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ajorEastAsia" w:eastAsiaTheme="majorEastAsia" w:hAnsiTheme="majorEastAsia"/>
          <w:kern w:val="2"/>
          <w:sz w:val="21"/>
        </w:rPr>
        <w:id w:val="1108704641"/>
        <w:docPartObj>
          <w:docPartGallery w:val="Cover Pages"/>
          <w:docPartUnique/>
        </w:docPartObj>
      </w:sdtPr>
      <w:sdtEndPr>
        <w:rPr>
          <w:caps/>
          <w:color w:val="548DD4" w:themeColor="text2" w:themeTint="99"/>
          <w:sz w:val="64"/>
          <w:szCs w:val="64"/>
        </w:rPr>
      </w:sdtEndPr>
      <w:sdtContent>
        <w:p w:rsidR="00A01DDF" w:rsidRPr="00ED637C" w:rsidRDefault="00A01DDF">
          <w:pPr>
            <w:pStyle w:val="ac"/>
            <w:rPr>
              <w:rFonts w:asciiTheme="majorEastAsia" w:eastAsiaTheme="majorEastAsia" w:hAnsiTheme="majorEastAsia"/>
            </w:rPr>
          </w:pPr>
          <w:r w:rsidRPr="00ED637C">
            <w:rPr>
              <w:rFonts w:asciiTheme="majorEastAsia" w:eastAsiaTheme="majorEastAsia" w:hAnsiTheme="majorEastAsia"/>
              <w:noProof/>
            </w:rPr>
            <mc:AlternateContent>
              <mc:Choice Requires="wpg">
                <w:drawing>
                  <wp:anchor distT="0" distB="0" distL="114300" distR="114300" simplePos="0" relativeHeight="251659264" behindDoc="1" locked="0" layoutInCell="1" allowOverlap="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グループ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四角形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五角形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A6C1B" w:rsidRDefault="00CA6C1B">
                                  <w:pPr>
                                    <w:pStyle w:val="ac"/>
                                    <w:jc w:val="right"/>
                                    <w:rPr>
                                      <w:color w:val="FFFFFF" w:themeColor="background1"/>
                                      <w:sz w:val="28"/>
                                      <w:szCs w:val="28"/>
                                    </w:rPr>
                                  </w:pPr>
                                  <w:r>
                                    <w:rPr>
                                      <w:color w:val="FFFFFF" w:themeColor="background1"/>
                                      <w:sz w:val="28"/>
                                      <w:szCs w:val="28"/>
                                    </w:rPr>
                                    <w:t xml:space="preserve"> </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グループ 5"/>
                            <wpg:cNvGrpSpPr/>
                            <wpg:grpSpPr>
                              <a:xfrm>
                                <a:off x="76200" y="4210050"/>
                                <a:ext cx="2057400" cy="4910328"/>
                                <a:chOff x="80645" y="4211812"/>
                                <a:chExt cx="1306273" cy="3121026"/>
                              </a:xfrm>
                            </wpg:grpSpPr>
                            <wpg:grpSp>
                              <wpg:cNvPr id="6" name="グループ 6"/>
                              <wpg:cNvGrpSpPr>
                                <a:grpSpLocks noChangeAspect="1"/>
                              </wpg:cNvGrpSpPr>
                              <wpg:grpSpPr>
                                <a:xfrm>
                                  <a:off x="141062" y="4211812"/>
                                  <a:ext cx="1047750" cy="3121026"/>
                                  <a:chOff x="141062" y="4211812"/>
                                  <a:chExt cx="1047750" cy="3121026"/>
                                </a:xfrm>
                              </wpg:grpSpPr>
                              <wps:wsp>
                                <wps:cNvPr id="20" name="フリーフォーム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フリーフォーム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フリーフォーム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フリーフォーム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フリーフォーム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フリーフォーム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フリーフォーム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フリーフォーム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フリーフォーム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フリーフォーム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フリーフォーム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フリーフォーム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グループ 7"/>
                              <wpg:cNvGrpSpPr>
                                <a:grpSpLocks noChangeAspect="1"/>
                              </wpg:cNvGrpSpPr>
                              <wpg:grpSpPr>
                                <a:xfrm>
                                  <a:off x="80645" y="4826972"/>
                                  <a:ext cx="1306273" cy="2505863"/>
                                  <a:chOff x="80645" y="4649964"/>
                                  <a:chExt cx="874712" cy="1677988"/>
                                </a:xfrm>
                              </wpg:grpSpPr>
                              <wps:wsp>
                                <wps:cNvPr id="8" name="フリーフォーム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フリーフォーム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フリーフォーム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フリーフォーム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フリーフォーム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フリーフォーム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フリーフォーム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フリーフォーム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フリーフォーム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フリーフォーム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フリーフォーム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グループ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">
                    <v:rect id="四角形 3" o:spid="_x0000_s1027"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O1xMIA&#10;AADaAAAADwAAAGRycy9kb3ducmV2LnhtbESPQWsCMRSE7wX/Q3iCt5q1QllXoyxCQelJK4K3x+a5&#10;u7h5WZPopv++KRR6HGbmG2a1iaYTT3K+taxgNs1AEFdWt1wrOH19vOYgfEDW2FkmBd/kYbMevayw&#10;0HbgAz2PoRYJwr5ABU0IfSGlrxoy6Ke2J07e1TqDIUlXS+1wSHDTybcse5cGW04LDfa0bai6HR9G&#10;wXY/nMsu31/q3CzKzygPrrxHpSbjWC5BBIrhP/zX3mkFc/i9km6AX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Y7XEwgAAANoAAAAPAAAAAAAAAAAAAAAAAJgCAABkcnMvZG93&#10;bnJldi54bWxQSwUGAAAAAAQABAD1AAAAhwM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五角形 4" o:spid="_x0000_s1028"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8U+MMA&#10;AADaAAAADwAAAGRycy9kb3ducmV2LnhtbESPT2sCMRTE74V+h/AKvdVsRaSsZhct2lp68i8eH5vn&#10;ZnHzsiRRt9++KRQ8DjPzG2Za9rYVV/KhcazgdZCBIK6cbrhWsNsuX95AhIissXVMCn4oQFk8Pkwx&#10;1+7Ga7puYi0ShEOOCkyMXS5lqAxZDAPXESfv5LzFmKSvpfZ4S3DbymGWjaXFhtOCwY7eDVXnzcUq&#10;+L7U5rCl8d4dPz/kPPrRYvi1Uur5qZ9NQETq4z38315pBSP4u5JugC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p8U+MMAAADaAAAADwAAAAAAAAAAAAAAAACYAgAAZHJzL2Rv&#10;d25yZXYueG1sUEsFBgAAAAAEAAQA9QAAAIgDAAAAAA==&#10;" adj="18883" fillcolor="#4f81bd [3204]" stroked="f" strokeweight="2pt">
                      <v:textbox inset=",0,14.4pt,0">
                        <w:txbxContent>
                          <w:p w:rsidR="00CA6C1B" w:rsidRDefault="00CA6C1B">
                            <w:pPr>
                              <w:pStyle w:val="ac"/>
                              <w:jc w:val="right"/>
                              <w:rPr>
                                <w:color w:val="FFFFFF" w:themeColor="background1"/>
                                <w:sz w:val="28"/>
                                <w:szCs w:val="28"/>
                              </w:rPr>
                            </w:pPr>
                            <w:r>
                              <w:rPr>
                                <w:color w:val="FFFFFF" w:themeColor="background1"/>
                                <w:sz w:val="28"/>
                                <w:szCs w:val="28"/>
                              </w:rPr>
                              <w:t xml:space="preserve"> </w:t>
                            </w:r>
                          </w:p>
                        </w:txbxContent>
                      </v:textbox>
                    </v:shape>
                    <v:group id="グループ 5" o:spid="_x0000_s1029"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group id="グループ 6"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o:lock v:ext="edit" aspectratio="t"/>
                        <v:shape id="フリーフォーム 20"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DN5rwA&#10;AADbAAAADwAAAGRycy9kb3ducmV2LnhtbERPuwrCMBTdBf8hXMFFNNVBpBpFRKmOvvZLc22rzU1p&#10;Yq1+vRkEx8N5L1atKUVDtSssKxiPIhDEqdUFZwou591wBsJ5ZI2lZVLwJgerZbezwFjbFx+pOflM&#10;hBB2MSrIva9iKV2ak0E3shVx4G62NugDrDOpa3yFcFPKSRRNpcGCQ0OOFW1ySh+np1GgP+fENibJ&#10;NoPrYXtbJ7N9cndK9Xvteg7CU+v/4p97rxVMwvrwJfwAufw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UIM3mvAAAANsAAAAPAAAAAAAAAAAAAAAAAJgCAABkcnMvZG93bnJldi54&#10;bWxQSwUGAAAAAAQABAD1AAAAgQM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フリーフォーム 21"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Pe58IA&#10;AADbAAAADwAAAGRycy9kb3ducmV2LnhtbESPQYvCMBSE74L/ITxhb5oqKEs1SldQvOxB1x/wbJ5N&#10;1+alJNF2//1GEDwOM/MNs9r0thEP8qF2rGA6yUAQl07XXCk4/+zGnyBCRNbYOCYFfxRgsx4OVphr&#10;1/GRHqdYiQThkKMCE2ObSxlKQxbDxLXEybs6bzEm6SupPXYJbhs5y7KFtFhzWjDY0tZQeTvdrYK7&#10;Xmz383l/+710rvDX76/i4IxSH6O+WIKI1Md3+NU+aAWzKTy/pB8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Q97nwgAAANsAAAAPAAAAAAAAAAAAAAAAAJgCAABkcnMvZG93&#10;bnJldi54bWxQSwUGAAAAAAQABAD1AAAAhwM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フリーフォーム 22"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opJMMA&#10;AADbAAAADwAAAGRycy9kb3ducmV2LnhtbESP3YrCMBSE7xd8h3AE79Z0q4hUoywLCyrC4g+Cd4fm&#10;2Fabk5JErW9vFgQvh5n5hpnOW1OLGzlfWVbw1U9AEOdWV1wo2O9+P8cgfEDWWFsmBQ/yMJ91PqaY&#10;aXvnDd22oRARwj5DBWUITSalz0sy6Pu2IY7eyTqDIUpXSO3wHuGmlmmSjKTBiuNCiQ39lJRftlej&#10;4G/4OOPyajbpYJcsHa6bxepwVKrXbb8nIAK14R1+tRdaQZrC/5f4A+Ts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opJMMAAADbAAAADwAAAAAAAAAAAAAAAACYAgAAZHJzL2Rv&#10;d25yZXYueG1sUEsFBgAAAAAEAAQA9QAAAIgDA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フリーフォーム 23"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qttMAA&#10;AADbAAAADwAAAGRycy9kb3ducmV2LnhtbERPy2rCQBTdF/yH4Qrd1UkilBIdRQQxCze1FbeXzDUJ&#10;Zu7EzJjX13cKhS4P573eDqYWHbWusqwgXkQgiHOrKy4UfH8d3j5AOI+ssbZMCkZysN3MXtaYatvz&#10;J3VnX4gQwi5FBaX3TSqly0sy6Ba2IQ7czbYGfYBtIXWLfQg3tUyi6F0arDg0lNjQvqT8fn4aBddi&#10;iprk4eP4eBnDsKnS2WlU6nU+7FYgPA3+X/znzrSCZAm/X8IPkJs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BqttMAAAADbAAAADwAAAAAAAAAAAAAAAACYAgAAZHJzL2Rvd25y&#10;ZXYueG1sUEsFBgAAAAAEAAQA9QAAAIUD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フリーフォーム 24"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yOcQA&#10;AADbAAAADwAAAGRycy9kb3ducmV2LnhtbESPS2vDMBCE74H8B7GB3hK5pk1Sx3IohZbSnPIg0NvG&#10;Wj+otTKSmrj/vgoEchxm5hsmXw+mE2dyvrWs4HGWgCAurW65VnDYv0+XIHxA1thZJgV/5GFdjEc5&#10;ZtpeeEvnXahFhLDPUEETQp9J6cuGDPqZ7YmjV1lnMETpaqkdXiLcdDJNkrk02HJcaLCnt4bKn92v&#10;UWAluYqOi/Yl/TLzTfj+qJ5PRqmHyfC6AhFoCPfwrf2pFaRPcP0Sf4A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218jnEAAAA2wAAAA8AAAAAAAAAAAAAAAAAmAIAAGRycy9k&#10;b3ducmV2LnhtbFBLBQYAAAAABAAEAPUAAACJAw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フリーフォーム 25"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A0cMEA&#10;AADbAAAADwAAAGRycy9kb3ducmV2LnhtbESPQWsCMRSE7wX/Q3iCt5pVailbo1RBqEet7fm5ed2E&#10;3bwsSdT13xtB8DjMzDfMfNm7VpwpROtZwWRcgCCuvLZcKzj8bF4/QMSErLH1TAquFGG5GLzMsdT+&#10;wjs671MtMoRjiQpMSl0pZawMOYxj3xFn798HhynLUEsd8JLhrpXToniXDi3nBYMdrQ1Vzf7kFAST&#10;Vs1hFlZvzfpvuzlae/z1VqnRsP/6BJGoT8/wo/2tFUxncP+Sf4Bc3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3QNHDBAAAA2wAAAA8AAAAAAAAAAAAAAAAAmAIAAGRycy9kb3du&#10;cmV2LnhtbFBLBQYAAAAABAAEAPUAAACGAwAAAAA=&#10;" path="m,l33,69r-9,l12,35,,xe" fillcolor="#1f497d [3215]" strokecolor="#1f497d [3215]" strokeweight="0">
                          <v:path arrowok="t" o:connecttype="custom" o:connectlocs="0,0;52388,109538;38100,109538;19050,55563;0,0" o:connectangles="0,0,0,0,0"/>
                        </v:shape>
                        <v:shape id="フリーフォーム 26"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BTjcEA&#10;AADbAAAADwAAAGRycy9kb3ducmV2LnhtbESPQYvCMBSE7wv+h/AEL4um60GkGkWF3XoTqz/g0Tzb&#10;YvJSkmyt/94sLHgcZuYbZr0drBE9+dA6VvA1y0AQV063XCu4Xr6nSxAhIms0jknBkwJsN6OPNeba&#10;PfhMfRlrkSAcclTQxNjlUoaqIYth5jri5N2ctxiT9LXUHh8Jbo2cZ9lCWmw5LTTY0aGh6l7+WgWm&#10;/HQ/l47qU38snHnuixv5QqnJeNitQEQa4jv83z5qBfMF/H1JP0B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QU43BAAAA2wAAAA8AAAAAAAAAAAAAAAAAmAIAAGRycy9kb3du&#10;cmV2LnhtbFBLBQYAAAAABAAEAPUAAACGAwAAAAA=&#10;" path="m,l9,37r,3l15,93,5,49,,xe" fillcolor="#1f497d [3215]" strokecolor="#1f497d [3215]" strokeweight="0">
                          <v:path arrowok="t" o:connecttype="custom" o:connectlocs="0,0;14288,58738;14288,63500;23813,147638;7938,77788;0,0" o:connectangles="0,0,0,0,0,0"/>
                        </v:shape>
                        <v:shape id="フリーフォーム 27"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0SccMA&#10;AADbAAAADwAAAGRycy9kb3ducmV2LnhtbESPQUsDMRSE70L/Q3gFbzbbglXWpsUqgifFKoi3x+Y1&#10;Wd28hCRutv/eCILHYWa+YTa7yQ1ipJh6zwqWiwYEced1z0bB2+vDxTWIlJE1Dp5JwYkS7Lazsw22&#10;2hd+ofGQjagQTi0qsDmHVsrUWXKYFj4QV+/oo8NcZTRSRywV7ga5apq1dNhzXbAY6M5S93X4dgre&#10;16aEy2I/PkPZn8zz/fEp2lGp8/l0ewMi05T/w3/tR61gdQW/X+oP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0SccMAAADbAAAADwAAAAAAAAAAAAAAAACYAgAAZHJzL2Rv&#10;d25yZXYueG1sUEsFBgAAAAAEAAQA9QAAAIgD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フリーフォーム 28"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TRe8MA&#10;AADbAAAADwAAAGRycy9kb3ducmV2LnhtbERPz2vCMBS+C/4P4QleZKbLYYzOKKLoxsag6hh4ezbP&#10;tti8lCZqu79+OQx2/Ph+zxadrcWNWl851vA4TUAQ585UXGj4OmwenkH4gGywdkwaevKwmA8HM0yN&#10;u/OObvtQiBjCPkUNZQhNKqXPS7Lop64hjtzZtRZDhG0hTYv3GG5rqZLkSVqsODaU2NCqpPyyv1oN&#10;n+/hyJMsO6mf1+1623+rj6xXWo9H3fIFRKAu/Iv/3G9Gg4pj45f4A+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TRe8MAAADbAAAADwAAAAAAAAAAAAAAAACYAgAAZHJzL2Rv&#10;d25yZXYueG1sUEsFBgAAAAAEAAQA9QAAAIgDA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フリーフォーム 29"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eov8UA&#10;AADbAAAADwAAAGRycy9kb3ducmV2LnhtbESPT2vCQBTE70K/w/IKvenGUIqNrqJC/XMqpj3E2yP7&#10;zAazb2N2q+m3d4VCj8PM/IaZLXrbiCt1vnasYDxKQBCXTtdcKfj++hhOQPiArLFxTAp+ycNi/jSY&#10;YabdjQ90zUMlIoR9hgpMCG0mpS8NWfQj1xJH7+Q6iyHKrpK6w1uE20amSfImLdYcFwy2tDZUnvMf&#10;q+Cy3Oz19vh6/Mwnh2JlLsUm3RdKvTz3yymIQH34D/+1d1pB+g6PL/EH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56i/xQAAANsAAAAPAAAAAAAAAAAAAAAAAJgCAABkcnMv&#10;ZG93bnJldi54bWxQSwUGAAAAAAQABAD1AAAAigMAAAAA&#10;" path="m,l31,65r-8,l,xe" fillcolor="#1f497d [3215]" strokecolor="#1f497d [3215]" strokeweight="0">
                          <v:path arrowok="t" o:connecttype="custom" o:connectlocs="0,0;49213,103188;36513,103188;0,0" o:connectangles="0,0,0,0"/>
                        </v:shape>
                        <v:shape id="フリーフォーム 30"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6bLsEA&#10;AADbAAAADwAAAGRycy9kb3ducmV2LnhtbERPz2vCMBS+D/wfwhO8zVQF5zqjqCB4ErQ62O3RPNtq&#10;81KTqN3+enMYePz4fk/nranFnZyvLCsY9BMQxLnVFRcKDtn6fQLCB2SNtWVS8Ese5rPO2xRTbR+8&#10;o/s+FCKGsE9RQRlCk0rp85IM+r5tiCN3ss5giNAVUjt8xHBTy2GSjKXBimNDiQ2tSsov+5tRcN78&#10;8c/2Y7m+Np9cLYtzdvx2mVK9brv4AhGoDS/xv3ujFYzi+vgl/gA5e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umy7BAAAA2wAAAA8AAAAAAAAAAAAAAAAAmAIAAGRycy9kb3du&#10;cmV2LnhtbFBLBQYAAAAABAAEAPUAAACGAwAAAAA=&#10;" path="m,l6,17,7,42,6,39,,23,,xe" fillcolor="#1f497d [3215]" strokecolor="#1f497d [3215]" strokeweight="0">
                          <v:path arrowok="t" o:connecttype="custom" o:connectlocs="0,0;9525,26988;11113,66675;9525,61913;0,36513;0,0" o:connectangles="0,0,0,0,0,0"/>
                        </v:shape>
                        <v:shape id="フリーフォーム 31"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t9Q8UA&#10;AADbAAAADwAAAGRycy9kb3ducmV2LnhtbESPT2vCQBTE70K/w/IKvZmNFoqkrmILogiF+ufS2yP7&#10;TKLZt3F3NdFP3xUEj8PM/IYZTztTiws5X1lWMEhSEMS51RUXCnbbeX8EwgdkjbVlUnAlD9PJS2+M&#10;mbYtr+myCYWIEPYZKihDaDIpfV6SQZ/Yhjh6e+sMhihdIbXDNsJNLYdp+iENVhwXSmzou6T8uDkb&#10;BbbNz1/ur8bT7GAWt/1PO1zdfpV6e+1mnyACdeEZfrSXWsH7AO5f4g+Qk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q31DxQAAANsAAAAPAAAAAAAAAAAAAAAAAJgCAABkcnMv&#10;ZG93bnJldi54bWxQSwUGAAAAAAQABAD1AAAAigMAAAAA&#10;" path="m,l6,16,21,49,33,84r12,34l44,118,13,53,11,42,,xe" fillcolor="#1f497d [3215]" strokecolor="#1f497d [3215]" strokeweight="0">
                          <v:path arrowok="t" o:connecttype="custom" o:connectlocs="0,0;9525,25400;33338,77788;52388,133350;71438,187325;69850,187325;20638,84138;17463,66675;0,0" o:connectangles="0,0,0,0,0,0,0,0,0"/>
                        </v:shape>
                      </v:group>
                      <v:group id="グループ 7" o:spid="_x0000_s1043"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o:lock v:ext="edit" aspectratio="t"/>
                        <v:shape id="フリーフォーム 8"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4YbsIA&#10;AADaAAAADwAAAGRycy9kb3ducmV2LnhtbERPyW7CMBC9V+IfrEHqrTj0UFUBgxASy4GlbBLHUTwk&#10;gXicxg64/fr6UInj09uH42AqcafGlZYV9HsJCOLM6pJzBcfD7O0ThPPIGivLpOCHHIxHnZchpto+&#10;eEf3vc9FDGGXooLC+zqV0mUFGXQ9WxNH7mIbgz7CJpe6wUcMN5V8T5IPabDk2FBgTdOCstu+NQo2&#10;69/zdvHVzq6rYL7b0ybM19ug1Gs3TAYgPAX/FP+7l1pB3BqvxBsgR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7hhuwgAAANoAAAAPAAAAAAAAAAAAAAAAAJgCAABkcnMvZG93&#10;bnJldi54bWxQSwUGAAAAAAQABAD1AAAAhwM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フリーフォーム 9" o:spid="_x0000_s1045"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Y6cIA&#10;AADaAAAADwAAAGRycy9kb3ducmV2LnhtbESP0WrCQBRE3wX/YbkFX0Q3EZQ2uorYSvukNPUDLtlr&#10;NjR7N2Q3Mf59Vyj4OMzMGWazG2wtemp95VhBOk9AEBdOV1wquPwcZ68gfEDWWDsmBXfysNuORxvM&#10;tLvxN/V5KEWEsM9QgQmhyaT0hSGLfu4a4uhdXWsxRNmWUrd4i3Bby0WSrKTFiuOCwYYOhorfvLMK&#10;8hN3zceSL+f383Swn6vUXg+pUpOXYb8GEWgIz/B/+0sreIPHlXgD5P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ljpwgAAANoAAAAPAAAAAAAAAAAAAAAAAJgCAABkcnMvZG93&#10;bnJldi54bWxQSwUGAAAAAAQABAD1AAAAhwM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フリーフォーム 10"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Yy38UA&#10;AADbAAAADwAAAGRycy9kb3ducmV2LnhtbESPT2sCQQzF74V+hyFCb3XWCiJbRxGhtael2h56jDvZ&#10;P7iTGXZGd9tP3xwEbwnv5b1fVpvRdepKfWw9G5hNM1DEpbct1wa+v96el6BiQrbYeSYDvxRhs358&#10;WGFu/cAHuh5TrSSEY44GmpRCrnUsG3IYpz4Qi1b53mGSta+17XGQcNfplyxbaIctS0ODgXYNlefj&#10;xRmo3j/Pbv9T/S1Pl2E/3xZFmIfCmKfJuH0FlWhMd/Pt+sMKvtDLLzKAX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ljLfxQAAANsAAAAPAAAAAAAAAAAAAAAAAJgCAABkcnMv&#10;ZG93bnJldi54bWxQSwUGAAAAAAQABAD1AAAAigMAAAAA&#10;" path="m,l16,72r4,49l18,112,,31,,xe" fillcolor="#1f497d [3215]" strokecolor="#1f497d [3215]" strokeweight="0">
                          <v:fill opacity="13107f"/>
                          <v:stroke opacity="13107f"/>
                          <v:path arrowok="t" o:connecttype="custom" o:connectlocs="0,0;25400,114300;31750,192088;28575,177800;0,49213;0,0" o:connectangles="0,0,0,0,0,0"/>
                        </v:shape>
                        <v:shape id="フリーフォーム 12"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ha5L4A&#10;AADbAAAADwAAAGRycy9kb3ducmV2LnhtbERPTYvCMBC9L/gfwgje1sQiKtUoIrgswh501/vQjE2x&#10;mZQm2vrvzYLgbR7vc1ab3tXiTm2oPGuYjBUI4sKbiksNf7/7zwWIEJEN1p5Jw4MCbNaDjxXmxnd8&#10;pPspliKFcMhRg42xyaUMhSWHYewb4sRdfOswJtiW0rTYpXBXy0ypmXRYcWqw2NDOUnE93ZwGPmTB&#10;cheUmf0spo/511lN9metR8N+uwQRqY9v8cv9bdL8DP5/SQfI9R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l4WuS+AAAA2wAAAA8AAAAAAAAAAAAAAAAAmAIAAGRycy9kb3ducmV2&#10;LnhtbFBLBQYAAAAABAAEAPUAAACDAw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フリーフォーム 13"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fO1sAA&#10;AADbAAAADwAAAGRycy9kb3ducmV2LnhtbERPy6rCMBDdC/5DGMGdpiqIVKP44IK40esDdDc0Y1ts&#10;JqXJtfXvjXDB3RzOc2aLxhTiSZXLLSsY9CMQxInVOacKzqef3gSE88gaC8uk4EUOFvN2a4axtjX/&#10;0vPoUxFC2MWoIPO+jKV0SUYGXd+WxIG728qgD7BKpa6wDuGmkMMoGkuDOYeGDEtaZ5Q8jn9GQXlY&#10;ber1ze3yy3DS+Ndlu7+lV6W6nWY5BeGp8V/xv3urw/wRfH4JB8j5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IfO1sAAAADbAAAADwAAAAAAAAAAAAAAAACYAgAAZHJzL2Rvd25y&#10;ZXYueG1sUEsFBgAAAAAEAAQA9QAAAIUDAAAAAA==&#10;" path="m,l33,71r-9,l11,36,,xe" fillcolor="#1f497d [3215]" strokecolor="#1f497d [3215]" strokeweight="0">
                          <v:fill opacity="13107f"/>
                          <v:stroke opacity="13107f"/>
                          <v:path arrowok="t" o:connecttype="custom" o:connectlocs="0,0;52388,112713;38100,112713;17463,57150;0,0" o:connectangles="0,0,0,0,0"/>
                        </v:shape>
                        <v:shape id="フリーフォーム 14"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jTIsIA&#10;AADbAAAADwAAAGRycy9kb3ducmV2LnhtbERPyWrDMBC9F/IPYgK51XLTEopjOYRAIOBDyFJob2Nr&#10;YptaIyOpjvv3VaHQ2zzeOvlmMr0YyfnOsoKnJAVBXFvdcaPgetk/voLwAVljb5kUfJOHTTF7yDHT&#10;9s4nGs+hETGEfYYK2hCGTEpft2TQJ3YgjtzNOoMhQtdI7fAew00vl2m6kgY7jg0tDrRrqf48fxkF&#10;b+XRDXr5sa9Wz9vLu7SlplOl1GI+bdcgAk3hX/znPug4/wV+f4kHy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SNMiwgAAANsAAAAPAAAAAAAAAAAAAAAAAJgCAABkcnMvZG93&#10;bnJldi54bWxQSwUGAAAAAAQABAD1AAAAhwMAAAAA&#10;" path="m,l8,37r,4l15,95,4,49,,xe" fillcolor="#1f497d [3215]" strokecolor="#1f497d [3215]" strokeweight="0">
                          <v:fill opacity="13107f"/>
                          <v:stroke opacity="13107f"/>
                          <v:path arrowok="t" o:connecttype="custom" o:connectlocs="0,0;12700,58738;12700,65088;23813,150813;6350,77788;0,0" o:connectangles="0,0,0,0,0,0"/>
                        </v:shape>
                        <v:shape id="フリーフォーム 15"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3G2cMA&#10;AADbAAAADwAAAGRycy9kb3ducmV2LnhtbERPS2vCQBC+C/0PyxR6042iUqKbUOwDqSCY9tLbkB2z&#10;abOzIbtq9Nd3BcHbfHzPWea9bcSROl87VjAeJSCIS6drrhR8f70Pn0H4gKyxcUwKzuQhzx4GS0y1&#10;O/GOjkWoRAxhn6ICE0KbSulLQxb9yLXEkdu7zmKIsKuk7vAUw20jJ0kylxZrjg0GW1oZKv+Kg1Uw&#10;XX0eLm/biX4tpqx/PzZmvP0xSj099i8LEIH6cBff3Gsd58/g+ks8QG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I3G2cMAAADbAAAADwAAAAAAAAAAAAAAAACYAgAAZHJzL2Rv&#10;d25yZXYueG1sUEsFBgAAAAAEAAQA9QAAAIgDA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フリーフォーム 16"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xrI8QA&#10;AADbAAAADwAAAGRycy9kb3ducmV2LnhtbESPy27CMBBF90j8gzWV2BWnVXkFDIpaKmXTBY8PmMbT&#10;JCIeh9h59O8xEhK7Gd177tzZ7AZTiY4aV1pW8DaNQBBnVpecKzifvl+XIJxH1lhZJgX/5GC3HY82&#10;GGvb84G6o89FCGEXo4LC+zqW0mUFGXRTWxMH7c82Bn1Ym1zqBvsQbir5HkVzabDkcKHAmj4Lyi7H&#10;1oQauPfLj0V+paSbfbWn31X6U66UmrwMyRqEp8E/zQ861YGbw/2XMID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cayPEAAAA2wAAAA8AAAAAAAAAAAAAAAAAmAIAAGRycy9k&#10;b3ducmV2LnhtbFBLBQYAAAAABAAEAPUAAACJAw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フリーフォーム 17"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7sWMIA&#10;AADbAAAADwAAAGRycy9kb3ducmV2LnhtbERPTWsCMRC9F/wPYQQvUrN6qHU1ikhLe5FSDaW9Dcm4&#10;u7iZLJu4bv+9KQi9zeN9zmrTu1p01IbKs4LpJANBbLytuFCgj6+PzyBCRLZYeyYFvxRgsx48rDC3&#10;/sqf1B1iIVIIhxwVlDE2uZTBlOQwTHxDnLiTbx3GBNtC2havKdzVcpZlT9JhxamhxIZ2JZnz4eIU&#10;0He32H/8VGbO+kXrL7roNzNWajTst0sQkfr4L767322aP4e/X9IBc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LuxYwgAAANsAAAAPAAAAAAAAAAAAAAAAAJgCAABkcnMvZG93&#10;bnJldi54bWxQSwUGAAAAAAQABAD1AAAAhwMAAAAA&#10;" path="m,l31,66r-7,l,xe" fillcolor="#1f497d [3215]" strokecolor="#1f497d [3215]" strokeweight="0">
                          <v:fill opacity="13107f"/>
                          <v:stroke opacity="13107f"/>
                          <v:path arrowok="t" o:connecttype="custom" o:connectlocs="0,0;49213,104775;38100,104775;0,0" o:connectangles="0,0,0,0"/>
                        </v:shape>
                        <v:shape id="フリーフォーム 18"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ekssIA&#10;AADbAAAADwAAAGRycy9kb3ducmV2LnhtbESPT2sCMRDF74V+hzAFbzWrBylbo4hY6EWw/oEeh2Tc&#10;rG4myybq6qfvHAreZnhv3vvNdN6HRl2pS3VkA6NhAYrYRldzZWC/+3r/AJUyssMmMhm4U4L57PVl&#10;iqWLN/6h6zZXSkI4lWjA59yWWifrKWAaxpZYtGPsAmZZu0q7Dm8SHho9LoqJDlizNHhsaenJnreX&#10;YKD2J1wfHjbhQa/20Z42v5oqYwZv/eITVKY+P83/199O8AVWfpEB9O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6SywgAAANsAAAAPAAAAAAAAAAAAAAAAAJgCAABkcnMvZG93&#10;bnJldi54bWxQSwUGAAAAAAQABAD1AAAAhwMAAAAA&#10;" path="m,l7,17r,26l6,40,,25,,xe" fillcolor="#1f497d [3215]" strokecolor="#1f497d [3215]" strokeweight="0">
                          <v:fill opacity="13107f"/>
                          <v:stroke opacity="13107f"/>
                          <v:path arrowok="t" o:connecttype="custom" o:connectlocs="0,0;11113,26988;11113,68263;9525,63500;0,39688;0,0" o:connectangles="0,0,0,0,0,0"/>
                        </v:shape>
                        <v:shape id="フリーフォーム 19"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0JAb8A&#10;AADbAAAADwAAAGRycy9kb3ducmV2LnhtbERPTYvCMBC9C/6HMII3Td2DaDWKCguyPekKXsdmbIrN&#10;JDRZrf/eCMLe5vE+Z7nubCPu1IbasYLJOANBXDpdc6Xg9Ps9moEIEVlj45gUPCnAetXvLTHX7sEH&#10;uh9jJVIIhxwVmBh9LmUoDVkMY+eJE3d1rcWYYFtJ3eIjhdtGfmXZVFqsOTUY9LQzVN6Of1ZBsTXz&#10;ujr8TIqtnPqLL877zems1HDQbRYgInXxX/xx73WaP4f3L+kAuXo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QkBvwAAANsAAAAPAAAAAAAAAAAAAAAAAJgCAABkcnMvZG93bnJl&#10;di54bWxQSwUGAAAAAAQABAD1AAAAhAM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ED637C">
            <w:rPr>
              <w:rFonts w:asciiTheme="majorEastAsia" w:eastAsiaTheme="majorEastAsia" w:hAnsiTheme="majorEastAsia"/>
              <w:noProof/>
            </w:rPr>
            <mc:AlternateContent>
              <mc:Choice Requires="wps">
                <w:drawing>
                  <wp:anchor distT="0" distB="0" distL="114300" distR="114300" simplePos="0" relativeHeight="251661312" behindDoc="0" locked="0" layoutInCell="1" allowOverlap="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テキスト ボックス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6C1B" w:rsidRDefault="00CA6C1B">
                                <w:pPr>
                                  <w:pStyle w:val="ac"/>
                                  <w:rPr>
                                    <w:color w:val="4F81BD" w:themeColor="accent1"/>
                                    <w:sz w:val="26"/>
                                    <w:szCs w:val="26"/>
                                  </w:rPr>
                                </w:pPr>
                              </w:p>
                              <w:p w:rsidR="00CA6C1B" w:rsidRDefault="00CA6C1B">
                                <w:pPr>
                                  <w:pStyle w:val="ac"/>
                                  <w:rPr>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BARp6pQCAABsBQAADgAAAAAAAAAAAAAAAAAuAgAAZHJzL2Uyb0RvYy54bWxQSwEC&#10;LQAUAAYACAAAACEA0UvQbtkAAAAEAQAADwAAAAAAAAAAAAAAAADuBAAAZHJzL2Rvd25yZXYueG1s&#10;UEsFBgAAAAAEAAQA8wAAAPQFAAAAAA==&#10;" filled="f" stroked="f" strokeweight=".5pt">
                    <v:textbox style="mso-fit-shape-to-text:t" inset="0,0,0,0">
                      <w:txbxContent>
                        <w:p w:rsidR="00CA6C1B" w:rsidRDefault="00CA6C1B">
                          <w:pPr>
                            <w:pStyle w:val="ac"/>
                            <w:rPr>
                              <w:color w:val="4F81BD" w:themeColor="accent1"/>
                              <w:sz w:val="26"/>
                              <w:szCs w:val="26"/>
                            </w:rPr>
                          </w:pPr>
                        </w:p>
                        <w:p w:rsidR="00CA6C1B" w:rsidRDefault="00CA6C1B">
                          <w:pPr>
                            <w:pStyle w:val="ac"/>
                            <w:rPr>
                              <w:color w:val="595959" w:themeColor="text1" w:themeTint="A6"/>
                              <w:sz w:val="20"/>
                              <w:szCs w:val="20"/>
                            </w:rPr>
                          </w:pPr>
                        </w:p>
                      </w:txbxContent>
                    </v:textbox>
                    <w10:wrap anchorx="page" anchory="page"/>
                  </v:shape>
                </w:pict>
              </mc:Fallback>
            </mc:AlternateContent>
          </w:r>
        </w:p>
        <w:p w:rsidR="00A01DDF" w:rsidRPr="00ED637C" w:rsidRDefault="001F2A73">
          <w:pPr>
            <w:widowControl/>
            <w:jc w:val="left"/>
            <w:rPr>
              <w:rFonts w:asciiTheme="majorEastAsia" w:eastAsiaTheme="majorEastAsia" w:hAnsiTheme="majorEastAsia"/>
              <w:caps/>
              <w:color w:val="548DD4" w:themeColor="text2" w:themeTint="99"/>
              <w:sz w:val="64"/>
              <w:szCs w:val="64"/>
            </w:rPr>
          </w:pPr>
          <w:r w:rsidRPr="00ED637C">
            <w:rPr>
              <w:rFonts w:asciiTheme="majorEastAsia" w:eastAsiaTheme="majorEastAsia" w:hAnsiTheme="majorEastAsia"/>
              <w:caps/>
              <w:noProof/>
              <w:color w:val="548DD4" w:themeColor="text2" w:themeTint="99"/>
              <w:sz w:val="64"/>
              <w:szCs w:val="64"/>
            </w:rPr>
            <mc:AlternateContent>
              <mc:Choice Requires="wps">
                <w:drawing>
                  <wp:anchor distT="0" distB="0" distL="114300" distR="114300" simplePos="0" relativeHeight="251662336" behindDoc="0" locked="0" layoutInCell="1" allowOverlap="1">
                    <wp:simplePos x="0" y="0"/>
                    <wp:positionH relativeFrom="column">
                      <wp:posOffset>1091565</wp:posOffset>
                    </wp:positionH>
                    <wp:positionV relativeFrom="paragraph">
                      <wp:posOffset>2292350</wp:posOffset>
                    </wp:positionV>
                    <wp:extent cx="3905250" cy="1857375"/>
                    <wp:effectExtent l="0" t="0" r="19050" b="28575"/>
                    <wp:wrapNone/>
                    <wp:docPr id="33" name="正方形/長方形 33"/>
                    <wp:cNvGraphicFramePr/>
                    <a:graphic xmlns:a="http://schemas.openxmlformats.org/drawingml/2006/main">
                      <a:graphicData uri="http://schemas.microsoft.com/office/word/2010/wordprocessingShape">
                        <wps:wsp>
                          <wps:cNvSpPr/>
                          <wps:spPr>
                            <a:xfrm>
                              <a:off x="0" y="0"/>
                              <a:ext cx="3905250" cy="1857375"/>
                            </a:xfrm>
                            <a:prstGeom prst="rect">
                              <a:avLst/>
                            </a:prstGeom>
                          </wps:spPr>
                          <wps:style>
                            <a:lnRef idx="2">
                              <a:schemeClr val="accent1"/>
                            </a:lnRef>
                            <a:fillRef idx="1">
                              <a:schemeClr val="lt1"/>
                            </a:fillRef>
                            <a:effectRef idx="0">
                              <a:schemeClr val="accent1"/>
                            </a:effectRef>
                            <a:fontRef idx="minor">
                              <a:schemeClr val="dk1"/>
                            </a:fontRef>
                          </wps:style>
                          <wps:txbx>
                            <w:txbxContent>
                              <w:p w:rsidR="00CA6C1B" w:rsidRDefault="00CA6C1B" w:rsidP="00454BDA">
                                <w:pPr>
                                  <w:jc w:val="left"/>
                                  <w:rPr>
                                    <w:rFonts w:asciiTheme="majorEastAsia" w:eastAsiaTheme="majorEastAsia" w:hAnsiTheme="majorEastAsia"/>
                                  </w:rPr>
                                </w:pPr>
                                <w:r w:rsidRPr="00454BDA">
                                  <w:rPr>
                                    <w:rFonts w:asciiTheme="majorEastAsia" w:eastAsiaTheme="majorEastAsia" w:hAnsiTheme="majorEastAsia" w:hint="eastAsia"/>
                                  </w:rPr>
                                  <w:t>本ひな形は、被災地の地方公共団体が支援制度冊子を効率的に作成・管理できるように、国が公表した制度情報PDFをオープンデータとして公開するものです。</w:t>
                                </w:r>
                                <w:r>
                                  <w:rPr>
                                    <w:rFonts w:asciiTheme="majorEastAsia" w:eastAsiaTheme="majorEastAsia" w:hAnsiTheme="majorEastAsia" w:hint="eastAsia"/>
                                  </w:rPr>
                                  <w:t>（制度冊子により情報の詳細度が違うため、一部情報は重複して情報を掲載しています。）</w:t>
                                </w:r>
                              </w:p>
                              <w:p w:rsidR="00CA6C1B" w:rsidRDefault="00CA6C1B" w:rsidP="00454BDA">
                                <w:pPr>
                                  <w:jc w:val="left"/>
                                  <w:rPr>
                                    <w:rFonts w:asciiTheme="majorEastAsia" w:eastAsiaTheme="majorEastAsia" w:hAnsiTheme="majorEastAsia"/>
                                  </w:rPr>
                                </w:pPr>
                                <w:r>
                                  <w:rPr>
                                    <w:rFonts w:asciiTheme="majorEastAsia" w:eastAsiaTheme="majorEastAsia" w:hAnsiTheme="majorEastAsia" w:hint="eastAsia"/>
                                  </w:rPr>
                                  <w:t>支援制度の内容は変更されることがありますので、支援制度の詳細は市町村の窓口などでご確認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正方形/長方形 33" o:spid="_x0000_s1056" style="position:absolute;margin-left:85.95pt;margin-top:180.5pt;width:307.5pt;height:146.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" fillcolor="white [3201]" strokecolor="#4f81bd [3204]" strokeweight="2pt">
                    <v:textbox>
                      <w:txbxContent>
                        <w:p w:rsidR="00CA6C1B" w:rsidRDefault="00CA6C1B" w:rsidP="00454BDA">
                          <w:pPr>
                            <w:jc w:val="left"/>
                            <w:rPr>
                              <w:rFonts w:asciiTheme="majorEastAsia" w:eastAsiaTheme="majorEastAsia" w:hAnsiTheme="majorEastAsia"/>
                            </w:rPr>
                          </w:pPr>
                          <w:r w:rsidRPr="00454BDA">
                            <w:rPr>
                              <w:rFonts w:asciiTheme="majorEastAsia" w:eastAsiaTheme="majorEastAsia" w:hAnsiTheme="majorEastAsia" w:hint="eastAsia"/>
                            </w:rPr>
                            <w:t>本ひな形は、被災地の地方公共団体が支援制度冊子を効率的に作成・管理できるように、国が公表した制度情報PDFをオープンデータとして公開するものです。</w:t>
                          </w:r>
                          <w:r>
                            <w:rPr>
                              <w:rFonts w:asciiTheme="majorEastAsia" w:eastAsiaTheme="majorEastAsia" w:hAnsiTheme="majorEastAsia" w:hint="eastAsia"/>
                            </w:rPr>
                            <w:t>（制度冊子により情報の詳細度が違うため、一部情報は重複して情報を掲載しています。）</w:t>
                          </w:r>
                        </w:p>
                        <w:p w:rsidR="00CA6C1B" w:rsidRDefault="00CA6C1B" w:rsidP="00454BDA">
                          <w:pPr>
                            <w:jc w:val="left"/>
                            <w:rPr>
                              <w:rFonts w:asciiTheme="majorEastAsia" w:eastAsiaTheme="majorEastAsia" w:hAnsiTheme="majorEastAsia"/>
                            </w:rPr>
                          </w:pPr>
                          <w:r>
                            <w:rPr>
                              <w:rFonts w:asciiTheme="majorEastAsia" w:eastAsiaTheme="majorEastAsia" w:hAnsiTheme="majorEastAsia" w:hint="eastAsia"/>
                            </w:rPr>
                            <w:t>支援制度の内容は変更されることがありますので、支援制度の詳細は市町村の窓口などでご確認ください。</w:t>
                          </w:r>
                        </w:p>
                      </w:txbxContent>
                    </v:textbox>
                  </v:rect>
                </w:pict>
              </mc:Fallback>
            </mc:AlternateContent>
          </w:r>
          <w:r w:rsidR="00C70B26" w:rsidRPr="00ED637C">
            <w:rPr>
              <w:rFonts w:asciiTheme="majorEastAsia" w:eastAsiaTheme="majorEastAsia" w:hAnsiTheme="majorEastAsia"/>
              <w:noProof/>
            </w:rPr>
            <mc:AlternateContent>
              <mc:Choice Requires="wps">
                <w:drawing>
                  <wp:anchor distT="0" distB="0" distL="114300" distR="114300" simplePos="0" relativeHeight="251660288" behindDoc="0" locked="0" layoutInCell="1" allowOverlap="1">
                    <wp:simplePos x="0" y="0"/>
                    <wp:positionH relativeFrom="page">
                      <wp:posOffset>3175635</wp:posOffset>
                    </wp:positionH>
                    <wp:positionV relativeFrom="page">
                      <wp:posOffset>1723299</wp:posOffset>
                    </wp:positionV>
                    <wp:extent cx="3657600" cy="1069340"/>
                    <wp:effectExtent l="0" t="0" r="7620" b="12700"/>
                    <wp:wrapNone/>
                    <wp:docPr id="1" name="テキスト ボックス 1"/>
                    <wp:cNvGraphicFramePr/>
                    <a:graphic xmlns:a="http://schemas.openxmlformats.org/drawingml/2006/main">
                      <a:graphicData uri="http://schemas.microsoft.com/office/word/2010/wordprocessingShape">
                        <wps:wsp>
                          <wps:cNvSpPr txBox="1"/>
                          <wps:spPr>
                            <a:xfrm>
                              <a:off x="0" y="0"/>
                              <a:ext cx="365760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A6C1B" w:rsidRDefault="00CA6C1B">
                                <w:pPr>
                                  <w:pStyle w:val="ac"/>
                                  <w:rPr>
                                    <w:rFonts w:asciiTheme="majorHAnsi" w:eastAsiaTheme="majorEastAsia" w:hAnsiTheme="majorHAnsi" w:cstheme="majorBidi"/>
                                    <w:color w:val="262626" w:themeColor="text1" w:themeTint="D9"/>
                                    <w:sz w:val="72"/>
                                  </w:rPr>
                                </w:pPr>
                                <w:r w:rsidRPr="00D16468">
                                  <w:rPr>
                                    <w:rFonts w:asciiTheme="majorHAnsi" w:eastAsiaTheme="majorEastAsia" w:hAnsiTheme="majorHAnsi" w:cstheme="majorBidi" w:hint="eastAsia"/>
                                    <w:color w:val="262626" w:themeColor="text1" w:themeTint="D9"/>
                                    <w:sz w:val="72"/>
                                    <w:szCs w:val="72"/>
                                  </w:rPr>
                                  <w:t>支援制度冊子（ひな形）</w:t>
                                </w:r>
                              </w:p>
                              <w:p w:rsidR="00CA6C1B" w:rsidRPr="005E3637" w:rsidRDefault="00CA6C1B" w:rsidP="00C70B26">
                                <w:pPr>
                                  <w:spacing w:before="120"/>
                                  <w:rPr>
                                    <w:rFonts w:asciiTheme="majorEastAsia" w:eastAsiaTheme="majorEastAsia" w:hAnsiTheme="majorEastAsia"/>
                                    <w:color w:val="404040" w:themeColor="text1" w:themeTint="BF"/>
                                    <w:sz w:val="48"/>
                                    <w:szCs w:val="36"/>
                                  </w:rPr>
                                </w:pPr>
                                <w:r w:rsidRPr="005E3637">
                                  <w:rPr>
                                    <w:rFonts w:asciiTheme="majorEastAsia" w:eastAsiaTheme="majorEastAsia" w:hAnsiTheme="majorEastAsia" w:hint="eastAsia"/>
                                    <w:color w:val="404040" w:themeColor="text1" w:themeTint="BF"/>
                                    <w:sz w:val="48"/>
                                    <w:szCs w:val="36"/>
                                  </w:rPr>
                                  <w:t>2018年</w:t>
                                </w:r>
                                <w:r>
                                  <w:rPr>
                                    <w:rFonts w:asciiTheme="majorEastAsia" w:eastAsiaTheme="majorEastAsia" w:hAnsiTheme="majorEastAsia" w:hint="eastAsia"/>
                                    <w:color w:val="404040" w:themeColor="text1" w:themeTint="BF"/>
                                    <w:sz w:val="48"/>
                                    <w:szCs w:val="36"/>
                                  </w:rPr>
                                  <w:t>9</w:t>
                                </w:r>
                                <w:r w:rsidRPr="005E3637">
                                  <w:rPr>
                                    <w:rFonts w:asciiTheme="majorEastAsia" w:eastAsiaTheme="majorEastAsia" w:hAnsiTheme="majorEastAsia" w:hint="eastAsia"/>
                                    <w:color w:val="404040" w:themeColor="text1" w:themeTint="BF"/>
                                    <w:sz w:val="48"/>
                                    <w:szCs w:val="36"/>
                                  </w:rPr>
                                  <w:t>月</w:t>
                                </w:r>
                                <w:r>
                                  <w:rPr>
                                    <w:rFonts w:asciiTheme="majorEastAsia" w:eastAsiaTheme="majorEastAsia" w:hAnsiTheme="majorEastAsia" w:hint="eastAsia"/>
                                    <w:color w:val="404040" w:themeColor="text1" w:themeTint="BF"/>
                                    <w:sz w:val="48"/>
                                    <w:szCs w:val="36"/>
                                  </w:rPr>
                                  <w:t>11</w:t>
                                </w:r>
                                <w:r w:rsidRPr="005E3637">
                                  <w:rPr>
                                    <w:rFonts w:asciiTheme="majorEastAsia" w:eastAsiaTheme="majorEastAsia" w:hAnsiTheme="majorEastAsia" w:hint="eastAsia"/>
                                    <w:color w:val="404040" w:themeColor="text1" w:themeTint="BF"/>
                                    <w:sz w:val="48"/>
                                    <w:szCs w:val="36"/>
                                  </w:rPr>
                                  <w:t>日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id="テキスト ボックス 1" o:spid="_x0000_s1057" type="#_x0000_t202" style="position:absolute;margin-left:250.05pt;margin-top:135.7pt;width:4in;height:84.2pt;z-index:251660288;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" filled="f" stroked="f" strokeweight=".5pt">
                    <v:textbox style="mso-fit-shape-to-text:t" inset="0,0,0,0">
                      <w:txbxContent>
                        <w:p w:rsidR="00CA6C1B" w:rsidRDefault="00CA6C1B">
                          <w:pPr>
                            <w:pStyle w:val="ac"/>
                            <w:rPr>
                              <w:rFonts w:asciiTheme="majorHAnsi" w:eastAsiaTheme="majorEastAsia" w:hAnsiTheme="majorHAnsi" w:cstheme="majorBidi"/>
                              <w:color w:val="262626" w:themeColor="text1" w:themeTint="D9"/>
                              <w:sz w:val="72"/>
                            </w:rPr>
                          </w:pPr>
                          <w:r w:rsidRPr="00D16468">
                            <w:rPr>
                              <w:rFonts w:asciiTheme="majorHAnsi" w:eastAsiaTheme="majorEastAsia" w:hAnsiTheme="majorHAnsi" w:cstheme="majorBidi" w:hint="eastAsia"/>
                              <w:color w:val="262626" w:themeColor="text1" w:themeTint="D9"/>
                              <w:sz w:val="72"/>
                              <w:szCs w:val="72"/>
                            </w:rPr>
                            <w:t>支援制度冊子（ひな形）</w:t>
                          </w:r>
                        </w:p>
                        <w:p w:rsidR="00CA6C1B" w:rsidRPr="005E3637" w:rsidRDefault="00CA6C1B" w:rsidP="00C70B26">
                          <w:pPr>
                            <w:spacing w:before="120"/>
                            <w:rPr>
                              <w:rFonts w:asciiTheme="majorEastAsia" w:eastAsiaTheme="majorEastAsia" w:hAnsiTheme="majorEastAsia"/>
                              <w:color w:val="404040" w:themeColor="text1" w:themeTint="BF"/>
                              <w:sz w:val="48"/>
                              <w:szCs w:val="36"/>
                            </w:rPr>
                          </w:pPr>
                          <w:r w:rsidRPr="005E3637">
                            <w:rPr>
                              <w:rFonts w:asciiTheme="majorEastAsia" w:eastAsiaTheme="majorEastAsia" w:hAnsiTheme="majorEastAsia" w:hint="eastAsia"/>
                              <w:color w:val="404040" w:themeColor="text1" w:themeTint="BF"/>
                              <w:sz w:val="48"/>
                              <w:szCs w:val="36"/>
                            </w:rPr>
                            <w:t>2018年</w:t>
                          </w:r>
                          <w:r>
                            <w:rPr>
                              <w:rFonts w:asciiTheme="majorEastAsia" w:eastAsiaTheme="majorEastAsia" w:hAnsiTheme="majorEastAsia" w:hint="eastAsia"/>
                              <w:color w:val="404040" w:themeColor="text1" w:themeTint="BF"/>
                              <w:sz w:val="48"/>
                              <w:szCs w:val="36"/>
                            </w:rPr>
                            <w:t>9</w:t>
                          </w:r>
                          <w:r w:rsidRPr="005E3637">
                            <w:rPr>
                              <w:rFonts w:asciiTheme="majorEastAsia" w:eastAsiaTheme="majorEastAsia" w:hAnsiTheme="majorEastAsia" w:hint="eastAsia"/>
                              <w:color w:val="404040" w:themeColor="text1" w:themeTint="BF"/>
                              <w:sz w:val="48"/>
                              <w:szCs w:val="36"/>
                            </w:rPr>
                            <w:t>月</w:t>
                          </w:r>
                          <w:r>
                            <w:rPr>
                              <w:rFonts w:asciiTheme="majorEastAsia" w:eastAsiaTheme="majorEastAsia" w:hAnsiTheme="majorEastAsia" w:hint="eastAsia"/>
                              <w:color w:val="404040" w:themeColor="text1" w:themeTint="BF"/>
                              <w:sz w:val="48"/>
                              <w:szCs w:val="36"/>
                            </w:rPr>
                            <w:t>11</w:t>
                          </w:r>
                          <w:r w:rsidRPr="005E3637">
                            <w:rPr>
                              <w:rFonts w:asciiTheme="majorEastAsia" w:eastAsiaTheme="majorEastAsia" w:hAnsiTheme="majorEastAsia" w:hint="eastAsia"/>
                              <w:color w:val="404040" w:themeColor="text1" w:themeTint="BF"/>
                              <w:sz w:val="48"/>
                              <w:szCs w:val="36"/>
                            </w:rPr>
                            <w:t>日版</w:t>
                          </w:r>
                        </w:p>
                      </w:txbxContent>
                    </v:textbox>
                    <w10:wrap anchorx="page" anchory="page"/>
                  </v:shape>
                </w:pict>
              </mc:Fallback>
            </mc:AlternateContent>
          </w:r>
          <w:r w:rsidR="00A01DDF" w:rsidRPr="00ED637C">
            <w:rPr>
              <w:rFonts w:asciiTheme="majorEastAsia" w:eastAsiaTheme="majorEastAsia" w:hAnsiTheme="majorEastAsia"/>
              <w:caps/>
              <w:color w:val="548DD4" w:themeColor="text2" w:themeTint="99"/>
              <w:sz w:val="64"/>
              <w:szCs w:val="64"/>
            </w:rPr>
            <w:br w:type="page"/>
          </w:r>
        </w:p>
        <w:bookmarkStart w:id="0" w:name="_GoBack" w:displacedByCustomXml="next"/>
        <w:bookmarkEnd w:id="0" w:displacedByCustomXml="next"/>
      </w:sdtContent>
    </w:sdt>
    <w:sdt>
      <w:sdtPr>
        <w:rPr>
          <w:rFonts w:asciiTheme="majorEastAsia" w:eastAsiaTheme="minorEastAsia" w:hAnsiTheme="majorEastAsia" w:cstheme="minorBidi"/>
          <w:color w:val="auto"/>
          <w:kern w:val="2"/>
          <w:sz w:val="21"/>
          <w:szCs w:val="22"/>
          <w:lang w:val="ja-JP"/>
        </w:rPr>
        <w:id w:val="-1042517011"/>
        <w:docPartObj>
          <w:docPartGallery w:val="Table of Contents"/>
          <w:docPartUnique/>
        </w:docPartObj>
      </w:sdtPr>
      <w:sdtEndPr>
        <w:rPr>
          <w:b/>
          <w:bCs/>
        </w:rPr>
      </w:sdtEndPr>
      <w:sdtContent>
        <w:p w:rsidR="00185EFD" w:rsidRPr="00ED637C" w:rsidRDefault="00350A2C">
          <w:pPr>
            <w:pStyle w:val="ab"/>
            <w:rPr>
              <w:rFonts w:asciiTheme="majorEastAsia" w:hAnsiTheme="majorEastAsia"/>
            </w:rPr>
          </w:pPr>
          <w:r w:rsidRPr="00ED637C">
            <w:rPr>
              <w:rFonts w:asciiTheme="majorEastAsia" w:hAnsiTheme="majorEastAsia" w:hint="eastAsia"/>
              <w:lang w:val="ja-JP"/>
            </w:rPr>
            <w:t>目次</w:t>
          </w:r>
        </w:p>
        <w:p w:rsidR="009377E0" w:rsidRPr="00ED637C" w:rsidRDefault="00185EFD">
          <w:pPr>
            <w:pStyle w:val="11"/>
          </w:pPr>
          <w:r w:rsidRPr="00ED637C">
            <w:fldChar w:fldCharType="begin"/>
          </w:r>
          <w:r w:rsidRPr="00ED637C">
            <w:instrText xml:space="preserve"> TOC \o "1-3" \h \z \u </w:instrText>
          </w:r>
          <w:r w:rsidRPr="00ED637C">
            <w:fldChar w:fldCharType="separate"/>
          </w:r>
          <w:hyperlink w:anchor="_Toc524348735" w:history="1">
            <w:r w:rsidR="009377E0" w:rsidRPr="00ED637C">
              <w:rPr>
                <w:rStyle w:val="a9"/>
              </w:rPr>
              <w:t>1.</w:t>
            </w:r>
            <w:r w:rsidR="009377E0" w:rsidRPr="00ED637C">
              <w:tab/>
            </w:r>
            <w:r w:rsidR="009377E0" w:rsidRPr="00ED637C">
              <w:rPr>
                <w:rStyle w:val="a9"/>
                <w:rFonts w:hint="eastAsia"/>
              </w:rPr>
              <w:t>経済・生活面の支援</w:t>
            </w:r>
            <w:r w:rsidR="009377E0" w:rsidRPr="00ED637C">
              <w:rPr>
                <w:webHidden/>
              </w:rPr>
              <w:tab/>
            </w:r>
            <w:r w:rsidR="009377E0" w:rsidRPr="00ED637C">
              <w:rPr>
                <w:webHidden/>
              </w:rPr>
              <w:fldChar w:fldCharType="begin"/>
            </w:r>
            <w:r w:rsidR="009377E0" w:rsidRPr="00ED637C">
              <w:rPr>
                <w:webHidden/>
              </w:rPr>
              <w:instrText xml:space="preserve"> PAGEREF _Toc524348735 \h </w:instrText>
            </w:r>
            <w:r w:rsidR="009377E0" w:rsidRPr="00ED637C">
              <w:rPr>
                <w:webHidden/>
              </w:rPr>
            </w:r>
            <w:r w:rsidR="009377E0" w:rsidRPr="00ED637C">
              <w:rPr>
                <w:webHidden/>
              </w:rPr>
              <w:fldChar w:fldCharType="separate"/>
            </w:r>
            <w:r w:rsidR="009377E0" w:rsidRPr="00ED637C">
              <w:rPr>
                <w:webHidden/>
              </w:rPr>
              <w:t>7</w:t>
            </w:r>
            <w:r w:rsidR="009377E0" w:rsidRPr="00ED637C">
              <w:rPr>
                <w:webHidden/>
              </w:rPr>
              <w:fldChar w:fldCharType="end"/>
            </w:r>
          </w:hyperlink>
        </w:p>
        <w:p w:rsidR="009377E0" w:rsidRPr="00ED637C" w:rsidRDefault="009E2740">
          <w:pPr>
            <w:pStyle w:val="11"/>
          </w:pPr>
          <w:hyperlink w:anchor="_Toc524348736" w:history="1">
            <w:r w:rsidR="009377E0" w:rsidRPr="00ED637C">
              <w:rPr>
                <w:rStyle w:val="a9"/>
                <w:rFonts w:hint="eastAsia"/>
              </w:rPr>
              <w:t>災害弔慰金</w:t>
            </w:r>
            <w:r w:rsidR="009377E0" w:rsidRPr="00ED637C">
              <w:rPr>
                <w:webHidden/>
              </w:rPr>
              <w:tab/>
            </w:r>
            <w:r w:rsidR="009377E0" w:rsidRPr="00ED637C">
              <w:rPr>
                <w:webHidden/>
              </w:rPr>
              <w:fldChar w:fldCharType="begin"/>
            </w:r>
            <w:r w:rsidR="009377E0" w:rsidRPr="00ED637C">
              <w:rPr>
                <w:webHidden/>
              </w:rPr>
              <w:instrText xml:space="preserve"> PAGEREF _Toc524348736 \h </w:instrText>
            </w:r>
            <w:r w:rsidR="009377E0" w:rsidRPr="00ED637C">
              <w:rPr>
                <w:webHidden/>
              </w:rPr>
            </w:r>
            <w:r w:rsidR="009377E0" w:rsidRPr="00ED637C">
              <w:rPr>
                <w:webHidden/>
              </w:rPr>
              <w:fldChar w:fldCharType="separate"/>
            </w:r>
            <w:r w:rsidR="009377E0" w:rsidRPr="00ED637C">
              <w:rPr>
                <w:webHidden/>
              </w:rPr>
              <w:t>7</w:t>
            </w:r>
            <w:r w:rsidR="009377E0" w:rsidRPr="00ED637C">
              <w:rPr>
                <w:webHidden/>
              </w:rPr>
              <w:fldChar w:fldCharType="end"/>
            </w:r>
          </w:hyperlink>
        </w:p>
        <w:p w:rsidR="009377E0" w:rsidRPr="00ED637C" w:rsidRDefault="009E2740">
          <w:pPr>
            <w:pStyle w:val="11"/>
          </w:pPr>
          <w:hyperlink w:anchor="_Toc524348737" w:history="1">
            <w:r w:rsidR="009377E0" w:rsidRPr="00ED637C">
              <w:rPr>
                <w:rStyle w:val="a9"/>
                <w:rFonts w:hint="eastAsia"/>
              </w:rPr>
              <w:t>災害障害見舞金</w:t>
            </w:r>
            <w:r w:rsidR="009377E0" w:rsidRPr="00ED637C">
              <w:rPr>
                <w:webHidden/>
              </w:rPr>
              <w:tab/>
            </w:r>
            <w:r w:rsidR="009377E0" w:rsidRPr="00ED637C">
              <w:rPr>
                <w:webHidden/>
              </w:rPr>
              <w:fldChar w:fldCharType="begin"/>
            </w:r>
            <w:r w:rsidR="009377E0" w:rsidRPr="00ED637C">
              <w:rPr>
                <w:webHidden/>
              </w:rPr>
              <w:instrText xml:space="preserve"> PAGEREF _Toc524348737 \h </w:instrText>
            </w:r>
            <w:r w:rsidR="009377E0" w:rsidRPr="00ED637C">
              <w:rPr>
                <w:webHidden/>
              </w:rPr>
            </w:r>
            <w:r w:rsidR="009377E0" w:rsidRPr="00ED637C">
              <w:rPr>
                <w:webHidden/>
              </w:rPr>
              <w:fldChar w:fldCharType="separate"/>
            </w:r>
            <w:r w:rsidR="009377E0" w:rsidRPr="00ED637C">
              <w:rPr>
                <w:webHidden/>
              </w:rPr>
              <w:t>8</w:t>
            </w:r>
            <w:r w:rsidR="009377E0" w:rsidRPr="00ED637C">
              <w:rPr>
                <w:webHidden/>
              </w:rPr>
              <w:fldChar w:fldCharType="end"/>
            </w:r>
          </w:hyperlink>
        </w:p>
        <w:p w:rsidR="009377E0" w:rsidRPr="00ED637C" w:rsidRDefault="009E2740">
          <w:pPr>
            <w:pStyle w:val="11"/>
          </w:pPr>
          <w:hyperlink w:anchor="_Toc524348738" w:history="1">
            <w:r w:rsidR="009377E0" w:rsidRPr="00ED637C">
              <w:rPr>
                <w:rStyle w:val="a9"/>
                <w:rFonts w:hint="eastAsia"/>
              </w:rPr>
              <w:t>災害弔慰金、災害障害見舞金の支給（再掲）</w:t>
            </w:r>
            <w:r w:rsidR="009377E0" w:rsidRPr="00ED637C">
              <w:rPr>
                <w:webHidden/>
              </w:rPr>
              <w:tab/>
            </w:r>
            <w:r w:rsidR="009377E0" w:rsidRPr="00ED637C">
              <w:rPr>
                <w:webHidden/>
              </w:rPr>
              <w:fldChar w:fldCharType="begin"/>
            </w:r>
            <w:r w:rsidR="009377E0" w:rsidRPr="00ED637C">
              <w:rPr>
                <w:webHidden/>
              </w:rPr>
              <w:instrText xml:space="preserve"> PAGEREF _Toc524348738 \h </w:instrText>
            </w:r>
            <w:r w:rsidR="009377E0" w:rsidRPr="00ED637C">
              <w:rPr>
                <w:webHidden/>
              </w:rPr>
            </w:r>
            <w:r w:rsidR="009377E0" w:rsidRPr="00ED637C">
              <w:rPr>
                <w:webHidden/>
              </w:rPr>
              <w:fldChar w:fldCharType="separate"/>
            </w:r>
            <w:r w:rsidR="009377E0" w:rsidRPr="00ED637C">
              <w:rPr>
                <w:webHidden/>
              </w:rPr>
              <w:t>10</w:t>
            </w:r>
            <w:r w:rsidR="009377E0" w:rsidRPr="00ED637C">
              <w:rPr>
                <w:webHidden/>
              </w:rPr>
              <w:fldChar w:fldCharType="end"/>
            </w:r>
          </w:hyperlink>
        </w:p>
        <w:p w:rsidR="009377E0" w:rsidRPr="00ED637C" w:rsidRDefault="009E2740">
          <w:pPr>
            <w:pStyle w:val="11"/>
          </w:pPr>
          <w:hyperlink w:anchor="_Toc524348739" w:history="1">
            <w:r w:rsidR="009377E0" w:rsidRPr="00ED637C">
              <w:rPr>
                <w:rStyle w:val="a9"/>
                <w:rFonts w:hint="eastAsia"/>
              </w:rPr>
              <w:t>日本財団弔慰金の支給</w:t>
            </w:r>
            <w:r w:rsidR="009377E0" w:rsidRPr="00ED637C">
              <w:rPr>
                <w:webHidden/>
              </w:rPr>
              <w:tab/>
            </w:r>
            <w:r w:rsidR="009377E0" w:rsidRPr="00ED637C">
              <w:rPr>
                <w:webHidden/>
              </w:rPr>
              <w:fldChar w:fldCharType="begin"/>
            </w:r>
            <w:r w:rsidR="009377E0" w:rsidRPr="00ED637C">
              <w:rPr>
                <w:webHidden/>
              </w:rPr>
              <w:instrText xml:space="preserve"> PAGEREF _Toc524348739 \h </w:instrText>
            </w:r>
            <w:r w:rsidR="009377E0" w:rsidRPr="00ED637C">
              <w:rPr>
                <w:webHidden/>
              </w:rPr>
            </w:r>
            <w:r w:rsidR="009377E0" w:rsidRPr="00ED637C">
              <w:rPr>
                <w:webHidden/>
              </w:rPr>
              <w:fldChar w:fldCharType="separate"/>
            </w:r>
            <w:r w:rsidR="009377E0" w:rsidRPr="00ED637C">
              <w:rPr>
                <w:webHidden/>
              </w:rPr>
              <w:t>11</w:t>
            </w:r>
            <w:r w:rsidR="009377E0" w:rsidRPr="00ED637C">
              <w:rPr>
                <w:webHidden/>
              </w:rPr>
              <w:fldChar w:fldCharType="end"/>
            </w:r>
          </w:hyperlink>
        </w:p>
        <w:p w:rsidR="009377E0" w:rsidRPr="00ED637C" w:rsidRDefault="009E2740">
          <w:pPr>
            <w:pStyle w:val="11"/>
          </w:pPr>
          <w:hyperlink w:anchor="_Toc524348740" w:history="1">
            <w:r w:rsidR="009377E0" w:rsidRPr="00ED637C">
              <w:rPr>
                <w:rStyle w:val="a9"/>
                <w:rFonts w:hint="eastAsia"/>
              </w:rPr>
              <w:t>被災者生活再建支援制度</w:t>
            </w:r>
            <w:r w:rsidR="009377E0" w:rsidRPr="00ED637C">
              <w:rPr>
                <w:webHidden/>
              </w:rPr>
              <w:tab/>
            </w:r>
            <w:r w:rsidR="009377E0" w:rsidRPr="00ED637C">
              <w:rPr>
                <w:webHidden/>
              </w:rPr>
              <w:fldChar w:fldCharType="begin"/>
            </w:r>
            <w:r w:rsidR="009377E0" w:rsidRPr="00ED637C">
              <w:rPr>
                <w:webHidden/>
              </w:rPr>
              <w:instrText xml:space="preserve"> PAGEREF _Toc524348740 \h </w:instrText>
            </w:r>
            <w:r w:rsidR="009377E0" w:rsidRPr="00ED637C">
              <w:rPr>
                <w:webHidden/>
              </w:rPr>
            </w:r>
            <w:r w:rsidR="009377E0" w:rsidRPr="00ED637C">
              <w:rPr>
                <w:webHidden/>
              </w:rPr>
              <w:fldChar w:fldCharType="separate"/>
            </w:r>
            <w:r w:rsidR="009377E0" w:rsidRPr="00ED637C">
              <w:rPr>
                <w:webHidden/>
              </w:rPr>
              <w:t>12</w:t>
            </w:r>
            <w:r w:rsidR="009377E0" w:rsidRPr="00ED637C">
              <w:rPr>
                <w:webHidden/>
              </w:rPr>
              <w:fldChar w:fldCharType="end"/>
            </w:r>
          </w:hyperlink>
        </w:p>
        <w:p w:rsidR="009377E0" w:rsidRPr="00ED637C" w:rsidRDefault="009E2740">
          <w:pPr>
            <w:pStyle w:val="11"/>
          </w:pPr>
          <w:hyperlink w:anchor="_Toc524348741" w:history="1">
            <w:r w:rsidR="009377E0" w:rsidRPr="00ED637C">
              <w:rPr>
                <w:rStyle w:val="a9"/>
                <w:rFonts w:hint="eastAsia"/>
              </w:rPr>
              <w:t>被災者生活再建支援金の支給（再掲）</w:t>
            </w:r>
            <w:r w:rsidR="009377E0" w:rsidRPr="00ED637C">
              <w:rPr>
                <w:webHidden/>
              </w:rPr>
              <w:tab/>
            </w:r>
            <w:r w:rsidR="009377E0" w:rsidRPr="00ED637C">
              <w:rPr>
                <w:webHidden/>
              </w:rPr>
              <w:fldChar w:fldCharType="begin"/>
            </w:r>
            <w:r w:rsidR="009377E0" w:rsidRPr="00ED637C">
              <w:rPr>
                <w:webHidden/>
              </w:rPr>
              <w:instrText xml:space="preserve"> PAGEREF _Toc524348741 \h </w:instrText>
            </w:r>
            <w:r w:rsidR="009377E0" w:rsidRPr="00ED637C">
              <w:rPr>
                <w:webHidden/>
              </w:rPr>
            </w:r>
            <w:r w:rsidR="009377E0" w:rsidRPr="00ED637C">
              <w:rPr>
                <w:webHidden/>
              </w:rPr>
              <w:fldChar w:fldCharType="separate"/>
            </w:r>
            <w:r w:rsidR="009377E0" w:rsidRPr="00ED637C">
              <w:rPr>
                <w:webHidden/>
              </w:rPr>
              <w:t>14</w:t>
            </w:r>
            <w:r w:rsidR="009377E0" w:rsidRPr="00ED637C">
              <w:rPr>
                <w:webHidden/>
              </w:rPr>
              <w:fldChar w:fldCharType="end"/>
            </w:r>
          </w:hyperlink>
        </w:p>
        <w:p w:rsidR="009377E0" w:rsidRPr="00ED637C" w:rsidRDefault="009E2740">
          <w:pPr>
            <w:pStyle w:val="11"/>
          </w:pPr>
          <w:hyperlink w:anchor="_Toc524348742" w:history="1">
            <w:r w:rsidR="009377E0" w:rsidRPr="00ED637C">
              <w:rPr>
                <w:rStyle w:val="a9"/>
                <w:rFonts w:hint="eastAsia"/>
              </w:rPr>
              <w:t>災害援護資金</w:t>
            </w:r>
            <w:r w:rsidR="009377E0" w:rsidRPr="00ED637C">
              <w:rPr>
                <w:webHidden/>
              </w:rPr>
              <w:tab/>
            </w:r>
            <w:r w:rsidR="009377E0" w:rsidRPr="00ED637C">
              <w:rPr>
                <w:webHidden/>
              </w:rPr>
              <w:fldChar w:fldCharType="begin"/>
            </w:r>
            <w:r w:rsidR="009377E0" w:rsidRPr="00ED637C">
              <w:rPr>
                <w:webHidden/>
              </w:rPr>
              <w:instrText xml:space="preserve"> PAGEREF _Toc524348742 \h </w:instrText>
            </w:r>
            <w:r w:rsidR="009377E0" w:rsidRPr="00ED637C">
              <w:rPr>
                <w:webHidden/>
              </w:rPr>
            </w:r>
            <w:r w:rsidR="009377E0" w:rsidRPr="00ED637C">
              <w:rPr>
                <w:webHidden/>
              </w:rPr>
              <w:fldChar w:fldCharType="separate"/>
            </w:r>
            <w:r w:rsidR="009377E0" w:rsidRPr="00ED637C">
              <w:rPr>
                <w:webHidden/>
              </w:rPr>
              <w:t>16</w:t>
            </w:r>
            <w:r w:rsidR="009377E0" w:rsidRPr="00ED637C">
              <w:rPr>
                <w:webHidden/>
              </w:rPr>
              <w:fldChar w:fldCharType="end"/>
            </w:r>
          </w:hyperlink>
        </w:p>
        <w:p w:rsidR="009377E0" w:rsidRPr="00ED637C" w:rsidRDefault="009E2740">
          <w:pPr>
            <w:pStyle w:val="11"/>
          </w:pPr>
          <w:hyperlink w:anchor="_Toc524348743" w:history="1">
            <w:r w:rsidR="009377E0" w:rsidRPr="00ED637C">
              <w:rPr>
                <w:rStyle w:val="a9"/>
                <w:rFonts w:hint="eastAsia"/>
              </w:rPr>
              <w:t>生活福祉資金制度による貸付（緊急小口資金・福祉費（災害援護資金））</w:t>
            </w:r>
            <w:r w:rsidR="009377E0" w:rsidRPr="00ED637C">
              <w:rPr>
                <w:webHidden/>
              </w:rPr>
              <w:tab/>
            </w:r>
            <w:r w:rsidR="009377E0" w:rsidRPr="00ED637C">
              <w:rPr>
                <w:webHidden/>
              </w:rPr>
              <w:fldChar w:fldCharType="begin"/>
            </w:r>
            <w:r w:rsidR="009377E0" w:rsidRPr="00ED637C">
              <w:rPr>
                <w:webHidden/>
              </w:rPr>
              <w:instrText xml:space="preserve"> PAGEREF _Toc524348743 \h </w:instrText>
            </w:r>
            <w:r w:rsidR="009377E0" w:rsidRPr="00ED637C">
              <w:rPr>
                <w:webHidden/>
              </w:rPr>
            </w:r>
            <w:r w:rsidR="009377E0" w:rsidRPr="00ED637C">
              <w:rPr>
                <w:webHidden/>
              </w:rPr>
              <w:fldChar w:fldCharType="separate"/>
            </w:r>
            <w:r w:rsidR="009377E0" w:rsidRPr="00ED637C">
              <w:rPr>
                <w:webHidden/>
              </w:rPr>
              <w:t>18</w:t>
            </w:r>
            <w:r w:rsidR="009377E0" w:rsidRPr="00ED637C">
              <w:rPr>
                <w:webHidden/>
              </w:rPr>
              <w:fldChar w:fldCharType="end"/>
            </w:r>
          </w:hyperlink>
        </w:p>
        <w:p w:rsidR="009377E0" w:rsidRPr="00ED637C" w:rsidRDefault="009E2740">
          <w:pPr>
            <w:pStyle w:val="11"/>
          </w:pPr>
          <w:hyperlink w:anchor="_Toc524348744" w:history="1">
            <w:r w:rsidR="009377E0" w:rsidRPr="00ED637C">
              <w:rPr>
                <w:rStyle w:val="a9"/>
                <w:rFonts w:hint="eastAsia"/>
              </w:rPr>
              <w:t>生活福祉資金の貸付（再掲）</w:t>
            </w:r>
            <w:r w:rsidR="009377E0" w:rsidRPr="00ED637C">
              <w:rPr>
                <w:webHidden/>
              </w:rPr>
              <w:tab/>
            </w:r>
            <w:r w:rsidR="009377E0" w:rsidRPr="00ED637C">
              <w:rPr>
                <w:webHidden/>
              </w:rPr>
              <w:fldChar w:fldCharType="begin"/>
            </w:r>
            <w:r w:rsidR="009377E0" w:rsidRPr="00ED637C">
              <w:rPr>
                <w:webHidden/>
              </w:rPr>
              <w:instrText xml:space="preserve"> PAGEREF _Toc524348744 \h </w:instrText>
            </w:r>
            <w:r w:rsidR="009377E0" w:rsidRPr="00ED637C">
              <w:rPr>
                <w:webHidden/>
              </w:rPr>
            </w:r>
            <w:r w:rsidR="009377E0" w:rsidRPr="00ED637C">
              <w:rPr>
                <w:webHidden/>
              </w:rPr>
              <w:fldChar w:fldCharType="separate"/>
            </w:r>
            <w:r w:rsidR="009377E0" w:rsidRPr="00ED637C">
              <w:rPr>
                <w:webHidden/>
              </w:rPr>
              <w:t>20</w:t>
            </w:r>
            <w:r w:rsidR="009377E0" w:rsidRPr="00ED637C">
              <w:rPr>
                <w:webHidden/>
              </w:rPr>
              <w:fldChar w:fldCharType="end"/>
            </w:r>
          </w:hyperlink>
        </w:p>
        <w:p w:rsidR="009377E0" w:rsidRPr="00ED637C" w:rsidRDefault="009E2740">
          <w:pPr>
            <w:pStyle w:val="11"/>
          </w:pPr>
          <w:hyperlink w:anchor="_Toc524348745" w:history="1">
            <w:r w:rsidR="009377E0" w:rsidRPr="00ED637C">
              <w:rPr>
                <w:rStyle w:val="a9"/>
                <w:rFonts w:hint="eastAsia"/>
              </w:rPr>
              <w:t>母子父子寡婦福祉資金貸付金</w:t>
            </w:r>
            <w:r w:rsidR="009377E0" w:rsidRPr="00ED637C">
              <w:rPr>
                <w:webHidden/>
              </w:rPr>
              <w:tab/>
            </w:r>
            <w:r w:rsidR="009377E0" w:rsidRPr="00ED637C">
              <w:rPr>
                <w:webHidden/>
              </w:rPr>
              <w:fldChar w:fldCharType="begin"/>
            </w:r>
            <w:r w:rsidR="009377E0" w:rsidRPr="00ED637C">
              <w:rPr>
                <w:webHidden/>
              </w:rPr>
              <w:instrText xml:space="preserve"> PAGEREF _Toc524348745 \h </w:instrText>
            </w:r>
            <w:r w:rsidR="009377E0" w:rsidRPr="00ED637C">
              <w:rPr>
                <w:webHidden/>
              </w:rPr>
            </w:r>
            <w:r w:rsidR="009377E0" w:rsidRPr="00ED637C">
              <w:rPr>
                <w:webHidden/>
              </w:rPr>
              <w:fldChar w:fldCharType="separate"/>
            </w:r>
            <w:r w:rsidR="009377E0" w:rsidRPr="00ED637C">
              <w:rPr>
                <w:webHidden/>
              </w:rPr>
              <w:t>22</w:t>
            </w:r>
            <w:r w:rsidR="009377E0" w:rsidRPr="00ED637C">
              <w:rPr>
                <w:webHidden/>
              </w:rPr>
              <w:fldChar w:fldCharType="end"/>
            </w:r>
          </w:hyperlink>
        </w:p>
        <w:p w:rsidR="009377E0" w:rsidRPr="00ED637C" w:rsidRDefault="009E2740">
          <w:pPr>
            <w:pStyle w:val="11"/>
          </w:pPr>
          <w:hyperlink w:anchor="_Toc524348746" w:history="1">
            <w:r w:rsidR="009377E0" w:rsidRPr="00ED637C">
              <w:rPr>
                <w:rStyle w:val="a9"/>
                <w:rFonts w:hint="eastAsia"/>
              </w:rPr>
              <w:t>労働保険給付</w:t>
            </w:r>
            <w:r w:rsidR="009377E0" w:rsidRPr="00ED637C">
              <w:rPr>
                <w:webHidden/>
              </w:rPr>
              <w:tab/>
            </w:r>
            <w:r w:rsidR="009377E0" w:rsidRPr="00ED637C">
              <w:rPr>
                <w:webHidden/>
              </w:rPr>
              <w:fldChar w:fldCharType="begin"/>
            </w:r>
            <w:r w:rsidR="009377E0" w:rsidRPr="00ED637C">
              <w:rPr>
                <w:webHidden/>
              </w:rPr>
              <w:instrText xml:space="preserve"> PAGEREF _Toc524348746 \h </w:instrText>
            </w:r>
            <w:r w:rsidR="009377E0" w:rsidRPr="00ED637C">
              <w:rPr>
                <w:webHidden/>
              </w:rPr>
            </w:r>
            <w:r w:rsidR="009377E0" w:rsidRPr="00ED637C">
              <w:rPr>
                <w:webHidden/>
              </w:rPr>
              <w:fldChar w:fldCharType="separate"/>
            </w:r>
            <w:r w:rsidR="009377E0" w:rsidRPr="00ED637C">
              <w:rPr>
                <w:webHidden/>
              </w:rPr>
              <w:t>23</w:t>
            </w:r>
            <w:r w:rsidR="009377E0" w:rsidRPr="00ED637C">
              <w:rPr>
                <w:webHidden/>
              </w:rPr>
              <w:fldChar w:fldCharType="end"/>
            </w:r>
          </w:hyperlink>
        </w:p>
        <w:p w:rsidR="009377E0" w:rsidRPr="00ED637C" w:rsidRDefault="009E2740">
          <w:pPr>
            <w:pStyle w:val="11"/>
          </w:pPr>
          <w:hyperlink w:anchor="_Toc524348747" w:history="1">
            <w:r w:rsidR="009377E0" w:rsidRPr="00ED637C">
              <w:rPr>
                <w:rStyle w:val="a9"/>
                <w:rFonts w:hint="eastAsia"/>
              </w:rPr>
              <w:t>年金担保貸付、労災年金担保貸付</w:t>
            </w:r>
            <w:r w:rsidR="009377E0" w:rsidRPr="00ED637C">
              <w:rPr>
                <w:webHidden/>
              </w:rPr>
              <w:tab/>
            </w:r>
            <w:r w:rsidR="009377E0" w:rsidRPr="00ED637C">
              <w:rPr>
                <w:webHidden/>
              </w:rPr>
              <w:fldChar w:fldCharType="begin"/>
            </w:r>
            <w:r w:rsidR="009377E0" w:rsidRPr="00ED637C">
              <w:rPr>
                <w:webHidden/>
              </w:rPr>
              <w:instrText xml:space="preserve"> PAGEREF _Toc524348747 \h </w:instrText>
            </w:r>
            <w:r w:rsidR="009377E0" w:rsidRPr="00ED637C">
              <w:rPr>
                <w:webHidden/>
              </w:rPr>
            </w:r>
            <w:r w:rsidR="009377E0" w:rsidRPr="00ED637C">
              <w:rPr>
                <w:webHidden/>
              </w:rPr>
              <w:fldChar w:fldCharType="separate"/>
            </w:r>
            <w:r w:rsidR="009377E0" w:rsidRPr="00ED637C">
              <w:rPr>
                <w:webHidden/>
              </w:rPr>
              <w:t>25</w:t>
            </w:r>
            <w:r w:rsidR="009377E0" w:rsidRPr="00ED637C">
              <w:rPr>
                <w:webHidden/>
              </w:rPr>
              <w:fldChar w:fldCharType="end"/>
            </w:r>
          </w:hyperlink>
        </w:p>
        <w:p w:rsidR="009377E0" w:rsidRPr="00ED637C" w:rsidRDefault="009E2740">
          <w:pPr>
            <w:pStyle w:val="11"/>
          </w:pPr>
          <w:hyperlink w:anchor="_Toc524348748" w:history="1">
            <w:r w:rsidR="009377E0" w:rsidRPr="00ED637C">
              <w:rPr>
                <w:rStyle w:val="a9"/>
                <w:rFonts w:hint="eastAsia"/>
              </w:rPr>
              <w:t>恩給担保貸付</w:t>
            </w:r>
            <w:r w:rsidR="009377E0" w:rsidRPr="00ED637C">
              <w:rPr>
                <w:webHidden/>
              </w:rPr>
              <w:tab/>
            </w:r>
            <w:r w:rsidR="009377E0" w:rsidRPr="00ED637C">
              <w:rPr>
                <w:webHidden/>
              </w:rPr>
              <w:fldChar w:fldCharType="begin"/>
            </w:r>
            <w:r w:rsidR="009377E0" w:rsidRPr="00ED637C">
              <w:rPr>
                <w:webHidden/>
              </w:rPr>
              <w:instrText xml:space="preserve"> PAGEREF _Toc524348748 \h </w:instrText>
            </w:r>
            <w:r w:rsidR="009377E0" w:rsidRPr="00ED637C">
              <w:rPr>
                <w:webHidden/>
              </w:rPr>
            </w:r>
            <w:r w:rsidR="009377E0" w:rsidRPr="00ED637C">
              <w:rPr>
                <w:webHidden/>
              </w:rPr>
              <w:fldChar w:fldCharType="separate"/>
            </w:r>
            <w:r w:rsidR="009377E0" w:rsidRPr="00ED637C">
              <w:rPr>
                <w:webHidden/>
              </w:rPr>
              <w:t>26</w:t>
            </w:r>
            <w:r w:rsidR="009377E0" w:rsidRPr="00ED637C">
              <w:rPr>
                <w:webHidden/>
              </w:rPr>
              <w:fldChar w:fldCharType="end"/>
            </w:r>
          </w:hyperlink>
        </w:p>
        <w:p w:rsidR="009377E0" w:rsidRPr="00ED637C" w:rsidRDefault="009E2740">
          <w:pPr>
            <w:pStyle w:val="11"/>
          </w:pPr>
          <w:hyperlink w:anchor="_Toc524348749" w:history="1">
            <w:r w:rsidR="009377E0" w:rsidRPr="00ED637C">
              <w:rPr>
                <w:rStyle w:val="a9"/>
                <w:rFonts w:hint="eastAsia"/>
              </w:rPr>
              <w:t>子ども、妊婦の支援情報</w:t>
            </w:r>
            <w:r w:rsidR="009377E0" w:rsidRPr="00ED637C">
              <w:rPr>
                <w:webHidden/>
              </w:rPr>
              <w:tab/>
            </w:r>
            <w:r w:rsidR="009377E0" w:rsidRPr="00ED637C">
              <w:rPr>
                <w:webHidden/>
              </w:rPr>
              <w:fldChar w:fldCharType="begin"/>
            </w:r>
            <w:r w:rsidR="009377E0" w:rsidRPr="00ED637C">
              <w:rPr>
                <w:webHidden/>
              </w:rPr>
              <w:instrText xml:space="preserve"> PAGEREF _Toc524348749 \h </w:instrText>
            </w:r>
            <w:r w:rsidR="009377E0" w:rsidRPr="00ED637C">
              <w:rPr>
                <w:webHidden/>
              </w:rPr>
            </w:r>
            <w:r w:rsidR="009377E0" w:rsidRPr="00ED637C">
              <w:rPr>
                <w:webHidden/>
              </w:rPr>
              <w:fldChar w:fldCharType="separate"/>
            </w:r>
            <w:r w:rsidR="009377E0" w:rsidRPr="00ED637C">
              <w:rPr>
                <w:webHidden/>
              </w:rPr>
              <w:t>27</w:t>
            </w:r>
            <w:r w:rsidR="009377E0" w:rsidRPr="00ED637C">
              <w:rPr>
                <w:webHidden/>
              </w:rPr>
              <w:fldChar w:fldCharType="end"/>
            </w:r>
          </w:hyperlink>
        </w:p>
        <w:p w:rsidR="009377E0" w:rsidRPr="00ED637C" w:rsidRDefault="009E2740">
          <w:pPr>
            <w:pStyle w:val="11"/>
          </w:pPr>
          <w:hyperlink w:anchor="_Toc524348750" w:history="1">
            <w:r w:rsidR="009377E0" w:rsidRPr="00ED637C">
              <w:rPr>
                <w:rStyle w:val="a9"/>
                <w:rFonts w:hint="eastAsia"/>
              </w:rPr>
              <w:t>幼稚園への就園奨励事業</w:t>
            </w:r>
            <w:r w:rsidR="009377E0" w:rsidRPr="00ED637C">
              <w:rPr>
                <w:webHidden/>
              </w:rPr>
              <w:tab/>
            </w:r>
            <w:r w:rsidR="009377E0" w:rsidRPr="00ED637C">
              <w:rPr>
                <w:webHidden/>
              </w:rPr>
              <w:fldChar w:fldCharType="begin"/>
            </w:r>
            <w:r w:rsidR="009377E0" w:rsidRPr="00ED637C">
              <w:rPr>
                <w:webHidden/>
              </w:rPr>
              <w:instrText xml:space="preserve"> PAGEREF _Toc524348750 \h </w:instrText>
            </w:r>
            <w:r w:rsidR="009377E0" w:rsidRPr="00ED637C">
              <w:rPr>
                <w:webHidden/>
              </w:rPr>
            </w:r>
            <w:r w:rsidR="009377E0" w:rsidRPr="00ED637C">
              <w:rPr>
                <w:webHidden/>
              </w:rPr>
              <w:fldChar w:fldCharType="separate"/>
            </w:r>
            <w:r w:rsidR="009377E0" w:rsidRPr="00ED637C">
              <w:rPr>
                <w:webHidden/>
              </w:rPr>
              <w:t>28</w:t>
            </w:r>
            <w:r w:rsidR="009377E0" w:rsidRPr="00ED637C">
              <w:rPr>
                <w:webHidden/>
              </w:rPr>
              <w:fldChar w:fldCharType="end"/>
            </w:r>
          </w:hyperlink>
        </w:p>
        <w:p w:rsidR="009377E0" w:rsidRPr="00ED637C" w:rsidRDefault="009E2740">
          <w:pPr>
            <w:pStyle w:val="11"/>
          </w:pPr>
          <w:hyperlink w:anchor="_Toc524348751" w:history="1">
            <w:r w:rsidR="009377E0" w:rsidRPr="00ED637C">
              <w:rPr>
                <w:rStyle w:val="a9"/>
                <w:rFonts w:hint="eastAsia"/>
              </w:rPr>
              <w:t>利用者負担額の減免制度</w:t>
            </w:r>
            <w:r w:rsidR="009377E0" w:rsidRPr="00ED637C">
              <w:rPr>
                <w:webHidden/>
              </w:rPr>
              <w:tab/>
            </w:r>
            <w:r w:rsidR="009377E0" w:rsidRPr="00ED637C">
              <w:rPr>
                <w:webHidden/>
              </w:rPr>
              <w:fldChar w:fldCharType="begin"/>
            </w:r>
            <w:r w:rsidR="009377E0" w:rsidRPr="00ED637C">
              <w:rPr>
                <w:webHidden/>
              </w:rPr>
              <w:instrText xml:space="preserve"> PAGEREF _Toc524348751 \h </w:instrText>
            </w:r>
            <w:r w:rsidR="009377E0" w:rsidRPr="00ED637C">
              <w:rPr>
                <w:webHidden/>
              </w:rPr>
            </w:r>
            <w:r w:rsidR="009377E0" w:rsidRPr="00ED637C">
              <w:rPr>
                <w:webHidden/>
              </w:rPr>
              <w:fldChar w:fldCharType="separate"/>
            </w:r>
            <w:r w:rsidR="009377E0" w:rsidRPr="00ED637C">
              <w:rPr>
                <w:webHidden/>
              </w:rPr>
              <w:t>29</w:t>
            </w:r>
            <w:r w:rsidR="009377E0" w:rsidRPr="00ED637C">
              <w:rPr>
                <w:webHidden/>
              </w:rPr>
              <w:fldChar w:fldCharType="end"/>
            </w:r>
          </w:hyperlink>
        </w:p>
        <w:p w:rsidR="009377E0" w:rsidRPr="00ED637C" w:rsidRDefault="009E2740">
          <w:pPr>
            <w:pStyle w:val="11"/>
          </w:pPr>
          <w:hyperlink w:anchor="_Toc524348752" w:history="1">
            <w:r w:rsidR="009377E0" w:rsidRPr="00ED637C">
              <w:rPr>
                <w:rStyle w:val="a9"/>
                <w:rFonts w:hint="eastAsia"/>
              </w:rPr>
              <w:t>児童扶養手当等の特別措置</w:t>
            </w:r>
            <w:r w:rsidR="009377E0" w:rsidRPr="00ED637C">
              <w:rPr>
                <w:webHidden/>
              </w:rPr>
              <w:tab/>
            </w:r>
            <w:r w:rsidR="009377E0" w:rsidRPr="00ED637C">
              <w:rPr>
                <w:webHidden/>
              </w:rPr>
              <w:fldChar w:fldCharType="begin"/>
            </w:r>
            <w:r w:rsidR="009377E0" w:rsidRPr="00ED637C">
              <w:rPr>
                <w:webHidden/>
              </w:rPr>
              <w:instrText xml:space="preserve"> PAGEREF _Toc524348752 \h </w:instrText>
            </w:r>
            <w:r w:rsidR="009377E0" w:rsidRPr="00ED637C">
              <w:rPr>
                <w:webHidden/>
              </w:rPr>
            </w:r>
            <w:r w:rsidR="009377E0" w:rsidRPr="00ED637C">
              <w:rPr>
                <w:webHidden/>
              </w:rPr>
              <w:fldChar w:fldCharType="separate"/>
            </w:r>
            <w:r w:rsidR="009377E0" w:rsidRPr="00ED637C">
              <w:rPr>
                <w:webHidden/>
              </w:rPr>
              <w:t>30</w:t>
            </w:r>
            <w:r w:rsidR="009377E0" w:rsidRPr="00ED637C">
              <w:rPr>
                <w:webHidden/>
              </w:rPr>
              <w:fldChar w:fldCharType="end"/>
            </w:r>
          </w:hyperlink>
        </w:p>
        <w:p w:rsidR="009377E0" w:rsidRPr="00ED637C" w:rsidRDefault="009E2740">
          <w:pPr>
            <w:pStyle w:val="11"/>
          </w:pPr>
          <w:hyperlink w:anchor="_Toc524348753" w:history="1">
            <w:r w:rsidR="009377E0" w:rsidRPr="00ED637C">
              <w:rPr>
                <w:rStyle w:val="a9"/>
                <w:rFonts w:hint="eastAsia"/>
              </w:rPr>
              <w:t>教科書等の無償給与（災害救助法）</w:t>
            </w:r>
            <w:r w:rsidR="009377E0" w:rsidRPr="00ED637C">
              <w:rPr>
                <w:webHidden/>
              </w:rPr>
              <w:tab/>
            </w:r>
            <w:r w:rsidR="009377E0" w:rsidRPr="00ED637C">
              <w:rPr>
                <w:webHidden/>
              </w:rPr>
              <w:fldChar w:fldCharType="begin"/>
            </w:r>
            <w:r w:rsidR="009377E0" w:rsidRPr="00ED637C">
              <w:rPr>
                <w:webHidden/>
              </w:rPr>
              <w:instrText xml:space="preserve"> PAGEREF _Toc524348753 \h </w:instrText>
            </w:r>
            <w:r w:rsidR="009377E0" w:rsidRPr="00ED637C">
              <w:rPr>
                <w:webHidden/>
              </w:rPr>
            </w:r>
            <w:r w:rsidR="009377E0" w:rsidRPr="00ED637C">
              <w:rPr>
                <w:webHidden/>
              </w:rPr>
              <w:fldChar w:fldCharType="separate"/>
            </w:r>
            <w:r w:rsidR="009377E0" w:rsidRPr="00ED637C">
              <w:rPr>
                <w:webHidden/>
              </w:rPr>
              <w:t>31</w:t>
            </w:r>
            <w:r w:rsidR="009377E0" w:rsidRPr="00ED637C">
              <w:rPr>
                <w:webHidden/>
              </w:rPr>
              <w:fldChar w:fldCharType="end"/>
            </w:r>
          </w:hyperlink>
        </w:p>
        <w:p w:rsidR="009377E0" w:rsidRPr="00ED637C" w:rsidRDefault="009E2740">
          <w:pPr>
            <w:pStyle w:val="11"/>
          </w:pPr>
          <w:hyperlink w:anchor="_Toc524348754" w:history="1">
            <w:r w:rsidR="009377E0" w:rsidRPr="00ED637C">
              <w:rPr>
                <w:rStyle w:val="a9"/>
                <w:rFonts w:hint="eastAsia"/>
              </w:rPr>
              <w:t>特別支援学校等への就学奨励事業</w:t>
            </w:r>
            <w:r w:rsidR="009377E0" w:rsidRPr="00ED637C">
              <w:rPr>
                <w:webHidden/>
              </w:rPr>
              <w:tab/>
            </w:r>
            <w:r w:rsidR="009377E0" w:rsidRPr="00ED637C">
              <w:rPr>
                <w:webHidden/>
              </w:rPr>
              <w:fldChar w:fldCharType="begin"/>
            </w:r>
            <w:r w:rsidR="009377E0" w:rsidRPr="00ED637C">
              <w:rPr>
                <w:webHidden/>
              </w:rPr>
              <w:instrText xml:space="preserve"> PAGEREF _Toc524348754 \h </w:instrText>
            </w:r>
            <w:r w:rsidR="009377E0" w:rsidRPr="00ED637C">
              <w:rPr>
                <w:webHidden/>
              </w:rPr>
            </w:r>
            <w:r w:rsidR="009377E0" w:rsidRPr="00ED637C">
              <w:rPr>
                <w:webHidden/>
              </w:rPr>
              <w:fldChar w:fldCharType="separate"/>
            </w:r>
            <w:r w:rsidR="009377E0" w:rsidRPr="00ED637C">
              <w:rPr>
                <w:webHidden/>
              </w:rPr>
              <w:t>32</w:t>
            </w:r>
            <w:r w:rsidR="009377E0" w:rsidRPr="00ED637C">
              <w:rPr>
                <w:webHidden/>
              </w:rPr>
              <w:fldChar w:fldCharType="end"/>
            </w:r>
          </w:hyperlink>
        </w:p>
        <w:p w:rsidR="009377E0" w:rsidRPr="00ED637C" w:rsidRDefault="009E2740">
          <w:pPr>
            <w:pStyle w:val="11"/>
          </w:pPr>
          <w:hyperlink w:anchor="_Toc524348755" w:history="1">
            <w:r w:rsidR="009377E0" w:rsidRPr="00ED637C">
              <w:rPr>
                <w:rStyle w:val="a9"/>
                <w:rFonts w:hint="eastAsia"/>
              </w:rPr>
              <w:t>小・中学生の就学援助措置</w:t>
            </w:r>
            <w:r w:rsidR="009377E0" w:rsidRPr="00ED637C">
              <w:rPr>
                <w:webHidden/>
              </w:rPr>
              <w:tab/>
            </w:r>
            <w:r w:rsidR="009377E0" w:rsidRPr="00ED637C">
              <w:rPr>
                <w:webHidden/>
              </w:rPr>
              <w:fldChar w:fldCharType="begin"/>
            </w:r>
            <w:r w:rsidR="009377E0" w:rsidRPr="00ED637C">
              <w:rPr>
                <w:webHidden/>
              </w:rPr>
              <w:instrText xml:space="preserve"> PAGEREF _Toc524348755 \h </w:instrText>
            </w:r>
            <w:r w:rsidR="009377E0" w:rsidRPr="00ED637C">
              <w:rPr>
                <w:webHidden/>
              </w:rPr>
            </w:r>
            <w:r w:rsidR="009377E0" w:rsidRPr="00ED637C">
              <w:rPr>
                <w:webHidden/>
              </w:rPr>
              <w:fldChar w:fldCharType="separate"/>
            </w:r>
            <w:r w:rsidR="009377E0" w:rsidRPr="00ED637C">
              <w:rPr>
                <w:webHidden/>
              </w:rPr>
              <w:t>33</w:t>
            </w:r>
            <w:r w:rsidR="009377E0" w:rsidRPr="00ED637C">
              <w:rPr>
                <w:webHidden/>
              </w:rPr>
              <w:fldChar w:fldCharType="end"/>
            </w:r>
          </w:hyperlink>
        </w:p>
        <w:p w:rsidR="009377E0" w:rsidRPr="00ED637C" w:rsidRDefault="009E2740">
          <w:pPr>
            <w:pStyle w:val="11"/>
          </w:pPr>
          <w:hyperlink w:anchor="_Toc524348756" w:history="1">
            <w:r w:rsidR="009377E0" w:rsidRPr="00ED637C">
              <w:rPr>
                <w:rStyle w:val="a9"/>
                <w:rFonts w:hint="eastAsia"/>
              </w:rPr>
              <w:t>高等学校授業料等減免措置</w:t>
            </w:r>
            <w:r w:rsidR="009377E0" w:rsidRPr="00ED637C">
              <w:rPr>
                <w:webHidden/>
              </w:rPr>
              <w:tab/>
            </w:r>
            <w:r w:rsidR="009377E0" w:rsidRPr="00ED637C">
              <w:rPr>
                <w:webHidden/>
              </w:rPr>
              <w:fldChar w:fldCharType="begin"/>
            </w:r>
            <w:r w:rsidR="009377E0" w:rsidRPr="00ED637C">
              <w:rPr>
                <w:webHidden/>
              </w:rPr>
              <w:instrText xml:space="preserve"> PAGEREF _Toc524348756 \h </w:instrText>
            </w:r>
            <w:r w:rsidR="009377E0" w:rsidRPr="00ED637C">
              <w:rPr>
                <w:webHidden/>
              </w:rPr>
            </w:r>
            <w:r w:rsidR="009377E0" w:rsidRPr="00ED637C">
              <w:rPr>
                <w:webHidden/>
              </w:rPr>
              <w:fldChar w:fldCharType="separate"/>
            </w:r>
            <w:r w:rsidR="009377E0" w:rsidRPr="00ED637C">
              <w:rPr>
                <w:webHidden/>
              </w:rPr>
              <w:t>34</w:t>
            </w:r>
            <w:r w:rsidR="009377E0" w:rsidRPr="00ED637C">
              <w:rPr>
                <w:webHidden/>
              </w:rPr>
              <w:fldChar w:fldCharType="end"/>
            </w:r>
          </w:hyperlink>
        </w:p>
        <w:p w:rsidR="009377E0" w:rsidRPr="00ED637C" w:rsidRDefault="009E2740">
          <w:pPr>
            <w:pStyle w:val="11"/>
          </w:pPr>
          <w:hyperlink w:anchor="_Toc524348757" w:history="1">
            <w:r w:rsidR="009377E0" w:rsidRPr="00ED637C">
              <w:rPr>
                <w:rStyle w:val="a9"/>
                <w:rFonts w:hint="eastAsia"/>
              </w:rPr>
              <w:t>大学等授業料等減免措置</w:t>
            </w:r>
            <w:r w:rsidR="009377E0" w:rsidRPr="00ED637C">
              <w:rPr>
                <w:webHidden/>
              </w:rPr>
              <w:tab/>
            </w:r>
            <w:r w:rsidR="009377E0" w:rsidRPr="00ED637C">
              <w:rPr>
                <w:webHidden/>
              </w:rPr>
              <w:fldChar w:fldCharType="begin"/>
            </w:r>
            <w:r w:rsidR="009377E0" w:rsidRPr="00ED637C">
              <w:rPr>
                <w:webHidden/>
              </w:rPr>
              <w:instrText xml:space="preserve"> PAGEREF _Toc524348757 \h </w:instrText>
            </w:r>
            <w:r w:rsidR="009377E0" w:rsidRPr="00ED637C">
              <w:rPr>
                <w:webHidden/>
              </w:rPr>
            </w:r>
            <w:r w:rsidR="009377E0" w:rsidRPr="00ED637C">
              <w:rPr>
                <w:webHidden/>
              </w:rPr>
              <w:fldChar w:fldCharType="separate"/>
            </w:r>
            <w:r w:rsidR="009377E0" w:rsidRPr="00ED637C">
              <w:rPr>
                <w:webHidden/>
              </w:rPr>
              <w:t>35</w:t>
            </w:r>
            <w:r w:rsidR="009377E0" w:rsidRPr="00ED637C">
              <w:rPr>
                <w:webHidden/>
              </w:rPr>
              <w:fldChar w:fldCharType="end"/>
            </w:r>
          </w:hyperlink>
        </w:p>
        <w:p w:rsidR="009377E0" w:rsidRPr="00ED637C" w:rsidRDefault="009E2740">
          <w:pPr>
            <w:pStyle w:val="11"/>
          </w:pPr>
          <w:hyperlink w:anchor="_Toc524348758" w:history="1">
            <w:r w:rsidR="009377E0" w:rsidRPr="00ED637C">
              <w:rPr>
                <w:rStyle w:val="a9"/>
                <w:rFonts w:hint="eastAsia"/>
              </w:rPr>
              <w:t>国の教育ローン</w:t>
            </w:r>
            <w:r w:rsidR="009377E0" w:rsidRPr="00ED637C">
              <w:rPr>
                <w:webHidden/>
              </w:rPr>
              <w:tab/>
            </w:r>
            <w:r w:rsidR="009377E0" w:rsidRPr="00ED637C">
              <w:rPr>
                <w:webHidden/>
              </w:rPr>
              <w:fldChar w:fldCharType="begin"/>
            </w:r>
            <w:r w:rsidR="009377E0" w:rsidRPr="00ED637C">
              <w:rPr>
                <w:webHidden/>
              </w:rPr>
              <w:instrText xml:space="preserve"> PAGEREF _Toc524348758 \h </w:instrText>
            </w:r>
            <w:r w:rsidR="009377E0" w:rsidRPr="00ED637C">
              <w:rPr>
                <w:webHidden/>
              </w:rPr>
            </w:r>
            <w:r w:rsidR="009377E0" w:rsidRPr="00ED637C">
              <w:rPr>
                <w:webHidden/>
              </w:rPr>
              <w:fldChar w:fldCharType="separate"/>
            </w:r>
            <w:r w:rsidR="009377E0" w:rsidRPr="00ED637C">
              <w:rPr>
                <w:webHidden/>
              </w:rPr>
              <w:t>36</w:t>
            </w:r>
            <w:r w:rsidR="009377E0" w:rsidRPr="00ED637C">
              <w:rPr>
                <w:webHidden/>
              </w:rPr>
              <w:fldChar w:fldCharType="end"/>
            </w:r>
          </w:hyperlink>
        </w:p>
        <w:p w:rsidR="009377E0" w:rsidRPr="00ED637C" w:rsidRDefault="009E2740">
          <w:pPr>
            <w:pStyle w:val="11"/>
          </w:pPr>
          <w:hyperlink w:anchor="_Toc524348759" w:history="1">
            <w:r w:rsidR="009377E0" w:rsidRPr="00ED637C">
              <w:rPr>
                <w:rStyle w:val="a9"/>
                <w:rFonts w:hint="eastAsia"/>
              </w:rPr>
              <w:t>緊急採用奨学金</w:t>
            </w:r>
            <w:r w:rsidR="009377E0" w:rsidRPr="00ED637C">
              <w:rPr>
                <w:webHidden/>
              </w:rPr>
              <w:tab/>
            </w:r>
            <w:r w:rsidR="009377E0" w:rsidRPr="00ED637C">
              <w:rPr>
                <w:webHidden/>
              </w:rPr>
              <w:fldChar w:fldCharType="begin"/>
            </w:r>
            <w:r w:rsidR="009377E0" w:rsidRPr="00ED637C">
              <w:rPr>
                <w:webHidden/>
              </w:rPr>
              <w:instrText xml:space="preserve"> PAGEREF _Toc524348759 \h </w:instrText>
            </w:r>
            <w:r w:rsidR="009377E0" w:rsidRPr="00ED637C">
              <w:rPr>
                <w:webHidden/>
              </w:rPr>
            </w:r>
            <w:r w:rsidR="009377E0" w:rsidRPr="00ED637C">
              <w:rPr>
                <w:webHidden/>
              </w:rPr>
              <w:fldChar w:fldCharType="separate"/>
            </w:r>
            <w:r w:rsidR="009377E0" w:rsidRPr="00ED637C">
              <w:rPr>
                <w:webHidden/>
              </w:rPr>
              <w:t>37</w:t>
            </w:r>
            <w:r w:rsidR="009377E0" w:rsidRPr="00ED637C">
              <w:rPr>
                <w:webHidden/>
              </w:rPr>
              <w:fldChar w:fldCharType="end"/>
            </w:r>
          </w:hyperlink>
        </w:p>
        <w:p w:rsidR="009377E0" w:rsidRPr="00ED637C" w:rsidRDefault="009E2740">
          <w:pPr>
            <w:pStyle w:val="11"/>
          </w:pPr>
          <w:hyperlink w:anchor="_Toc524348760" w:history="1">
            <w:r w:rsidR="009377E0" w:rsidRPr="00ED637C">
              <w:rPr>
                <w:rStyle w:val="a9"/>
                <w:rFonts w:hint="eastAsia"/>
              </w:rPr>
              <w:t>奨学金の緊急採用、返還期限猶予、</w:t>
            </w:r>
            <w:r w:rsidR="009377E0" w:rsidRPr="00ED637C">
              <w:rPr>
                <w:rStyle w:val="a9"/>
              </w:rPr>
              <w:t>JASSO</w:t>
            </w:r>
            <w:r w:rsidR="009377E0" w:rsidRPr="00ED637C">
              <w:rPr>
                <w:rStyle w:val="a9"/>
                <w:rFonts w:hint="eastAsia"/>
              </w:rPr>
              <w:t>支援金の受付</w:t>
            </w:r>
            <w:r w:rsidR="009377E0" w:rsidRPr="00ED637C">
              <w:rPr>
                <w:webHidden/>
              </w:rPr>
              <w:tab/>
            </w:r>
            <w:r w:rsidR="009377E0" w:rsidRPr="00ED637C">
              <w:rPr>
                <w:webHidden/>
              </w:rPr>
              <w:fldChar w:fldCharType="begin"/>
            </w:r>
            <w:r w:rsidR="009377E0" w:rsidRPr="00ED637C">
              <w:rPr>
                <w:webHidden/>
              </w:rPr>
              <w:instrText xml:space="preserve"> PAGEREF _Toc524348760 \h </w:instrText>
            </w:r>
            <w:r w:rsidR="009377E0" w:rsidRPr="00ED637C">
              <w:rPr>
                <w:webHidden/>
              </w:rPr>
            </w:r>
            <w:r w:rsidR="009377E0" w:rsidRPr="00ED637C">
              <w:rPr>
                <w:webHidden/>
              </w:rPr>
              <w:fldChar w:fldCharType="separate"/>
            </w:r>
            <w:r w:rsidR="009377E0" w:rsidRPr="00ED637C">
              <w:rPr>
                <w:webHidden/>
              </w:rPr>
              <w:t>38</w:t>
            </w:r>
            <w:r w:rsidR="009377E0" w:rsidRPr="00ED637C">
              <w:rPr>
                <w:webHidden/>
              </w:rPr>
              <w:fldChar w:fldCharType="end"/>
            </w:r>
          </w:hyperlink>
        </w:p>
        <w:p w:rsidR="009377E0" w:rsidRPr="00ED637C" w:rsidRDefault="009E2740">
          <w:pPr>
            <w:pStyle w:val="11"/>
          </w:pPr>
          <w:hyperlink w:anchor="_Toc524348761" w:history="1">
            <w:r w:rsidR="009377E0" w:rsidRPr="00ED637C">
              <w:rPr>
                <w:rStyle w:val="a9"/>
                <w:rFonts w:hint="eastAsia"/>
              </w:rPr>
              <w:t>国税の優遇措置</w:t>
            </w:r>
            <w:r w:rsidR="009377E0" w:rsidRPr="00ED637C">
              <w:rPr>
                <w:webHidden/>
              </w:rPr>
              <w:tab/>
            </w:r>
            <w:r w:rsidR="009377E0" w:rsidRPr="00ED637C">
              <w:rPr>
                <w:webHidden/>
              </w:rPr>
              <w:fldChar w:fldCharType="begin"/>
            </w:r>
            <w:r w:rsidR="009377E0" w:rsidRPr="00ED637C">
              <w:rPr>
                <w:webHidden/>
              </w:rPr>
              <w:instrText xml:space="preserve"> PAGEREF _Toc524348761 \h </w:instrText>
            </w:r>
            <w:r w:rsidR="009377E0" w:rsidRPr="00ED637C">
              <w:rPr>
                <w:webHidden/>
              </w:rPr>
            </w:r>
            <w:r w:rsidR="009377E0" w:rsidRPr="00ED637C">
              <w:rPr>
                <w:webHidden/>
              </w:rPr>
              <w:fldChar w:fldCharType="separate"/>
            </w:r>
            <w:r w:rsidR="009377E0" w:rsidRPr="00ED637C">
              <w:rPr>
                <w:webHidden/>
              </w:rPr>
              <w:t>39</w:t>
            </w:r>
            <w:r w:rsidR="009377E0" w:rsidRPr="00ED637C">
              <w:rPr>
                <w:webHidden/>
              </w:rPr>
              <w:fldChar w:fldCharType="end"/>
            </w:r>
          </w:hyperlink>
        </w:p>
        <w:p w:rsidR="009377E0" w:rsidRPr="00ED637C" w:rsidRDefault="009E2740">
          <w:pPr>
            <w:pStyle w:val="11"/>
          </w:pPr>
          <w:hyperlink w:anchor="_Toc524348762" w:history="1">
            <w:r w:rsidR="009377E0" w:rsidRPr="00ED637C">
              <w:rPr>
                <w:rStyle w:val="a9"/>
                <w:rFonts w:hint="eastAsia"/>
              </w:rPr>
              <w:t>地方税の優遇措置</w:t>
            </w:r>
            <w:r w:rsidR="009377E0" w:rsidRPr="00ED637C">
              <w:rPr>
                <w:webHidden/>
              </w:rPr>
              <w:tab/>
            </w:r>
            <w:r w:rsidR="009377E0" w:rsidRPr="00ED637C">
              <w:rPr>
                <w:webHidden/>
              </w:rPr>
              <w:fldChar w:fldCharType="begin"/>
            </w:r>
            <w:r w:rsidR="009377E0" w:rsidRPr="00ED637C">
              <w:rPr>
                <w:webHidden/>
              </w:rPr>
              <w:instrText xml:space="preserve"> PAGEREF _Toc524348762 \h </w:instrText>
            </w:r>
            <w:r w:rsidR="009377E0" w:rsidRPr="00ED637C">
              <w:rPr>
                <w:webHidden/>
              </w:rPr>
            </w:r>
            <w:r w:rsidR="009377E0" w:rsidRPr="00ED637C">
              <w:rPr>
                <w:webHidden/>
              </w:rPr>
              <w:fldChar w:fldCharType="separate"/>
            </w:r>
            <w:r w:rsidR="009377E0" w:rsidRPr="00ED637C">
              <w:rPr>
                <w:webHidden/>
              </w:rPr>
              <w:t>41</w:t>
            </w:r>
            <w:r w:rsidR="009377E0" w:rsidRPr="00ED637C">
              <w:rPr>
                <w:webHidden/>
              </w:rPr>
              <w:fldChar w:fldCharType="end"/>
            </w:r>
          </w:hyperlink>
        </w:p>
        <w:p w:rsidR="009377E0" w:rsidRPr="00ED637C" w:rsidRDefault="009E2740">
          <w:pPr>
            <w:pStyle w:val="11"/>
          </w:pPr>
          <w:hyperlink w:anchor="_Toc524348763" w:history="1">
            <w:r w:rsidR="009377E0" w:rsidRPr="00ED637C">
              <w:rPr>
                <w:rStyle w:val="a9"/>
                <w:rFonts w:hint="eastAsia"/>
              </w:rPr>
              <w:t>税に関すること（再掲）</w:t>
            </w:r>
            <w:r w:rsidR="009377E0" w:rsidRPr="00ED637C">
              <w:rPr>
                <w:webHidden/>
              </w:rPr>
              <w:tab/>
            </w:r>
            <w:r w:rsidR="009377E0" w:rsidRPr="00ED637C">
              <w:rPr>
                <w:webHidden/>
              </w:rPr>
              <w:fldChar w:fldCharType="begin"/>
            </w:r>
            <w:r w:rsidR="009377E0" w:rsidRPr="00ED637C">
              <w:rPr>
                <w:webHidden/>
              </w:rPr>
              <w:instrText xml:space="preserve"> PAGEREF _Toc524348763 \h </w:instrText>
            </w:r>
            <w:r w:rsidR="009377E0" w:rsidRPr="00ED637C">
              <w:rPr>
                <w:webHidden/>
              </w:rPr>
            </w:r>
            <w:r w:rsidR="009377E0" w:rsidRPr="00ED637C">
              <w:rPr>
                <w:webHidden/>
              </w:rPr>
              <w:fldChar w:fldCharType="separate"/>
            </w:r>
            <w:r w:rsidR="009377E0" w:rsidRPr="00ED637C">
              <w:rPr>
                <w:webHidden/>
              </w:rPr>
              <w:t>42</w:t>
            </w:r>
            <w:r w:rsidR="009377E0" w:rsidRPr="00ED637C">
              <w:rPr>
                <w:webHidden/>
              </w:rPr>
              <w:fldChar w:fldCharType="end"/>
            </w:r>
          </w:hyperlink>
        </w:p>
        <w:p w:rsidR="009377E0" w:rsidRPr="00ED637C" w:rsidRDefault="009E2740">
          <w:pPr>
            <w:pStyle w:val="11"/>
          </w:pPr>
          <w:hyperlink w:anchor="_Toc524348764" w:history="1">
            <w:r w:rsidR="009377E0" w:rsidRPr="00ED637C">
              <w:rPr>
                <w:rStyle w:val="a9"/>
                <w:rFonts w:hint="eastAsia"/>
              </w:rPr>
              <w:t>医療保険、介護保険の保険料・窓口負担の減免措置等</w:t>
            </w:r>
            <w:r w:rsidR="009377E0" w:rsidRPr="00ED637C">
              <w:rPr>
                <w:webHidden/>
              </w:rPr>
              <w:tab/>
            </w:r>
            <w:r w:rsidR="009377E0" w:rsidRPr="00ED637C">
              <w:rPr>
                <w:webHidden/>
              </w:rPr>
              <w:fldChar w:fldCharType="begin"/>
            </w:r>
            <w:r w:rsidR="009377E0" w:rsidRPr="00ED637C">
              <w:rPr>
                <w:webHidden/>
              </w:rPr>
              <w:instrText xml:space="preserve"> PAGEREF _Toc524348764 \h </w:instrText>
            </w:r>
            <w:r w:rsidR="009377E0" w:rsidRPr="00ED637C">
              <w:rPr>
                <w:webHidden/>
              </w:rPr>
            </w:r>
            <w:r w:rsidR="009377E0" w:rsidRPr="00ED637C">
              <w:rPr>
                <w:webHidden/>
              </w:rPr>
              <w:fldChar w:fldCharType="separate"/>
            </w:r>
            <w:r w:rsidR="009377E0" w:rsidRPr="00ED637C">
              <w:rPr>
                <w:webHidden/>
              </w:rPr>
              <w:t>44</w:t>
            </w:r>
            <w:r w:rsidR="009377E0" w:rsidRPr="00ED637C">
              <w:rPr>
                <w:webHidden/>
              </w:rPr>
              <w:fldChar w:fldCharType="end"/>
            </w:r>
          </w:hyperlink>
        </w:p>
        <w:p w:rsidR="009377E0" w:rsidRPr="00ED637C" w:rsidRDefault="009E2740">
          <w:pPr>
            <w:pStyle w:val="11"/>
          </w:pPr>
          <w:hyperlink w:anchor="_Toc524348765" w:history="1">
            <w:r w:rsidR="009377E0" w:rsidRPr="00ED637C">
              <w:rPr>
                <w:rStyle w:val="a9"/>
                <w:rFonts w:hint="eastAsia"/>
              </w:rPr>
              <w:t>年金手帳などを紛失した場合、国民年金等の保険料が払えない場合</w:t>
            </w:r>
            <w:r w:rsidR="009377E0" w:rsidRPr="00ED637C">
              <w:rPr>
                <w:webHidden/>
              </w:rPr>
              <w:tab/>
            </w:r>
            <w:r w:rsidR="009377E0" w:rsidRPr="00ED637C">
              <w:rPr>
                <w:webHidden/>
              </w:rPr>
              <w:fldChar w:fldCharType="begin"/>
            </w:r>
            <w:r w:rsidR="009377E0" w:rsidRPr="00ED637C">
              <w:rPr>
                <w:webHidden/>
              </w:rPr>
              <w:instrText xml:space="preserve"> PAGEREF _Toc524348765 \h </w:instrText>
            </w:r>
            <w:r w:rsidR="009377E0" w:rsidRPr="00ED637C">
              <w:rPr>
                <w:webHidden/>
              </w:rPr>
            </w:r>
            <w:r w:rsidR="009377E0" w:rsidRPr="00ED637C">
              <w:rPr>
                <w:webHidden/>
              </w:rPr>
              <w:fldChar w:fldCharType="separate"/>
            </w:r>
            <w:r w:rsidR="009377E0" w:rsidRPr="00ED637C">
              <w:rPr>
                <w:webHidden/>
              </w:rPr>
              <w:t>45</w:t>
            </w:r>
            <w:r w:rsidR="009377E0" w:rsidRPr="00ED637C">
              <w:rPr>
                <w:webHidden/>
              </w:rPr>
              <w:fldChar w:fldCharType="end"/>
            </w:r>
          </w:hyperlink>
        </w:p>
        <w:p w:rsidR="009377E0" w:rsidRPr="00ED637C" w:rsidRDefault="009E2740">
          <w:pPr>
            <w:pStyle w:val="11"/>
          </w:pPr>
          <w:hyperlink w:anchor="_Toc524348766" w:history="1">
            <w:r w:rsidR="009377E0" w:rsidRPr="00ED637C">
              <w:rPr>
                <w:rStyle w:val="a9"/>
                <w:rFonts w:hint="eastAsia"/>
              </w:rPr>
              <w:t>障害福祉サービス等の利用者負担金の減免</w:t>
            </w:r>
            <w:r w:rsidR="009377E0" w:rsidRPr="00ED637C">
              <w:rPr>
                <w:webHidden/>
              </w:rPr>
              <w:tab/>
            </w:r>
            <w:r w:rsidR="009377E0" w:rsidRPr="00ED637C">
              <w:rPr>
                <w:webHidden/>
              </w:rPr>
              <w:fldChar w:fldCharType="begin"/>
            </w:r>
            <w:r w:rsidR="009377E0" w:rsidRPr="00ED637C">
              <w:rPr>
                <w:webHidden/>
              </w:rPr>
              <w:instrText xml:space="preserve"> PAGEREF _Toc524348766 \h </w:instrText>
            </w:r>
            <w:r w:rsidR="009377E0" w:rsidRPr="00ED637C">
              <w:rPr>
                <w:webHidden/>
              </w:rPr>
            </w:r>
            <w:r w:rsidR="009377E0" w:rsidRPr="00ED637C">
              <w:rPr>
                <w:webHidden/>
              </w:rPr>
              <w:fldChar w:fldCharType="separate"/>
            </w:r>
            <w:r w:rsidR="009377E0" w:rsidRPr="00ED637C">
              <w:rPr>
                <w:webHidden/>
              </w:rPr>
              <w:t>46</w:t>
            </w:r>
            <w:r w:rsidR="009377E0" w:rsidRPr="00ED637C">
              <w:rPr>
                <w:webHidden/>
              </w:rPr>
              <w:fldChar w:fldCharType="end"/>
            </w:r>
          </w:hyperlink>
        </w:p>
        <w:p w:rsidR="009377E0" w:rsidRPr="00ED637C" w:rsidRDefault="009E2740">
          <w:pPr>
            <w:pStyle w:val="11"/>
          </w:pPr>
          <w:hyperlink w:anchor="_Toc524348767" w:history="1">
            <w:r w:rsidR="009377E0" w:rsidRPr="00ED637C">
              <w:rPr>
                <w:rStyle w:val="a9"/>
                <w:rFonts w:hint="eastAsia"/>
              </w:rPr>
              <w:t>アフターケア受診・義肢等補装具の購入・修理費用の支給（労災保険関係）</w:t>
            </w:r>
            <w:r w:rsidR="009377E0" w:rsidRPr="00ED637C">
              <w:rPr>
                <w:webHidden/>
              </w:rPr>
              <w:tab/>
            </w:r>
            <w:r w:rsidR="009377E0" w:rsidRPr="00ED637C">
              <w:rPr>
                <w:webHidden/>
              </w:rPr>
              <w:fldChar w:fldCharType="begin"/>
            </w:r>
            <w:r w:rsidR="009377E0" w:rsidRPr="00ED637C">
              <w:rPr>
                <w:webHidden/>
              </w:rPr>
              <w:instrText xml:space="preserve"> PAGEREF _Toc524348767 \h </w:instrText>
            </w:r>
            <w:r w:rsidR="009377E0" w:rsidRPr="00ED637C">
              <w:rPr>
                <w:webHidden/>
              </w:rPr>
            </w:r>
            <w:r w:rsidR="009377E0" w:rsidRPr="00ED637C">
              <w:rPr>
                <w:webHidden/>
              </w:rPr>
              <w:fldChar w:fldCharType="separate"/>
            </w:r>
            <w:r w:rsidR="009377E0" w:rsidRPr="00ED637C">
              <w:rPr>
                <w:webHidden/>
              </w:rPr>
              <w:t>47</w:t>
            </w:r>
            <w:r w:rsidR="009377E0" w:rsidRPr="00ED637C">
              <w:rPr>
                <w:webHidden/>
              </w:rPr>
              <w:fldChar w:fldCharType="end"/>
            </w:r>
          </w:hyperlink>
        </w:p>
        <w:p w:rsidR="009377E0" w:rsidRPr="00ED637C" w:rsidRDefault="009E2740">
          <w:pPr>
            <w:pStyle w:val="11"/>
          </w:pPr>
          <w:hyperlink w:anchor="_Toc524348768" w:history="1">
            <w:r w:rsidR="009377E0" w:rsidRPr="00ED637C">
              <w:rPr>
                <w:rStyle w:val="a9"/>
                <w:rFonts w:hint="eastAsia"/>
              </w:rPr>
              <w:t>医療機関の受診、介護サービスの利用</w:t>
            </w:r>
            <w:r w:rsidR="009377E0" w:rsidRPr="00ED637C">
              <w:rPr>
                <w:webHidden/>
              </w:rPr>
              <w:tab/>
            </w:r>
            <w:r w:rsidR="009377E0" w:rsidRPr="00ED637C">
              <w:rPr>
                <w:webHidden/>
              </w:rPr>
              <w:fldChar w:fldCharType="begin"/>
            </w:r>
            <w:r w:rsidR="009377E0" w:rsidRPr="00ED637C">
              <w:rPr>
                <w:webHidden/>
              </w:rPr>
              <w:instrText xml:space="preserve"> PAGEREF _Toc524348768 \h </w:instrText>
            </w:r>
            <w:r w:rsidR="009377E0" w:rsidRPr="00ED637C">
              <w:rPr>
                <w:webHidden/>
              </w:rPr>
            </w:r>
            <w:r w:rsidR="009377E0" w:rsidRPr="00ED637C">
              <w:rPr>
                <w:webHidden/>
              </w:rPr>
              <w:fldChar w:fldCharType="separate"/>
            </w:r>
            <w:r w:rsidR="009377E0" w:rsidRPr="00ED637C">
              <w:rPr>
                <w:webHidden/>
              </w:rPr>
              <w:t>49</w:t>
            </w:r>
            <w:r w:rsidR="009377E0" w:rsidRPr="00ED637C">
              <w:rPr>
                <w:webHidden/>
              </w:rPr>
              <w:fldChar w:fldCharType="end"/>
            </w:r>
          </w:hyperlink>
        </w:p>
        <w:p w:rsidR="009377E0" w:rsidRPr="00ED637C" w:rsidRDefault="009E2740">
          <w:pPr>
            <w:pStyle w:val="11"/>
          </w:pPr>
          <w:hyperlink w:anchor="_Toc524348769" w:history="1">
            <w:r w:rsidR="009377E0" w:rsidRPr="00ED637C">
              <w:rPr>
                <w:rStyle w:val="a9"/>
                <w:rFonts w:hint="eastAsia"/>
              </w:rPr>
              <w:t>公共料金の減免措置</w:t>
            </w:r>
            <w:r w:rsidR="009377E0" w:rsidRPr="00ED637C">
              <w:rPr>
                <w:webHidden/>
              </w:rPr>
              <w:tab/>
            </w:r>
            <w:r w:rsidR="009377E0" w:rsidRPr="00ED637C">
              <w:rPr>
                <w:webHidden/>
              </w:rPr>
              <w:fldChar w:fldCharType="begin"/>
            </w:r>
            <w:r w:rsidR="009377E0" w:rsidRPr="00ED637C">
              <w:rPr>
                <w:webHidden/>
              </w:rPr>
              <w:instrText xml:space="preserve"> PAGEREF _Toc524348769 \h </w:instrText>
            </w:r>
            <w:r w:rsidR="009377E0" w:rsidRPr="00ED637C">
              <w:rPr>
                <w:webHidden/>
              </w:rPr>
            </w:r>
            <w:r w:rsidR="009377E0" w:rsidRPr="00ED637C">
              <w:rPr>
                <w:webHidden/>
              </w:rPr>
              <w:fldChar w:fldCharType="separate"/>
            </w:r>
            <w:r w:rsidR="009377E0" w:rsidRPr="00ED637C">
              <w:rPr>
                <w:webHidden/>
              </w:rPr>
              <w:t>50</w:t>
            </w:r>
            <w:r w:rsidR="009377E0" w:rsidRPr="00ED637C">
              <w:rPr>
                <w:webHidden/>
              </w:rPr>
              <w:fldChar w:fldCharType="end"/>
            </w:r>
          </w:hyperlink>
        </w:p>
        <w:p w:rsidR="009377E0" w:rsidRPr="00ED637C" w:rsidRDefault="009E2740">
          <w:pPr>
            <w:pStyle w:val="11"/>
          </w:pPr>
          <w:hyperlink w:anchor="_Toc524348770" w:history="1">
            <w:r w:rsidR="009377E0" w:rsidRPr="00ED637C">
              <w:rPr>
                <w:rStyle w:val="a9"/>
                <w:rFonts w:hint="eastAsia"/>
              </w:rPr>
              <w:t>公共料金・使用料等の特別措置</w:t>
            </w:r>
            <w:r w:rsidR="009377E0" w:rsidRPr="00ED637C">
              <w:rPr>
                <w:webHidden/>
              </w:rPr>
              <w:tab/>
            </w:r>
            <w:r w:rsidR="009377E0" w:rsidRPr="00ED637C">
              <w:rPr>
                <w:webHidden/>
              </w:rPr>
              <w:fldChar w:fldCharType="begin"/>
            </w:r>
            <w:r w:rsidR="009377E0" w:rsidRPr="00ED637C">
              <w:rPr>
                <w:webHidden/>
              </w:rPr>
              <w:instrText xml:space="preserve"> PAGEREF _Toc524348770 \h </w:instrText>
            </w:r>
            <w:r w:rsidR="009377E0" w:rsidRPr="00ED637C">
              <w:rPr>
                <w:webHidden/>
              </w:rPr>
            </w:r>
            <w:r w:rsidR="009377E0" w:rsidRPr="00ED637C">
              <w:rPr>
                <w:webHidden/>
              </w:rPr>
              <w:fldChar w:fldCharType="separate"/>
            </w:r>
            <w:r w:rsidR="009377E0" w:rsidRPr="00ED637C">
              <w:rPr>
                <w:webHidden/>
              </w:rPr>
              <w:t>52</w:t>
            </w:r>
            <w:r w:rsidR="009377E0" w:rsidRPr="00ED637C">
              <w:rPr>
                <w:webHidden/>
              </w:rPr>
              <w:fldChar w:fldCharType="end"/>
            </w:r>
          </w:hyperlink>
        </w:p>
        <w:p w:rsidR="009377E0" w:rsidRPr="00ED637C" w:rsidRDefault="009E2740">
          <w:pPr>
            <w:pStyle w:val="11"/>
          </w:pPr>
          <w:hyperlink w:anchor="_Toc524348771" w:history="1">
            <w:r w:rsidR="009377E0" w:rsidRPr="00ED637C">
              <w:rPr>
                <w:rStyle w:val="a9"/>
                <w:rFonts w:hint="eastAsia"/>
              </w:rPr>
              <w:t>放送受信料の免除</w:t>
            </w:r>
            <w:r w:rsidR="009377E0" w:rsidRPr="00ED637C">
              <w:rPr>
                <w:webHidden/>
              </w:rPr>
              <w:tab/>
            </w:r>
            <w:r w:rsidR="009377E0" w:rsidRPr="00ED637C">
              <w:rPr>
                <w:webHidden/>
              </w:rPr>
              <w:fldChar w:fldCharType="begin"/>
            </w:r>
            <w:r w:rsidR="009377E0" w:rsidRPr="00ED637C">
              <w:rPr>
                <w:webHidden/>
              </w:rPr>
              <w:instrText xml:space="preserve"> PAGEREF _Toc524348771 \h </w:instrText>
            </w:r>
            <w:r w:rsidR="009377E0" w:rsidRPr="00ED637C">
              <w:rPr>
                <w:webHidden/>
              </w:rPr>
            </w:r>
            <w:r w:rsidR="009377E0" w:rsidRPr="00ED637C">
              <w:rPr>
                <w:webHidden/>
              </w:rPr>
              <w:fldChar w:fldCharType="separate"/>
            </w:r>
            <w:r w:rsidR="009377E0" w:rsidRPr="00ED637C">
              <w:rPr>
                <w:webHidden/>
              </w:rPr>
              <w:t>53</w:t>
            </w:r>
            <w:r w:rsidR="009377E0" w:rsidRPr="00ED637C">
              <w:rPr>
                <w:webHidden/>
              </w:rPr>
              <w:fldChar w:fldCharType="end"/>
            </w:r>
          </w:hyperlink>
        </w:p>
        <w:p w:rsidR="009377E0" w:rsidRPr="00ED637C" w:rsidRDefault="009E2740">
          <w:pPr>
            <w:pStyle w:val="11"/>
          </w:pPr>
          <w:hyperlink w:anchor="_Toc524348772" w:history="1">
            <w:r w:rsidR="009377E0" w:rsidRPr="00ED637C">
              <w:rPr>
                <w:rStyle w:val="a9"/>
                <w:rFonts w:hint="eastAsia"/>
              </w:rPr>
              <w:t>被災者（個人・個人事業主）の債務整理支援</w:t>
            </w:r>
            <w:r w:rsidR="009377E0" w:rsidRPr="00ED637C">
              <w:rPr>
                <w:webHidden/>
              </w:rPr>
              <w:tab/>
            </w:r>
            <w:r w:rsidR="009377E0" w:rsidRPr="00ED637C">
              <w:rPr>
                <w:webHidden/>
              </w:rPr>
              <w:fldChar w:fldCharType="begin"/>
            </w:r>
            <w:r w:rsidR="009377E0" w:rsidRPr="00ED637C">
              <w:rPr>
                <w:webHidden/>
              </w:rPr>
              <w:instrText xml:space="preserve"> PAGEREF _Toc524348772 \h </w:instrText>
            </w:r>
            <w:r w:rsidR="009377E0" w:rsidRPr="00ED637C">
              <w:rPr>
                <w:webHidden/>
              </w:rPr>
            </w:r>
            <w:r w:rsidR="009377E0" w:rsidRPr="00ED637C">
              <w:rPr>
                <w:webHidden/>
              </w:rPr>
              <w:fldChar w:fldCharType="separate"/>
            </w:r>
            <w:r w:rsidR="009377E0" w:rsidRPr="00ED637C">
              <w:rPr>
                <w:webHidden/>
              </w:rPr>
              <w:t>54</w:t>
            </w:r>
            <w:r w:rsidR="009377E0" w:rsidRPr="00ED637C">
              <w:rPr>
                <w:webHidden/>
              </w:rPr>
              <w:fldChar w:fldCharType="end"/>
            </w:r>
          </w:hyperlink>
        </w:p>
        <w:p w:rsidR="009377E0" w:rsidRPr="00ED637C" w:rsidRDefault="009E2740">
          <w:pPr>
            <w:pStyle w:val="11"/>
          </w:pPr>
          <w:hyperlink w:anchor="_Toc524348773" w:history="1">
            <w:r w:rsidR="009377E0" w:rsidRPr="00ED637C">
              <w:rPr>
                <w:rStyle w:val="a9"/>
                <w:rFonts w:hint="eastAsia"/>
              </w:rPr>
              <w:t>生活保護</w:t>
            </w:r>
            <w:r w:rsidR="009377E0" w:rsidRPr="00ED637C">
              <w:rPr>
                <w:webHidden/>
              </w:rPr>
              <w:tab/>
            </w:r>
            <w:r w:rsidR="009377E0" w:rsidRPr="00ED637C">
              <w:rPr>
                <w:webHidden/>
              </w:rPr>
              <w:fldChar w:fldCharType="begin"/>
            </w:r>
            <w:r w:rsidR="009377E0" w:rsidRPr="00ED637C">
              <w:rPr>
                <w:webHidden/>
              </w:rPr>
              <w:instrText xml:space="preserve"> PAGEREF _Toc524348773 \h </w:instrText>
            </w:r>
            <w:r w:rsidR="009377E0" w:rsidRPr="00ED637C">
              <w:rPr>
                <w:webHidden/>
              </w:rPr>
            </w:r>
            <w:r w:rsidR="009377E0" w:rsidRPr="00ED637C">
              <w:rPr>
                <w:webHidden/>
              </w:rPr>
              <w:fldChar w:fldCharType="separate"/>
            </w:r>
            <w:r w:rsidR="009377E0" w:rsidRPr="00ED637C">
              <w:rPr>
                <w:webHidden/>
              </w:rPr>
              <w:t>55</w:t>
            </w:r>
            <w:r w:rsidR="009377E0" w:rsidRPr="00ED637C">
              <w:rPr>
                <w:webHidden/>
              </w:rPr>
              <w:fldChar w:fldCharType="end"/>
            </w:r>
          </w:hyperlink>
        </w:p>
        <w:p w:rsidR="009377E0" w:rsidRPr="00ED637C" w:rsidRDefault="009E2740">
          <w:pPr>
            <w:pStyle w:val="11"/>
          </w:pPr>
          <w:hyperlink w:anchor="_Toc524348774" w:history="1">
            <w:r w:rsidR="009377E0" w:rsidRPr="00ED637C">
              <w:rPr>
                <w:rStyle w:val="a9"/>
                <w:rFonts w:hint="eastAsia"/>
              </w:rPr>
              <w:t>未払賃金立替払制度</w:t>
            </w:r>
            <w:r w:rsidR="009377E0" w:rsidRPr="00ED637C">
              <w:rPr>
                <w:webHidden/>
              </w:rPr>
              <w:tab/>
            </w:r>
            <w:r w:rsidR="009377E0" w:rsidRPr="00ED637C">
              <w:rPr>
                <w:webHidden/>
              </w:rPr>
              <w:fldChar w:fldCharType="begin"/>
            </w:r>
            <w:r w:rsidR="009377E0" w:rsidRPr="00ED637C">
              <w:rPr>
                <w:webHidden/>
              </w:rPr>
              <w:instrText xml:space="preserve"> PAGEREF _Toc524348774 \h </w:instrText>
            </w:r>
            <w:r w:rsidR="009377E0" w:rsidRPr="00ED637C">
              <w:rPr>
                <w:webHidden/>
              </w:rPr>
            </w:r>
            <w:r w:rsidR="009377E0" w:rsidRPr="00ED637C">
              <w:rPr>
                <w:webHidden/>
              </w:rPr>
              <w:fldChar w:fldCharType="separate"/>
            </w:r>
            <w:r w:rsidR="009377E0" w:rsidRPr="00ED637C">
              <w:rPr>
                <w:webHidden/>
              </w:rPr>
              <w:t>57</w:t>
            </w:r>
            <w:r w:rsidR="009377E0" w:rsidRPr="00ED637C">
              <w:rPr>
                <w:webHidden/>
              </w:rPr>
              <w:fldChar w:fldCharType="end"/>
            </w:r>
          </w:hyperlink>
        </w:p>
        <w:p w:rsidR="009377E0" w:rsidRPr="00ED637C" w:rsidRDefault="009E2740">
          <w:pPr>
            <w:pStyle w:val="11"/>
          </w:pPr>
          <w:hyperlink w:anchor="_Toc524348775" w:history="1">
            <w:r w:rsidR="009377E0" w:rsidRPr="00ED637C">
              <w:rPr>
                <w:rStyle w:val="a9"/>
                <w:rFonts w:hint="eastAsia"/>
              </w:rPr>
              <w:t>雇用保険の失業等給付</w:t>
            </w:r>
            <w:r w:rsidR="009377E0" w:rsidRPr="00ED637C">
              <w:rPr>
                <w:webHidden/>
              </w:rPr>
              <w:tab/>
            </w:r>
            <w:r w:rsidR="009377E0" w:rsidRPr="00ED637C">
              <w:rPr>
                <w:webHidden/>
              </w:rPr>
              <w:fldChar w:fldCharType="begin"/>
            </w:r>
            <w:r w:rsidR="009377E0" w:rsidRPr="00ED637C">
              <w:rPr>
                <w:webHidden/>
              </w:rPr>
              <w:instrText xml:space="preserve"> PAGEREF _Toc524348775 \h </w:instrText>
            </w:r>
            <w:r w:rsidR="009377E0" w:rsidRPr="00ED637C">
              <w:rPr>
                <w:webHidden/>
              </w:rPr>
            </w:r>
            <w:r w:rsidR="009377E0" w:rsidRPr="00ED637C">
              <w:rPr>
                <w:webHidden/>
              </w:rPr>
              <w:fldChar w:fldCharType="separate"/>
            </w:r>
            <w:r w:rsidR="009377E0" w:rsidRPr="00ED637C">
              <w:rPr>
                <w:webHidden/>
              </w:rPr>
              <w:t>59</w:t>
            </w:r>
            <w:r w:rsidR="009377E0" w:rsidRPr="00ED637C">
              <w:rPr>
                <w:webHidden/>
              </w:rPr>
              <w:fldChar w:fldCharType="end"/>
            </w:r>
          </w:hyperlink>
        </w:p>
        <w:p w:rsidR="009377E0" w:rsidRPr="00ED637C" w:rsidRDefault="009E2740">
          <w:pPr>
            <w:pStyle w:val="11"/>
          </w:pPr>
          <w:hyperlink w:anchor="_Toc524348776" w:history="1">
            <w:r w:rsidR="009377E0" w:rsidRPr="00ED637C">
              <w:rPr>
                <w:rStyle w:val="a9"/>
                <w:rFonts w:hint="eastAsia"/>
              </w:rPr>
              <w:t>職業訓練</w:t>
            </w:r>
            <w:r w:rsidR="009377E0" w:rsidRPr="00ED637C">
              <w:rPr>
                <w:webHidden/>
              </w:rPr>
              <w:tab/>
            </w:r>
            <w:r w:rsidR="009377E0" w:rsidRPr="00ED637C">
              <w:rPr>
                <w:webHidden/>
              </w:rPr>
              <w:fldChar w:fldCharType="begin"/>
            </w:r>
            <w:r w:rsidR="009377E0" w:rsidRPr="00ED637C">
              <w:rPr>
                <w:webHidden/>
              </w:rPr>
              <w:instrText xml:space="preserve"> PAGEREF _Toc524348776 \h </w:instrText>
            </w:r>
            <w:r w:rsidR="009377E0" w:rsidRPr="00ED637C">
              <w:rPr>
                <w:webHidden/>
              </w:rPr>
            </w:r>
            <w:r w:rsidR="009377E0" w:rsidRPr="00ED637C">
              <w:rPr>
                <w:webHidden/>
              </w:rPr>
              <w:fldChar w:fldCharType="separate"/>
            </w:r>
            <w:r w:rsidR="009377E0" w:rsidRPr="00ED637C">
              <w:rPr>
                <w:webHidden/>
              </w:rPr>
              <w:t>60</w:t>
            </w:r>
            <w:r w:rsidR="009377E0" w:rsidRPr="00ED637C">
              <w:rPr>
                <w:webHidden/>
              </w:rPr>
              <w:fldChar w:fldCharType="end"/>
            </w:r>
          </w:hyperlink>
        </w:p>
        <w:p w:rsidR="009377E0" w:rsidRPr="00ED637C" w:rsidRDefault="009E2740">
          <w:pPr>
            <w:pStyle w:val="11"/>
          </w:pPr>
          <w:hyperlink w:anchor="_Toc524348777" w:history="1">
            <w:r w:rsidR="009377E0" w:rsidRPr="00ED637C">
              <w:rPr>
                <w:rStyle w:val="a9"/>
                <w:rFonts w:hint="eastAsia"/>
              </w:rPr>
              <w:t>職業転換給付金（広域求職活動費、移転費、訓練手当）の支給</w:t>
            </w:r>
            <w:r w:rsidR="009377E0" w:rsidRPr="00ED637C">
              <w:rPr>
                <w:webHidden/>
              </w:rPr>
              <w:tab/>
            </w:r>
            <w:r w:rsidR="009377E0" w:rsidRPr="00ED637C">
              <w:rPr>
                <w:webHidden/>
              </w:rPr>
              <w:fldChar w:fldCharType="begin"/>
            </w:r>
            <w:r w:rsidR="009377E0" w:rsidRPr="00ED637C">
              <w:rPr>
                <w:webHidden/>
              </w:rPr>
              <w:instrText xml:space="preserve"> PAGEREF _Toc524348777 \h </w:instrText>
            </w:r>
            <w:r w:rsidR="009377E0" w:rsidRPr="00ED637C">
              <w:rPr>
                <w:webHidden/>
              </w:rPr>
            </w:r>
            <w:r w:rsidR="009377E0" w:rsidRPr="00ED637C">
              <w:rPr>
                <w:webHidden/>
              </w:rPr>
              <w:fldChar w:fldCharType="separate"/>
            </w:r>
            <w:r w:rsidR="009377E0" w:rsidRPr="00ED637C">
              <w:rPr>
                <w:webHidden/>
              </w:rPr>
              <w:t>61</w:t>
            </w:r>
            <w:r w:rsidR="009377E0" w:rsidRPr="00ED637C">
              <w:rPr>
                <w:webHidden/>
              </w:rPr>
              <w:fldChar w:fldCharType="end"/>
            </w:r>
          </w:hyperlink>
        </w:p>
        <w:p w:rsidR="009377E0" w:rsidRPr="00ED637C" w:rsidRDefault="009E2740">
          <w:pPr>
            <w:pStyle w:val="11"/>
          </w:pPr>
          <w:hyperlink w:anchor="_Toc524348778" w:history="1">
            <w:r w:rsidR="009377E0" w:rsidRPr="00ED637C">
              <w:rPr>
                <w:rStyle w:val="a9"/>
                <w:rFonts w:hint="eastAsia"/>
              </w:rPr>
              <w:t>雇用保険に関する特別措置及び雇用調整助成</w:t>
            </w:r>
            <w:r w:rsidR="009377E0" w:rsidRPr="00ED637C">
              <w:rPr>
                <w:webHidden/>
              </w:rPr>
              <w:tab/>
            </w:r>
            <w:r w:rsidR="009377E0" w:rsidRPr="00ED637C">
              <w:rPr>
                <w:webHidden/>
              </w:rPr>
              <w:fldChar w:fldCharType="begin"/>
            </w:r>
            <w:r w:rsidR="009377E0" w:rsidRPr="00ED637C">
              <w:rPr>
                <w:webHidden/>
              </w:rPr>
              <w:instrText xml:space="preserve"> PAGEREF _Toc524348778 \h </w:instrText>
            </w:r>
            <w:r w:rsidR="009377E0" w:rsidRPr="00ED637C">
              <w:rPr>
                <w:webHidden/>
              </w:rPr>
            </w:r>
            <w:r w:rsidR="009377E0" w:rsidRPr="00ED637C">
              <w:rPr>
                <w:webHidden/>
              </w:rPr>
              <w:fldChar w:fldCharType="separate"/>
            </w:r>
            <w:r w:rsidR="009377E0" w:rsidRPr="00ED637C">
              <w:rPr>
                <w:webHidden/>
              </w:rPr>
              <w:t>63</w:t>
            </w:r>
            <w:r w:rsidR="009377E0" w:rsidRPr="00ED637C">
              <w:rPr>
                <w:webHidden/>
              </w:rPr>
              <w:fldChar w:fldCharType="end"/>
            </w:r>
          </w:hyperlink>
        </w:p>
        <w:p w:rsidR="009377E0" w:rsidRPr="00ED637C" w:rsidRDefault="009E2740">
          <w:pPr>
            <w:pStyle w:val="11"/>
          </w:pPr>
          <w:hyperlink w:anchor="_Toc524348779" w:history="1">
            <w:r w:rsidR="009377E0" w:rsidRPr="00ED637C">
              <w:rPr>
                <w:rStyle w:val="a9"/>
                <w:rFonts w:hint="eastAsia"/>
              </w:rPr>
              <w:t>労働保険料・厚生年金保険料の猶予制度</w:t>
            </w:r>
            <w:r w:rsidR="009377E0" w:rsidRPr="00ED637C">
              <w:rPr>
                <w:webHidden/>
              </w:rPr>
              <w:tab/>
            </w:r>
            <w:r w:rsidR="009377E0" w:rsidRPr="00ED637C">
              <w:rPr>
                <w:webHidden/>
              </w:rPr>
              <w:fldChar w:fldCharType="begin"/>
            </w:r>
            <w:r w:rsidR="009377E0" w:rsidRPr="00ED637C">
              <w:rPr>
                <w:webHidden/>
              </w:rPr>
              <w:instrText xml:space="preserve"> PAGEREF _Toc524348779 \h </w:instrText>
            </w:r>
            <w:r w:rsidR="009377E0" w:rsidRPr="00ED637C">
              <w:rPr>
                <w:webHidden/>
              </w:rPr>
            </w:r>
            <w:r w:rsidR="009377E0" w:rsidRPr="00ED637C">
              <w:rPr>
                <w:webHidden/>
              </w:rPr>
              <w:fldChar w:fldCharType="separate"/>
            </w:r>
            <w:r w:rsidR="009377E0" w:rsidRPr="00ED637C">
              <w:rPr>
                <w:webHidden/>
              </w:rPr>
              <w:t>64</w:t>
            </w:r>
            <w:r w:rsidR="009377E0" w:rsidRPr="00ED637C">
              <w:rPr>
                <w:webHidden/>
              </w:rPr>
              <w:fldChar w:fldCharType="end"/>
            </w:r>
          </w:hyperlink>
        </w:p>
        <w:p w:rsidR="009377E0" w:rsidRPr="00ED637C" w:rsidRDefault="009E2740">
          <w:pPr>
            <w:pStyle w:val="11"/>
          </w:pPr>
          <w:hyperlink w:anchor="_Toc524348780" w:history="1">
            <w:r w:rsidR="009377E0" w:rsidRPr="00ED637C">
              <w:rPr>
                <w:rStyle w:val="a9"/>
                <w:rFonts w:hint="eastAsia"/>
              </w:rPr>
              <w:t>弁護士費用の立替等に係る民事法律扶助制度</w:t>
            </w:r>
            <w:r w:rsidR="009377E0" w:rsidRPr="00ED637C">
              <w:rPr>
                <w:webHidden/>
              </w:rPr>
              <w:tab/>
            </w:r>
            <w:r w:rsidR="009377E0" w:rsidRPr="00ED637C">
              <w:rPr>
                <w:webHidden/>
              </w:rPr>
              <w:fldChar w:fldCharType="begin"/>
            </w:r>
            <w:r w:rsidR="009377E0" w:rsidRPr="00ED637C">
              <w:rPr>
                <w:webHidden/>
              </w:rPr>
              <w:instrText xml:space="preserve"> PAGEREF _Toc524348780 \h </w:instrText>
            </w:r>
            <w:r w:rsidR="009377E0" w:rsidRPr="00ED637C">
              <w:rPr>
                <w:webHidden/>
              </w:rPr>
            </w:r>
            <w:r w:rsidR="009377E0" w:rsidRPr="00ED637C">
              <w:rPr>
                <w:webHidden/>
              </w:rPr>
              <w:fldChar w:fldCharType="separate"/>
            </w:r>
            <w:r w:rsidR="009377E0" w:rsidRPr="00ED637C">
              <w:rPr>
                <w:webHidden/>
              </w:rPr>
              <w:t>65</w:t>
            </w:r>
            <w:r w:rsidR="009377E0" w:rsidRPr="00ED637C">
              <w:rPr>
                <w:webHidden/>
              </w:rPr>
              <w:fldChar w:fldCharType="end"/>
            </w:r>
          </w:hyperlink>
        </w:p>
        <w:p w:rsidR="009377E0" w:rsidRPr="00ED637C" w:rsidRDefault="009E2740">
          <w:pPr>
            <w:pStyle w:val="11"/>
          </w:pPr>
          <w:hyperlink w:anchor="_Toc524348781" w:history="1">
            <w:r w:rsidR="009377E0" w:rsidRPr="00ED637C">
              <w:rPr>
                <w:rStyle w:val="a9"/>
                <w:rFonts w:hint="eastAsia"/>
              </w:rPr>
              <w:t>り災証明書の発行</w:t>
            </w:r>
            <w:r w:rsidR="009377E0" w:rsidRPr="00ED637C">
              <w:rPr>
                <w:webHidden/>
              </w:rPr>
              <w:tab/>
            </w:r>
            <w:r w:rsidR="009377E0" w:rsidRPr="00ED637C">
              <w:rPr>
                <w:webHidden/>
              </w:rPr>
              <w:fldChar w:fldCharType="begin"/>
            </w:r>
            <w:r w:rsidR="009377E0" w:rsidRPr="00ED637C">
              <w:rPr>
                <w:webHidden/>
              </w:rPr>
              <w:instrText xml:space="preserve"> PAGEREF _Toc524348781 \h </w:instrText>
            </w:r>
            <w:r w:rsidR="009377E0" w:rsidRPr="00ED637C">
              <w:rPr>
                <w:webHidden/>
              </w:rPr>
            </w:r>
            <w:r w:rsidR="009377E0" w:rsidRPr="00ED637C">
              <w:rPr>
                <w:webHidden/>
              </w:rPr>
              <w:fldChar w:fldCharType="separate"/>
            </w:r>
            <w:r w:rsidR="009377E0" w:rsidRPr="00ED637C">
              <w:rPr>
                <w:webHidden/>
              </w:rPr>
              <w:t>67</w:t>
            </w:r>
            <w:r w:rsidR="009377E0" w:rsidRPr="00ED637C">
              <w:rPr>
                <w:webHidden/>
              </w:rPr>
              <w:fldChar w:fldCharType="end"/>
            </w:r>
          </w:hyperlink>
        </w:p>
        <w:p w:rsidR="009377E0" w:rsidRPr="00ED637C" w:rsidRDefault="009E2740">
          <w:pPr>
            <w:pStyle w:val="11"/>
          </w:pPr>
          <w:hyperlink w:anchor="_Toc524348782" w:history="1">
            <w:r w:rsidR="009377E0" w:rsidRPr="00ED637C">
              <w:rPr>
                <w:rStyle w:val="a9"/>
                <w:rFonts w:hint="eastAsia"/>
              </w:rPr>
              <w:t>運転免許証の更新、再交付</w:t>
            </w:r>
            <w:r w:rsidR="009377E0" w:rsidRPr="00ED637C">
              <w:rPr>
                <w:webHidden/>
              </w:rPr>
              <w:tab/>
            </w:r>
            <w:r w:rsidR="009377E0" w:rsidRPr="00ED637C">
              <w:rPr>
                <w:webHidden/>
              </w:rPr>
              <w:fldChar w:fldCharType="begin"/>
            </w:r>
            <w:r w:rsidR="009377E0" w:rsidRPr="00ED637C">
              <w:rPr>
                <w:webHidden/>
              </w:rPr>
              <w:instrText xml:space="preserve"> PAGEREF _Toc524348782 \h </w:instrText>
            </w:r>
            <w:r w:rsidR="009377E0" w:rsidRPr="00ED637C">
              <w:rPr>
                <w:webHidden/>
              </w:rPr>
            </w:r>
            <w:r w:rsidR="009377E0" w:rsidRPr="00ED637C">
              <w:rPr>
                <w:webHidden/>
              </w:rPr>
              <w:fldChar w:fldCharType="separate"/>
            </w:r>
            <w:r w:rsidR="009377E0" w:rsidRPr="00ED637C">
              <w:rPr>
                <w:webHidden/>
              </w:rPr>
              <w:t>68</w:t>
            </w:r>
            <w:r w:rsidR="009377E0" w:rsidRPr="00ED637C">
              <w:rPr>
                <w:webHidden/>
              </w:rPr>
              <w:fldChar w:fldCharType="end"/>
            </w:r>
          </w:hyperlink>
        </w:p>
        <w:p w:rsidR="009377E0" w:rsidRPr="00ED637C" w:rsidRDefault="009E2740">
          <w:pPr>
            <w:pStyle w:val="11"/>
          </w:pPr>
          <w:hyperlink w:anchor="_Toc524348783" w:history="1">
            <w:r w:rsidR="009377E0" w:rsidRPr="00ED637C">
              <w:rPr>
                <w:rStyle w:val="a9"/>
                <w:rFonts w:hint="eastAsia"/>
              </w:rPr>
              <w:t>預貯金通帳、印鑑を紛失した場合</w:t>
            </w:r>
            <w:r w:rsidR="009377E0" w:rsidRPr="00ED637C">
              <w:rPr>
                <w:webHidden/>
              </w:rPr>
              <w:tab/>
            </w:r>
            <w:r w:rsidR="009377E0" w:rsidRPr="00ED637C">
              <w:rPr>
                <w:webHidden/>
              </w:rPr>
              <w:fldChar w:fldCharType="begin"/>
            </w:r>
            <w:r w:rsidR="009377E0" w:rsidRPr="00ED637C">
              <w:rPr>
                <w:webHidden/>
              </w:rPr>
              <w:instrText xml:space="preserve"> PAGEREF _Toc524348783 \h </w:instrText>
            </w:r>
            <w:r w:rsidR="009377E0" w:rsidRPr="00ED637C">
              <w:rPr>
                <w:webHidden/>
              </w:rPr>
            </w:r>
            <w:r w:rsidR="009377E0" w:rsidRPr="00ED637C">
              <w:rPr>
                <w:webHidden/>
              </w:rPr>
              <w:fldChar w:fldCharType="separate"/>
            </w:r>
            <w:r w:rsidR="009377E0" w:rsidRPr="00ED637C">
              <w:rPr>
                <w:webHidden/>
              </w:rPr>
              <w:t>69</w:t>
            </w:r>
            <w:r w:rsidR="009377E0" w:rsidRPr="00ED637C">
              <w:rPr>
                <w:webHidden/>
              </w:rPr>
              <w:fldChar w:fldCharType="end"/>
            </w:r>
          </w:hyperlink>
        </w:p>
        <w:p w:rsidR="009377E0" w:rsidRPr="00ED637C" w:rsidRDefault="009E2740">
          <w:pPr>
            <w:pStyle w:val="11"/>
          </w:pPr>
          <w:hyperlink w:anchor="_Toc524348784" w:history="1">
            <w:r w:rsidR="009377E0" w:rsidRPr="00ED637C">
              <w:rPr>
                <w:rStyle w:val="a9"/>
                <w:rFonts w:hint="eastAsia"/>
              </w:rPr>
              <w:t>金融機関等との取引等に関する相談窓口</w:t>
            </w:r>
            <w:r w:rsidR="009377E0" w:rsidRPr="00ED637C">
              <w:rPr>
                <w:webHidden/>
              </w:rPr>
              <w:tab/>
            </w:r>
            <w:r w:rsidR="009377E0" w:rsidRPr="00ED637C">
              <w:rPr>
                <w:webHidden/>
              </w:rPr>
              <w:fldChar w:fldCharType="begin"/>
            </w:r>
            <w:r w:rsidR="009377E0" w:rsidRPr="00ED637C">
              <w:rPr>
                <w:webHidden/>
              </w:rPr>
              <w:instrText xml:space="preserve"> PAGEREF _Toc524348784 \h </w:instrText>
            </w:r>
            <w:r w:rsidR="009377E0" w:rsidRPr="00ED637C">
              <w:rPr>
                <w:webHidden/>
              </w:rPr>
            </w:r>
            <w:r w:rsidR="009377E0" w:rsidRPr="00ED637C">
              <w:rPr>
                <w:webHidden/>
              </w:rPr>
              <w:fldChar w:fldCharType="separate"/>
            </w:r>
            <w:r w:rsidR="009377E0" w:rsidRPr="00ED637C">
              <w:rPr>
                <w:webHidden/>
              </w:rPr>
              <w:t>70</w:t>
            </w:r>
            <w:r w:rsidR="009377E0" w:rsidRPr="00ED637C">
              <w:rPr>
                <w:webHidden/>
              </w:rPr>
              <w:fldChar w:fldCharType="end"/>
            </w:r>
          </w:hyperlink>
        </w:p>
        <w:p w:rsidR="009377E0" w:rsidRPr="00ED637C" w:rsidRDefault="009E2740">
          <w:pPr>
            <w:pStyle w:val="11"/>
          </w:pPr>
          <w:hyperlink w:anchor="_Toc524348785" w:history="1">
            <w:r w:rsidR="009377E0" w:rsidRPr="00ED637C">
              <w:rPr>
                <w:rStyle w:val="a9"/>
                <w:rFonts w:hint="eastAsia"/>
              </w:rPr>
              <w:t>生命保険の契約内容</w:t>
            </w:r>
            <w:r w:rsidR="009377E0" w:rsidRPr="00ED637C">
              <w:rPr>
                <w:webHidden/>
              </w:rPr>
              <w:tab/>
            </w:r>
            <w:r w:rsidR="009377E0" w:rsidRPr="00ED637C">
              <w:rPr>
                <w:webHidden/>
              </w:rPr>
              <w:fldChar w:fldCharType="begin"/>
            </w:r>
            <w:r w:rsidR="009377E0" w:rsidRPr="00ED637C">
              <w:rPr>
                <w:webHidden/>
              </w:rPr>
              <w:instrText xml:space="preserve"> PAGEREF _Toc524348785 \h </w:instrText>
            </w:r>
            <w:r w:rsidR="009377E0" w:rsidRPr="00ED637C">
              <w:rPr>
                <w:webHidden/>
              </w:rPr>
            </w:r>
            <w:r w:rsidR="009377E0" w:rsidRPr="00ED637C">
              <w:rPr>
                <w:webHidden/>
              </w:rPr>
              <w:fldChar w:fldCharType="separate"/>
            </w:r>
            <w:r w:rsidR="009377E0" w:rsidRPr="00ED637C">
              <w:rPr>
                <w:webHidden/>
              </w:rPr>
              <w:t>71</w:t>
            </w:r>
            <w:r w:rsidR="009377E0" w:rsidRPr="00ED637C">
              <w:rPr>
                <w:webHidden/>
              </w:rPr>
              <w:fldChar w:fldCharType="end"/>
            </w:r>
          </w:hyperlink>
        </w:p>
        <w:p w:rsidR="009377E0" w:rsidRPr="00ED637C" w:rsidRDefault="009E2740">
          <w:pPr>
            <w:pStyle w:val="11"/>
          </w:pPr>
          <w:hyperlink w:anchor="_Toc524348786" w:history="1">
            <w:r w:rsidR="009377E0" w:rsidRPr="00ED637C">
              <w:rPr>
                <w:rStyle w:val="a9"/>
                <w:rFonts w:hint="eastAsia"/>
              </w:rPr>
              <w:t>損害保険</w:t>
            </w:r>
            <w:r w:rsidR="009377E0" w:rsidRPr="00ED637C">
              <w:rPr>
                <w:webHidden/>
              </w:rPr>
              <w:tab/>
            </w:r>
            <w:r w:rsidR="009377E0" w:rsidRPr="00ED637C">
              <w:rPr>
                <w:webHidden/>
              </w:rPr>
              <w:fldChar w:fldCharType="begin"/>
            </w:r>
            <w:r w:rsidR="009377E0" w:rsidRPr="00ED637C">
              <w:rPr>
                <w:webHidden/>
              </w:rPr>
              <w:instrText xml:space="preserve"> PAGEREF _Toc524348786 \h </w:instrText>
            </w:r>
            <w:r w:rsidR="009377E0" w:rsidRPr="00ED637C">
              <w:rPr>
                <w:webHidden/>
              </w:rPr>
            </w:r>
            <w:r w:rsidR="009377E0" w:rsidRPr="00ED637C">
              <w:rPr>
                <w:webHidden/>
              </w:rPr>
              <w:fldChar w:fldCharType="separate"/>
            </w:r>
            <w:r w:rsidR="009377E0" w:rsidRPr="00ED637C">
              <w:rPr>
                <w:webHidden/>
              </w:rPr>
              <w:t>72</w:t>
            </w:r>
            <w:r w:rsidR="009377E0" w:rsidRPr="00ED637C">
              <w:rPr>
                <w:webHidden/>
              </w:rPr>
              <w:fldChar w:fldCharType="end"/>
            </w:r>
          </w:hyperlink>
        </w:p>
        <w:p w:rsidR="009377E0" w:rsidRPr="00ED637C" w:rsidRDefault="009E2740">
          <w:pPr>
            <w:pStyle w:val="11"/>
          </w:pPr>
          <w:hyperlink w:anchor="_Toc524348787" w:history="1">
            <w:r w:rsidR="009377E0" w:rsidRPr="00ED637C">
              <w:rPr>
                <w:rStyle w:val="a9"/>
                <w:rFonts w:hint="eastAsia"/>
              </w:rPr>
              <w:t>車検証の有効期間の伸長</w:t>
            </w:r>
            <w:r w:rsidR="009377E0" w:rsidRPr="00ED637C">
              <w:rPr>
                <w:webHidden/>
              </w:rPr>
              <w:tab/>
            </w:r>
            <w:r w:rsidR="009377E0" w:rsidRPr="00ED637C">
              <w:rPr>
                <w:webHidden/>
              </w:rPr>
              <w:fldChar w:fldCharType="begin"/>
            </w:r>
            <w:r w:rsidR="009377E0" w:rsidRPr="00ED637C">
              <w:rPr>
                <w:webHidden/>
              </w:rPr>
              <w:instrText xml:space="preserve"> PAGEREF _Toc524348787 \h </w:instrText>
            </w:r>
            <w:r w:rsidR="009377E0" w:rsidRPr="00ED637C">
              <w:rPr>
                <w:webHidden/>
              </w:rPr>
            </w:r>
            <w:r w:rsidR="009377E0" w:rsidRPr="00ED637C">
              <w:rPr>
                <w:webHidden/>
              </w:rPr>
              <w:fldChar w:fldCharType="separate"/>
            </w:r>
            <w:r w:rsidR="009377E0" w:rsidRPr="00ED637C">
              <w:rPr>
                <w:webHidden/>
              </w:rPr>
              <w:t>73</w:t>
            </w:r>
            <w:r w:rsidR="009377E0" w:rsidRPr="00ED637C">
              <w:rPr>
                <w:webHidden/>
              </w:rPr>
              <w:fldChar w:fldCharType="end"/>
            </w:r>
          </w:hyperlink>
        </w:p>
        <w:p w:rsidR="009377E0" w:rsidRPr="00ED637C" w:rsidRDefault="009E2740">
          <w:pPr>
            <w:pStyle w:val="11"/>
          </w:pPr>
          <w:hyperlink w:anchor="_Toc524348788" w:history="1">
            <w:r w:rsidR="009377E0" w:rsidRPr="00ED637C">
              <w:rPr>
                <w:rStyle w:val="a9"/>
                <w:rFonts w:hint="eastAsia"/>
              </w:rPr>
              <w:t>自動車の廃車手続等</w:t>
            </w:r>
            <w:r w:rsidR="009377E0" w:rsidRPr="00ED637C">
              <w:rPr>
                <w:webHidden/>
              </w:rPr>
              <w:tab/>
            </w:r>
            <w:r w:rsidR="009377E0" w:rsidRPr="00ED637C">
              <w:rPr>
                <w:webHidden/>
              </w:rPr>
              <w:fldChar w:fldCharType="begin"/>
            </w:r>
            <w:r w:rsidR="009377E0" w:rsidRPr="00ED637C">
              <w:rPr>
                <w:webHidden/>
              </w:rPr>
              <w:instrText xml:space="preserve"> PAGEREF _Toc524348788 \h </w:instrText>
            </w:r>
            <w:r w:rsidR="009377E0" w:rsidRPr="00ED637C">
              <w:rPr>
                <w:webHidden/>
              </w:rPr>
            </w:r>
            <w:r w:rsidR="009377E0" w:rsidRPr="00ED637C">
              <w:rPr>
                <w:webHidden/>
              </w:rPr>
              <w:fldChar w:fldCharType="separate"/>
            </w:r>
            <w:r w:rsidR="009377E0" w:rsidRPr="00ED637C">
              <w:rPr>
                <w:webHidden/>
              </w:rPr>
              <w:t>74</w:t>
            </w:r>
            <w:r w:rsidR="009377E0" w:rsidRPr="00ED637C">
              <w:rPr>
                <w:webHidden/>
              </w:rPr>
              <w:fldChar w:fldCharType="end"/>
            </w:r>
          </w:hyperlink>
        </w:p>
        <w:p w:rsidR="009377E0" w:rsidRPr="00ED637C" w:rsidRDefault="009E2740">
          <w:pPr>
            <w:pStyle w:val="11"/>
          </w:pPr>
          <w:hyperlink w:anchor="_Toc524348789" w:history="1">
            <w:r w:rsidR="009377E0" w:rsidRPr="00ED637C">
              <w:rPr>
                <w:rStyle w:val="a9"/>
                <w:rFonts w:hint="eastAsia"/>
              </w:rPr>
              <w:t>登記済証（権利証）、登記識別情報を紛失した場合</w:t>
            </w:r>
            <w:r w:rsidR="009377E0" w:rsidRPr="00ED637C">
              <w:rPr>
                <w:webHidden/>
              </w:rPr>
              <w:tab/>
            </w:r>
            <w:r w:rsidR="009377E0" w:rsidRPr="00ED637C">
              <w:rPr>
                <w:webHidden/>
              </w:rPr>
              <w:fldChar w:fldCharType="begin"/>
            </w:r>
            <w:r w:rsidR="009377E0" w:rsidRPr="00ED637C">
              <w:rPr>
                <w:webHidden/>
              </w:rPr>
              <w:instrText xml:space="preserve"> PAGEREF _Toc524348789 \h </w:instrText>
            </w:r>
            <w:r w:rsidR="009377E0" w:rsidRPr="00ED637C">
              <w:rPr>
                <w:webHidden/>
              </w:rPr>
            </w:r>
            <w:r w:rsidR="009377E0" w:rsidRPr="00ED637C">
              <w:rPr>
                <w:webHidden/>
              </w:rPr>
              <w:fldChar w:fldCharType="separate"/>
            </w:r>
            <w:r w:rsidR="009377E0" w:rsidRPr="00ED637C">
              <w:rPr>
                <w:webHidden/>
              </w:rPr>
              <w:t>75</w:t>
            </w:r>
            <w:r w:rsidR="009377E0" w:rsidRPr="00ED637C">
              <w:rPr>
                <w:webHidden/>
              </w:rPr>
              <w:fldChar w:fldCharType="end"/>
            </w:r>
          </w:hyperlink>
        </w:p>
        <w:p w:rsidR="009377E0" w:rsidRPr="00ED637C" w:rsidRDefault="009E2740">
          <w:pPr>
            <w:pStyle w:val="11"/>
          </w:pPr>
          <w:hyperlink w:anchor="_Toc524348790" w:history="1">
            <w:r w:rsidR="009377E0" w:rsidRPr="00ED637C">
              <w:rPr>
                <w:rStyle w:val="a9"/>
                <w:rFonts w:hint="eastAsia"/>
              </w:rPr>
              <w:t>災害ボランティア</w:t>
            </w:r>
            <w:r w:rsidR="009377E0" w:rsidRPr="00ED637C">
              <w:rPr>
                <w:webHidden/>
              </w:rPr>
              <w:tab/>
            </w:r>
            <w:r w:rsidR="009377E0" w:rsidRPr="00ED637C">
              <w:rPr>
                <w:webHidden/>
              </w:rPr>
              <w:fldChar w:fldCharType="begin"/>
            </w:r>
            <w:r w:rsidR="009377E0" w:rsidRPr="00ED637C">
              <w:rPr>
                <w:webHidden/>
              </w:rPr>
              <w:instrText xml:space="preserve"> PAGEREF _Toc524348790 \h </w:instrText>
            </w:r>
            <w:r w:rsidR="009377E0" w:rsidRPr="00ED637C">
              <w:rPr>
                <w:webHidden/>
              </w:rPr>
            </w:r>
            <w:r w:rsidR="009377E0" w:rsidRPr="00ED637C">
              <w:rPr>
                <w:webHidden/>
              </w:rPr>
              <w:fldChar w:fldCharType="separate"/>
            </w:r>
            <w:r w:rsidR="009377E0" w:rsidRPr="00ED637C">
              <w:rPr>
                <w:webHidden/>
              </w:rPr>
              <w:t>76</w:t>
            </w:r>
            <w:r w:rsidR="009377E0" w:rsidRPr="00ED637C">
              <w:rPr>
                <w:webHidden/>
              </w:rPr>
              <w:fldChar w:fldCharType="end"/>
            </w:r>
          </w:hyperlink>
        </w:p>
        <w:p w:rsidR="009377E0" w:rsidRPr="00ED637C" w:rsidRDefault="009E2740">
          <w:pPr>
            <w:pStyle w:val="11"/>
          </w:pPr>
          <w:hyperlink w:anchor="_Toc524348791" w:history="1">
            <w:r w:rsidR="009377E0" w:rsidRPr="00ED637C">
              <w:rPr>
                <w:rStyle w:val="a9"/>
                <w:rFonts w:hint="eastAsia"/>
              </w:rPr>
              <w:t>太陽光発電システムに関する留意点・相談窓口</w:t>
            </w:r>
            <w:r w:rsidR="009377E0" w:rsidRPr="00ED637C">
              <w:rPr>
                <w:webHidden/>
              </w:rPr>
              <w:tab/>
            </w:r>
            <w:r w:rsidR="009377E0" w:rsidRPr="00ED637C">
              <w:rPr>
                <w:webHidden/>
              </w:rPr>
              <w:fldChar w:fldCharType="begin"/>
            </w:r>
            <w:r w:rsidR="009377E0" w:rsidRPr="00ED637C">
              <w:rPr>
                <w:webHidden/>
              </w:rPr>
              <w:instrText xml:space="preserve"> PAGEREF _Toc524348791 \h </w:instrText>
            </w:r>
            <w:r w:rsidR="009377E0" w:rsidRPr="00ED637C">
              <w:rPr>
                <w:webHidden/>
              </w:rPr>
            </w:r>
            <w:r w:rsidR="009377E0" w:rsidRPr="00ED637C">
              <w:rPr>
                <w:webHidden/>
              </w:rPr>
              <w:fldChar w:fldCharType="separate"/>
            </w:r>
            <w:r w:rsidR="009377E0" w:rsidRPr="00ED637C">
              <w:rPr>
                <w:webHidden/>
              </w:rPr>
              <w:t>78</w:t>
            </w:r>
            <w:r w:rsidR="009377E0" w:rsidRPr="00ED637C">
              <w:rPr>
                <w:webHidden/>
              </w:rPr>
              <w:fldChar w:fldCharType="end"/>
            </w:r>
          </w:hyperlink>
        </w:p>
        <w:p w:rsidR="009377E0" w:rsidRPr="00ED637C" w:rsidRDefault="009377E0">
          <w:pPr>
            <w:pStyle w:val="11"/>
            <w:rPr>
              <w:rStyle w:val="a9"/>
            </w:rPr>
          </w:pPr>
        </w:p>
        <w:p w:rsidR="009377E0" w:rsidRPr="00ED637C" w:rsidRDefault="009E2740">
          <w:pPr>
            <w:pStyle w:val="11"/>
          </w:pPr>
          <w:hyperlink w:anchor="_Toc524348792" w:history="1">
            <w:r w:rsidR="009377E0" w:rsidRPr="00ED637C">
              <w:rPr>
                <w:rStyle w:val="a9"/>
              </w:rPr>
              <w:t>2.</w:t>
            </w:r>
            <w:r w:rsidR="009377E0" w:rsidRPr="00ED637C">
              <w:tab/>
            </w:r>
            <w:r w:rsidR="009377E0" w:rsidRPr="00ED637C">
              <w:rPr>
                <w:rStyle w:val="a9"/>
                <w:rFonts w:hint="eastAsia"/>
              </w:rPr>
              <w:t>住まいの確保・再建のための支援</w:t>
            </w:r>
            <w:r w:rsidR="009377E0" w:rsidRPr="00ED637C">
              <w:rPr>
                <w:webHidden/>
              </w:rPr>
              <w:tab/>
            </w:r>
            <w:r w:rsidR="009377E0" w:rsidRPr="00ED637C">
              <w:rPr>
                <w:webHidden/>
              </w:rPr>
              <w:fldChar w:fldCharType="begin"/>
            </w:r>
            <w:r w:rsidR="009377E0" w:rsidRPr="00ED637C">
              <w:rPr>
                <w:webHidden/>
              </w:rPr>
              <w:instrText xml:space="preserve"> PAGEREF _Toc524348792 \h </w:instrText>
            </w:r>
            <w:r w:rsidR="009377E0" w:rsidRPr="00ED637C">
              <w:rPr>
                <w:webHidden/>
              </w:rPr>
            </w:r>
            <w:r w:rsidR="009377E0" w:rsidRPr="00ED637C">
              <w:rPr>
                <w:webHidden/>
              </w:rPr>
              <w:fldChar w:fldCharType="separate"/>
            </w:r>
            <w:r w:rsidR="009377E0" w:rsidRPr="00ED637C">
              <w:rPr>
                <w:webHidden/>
              </w:rPr>
              <w:t>80</w:t>
            </w:r>
            <w:r w:rsidR="009377E0" w:rsidRPr="00ED637C">
              <w:rPr>
                <w:webHidden/>
              </w:rPr>
              <w:fldChar w:fldCharType="end"/>
            </w:r>
          </w:hyperlink>
        </w:p>
        <w:p w:rsidR="009377E0" w:rsidRPr="00ED637C" w:rsidRDefault="009E2740">
          <w:pPr>
            <w:pStyle w:val="11"/>
          </w:pPr>
          <w:hyperlink w:anchor="_Toc524348793" w:history="1">
            <w:r w:rsidR="009377E0" w:rsidRPr="00ED637C">
              <w:rPr>
                <w:rStyle w:val="a9"/>
                <w:rFonts w:hint="eastAsia"/>
              </w:rPr>
              <w:t>災害復興住宅融資（建設）</w:t>
            </w:r>
            <w:r w:rsidR="009377E0" w:rsidRPr="00ED637C">
              <w:rPr>
                <w:webHidden/>
              </w:rPr>
              <w:tab/>
            </w:r>
            <w:r w:rsidR="009377E0" w:rsidRPr="00ED637C">
              <w:rPr>
                <w:webHidden/>
              </w:rPr>
              <w:fldChar w:fldCharType="begin"/>
            </w:r>
            <w:r w:rsidR="009377E0" w:rsidRPr="00ED637C">
              <w:rPr>
                <w:webHidden/>
              </w:rPr>
              <w:instrText xml:space="preserve"> PAGEREF _Toc524348793 \h </w:instrText>
            </w:r>
            <w:r w:rsidR="009377E0" w:rsidRPr="00ED637C">
              <w:rPr>
                <w:webHidden/>
              </w:rPr>
            </w:r>
            <w:r w:rsidR="009377E0" w:rsidRPr="00ED637C">
              <w:rPr>
                <w:webHidden/>
              </w:rPr>
              <w:fldChar w:fldCharType="separate"/>
            </w:r>
            <w:r w:rsidR="009377E0" w:rsidRPr="00ED637C">
              <w:rPr>
                <w:webHidden/>
              </w:rPr>
              <w:t>80</w:t>
            </w:r>
            <w:r w:rsidR="009377E0" w:rsidRPr="00ED637C">
              <w:rPr>
                <w:webHidden/>
              </w:rPr>
              <w:fldChar w:fldCharType="end"/>
            </w:r>
          </w:hyperlink>
        </w:p>
        <w:p w:rsidR="009377E0" w:rsidRPr="00ED637C" w:rsidRDefault="009E2740">
          <w:pPr>
            <w:pStyle w:val="11"/>
          </w:pPr>
          <w:hyperlink w:anchor="_Toc524348794" w:history="1">
            <w:r w:rsidR="009377E0" w:rsidRPr="00ED637C">
              <w:rPr>
                <w:rStyle w:val="a9"/>
                <w:rFonts w:hint="eastAsia"/>
              </w:rPr>
              <w:t>災害復興住宅融資（新築住宅購入、リ・ユース住宅（中古住宅）購入）</w:t>
            </w:r>
            <w:r w:rsidR="009377E0" w:rsidRPr="00ED637C">
              <w:rPr>
                <w:webHidden/>
              </w:rPr>
              <w:tab/>
            </w:r>
            <w:r w:rsidR="009377E0" w:rsidRPr="00ED637C">
              <w:rPr>
                <w:webHidden/>
              </w:rPr>
              <w:fldChar w:fldCharType="begin"/>
            </w:r>
            <w:r w:rsidR="009377E0" w:rsidRPr="00ED637C">
              <w:rPr>
                <w:webHidden/>
              </w:rPr>
              <w:instrText xml:space="preserve"> PAGEREF _Toc524348794 \h </w:instrText>
            </w:r>
            <w:r w:rsidR="009377E0" w:rsidRPr="00ED637C">
              <w:rPr>
                <w:webHidden/>
              </w:rPr>
            </w:r>
            <w:r w:rsidR="009377E0" w:rsidRPr="00ED637C">
              <w:rPr>
                <w:webHidden/>
              </w:rPr>
              <w:fldChar w:fldCharType="separate"/>
            </w:r>
            <w:r w:rsidR="009377E0" w:rsidRPr="00ED637C">
              <w:rPr>
                <w:webHidden/>
              </w:rPr>
              <w:t>82</w:t>
            </w:r>
            <w:r w:rsidR="009377E0" w:rsidRPr="00ED637C">
              <w:rPr>
                <w:webHidden/>
              </w:rPr>
              <w:fldChar w:fldCharType="end"/>
            </w:r>
          </w:hyperlink>
        </w:p>
        <w:p w:rsidR="009377E0" w:rsidRPr="00ED637C" w:rsidRDefault="009E2740">
          <w:pPr>
            <w:pStyle w:val="11"/>
          </w:pPr>
          <w:hyperlink w:anchor="_Toc524348795" w:history="1">
            <w:r w:rsidR="009377E0" w:rsidRPr="00ED637C">
              <w:rPr>
                <w:rStyle w:val="a9"/>
                <w:rFonts w:hint="eastAsia"/>
              </w:rPr>
              <w:t>災害復興住宅融資（補修）</w:t>
            </w:r>
            <w:r w:rsidR="009377E0" w:rsidRPr="00ED637C">
              <w:rPr>
                <w:webHidden/>
              </w:rPr>
              <w:tab/>
            </w:r>
            <w:r w:rsidR="009377E0" w:rsidRPr="00ED637C">
              <w:rPr>
                <w:webHidden/>
              </w:rPr>
              <w:fldChar w:fldCharType="begin"/>
            </w:r>
            <w:r w:rsidR="009377E0" w:rsidRPr="00ED637C">
              <w:rPr>
                <w:webHidden/>
              </w:rPr>
              <w:instrText xml:space="preserve"> PAGEREF _Toc524348795 \h </w:instrText>
            </w:r>
            <w:r w:rsidR="009377E0" w:rsidRPr="00ED637C">
              <w:rPr>
                <w:webHidden/>
              </w:rPr>
            </w:r>
            <w:r w:rsidR="009377E0" w:rsidRPr="00ED637C">
              <w:rPr>
                <w:webHidden/>
              </w:rPr>
              <w:fldChar w:fldCharType="separate"/>
            </w:r>
            <w:r w:rsidR="009377E0" w:rsidRPr="00ED637C">
              <w:rPr>
                <w:webHidden/>
              </w:rPr>
              <w:t>84</w:t>
            </w:r>
            <w:r w:rsidR="009377E0" w:rsidRPr="00ED637C">
              <w:rPr>
                <w:webHidden/>
              </w:rPr>
              <w:fldChar w:fldCharType="end"/>
            </w:r>
          </w:hyperlink>
        </w:p>
        <w:p w:rsidR="009377E0" w:rsidRPr="00ED637C" w:rsidRDefault="009E2740">
          <w:pPr>
            <w:pStyle w:val="11"/>
          </w:pPr>
          <w:hyperlink w:anchor="_Toc524348796" w:history="1">
            <w:r w:rsidR="009377E0" w:rsidRPr="00ED637C">
              <w:rPr>
                <w:rStyle w:val="a9"/>
                <w:rFonts w:hint="eastAsia"/>
              </w:rPr>
              <w:t>被災住宅の応急修理等</w:t>
            </w:r>
            <w:r w:rsidR="009377E0" w:rsidRPr="00ED637C">
              <w:rPr>
                <w:webHidden/>
              </w:rPr>
              <w:tab/>
            </w:r>
            <w:r w:rsidR="009377E0" w:rsidRPr="00ED637C">
              <w:rPr>
                <w:webHidden/>
              </w:rPr>
              <w:fldChar w:fldCharType="begin"/>
            </w:r>
            <w:r w:rsidR="009377E0" w:rsidRPr="00ED637C">
              <w:rPr>
                <w:webHidden/>
              </w:rPr>
              <w:instrText xml:space="preserve"> PAGEREF _Toc524348796 \h </w:instrText>
            </w:r>
            <w:r w:rsidR="009377E0" w:rsidRPr="00ED637C">
              <w:rPr>
                <w:webHidden/>
              </w:rPr>
            </w:r>
            <w:r w:rsidR="009377E0" w:rsidRPr="00ED637C">
              <w:rPr>
                <w:webHidden/>
              </w:rPr>
              <w:fldChar w:fldCharType="separate"/>
            </w:r>
            <w:r w:rsidR="009377E0" w:rsidRPr="00ED637C">
              <w:rPr>
                <w:webHidden/>
              </w:rPr>
              <w:t>86</w:t>
            </w:r>
            <w:r w:rsidR="009377E0" w:rsidRPr="00ED637C">
              <w:rPr>
                <w:webHidden/>
              </w:rPr>
              <w:fldChar w:fldCharType="end"/>
            </w:r>
          </w:hyperlink>
        </w:p>
        <w:p w:rsidR="009377E0" w:rsidRPr="00ED637C" w:rsidRDefault="009E2740">
          <w:pPr>
            <w:pStyle w:val="11"/>
          </w:pPr>
          <w:hyperlink w:anchor="_Toc524348797" w:history="1">
            <w:r w:rsidR="009377E0" w:rsidRPr="00ED637C">
              <w:rPr>
                <w:rStyle w:val="a9"/>
                <w:rFonts w:hint="eastAsia"/>
              </w:rPr>
              <w:t>生活福祉資金制度による貸付（福祉費（住宅補修費））</w:t>
            </w:r>
            <w:r w:rsidR="009377E0" w:rsidRPr="00ED637C">
              <w:rPr>
                <w:webHidden/>
              </w:rPr>
              <w:tab/>
            </w:r>
            <w:r w:rsidR="009377E0" w:rsidRPr="00ED637C">
              <w:rPr>
                <w:webHidden/>
              </w:rPr>
              <w:fldChar w:fldCharType="begin"/>
            </w:r>
            <w:r w:rsidR="009377E0" w:rsidRPr="00ED637C">
              <w:rPr>
                <w:webHidden/>
              </w:rPr>
              <w:instrText xml:space="preserve"> PAGEREF _Toc524348797 \h </w:instrText>
            </w:r>
            <w:r w:rsidR="009377E0" w:rsidRPr="00ED637C">
              <w:rPr>
                <w:webHidden/>
              </w:rPr>
            </w:r>
            <w:r w:rsidR="009377E0" w:rsidRPr="00ED637C">
              <w:rPr>
                <w:webHidden/>
              </w:rPr>
              <w:fldChar w:fldCharType="separate"/>
            </w:r>
            <w:r w:rsidR="009377E0" w:rsidRPr="00ED637C">
              <w:rPr>
                <w:webHidden/>
              </w:rPr>
              <w:t>88</w:t>
            </w:r>
            <w:r w:rsidR="009377E0" w:rsidRPr="00ED637C">
              <w:rPr>
                <w:webHidden/>
              </w:rPr>
              <w:fldChar w:fldCharType="end"/>
            </w:r>
          </w:hyperlink>
        </w:p>
        <w:p w:rsidR="009377E0" w:rsidRPr="00ED637C" w:rsidRDefault="009E2740">
          <w:pPr>
            <w:pStyle w:val="11"/>
          </w:pPr>
          <w:hyperlink w:anchor="_Toc524348798" w:history="1">
            <w:r w:rsidR="009377E0" w:rsidRPr="00ED637C">
              <w:rPr>
                <w:rStyle w:val="a9"/>
                <w:rFonts w:hint="eastAsia"/>
              </w:rPr>
              <w:t>母子父子寡婦福祉資金の住宅資金</w:t>
            </w:r>
            <w:r w:rsidR="009377E0" w:rsidRPr="00ED637C">
              <w:rPr>
                <w:webHidden/>
              </w:rPr>
              <w:tab/>
            </w:r>
            <w:r w:rsidR="009377E0" w:rsidRPr="00ED637C">
              <w:rPr>
                <w:webHidden/>
              </w:rPr>
              <w:fldChar w:fldCharType="begin"/>
            </w:r>
            <w:r w:rsidR="009377E0" w:rsidRPr="00ED637C">
              <w:rPr>
                <w:webHidden/>
              </w:rPr>
              <w:instrText xml:space="preserve"> PAGEREF _Toc524348798 \h </w:instrText>
            </w:r>
            <w:r w:rsidR="009377E0" w:rsidRPr="00ED637C">
              <w:rPr>
                <w:webHidden/>
              </w:rPr>
            </w:r>
            <w:r w:rsidR="009377E0" w:rsidRPr="00ED637C">
              <w:rPr>
                <w:webHidden/>
              </w:rPr>
              <w:fldChar w:fldCharType="separate"/>
            </w:r>
            <w:r w:rsidR="009377E0" w:rsidRPr="00ED637C">
              <w:rPr>
                <w:webHidden/>
              </w:rPr>
              <w:t>89</w:t>
            </w:r>
            <w:r w:rsidR="009377E0" w:rsidRPr="00ED637C">
              <w:rPr>
                <w:webHidden/>
              </w:rPr>
              <w:fldChar w:fldCharType="end"/>
            </w:r>
          </w:hyperlink>
        </w:p>
        <w:p w:rsidR="009377E0" w:rsidRPr="00ED637C" w:rsidRDefault="009E2740">
          <w:pPr>
            <w:pStyle w:val="11"/>
          </w:pPr>
          <w:hyperlink w:anchor="_Toc524348799" w:history="1">
            <w:r w:rsidR="009377E0" w:rsidRPr="00ED637C">
              <w:rPr>
                <w:rStyle w:val="a9"/>
                <w:rFonts w:hint="eastAsia"/>
              </w:rPr>
              <w:t>宅地防災工事資金融資</w:t>
            </w:r>
            <w:r w:rsidR="009377E0" w:rsidRPr="00ED637C">
              <w:rPr>
                <w:webHidden/>
              </w:rPr>
              <w:tab/>
            </w:r>
            <w:r w:rsidR="009377E0" w:rsidRPr="00ED637C">
              <w:rPr>
                <w:webHidden/>
              </w:rPr>
              <w:fldChar w:fldCharType="begin"/>
            </w:r>
            <w:r w:rsidR="009377E0" w:rsidRPr="00ED637C">
              <w:rPr>
                <w:webHidden/>
              </w:rPr>
              <w:instrText xml:space="preserve"> PAGEREF _Toc524348799 \h </w:instrText>
            </w:r>
            <w:r w:rsidR="009377E0" w:rsidRPr="00ED637C">
              <w:rPr>
                <w:webHidden/>
              </w:rPr>
            </w:r>
            <w:r w:rsidR="009377E0" w:rsidRPr="00ED637C">
              <w:rPr>
                <w:webHidden/>
              </w:rPr>
              <w:fldChar w:fldCharType="separate"/>
            </w:r>
            <w:r w:rsidR="009377E0" w:rsidRPr="00ED637C">
              <w:rPr>
                <w:webHidden/>
              </w:rPr>
              <w:t>90</w:t>
            </w:r>
            <w:r w:rsidR="009377E0" w:rsidRPr="00ED637C">
              <w:rPr>
                <w:webHidden/>
              </w:rPr>
              <w:fldChar w:fldCharType="end"/>
            </w:r>
          </w:hyperlink>
        </w:p>
        <w:p w:rsidR="009377E0" w:rsidRPr="00ED637C" w:rsidRDefault="009E2740">
          <w:pPr>
            <w:pStyle w:val="11"/>
          </w:pPr>
          <w:hyperlink w:anchor="_Toc524348800" w:history="1">
            <w:r w:rsidR="009377E0" w:rsidRPr="00ED637C">
              <w:rPr>
                <w:rStyle w:val="a9"/>
                <w:rFonts w:hint="eastAsia"/>
              </w:rPr>
              <w:t>地すべり等関連住宅融資</w:t>
            </w:r>
            <w:r w:rsidR="009377E0" w:rsidRPr="00ED637C">
              <w:rPr>
                <w:webHidden/>
              </w:rPr>
              <w:tab/>
            </w:r>
            <w:r w:rsidR="009377E0" w:rsidRPr="00ED637C">
              <w:rPr>
                <w:webHidden/>
              </w:rPr>
              <w:fldChar w:fldCharType="begin"/>
            </w:r>
            <w:r w:rsidR="009377E0" w:rsidRPr="00ED637C">
              <w:rPr>
                <w:webHidden/>
              </w:rPr>
              <w:instrText xml:space="preserve"> PAGEREF _Toc524348800 \h </w:instrText>
            </w:r>
            <w:r w:rsidR="009377E0" w:rsidRPr="00ED637C">
              <w:rPr>
                <w:webHidden/>
              </w:rPr>
            </w:r>
            <w:r w:rsidR="009377E0" w:rsidRPr="00ED637C">
              <w:rPr>
                <w:webHidden/>
              </w:rPr>
              <w:fldChar w:fldCharType="separate"/>
            </w:r>
            <w:r w:rsidR="009377E0" w:rsidRPr="00ED637C">
              <w:rPr>
                <w:webHidden/>
              </w:rPr>
              <w:t>91</w:t>
            </w:r>
            <w:r w:rsidR="009377E0" w:rsidRPr="00ED637C">
              <w:rPr>
                <w:webHidden/>
              </w:rPr>
              <w:fldChar w:fldCharType="end"/>
            </w:r>
          </w:hyperlink>
        </w:p>
        <w:p w:rsidR="009377E0" w:rsidRPr="00ED637C" w:rsidRDefault="009E2740">
          <w:pPr>
            <w:pStyle w:val="11"/>
          </w:pPr>
          <w:hyperlink w:anchor="_Toc524348801" w:history="1">
            <w:r w:rsidR="009377E0" w:rsidRPr="00ED637C">
              <w:rPr>
                <w:rStyle w:val="a9"/>
                <w:rFonts w:hint="eastAsia"/>
              </w:rPr>
              <w:t>住宅ローンの返済</w:t>
            </w:r>
            <w:r w:rsidR="009377E0" w:rsidRPr="00ED637C">
              <w:rPr>
                <w:webHidden/>
              </w:rPr>
              <w:tab/>
            </w:r>
            <w:r w:rsidR="009377E0" w:rsidRPr="00ED637C">
              <w:rPr>
                <w:webHidden/>
              </w:rPr>
              <w:fldChar w:fldCharType="begin"/>
            </w:r>
            <w:r w:rsidR="009377E0" w:rsidRPr="00ED637C">
              <w:rPr>
                <w:webHidden/>
              </w:rPr>
              <w:instrText xml:space="preserve"> PAGEREF _Toc524348801 \h </w:instrText>
            </w:r>
            <w:r w:rsidR="009377E0" w:rsidRPr="00ED637C">
              <w:rPr>
                <w:webHidden/>
              </w:rPr>
            </w:r>
            <w:r w:rsidR="009377E0" w:rsidRPr="00ED637C">
              <w:rPr>
                <w:webHidden/>
              </w:rPr>
              <w:fldChar w:fldCharType="separate"/>
            </w:r>
            <w:r w:rsidR="009377E0" w:rsidRPr="00ED637C">
              <w:rPr>
                <w:webHidden/>
              </w:rPr>
              <w:t>94</w:t>
            </w:r>
            <w:r w:rsidR="009377E0" w:rsidRPr="00ED637C">
              <w:rPr>
                <w:webHidden/>
              </w:rPr>
              <w:fldChar w:fldCharType="end"/>
            </w:r>
          </w:hyperlink>
        </w:p>
        <w:p w:rsidR="009377E0" w:rsidRPr="00ED637C" w:rsidRDefault="009E2740">
          <w:pPr>
            <w:pStyle w:val="11"/>
          </w:pPr>
          <w:hyperlink w:anchor="_Toc524348802" w:history="1">
            <w:r w:rsidR="009377E0" w:rsidRPr="00ED637C">
              <w:rPr>
                <w:rStyle w:val="a9"/>
                <w:rFonts w:hint="eastAsia"/>
              </w:rPr>
              <w:t>住宅金融支援機構融資の返済方法の変更</w:t>
            </w:r>
            <w:r w:rsidR="009377E0" w:rsidRPr="00ED637C">
              <w:rPr>
                <w:webHidden/>
              </w:rPr>
              <w:tab/>
            </w:r>
            <w:r w:rsidR="009377E0" w:rsidRPr="00ED637C">
              <w:rPr>
                <w:webHidden/>
              </w:rPr>
              <w:fldChar w:fldCharType="begin"/>
            </w:r>
            <w:r w:rsidR="009377E0" w:rsidRPr="00ED637C">
              <w:rPr>
                <w:webHidden/>
              </w:rPr>
              <w:instrText xml:space="preserve"> PAGEREF _Toc524348802 \h </w:instrText>
            </w:r>
            <w:r w:rsidR="009377E0" w:rsidRPr="00ED637C">
              <w:rPr>
                <w:webHidden/>
              </w:rPr>
            </w:r>
            <w:r w:rsidR="009377E0" w:rsidRPr="00ED637C">
              <w:rPr>
                <w:webHidden/>
              </w:rPr>
              <w:fldChar w:fldCharType="separate"/>
            </w:r>
            <w:r w:rsidR="009377E0" w:rsidRPr="00ED637C">
              <w:rPr>
                <w:webHidden/>
              </w:rPr>
              <w:t>95</w:t>
            </w:r>
            <w:r w:rsidR="009377E0" w:rsidRPr="00ED637C">
              <w:rPr>
                <w:webHidden/>
              </w:rPr>
              <w:fldChar w:fldCharType="end"/>
            </w:r>
          </w:hyperlink>
        </w:p>
        <w:p w:rsidR="009377E0" w:rsidRPr="00ED637C" w:rsidRDefault="009E2740">
          <w:pPr>
            <w:pStyle w:val="11"/>
          </w:pPr>
          <w:hyperlink w:anchor="_Toc524348803" w:history="1">
            <w:r w:rsidR="009377E0" w:rsidRPr="00ED637C">
              <w:rPr>
                <w:rStyle w:val="a9"/>
                <w:rFonts w:hint="eastAsia"/>
              </w:rPr>
              <w:t>被災者のための住宅提供</w:t>
            </w:r>
            <w:r w:rsidR="009377E0" w:rsidRPr="00ED637C">
              <w:rPr>
                <w:webHidden/>
              </w:rPr>
              <w:tab/>
            </w:r>
            <w:r w:rsidR="009377E0" w:rsidRPr="00ED637C">
              <w:rPr>
                <w:webHidden/>
              </w:rPr>
              <w:fldChar w:fldCharType="begin"/>
            </w:r>
            <w:r w:rsidR="009377E0" w:rsidRPr="00ED637C">
              <w:rPr>
                <w:webHidden/>
              </w:rPr>
              <w:instrText xml:space="preserve"> PAGEREF _Toc524348803 \h </w:instrText>
            </w:r>
            <w:r w:rsidR="009377E0" w:rsidRPr="00ED637C">
              <w:rPr>
                <w:webHidden/>
              </w:rPr>
            </w:r>
            <w:r w:rsidR="009377E0" w:rsidRPr="00ED637C">
              <w:rPr>
                <w:webHidden/>
              </w:rPr>
              <w:fldChar w:fldCharType="separate"/>
            </w:r>
            <w:r w:rsidR="009377E0" w:rsidRPr="00ED637C">
              <w:rPr>
                <w:webHidden/>
              </w:rPr>
              <w:t>97</w:t>
            </w:r>
            <w:r w:rsidR="009377E0" w:rsidRPr="00ED637C">
              <w:rPr>
                <w:webHidden/>
              </w:rPr>
              <w:fldChar w:fldCharType="end"/>
            </w:r>
          </w:hyperlink>
        </w:p>
        <w:p w:rsidR="009377E0" w:rsidRPr="00ED637C" w:rsidRDefault="009E2740">
          <w:pPr>
            <w:pStyle w:val="11"/>
          </w:pPr>
          <w:hyperlink w:anchor="_Toc524348804" w:history="1">
            <w:r w:rsidR="009377E0" w:rsidRPr="00ED637C">
              <w:rPr>
                <w:rStyle w:val="a9"/>
                <w:rFonts w:hint="eastAsia"/>
              </w:rPr>
              <w:t>被災者の住まいの確保</w:t>
            </w:r>
            <w:r w:rsidR="009377E0" w:rsidRPr="00ED637C">
              <w:rPr>
                <w:webHidden/>
              </w:rPr>
              <w:tab/>
            </w:r>
            <w:r w:rsidR="009377E0" w:rsidRPr="00ED637C">
              <w:rPr>
                <w:webHidden/>
              </w:rPr>
              <w:fldChar w:fldCharType="begin"/>
            </w:r>
            <w:r w:rsidR="009377E0" w:rsidRPr="00ED637C">
              <w:rPr>
                <w:webHidden/>
              </w:rPr>
              <w:instrText xml:space="preserve"> PAGEREF _Toc524348804 \h </w:instrText>
            </w:r>
            <w:r w:rsidR="009377E0" w:rsidRPr="00ED637C">
              <w:rPr>
                <w:webHidden/>
              </w:rPr>
            </w:r>
            <w:r w:rsidR="009377E0" w:rsidRPr="00ED637C">
              <w:rPr>
                <w:webHidden/>
              </w:rPr>
              <w:fldChar w:fldCharType="separate"/>
            </w:r>
            <w:r w:rsidR="009377E0" w:rsidRPr="00ED637C">
              <w:rPr>
                <w:webHidden/>
              </w:rPr>
              <w:t>98</w:t>
            </w:r>
            <w:r w:rsidR="009377E0" w:rsidRPr="00ED637C">
              <w:rPr>
                <w:webHidden/>
              </w:rPr>
              <w:fldChar w:fldCharType="end"/>
            </w:r>
          </w:hyperlink>
        </w:p>
        <w:p w:rsidR="009377E0" w:rsidRPr="00ED637C" w:rsidRDefault="009E2740">
          <w:pPr>
            <w:pStyle w:val="11"/>
          </w:pPr>
          <w:hyperlink w:anchor="_Toc524348805" w:history="1">
            <w:r w:rsidR="009377E0" w:rsidRPr="00ED637C">
              <w:rPr>
                <w:rStyle w:val="a9"/>
                <w:rFonts w:hint="eastAsia"/>
              </w:rPr>
              <w:t>公営住宅への入居</w:t>
            </w:r>
            <w:r w:rsidR="009377E0" w:rsidRPr="00ED637C">
              <w:rPr>
                <w:webHidden/>
              </w:rPr>
              <w:tab/>
            </w:r>
            <w:r w:rsidR="009377E0" w:rsidRPr="00ED637C">
              <w:rPr>
                <w:webHidden/>
              </w:rPr>
              <w:fldChar w:fldCharType="begin"/>
            </w:r>
            <w:r w:rsidR="009377E0" w:rsidRPr="00ED637C">
              <w:rPr>
                <w:webHidden/>
              </w:rPr>
              <w:instrText xml:space="preserve"> PAGEREF _Toc524348805 \h </w:instrText>
            </w:r>
            <w:r w:rsidR="009377E0" w:rsidRPr="00ED637C">
              <w:rPr>
                <w:webHidden/>
              </w:rPr>
            </w:r>
            <w:r w:rsidR="009377E0" w:rsidRPr="00ED637C">
              <w:rPr>
                <w:webHidden/>
              </w:rPr>
              <w:fldChar w:fldCharType="separate"/>
            </w:r>
            <w:r w:rsidR="009377E0" w:rsidRPr="00ED637C">
              <w:rPr>
                <w:webHidden/>
              </w:rPr>
              <w:t>99</w:t>
            </w:r>
            <w:r w:rsidR="009377E0" w:rsidRPr="00ED637C">
              <w:rPr>
                <w:webHidden/>
              </w:rPr>
              <w:fldChar w:fldCharType="end"/>
            </w:r>
          </w:hyperlink>
        </w:p>
        <w:p w:rsidR="009377E0" w:rsidRPr="00ED637C" w:rsidRDefault="009E2740">
          <w:pPr>
            <w:pStyle w:val="11"/>
          </w:pPr>
          <w:hyperlink w:anchor="_Toc524348806" w:history="1">
            <w:r w:rsidR="009377E0" w:rsidRPr="00ED637C">
              <w:rPr>
                <w:rStyle w:val="a9"/>
                <w:rFonts w:hint="eastAsia"/>
              </w:rPr>
              <w:t>特定優良賃貸住宅等への入居</w:t>
            </w:r>
            <w:r w:rsidR="009377E0" w:rsidRPr="00ED637C">
              <w:rPr>
                <w:webHidden/>
              </w:rPr>
              <w:tab/>
            </w:r>
            <w:r w:rsidR="009377E0" w:rsidRPr="00ED637C">
              <w:rPr>
                <w:webHidden/>
              </w:rPr>
              <w:fldChar w:fldCharType="begin"/>
            </w:r>
            <w:r w:rsidR="009377E0" w:rsidRPr="00ED637C">
              <w:rPr>
                <w:webHidden/>
              </w:rPr>
              <w:instrText xml:space="preserve"> PAGEREF _Toc524348806 \h </w:instrText>
            </w:r>
            <w:r w:rsidR="009377E0" w:rsidRPr="00ED637C">
              <w:rPr>
                <w:webHidden/>
              </w:rPr>
            </w:r>
            <w:r w:rsidR="009377E0" w:rsidRPr="00ED637C">
              <w:rPr>
                <w:webHidden/>
              </w:rPr>
              <w:fldChar w:fldCharType="separate"/>
            </w:r>
            <w:r w:rsidR="009377E0" w:rsidRPr="00ED637C">
              <w:rPr>
                <w:webHidden/>
              </w:rPr>
              <w:t>100</w:t>
            </w:r>
            <w:r w:rsidR="009377E0" w:rsidRPr="00ED637C">
              <w:rPr>
                <w:webHidden/>
              </w:rPr>
              <w:fldChar w:fldCharType="end"/>
            </w:r>
          </w:hyperlink>
        </w:p>
        <w:p w:rsidR="009377E0" w:rsidRPr="00ED637C" w:rsidRDefault="009E2740">
          <w:pPr>
            <w:pStyle w:val="11"/>
          </w:pPr>
          <w:hyperlink w:anchor="_Toc524348807" w:history="1">
            <w:r w:rsidR="009377E0" w:rsidRPr="00ED637C">
              <w:rPr>
                <w:rStyle w:val="a9"/>
                <w:rFonts w:hint="eastAsia"/>
              </w:rPr>
              <w:t>地域優良賃貸住宅への入居</w:t>
            </w:r>
            <w:r w:rsidR="009377E0" w:rsidRPr="00ED637C">
              <w:rPr>
                <w:webHidden/>
              </w:rPr>
              <w:tab/>
            </w:r>
            <w:r w:rsidR="009377E0" w:rsidRPr="00ED637C">
              <w:rPr>
                <w:webHidden/>
              </w:rPr>
              <w:fldChar w:fldCharType="begin"/>
            </w:r>
            <w:r w:rsidR="009377E0" w:rsidRPr="00ED637C">
              <w:rPr>
                <w:webHidden/>
              </w:rPr>
              <w:instrText xml:space="preserve"> PAGEREF _Toc524348807 \h </w:instrText>
            </w:r>
            <w:r w:rsidR="009377E0" w:rsidRPr="00ED637C">
              <w:rPr>
                <w:webHidden/>
              </w:rPr>
            </w:r>
            <w:r w:rsidR="009377E0" w:rsidRPr="00ED637C">
              <w:rPr>
                <w:webHidden/>
              </w:rPr>
              <w:fldChar w:fldCharType="separate"/>
            </w:r>
            <w:r w:rsidR="009377E0" w:rsidRPr="00ED637C">
              <w:rPr>
                <w:webHidden/>
              </w:rPr>
              <w:t>101</w:t>
            </w:r>
            <w:r w:rsidR="009377E0" w:rsidRPr="00ED637C">
              <w:rPr>
                <w:webHidden/>
              </w:rPr>
              <w:fldChar w:fldCharType="end"/>
            </w:r>
          </w:hyperlink>
        </w:p>
        <w:p w:rsidR="009377E0" w:rsidRPr="00ED637C" w:rsidRDefault="009E2740">
          <w:pPr>
            <w:pStyle w:val="11"/>
          </w:pPr>
          <w:hyperlink w:anchor="_Toc524348808" w:history="1">
            <w:r w:rsidR="009377E0" w:rsidRPr="00ED637C">
              <w:rPr>
                <w:rStyle w:val="a9"/>
                <w:rFonts w:hint="eastAsia"/>
              </w:rPr>
              <w:t>被災者のための住宅提供</w:t>
            </w:r>
            <w:r w:rsidR="009377E0" w:rsidRPr="00ED637C">
              <w:rPr>
                <w:webHidden/>
              </w:rPr>
              <w:tab/>
            </w:r>
            <w:r w:rsidR="009377E0" w:rsidRPr="00ED637C">
              <w:rPr>
                <w:webHidden/>
              </w:rPr>
              <w:fldChar w:fldCharType="begin"/>
            </w:r>
            <w:r w:rsidR="009377E0" w:rsidRPr="00ED637C">
              <w:rPr>
                <w:webHidden/>
              </w:rPr>
              <w:instrText xml:space="preserve"> PAGEREF _Toc524348808 \h </w:instrText>
            </w:r>
            <w:r w:rsidR="009377E0" w:rsidRPr="00ED637C">
              <w:rPr>
                <w:webHidden/>
              </w:rPr>
            </w:r>
            <w:r w:rsidR="009377E0" w:rsidRPr="00ED637C">
              <w:rPr>
                <w:webHidden/>
              </w:rPr>
              <w:fldChar w:fldCharType="separate"/>
            </w:r>
            <w:r w:rsidR="009377E0" w:rsidRPr="00ED637C">
              <w:rPr>
                <w:webHidden/>
              </w:rPr>
              <w:t>102</w:t>
            </w:r>
            <w:r w:rsidR="009377E0" w:rsidRPr="00ED637C">
              <w:rPr>
                <w:webHidden/>
              </w:rPr>
              <w:fldChar w:fldCharType="end"/>
            </w:r>
          </w:hyperlink>
        </w:p>
        <w:p w:rsidR="009377E0" w:rsidRPr="00ED637C" w:rsidRDefault="009E2740">
          <w:pPr>
            <w:pStyle w:val="11"/>
          </w:pPr>
          <w:hyperlink w:anchor="_Toc524348809" w:history="1">
            <w:r w:rsidR="009377E0" w:rsidRPr="00ED637C">
              <w:rPr>
                <w:rStyle w:val="a9"/>
                <w:rFonts w:hint="eastAsia"/>
              </w:rPr>
              <w:t>被災した家屋の解体</w:t>
            </w:r>
            <w:r w:rsidR="009377E0" w:rsidRPr="00ED637C">
              <w:rPr>
                <w:webHidden/>
              </w:rPr>
              <w:tab/>
            </w:r>
            <w:r w:rsidR="009377E0" w:rsidRPr="00ED637C">
              <w:rPr>
                <w:webHidden/>
              </w:rPr>
              <w:fldChar w:fldCharType="begin"/>
            </w:r>
            <w:r w:rsidR="009377E0" w:rsidRPr="00ED637C">
              <w:rPr>
                <w:webHidden/>
              </w:rPr>
              <w:instrText xml:space="preserve"> PAGEREF _Toc524348809 \h </w:instrText>
            </w:r>
            <w:r w:rsidR="009377E0" w:rsidRPr="00ED637C">
              <w:rPr>
                <w:webHidden/>
              </w:rPr>
            </w:r>
            <w:r w:rsidR="009377E0" w:rsidRPr="00ED637C">
              <w:rPr>
                <w:webHidden/>
              </w:rPr>
              <w:fldChar w:fldCharType="separate"/>
            </w:r>
            <w:r w:rsidR="009377E0" w:rsidRPr="00ED637C">
              <w:rPr>
                <w:webHidden/>
              </w:rPr>
              <w:t>103</w:t>
            </w:r>
            <w:r w:rsidR="009377E0" w:rsidRPr="00ED637C">
              <w:rPr>
                <w:webHidden/>
              </w:rPr>
              <w:fldChar w:fldCharType="end"/>
            </w:r>
          </w:hyperlink>
        </w:p>
        <w:p w:rsidR="009377E0" w:rsidRPr="00ED637C" w:rsidRDefault="009E2740">
          <w:pPr>
            <w:pStyle w:val="11"/>
          </w:pPr>
          <w:hyperlink w:anchor="_Toc524348810" w:history="1">
            <w:r w:rsidR="009377E0" w:rsidRPr="00ED637C">
              <w:rPr>
                <w:rStyle w:val="a9"/>
                <w:rFonts w:hint="eastAsia"/>
              </w:rPr>
              <w:t>廃棄物、がれき、土砂の処理</w:t>
            </w:r>
            <w:r w:rsidR="009377E0" w:rsidRPr="00ED637C">
              <w:rPr>
                <w:webHidden/>
              </w:rPr>
              <w:tab/>
            </w:r>
            <w:r w:rsidR="009377E0" w:rsidRPr="00ED637C">
              <w:rPr>
                <w:webHidden/>
              </w:rPr>
              <w:fldChar w:fldCharType="begin"/>
            </w:r>
            <w:r w:rsidR="009377E0" w:rsidRPr="00ED637C">
              <w:rPr>
                <w:webHidden/>
              </w:rPr>
              <w:instrText xml:space="preserve"> PAGEREF _Toc524348810 \h </w:instrText>
            </w:r>
            <w:r w:rsidR="009377E0" w:rsidRPr="00ED637C">
              <w:rPr>
                <w:webHidden/>
              </w:rPr>
            </w:r>
            <w:r w:rsidR="009377E0" w:rsidRPr="00ED637C">
              <w:rPr>
                <w:webHidden/>
              </w:rPr>
              <w:fldChar w:fldCharType="separate"/>
            </w:r>
            <w:r w:rsidR="009377E0" w:rsidRPr="00ED637C">
              <w:rPr>
                <w:webHidden/>
              </w:rPr>
              <w:t>104</w:t>
            </w:r>
            <w:r w:rsidR="009377E0" w:rsidRPr="00ED637C">
              <w:rPr>
                <w:webHidden/>
              </w:rPr>
              <w:fldChar w:fldCharType="end"/>
            </w:r>
          </w:hyperlink>
        </w:p>
        <w:p w:rsidR="009377E0" w:rsidRPr="00ED637C" w:rsidRDefault="009377E0">
          <w:pPr>
            <w:pStyle w:val="11"/>
            <w:rPr>
              <w:rStyle w:val="a9"/>
            </w:rPr>
          </w:pPr>
        </w:p>
        <w:p w:rsidR="009377E0" w:rsidRPr="00ED637C" w:rsidRDefault="009E2740">
          <w:pPr>
            <w:pStyle w:val="11"/>
          </w:pPr>
          <w:hyperlink w:anchor="_Toc524348811" w:history="1">
            <w:r w:rsidR="009377E0" w:rsidRPr="00ED637C">
              <w:rPr>
                <w:rStyle w:val="a9"/>
              </w:rPr>
              <w:t>3.</w:t>
            </w:r>
            <w:r w:rsidR="009377E0" w:rsidRPr="00ED637C">
              <w:tab/>
            </w:r>
            <w:r w:rsidR="009377E0" w:rsidRPr="00ED637C">
              <w:rPr>
                <w:rStyle w:val="a9"/>
                <w:rFonts w:hint="eastAsia"/>
              </w:rPr>
              <w:t>中小企業・自営業への支援</w:t>
            </w:r>
            <w:r w:rsidR="009377E0" w:rsidRPr="00ED637C">
              <w:rPr>
                <w:webHidden/>
              </w:rPr>
              <w:tab/>
            </w:r>
            <w:r w:rsidR="009377E0" w:rsidRPr="00ED637C">
              <w:rPr>
                <w:webHidden/>
              </w:rPr>
              <w:fldChar w:fldCharType="begin"/>
            </w:r>
            <w:r w:rsidR="009377E0" w:rsidRPr="00ED637C">
              <w:rPr>
                <w:webHidden/>
              </w:rPr>
              <w:instrText xml:space="preserve"> PAGEREF _Toc524348811 \h </w:instrText>
            </w:r>
            <w:r w:rsidR="009377E0" w:rsidRPr="00ED637C">
              <w:rPr>
                <w:webHidden/>
              </w:rPr>
            </w:r>
            <w:r w:rsidR="009377E0" w:rsidRPr="00ED637C">
              <w:rPr>
                <w:webHidden/>
              </w:rPr>
              <w:fldChar w:fldCharType="separate"/>
            </w:r>
            <w:r w:rsidR="009377E0" w:rsidRPr="00ED637C">
              <w:rPr>
                <w:webHidden/>
              </w:rPr>
              <w:t>105</w:t>
            </w:r>
            <w:r w:rsidR="009377E0" w:rsidRPr="00ED637C">
              <w:rPr>
                <w:webHidden/>
              </w:rPr>
              <w:fldChar w:fldCharType="end"/>
            </w:r>
          </w:hyperlink>
        </w:p>
        <w:p w:rsidR="009377E0" w:rsidRPr="00ED637C" w:rsidRDefault="009E2740">
          <w:pPr>
            <w:pStyle w:val="11"/>
          </w:pPr>
          <w:hyperlink w:anchor="_Toc524348812" w:history="1">
            <w:r w:rsidR="009377E0" w:rsidRPr="00ED637C">
              <w:rPr>
                <w:rStyle w:val="a9"/>
                <w:rFonts w:hint="eastAsia"/>
                <w:bCs/>
              </w:rPr>
              <w:t>雇用保険の基本手当（失業給付）の特例措置</w:t>
            </w:r>
            <w:r w:rsidR="009377E0" w:rsidRPr="00ED637C">
              <w:rPr>
                <w:webHidden/>
              </w:rPr>
              <w:tab/>
            </w:r>
            <w:r w:rsidR="009377E0" w:rsidRPr="00ED637C">
              <w:rPr>
                <w:webHidden/>
              </w:rPr>
              <w:fldChar w:fldCharType="begin"/>
            </w:r>
            <w:r w:rsidR="009377E0" w:rsidRPr="00ED637C">
              <w:rPr>
                <w:webHidden/>
              </w:rPr>
              <w:instrText xml:space="preserve"> PAGEREF _Toc524348812 \h </w:instrText>
            </w:r>
            <w:r w:rsidR="009377E0" w:rsidRPr="00ED637C">
              <w:rPr>
                <w:webHidden/>
              </w:rPr>
            </w:r>
            <w:r w:rsidR="009377E0" w:rsidRPr="00ED637C">
              <w:rPr>
                <w:webHidden/>
              </w:rPr>
              <w:fldChar w:fldCharType="separate"/>
            </w:r>
            <w:r w:rsidR="009377E0" w:rsidRPr="00ED637C">
              <w:rPr>
                <w:webHidden/>
              </w:rPr>
              <w:t>105</w:t>
            </w:r>
            <w:r w:rsidR="009377E0" w:rsidRPr="00ED637C">
              <w:rPr>
                <w:webHidden/>
              </w:rPr>
              <w:fldChar w:fldCharType="end"/>
            </w:r>
          </w:hyperlink>
        </w:p>
        <w:p w:rsidR="009377E0" w:rsidRPr="00ED637C" w:rsidRDefault="009E2740">
          <w:pPr>
            <w:pStyle w:val="11"/>
          </w:pPr>
          <w:hyperlink w:anchor="_Toc524348813" w:history="1">
            <w:r w:rsidR="009377E0" w:rsidRPr="00ED637C">
              <w:rPr>
                <w:rStyle w:val="a9"/>
                <w:rFonts w:hint="eastAsia"/>
              </w:rPr>
              <w:t>職場適応訓練費の支給</w:t>
            </w:r>
            <w:r w:rsidR="009377E0" w:rsidRPr="00ED637C">
              <w:rPr>
                <w:webHidden/>
              </w:rPr>
              <w:tab/>
            </w:r>
            <w:r w:rsidR="009377E0" w:rsidRPr="00ED637C">
              <w:rPr>
                <w:webHidden/>
              </w:rPr>
              <w:fldChar w:fldCharType="begin"/>
            </w:r>
            <w:r w:rsidR="009377E0" w:rsidRPr="00ED637C">
              <w:rPr>
                <w:webHidden/>
              </w:rPr>
              <w:instrText xml:space="preserve"> PAGEREF _Toc524348813 \h </w:instrText>
            </w:r>
            <w:r w:rsidR="009377E0" w:rsidRPr="00ED637C">
              <w:rPr>
                <w:webHidden/>
              </w:rPr>
            </w:r>
            <w:r w:rsidR="009377E0" w:rsidRPr="00ED637C">
              <w:rPr>
                <w:webHidden/>
              </w:rPr>
              <w:fldChar w:fldCharType="separate"/>
            </w:r>
            <w:r w:rsidR="009377E0" w:rsidRPr="00ED637C">
              <w:rPr>
                <w:webHidden/>
              </w:rPr>
              <w:t>107</w:t>
            </w:r>
            <w:r w:rsidR="009377E0" w:rsidRPr="00ED637C">
              <w:rPr>
                <w:webHidden/>
              </w:rPr>
              <w:fldChar w:fldCharType="end"/>
            </w:r>
          </w:hyperlink>
        </w:p>
        <w:p w:rsidR="009377E0" w:rsidRPr="00ED637C" w:rsidRDefault="009E2740">
          <w:pPr>
            <w:pStyle w:val="11"/>
          </w:pPr>
          <w:hyperlink w:anchor="_Toc524348814" w:history="1">
            <w:r w:rsidR="009377E0" w:rsidRPr="00ED637C">
              <w:rPr>
                <w:rStyle w:val="a9"/>
                <w:rFonts w:hint="eastAsia"/>
                <w:bCs/>
              </w:rPr>
              <w:t>中小企業等グループ補助金</w:t>
            </w:r>
            <w:r w:rsidR="009377E0" w:rsidRPr="00ED637C">
              <w:rPr>
                <w:webHidden/>
              </w:rPr>
              <w:tab/>
            </w:r>
            <w:r w:rsidR="009377E0" w:rsidRPr="00ED637C">
              <w:rPr>
                <w:webHidden/>
              </w:rPr>
              <w:fldChar w:fldCharType="begin"/>
            </w:r>
            <w:r w:rsidR="009377E0" w:rsidRPr="00ED637C">
              <w:rPr>
                <w:webHidden/>
              </w:rPr>
              <w:instrText xml:space="preserve"> PAGEREF _Toc524348814 \h </w:instrText>
            </w:r>
            <w:r w:rsidR="009377E0" w:rsidRPr="00ED637C">
              <w:rPr>
                <w:webHidden/>
              </w:rPr>
            </w:r>
            <w:r w:rsidR="009377E0" w:rsidRPr="00ED637C">
              <w:rPr>
                <w:webHidden/>
              </w:rPr>
              <w:fldChar w:fldCharType="separate"/>
            </w:r>
            <w:r w:rsidR="009377E0" w:rsidRPr="00ED637C">
              <w:rPr>
                <w:webHidden/>
              </w:rPr>
              <w:t>109</w:t>
            </w:r>
            <w:r w:rsidR="009377E0" w:rsidRPr="00ED637C">
              <w:rPr>
                <w:webHidden/>
              </w:rPr>
              <w:fldChar w:fldCharType="end"/>
            </w:r>
          </w:hyperlink>
        </w:p>
        <w:p w:rsidR="009377E0" w:rsidRPr="00ED637C" w:rsidRDefault="009E2740">
          <w:pPr>
            <w:pStyle w:val="11"/>
          </w:pPr>
          <w:hyperlink w:anchor="_Toc524348815" w:history="1">
            <w:r w:rsidR="009377E0" w:rsidRPr="00ED637C">
              <w:rPr>
                <w:rStyle w:val="a9"/>
                <w:rFonts w:hint="eastAsia"/>
                <w:bCs/>
              </w:rPr>
              <w:t>被災地域販路開拓支援事業（小規模事業者「持続化補助金」）</w:t>
            </w:r>
            <w:r w:rsidR="009377E0" w:rsidRPr="00ED637C">
              <w:rPr>
                <w:webHidden/>
              </w:rPr>
              <w:tab/>
            </w:r>
            <w:r w:rsidR="009377E0" w:rsidRPr="00ED637C">
              <w:rPr>
                <w:webHidden/>
              </w:rPr>
              <w:fldChar w:fldCharType="begin"/>
            </w:r>
            <w:r w:rsidR="009377E0" w:rsidRPr="00ED637C">
              <w:rPr>
                <w:webHidden/>
              </w:rPr>
              <w:instrText xml:space="preserve"> PAGEREF _Toc524348815 \h </w:instrText>
            </w:r>
            <w:r w:rsidR="009377E0" w:rsidRPr="00ED637C">
              <w:rPr>
                <w:webHidden/>
              </w:rPr>
            </w:r>
            <w:r w:rsidR="009377E0" w:rsidRPr="00ED637C">
              <w:rPr>
                <w:webHidden/>
              </w:rPr>
              <w:fldChar w:fldCharType="separate"/>
            </w:r>
            <w:r w:rsidR="009377E0" w:rsidRPr="00ED637C">
              <w:rPr>
                <w:webHidden/>
              </w:rPr>
              <w:t>111</w:t>
            </w:r>
            <w:r w:rsidR="009377E0" w:rsidRPr="00ED637C">
              <w:rPr>
                <w:webHidden/>
              </w:rPr>
              <w:fldChar w:fldCharType="end"/>
            </w:r>
          </w:hyperlink>
        </w:p>
        <w:p w:rsidR="009377E0" w:rsidRPr="00ED637C" w:rsidRDefault="009E2740">
          <w:pPr>
            <w:pStyle w:val="11"/>
          </w:pPr>
          <w:hyperlink w:anchor="_Toc524348816" w:history="1">
            <w:r w:rsidR="009377E0" w:rsidRPr="00ED637C">
              <w:rPr>
                <w:rStyle w:val="a9"/>
                <w:rFonts w:hint="eastAsia"/>
                <w:bCs/>
              </w:rPr>
              <w:t>商店街災害復旧等事業</w:t>
            </w:r>
            <w:r w:rsidR="009377E0" w:rsidRPr="00ED637C">
              <w:rPr>
                <w:webHidden/>
              </w:rPr>
              <w:tab/>
            </w:r>
            <w:r w:rsidR="009377E0" w:rsidRPr="00ED637C">
              <w:rPr>
                <w:webHidden/>
              </w:rPr>
              <w:fldChar w:fldCharType="begin"/>
            </w:r>
            <w:r w:rsidR="009377E0" w:rsidRPr="00ED637C">
              <w:rPr>
                <w:webHidden/>
              </w:rPr>
              <w:instrText xml:space="preserve"> PAGEREF _Toc524348816 \h </w:instrText>
            </w:r>
            <w:r w:rsidR="009377E0" w:rsidRPr="00ED637C">
              <w:rPr>
                <w:webHidden/>
              </w:rPr>
            </w:r>
            <w:r w:rsidR="009377E0" w:rsidRPr="00ED637C">
              <w:rPr>
                <w:webHidden/>
              </w:rPr>
              <w:fldChar w:fldCharType="separate"/>
            </w:r>
            <w:r w:rsidR="009377E0" w:rsidRPr="00ED637C">
              <w:rPr>
                <w:webHidden/>
              </w:rPr>
              <w:t>112</w:t>
            </w:r>
            <w:r w:rsidR="009377E0" w:rsidRPr="00ED637C">
              <w:rPr>
                <w:webHidden/>
              </w:rPr>
              <w:fldChar w:fldCharType="end"/>
            </w:r>
          </w:hyperlink>
        </w:p>
        <w:p w:rsidR="009377E0" w:rsidRPr="00ED637C" w:rsidRDefault="009E2740">
          <w:pPr>
            <w:pStyle w:val="11"/>
          </w:pPr>
          <w:hyperlink w:anchor="_Toc524348817" w:history="1">
            <w:r w:rsidR="009377E0" w:rsidRPr="00ED637C">
              <w:rPr>
                <w:rStyle w:val="a9"/>
                <w:rFonts w:hint="eastAsia"/>
                <w:bCs/>
              </w:rPr>
              <w:t>被災商店街への専門家等の派遣</w:t>
            </w:r>
            <w:r w:rsidR="009377E0" w:rsidRPr="00ED637C">
              <w:rPr>
                <w:webHidden/>
              </w:rPr>
              <w:tab/>
            </w:r>
            <w:r w:rsidR="009377E0" w:rsidRPr="00ED637C">
              <w:rPr>
                <w:webHidden/>
              </w:rPr>
              <w:fldChar w:fldCharType="begin"/>
            </w:r>
            <w:r w:rsidR="009377E0" w:rsidRPr="00ED637C">
              <w:rPr>
                <w:webHidden/>
              </w:rPr>
              <w:instrText xml:space="preserve"> PAGEREF _Toc524348817 \h </w:instrText>
            </w:r>
            <w:r w:rsidR="009377E0" w:rsidRPr="00ED637C">
              <w:rPr>
                <w:webHidden/>
              </w:rPr>
            </w:r>
            <w:r w:rsidR="009377E0" w:rsidRPr="00ED637C">
              <w:rPr>
                <w:webHidden/>
              </w:rPr>
              <w:fldChar w:fldCharType="separate"/>
            </w:r>
            <w:r w:rsidR="009377E0" w:rsidRPr="00ED637C">
              <w:rPr>
                <w:webHidden/>
              </w:rPr>
              <w:t>113</w:t>
            </w:r>
            <w:r w:rsidR="009377E0" w:rsidRPr="00ED637C">
              <w:rPr>
                <w:webHidden/>
              </w:rPr>
              <w:fldChar w:fldCharType="end"/>
            </w:r>
          </w:hyperlink>
        </w:p>
        <w:p w:rsidR="009377E0" w:rsidRPr="00ED637C" w:rsidRDefault="009E2740">
          <w:pPr>
            <w:pStyle w:val="11"/>
          </w:pPr>
          <w:hyperlink w:anchor="_Toc524348818" w:history="1">
            <w:r w:rsidR="009377E0" w:rsidRPr="00ED637C">
              <w:rPr>
                <w:rStyle w:val="a9"/>
                <w:rFonts w:hint="eastAsia"/>
                <w:bCs/>
              </w:rPr>
              <w:t>石油等製品販売業早期復旧支援事業</w:t>
            </w:r>
            <w:r w:rsidR="009377E0" w:rsidRPr="00ED637C">
              <w:rPr>
                <w:webHidden/>
              </w:rPr>
              <w:tab/>
            </w:r>
            <w:r w:rsidR="009377E0" w:rsidRPr="00ED637C">
              <w:rPr>
                <w:webHidden/>
              </w:rPr>
              <w:fldChar w:fldCharType="begin"/>
            </w:r>
            <w:r w:rsidR="009377E0" w:rsidRPr="00ED637C">
              <w:rPr>
                <w:webHidden/>
              </w:rPr>
              <w:instrText xml:space="preserve"> PAGEREF _Toc524348818 \h </w:instrText>
            </w:r>
            <w:r w:rsidR="009377E0" w:rsidRPr="00ED637C">
              <w:rPr>
                <w:webHidden/>
              </w:rPr>
            </w:r>
            <w:r w:rsidR="009377E0" w:rsidRPr="00ED637C">
              <w:rPr>
                <w:webHidden/>
              </w:rPr>
              <w:fldChar w:fldCharType="separate"/>
            </w:r>
            <w:r w:rsidR="009377E0" w:rsidRPr="00ED637C">
              <w:rPr>
                <w:webHidden/>
              </w:rPr>
              <w:t>115</w:t>
            </w:r>
            <w:r w:rsidR="009377E0" w:rsidRPr="00ED637C">
              <w:rPr>
                <w:webHidden/>
              </w:rPr>
              <w:fldChar w:fldCharType="end"/>
            </w:r>
          </w:hyperlink>
        </w:p>
        <w:p w:rsidR="009377E0" w:rsidRPr="00ED637C" w:rsidRDefault="009E2740">
          <w:pPr>
            <w:pStyle w:val="11"/>
          </w:pPr>
          <w:hyperlink w:anchor="_Toc524348819" w:history="1">
            <w:r w:rsidR="009377E0" w:rsidRPr="00ED637C">
              <w:rPr>
                <w:rStyle w:val="a9"/>
                <w:rFonts w:hint="eastAsia"/>
                <w:bCs/>
              </w:rPr>
              <w:t>ものづくり・商業・サービス経営力向上支援事業</w:t>
            </w:r>
            <w:r w:rsidR="009377E0" w:rsidRPr="00ED637C">
              <w:rPr>
                <w:webHidden/>
              </w:rPr>
              <w:tab/>
            </w:r>
            <w:r w:rsidR="009377E0" w:rsidRPr="00ED637C">
              <w:rPr>
                <w:webHidden/>
              </w:rPr>
              <w:fldChar w:fldCharType="begin"/>
            </w:r>
            <w:r w:rsidR="009377E0" w:rsidRPr="00ED637C">
              <w:rPr>
                <w:webHidden/>
              </w:rPr>
              <w:instrText xml:space="preserve"> PAGEREF _Toc524348819 \h </w:instrText>
            </w:r>
            <w:r w:rsidR="009377E0" w:rsidRPr="00ED637C">
              <w:rPr>
                <w:webHidden/>
              </w:rPr>
            </w:r>
            <w:r w:rsidR="009377E0" w:rsidRPr="00ED637C">
              <w:rPr>
                <w:webHidden/>
              </w:rPr>
              <w:fldChar w:fldCharType="separate"/>
            </w:r>
            <w:r w:rsidR="009377E0" w:rsidRPr="00ED637C">
              <w:rPr>
                <w:webHidden/>
              </w:rPr>
              <w:t>116</w:t>
            </w:r>
            <w:r w:rsidR="009377E0" w:rsidRPr="00ED637C">
              <w:rPr>
                <w:webHidden/>
              </w:rPr>
              <w:fldChar w:fldCharType="end"/>
            </w:r>
          </w:hyperlink>
        </w:p>
        <w:p w:rsidR="009377E0" w:rsidRPr="00ED637C" w:rsidRDefault="009E2740">
          <w:pPr>
            <w:pStyle w:val="11"/>
          </w:pPr>
          <w:hyperlink w:anchor="_Toc524348820" w:history="1">
            <w:r w:rsidR="009377E0" w:rsidRPr="00ED637C">
              <w:rPr>
                <w:rStyle w:val="a9"/>
                <w:rFonts w:hint="eastAsia"/>
                <w:bCs/>
              </w:rPr>
              <w:t>雇用調整助成金の特例措置</w:t>
            </w:r>
            <w:r w:rsidR="009377E0" w:rsidRPr="00ED637C">
              <w:rPr>
                <w:webHidden/>
              </w:rPr>
              <w:tab/>
            </w:r>
            <w:r w:rsidR="009377E0" w:rsidRPr="00ED637C">
              <w:rPr>
                <w:webHidden/>
              </w:rPr>
              <w:fldChar w:fldCharType="begin"/>
            </w:r>
            <w:r w:rsidR="009377E0" w:rsidRPr="00ED637C">
              <w:rPr>
                <w:webHidden/>
              </w:rPr>
              <w:instrText xml:space="preserve"> PAGEREF _Toc524348820 \h </w:instrText>
            </w:r>
            <w:r w:rsidR="009377E0" w:rsidRPr="00ED637C">
              <w:rPr>
                <w:webHidden/>
              </w:rPr>
            </w:r>
            <w:r w:rsidR="009377E0" w:rsidRPr="00ED637C">
              <w:rPr>
                <w:webHidden/>
              </w:rPr>
              <w:fldChar w:fldCharType="separate"/>
            </w:r>
            <w:r w:rsidR="009377E0" w:rsidRPr="00ED637C">
              <w:rPr>
                <w:webHidden/>
              </w:rPr>
              <w:t>118</w:t>
            </w:r>
            <w:r w:rsidR="009377E0" w:rsidRPr="00ED637C">
              <w:rPr>
                <w:webHidden/>
              </w:rPr>
              <w:fldChar w:fldCharType="end"/>
            </w:r>
          </w:hyperlink>
        </w:p>
        <w:p w:rsidR="009377E0" w:rsidRPr="00ED637C" w:rsidRDefault="009E2740">
          <w:pPr>
            <w:pStyle w:val="11"/>
          </w:pPr>
          <w:hyperlink w:anchor="_Toc524348821" w:history="1">
            <w:r w:rsidR="009377E0" w:rsidRPr="00ED637C">
              <w:rPr>
                <w:rStyle w:val="a9"/>
                <w:rFonts w:hint="eastAsia"/>
              </w:rPr>
              <w:t>株式会社日本政策金融公庫、沖縄振興開発金融公庫による資金貸付</w:t>
            </w:r>
            <w:r w:rsidR="009377E0" w:rsidRPr="00ED637C">
              <w:rPr>
                <w:webHidden/>
              </w:rPr>
              <w:tab/>
            </w:r>
            <w:r w:rsidR="009377E0" w:rsidRPr="00ED637C">
              <w:rPr>
                <w:webHidden/>
              </w:rPr>
              <w:fldChar w:fldCharType="begin"/>
            </w:r>
            <w:r w:rsidR="009377E0" w:rsidRPr="00ED637C">
              <w:rPr>
                <w:webHidden/>
              </w:rPr>
              <w:instrText xml:space="preserve"> PAGEREF _Toc524348821 \h </w:instrText>
            </w:r>
            <w:r w:rsidR="009377E0" w:rsidRPr="00ED637C">
              <w:rPr>
                <w:webHidden/>
              </w:rPr>
            </w:r>
            <w:r w:rsidR="009377E0" w:rsidRPr="00ED637C">
              <w:rPr>
                <w:webHidden/>
              </w:rPr>
              <w:fldChar w:fldCharType="separate"/>
            </w:r>
            <w:r w:rsidR="009377E0" w:rsidRPr="00ED637C">
              <w:rPr>
                <w:webHidden/>
              </w:rPr>
              <w:t>119</w:t>
            </w:r>
            <w:r w:rsidR="009377E0" w:rsidRPr="00ED637C">
              <w:rPr>
                <w:webHidden/>
              </w:rPr>
              <w:fldChar w:fldCharType="end"/>
            </w:r>
          </w:hyperlink>
        </w:p>
        <w:p w:rsidR="009377E0" w:rsidRPr="00ED637C" w:rsidRDefault="009E2740">
          <w:pPr>
            <w:pStyle w:val="11"/>
          </w:pPr>
          <w:hyperlink w:anchor="_Toc524348822" w:history="1">
            <w:r w:rsidR="009377E0" w:rsidRPr="00ED637C">
              <w:rPr>
                <w:rStyle w:val="a9"/>
                <w:rFonts w:hint="eastAsia"/>
              </w:rPr>
              <w:t>平成</w:t>
            </w:r>
            <w:r w:rsidR="009377E0" w:rsidRPr="00ED637C">
              <w:rPr>
                <w:rStyle w:val="a9"/>
              </w:rPr>
              <w:t>30</w:t>
            </w:r>
            <w:r w:rsidR="009377E0" w:rsidRPr="00ED637C">
              <w:rPr>
                <w:rStyle w:val="a9"/>
                <w:rFonts w:hint="eastAsia"/>
              </w:rPr>
              <w:t>年７月豪雨特別貸付</w:t>
            </w:r>
            <w:r w:rsidR="009377E0" w:rsidRPr="00ED637C">
              <w:rPr>
                <w:webHidden/>
              </w:rPr>
              <w:tab/>
            </w:r>
            <w:r w:rsidR="009377E0" w:rsidRPr="00ED637C">
              <w:rPr>
                <w:webHidden/>
              </w:rPr>
              <w:fldChar w:fldCharType="begin"/>
            </w:r>
            <w:r w:rsidR="009377E0" w:rsidRPr="00ED637C">
              <w:rPr>
                <w:webHidden/>
              </w:rPr>
              <w:instrText xml:space="preserve"> PAGEREF _Toc524348822 \h </w:instrText>
            </w:r>
            <w:r w:rsidR="009377E0" w:rsidRPr="00ED637C">
              <w:rPr>
                <w:webHidden/>
              </w:rPr>
            </w:r>
            <w:r w:rsidR="009377E0" w:rsidRPr="00ED637C">
              <w:rPr>
                <w:webHidden/>
              </w:rPr>
              <w:fldChar w:fldCharType="separate"/>
            </w:r>
            <w:r w:rsidR="009377E0" w:rsidRPr="00ED637C">
              <w:rPr>
                <w:webHidden/>
              </w:rPr>
              <w:t>120</w:t>
            </w:r>
            <w:r w:rsidR="009377E0" w:rsidRPr="00ED637C">
              <w:rPr>
                <w:webHidden/>
              </w:rPr>
              <w:fldChar w:fldCharType="end"/>
            </w:r>
          </w:hyperlink>
        </w:p>
        <w:p w:rsidR="009377E0" w:rsidRPr="00ED637C" w:rsidRDefault="009E2740">
          <w:pPr>
            <w:pStyle w:val="11"/>
          </w:pPr>
          <w:hyperlink w:anchor="_Toc524348823" w:history="1">
            <w:r w:rsidR="009377E0" w:rsidRPr="00ED637C">
              <w:rPr>
                <w:rStyle w:val="a9"/>
                <w:rFonts w:hint="eastAsia"/>
                <w:bCs/>
              </w:rPr>
              <w:t>平成</w:t>
            </w:r>
            <w:r w:rsidR="009377E0" w:rsidRPr="00ED637C">
              <w:rPr>
                <w:rStyle w:val="a9"/>
                <w:bCs/>
              </w:rPr>
              <w:t>30</w:t>
            </w:r>
            <w:r w:rsidR="009377E0" w:rsidRPr="00ED637C">
              <w:rPr>
                <w:rStyle w:val="a9"/>
                <w:rFonts w:hint="eastAsia"/>
                <w:bCs/>
              </w:rPr>
              <w:t>年</w:t>
            </w:r>
            <w:r w:rsidR="009377E0" w:rsidRPr="00ED637C">
              <w:rPr>
                <w:rStyle w:val="a9"/>
                <w:bCs/>
              </w:rPr>
              <w:t>7</w:t>
            </w:r>
            <w:r w:rsidR="009377E0" w:rsidRPr="00ED637C">
              <w:rPr>
                <w:rStyle w:val="a9"/>
                <w:rFonts w:hint="eastAsia"/>
                <w:bCs/>
              </w:rPr>
              <w:t>月豪雨に伴う小規模事業者経営改善資金の拡充（西日本豪雨災害マル経）</w:t>
            </w:r>
            <w:r w:rsidR="009377E0" w:rsidRPr="00ED637C">
              <w:rPr>
                <w:webHidden/>
              </w:rPr>
              <w:tab/>
            </w:r>
            <w:r w:rsidR="009377E0" w:rsidRPr="00ED637C">
              <w:rPr>
                <w:webHidden/>
              </w:rPr>
              <w:fldChar w:fldCharType="begin"/>
            </w:r>
            <w:r w:rsidR="009377E0" w:rsidRPr="00ED637C">
              <w:rPr>
                <w:webHidden/>
              </w:rPr>
              <w:instrText xml:space="preserve"> PAGEREF _Toc524348823 \h </w:instrText>
            </w:r>
            <w:r w:rsidR="009377E0" w:rsidRPr="00ED637C">
              <w:rPr>
                <w:webHidden/>
              </w:rPr>
            </w:r>
            <w:r w:rsidR="009377E0" w:rsidRPr="00ED637C">
              <w:rPr>
                <w:webHidden/>
              </w:rPr>
              <w:fldChar w:fldCharType="separate"/>
            </w:r>
            <w:r w:rsidR="009377E0" w:rsidRPr="00ED637C">
              <w:rPr>
                <w:webHidden/>
              </w:rPr>
              <w:t>122</w:t>
            </w:r>
            <w:r w:rsidR="009377E0" w:rsidRPr="00ED637C">
              <w:rPr>
                <w:webHidden/>
              </w:rPr>
              <w:fldChar w:fldCharType="end"/>
            </w:r>
          </w:hyperlink>
        </w:p>
        <w:p w:rsidR="009377E0" w:rsidRPr="00ED637C" w:rsidRDefault="009E2740">
          <w:pPr>
            <w:pStyle w:val="11"/>
          </w:pPr>
          <w:hyperlink w:anchor="_Toc524348824" w:history="1">
            <w:r w:rsidR="009377E0" w:rsidRPr="00ED637C">
              <w:rPr>
                <w:rStyle w:val="a9"/>
                <w:rFonts w:hint="eastAsia"/>
              </w:rPr>
              <w:t>天災融資制度</w:t>
            </w:r>
            <w:r w:rsidR="009377E0" w:rsidRPr="00ED637C">
              <w:rPr>
                <w:webHidden/>
              </w:rPr>
              <w:tab/>
            </w:r>
            <w:r w:rsidR="009377E0" w:rsidRPr="00ED637C">
              <w:rPr>
                <w:webHidden/>
              </w:rPr>
              <w:fldChar w:fldCharType="begin"/>
            </w:r>
            <w:r w:rsidR="009377E0" w:rsidRPr="00ED637C">
              <w:rPr>
                <w:webHidden/>
              </w:rPr>
              <w:instrText xml:space="preserve"> PAGEREF _Toc524348824 \h </w:instrText>
            </w:r>
            <w:r w:rsidR="009377E0" w:rsidRPr="00ED637C">
              <w:rPr>
                <w:webHidden/>
              </w:rPr>
            </w:r>
            <w:r w:rsidR="009377E0" w:rsidRPr="00ED637C">
              <w:rPr>
                <w:webHidden/>
              </w:rPr>
              <w:fldChar w:fldCharType="separate"/>
            </w:r>
            <w:r w:rsidR="009377E0" w:rsidRPr="00ED637C">
              <w:rPr>
                <w:webHidden/>
              </w:rPr>
              <w:t>124</w:t>
            </w:r>
            <w:r w:rsidR="009377E0" w:rsidRPr="00ED637C">
              <w:rPr>
                <w:webHidden/>
              </w:rPr>
              <w:fldChar w:fldCharType="end"/>
            </w:r>
          </w:hyperlink>
        </w:p>
        <w:p w:rsidR="009377E0" w:rsidRPr="00ED637C" w:rsidRDefault="009E2740">
          <w:pPr>
            <w:pStyle w:val="11"/>
          </w:pPr>
          <w:hyperlink w:anchor="_Toc524348825" w:history="1">
            <w:r w:rsidR="009377E0" w:rsidRPr="00ED637C">
              <w:rPr>
                <w:rStyle w:val="a9"/>
                <w:rFonts w:hint="eastAsia"/>
              </w:rPr>
              <w:t>小規模事業者経営改善資金（マル経融資）</w:t>
            </w:r>
            <w:r w:rsidR="009377E0" w:rsidRPr="00ED637C">
              <w:rPr>
                <w:webHidden/>
              </w:rPr>
              <w:tab/>
            </w:r>
            <w:r w:rsidR="009377E0" w:rsidRPr="00ED637C">
              <w:rPr>
                <w:webHidden/>
              </w:rPr>
              <w:fldChar w:fldCharType="begin"/>
            </w:r>
            <w:r w:rsidR="009377E0" w:rsidRPr="00ED637C">
              <w:rPr>
                <w:webHidden/>
              </w:rPr>
              <w:instrText xml:space="preserve"> PAGEREF _Toc524348825 \h </w:instrText>
            </w:r>
            <w:r w:rsidR="009377E0" w:rsidRPr="00ED637C">
              <w:rPr>
                <w:webHidden/>
              </w:rPr>
            </w:r>
            <w:r w:rsidR="009377E0" w:rsidRPr="00ED637C">
              <w:rPr>
                <w:webHidden/>
              </w:rPr>
              <w:fldChar w:fldCharType="separate"/>
            </w:r>
            <w:r w:rsidR="009377E0" w:rsidRPr="00ED637C">
              <w:rPr>
                <w:webHidden/>
              </w:rPr>
              <w:t>125</w:t>
            </w:r>
            <w:r w:rsidR="009377E0" w:rsidRPr="00ED637C">
              <w:rPr>
                <w:webHidden/>
              </w:rPr>
              <w:fldChar w:fldCharType="end"/>
            </w:r>
          </w:hyperlink>
        </w:p>
        <w:p w:rsidR="009377E0" w:rsidRPr="00ED637C" w:rsidRDefault="009E2740">
          <w:pPr>
            <w:pStyle w:val="11"/>
          </w:pPr>
          <w:hyperlink w:anchor="_Toc524348826" w:history="1">
            <w:r w:rsidR="009377E0" w:rsidRPr="00ED637C">
              <w:rPr>
                <w:rStyle w:val="a9"/>
                <w:rFonts w:hint="eastAsia"/>
              </w:rPr>
              <w:t>生活衛生改善貸付</w:t>
            </w:r>
            <w:r w:rsidR="009377E0" w:rsidRPr="00ED637C">
              <w:rPr>
                <w:webHidden/>
              </w:rPr>
              <w:tab/>
            </w:r>
            <w:r w:rsidR="009377E0" w:rsidRPr="00ED637C">
              <w:rPr>
                <w:webHidden/>
              </w:rPr>
              <w:fldChar w:fldCharType="begin"/>
            </w:r>
            <w:r w:rsidR="009377E0" w:rsidRPr="00ED637C">
              <w:rPr>
                <w:webHidden/>
              </w:rPr>
              <w:instrText xml:space="preserve"> PAGEREF _Toc524348826 \h </w:instrText>
            </w:r>
            <w:r w:rsidR="009377E0" w:rsidRPr="00ED637C">
              <w:rPr>
                <w:webHidden/>
              </w:rPr>
            </w:r>
            <w:r w:rsidR="009377E0" w:rsidRPr="00ED637C">
              <w:rPr>
                <w:webHidden/>
              </w:rPr>
              <w:fldChar w:fldCharType="separate"/>
            </w:r>
            <w:r w:rsidR="009377E0" w:rsidRPr="00ED637C">
              <w:rPr>
                <w:webHidden/>
              </w:rPr>
              <w:t>126</w:t>
            </w:r>
            <w:r w:rsidR="009377E0" w:rsidRPr="00ED637C">
              <w:rPr>
                <w:webHidden/>
              </w:rPr>
              <w:fldChar w:fldCharType="end"/>
            </w:r>
          </w:hyperlink>
        </w:p>
        <w:p w:rsidR="009377E0" w:rsidRPr="00ED637C" w:rsidRDefault="009E2740">
          <w:pPr>
            <w:pStyle w:val="11"/>
          </w:pPr>
          <w:hyperlink w:anchor="_Toc524348827" w:history="1">
            <w:r w:rsidR="009377E0" w:rsidRPr="00ED637C">
              <w:rPr>
                <w:rStyle w:val="a9"/>
                <w:rFonts w:hint="eastAsia"/>
              </w:rPr>
              <w:t>災害復旧貸付</w:t>
            </w:r>
            <w:r w:rsidR="009377E0" w:rsidRPr="00ED637C">
              <w:rPr>
                <w:webHidden/>
              </w:rPr>
              <w:tab/>
            </w:r>
            <w:r w:rsidR="009377E0" w:rsidRPr="00ED637C">
              <w:rPr>
                <w:webHidden/>
              </w:rPr>
              <w:fldChar w:fldCharType="begin"/>
            </w:r>
            <w:r w:rsidR="009377E0" w:rsidRPr="00ED637C">
              <w:rPr>
                <w:webHidden/>
              </w:rPr>
              <w:instrText xml:space="preserve"> PAGEREF _Toc524348827 \h </w:instrText>
            </w:r>
            <w:r w:rsidR="009377E0" w:rsidRPr="00ED637C">
              <w:rPr>
                <w:webHidden/>
              </w:rPr>
            </w:r>
            <w:r w:rsidR="009377E0" w:rsidRPr="00ED637C">
              <w:rPr>
                <w:webHidden/>
              </w:rPr>
              <w:fldChar w:fldCharType="separate"/>
            </w:r>
            <w:r w:rsidR="009377E0" w:rsidRPr="00ED637C">
              <w:rPr>
                <w:webHidden/>
              </w:rPr>
              <w:t>127</w:t>
            </w:r>
            <w:r w:rsidR="009377E0" w:rsidRPr="00ED637C">
              <w:rPr>
                <w:webHidden/>
              </w:rPr>
              <w:fldChar w:fldCharType="end"/>
            </w:r>
          </w:hyperlink>
        </w:p>
        <w:p w:rsidR="009377E0" w:rsidRPr="00ED637C" w:rsidRDefault="009E2740">
          <w:pPr>
            <w:pStyle w:val="11"/>
          </w:pPr>
          <w:hyperlink w:anchor="_Toc524348828" w:history="1">
            <w:r w:rsidR="009377E0" w:rsidRPr="00ED637C">
              <w:rPr>
                <w:rStyle w:val="a9"/>
                <w:rFonts w:hint="eastAsia"/>
              </w:rPr>
              <w:t>高度化事業（災害復旧貸付）</w:t>
            </w:r>
            <w:r w:rsidR="009377E0" w:rsidRPr="00ED637C">
              <w:rPr>
                <w:webHidden/>
              </w:rPr>
              <w:tab/>
            </w:r>
            <w:r w:rsidR="009377E0" w:rsidRPr="00ED637C">
              <w:rPr>
                <w:webHidden/>
              </w:rPr>
              <w:fldChar w:fldCharType="begin"/>
            </w:r>
            <w:r w:rsidR="009377E0" w:rsidRPr="00ED637C">
              <w:rPr>
                <w:webHidden/>
              </w:rPr>
              <w:instrText xml:space="preserve"> PAGEREF _Toc524348828 \h </w:instrText>
            </w:r>
            <w:r w:rsidR="009377E0" w:rsidRPr="00ED637C">
              <w:rPr>
                <w:webHidden/>
              </w:rPr>
            </w:r>
            <w:r w:rsidR="009377E0" w:rsidRPr="00ED637C">
              <w:rPr>
                <w:webHidden/>
              </w:rPr>
              <w:fldChar w:fldCharType="separate"/>
            </w:r>
            <w:r w:rsidR="009377E0" w:rsidRPr="00ED637C">
              <w:rPr>
                <w:webHidden/>
              </w:rPr>
              <w:t>129</w:t>
            </w:r>
            <w:r w:rsidR="009377E0" w:rsidRPr="00ED637C">
              <w:rPr>
                <w:webHidden/>
              </w:rPr>
              <w:fldChar w:fldCharType="end"/>
            </w:r>
          </w:hyperlink>
        </w:p>
        <w:p w:rsidR="009377E0" w:rsidRPr="00ED637C" w:rsidRDefault="009E2740">
          <w:pPr>
            <w:pStyle w:val="11"/>
          </w:pPr>
          <w:hyperlink w:anchor="_Toc524348829" w:history="1">
            <w:r w:rsidR="009377E0" w:rsidRPr="00ED637C">
              <w:rPr>
                <w:rStyle w:val="a9"/>
                <w:rFonts w:hint="eastAsia"/>
                <w:bCs/>
              </w:rPr>
              <w:t>特例災害時貸付の創設及び災害時貸付の適用要件の緩和</w:t>
            </w:r>
            <w:r w:rsidR="009377E0" w:rsidRPr="00ED637C">
              <w:rPr>
                <w:webHidden/>
              </w:rPr>
              <w:tab/>
            </w:r>
            <w:r w:rsidR="009377E0" w:rsidRPr="00ED637C">
              <w:rPr>
                <w:webHidden/>
              </w:rPr>
              <w:fldChar w:fldCharType="begin"/>
            </w:r>
            <w:r w:rsidR="009377E0" w:rsidRPr="00ED637C">
              <w:rPr>
                <w:webHidden/>
              </w:rPr>
              <w:instrText xml:space="preserve"> PAGEREF _Toc524348829 \h </w:instrText>
            </w:r>
            <w:r w:rsidR="009377E0" w:rsidRPr="00ED637C">
              <w:rPr>
                <w:webHidden/>
              </w:rPr>
            </w:r>
            <w:r w:rsidR="009377E0" w:rsidRPr="00ED637C">
              <w:rPr>
                <w:webHidden/>
              </w:rPr>
              <w:fldChar w:fldCharType="separate"/>
            </w:r>
            <w:r w:rsidR="009377E0" w:rsidRPr="00ED637C">
              <w:rPr>
                <w:webHidden/>
              </w:rPr>
              <w:t>130</w:t>
            </w:r>
            <w:r w:rsidR="009377E0" w:rsidRPr="00ED637C">
              <w:rPr>
                <w:webHidden/>
              </w:rPr>
              <w:fldChar w:fldCharType="end"/>
            </w:r>
          </w:hyperlink>
        </w:p>
        <w:p w:rsidR="009377E0" w:rsidRPr="00ED637C" w:rsidRDefault="009E2740">
          <w:pPr>
            <w:pStyle w:val="11"/>
          </w:pPr>
          <w:hyperlink w:anchor="_Toc524348830" w:history="1">
            <w:r w:rsidR="009377E0" w:rsidRPr="00ED637C">
              <w:rPr>
                <w:rStyle w:val="a9"/>
                <w:rFonts w:hint="eastAsia"/>
              </w:rPr>
              <w:t>被災既往債務の返済条件緩和等の対応強化</w:t>
            </w:r>
            <w:r w:rsidR="009377E0" w:rsidRPr="00ED637C">
              <w:rPr>
                <w:webHidden/>
              </w:rPr>
              <w:tab/>
            </w:r>
            <w:r w:rsidR="009377E0" w:rsidRPr="00ED637C">
              <w:rPr>
                <w:webHidden/>
              </w:rPr>
              <w:fldChar w:fldCharType="begin"/>
            </w:r>
            <w:r w:rsidR="009377E0" w:rsidRPr="00ED637C">
              <w:rPr>
                <w:webHidden/>
              </w:rPr>
              <w:instrText xml:space="preserve"> PAGEREF _Toc524348830 \h </w:instrText>
            </w:r>
            <w:r w:rsidR="009377E0" w:rsidRPr="00ED637C">
              <w:rPr>
                <w:webHidden/>
              </w:rPr>
            </w:r>
            <w:r w:rsidR="009377E0" w:rsidRPr="00ED637C">
              <w:rPr>
                <w:webHidden/>
              </w:rPr>
              <w:fldChar w:fldCharType="separate"/>
            </w:r>
            <w:r w:rsidR="009377E0" w:rsidRPr="00ED637C">
              <w:rPr>
                <w:webHidden/>
              </w:rPr>
              <w:t>132</w:t>
            </w:r>
            <w:r w:rsidR="009377E0" w:rsidRPr="00ED637C">
              <w:rPr>
                <w:webHidden/>
              </w:rPr>
              <w:fldChar w:fldCharType="end"/>
            </w:r>
          </w:hyperlink>
        </w:p>
        <w:p w:rsidR="009377E0" w:rsidRPr="00ED637C" w:rsidRDefault="009E2740">
          <w:pPr>
            <w:pStyle w:val="11"/>
          </w:pPr>
          <w:hyperlink w:anchor="_Toc524348831" w:history="1">
            <w:r w:rsidR="009377E0" w:rsidRPr="00ED637C">
              <w:rPr>
                <w:rStyle w:val="a9"/>
                <w:rFonts w:hint="eastAsia"/>
                <w:bCs/>
              </w:rPr>
              <w:t>国税に関する申告・納付等の期限の延長</w:t>
            </w:r>
            <w:r w:rsidR="009377E0" w:rsidRPr="00ED637C">
              <w:rPr>
                <w:webHidden/>
              </w:rPr>
              <w:tab/>
            </w:r>
            <w:r w:rsidR="009377E0" w:rsidRPr="00ED637C">
              <w:rPr>
                <w:webHidden/>
              </w:rPr>
              <w:fldChar w:fldCharType="begin"/>
            </w:r>
            <w:r w:rsidR="009377E0" w:rsidRPr="00ED637C">
              <w:rPr>
                <w:webHidden/>
              </w:rPr>
              <w:instrText xml:space="preserve"> PAGEREF _Toc524348831 \h </w:instrText>
            </w:r>
            <w:r w:rsidR="009377E0" w:rsidRPr="00ED637C">
              <w:rPr>
                <w:webHidden/>
              </w:rPr>
            </w:r>
            <w:r w:rsidR="009377E0" w:rsidRPr="00ED637C">
              <w:rPr>
                <w:webHidden/>
              </w:rPr>
              <w:fldChar w:fldCharType="separate"/>
            </w:r>
            <w:r w:rsidR="009377E0" w:rsidRPr="00ED637C">
              <w:rPr>
                <w:webHidden/>
              </w:rPr>
              <w:t>133</w:t>
            </w:r>
            <w:r w:rsidR="009377E0" w:rsidRPr="00ED637C">
              <w:rPr>
                <w:webHidden/>
              </w:rPr>
              <w:fldChar w:fldCharType="end"/>
            </w:r>
          </w:hyperlink>
        </w:p>
        <w:p w:rsidR="009377E0" w:rsidRPr="00ED637C" w:rsidRDefault="009E2740">
          <w:pPr>
            <w:pStyle w:val="11"/>
          </w:pPr>
          <w:hyperlink w:anchor="_Toc524348832" w:history="1">
            <w:r w:rsidR="009377E0" w:rsidRPr="00ED637C">
              <w:rPr>
                <w:rStyle w:val="a9"/>
                <w:rFonts w:hint="eastAsia"/>
                <w:bCs/>
              </w:rPr>
              <w:t>所得税及び復興特別所得税の全部または一部を軽減</w:t>
            </w:r>
            <w:r w:rsidR="009377E0" w:rsidRPr="00ED637C">
              <w:rPr>
                <w:webHidden/>
              </w:rPr>
              <w:tab/>
            </w:r>
            <w:r w:rsidR="009377E0" w:rsidRPr="00ED637C">
              <w:rPr>
                <w:webHidden/>
              </w:rPr>
              <w:fldChar w:fldCharType="begin"/>
            </w:r>
            <w:r w:rsidR="009377E0" w:rsidRPr="00ED637C">
              <w:rPr>
                <w:webHidden/>
              </w:rPr>
              <w:instrText xml:space="preserve"> PAGEREF _Toc524348832 \h </w:instrText>
            </w:r>
            <w:r w:rsidR="009377E0" w:rsidRPr="00ED637C">
              <w:rPr>
                <w:webHidden/>
              </w:rPr>
            </w:r>
            <w:r w:rsidR="009377E0" w:rsidRPr="00ED637C">
              <w:rPr>
                <w:webHidden/>
              </w:rPr>
              <w:fldChar w:fldCharType="separate"/>
            </w:r>
            <w:r w:rsidR="009377E0" w:rsidRPr="00ED637C">
              <w:rPr>
                <w:webHidden/>
              </w:rPr>
              <w:t>134</w:t>
            </w:r>
            <w:r w:rsidR="009377E0" w:rsidRPr="00ED637C">
              <w:rPr>
                <w:webHidden/>
              </w:rPr>
              <w:fldChar w:fldCharType="end"/>
            </w:r>
          </w:hyperlink>
        </w:p>
        <w:p w:rsidR="009377E0" w:rsidRPr="00ED637C" w:rsidRDefault="009E2740">
          <w:pPr>
            <w:pStyle w:val="11"/>
          </w:pPr>
          <w:hyperlink w:anchor="_Toc524348833" w:history="1">
            <w:r w:rsidR="009377E0" w:rsidRPr="00ED637C">
              <w:rPr>
                <w:rStyle w:val="a9"/>
                <w:rFonts w:hint="eastAsia"/>
                <w:bCs/>
              </w:rPr>
              <w:t>納税の猶予</w:t>
            </w:r>
            <w:r w:rsidR="009377E0" w:rsidRPr="00ED637C">
              <w:rPr>
                <w:webHidden/>
              </w:rPr>
              <w:tab/>
            </w:r>
            <w:r w:rsidR="009377E0" w:rsidRPr="00ED637C">
              <w:rPr>
                <w:webHidden/>
              </w:rPr>
              <w:fldChar w:fldCharType="begin"/>
            </w:r>
            <w:r w:rsidR="009377E0" w:rsidRPr="00ED637C">
              <w:rPr>
                <w:webHidden/>
              </w:rPr>
              <w:instrText xml:space="preserve"> PAGEREF _Toc524348833 \h </w:instrText>
            </w:r>
            <w:r w:rsidR="009377E0" w:rsidRPr="00ED637C">
              <w:rPr>
                <w:webHidden/>
              </w:rPr>
            </w:r>
            <w:r w:rsidR="009377E0" w:rsidRPr="00ED637C">
              <w:rPr>
                <w:webHidden/>
              </w:rPr>
              <w:fldChar w:fldCharType="separate"/>
            </w:r>
            <w:r w:rsidR="009377E0" w:rsidRPr="00ED637C">
              <w:rPr>
                <w:webHidden/>
              </w:rPr>
              <w:t>135</w:t>
            </w:r>
            <w:r w:rsidR="009377E0" w:rsidRPr="00ED637C">
              <w:rPr>
                <w:webHidden/>
              </w:rPr>
              <w:fldChar w:fldCharType="end"/>
            </w:r>
          </w:hyperlink>
        </w:p>
        <w:p w:rsidR="009377E0" w:rsidRPr="00ED637C" w:rsidRDefault="009E2740">
          <w:pPr>
            <w:pStyle w:val="11"/>
          </w:pPr>
          <w:hyperlink w:anchor="_Toc524348834" w:history="1">
            <w:r w:rsidR="009377E0" w:rsidRPr="00ED637C">
              <w:rPr>
                <w:rStyle w:val="a9"/>
                <w:rFonts w:hint="eastAsia"/>
                <w:bCs/>
              </w:rPr>
              <w:t>労働保険料・厚生年金保険料の猶予制度</w:t>
            </w:r>
            <w:r w:rsidR="009377E0" w:rsidRPr="00ED637C">
              <w:rPr>
                <w:webHidden/>
              </w:rPr>
              <w:tab/>
            </w:r>
            <w:r w:rsidR="009377E0" w:rsidRPr="00ED637C">
              <w:rPr>
                <w:webHidden/>
              </w:rPr>
              <w:fldChar w:fldCharType="begin"/>
            </w:r>
            <w:r w:rsidR="009377E0" w:rsidRPr="00ED637C">
              <w:rPr>
                <w:webHidden/>
              </w:rPr>
              <w:instrText xml:space="preserve"> PAGEREF _Toc524348834 \h </w:instrText>
            </w:r>
            <w:r w:rsidR="009377E0" w:rsidRPr="00ED637C">
              <w:rPr>
                <w:webHidden/>
              </w:rPr>
            </w:r>
            <w:r w:rsidR="009377E0" w:rsidRPr="00ED637C">
              <w:rPr>
                <w:webHidden/>
              </w:rPr>
              <w:fldChar w:fldCharType="separate"/>
            </w:r>
            <w:r w:rsidR="009377E0" w:rsidRPr="00ED637C">
              <w:rPr>
                <w:webHidden/>
              </w:rPr>
              <w:t>136</w:t>
            </w:r>
            <w:r w:rsidR="009377E0" w:rsidRPr="00ED637C">
              <w:rPr>
                <w:webHidden/>
              </w:rPr>
              <w:fldChar w:fldCharType="end"/>
            </w:r>
          </w:hyperlink>
        </w:p>
        <w:p w:rsidR="009377E0" w:rsidRPr="00ED637C" w:rsidRDefault="009E2740">
          <w:pPr>
            <w:pStyle w:val="11"/>
          </w:pPr>
          <w:hyperlink w:anchor="_Toc524348835" w:history="1">
            <w:r w:rsidR="009377E0" w:rsidRPr="00ED637C">
              <w:rPr>
                <w:rStyle w:val="a9"/>
                <w:rFonts w:hint="eastAsia"/>
                <w:bCs/>
              </w:rPr>
              <w:t>掛金の納付期限の延長等（災害救助法適用地域の共済契約者）</w:t>
            </w:r>
            <w:r w:rsidR="009377E0" w:rsidRPr="00ED637C">
              <w:rPr>
                <w:webHidden/>
              </w:rPr>
              <w:tab/>
            </w:r>
            <w:r w:rsidR="009377E0" w:rsidRPr="00ED637C">
              <w:rPr>
                <w:webHidden/>
              </w:rPr>
              <w:fldChar w:fldCharType="begin"/>
            </w:r>
            <w:r w:rsidR="009377E0" w:rsidRPr="00ED637C">
              <w:rPr>
                <w:webHidden/>
              </w:rPr>
              <w:instrText xml:space="preserve"> PAGEREF _Toc524348835 \h </w:instrText>
            </w:r>
            <w:r w:rsidR="009377E0" w:rsidRPr="00ED637C">
              <w:rPr>
                <w:webHidden/>
              </w:rPr>
            </w:r>
            <w:r w:rsidR="009377E0" w:rsidRPr="00ED637C">
              <w:rPr>
                <w:webHidden/>
              </w:rPr>
              <w:fldChar w:fldCharType="separate"/>
            </w:r>
            <w:r w:rsidR="009377E0" w:rsidRPr="00ED637C">
              <w:rPr>
                <w:webHidden/>
              </w:rPr>
              <w:t>138</w:t>
            </w:r>
            <w:r w:rsidR="009377E0" w:rsidRPr="00ED637C">
              <w:rPr>
                <w:webHidden/>
              </w:rPr>
              <w:fldChar w:fldCharType="end"/>
            </w:r>
          </w:hyperlink>
        </w:p>
        <w:p w:rsidR="009377E0" w:rsidRPr="00ED637C" w:rsidRDefault="009E2740">
          <w:pPr>
            <w:pStyle w:val="11"/>
          </w:pPr>
          <w:hyperlink w:anchor="_Toc524348836" w:history="1">
            <w:r w:rsidR="009377E0" w:rsidRPr="00ED637C">
              <w:rPr>
                <w:rStyle w:val="a9"/>
                <w:rFonts w:hint="eastAsia"/>
                <w:bCs/>
              </w:rPr>
              <w:t>共済契約者貸付利用者の延滞利子の免除（災害救助法適用地域の共済契約者）</w:t>
            </w:r>
            <w:r w:rsidR="009377E0" w:rsidRPr="00ED637C">
              <w:rPr>
                <w:webHidden/>
              </w:rPr>
              <w:tab/>
            </w:r>
            <w:r w:rsidR="009377E0" w:rsidRPr="00ED637C">
              <w:rPr>
                <w:webHidden/>
              </w:rPr>
              <w:fldChar w:fldCharType="begin"/>
            </w:r>
            <w:r w:rsidR="009377E0" w:rsidRPr="00ED637C">
              <w:rPr>
                <w:webHidden/>
              </w:rPr>
              <w:instrText xml:space="preserve"> PAGEREF _Toc524348836 \h </w:instrText>
            </w:r>
            <w:r w:rsidR="009377E0" w:rsidRPr="00ED637C">
              <w:rPr>
                <w:webHidden/>
              </w:rPr>
            </w:r>
            <w:r w:rsidR="009377E0" w:rsidRPr="00ED637C">
              <w:rPr>
                <w:webHidden/>
              </w:rPr>
              <w:fldChar w:fldCharType="separate"/>
            </w:r>
            <w:r w:rsidR="009377E0" w:rsidRPr="00ED637C">
              <w:rPr>
                <w:webHidden/>
              </w:rPr>
              <w:t>139</w:t>
            </w:r>
            <w:r w:rsidR="009377E0" w:rsidRPr="00ED637C">
              <w:rPr>
                <w:webHidden/>
              </w:rPr>
              <w:fldChar w:fldCharType="end"/>
            </w:r>
          </w:hyperlink>
        </w:p>
        <w:p w:rsidR="009377E0" w:rsidRPr="00ED637C" w:rsidRDefault="009E2740">
          <w:pPr>
            <w:pStyle w:val="11"/>
          </w:pPr>
          <w:hyperlink w:anchor="_Toc524348837" w:history="1">
            <w:r w:rsidR="009377E0" w:rsidRPr="00ED637C">
              <w:rPr>
                <w:rStyle w:val="a9"/>
                <w:rFonts w:hint="eastAsia"/>
              </w:rPr>
              <w:t>セーフティネット保証</w:t>
            </w:r>
            <w:r w:rsidR="009377E0" w:rsidRPr="00ED637C">
              <w:rPr>
                <w:webHidden/>
              </w:rPr>
              <w:tab/>
            </w:r>
            <w:r w:rsidR="009377E0" w:rsidRPr="00ED637C">
              <w:rPr>
                <w:webHidden/>
              </w:rPr>
              <w:fldChar w:fldCharType="begin"/>
            </w:r>
            <w:r w:rsidR="009377E0" w:rsidRPr="00ED637C">
              <w:rPr>
                <w:webHidden/>
              </w:rPr>
              <w:instrText xml:space="preserve"> PAGEREF _Toc524348837 \h </w:instrText>
            </w:r>
            <w:r w:rsidR="009377E0" w:rsidRPr="00ED637C">
              <w:rPr>
                <w:webHidden/>
              </w:rPr>
            </w:r>
            <w:r w:rsidR="009377E0" w:rsidRPr="00ED637C">
              <w:rPr>
                <w:webHidden/>
              </w:rPr>
              <w:fldChar w:fldCharType="separate"/>
            </w:r>
            <w:r w:rsidR="009377E0" w:rsidRPr="00ED637C">
              <w:rPr>
                <w:webHidden/>
              </w:rPr>
              <w:t>140</w:t>
            </w:r>
            <w:r w:rsidR="009377E0" w:rsidRPr="00ED637C">
              <w:rPr>
                <w:webHidden/>
              </w:rPr>
              <w:fldChar w:fldCharType="end"/>
            </w:r>
          </w:hyperlink>
        </w:p>
        <w:p w:rsidR="009377E0" w:rsidRPr="00ED637C" w:rsidRDefault="009E2740">
          <w:pPr>
            <w:pStyle w:val="11"/>
          </w:pPr>
          <w:hyperlink w:anchor="_Toc524348838" w:history="1">
            <w:r w:rsidR="009377E0" w:rsidRPr="00ED637C">
              <w:rPr>
                <w:rStyle w:val="a9"/>
                <w:rFonts w:hint="eastAsia"/>
              </w:rPr>
              <w:t>信用保証制度（セーフティネット保証４号）（再掲）</w:t>
            </w:r>
            <w:r w:rsidR="009377E0" w:rsidRPr="00ED637C">
              <w:rPr>
                <w:webHidden/>
              </w:rPr>
              <w:tab/>
            </w:r>
            <w:r w:rsidR="009377E0" w:rsidRPr="00ED637C">
              <w:rPr>
                <w:webHidden/>
              </w:rPr>
              <w:fldChar w:fldCharType="begin"/>
            </w:r>
            <w:r w:rsidR="009377E0" w:rsidRPr="00ED637C">
              <w:rPr>
                <w:webHidden/>
              </w:rPr>
              <w:instrText xml:space="preserve"> PAGEREF _Toc524348838 \h </w:instrText>
            </w:r>
            <w:r w:rsidR="009377E0" w:rsidRPr="00ED637C">
              <w:rPr>
                <w:webHidden/>
              </w:rPr>
            </w:r>
            <w:r w:rsidR="009377E0" w:rsidRPr="00ED637C">
              <w:rPr>
                <w:webHidden/>
              </w:rPr>
              <w:fldChar w:fldCharType="separate"/>
            </w:r>
            <w:r w:rsidR="009377E0" w:rsidRPr="00ED637C">
              <w:rPr>
                <w:webHidden/>
              </w:rPr>
              <w:t>141</w:t>
            </w:r>
            <w:r w:rsidR="009377E0" w:rsidRPr="00ED637C">
              <w:rPr>
                <w:webHidden/>
              </w:rPr>
              <w:fldChar w:fldCharType="end"/>
            </w:r>
          </w:hyperlink>
        </w:p>
        <w:p w:rsidR="009377E0" w:rsidRPr="00ED637C" w:rsidRDefault="009E2740">
          <w:pPr>
            <w:pStyle w:val="11"/>
          </w:pPr>
          <w:hyperlink w:anchor="_Toc524348839" w:history="1">
            <w:r w:rsidR="009377E0" w:rsidRPr="00ED637C">
              <w:rPr>
                <w:rStyle w:val="a9"/>
                <w:rFonts w:hint="eastAsia"/>
              </w:rPr>
              <w:t>災害関係保証</w:t>
            </w:r>
            <w:r w:rsidR="009377E0" w:rsidRPr="00ED637C">
              <w:rPr>
                <w:webHidden/>
              </w:rPr>
              <w:tab/>
            </w:r>
            <w:r w:rsidR="009377E0" w:rsidRPr="00ED637C">
              <w:rPr>
                <w:webHidden/>
              </w:rPr>
              <w:fldChar w:fldCharType="begin"/>
            </w:r>
            <w:r w:rsidR="009377E0" w:rsidRPr="00ED637C">
              <w:rPr>
                <w:webHidden/>
              </w:rPr>
              <w:instrText xml:space="preserve"> PAGEREF _Toc524348839 \h </w:instrText>
            </w:r>
            <w:r w:rsidR="009377E0" w:rsidRPr="00ED637C">
              <w:rPr>
                <w:webHidden/>
              </w:rPr>
            </w:r>
            <w:r w:rsidR="009377E0" w:rsidRPr="00ED637C">
              <w:rPr>
                <w:webHidden/>
              </w:rPr>
              <w:fldChar w:fldCharType="separate"/>
            </w:r>
            <w:r w:rsidR="009377E0" w:rsidRPr="00ED637C">
              <w:rPr>
                <w:webHidden/>
              </w:rPr>
              <w:t>143</w:t>
            </w:r>
            <w:r w:rsidR="009377E0" w:rsidRPr="00ED637C">
              <w:rPr>
                <w:webHidden/>
              </w:rPr>
              <w:fldChar w:fldCharType="end"/>
            </w:r>
          </w:hyperlink>
        </w:p>
        <w:p w:rsidR="009377E0" w:rsidRPr="00ED637C" w:rsidRDefault="009E2740">
          <w:pPr>
            <w:pStyle w:val="11"/>
          </w:pPr>
          <w:hyperlink w:anchor="_Toc524348840" w:history="1">
            <w:r w:rsidR="009377E0" w:rsidRPr="00ED637C">
              <w:rPr>
                <w:rStyle w:val="a9"/>
                <w:rFonts w:hint="eastAsia"/>
                <w:bCs/>
              </w:rPr>
              <w:t>中小企業組合等の役員変更の登記や、決裁関係書類の届出等の期限の延長</w:t>
            </w:r>
            <w:r w:rsidR="009377E0" w:rsidRPr="00ED637C">
              <w:rPr>
                <w:webHidden/>
              </w:rPr>
              <w:tab/>
            </w:r>
            <w:r w:rsidR="009377E0" w:rsidRPr="00ED637C">
              <w:rPr>
                <w:webHidden/>
              </w:rPr>
              <w:fldChar w:fldCharType="begin"/>
            </w:r>
            <w:r w:rsidR="009377E0" w:rsidRPr="00ED637C">
              <w:rPr>
                <w:webHidden/>
              </w:rPr>
              <w:instrText xml:space="preserve"> PAGEREF _Toc524348840 \h </w:instrText>
            </w:r>
            <w:r w:rsidR="009377E0" w:rsidRPr="00ED637C">
              <w:rPr>
                <w:webHidden/>
              </w:rPr>
            </w:r>
            <w:r w:rsidR="009377E0" w:rsidRPr="00ED637C">
              <w:rPr>
                <w:webHidden/>
              </w:rPr>
              <w:fldChar w:fldCharType="separate"/>
            </w:r>
            <w:r w:rsidR="009377E0" w:rsidRPr="00ED637C">
              <w:rPr>
                <w:webHidden/>
              </w:rPr>
              <w:t>144</w:t>
            </w:r>
            <w:r w:rsidR="009377E0" w:rsidRPr="00ED637C">
              <w:rPr>
                <w:webHidden/>
              </w:rPr>
              <w:fldChar w:fldCharType="end"/>
            </w:r>
          </w:hyperlink>
        </w:p>
        <w:p w:rsidR="009377E0" w:rsidRPr="00ED637C" w:rsidRDefault="009E2740">
          <w:pPr>
            <w:pStyle w:val="11"/>
          </w:pPr>
          <w:hyperlink w:anchor="_Toc524348841" w:history="1">
            <w:r w:rsidR="009377E0" w:rsidRPr="00ED637C">
              <w:rPr>
                <w:rStyle w:val="a9"/>
                <w:rFonts w:hint="eastAsia"/>
                <w:bCs/>
              </w:rPr>
              <w:t>共済金等の請求書類関係の簡略化（災害救助法適用地域の共済契約者）</w:t>
            </w:r>
            <w:r w:rsidR="009377E0" w:rsidRPr="00ED637C">
              <w:rPr>
                <w:webHidden/>
              </w:rPr>
              <w:tab/>
            </w:r>
            <w:r w:rsidR="009377E0" w:rsidRPr="00ED637C">
              <w:rPr>
                <w:webHidden/>
              </w:rPr>
              <w:fldChar w:fldCharType="begin"/>
            </w:r>
            <w:r w:rsidR="009377E0" w:rsidRPr="00ED637C">
              <w:rPr>
                <w:webHidden/>
              </w:rPr>
              <w:instrText xml:space="preserve"> PAGEREF _Toc524348841 \h </w:instrText>
            </w:r>
            <w:r w:rsidR="009377E0" w:rsidRPr="00ED637C">
              <w:rPr>
                <w:webHidden/>
              </w:rPr>
            </w:r>
            <w:r w:rsidR="009377E0" w:rsidRPr="00ED637C">
              <w:rPr>
                <w:webHidden/>
              </w:rPr>
              <w:fldChar w:fldCharType="separate"/>
            </w:r>
            <w:r w:rsidR="009377E0" w:rsidRPr="00ED637C">
              <w:rPr>
                <w:webHidden/>
              </w:rPr>
              <w:t>145</w:t>
            </w:r>
            <w:r w:rsidR="009377E0" w:rsidRPr="00ED637C">
              <w:rPr>
                <w:webHidden/>
              </w:rPr>
              <w:fldChar w:fldCharType="end"/>
            </w:r>
          </w:hyperlink>
        </w:p>
        <w:p w:rsidR="009377E0" w:rsidRPr="00ED637C" w:rsidRDefault="009E2740">
          <w:pPr>
            <w:pStyle w:val="11"/>
          </w:pPr>
          <w:hyperlink w:anchor="_Toc524348842" w:history="1">
            <w:r w:rsidR="009377E0" w:rsidRPr="00ED637C">
              <w:rPr>
                <w:rStyle w:val="a9"/>
                <w:rFonts w:hint="eastAsia"/>
              </w:rPr>
              <w:t>補助事業等の執行手続きにおける柔軟な対応</w:t>
            </w:r>
            <w:r w:rsidR="009377E0" w:rsidRPr="00ED637C">
              <w:rPr>
                <w:webHidden/>
              </w:rPr>
              <w:tab/>
            </w:r>
            <w:r w:rsidR="009377E0" w:rsidRPr="00ED637C">
              <w:rPr>
                <w:webHidden/>
              </w:rPr>
              <w:fldChar w:fldCharType="begin"/>
            </w:r>
            <w:r w:rsidR="009377E0" w:rsidRPr="00ED637C">
              <w:rPr>
                <w:webHidden/>
              </w:rPr>
              <w:instrText xml:space="preserve"> PAGEREF _Toc524348842 \h </w:instrText>
            </w:r>
            <w:r w:rsidR="009377E0" w:rsidRPr="00ED637C">
              <w:rPr>
                <w:webHidden/>
              </w:rPr>
            </w:r>
            <w:r w:rsidR="009377E0" w:rsidRPr="00ED637C">
              <w:rPr>
                <w:webHidden/>
              </w:rPr>
              <w:fldChar w:fldCharType="separate"/>
            </w:r>
            <w:r w:rsidR="009377E0" w:rsidRPr="00ED637C">
              <w:rPr>
                <w:webHidden/>
              </w:rPr>
              <w:t>146</w:t>
            </w:r>
            <w:r w:rsidR="009377E0" w:rsidRPr="00ED637C">
              <w:rPr>
                <w:webHidden/>
              </w:rPr>
              <w:fldChar w:fldCharType="end"/>
            </w:r>
          </w:hyperlink>
        </w:p>
        <w:p w:rsidR="009377E0" w:rsidRPr="00ED637C" w:rsidRDefault="009E2740">
          <w:pPr>
            <w:pStyle w:val="11"/>
          </w:pPr>
          <w:hyperlink w:anchor="_Toc524348843" w:history="1">
            <w:r w:rsidR="009377E0" w:rsidRPr="00ED637C">
              <w:rPr>
                <w:rStyle w:val="a9"/>
                <w:rFonts w:hint="eastAsia"/>
              </w:rPr>
              <w:t>会社・法人の印鑑カード等を紛失した場合</w:t>
            </w:r>
            <w:r w:rsidR="009377E0" w:rsidRPr="00ED637C">
              <w:rPr>
                <w:webHidden/>
              </w:rPr>
              <w:tab/>
            </w:r>
            <w:r w:rsidR="009377E0" w:rsidRPr="00ED637C">
              <w:rPr>
                <w:webHidden/>
              </w:rPr>
              <w:fldChar w:fldCharType="begin"/>
            </w:r>
            <w:r w:rsidR="009377E0" w:rsidRPr="00ED637C">
              <w:rPr>
                <w:webHidden/>
              </w:rPr>
              <w:instrText xml:space="preserve"> PAGEREF _Toc524348843 \h </w:instrText>
            </w:r>
            <w:r w:rsidR="009377E0" w:rsidRPr="00ED637C">
              <w:rPr>
                <w:webHidden/>
              </w:rPr>
            </w:r>
            <w:r w:rsidR="009377E0" w:rsidRPr="00ED637C">
              <w:rPr>
                <w:webHidden/>
              </w:rPr>
              <w:fldChar w:fldCharType="separate"/>
            </w:r>
            <w:r w:rsidR="009377E0" w:rsidRPr="00ED637C">
              <w:rPr>
                <w:webHidden/>
              </w:rPr>
              <w:t>148</w:t>
            </w:r>
            <w:r w:rsidR="009377E0" w:rsidRPr="00ED637C">
              <w:rPr>
                <w:webHidden/>
              </w:rPr>
              <w:fldChar w:fldCharType="end"/>
            </w:r>
          </w:hyperlink>
        </w:p>
        <w:p w:rsidR="009377E0" w:rsidRPr="00ED637C" w:rsidRDefault="009E2740">
          <w:pPr>
            <w:pStyle w:val="11"/>
          </w:pPr>
          <w:hyperlink w:anchor="_Toc524348844" w:history="1">
            <w:r w:rsidR="009377E0" w:rsidRPr="00ED637C">
              <w:rPr>
                <w:rStyle w:val="a9"/>
                <w:rFonts w:hint="eastAsia"/>
                <w:bCs/>
              </w:rPr>
              <w:t>中小企業総合展の出展料を免除</w:t>
            </w:r>
            <w:r w:rsidR="009377E0" w:rsidRPr="00ED637C">
              <w:rPr>
                <w:webHidden/>
              </w:rPr>
              <w:tab/>
            </w:r>
            <w:r w:rsidR="009377E0" w:rsidRPr="00ED637C">
              <w:rPr>
                <w:webHidden/>
              </w:rPr>
              <w:fldChar w:fldCharType="begin"/>
            </w:r>
            <w:r w:rsidR="009377E0" w:rsidRPr="00ED637C">
              <w:rPr>
                <w:webHidden/>
              </w:rPr>
              <w:instrText xml:space="preserve"> PAGEREF _Toc524348844 \h </w:instrText>
            </w:r>
            <w:r w:rsidR="009377E0" w:rsidRPr="00ED637C">
              <w:rPr>
                <w:webHidden/>
              </w:rPr>
            </w:r>
            <w:r w:rsidR="009377E0" w:rsidRPr="00ED637C">
              <w:rPr>
                <w:webHidden/>
              </w:rPr>
              <w:fldChar w:fldCharType="separate"/>
            </w:r>
            <w:r w:rsidR="009377E0" w:rsidRPr="00ED637C">
              <w:rPr>
                <w:webHidden/>
              </w:rPr>
              <w:t>149</w:t>
            </w:r>
            <w:r w:rsidR="009377E0" w:rsidRPr="00ED637C">
              <w:rPr>
                <w:webHidden/>
              </w:rPr>
              <w:fldChar w:fldCharType="end"/>
            </w:r>
          </w:hyperlink>
        </w:p>
        <w:p w:rsidR="009377E0" w:rsidRPr="00ED637C" w:rsidRDefault="009E2740">
          <w:pPr>
            <w:pStyle w:val="11"/>
          </w:pPr>
          <w:hyperlink w:anchor="_Toc524348845" w:history="1">
            <w:r w:rsidR="009377E0" w:rsidRPr="00ED637C">
              <w:rPr>
                <w:rStyle w:val="a9"/>
                <w:bCs/>
              </w:rPr>
              <w:t>BCP</w:t>
            </w:r>
            <w:r w:rsidR="009377E0" w:rsidRPr="00ED637C">
              <w:rPr>
                <w:rStyle w:val="a9"/>
                <w:rFonts w:hint="eastAsia"/>
                <w:bCs/>
              </w:rPr>
              <w:t>（事業継続計画）の取組支援</w:t>
            </w:r>
            <w:r w:rsidR="009377E0" w:rsidRPr="00ED637C">
              <w:rPr>
                <w:webHidden/>
              </w:rPr>
              <w:tab/>
            </w:r>
            <w:r w:rsidR="009377E0" w:rsidRPr="00ED637C">
              <w:rPr>
                <w:webHidden/>
              </w:rPr>
              <w:fldChar w:fldCharType="begin"/>
            </w:r>
            <w:r w:rsidR="009377E0" w:rsidRPr="00ED637C">
              <w:rPr>
                <w:webHidden/>
              </w:rPr>
              <w:instrText xml:space="preserve"> PAGEREF _Toc524348845 \h </w:instrText>
            </w:r>
            <w:r w:rsidR="009377E0" w:rsidRPr="00ED637C">
              <w:rPr>
                <w:webHidden/>
              </w:rPr>
            </w:r>
            <w:r w:rsidR="009377E0" w:rsidRPr="00ED637C">
              <w:rPr>
                <w:webHidden/>
              </w:rPr>
              <w:fldChar w:fldCharType="separate"/>
            </w:r>
            <w:r w:rsidR="009377E0" w:rsidRPr="00ED637C">
              <w:rPr>
                <w:webHidden/>
              </w:rPr>
              <w:t>151</w:t>
            </w:r>
            <w:r w:rsidR="009377E0" w:rsidRPr="00ED637C">
              <w:rPr>
                <w:webHidden/>
              </w:rPr>
              <w:fldChar w:fldCharType="end"/>
            </w:r>
          </w:hyperlink>
        </w:p>
        <w:p w:rsidR="009377E0" w:rsidRPr="00ED637C" w:rsidRDefault="009E2740">
          <w:pPr>
            <w:pStyle w:val="11"/>
          </w:pPr>
          <w:hyperlink w:anchor="_Toc524348846" w:history="1">
            <w:r w:rsidR="009377E0" w:rsidRPr="00ED637C">
              <w:rPr>
                <w:rStyle w:val="a9"/>
                <w:rFonts w:hint="eastAsia"/>
              </w:rPr>
              <w:t>中小企業者を対象とした相談窓口</w:t>
            </w:r>
            <w:r w:rsidR="009377E0" w:rsidRPr="00ED637C">
              <w:rPr>
                <w:webHidden/>
              </w:rPr>
              <w:tab/>
            </w:r>
            <w:r w:rsidR="009377E0" w:rsidRPr="00ED637C">
              <w:rPr>
                <w:webHidden/>
              </w:rPr>
              <w:fldChar w:fldCharType="begin"/>
            </w:r>
            <w:r w:rsidR="009377E0" w:rsidRPr="00ED637C">
              <w:rPr>
                <w:webHidden/>
              </w:rPr>
              <w:instrText xml:space="preserve"> PAGEREF _Toc524348846 \h </w:instrText>
            </w:r>
            <w:r w:rsidR="009377E0" w:rsidRPr="00ED637C">
              <w:rPr>
                <w:webHidden/>
              </w:rPr>
            </w:r>
            <w:r w:rsidR="009377E0" w:rsidRPr="00ED637C">
              <w:rPr>
                <w:webHidden/>
              </w:rPr>
              <w:fldChar w:fldCharType="separate"/>
            </w:r>
            <w:r w:rsidR="009377E0" w:rsidRPr="00ED637C">
              <w:rPr>
                <w:webHidden/>
              </w:rPr>
              <w:t>152</w:t>
            </w:r>
            <w:r w:rsidR="009377E0" w:rsidRPr="00ED637C">
              <w:rPr>
                <w:webHidden/>
              </w:rPr>
              <w:fldChar w:fldCharType="end"/>
            </w:r>
          </w:hyperlink>
        </w:p>
        <w:p w:rsidR="009377E0" w:rsidRPr="00ED637C" w:rsidRDefault="009377E0">
          <w:pPr>
            <w:pStyle w:val="11"/>
            <w:rPr>
              <w:rStyle w:val="a9"/>
            </w:rPr>
          </w:pPr>
        </w:p>
        <w:p w:rsidR="009377E0" w:rsidRPr="00ED637C" w:rsidRDefault="009E2740">
          <w:pPr>
            <w:pStyle w:val="11"/>
          </w:pPr>
          <w:hyperlink w:anchor="_Toc524348847" w:history="1">
            <w:r w:rsidR="009377E0" w:rsidRPr="00ED637C">
              <w:rPr>
                <w:rStyle w:val="a9"/>
              </w:rPr>
              <w:t>4.</w:t>
            </w:r>
            <w:r w:rsidR="009377E0" w:rsidRPr="00ED637C">
              <w:tab/>
            </w:r>
            <w:r w:rsidR="009377E0" w:rsidRPr="00ED637C">
              <w:rPr>
                <w:rStyle w:val="a9"/>
                <w:rFonts w:hint="eastAsia"/>
              </w:rPr>
              <w:t>農林水産業への支援（自治体支援を含む）</w:t>
            </w:r>
            <w:r w:rsidR="009377E0" w:rsidRPr="00ED637C">
              <w:rPr>
                <w:webHidden/>
              </w:rPr>
              <w:tab/>
            </w:r>
            <w:r w:rsidR="009377E0" w:rsidRPr="00ED637C">
              <w:rPr>
                <w:webHidden/>
              </w:rPr>
              <w:fldChar w:fldCharType="begin"/>
            </w:r>
            <w:r w:rsidR="009377E0" w:rsidRPr="00ED637C">
              <w:rPr>
                <w:webHidden/>
              </w:rPr>
              <w:instrText xml:space="preserve"> PAGEREF _Toc524348847 \h </w:instrText>
            </w:r>
            <w:r w:rsidR="009377E0" w:rsidRPr="00ED637C">
              <w:rPr>
                <w:webHidden/>
              </w:rPr>
            </w:r>
            <w:r w:rsidR="009377E0" w:rsidRPr="00ED637C">
              <w:rPr>
                <w:webHidden/>
              </w:rPr>
              <w:fldChar w:fldCharType="separate"/>
            </w:r>
            <w:r w:rsidR="009377E0" w:rsidRPr="00ED637C">
              <w:rPr>
                <w:webHidden/>
              </w:rPr>
              <w:t>153</w:t>
            </w:r>
            <w:r w:rsidR="009377E0" w:rsidRPr="00ED637C">
              <w:rPr>
                <w:webHidden/>
              </w:rPr>
              <w:fldChar w:fldCharType="end"/>
            </w:r>
          </w:hyperlink>
        </w:p>
        <w:p w:rsidR="009377E0" w:rsidRPr="00ED637C" w:rsidRDefault="009E2740">
          <w:pPr>
            <w:pStyle w:val="11"/>
          </w:pPr>
          <w:hyperlink w:anchor="_Toc524348848" w:history="1">
            <w:r w:rsidR="009377E0" w:rsidRPr="00ED637C">
              <w:rPr>
                <w:rStyle w:val="a9"/>
                <w:rFonts w:hint="eastAsia"/>
              </w:rPr>
              <w:t>被災した農業者の方へ</w:t>
            </w:r>
            <w:r w:rsidR="009377E0" w:rsidRPr="00ED637C">
              <w:rPr>
                <w:webHidden/>
              </w:rPr>
              <w:tab/>
            </w:r>
            <w:r w:rsidR="009377E0" w:rsidRPr="00ED637C">
              <w:rPr>
                <w:webHidden/>
              </w:rPr>
              <w:fldChar w:fldCharType="begin"/>
            </w:r>
            <w:r w:rsidR="009377E0" w:rsidRPr="00ED637C">
              <w:rPr>
                <w:webHidden/>
              </w:rPr>
              <w:instrText xml:space="preserve"> PAGEREF _Toc524348848 \h </w:instrText>
            </w:r>
            <w:r w:rsidR="009377E0" w:rsidRPr="00ED637C">
              <w:rPr>
                <w:webHidden/>
              </w:rPr>
            </w:r>
            <w:r w:rsidR="009377E0" w:rsidRPr="00ED637C">
              <w:rPr>
                <w:webHidden/>
              </w:rPr>
              <w:fldChar w:fldCharType="separate"/>
            </w:r>
            <w:r w:rsidR="009377E0" w:rsidRPr="00ED637C">
              <w:rPr>
                <w:webHidden/>
              </w:rPr>
              <w:t>153</w:t>
            </w:r>
            <w:r w:rsidR="009377E0" w:rsidRPr="00ED637C">
              <w:rPr>
                <w:webHidden/>
              </w:rPr>
              <w:fldChar w:fldCharType="end"/>
            </w:r>
          </w:hyperlink>
        </w:p>
        <w:p w:rsidR="009377E0" w:rsidRPr="00ED637C" w:rsidRDefault="009E2740">
          <w:pPr>
            <w:pStyle w:val="11"/>
          </w:pPr>
          <w:hyperlink w:anchor="_Toc524348849" w:history="1">
            <w:r w:rsidR="009377E0" w:rsidRPr="00ED637C">
              <w:rPr>
                <w:rStyle w:val="a9"/>
                <w:rFonts w:hint="eastAsia"/>
              </w:rPr>
              <w:t>被災した林業者の方へ</w:t>
            </w:r>
            <w:r w:rsidR="009377E0" w:rsidRPr="00ED637C">
              <w:rPr>
                <w:webHidden/>
              </w:rPr>
              <w:tab/>
            </w:r>
            <w:r w:rsidR="009377E0" w:rsidRPr="00ED637C">
              <w:rPr>
                <w:webHidden/>
              </w:rPr>
              <w:fldChar w:fldCharType="begin"/>
            </w:r>
            <w:r w:rsidR="009377E0" w:rsidRPr="00ED637C">
              <w:rPr>
                <w:webHidden/>
              </w:rPr>
              <w:instrText xml:space="preserve"> PAGEREF _Toc524348849 \h </w:instrText>
            </w:r>
            <w:r w:rsidR="009377E0" w:rsidRPr="00ED637C">
              <w:rPr>
                <w:webHidden/>
              </w:rPr>
            </w:r>
            <w:r w:rsidR="009377E0" w:rsidRPr="00ED637C">
              <w:rPr>
                <w:webHidden/>
              </w:rPr>
              <w:fldChar w:fldCharType="separate"/>
            </w:r>
            <w:r w:rsidR="009377E0" w:rsidRPr="00ED637C">
              <w:rPr>
                <w:webHidden/>
              </w:rPr>
              <w:t>156</w:t>
            </w:r>
            <w:r w:rsidR="009377E0" w:rsidRPr="00ED637C">
              <w:rPr>
                <w:webHidden/>
              </w:rPr>
              <w:fldChar w:fldCharType="end"/>
            </w:r>
          </w:hyperlink>
        </w:p>
        <w:p w:rsidR="009377E0" w:rsidRPr="00ED637C" w:rsidRDefault="009E2740">
          <w:pPr>
            <w:pStyle w:val="11"/>
          </w:pPr>
          <w:hyperlink w:anchor="_Toc524348850" w:history="1">
            <w:r w:rsidR="009377E0" w:rsidRPr="00ED637C">
              <w:rPr>
                <w:rStyle w:val="a9"/>
                <w:rFonts w:hint="eastAsia"/>
              </w:rPr>
              <w:t>被災した漁業者の方へ</w:t>
            </w:r>
            <w:r w:rsidR="009377E0" w:rsidRPr="00ED637C">
              <w:rPr>
                <w:webHidden/>
              </w:rPr>
              <w:tab/>
            </w:r>
            <w:r w:rsidR="009377E0" w:rsidRPr="00ED637C">
              <w:rPr>
                <w:webHidden/>
              </w:rPr>
              <w:fldChar w:fldCharType="begin"/>
            </w:r>
            <w:r w:rsidR="009377E0" w:rsidRPr="00ED637C">
              <w:rPr>
                <w:webHidden/>
              </w:rPr>
              <w:instrText xml:space="preserve"> PAGEREF _Toc524348850 \h </w:instrText>
            </w:r>
            <w:r w:rsidR="009377E0" w:rsidRPr="00ED637C">
              <w:rPr>
                <w:webHidden/>
              </w:rPr>
            </w:r>
            <w:r w:rsidR="009377E0" w:rsidRPr="00ED637C">
              <w:rPr>
                <w:webHidden/>
              </w:rPr>
              <w:fldChar w:fldCharType="separate"/>
            </w:r>
            <w:r w:rsidR="009377E0" w:rsidRPr="00ED637C">
              <w:rPr>
                <w:webHidden/>
              </w:rPr>
              <w:t>158</w:t>
            </w:r>
            <w:r w:rsidR="009377E0" w:rsidRPr="00ED637C">
              <w:rPr>
                <w:webHidden/>
              </w:rPr>
              <w:fldChar w:fldCharType="end"/>
            </w:r>
          </w:hyperlink>
        </w:p>
        <w:p w:rsidR="009377E0" w:rsidRPr="00ED637C" w:rsidRDefault="009E2740">
          <w:pPr>
            <w:pStyle w:val="11"/>
          </w:pPr>
          <w:hyperlink w:anchor="_Toc524348851" w:history="1">
            <w:r w:rsidR="009377E0" w:rsidRPr="00ED637C">
              <w:rPr>
                <w:rStyle w:val="a9"/>
                <w:rFonts w:hint="eastAsia"/>
              </w:rPr>
              <w:t>果樹農業好循環形成総合対策事業（果樹・茶産地再生支援対策のうち果樹対策）（</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51 \h </w:instrText>
            </w:r>
            <w:r w:rsidR="009377E0" w:rsidRPr="00ED637C">
              <w:rPr>
                <w:webHidden/>
              </w:rPr>
            </w:r>
            <w:r w:rsidR="009377E0" w:rsidRPr="00ED637C">
              <w:rPr>
                <w:webHidden/>
              </w:rPr>
              <w:fldChar w:fldCharType="separate"/>
            </w:r>
            <w:r w:rsidR="009377E0" w:rsidRPr="00ED637C">
              <w:rPr>
                <w:webHidden/>
              </w:rPr>
              <w:t>159</w:t>
            </w:r>
            <w:r w:rsidR="009377E0" w:rsidRPr="00ED637C">
              <w:rPr>
                <w:webHidden/>
              </w:rPr>
              <w:fldChar w:fldCharType="end"/>
            </w:r>
          </w:hyperlink>
        </w:p>
        <w:p w:rsidR="009377E0" w:rsidRPr="00ED637C" w:rsidRDefault="009E2740">
          <w:pPr>
            <w:pStyle w:val="11"/>
          </w:pPr>
          <w:hyperlink w:anchor="_Toc524348852" w:history="1">
            <w:r w:rsidR="009377E0" w:rsidRPr="00ED637C">
              <w:rPr>
                <w:rStyle w:val="a9"/>
                <w:rFonts w:hint="eastAsia"/>
              </w:rPr>
              <w:t>茶・薬用作物等地域特産作物体制強化促進事業（果樹・茶産地再生支援対策のうち茶への支援対策）（</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52 \h </w:instrText>
            </w:r>
            <w:r w:rsidR="009377E0" w:rsidRPr="00ED637C">
              <w:rPr>
                <w:webHidden/>
              </w:rPr>
            </w:r>
            <w:r w:rsidR="009377E0" w:rsidRPr="00ED637C">
              <w:rPr>
                <w:webHidden/>
              </w:rPr>
              <w:fldChar w:fldCharType="separate"/>
            </w:r>
            <w:r w:rsidR="009377E0" w:rsidRPr="00ED637C">
              <w:rPr>
                <w:webHidden/>
              </w:rPr>
              <w:t>160</w:t>
            </w:r>
            <w:r w:rsidR="009377E0" w:rsidRPr="00ED637C">
              <w:rPr>
                <w:webHidden/>
              </w:rPr>
              <w:fldChar w:fldCharType="end"/>
            </w:r>
          </w:hyperlink>
        </w:p>
        <w:p w:rsidR="009377E0" w:rsidRPr="00ED637C" w:rsidRDefault="009E2740">
          <w:pPr>
            <w:pStyle w:val="11"/>
          </w:pPr>
          <w:hyperlink w:anchor="_Toc524348853" w:history="1">
            <w:r w:rsidR="009377E0" w:rsidRPr="00ED637C">
              <w:rPr>
                <w:rStyle w:val="a9"/>
                <w:rFonts w:hint="eastAsia"/>
              </w:rPr>
              <w:t>粗飼料確保緊急対策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53 \h </w:instrText>
            </w:r>
            <w:r w:rsidR="009377E0" w:rsidRPr="00ED637C">
              <w:rPr>
                <w:webHidden/>
              </w:rPr>
            </w:r>
            <w:r w:rsidR="009377E0" w:rsidRPr="00ED637C">
              <w:rPr>
                <w:webHidden/>
              </w:rPr>
              <w:fldChar w:fldCharType="separate"/>
            </w:r>
            <w:r w:rsidR="009377E0" w:rsidRPr="00ED637C">
              <w:rPr>
                <w:webHidden/>
              </w:rPr>
              <w:t>161</w:t>
            </w:r>
            <w:r w:rsidR="009377E0" w:rsidRPr="00ED637C">
              <w:rPr>
                <w:webHidden/>
              </w:rPr>
              <w:fldChar w:fldCharType="end"/>
            </w:r>
          </w:hyperlink>
        </w:p>
        <w:p w:rsidR="009377E0" w:rsidRPr="00ED637C" w:rsidRDefault="009E2740">
          <w:pPr>
            <w:pStyle w:val="11"/>
          </w:pPr>
          <w:hyperlink w:anchor="_Toc524348854" w:history="1">
            <w:r w:rsidR="009377E0" w:rsidRPr="00ED637C">
              <w:rPr>
                <w:rStyle w:val="a9"/>
                <w:rFonts w:hint="eastAsia"/>
              </w:rPr>
              <w:t>酪農経営支援総合対策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54 \h </w:instrText>
            </w:r>
            <w:r w:rsidR="009377E0" w:rsidRPr="00ED637C">
              <w:rPr>
                <w:webHidden/>
              </w:rPr>
            </w:r>
            <w:r w:rsidR="009377E0" w:rsidRPr="00ED637C">
              <w:rPr>
                <w:webHidden/>
              </w:rPr>
              <w:fldChar w:fldCharType="separate"/>
            </w:r>
            <w:r w:rsidR="009377E0" w:rsidRPr="00ED637C">
              <w:rPr>
                <w:webHidden/>
              </w:rPr>
              <w:t>162</w:t>
            </w:r>
            <w:r w:rsidR="009377E0" w:rsidRPr="00ED637C">
              <w:rPr>
                <w:webHidden/>
              </w:rPr>
              <w:fldChar w:fldCharType="end"/>
            </w:r>
          </w:hyperlink>
        </w:p>
        <w:p w:rsidR="009377E0" w:rsidRPr="00ED637C" w:rsidRDefault="009E2740">
          <w:pPr>
            <w:pStyle w:val="11"/>
          </w:pPr>
          <w:hyperlink w:anchor="_Toc524348855" w:history="1">
            <w:r w:rsidR="009377E0" w:rsidRPr="00ED637C">
              <w:rPr>
                <w:rStyle w:val="a9"/>
                <w:rFonts w:hint="eastAsia"/>
              </w:rPr>
              <w:t>肉用牛経営安定対策補完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55 \h </w:instrText>
            </w:r>
            <w:r w:rsidR="009377E0" w:rsidRPr="00ED637C">
              <w:rPr>
                <w:webHidden/>
              </w:rPr>
            </w:r>
            <w:r w:rsidR="009377E0" w:rsidRPr="00ED637C">
              <w:rPr>
                <w:webHidden/>
              </w:rPr>
              <w:fldChar w:fldCharType="separate"/>
            </w:r>
            <w:r w:rsidR="009377E0" w:rsidRPr="00ED637C">
              <w:rPr>
                <w:webHidden/>
              </w:rPr>
              <w:t>163</w:t>
            </w:r>
            <w:r w:rsidR="009377E0" w:rsidRPr="00ED637C">
              <w:rPr>
                <w:webHidden/>
              </w:rPr>
              <w:fldChar w:fldCharType="end"/>
            </w:r>
          </w:hyperlink>
        </w:p>
        <w:p w:rsidR="009377E0" w:rsidRPr="00ED637C" w:rsidRDefault="009E2740">
          <w:pPr>
            <w:pStyle w:val="11"/>
          </w:pPr>
          <w:hyperlink w:anchor="_Toc524348856" w:history="1">
            <w:r w:rsidR="009377E0" w:rsidRPr="00ED637C">
              <w:rPr>
                <w:rStyle w:val="a9"/>
                <w:rFonts w:hint="eastAsia"/>
              </w:rPr>
              <w:t>畜産・酪農経営安定対策のうち肉用牛肥育経営安定特別対策事業（牛マルキン）（</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56 \h </w:instrText>
            </w:r>
            <w:r w:rsidR="009377E0" w:rsidRPr="00ED637C">
              <w:rPr>
                <w:webHidden/>
              </w:rPr>
            </w:r>
            <w:r w:rsidR="009377E0" w:rsidRPr="00ED637C">
              <w:rPr>
                <w:webHidden/>
              </w:rPr>
              <w:fldChar w:fldCharType="separate"/>
            </w:r>
            <w:r w:rsidR="009377E0" w:rsidRPr="00ED637C">
              <w:rPr>
                <w:webHidden/>
              </w:rPr>
              <w:t>164</w:t>
            </w:r>
            <w:r w:rsidR="009377E0" w:rsidRPr="00ED637C">
              <w:rPr>
                <w:webHidden/>
              </w:rPr>
              <w:fldChar w:fldCharType="end"/>
            </w:r>
          </w:hyperlink>
        </w:p>
        <w:p w:rsidR="009377E0" w:rsidRPr="00ED637C" w:rsidRDefault="009E2740">
          <w:pPr>
            <w:pStyle w:val="11"/>
          </w:pPr>
          <w:hyperlink w:anchor="_Toc524348857" w:history="1">
            <w:r w:rsidR="009377E0" w:rsidRPr="00ED637C">
              <w:rPr>
                <w:rStyle w:val="a9"/>
                <w:rFonts w:hint="eastAsia"/>
              </w:rPr>
              <w:t>養豚経営安定対策補完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57 \h </w:instrText>
            </w:r>
            <w:r w:rsidR="009377E0" w:rsidRPr="00ED637C">
              <w:rPr>
                <w:webHidden/>
              </w:rPr>
            </w:r>
            <w:r w:rsidR="009377E0" w:rsidRPr="00ED637C">
              <w:rPr>
                <w:webHidden/>
              </w:rPr>
              <w:fldChar w:fldCharType="separate"/>
            </w:r>
            <w:r w:rsidR="009377E0" w:rsidRPr="00ED637C">
              <w:rPr>
                <w:webHidden/>
              </w:rPr>
              <w:t>165</w:t>
            </w:r>
            <w:r w:rsidR="009377E0" w:rsidRPr="00ED637C">
              <w:rPr>
                <w:webHidden/>
              </w:rPr>
              <w:fldChar w:fldCharType="end"/>
            </w:r>
          </w:hyperlink>
        </w:p>
        <w:p w:rsidR="009377E0" w:rsidRPr="00ED637C" w:rsidRDefault="009E2740">
          <w:pPr>
            <w:pStyle w:val="11"/>
          </w:pPr>
          <w:hyperlink w:anchor="_Toc524348858" w:history="1">
            <w:r w:rsidR="009377E0" w:rsidRPr="00ED637C">
              <w:rPr>
                <w:rStyle w:val="a9"/>
                <w:rFonts w:hint="eastAsia"/>
              </w:rPr>
              <w:t>畜産・酪農経営安定対策のうち養豚経営安定対策事業（豚マルキン）（</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58 \h </w:instrText>
            </w:r>
            <w:r w:rsidR="009377E0" w:rsidRPr="00ED637C">
              <w:rPr>
                <w:webHidden/>
              </w:rPr>
            </w:r>
            <w:r w:rsidR="009377E0" w:rsidRPr="00ED637C">
              <w:rPr>
                <w:webHidden/>
              </w:rPr>
              <w:fldChar w:fldCharType="separate"/>
            </w:r>
            <w:r w:rsidR="009377E0" w:rsidRPr="00ED637C">
              <w:rPr>
                <w:webHidden/>
              </w:rPr>
              <w:t>166</w:t>
            </w:r>
            <w:r w:rsidR="009377E0" w:rsidRPr="00ED637C">
              <w:rPr>
                <w:webHidden/>
              </w:rPr>
              <w:fldChar w:fldCharType="end"/>
            </w:r>
          </w:hyperlink>
        </w:p>
        <w:p w:rsidR="009377E0" w:rsidRPr="00ED637C" w:rsidRDefault="009E2740">
          <w:pPr>
            <w:pStyle w:val="11"/>
          </w:pPr>
          <w:hyperlink w:anchor="_Toc524348859" w:history="1">
            <w:r w:rsidR="009377E0" w:rsidRPr="00ED637C">
              <w:rPr>
                <w:rStyle w:val="a9"/>
                <w:rFonts w:hint="eastAsia"/>
              </w:rPr>
              <w:t>強い農業づくり交付金（</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59 \h </w:instrText>
            </w:r>
            <w:r w:rsidR="009377E0" w:rsidRPr="00ED637C">
              <w:rPr>
                <w:webHidden/>
              </w:rPr>
            </w:r>
            <w:r w:rsidR="009377E0" w:rsidRPr="00ED637C">
              <w:rPr>
                <w:webHidden/>
              </w:rPr>
              <w:fldChar w:fldCharType="separate"/>
            </w:r>
            <w:r w:rsidR="009377E0" w:rsidRPr="00ED637C">
              <w:rPr>
                <w:webHidden/>
              </w:rPr>
              <w:t>167</w:t>
            </w:r>
            <w:r w:rsidR="009377E0" w:rsidRPr="00ED637C">
              <w:rPr>
                <w:webHidden/>
              </w:rPr>
              <w:fldChar w:fldCharType="end"/>
            </w:r>
          </w:hyperlink>
        </w:p>
        <w:p w:rsidR="009377E0" w:rsidRPr="00ED637C" w:rsidRDefault="009E2740">
          <w:pPr>
            <w:pStyle w:val="11"/>
          </w:pPr>
          <w:hyperlink w:anchor="_Toc524348860" w:history="1">
            <w:r w:rsidR="009377E0" w:rsidRPr="00ED637C">
              <w:rPr>
                <w:rStyle w:val="a9"/>
                <w:rFonts w:hint="eastAsia"/>
              </w:rPr>
              <w:t>被災農業者向け経営体育成支援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60 \h </w:instrText>
            </w:r>
            <w:r w:rsidR="009377E0" w:rsidRPr="00ED637C">
              <w:rPr>
                <w:webHidden/>
              </w:rPr>
            </w:r>
            <w:r w:rsidR="009377E0" w:rsidRPr="00ED637C">
              <w:rPr>
                <w:webHidden/>
              </w:rPr>
              <w:fldChar w:fldCharType="separate"/>
            </w:r>
            <w:r w:rsidR="009377E0" w:rsidRPr="00ED637C">
              <w:rPr>
                <w:webHidden/>
              </w:rPr>
              <w:t>168</w:t>
            </w:r>
            <w:r w:rsidR="009377E0" w:rsidRPr="00ED637C">
              <w:rPr>
                <w:webHidden/>
              </w:rPr>
              <w:fldChar w:fldCharType="end"/>
            </w:r>
          </w:hyperlink>
        </w:p>
        <w:p w:rsidR="009377E0" w:rsidRPr="00ED637C" w:rsidRDefault="009E2740">
          <w:pPr>
            <w:pStyle w:val="11"/>
          </w:pPr>
          <w:hyperlink w:anchor="_Toc524348861" w:history="1">
            <w:r w:rsidR="009377E0" w:rsidRPr="00ED637C">
              <w:rPr>
                <w:rStyle w:val="a9"/>
                <w:rFonts w:hint="eastAsia"/>
              </w:rPr>
              <w:t>被災農業者向け農の雇用事業、農の雇用事業（次世代経営者育成派遣研修タイプ）（</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61 \h </w:instrText>
            </w:r>
            <w:r w:rsidR="009377E0" w:rsidRPr="00ED637C">
              <w:rPr>
                <w:webHidden/>
              </w:rPr>
            </w:r>
            <w:r w:rsidR="009377E0" w:rsidRPr="00ED637C">
              <w:rPr>
                <w:webHidden/>
              </w:rPr>
              <w:fldChar w:fldCharType="separate"/>
            </w:r>
            <w:r w:rsidR="009377E0" w:rsidRPr="00ED637C">
              <w:rPr>
                <w:webHidden/>
              </w:rPr>
              <w:t>169</w:t>
            </w:r>
            <w:r w:rsidR="009377E0" w:rsidRPr="00ED637C">
              <w:rPr>
                <w:webHidden/>
              </w:rPr>
              <w:fldChar w:fldCharType="end"/>
            </w:r>
          </w:hyperlink>
        </w:p>
        <w:p w:rsidR="009377E0" w:rsidRPr="00ED637C" w:rsidRDefault="009E2740">
          <w:pPr>
            <w:pStyle w:val="11"/>
          </w:pPr>
          <w:hyperlink w:anchor="_Toc524348862" w:history="1">
            <w:r w:rsidR="009377E0" w:rsidRPr="00ED637C">
              <w:rPr>
                <w:rStyle w:val="a9"/>
                <w:rFonts w:hint="eastAsia"/>
              </w:rPr>
              <w:t>農業経営者サポート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62 \h </w:instrText>
            </w:r>
            <w:r w:rsidR="009377E0" w:rsidRPr="00ED637C">
              <w:rPr>
                <w:webHidden/>
              </w:rPr>
            </w:r>
            <w:r w:rsidR="009377E0" w:rsidRPr="00ED637C">
              <w:rPr>
                <w:webHidden/>
              </w:rPr>
              <w:fldChar w:fldCharType="separate"/>
            </w:r>
            <w:r w:rsidR="009377E0" w:rsidRPr="00ED637C">
              <w:rPr>
                <w:webHidden/>
              </w:rPr>
              <w:t>170</w:t>
            </w:r>
            <w:r w:rsidR="009377E0" w:rsidRPr="00ED637C">
              <w:rPr>
                <w:webHidden/>
              </w:rPr>
              <w:fldChar w:fldCharType="end"/>
            </w:r>
          </w:hyperlink>
        </w:p>
        <w:p w:rsidR="009377E0" w:rsidRPr="00ED637C" w:rsidRDefault="009E2740">
          <w:pPr>
            <w:pStyle w:val="11"/>
          </w:pPr>
          <w:hyperlink w:anchor="_Toc524348863" w:history="1">
            <w:r w:rsidR="009377E0" w:rsidRPr="00ED637C">
              <w:rPr>
                <w:rStyle w:val="a9"/>
                <w:rFonts w:hint="eastAsia"/>
              </w:rPr>
              <w:t>多面的機能支払交付金の活動組織を活用した災害復旧活動支援（</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63 \h </w:instrText>
            </w:r>
            <w:r w:rsidR="009377E0" w:rsidRPr="00ED637C">
              <w:rPr>
                <w:webHidden/>
              </w:rPr>
            </w:r>
            <w:r w:rsidR="009377E0" w:rsidRPr="00ED637C">
              <w:rPr>
                <w:webHidden/>
              </w:rPr>
              <w:fldChar w:fldCharType="separate"/>
            </w:r>
            <w:r w:rsidR="009377E0" w:rsidRPr="00ED637C">
              <w:rPr>
                <w:webHidden/>
              </w:rPr>
              <w:t>171</w:t>
            </w:r>
            <w:r w:rsidR="009377E0" w:rsidRPr="00ED637C">
              <w:rPr>
                <w:webHidden/>
              </w:rPr>
              <w:fldChar w:fldCharType="end"/>
            </w:r>
          </w:hyperlink>
        </w:p>
        <w:p w:rsidR="009377E0" w:rsidRPr="00ED637C" w:rsidRDefault="009E2740">
          <w:pPr>
            <w:pStyle w:val="11"/>
          </w:pPr>
          <w:hyperlink w:anchor="_Toc524348864" w:history="1">
            <w:r w:rsidR="009377E0" w:rsidRPr="00ED637C">
              <w:rPr>
                <w:rStyle w:val="a9"/>
                <w:rFonts w:hint="eastAsia"/>
              </w:rPr>
              <w:t>災害復旧事業（農地・農業用施設等）（</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64 \h </w:instrText>
            </w:r>
            <w:r w:rsidR="009377E0" w:rsidRPr="00ED637C">
              <w:rPr>
                <w:webHidden/>
              </w:rPr>
            </w:r>
            <w:r w:rsidR="009377E0" w:rsidRPr="00ED637C">
              <w:rPr>
                <w:webHidden/>
              </w:rPr>
              <w:fldChar w:fldCharType="separate"/>
            </w:r>
            <w:r w:rsidR="009377E0" w:rsidRPr="00ED637C">
              <w:rPr>
                <w:webHidden/>
              </w:rPr>
              <w:t>172</w:t>
            </w:r>
            <w:r w:rsidR="009377E0" w:rsidRPr="00ED637C">
              <w:rPr>
                <w:webHidden/>
              </w:rPr>
              <w:fldChar w:fldCharType="end"/>
            </w:r>
          </w:hyperlink>
        </w:p>
        <w:p w:rsidR="009377E0" w:rsidRPr="00ED637C" w:rsidRDefault="009E2740">
          <w:pPr>
            <w:pStyle w:val="11"/>
          </w:pPr>
          <w:hyperlink w:anchor="_Toc524348865" w:history="1">
            <w:r w:rsidR="009377E0" w:rsidRPr="00ED637C">
              <w:rPr>
                <w:rStyle w:val="a9"/>
                <w:rFonts w:hint="eastAsia"/>
              </w:rPr>
              <w:t>農業水路等長寿命化・防災減災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65 \h </w:instrText>
            </w:r>
            <w:r w:rsidR="009377E0" w:rsidRPr="00ED637C">
              <w:rPr>
                <w:webHidden/>
              </w:rPr>
            </w:r>
            <w:r w:rsidR="009377E0" w:rsidRPr="00ED637C">
              <w:rPr>
                <w:webHidden/>
              </w:rPr>
              <w:fldChar w:fldCharType="separate"/>
            </w:r>
            <w:r w:rsidR="009377E0" w:rsidRPr="00ED637C">
              <w:rPr>
                <w:webHidden/>
              </w:rPr>
              <w:t>173</w:t>
            </w:r>
            <w:r w:rsidR="009377E0" w:rsidRPr="00ED637C">
              <w:rPr>
                <w:webHidden/>
              </w:rPr>
              <w:fldChar w:fldCharType="end"/>
            </w:r>
          </w:hyperlink>
        </w:p>
        <w:p w:rsidR="009377E0" w:rsidRPr="00ED637C" w:rsidRDefault="009E2740">
          <w:pPr>
            <w:pStyle w:val="11"/>
          </w:pPr>
          <w:hyperlink w:anchor="_Toc524348866" w:history="1">
            <w:r w:rsidR="009377E0" w:rsidRPr="00ED637C">
              <w:rPr>
                <w:rStyle w:val="a9"/>
                <w:rFonts w:hint="eastAsia"/>
              </w:rPr>
              <w:t>農地耕作条件改善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66 \h </w:instrText>
            </w:r>
            <w:r w:rsidR="009377E0" w:rsidRPr="00ED637C">
              <w:rPr>
                <w:webHidden/>
              </w:rPr>
            </w:r>
            <w:r w:rsidR="009377E0" w:rsidRPr="00ED637C">
              <w:rPr>
                <w:webHidden/>
              </w:rPr>
              <w:fldChar w:fldCharType="separate"/>
            </w:r>
            <w:r w:rsidR="009377E0" w:rsidRPr="00ED637C">
              <w:rPr>
                <w:webHidden/>
              </w:rPr>
              <w:t>174</w:t>
            </w:r>
            <w:r w:rsidR="009377E0" w:rsidRPr="00ED637C">
              <w:rPr>
                <w:webHidden/>
              </w:rPr>
              <w:fldChar w:fldCharType="end"/>
            </w:r>
          </w:hyperlink>
        </w:p>
        <w:p w:rsidR="009377E0" w:rsidRPr="00ED637C" w:rsidRDefault="009E2740">
          <w:pPr>
            <w:pStyle w:val="11"/>
          </w:pPr>
          <w:hyperlink w:anchor="_Toc524348867" w:history="1">
            <w:r w:rsidR="009377E0" w:rsidRPr="00ED637C">
              <w:rPr>
                <w:rStyle w:val="a9"/>
                <w:rFonts w:hint="eastAsia"/>
              </w:rPr>
              <w:t>鳥獣被害防止総合対策交付金（</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67 \h </w:instrText>
            </w:r>
            <w:r w:rsidR="009377E0" w:rsidRPr="00ED637C">
              <w:rPr>
                <w:webHidden/>
              </w:rPr>
            </w:r>
            <w:r w:rsidR="009377E0" w:rsidRPr="00ED637C">
              <w:rPr>
                <w:webHidden/>
              </w:rPr>
              <w:fldChar w:fldCharType="separate"/>
            </w:r>
            <w:r w:rsidR="009377E0" w:rsidRPr="00ED637C">
              <w:rPr>
                <w:webHidden/>
              </w:rPr>
              <w:t>176</w:t>
            </w:r>
            <w:r w:rsidR="009377E0" w:rsidRPr="00ED637C">
              <w:rPr>
                <w:webHidden/>
              </w:rPr>
              <w:fldChar w:fldCharType="end"/>
            </w:r>
          </w:hyperlink>
        </w:p>
        <w:p w:rsidR="009377E0" w:rsidRPr="00ED637C" w:rsidRDefault="009E2740">
          <w:pPr>
            <w:pStyle w:val="11"/>
          </w:pPr>
          <w:hyperlink w:anchor="_Toc524348868" w:history="1">
            <w:r w:rsidR="009377E0" w:rsidRPr="00ED637C">
              <w:rPr>
                <w:rStyle w:val="a9"/>
                <w:rFonts w:hint="eastAsia"/>
              </w:rPr>
              <w:t>農村地域防災減災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68 \h </w:instrText>
            </w:r>
            <w:r w:rsidR="009377E0" w:rsidRPr="00ED637C">
              <w:rPr>
                <w:webHidden/>
              </w:rPr>
            </w:r>
            <w:r w:rsidR="009377E0" w:rsidRPr="00ED637C">
              <w:rPr>
                <w:webHidden/>
              </w:rPr>
              <w:fldChar w:fldCharType="separate"/>
            </w:r>
            <w:r w:rsidR="009377E0" w:rsidRPr="00ED637C">
              <w:rPr>
                <w:webHidden/>
              </w:rPr>
              <w:t>177</w:t>
            </w:r>
            <w:r w:rsidR="009377E0" w:rsidRPr="00ED637C">
              <w:rPr>
                <w:webHidden/>
              </w:rPr>
              <w:fldChar w:fldCharType="end"/>
            </w:r>
          </w:hyperlink>
        </w:p>
        <w:p w:rsidR="009377E0" w:rsidRPr="00ED637C" w:rsidRDefault="009E2740">
          <w:pPr>
            <w:pStyle w:val="11"/>
          </w:pPr>
          <w:hyperlink w:anchor="_Toc524348869" w:history="1">
            <w:r w:rsidR="009377E0" w:rsidRPr="00ED637C">
              <w:rPr>
                <w:rStyle w:val="a9"/>
                <w:rFonts w:hint="eastAsia"/>
              </w:rPr>
              <w:t>農村地域防災減災事業、農業水路等長寿命化・防災減災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69 \h </w:instrText>
            </w:r>
            <w:r w:rsidR="009377E0" w:rsidRPr="00ED637C">
              <w:rPr>
                <w:webHidden/>
              </w:rPr>
            </w:r>
            <w:r w:rsidR="009377E0" w:rsidRPr="00ED637C">
              <w:rPr>
                <w:webHidden/>
              </w:rPr>
              <w:fldChar w:fldCharType="separate"/>
            </w:r>
            <w:r w:rsidR="009377E0" w:rsidRPr="00ED637C">
              <w:rPr>
                <w:webHidden/>
              </w:rPr>
              <w:t>178</w:t>
            </w:r>
            <w:r w:rsidR="009377E0" w:rsidRPr="00ED637C">
              <w:rPr>
                <w:webHidden/>
              </w:rPr>
              <w:fldChar w:fldCharType="end"/>
            </w:r>
          </w:hyperlink>
        </w:p>
        <w:p w:rsidR="009377E0" w:rsidRPr="00ED637C" w:rsidRDefault="009E2740">
          <w:pPr>
            <w:pStyle w:val="11"/>
          </w:pPr>
          <w:hyperlink w:anchor="_Toc524348870" w:history="1">
            <w:r w:rsidR="009377E0" w:rsidRPr="00ED637C">
              <w:rPr>
                <w:rStyle w:val="a9"/>
                <w:rFonts w:hint="eastAsia"/>
              </w:rPr>
              <w:t>経営所得安定対策（</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70 \h </w:instrText>
            </w:r>
            <w:r w:rsidR="009377E0" w:rsidRPr="00ED637C">
              <w:rPr>
                <w:webHidden/>
              </w:rPr>
            </w:r>
            <w:r w:rsidR="009377E0" w:rsidRPr="00ED637C">
              <w:rPr>
                <w:webHidden/>
              </w:rPr>
              <w:fldChar w:fldCharType="separate"/>
            </w:r>
            <w:r w:rsidR="009377E0" w:rsidRPr="00ED637C">
              <w:rPr>
                <w:webHidden/>
              </w:rPr>
              <w:t>179</w:t>
            </w:r>
            <w:r w:rsidR="009377E0" w:rsidRPr="00ED637C">
              <w:rPr>
                <w:webHidden/>
              </w:rPr>
              <w:fldChar w:fldCharType="end"/>
            </w:r>
          </w:hyperlink>
        </w:p>
        <w:p w:rsidR="009377E0" w:rsidRPr="00ED637C" w:rsidRDefault="009E2740">
          <w:pPr>
            <w:pStyle w:val="11"/>
          </w:pPr>
          <w:hyperlink w:anchor="_Toc524348871" w:history="1">
            <w:r w:rsidR="009377E0" w:rsidRPr="00ED637C">
              <w:rPr>
                <w:rStyle w:val="a9"/>
                <w:rFonts w:hint="eastAsia"/>
              </w:rPr>
              <w:t>水田活用の直接支払交付金（</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71 \h </w:instrText>
            </w:r>
            <w:r w:rsidR="009377E0" w:rsidRPr="00ED637C">
              <w:rPr>
                <w:webHidden/>
              </w:rPr>
            </w:r>
            <w:r w:rsidR="009377E0" w:rsidRPr="00ED637C">
              <w:rPr>
                <w:webHidden/>
              </w:rPr>
              <w:fldChar w:fldCharType="separate"/>
            </w:r>
            <w:r w:rsidR="009377E0" w:rsidRPr="00ED637C">
              <w:rPr>
                <w:webHidden/>
              </w:rPr>
              <w:t>180</w:t>
            </w:r>
            <w:r w:rsidR="009377E0" w:rsidRPr="00ED637C">
              <w:rPr>
                <w:webHidden/>
              </w:rPr>
              <w:fldChar w:fldCharType="end"/>
            </w:r>
          </w:hyperlink>
        </w:p>
        <w:p w:rsidR="009377E0" w:rsidRPr="00ED637C" w:rsidRDefault="009E2740">
          <w:pPr>
            <w:pStyle w:val="11"/>
          </w:pPr>
          <w:hyperlink w:anchor="_Toc524348872" w:history="1">
            <w:r w:rsidR="009377E0" w:rsidRPr="00ED637C">
              <w:rPr>
                <w:rStyle w:val="a9"/>
                <w:rFonts w:hint="eastAsia"/>
              </w:rPr>
              <w:t>畜産特別支援資金融通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72 \h </w:instrText>
            </w:r>
            <w:r w:rsidR="009377E0" w:rsidRPr="00ED637C">
              <w:rPr>
                <w:webHidden/>
              </w:rPr>
            </w:r>
            <w:r w:rsidR="009377E0" w:rsidRPr="00ED637C">
              <w:rPr>
                <w:webHidden/>
              </w:rPr>
              <w:fldChar w:fldCharType="separate"/>
            </w:r>
            <w:r w:rsidR="009377E0" w:rsidRPr="00ED637C">
              <w:rPr>
                <w:webHidden/>
              </w:rPr>
              <w:t>181</w:t>
            </w:r>
            <w:r w:rsidR="009377E0" w:rsidRPr="00ED637C">
              <w:rPr>
                <w:webHidden/>
              </w:rPr>
              <w:fldChar w:fldCharType="end"/>
            </w:r>
          </w:hyperlink>
        </w:p>
        <w:p w:rsidR="009377E0" w:rsidRPr="00ED637C" w:rsidRDefault="009E2740">
          <w:pPr>
            <w:pStyle w:val="11"/>
          </w:pPr>
          <w:hyperlink w:anchor="_Toc524348873" w:history="1">
            <w:r w:rsidR="009377E0" w:rsidRPr="00ED637C">
              <w:rPr>
                <w:rStyle w:val="a9"/>
                <w:rFonts w:hint="eastAsia"/>
              </w:rPr>
              <w:t>農林漁業セーフティネット資金（</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73 \h </w:instrText>
            </w:r>
            <w:r w:rsidR="009377E0" w:rsidRPr="00ED637C">
              <w:rPr>
                <w:webHidden/>
              </w:rPr>
            </w:r>
            <w:r w:rsidR="009377E0" w:rsidRPr="00ED637C">
              <w:rPr>
                <w:webHidden/>
              </w:rPr>
              <w:fldChar w:fldCharType="separate"/>
            </w:r>
            <w:r w:rsidR="009377E0" w:rsidRPr="00ED637C">
              <w:rPr>
                <w:webHidden/>
              </w:rPr>
              <w:t>183</w:t>
            </w:r>
            <w:r w:rsidR="009377E0" w:rsidRPr="00ED637C">
              <w:rPr>
                <w:webHidden/>
              </w:rPr>
              <w:fldChar w:fldCharType="end"/>
            </w:r>
          </w:hyperlink>
        </w:p>
        <w:p w:rsidR="009377E0" w:rsidRPr="00ED637C" w:rsidRDefault="009E2740">
          <w:pPr>
            <w:pStyle w:val="11"/>
          </w:pPr>
          <w:hyperlink w:anchor="_Toc524348874" w:history="1">
            <w:r w:rsidR="009377E0" w:rsidRPr="00ED637C">
              <w:rPr>
                <w:rStyle w:val="a9"/>
                <w:rFonts w:hint="eastAsia"/>
              </w:rPr>
              <w:t>農業経営基盤強化資金（スーパーＬ資金）（</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74 \h </w:instrText>
            </w:r>
            <w:r w:rsidR="009377E0" w:rsidRPr="00ED637C">
              <w:rPr>
                <w:webHidden/>
              </w:rPr>
            </w:r>
            <w:r w:rsidR="009377E0" w:rsidRPr="00ED637C">
              <w:rPr>
                <w:webHidden/>
              </w:rPr>
              <w:fldChar w:fldCharType="separate"/>
            </w:r>
            <w:r w:rsidR="009377E0" w:rsidRPr="00ED637C">
              <w:rPr>
                <w:webHidden/>
              </w:rPr>
              <w:t>185</w:t>
            </w:r>
            <w:r w:rsidR="009377E0" w:rsidRPr="00ED637C">
              <w:rPr>
                <w:webHidden/>
              </w:rPr>
              <w:fldChar w:fldCharType="end"/>
            </w:r>
          </w:hyperlink>
        </w:p>
        <w:p w:rsidR="009377E0" w:rsidRPr="00ED637C" w:rsidRDefault="009E2740">
          <w:pPr>
            <w:pStyle w:val="11"/>
          </w:pPr>
          <w:hyperlink w:anchor="_Toc524348875" w:history="1">
            <w:r w:rsidR="009377E0" w:rsidRPr="00ED637C">
              <w:rPr>
                <w:rStyle w:val="a9"/>
                <w:rFonts w:hint="eastAsia"/>
              </w:rPr>
              <w:t>経営体育成強化資金（</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75 \h </w:instrText>
            </w:r>
            <w:r w:rsidR="009377E0" w:rsidRPr="00ED637C">
              <w:rPr>
                <w:webHidden/>
              </w:rPr>
            </w:r>
            <w:r w:rsidR="009377E0" w:rsidRPr="00ED637C">
              <w:rPr>
                <w:webHidden/>
              </w:rPr>
              <w:fldChar w:fldCharType="separate"/>
            </w:r>
            <w:r w:rsidR="009377E0" w:rsidRPr="00ED637C">
              <w:rPr>
                <w:webHidden/>
              </w:rPr>
              <w:t>187</w:t>
            </w:r>
            <w:r w:rsidR="009377E0" w:rsidRPr="00ED637C">
              <w:rPr>
                <w:webHidden/>
              </w:rPr>
              <w:fldChar w:fldCharType="end"/>
            </w:r>
          </w:hyperlink>
        </w:p>
        <w:p w:rsidR="009377E0" w:rsidRPr="00ED637C" w:rsidRDefault="009E2740">
          <w:pPr>
            <w:pStyle w:val="11"/>
          </w:pPr>
          <w:hyperlink w:anchor="_Toc524348876" w:history="1">
            <w:r w:rsidR="009377E0" w:rsidRPr="00ED637C">
              <w:rPr>
                <w:rStyle w:val="a9"/>
                <w:rFonts w:hint="eastAsia"/>
              </w:rPr>
              <w:t>農林漁業施設資金（災害復旧）（</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76 \h </w:instrText>
            </w:r>
            <w:r w:rsidR="009377E0" w:rsidRPr="00ED637C">
              <w:rPr>
                <w:webHidden/>
              </w:rPr>
            </w:r>
            <w:r w:rsidR="009377E0" w:rsidRPr="00ED637C">
              <w:rPr>
                <w:webHidden/>
              </w:rPr>
              <w:fldChar w:fldCharType="separate"/>
            </w:r>
            <w:r w:rsidR="009377E0" w:rsidRPr="00ED637C">
              <w:rPr>
                <w:webHidden/>
              </w:rPr>
              <w:t>189</w:t>
            </w:r>
            <w:r w:rsidR="009377E0" w:rsidRPr="00ED637C">
              <w:rPr>
                <w:webHidden/>
              </w:rPr>
              <w:fldChar w:fldCharType="end"/>
            </w:r>
          </w:hyperlink>
        </w:p>
        <w:p w:rsidR="009377E0" w:rsidRPr="00ED637C" w:rsidRDefault="009E2740">
          <w:pPr>
            <w:pStyle w:val="11"/>
          </w:pPr>
          <w:hyperlink w:anchor="_Toc524348877" w:history="1">
            <w:r w:rsidR="009377E0" w:rsidRPr="00ED637C">
              <w:rPr>
                <w:rStyle w:val="a9"/>
                <w:rFonts w:hint="eastAsia"/>
              </w:rPr>
              <w:t>農業基盤整備資金（基盤の復旧）（</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77 \h </w:instrText>
            </w:r>
            <w:r w:rsidR="009377E0" w:rsidRPr="00ED637C">
              <w:rPr>
                <w:webHidden/>
              </w:rPr>
            </w:r>
            <w:r w:rsidR="009377E0" w:rsidRPr="00ED637C">
              <w:rPr>
                <w:webHidden/>
              </w:rPr>
              <w:fldChar w:fldCharType="separate"/>
            </w:r>
            <w:r w:rsidR="009377E0" w:rsidRPr="00ED637C">
              <w:rPr>
                <w:webHidden/>
              </w:rPr>
              <w:t>191</w:t>
            </w:r>
            <w:r w:rsidR="009377E0" w:rsidRPr="00ED637C">
              <w:rPr>
                <w:webHidden/>
              </w:rPr>
              <w:fldChar w:fldCharType="end"/>
            </w:r>
          </w:hyperlink>
        </w:p>
        <w:p w:rsidR="009377E0" w:rsidRPr="00ED637C" w:rsidRDefault="009E2740">
          <w:pPr>
            <w:pStyle w:val="11"/>
          </w:pPr>
          <w:hyperlink w:anchor="_Toc524348878" w:history="1">
            <w:r w:rsidR="009377E0" w:rsidRPr="00ED637C">
              <w:rPr>
                <w:rStyle w:val="a9"/>
                <w:rFonts w:hint="eastAsia"/>
              </w:rPr>
              <w:t>農業近代化資金（</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78 \h </w:instrText>
            </w:r>
            <w:r w:rsidR="009377E0" w:rsidRPr="00ED637C">
              <w:rPr>
                <w:webHidden/>
              </w:rPr>
            </w:r>
            <w:r w:rsidR="009377E0" w:rsidRPr="00ED637C">
              <w:rPr>
                <w:webHidden/>
              </w:rPr>
              <w:fldChar w:fldCharType="separate"/>
            </w:r>
            <w:r w:rsidR="009377E0" w:rsidRPr="00ED637C">
              <w:rPr>
                <w:webHidden/>
              </w:rPr>
              <w:t>193</w:t>
            </w:r>
            <w:r w:rsidR="009377E0" w:rsidRPr="00ED637C">
              <w:rPr>
                <w:webHidden/>
              </w:rPr>
              <w:fldChar w:fldCharType="end"/>
            </w:r>
          </w:hyperlink>
        </w:p>
        <w:p w:rsidR="009377E0" w:rsidRPr="00ED637C" w:rsidRDefault="009E2740">
          <w:pPr>
            <w:pStyle w:val="11"/>
          </w:pPr>
          <w:hyperlink w:anchor="_Toc524348879" w:history="1">
            <w:r w:rsidR="009377E0" w:rsidRPr="00ED637C">
              <w:rPr>
                <w:rStyle w:val="a9"/>
                <w:rFonts w:hint="eastAsia"/>
              </w:rPr>
              <w:t>林業・木材産業成長産業化促進対策（</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79 \h </w:instrText>
            </w:r>
            <w:r w:rsidR="009377E0" w:rsidRPr="00ED637C">
              <w:rPr>
                <w:webHidden/>
              </w:rPr>
            </w:r>
            <w:r w:rsidR="009377E0" w:rsidRPr="00ED637C">
              <w:rPr>
                <w:webHidden/>
              </w:rPr>
              <w:fldChar w:fldCharType="separate"/>
            </w:r>
            <w:r w:rsidR="009377E0" w:rsidRPr="00ED637C">
              <w:rPr>
                <w:webHidden/>
              </w:rPr>
              <w:t>195</w:t>
            </w:r>
            <w:r w:rsidR="009377E0" w:rsidRPr="00ED637C">
              <w:rPr>
                <w:webHidden/>
              </w:rPr>
              <w:fldChar w:fldCharType="end"/>
            </w:r>
          </w:hyperlink>
        </w:p>
        <w:p w:rsidR="009377E0" w:rsidRPr="00ED637C" w:rsidRDefault="009E2740">
          <w:pPr>
            <w:pStyle w:val="11"/>
          </w:pPr>
          <w:hyperlink w:anchor="_Toc524348880" w:history="1">
            <w:r w:rsidR="009377E0" w:rsidRPr="00ED637C">
              <w:rPr>
                <w:rStyle w:val="a9"/>
                <w:rFonts w:hint="eastAsia"/>
              </w:rPr>
              <w:t>森林整備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80 \h </w:instrText>
            </w:r>
            <w:r w:rsidR="009377E0" w:rsidRPr="00ED637C">
              <w:rPr>
                <w:webHidden/>
              </w:rPr>
            </w:r>
            <w:r w:rsidR="009377E0" w:rsidRPr="00ED637C">
              <w:rPr>
                <w:webHidden/>
              </w:rPr>
              <w:fldChar w:fldCharType="separate"/>
            </w:r>
            <w:r w:rsidR="009377E0" w:rsidRPr="00ED637C">
              <w:rPr>
                <w:webHidden/>
              </w:rPr>
              <w:t>196</w:t>
            </w:r>
            <w:r w:rsidR="009377E0" w:rsidRPr="00ED637C">
              <w:rPr>
                <w:webHidden/>
              </w:rPr>
              <w:fldChar w:fldCharType="end"/>
            </w:r>
          </w:hyperlink>
        </w:p>
        <w:p w:rsidR="009377E0" w:rsidRPr="00ED637C" w:rsidRDefault="009E2740">
          <w:pPr>
            <w:pStyle w:val="11"/>
          </w:pPr>
          <w:hyperlink w:anchor="_Toc524348881" w:history="1">
            <w:r w:rsidR="009377E0" w:rsidRPr="00ED637C">
              <w:rPr>
                <w:rStyle w:val="a9"/>
                <w:rFonts w:hint="eastAsia"/>
              </w:rPr>
              <w:t>林道施設災害復旧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81 \h </w:instrText>
            </w:r>
            <w:r w:rsidR="009377E0" w:rsidRPr="00ED637C">
              <w:rPr>
                <w:webHidden/>
              </w:rPr>
            </w:r>
            <w:r w:rsidR="009377E0" w:rsidRPr="00ED637C">
              <w:rPr>
                <w:webHidden/>
              </w:rPr>
              <w:fldChar w:fldCharType="separate"/>
            </w:r>
            <w:r w:rsidR="009377E0" w:rsidRPr="00ED637C">
              <w:rPr>
                <w:webHidden/>
              </w:rPr>
              <w:t>197</w:t>
            </w:r>
            <w:r w:rsidR="009377E0" w:rsidRPr="00ED637C">
              <w:rPr>
                <w:webHidden/>
              </w:rPr>
              <w:fldChar w:fldCharType="end"/>
            </w:r>
          </w:hyperlink>
        </w:p>
        <w:p w:rsidR="009377E0" w:rsidRPr="00ED637C" w:rsidRDefault="009E2740">
          <w:pPr>
            <w:pStyle w:val="11"/>
          </w:pPr>
          <w:hyperlink w:anchor="_Toc524348882" w:history="1">
            <w:r w:rsidR="009377E0" w:rsidRPr="00ED637C">
              <w:rPr>
                <w:rStyle w:val="a9"/>
                <w:rFonts w:hint="eastAsia"/>
              </w:rPr>
              <w:t>災害関連緊急治山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82 \h </w:instrText>
            </w:r>
            <w:r w:rsidR="009377E0" w:rsidRPr="00ED637C">
              <w:rPr>
                <w:webHidden/>
              </w:rPr>
            </w:r>
            <w:r w:rsidR="009377E0" w:rsidRPr="00ED637C">
              <w:rPr>
                <w:webHidden/>
              </w:rPr>
              <w:fldChar w:fldCharType="separate"/>
            </w:r>
            <w:r w:rsidR="009377E0" w:rsidRPr="00ED637C">
              <w:rPr>
                <w:webHidden/>
              </w:rPr>
              <w:t>198</w:t>
            </w:r>
            <w:r w:rsidR="009377E0" w:rsidRPr="00ED637C">
              <w:rPr>
                <w:webHidden/>
              </w:rPr>
              <w:fldChar w:fldCharType="end"/>
            </w:r>
          </w:hyperlink>
        </w:p>
        <w:p w:rsidR="009377E0" w:rsidRPr="00ED637C" w:rsidRDefault="009E2740">
          <w:pPr>
            <w:pStyle w:val="11"/>
          </w:pPr>
          <w:hyperlink w:anchor="_Toc524348883" w:history="1">
            <w:r w:rsidR="009377E0" w:rsidRPr="00ED637C">
              <w:rPr>
                <w:rStyle w:val="a9"/>
                <w:rFonts w:hint="eastAsia"/>
              </w:rPr>
              <w:t>林地崩壊防止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83 \h </w:instrText>
            </w:r>
            <w:r w:rsidR="009377E0" w:rsidRPr="00ED637C">
              <w:rPr>
                <w:webHidden/>
              </w:rPr>
            </w:r>
            <w:r w:rsidR="009377E0" w:rsidRPr="00ED637C">
              <w:rPr>
                <w:webHidden/>
              </w:rPr>
              <w:fldChar w:fldCharType="separate"/>
            </w:r>
            <w:r w:rsidR="009377E0" w:rsidRPr="00ED637C">
              <w:rPr>
                <w:webHidden/>
              </w:rPr>
              <w:t>199</w:t>
            </w:r>
            <w:r w:rsidR="009377E0" w:rsidRPr="00ED637C">
              <w:rPr>
                <w:webHidden/>
              </w:rPr>
              <w:fldChar w:fldCharType="end"/>
            </w:r>
          </w:hyperlink>
        </w:p>
        <w:p w:rsidR="009377E0" w:rsidRPr="00ED637C" w:rsidRDefault="009E2740">
          <w:pPr>
            <w:pStyle w:val="11"/>
          </w:pPr>
          <w:hyperlink w:anchor="_Toc524348884" w:history="1">
            <w:r w:rsidR="009377E0" w:rsidRPr="00ED637C">
              <w:rPr>
                <w:rStyle w:val="a9"/>
                <w:rFonts w:hint="eastAsia"/>
              </w:rPr>
              <w:t>治山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84 \h </w:instrText>
            </w:r>
            <w:r w:rsidR="009377E0" w:rsidRPr="00ED637C">
              <w:rPr>
                <w:webHidden/>
              </w:rPr>
            </w:r>
            <w:r w:rsidR="009377E0" w:rsidRPr="00ED637C">
              <w:rPr>
                <w:webHidden/>
              </w:rPr>
              <w:fldChar w:fldCharType="separate"/>
            </w:r>
            <w:r w:rsidR="009377E0" w:rsidRPr="00ED637C">
              <w:rPr>
                <w:webHidden/>
              </w:rPr>
              <w:t>200</w:t>
            </w:r>
            <w:r w:rsidR="009377E0" w:rsidRPr="00ED637C">
              <w:rPr>
                <w:webHidden/>
              </w:rPr>
              <w:fldChar w:fldCharType="end"/>
            </w:r>
          </w:hyperlink>
        </w:p>
        <w:p w:rsidR="009377E0" w:rsidRPr="00ED637C" w:rsidRDefault="009E2740">
          <w:pPr>
            <w:pStyle w:val="11"/>
          </w:pPr>
          <w:hyperlink w:anchor="_Toc524348885" w:history="1">
            <w:r w:rsidR="009377E0" w:rsidRPr="00ED637C">
              <w:rPr>
                <w:rStyle w:val="a9"/>
                <w:rFonts w:hint="eastAsia"/>
              </w:rPr>
              <w:t>治山施設災害復旧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85 \h </w:instrText>
            </w:r>
            <w:r w:rsidR="009377E0" w:rsidRPr="00ED637C">
              <w:rPr>
                <w:webHidden/>
              </w:rPr>
            </w:r>
            <w:r w:rsidR="009377E0" w:rsidRPr="00ED637C">
              <w:rPr>
                <w:webHidden/>
              </w:rPr>
              <w:fldChar w:fldCharType="separate"/>
            </w:r>
            <w:r w:rsidR="009377E0" w:rsidRPr="00ED637C">
              <w:rPr>
                <w:webHidden/>
              </w:rPr>
              <w:t>201</w:t>
            </w:r>
            <w:r w:rsidR="009377E0" w:rsidRPr="00ED637C">
              <w:rPr>
                <w:webHidden/>
              </w:rPr>
              <w:fldChar w:fldCharType="end"/>
            </w:r>
          </w:hyperlink>
        </w:p>
        <w:p w:rsidR="009377E0" w:rsidRPr="00ED637C" w:rsidRDefault="009E2740">
          <w:pPr>
            <w:pStyle w:val="11"/>
          </w:pPr>
          <w:hyperlink w:anchor="_Toc524348886" w:history="1">
            <w:r w:rsidR="009377E0" w:rsidRPr="00ED637C">
              <w:rPr>
                <w:rStyle w:val="a9"/>
                <w:rFonts w:hint="eastAsia"/>
              </w:rPr>
              <w:t>林業施設整備等利子助成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86 \h </w:instrText>
            </w:r>
            <w:r w:rsidR="009377E0" w:rsidRPr="00ED637C">
              <w:rPr>
                <w:webHidden/>
              </w:rPr>
            </w:r>
            <w:r w:rsidR="009377E0" w:rsidRPr="00ED637C">
              <w:rPr>
                <w:webHidden/>
              </w:rPr>
              <w:fldChar w:fldCharType="separate"/>
            </w:r>
            <w:r w:rsidR="009377E0" w:rsidRPr="00ED637C">
              <w:rPr>
                <w:webHidden/>
              </w:rPr>
              <w:t>202</w:t>
            </w:r>
            <w:r w:rsidR="009377E0" w:rsidRPr="00ED637C">
              <w:rPr>
                <w:webHidden/>
              </w:rPr>
              <w:fldChar w:fldCharType="end"/>
            </w:r>
          </w:hyperlink>
        </w:p>
        <w:p w:rsidR="009377E0" w:rsidRPr="00ED637C" w:rsidRDefault="009E2740">
          <w:pPr>
            <w:pStyle w:val="11"/>
          </w:pPr>
          <w:hyperlink w:anchor="_Toc524348887" w:history="1">
            <w:r w:rsidR="009377E0" w:rsidRPr="00ED637C">
              <w:rPr>
                <w:rStyle w:val="a9"/>
                <w:rFonts w:hint="eastAsia"/>
              </w:rPr>
              <w:t>漁業経営基盤強化金融支援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87 \h </w:instrText>
            </w:r>
            <w:r w:rsidR="009377E0" w:rsidRPr="00ED637C">
              <w:rPr>
                <w:webHidden/>
              </w:rPr>
            </w:r>
            <w:r w:rsidR="009377E0" w:rsidRPr="00ED637C">
              <w:rPr>
                <w:webHidden/>
              </w:rPr>
              <w:fldChar w:fldCharType="separate"/>
            </w:r>
            <w:r w:rsidR="009377E0" w:rsidRPr="00ED637C">
              <w:rPr>
                <w:webHidden/>
              </w:rPr>
              <w:t>204</w:t>
            </w:r>
            <w:r w:rsidR="009377E0" w:rsidRPr="00ED637C">
              <w:rPr>
                <w:webHidden/>
              </w:rPr>
              <w:fldChar w:fldCharType="end"/>
            </w:r>
          </w:hyperlink>
        </w:p>
        <w:p w:rsidR="009377E0" w:rsidRPr="00ED637C" w:rsidRDefault="009E2740">
          <w:pPr>
            <w:pStyle w:val="11"/>
          </w:pPr>
          <w:hyperlink w:anchor="_Toc524348888" w:history="1">
            <w:r w:rsidR="009377E0" w:rsidRPr="00ED637C">
              <w:rPr>
                <w:rStyle w:val="a9"/>
                <w:rFonts w:hint="eastAsia"/>
              </w:rPr>
              <w:t>水産多面的機能発揮対策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88 \h </w:instrText>
            </w:r>
            <w:r w:rsidR="009377E0" w:rsidRPr="00ED637C">
              <w:rPr>
                <w:webHidden/>
              </w:rPr>
            </w:r>
            <w:r w:rsidR="009377E0" w:rsidRPr="00ED637C">
              <w:rPr>
                <w:webHidden/>
              </w:rPr>
              <w:fldChar w:fldCharType="separate"/>
            </w:r>
            <w:r w:rsidR="009377E0" w:rsidRPr="00ED637C">
              <w:rPr>
                <w:webHidden/>
              </w:rPr>
              <w:t>205</w:t>
            </w:r>
            <w:r w:rsidR="009377E0" w:rsidRPr="00ED637C">
              <w:rPr>
                <w:webHidden/>
              </w:rPr>
              <w:fldChar w:fldCharType="end"/>
            </w:r>
          </w:hyperlink>
        </w:p>
        <w:p w:rsidR="009377E0" w:rsidRPr="00ED637C" w:rsidRDefault="009E2740">
          <w:pPr>
            <w:pStyle w:val="11"/>
          </w:pPr>
          <w:hyperlink w:anchor="_Toc524348889" w:history="1">
            <w:r w:rsidR="009377E0" w:rsidRPr="00ED637C">
              <w:rPr>
                <w:rStyle w:val="a9"/>
                <w:rFonts w:hint="eastAsia"/>
              </w:rPr>
              <w:t>災害復旧事業等（</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89 \h </w:instrText>
            </w:r>
            <w:r w:rsidR="009377E0" w:rsidRPr="00ED637C">
              <w:rPr>
                <w:webHidden/>
              </w:rPr>
            </w:r>
            <w:r w:rsidR="009377E0" w:rsidRPr="00ED637C">
              <w:rPr>
                <w:webHidden/>
              </w:rPr>
              <w:fldChar w:fldCharType="separate"/>
            </w:r>
            <w:r w:rsidR="009377E0" w:rsidRPr="00ED637C">
              <w:rPr>
                <w:webHidden/>
              </w:rPr>
              <w:t>206</w:t>
            </w:r>
            <w:r w:rsidR="009377E0" w:rsidRPr="00ED637C">
              <w:rPr>
                <w:webHidden/>
              </w:rPr>
              <w:fldChar w:fldCharType="end"/>
            </w:r>
          </w:hyperlink>
        </w:p>
        <w:p w:rsidR="009377E0" w:rsidRPr="00ED637C" w:rsidRDefault="009E2740">
          <w:pPr>
            <w:pStyle w:val="11"/>
          </w:pPr>
          <w:hyperlink w:anchor="_Toc524348890" w:history="1">
            <w:r w:rsidR="009377E0" w:rsidRPr="00ED637C">
              <w:rPr>
                <w:rStyle w:val="a9"/>
                <w:rFonts w:hint="eastAsia"/>
              </w:rPr>
              <w:t>災害関連緊急大規模漂着流木等処理対策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90 \h </w:instrText>
            </w:r>
            <w:r w:rsidR="009377E0" w:rsidRPr="00ED637C">
              <w:rPr>
                <w:webHidden/>
              </w:rPr>
            </w:r>
            <w:r w:rsidR="009377E0" w:rsidRPr="00ED637C">
              <w:rPr>
                <w:webHidden/>
              </w:rPr>
              <w:fldChar w:fldCharType="separate"/>
            </w:r>
            <w:r w:rsidR="009377E0" w:rsidRPr="00ED637C">
              <w:rPr>
                <w:webHidden/>
              </w:rPr>
              <w:t>207</w:t>
            </w:r>
            <w:r w:rsidR="009377E0" w:rsidRPr="00ED637C">
              <w:rPr>
                <w:webHidden/>
              </w:rPr>
              <w:fldChar w:fldCharType="end"/>
            </w:r>
          </w:hyperlink>
        </w:p>
        <w:p w:rsidR="009377E0" w:rsidRPr="00ED637C" w:rsidRDefault="009E2740">
          <w:pPr>
            <w:pStyle w:val="11"/>
          </w:pPr>
          <w:hyperlink w:anchor="_Toc524348891" w:history="1">
            <w:r w:rsidR="009377E0" w:rsidRPr="00ED637C">
              <w:rPr>
                <w:rStyle w:val="a9"/>
                <w:rFonts w:hint="eastAsia"/>
              </w:rPr>
              <w:t>漁業者保証円滑化対策事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91 \h </w:instrText>
            </w:r>
            <w:r w:rsidR="009377E0" w:rsidRPr="00ED637C">
              <w:rPr>
                <w:webHidden/>
              </w:rPr>
            </w:r>
            <w:r w:rsidR="009377E0" w:rsidRPr="00ED637C">
              <w:rPr>
                <w:webHidden/>
              </w:rPr>
              <w:fldChar w:fldCharType="separate"/>
            </w:r>
            <w:r w:rsidR="009377E0" w:rsidRPr="00ED637C">
              <w:rPr>
                <w:webHidden/>
              </w:rPr>
              <w:t>208</w:t>
            </w:r>
            <w:r w:rsidR="009377E0" w:rsidRPr="00ED637C">
              <w:rPr>
                <w:webHidden/>
              </w:rPr>
              <w:fldChar w:fldCharType="end"/>
            </w:r>
          </w:hyperlink>
        </w:p>
        <w:p w:rsidR="009377E0" w:rsidRPr="00ED637C" w:rsidRDefault="009E2740">
          <w:pPr>
            <w:pStyle w:val="11"/>
          </w:pPr>
          <w:hyperlink w:anchor="_Toc524348892" w:history="1">
            <w:r w:rsidR="009377E0" w:rsidRPr="00ED637C">
              <w:rPr>
                <w:rStyle w:val="a9"/>
                <w:rFonts w:hint="eastAsia"/>
              </w:rPr>
              <w:t>農林漁業セーフティネット資金（</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92 \h </w:instrText>
            </w:r>
            <w:r w:rsidR="009377E0" w:rsidRPr="00ED637C">
              <w:rPr>
                <w:webHidden/>
              </w:rPr>
            </w:r>
            <w:r w:rsidR="009377E0" w:rsidRPr="00ED637C">
              <w:rPr>
                <w:webHidden/>
              </w:rPr>
              <w:fldChar w:fldCharType="separate"/>
            </w:r>
            <w:r w:rsidR="009377E0" w:rsidRPr="00ED637C">
              <w:rPr>
                <w:webHidden/>
              </w:rPr>
              <w:t>209</w:t>
            </w:r>
            <w:r w:rsidR="009377E0" w:rsidRPr="00ED637C">
              <w:rPr>
                <w:webHidden/>
              </w:rPr>
              <w:fldChar w:fldCharType="end"/>
            </w:r>
          </w:hyperlink>
        </w:p>
        <w:p w:rsidR="009377E0" w:rsidRPr="00ED637C" w:rsidRDefault="009E2740">
          <w:pPr>
            <w:pStyle w:val="11"/>
          </w:pPr>
          <w:hyperlink w:anchor="_Toc524348893" w:history="1">
            <w:r w:rsidR="009377E0" w:rsidRPr="00ED637C">
              <w:rPr>
                <w:rStyle w:val="a9"/>
                <w:rFonts w:hint="eastAsia"/>
              </w:rPr>
              <w:t>農林漁業施設資金（共同利用施設）（</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93 \h </w:instrText>
            </w:r>
            <w:r w:rsidR="009377E0" w:rsidRPr="00ED637C">
              <w:rPr>
                <w:webHidden/>
              </w:rPr>
            </w:r>
            <w:r w:rsidR="009377E0" w:rsidRPr="00ED637C">
              <w:rPr>
                <w:webHidden/>
              </w:rPr>
              <w:fldChar w:fldCharType="separate"/>
            </w:r>
            <w:r w:rsidR="009377E0" w:rsidRPr="00ED637C">
              <w:rPr>
                <w:webHidden/>
              </w:rPr>
              <w:t>211</w:t>
            </w:r>
            <w:r w:rsidR="009377E0" w:rsidRPr="00ED637C">
              <w:rPr>
                <w:webHidden/>
              </w:rPr>
              <w:fldChar w:fldCharType="end"/>
            </w:r>
          </w:hyperlink>
        </w:p>
        <w:p w:rsidR="009377E0" w:rsidRPr="00ED637C" w:rsidRDefault="009E2740">
          <w:pPr>
            <w:pStyle w:val="11"/>
          </w:pPr>
          <w:hyperlink w:anchor="_Toc524348894" w:history="1">
            <w:r w:rsidR="009377E0" w:rsidRPr="00ED637C">
              <w:rPr>
                <w:rStyle w:val="a9"/>
                <w:rFonts w:hint="eastAsia"/>
              </w:rPr>
              <w:t>農林漁業施設資金（災害復旧）（</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94 \h </w:instrText>
            </w:r>
            <w:r w:rsidR="009377E0" w:rsidRPr="00ED637C">
              <w:rPr>
                <w:webHidden/>
              </w:rPr>
            </w:r>
            <w:r w:rsidR="009377E0" w:rsidRPr="00ED637C">
              <w:rPr>
                <w:webHidden/>
              </w:rPr>
              <w:fldChar w:fldCharType="separate"/>
            </w:r>
            <w:r w:rsidR="009377E0" w:rsidRPr="00ED637C">
              <w:rPr>
                <w:webHidden/>
              </w:rPr>
              <w:t>212</w:t>
            </w:r>
            <w:r w:rsidR="009377E0" w:rsidRPr="00ED637C">
              <w:rPr>
                <w:webHidden/>
              </w:rPr>
              <w:fldChar w:fldCharType="end"/>
            </w:r>
          </w:hyperlink>
        </w:p>
        <w:p w:rsidR="009377E0" w:rsidRPr="00ED637C" w:rsidRDefault="009E2740">
          <w:pPr>
            <w:pStyle w:val="11"/>
          </w:pPr>
          <w:hyperlink w:anchor="_Toc524348895" w:history="1">
            <w:r w:rsidR="009377E0" w:rsidRPr="00ED637C">
              <w:rPr>
                <w:rStyle w:val="a9"/>
                <w:rFonts w:hint="eastAsia"/>
              </w:rPr>
              <w:t>漁業近代化資金（</w:t>
            </w:r>
            <w:r w:rsidR="009377E0" w:rsidRPr="00ED637C">
              <w:rPr>
                <w:rStyle w:val="a9"/>
              </w:rPr>
              <w:t>30</w:t>
            </w:r>
            <w:r w:rsidR="009377E0" w:rsidRPr="00ED637C">
              <w:rPr>
                <w:rStyle w:val="a9"/>
                <w:rFonts w:hint="eastAsia"/>
              </w:rPr>
              <w:t>年梅雨期豪雨等対応）</w:t>
            </w:r>
            <w:r w:rsidR="009377E0" w:rsidRPr="00ED637C">
              <w:rPr>
                <w:webHidden/>
              </w:rPr>
              <w:tab/>
            </w:r>
            <w:r w:rsidR="009377E0" w:rsidRPr="00ED637C">
              <w:rPr>
                <w:webHidden/>
              </w:rPr>
              <w:fldChar w:fldCharType="begin"/>
            </w:r>
            <w:r w:rsidR="009377E0" w:rsidRPr="00ED637C">
              <w:rPr>
                <w:webHidden/>
              </w:rPr>
              <w:instrText xml:space="preserve"> PAGEREF _Toc524348895 \h </w:instrText>
            </w:r>
            <w:r w:rsidR="009377E0" w:rsidRPr="00ED637C">
              <w:rPr>
                <w:webHidden/>
              </w:rPr>
            </w:r>
            <w:r w:rsidR="009377E0" w:rsidRPr="00ED637C">
              <w:rPr>
                <w:webHidden/>
              </w:rPr>
              <w:fldChar w:fldCharType="separate"/>
            </w:r>
            <w:r w:rsidR="009377E0" w:rsidRPr="00ED637C">
              <w:rPr>
                <w:webHidden/>
              </w:rPr>
              <w:t>214</w:t>
            </w:r>
            <w:r w:rsidR="009377E0" w:rsidRPr="00ED637C">
              <w:rPr>
                <w:webHidden/>
              </w:rPr>
              <w:fldChar w:fldCharType="end"/>
            </w:r>
          </w:hyperlink>
        </w:p>
        <w:p w:rsidR="009377E0" w:rsidRPr="00ED637C" w:rsidRDefault="009377E0">
          <w:pPr>
            <w:pStyle w:val="11"/>
            <w:rPr>
              <w:rStyle w:val="a9"/>
            </w:rPr>
          </w:pPr>
        </w:p>
        <w:p w:rsidR="009377E0" w:rsidRPr="00ED637C" w:rsidRDefault="009E2740">
          <w:pPr>
            <w:pStyle w:val="11"/>
          </w:pPr>
          <w:hyperlink w:anchor="_Toc524348896" w:history="1">
            <w:r w:rsidR="009377E0" w:rsidRPr="00ED637C">
              <w:rPr>
                <w:rStyle w:val="a9"/>
              </w:rPr>
              <w:t>5.</w:t>
            </w:r>
            <w:r w:rsidR="009377E0" w:rsidRPr="00ED637C">
              <w:tab/>
            </w:r>
            <w:r w:rsidR="009377E0" w:rsidRPr="00ED637C">
              <w:rPr>
                <w:rStyle w:val="a9"/>
                <w:rFonts w:hint="eastAsia"/>
              </w:rPr>
              <w:t>安全な地域づくりへの支援</w:t>
            </w:r>
            <w:r w:rsidR="009377E0" w:rsidRPr="00ED637C">
              <w:rPr>
                <w:webHidden/>
              </w:rPr>
              <w:tab/>
            </w:r>
            <w:r w:rsidR="009377E0" w:rsidRPr="00ED637C">
              <w:rPr>
                <w:webHidden/>
              </w:rPr>
              <w:fldChar w:fldCharType="begin"/>
            </w:r>
            <w:r w:rsidR="009377E0" w:rsidRPr="00ED637C">
              <w:rPr>
                <w:webHidden/>
              </w:rPr>
              <w:instrText xml:space="preserve"> PAGEREF _Toc524348896 \h </w:instrText>
            </w:r>
            <w:r w:rsidR="009377E0" w:rsidRPr="00ED637C">
              <w:rPr>
                <w:webHidden/>
              </w:rPr>
            </w:r>
            <w:r w:rsidR="009377E0" w:rsidRPr="00ED637C">
              <w:rPr>
                <w:webHidden/>
              </w:rPr>
              <w:fldChar w:fldCharType="separate"/>
            </w:r>
            <w:r w:rsidR="009377E0" w:rsidRPr="00ED637C">
              <w:rPr>
                <w:webHidden/>
              </w:rPr>
              <w:t>216</w:t>
            </w:r>
            <w:r w:rsidR="009377E0" w:rsidRPr="00ED637C">
              <w:rPr>
                <w:webHidden/>
              </w:rPr>
              <w:fldChar w:fldCharType="end"/>
            </w:r>
          </w:hyperlink>
        </w:p>
        <w:p w:rsidR="009377E0" w:rsidRPr="00ED637C" w:rsidRDefault="009E2740">
          <w:pPr>
            <w:pStyle w:val="11"/>
          </w:pPr>
          <w:hyperlink w:anchor="_Toc524348897" w:history="1">
            <w:r w:rsidR="009377E0" w:rsidRPr="00ED637C">
              <w:rPr>
                <w:rStyle w:val="a9"/>
                <w:rFonts w:hint="eastAsia"/>
              </w:rPr>
              <w:t>災害公営住宅の整備</w:t>
            </w:r>
            <w:r w:rsidR="009377E0" w:rsidRPr="00ED637C">
              <w:rPr>
                <w:webHidden/>
              </w:rPr>
              <w:tab/>
            </w:r>
            <w:r w:rsidR="009377E0" w:rsidRPr="00ED637C">
              <w:rPr>
                <w:webHidden/>
              </w:rPr>
              <w:fldChar w:fldCharType="begin"/>
            </w:r>
            <w:r w:rsidR="009377E0" w:rsidRPr="00ED637C">
              <w:rPr>
                <w:webHidden/>
              </w:rPr>
              <w:instrText xml:space="preserve"> PAGEREF _Toc524348897 \h </w:instrText>
            </w:r>
            <w:r w:rsidR="009377E0" w:rsidRPr="00ED637C">
              <w:rPr>
                <w:webHidden/>
              </w:rPr>
            </w:r>
            <w:r w:rsidR="009377E0" w:rsidRPr="00ED637C">
              <w:rPr>
                <w:webHidden/>
              </w:rPr>
              <w:fldChar w:fldCharType="separate"/>
            </w:r>
            <w:r w:rsidR="009377E0" w:rsidRPr="00ED637C">
              <w:rPr>
                <w:webHidden/>
              </w:rPr>
              <w:t>216</w:t>
            </w:r>
            <w:r w:rsidR="009377E0" w:rsidRPr="00ED637C">
              <w:rPr>
                <w:webHidden/>
              </w:rPr>
              <w:fldChar w:fldCharType="end"/>
            </w:r>
          </w:hyperlink>
        </w:p>
        <w:p w:rsidR="009377E0" w:rsidRPr="00ED637C" w:rsidRDefault="009E2740">
          <w:pPr>
            <w:pStyle w:val="11"/>
          </w:pPr>
          <w:hyperlink w:anchor="_Toc524348898" w:history="1">
            <w:r w:rsidR="009377E0" w:rsidRPr="00ED637C">
              <w:rPr>
                <w:rStyle w:val="a9"/>
                <w:rFonts w:hint="eastAsia"/>
              </w:rPr>
              <w:t>既設公営住宅の復旧</w:t>
            </w:r>
            <w:r w:rsidR="009377E0" w:rsidRPr="00ED637C">
              <w:rPr>
                <w:webHidden/>
              </w:rPr>
              <w:tab/>
            </w:r>
            <w:r w:rsidR="009377E0" w:rsidRPr="00ED637C">
              <w:rPr>
                <w:webHidden/>
              </w:rPr>
              <w:fldChar w:fldCharType="begin"/>
            </w:r>
            <w:r w:rsidR="009377E0" w:rsidRPr="00ED637C">
              <w:rPr>
                <w:webHidden/>
              </w:rPr>
              <w:instrText xml:space="preserve"> PAGEREF _Toc524348898 \h </w:instrText>
            </w:r>
            <w:r w:rsidR="009377E0" w:rsidRPr="00ED637C">
              <w:rPr>
                <w:webHidden/>
              </w:rPr>
            </w:r>
            <w:r w:rsidR="009377E0" w:rsidRPr="00ED637C">
              <w:rPr>
                <w:webHidden/>
              </w:rPr>
              <w:fldChar w:fldCharType="separate"/>
            </w:r>
            <w:r w:rsidR="009377E0" w:rsidRPr="00ED637C">
              <w:rPr>
                <w:webHidden/>
              </w:rPr>
              <w:t>217</w:t>
            </w:r>
            <w:r w:rsidR="009377E0" w:rsidRPr="00ED637C">
              <w:rPr>
                <w:webHidden/>
              </w:rPr>
              <w:fldChar w:fldCharType="end"/>
            </w:r>
          </w:hyperlink>
        </w:p>
        <w:p w:rsidR="009377E0" w:rsidRPr="00ED637C" w:rsidRDefault="009E2740">
          <w:pPr>
            <w:pStyle w:val="11"/>
          </w:pPr>
          <w:hyperlink w:anchor="_Toc524348899" w:history="1">
            <w:r w:rsidR="009377E0" w:rsidRPr="00ED637C">
              <w:rPr>
                <w:rStyle w:val="a9"/>
                <w:rFonts w:hint="eastAsia"/>
              </w:rPr>
              <w:t>市街地再開発事業</w:t>
            </w:r>
            <w:r w:rsidR="009377E0" w:rsidRPr="00ED637C">
              <w:rPr>
                <w:webHidden/>
              </w:rPr>
              <w:tab/>
            </w:r>
            <w:r w:rsidR="009377E0" w:rsidRPr="00ED637C">
              <w:rPr>
                <w:webHidden/>
              </w:rPr>
              <w:fldChar w:fldCharType="begin"/>
            </w:r>
            <w:r w:rsidR="009377E0" w:rsidRPr="00ED637C">
              <w:rPr>
                <w:webHidden/>
              </w:rPr>
              <w:instrText xml:space="preserve"> PAGEREF _Toc524348899 \h </w:instrText>
            </w:r>
            <w:r w:rsidR="009377E0" w:rsidRPr="00ED637C">
              <w:rPr>
                <w:webHidden/>
              </w:rPr>
            </w:r>
            <w:r w:rsidR="009377E0" w:rsidRPr="00ED637C">
              <w:rPr>
                <w:webHidden/>
              </w:rPr>
              <w:fldChar w:fldCharType="separate"/>
            </w:r>
            <w:r w:rsidR="009377E0" w:rsidRPr="00ED637C">
              <w:rPr>
                <w:webHidden/>
              </w:rPr>
              <w:t>218</w:t>
            </w:r>
            <w:r w:rsidR="009377E0" w:rsidRPr="00ED637C">
              <w:rPr>
                <w:webHidden/>
              </w:rPr>
              <w:fldChar w:fldCharType="end"/>
            </w:r>
          </w:hyperlink>
        </w:p>
        <w:p w:rsidR="009377E0" w:rsidRPr="00ED637C" w:rsidRDefault="009E2740">
          <w:pPr>
            <w:pStyle w:val="11"/>
          </w:pPr>
          <w:hyperlink w:anchor="_Toc524348900" w:history="1">
            <w:r w:rsidR="009377E0" w:rsidRPr="00ED637C">
              <w:rPr>
                <w:rStyle w:val="a9"/>
                <w:rFonts w:hint="eastAsia"/>
              </w:rPr>
              <w:t>宅地耐震化推進事業</w:t>
            </w:r>
            <w:r w:rsidR="009377E0" w:rsidRPr="00ED637C">
              <w:rPr>
                <w:webHidden/>
              </w:rPr>
              <w:tab/>
            </w:r>
            <w:r w:rsidR="009377E0" w:rsidRPr="00ED637C">
              <w:rPr>
                <w:webHidden/>
              </w:rPr>
              <w:fldChar w:fldCharType="begin"/>
            </w:r>
            <w:r w:rsidR="009377E0" w:rsidRPr="00ED637C">
              <w:rPr>
                <w:webHidden/>
              </w:rPr>
              <w:instrText xml:space="preserve"> PAGEREF _Toc524348900 \h </w:instrText>
            </w:r>
            <w:r w:rsidR="009377E0" w:rsidRPr="00ED637C">
              <w:rPr>
                <w:webHidden/>
              </w:rPr>
            </w:r>
            <w:r w:rsidR="009377E0" w:rsidRPr="00ED637C">
              <w:rPr>
                <w:webHidden/>
              </w:rPr>
              <w:fldChar w:fldCharType="separate"/>
            </w:r>
            <w:r w:rsidR="009377E0" w:rsidRPr="00ED637C">
              <w:rPr>
                <w:webHidden/>
              </w:rPr>
              <w:t>219</w:t>
            </w:r>
            <w:r w:rsidR="009377E0" w:rsidRPr="00ED637C">
              <w:rPr>
                <w:webHidden/>
              </w:rPr>
              <w:fldChar w:fldCharType="end"/>
            </w:r>
          </w:hyperlink>
        </w:p>
        <w:p w:rsidR="009377E0" w:rsidRPr="00ED637C" w:rsidRDefault="009E2740">
          <w:pPr>
            <w:pStyle w:val="11"/>
          </w:pPr>
          <w:hyperlink w:anchor="_Toc524348901" w:history="1">
            <w:r w:rsidR="009377E0" w:rsidRPr="00ED637C">
              <w:rPr>
                <w:rStyle w:val="a9"/>
                <w:rFonts w:hint="eastAsia"/>
              </w:rPr>
              <w:t>都市防災総合推進事業</w:t>
            </w:r>
            <w:r w:rsidR="009377E0" w:rsidRPr="00ED637C">
              <w:rPr>
                <w:webHidden/>
              </w:rPr>
              <w:tab/>
            </w:r>
            <w:r w:rsidR="009377E0" w:rsidRPr="00ED637C">
              <w:rPr>
                <w:webHidden/>
              </w:rPr>
              <w:fldChar w:fldCharType="begin"/>
            </w:r>
            <w:r w:rsidR="009377E0" w:rsidRPr="00ED637C">
              <w:rPr>
                <w:webHidden/>
              </w:rPr>
              <w:instrText xml:space="preserve"> PAGEREF _Toc524348901 \h </w:instrText>
            </w:r>
            <w:r w:rsidR="009377E0" w:rsidRPr="00ED637C">
              <w:rPr>
                <w:webHidden/>
              </w:rPr>
            </w:r>
            <w:r w:rsidR="009377E0" w:rsidRPr="00ED637C">
              <w:rPr>
                <w:webHidden/>
              </w:rPr>
              <w:fldChar w:fldCharType="separate"/>
            </w:r>
            <w:r w:rsidR="009377E0" w:rsidRPr="00ED637C">
              <w:rPr>
                <w:webHidden/>
              </w:rPr>
              <w:t>220</w:t>
            </w:r>
            <w:r w:rsidR="009377E0" w:rsidRPr="00ED637C">
              <w:rPr>
                <w:webHidden/>
              </w:rPr>
              <w:fldChar w:fldCharType="end"/>
            </w:r>
          </w:hyperlink>
        </w:p>
        <w:p w:rsidR="009377E0" w:rsidRPr="00ED637C" w:rsidRDefault="009E2740">
          <w:pPr>
            <w:pStyle w:val="11"/>
          </w:pPr>
          <w:hyperlink w:anchor="_Toc524348902" w:history="1">
            <w:r w:rsidR="009377E0" w:rsidRPr="00ED637C">
              <w:rPr>
                <w:rStyle w:val="a9"/>
                <w:rFonts w:hint="eastAsia"/>
              </w:rPr>
              <w:t>土地区画整理事業</w:t>
            </w:r>
            <w:r w:rsidR="009377E0" w:rsidRPr="00ED637C">
              <w:rPr>
                <w:webHidden/>
              </w:rPr>
              <w:tab/>
            </w:r>
            <w:r w:rsidR="009377E0" w:rsidRPr="00ED637C">
              <w:rPr>
                <w:webHidden/>
              </w:rPr>
              <w:fldChar w:fldCharType="begin"/>
            </w:r>
            <w:r w:rsidR="009377E0" w:rsidRPr="00ED637C">
              <w:rPr>
                <w:webHidden/>
              </w:rPr>
              <w:instrText xml:space="preserve"> PAGEREF _Toc524348902 \h </w:instrText>
            </w:r>
            <w:r w:rsidR="009377E0" w:rsidRPr="00ED637C">
              <w:rPr>
                <w:webHidden/>
              </w:rPr>
            </w:r>
            <w:r w:rsidR="009377E0" w:rsidRPr="00ED637C">
              <w:rPr>
                <w:webHidden/>
              </w:rPr>
              <w:fldChar w:fldCharType="separate"/>
            </w:r>
            <w:r w:rsidR="009377E0" w:rsidRPr="00ED637C">
              <w:rPr>
                <w:webHidden/>
              </w:rPr>
              <w:t>221</w:t>
            </w:r>
            <w:r w:rsidR="009377E0" w:rsidRPr="00ED637C">
              <w:rPr>
                <w:webHidden/>
              </w:rPr>
              <w:fldChar w:fldCharType="end"/>
            </w:r>
          </w:hyperlink>
        </w:p>
        <w:p w:rsidR="009377E0" w:rsidRPr="00ED637C" w:rsidRDefault="009E2740">
          <w:pPr>
            <w:pStyle w:val="11"/>
          </w:pPr>
          <w:hyperlink w:anchor="_Toc524348903" w:history="1">
            <w:r w:rsidR="009377E0" w:rsidRPr="00ED637C">
              <w:rPr>
                <w:rStyle w:val="a9"/>
                <w:rFonts w:hint="eastAsia"/>
              </w:rPr>
              <w:t>街なみ環境整備事業</w:t>
            </w:r>
            <w:r w:rsidR="009377E0" w:rsidRPr="00ED637C">
              <w:rPr>
                <w:webHidden/>
              </w:rPr>
              <w:tab/>
            </w:r>
            <w:r w:rsidR="009377E0" w:rsidRPr="00ED637C">
              <w:rPr>
                <w:webHidden/>
              </w:rPr>
              <w:fldChar w:fldCharType="begin"/>
            </w:r>
            <w:r w:rsidR="009377E0" w:rsidRPr="00ED637C">
              <w:rPr>
                <w:webHidden/>
              </w:rPr>
              <w:instrText xml:space="preserve"> PAGEREF _Toc524348903 \h </w:instrText>
            </w:r>
            <w:r w:rsidR="009377E0" w:rsidRPr="00ED637C">
              <w:rPr>
                <w:webHidden/>
              </w:rPr>
            </w:r>
            <w:r w:rsidR="009377E0" w:rsidRPr="00ED637C">
              <w:rPr>
                <w:webHidden/>
              </w:rPr>
              <w:fldChar w:fldCharType="separate"/>
            </w:r>
            <w:r w:rsidR="009377E0" w:rsidRPr="00ED637C">
              <w:rPr>
                <w:webHidden/>
              </w:rPr>
              <w:t>222</w:t>
            </w:r>
            <w:r w:rsidR="009377E0" w:rsidRPr="00ED637C">
              <w:rPr>
                <w:webHidden/>
              </w:rPr>
              <w:fldChar w:fldCharType="end"/>
            </w:r>
          </w:hyperlink>
        </w:p>
        <w:p w:rsidR="009377E0" w:rsidRPr="00ED637C" w:rsidRDefault="009E2740">
          <w:pPr>
            <w:pStyle w:val="11"/>
          </w:pPr>
          <w:hyperlink w:anchor="_Toc524348904" w:history="1">
            <w:r w:rsidR="009377E0" w:rsidRPr="00ED637C">
              <w:rPr>
                <w:rStyle w:val="a9"/>
                <w:rFonts w:hint="eastAsia"/>
              </w:rPr>
              <w:t>住宅市街地基盤整備事業</w:t>
            </w:r>
            <w:r w:rsidR="009377E0" w:rsidRPr="00ED637C">
              <w:rPr>
                <w:webHidden/>
              </w:rPr>
              <w:tab/>
            </w:r>
            <w:r w:rsidR="009377E0" w:rsidRPr="00ED637C">
              <w:rPr>
                <w:webHidden/>
              </w:rPr>
              <w:fldChar w:fldCharType="begin"/>
            </w:r>
            <w:r w:rsidR="009377E0" w:rsidRPr="00ED637C">
              <w:rPr>
                <w:webHidden/>
              </w:rPr>
              <w:instrText xml:space="preserve"> PAGEREF _Toc524348904 \h </w:instrText>
            </w:r>
            <w:r w:rsidR="009377E0" w:rsidRPr="00ED637C">
              <w:rPr>
                <w:webHidden/>
              </w:rPr>
            </w:r>
            <w:r w:rsidR="009377E0" w:rsidRPr="00ED637C">
              <w:rPr>
                <w:webHidden/>
              </w:rPr>
              <w:fldChar w:fldCharType="separate"/>
            </w:r>
            <w:r w:rsidR="009377E0" w:rsidRPr="00ED637C">
              <w:rPr>
                <w:webHidden/>
              </w:rPr>
              <w:t>223</w:t>
            </w:r>
            <w:r w:rsidR="009377E0" w:rsidRPr="00ED637C">
              <w:rPr>
                <w:webHidden/>
              </w:rPr>
              <w:fldChar w:fldCharType="end"/>
            </w:r>
          </w:hyperlink>
        </w:p>
        <w:p w:rsidR="009377E0" w:rsidRPr="00ED637C" w:rsidRDefault="009E2740">
          <w:pPr>
            <w:pStyle w:val="11"/>
          </w:pPr>
          <w:hyperlink w:anchor="_Toc524348905" w:history="1">
            <w:r w:rsidR="009377E0" w:rsidRPr="00ED637C">
              <w:rPr>
                <w:rStyle w:val="a9"/>
                <w:rFonts w:hint="eastAsia"/>
              </w:rPr>
              <w:t>住宅市街地総合整備事業</w:t>
            </w:r>
            <w:r w:rsidR="009377E0" w:rsidRPr="00ED637C">
              <w:rPr>
                <w:webHidden/>
              </w:rPr>
              <w:tab/>
            </w:r>
            <w:r w:rsidR="009377E0" w:rsidRPr="00ED637C">
              <w:rPr>
                <w:webHidden/>
              </w:rPr>
              <w:fldChar w:fldCharType="begin"/>
            </w:r>
            <w:r w:rsidR="009377E0" w:rsidRPr="00ED637C">
              <w:rPr>
                <w:webHidden/>
              </w:rPr>
              <w:instrText xml:space="preserve"> PAGEREF _Toc524348905 \h </w:instrText>
            </w:r>
            <w:r w:rsidR="009377E0" w:rsidRPr="00ED637C">
              <w:rPr>
                <w:webHidden/>
              </w:rPr>
            </w:r>
            <w:r w:rsidR="009377E0" w:rsidRPr="00ED637C">
              <w:rPr>
                <w:webHidden/>
              </w:rPr>
              <w:fldChar w:fldCharType="separate"/>
            </w:r>
            <w:r w:rsidR="009377E0" w:rsidRPr="00ED637C">
              <w:rPr>
                <w:webHidden/>
              </w:rPr>
              <w:t>224</w:t>
            </w:r>
            <w:r w:rsidR="009377E0" w:rsidRPr="00ED637C">
              <w:rPr>
                <w:webHidden/>
              </w:rPr>
              <w:fldChar w:fldCharType="end"/>
            </w:r>
          </w:hyperlink>
        </w:p>
        <w:p w:rsidR="009377E0" w:rsidRPr="00ED637C" w:rsidRDefault="009E2740">
          <w:pPr>
            <w:pStyle w:val="11"/>
          </w:pPr>
          <w:hyperlink w:anchor="_Toc524348906" w:history="1">
            <w:r w:rsidR="009377E0" w:rsidRPr="00ED637C">
              <w:rPr>
                <w:rStyle w:val="a9"/>
                <w:rFonts w:hint="eastAsia"/>
              </w:rPr>
              <w:t>住宅地区改良事業</w:t>
            </w:r>
            <w:r w:rsidR="009377E0" w:rsidRPr="00ED637C">
              <w:rPr>
                <w:webHidden/>
              </w:rPr>
              <w:tab/>
            </w:r>
            <w:r w:rsidR="009377E0" w:rsidRPr="00ED637C">
              <w:rPr>
                <w:webHidden/>
              </w:rPr>
              <w:fldChar w:fldCharType="begin"/>
            </w:r>
            <w:r w:rsidR="009377E0" w:rsidRPr="00ED637C">
              <w:rPr>
                <w:webHidden/>
              </w:rPr>
              <w:instrText xml:space="preserve"> PAGEREF _Toc524348906 \h </w:instrText>
            </w:r>
            <w:r w:rsidR="009377E0" w:rsidRPr="00ED637C">
              <w:rPr>
                <w:webHidden/>
              </w:rPr>
            </w:r>
            <w:r w:rsidR="009377E0" w:rsidRPr="00ED637C">
              <w:rPr>
                <w:webHidden/>
              </w:rPr>
              <w:fldChar w:fldCharType="separate"/>
            </w:r>
            <w:r w:rsidR="009377E0" w:rsidRPr="00ED637C">
              <w:rPr>
                <w:webHidden/>
              </w:rPr>
              <w:t>225</w:t>
            </w:r>
            <w:r w:rsidR="009377E0" w:rsidRPr="00ED637C">
              <w:rPr>
                <w:webHidden/>
              </w:rPr>
              <w:fldChar w:fldCharType="end"/>
            </w:r>
          </w:hyperlink>
        </w:p>
        <w:p w:rsidR="009377E0" w:rsidRPr="00ED637C" w:rsidRDefault="009E2740">
          <w:pPr>
            <w:pStyle w:val="11"/>
          </w:pPr>
          <w:hyperlink w:anchor="_Toc524348907" w:history="1">
            <w:r w:rsidR="009377E0" w:rsidRPr="00ED637C">
              <w:rPr>
                <w:rStyle w:val="a9"/>
                <w:rFonts w:hint="eastAsia"/>
              </w:rPr>
              <w:t>小規模住宅地区等改良事業</w:t>
            </w:r>
            <w:r w:rsidR="009377E0" w:rsidRPr="00ED637C">
              <w:rPr>
                <w:webHidden/>
              </w:rPr>
              <w:tab/>
            </w:r>
            <w:r w:rsidR="009377E0" w:rsidRPr="00ED637C">
              <w:rPr>
                <w:webHidden/>
              </w:rPr>
              <w:fldChar w:fldCharType="begin"/>
            </w:r>
            <w:r w:rsidR="009377E0" w:rsidRPr="00ED637C">
              <w:rPr>
                <w:webHidden/>
              </w:rPr>
              <w:instrText xml:space="preserve"> PAGEREF _Toc524348907 \h </w:instrText>
            </w:r>
            <w:r w:rsidR="009377E0" w:rsidRPr="00ED637C">
              <w:rPr>
                <w:webHidden/>
              </w:rPr>
            </w:r>
            <w:r w:rsidR="009377E0" w:rsidRPr="00ED637C">
              <w:rPr>
                <w:webHidden/>
              </w:rPr>
              <w:fldChar w:fldCharType="separate"/>
            </w:r>
            <w:r w:rsidR="009377E0" w:rsidRPr="00ED637C">
              <w:rPr>
                <w:webHidden/>
              </w:rPr>
              <w:t>226</w:t>
            </w:r>
            <w:r w:rsidR="009377E0" w:rsidRPr="00ED637C">
              <w:rPr>
                <w:webHidden/>
              </w:rPr>
              <w:fldChar w:fldCharType="end"/>
            </w:r>
          </w:hyperlink>
        </w:p>
        <w:p w:rsidR="009377E0" w:rsidRPr="00ED637C" w:rsidRDefault="009E2740">
          <w:pPr>
            <w:pStyle w:val="11"/>
          </w:pPr>
          <w:hyperlink w:anchor="_Toc524348908" w:history="1">
            <w:r w:rsidR="009377E0" w:rsidRPr="00ED637C">
              <w:rPr>
                <w:rStyle w:val="a9"/>
                <w:rFonts w:hint="eastAsia"/>
              </w:rPr>
              <w:t>優良建築物等整備事業</w:t>
            </w:r>
            <w:r w:rsidR="009377E0" w:rsidRPr="00ED637C">
              <w:rPr>
                <w:webHidden/>
              </w:rPr>
              <w:tab/>
            </w:r>
            <w:r w:rsidR="009377E0" w:rsidRPr="00ED637C">
              <w:rPr>
                <w:webHidden/>
              </w:rPr>
              <w:fldChar w:fldCharType="begin"/>
            </w:r>
            <w:r w:rsidR="009377E0" w:rsidRPr="00ED637C">
              <w:rPr>
                <w:webHidden/>
              </w:rPr>
              <w:instrText xml:space="preserve"> PAGEREF _Toc524348908 \h </w:instrText>
            </w:r>
            <w:r w:rsidR="009377E0" w:rsidRPr="00ED637C">
              <w:rPr>
                <w:webHidden/>
              </w:rPr>
            </w:r>
            <w:r w:rsidR="009377E0" w:rsidRPr="00ED637C">
              <w:rPr>
                <w:webHidden/>
              </w:rPr>
              <w:fldChar w:fldCharType="separate"/>
            </w:r>
            <w:r w:rsidR="009377E0" w:rsidRPr="00ED637C">
              <w:rPr>
                <w:webHidden/>
              </w:rPr>
              <w:t>227</w:t>
            </w:r>
            <w:r w:rsidR="009377E0" w:rsidRPr="00ED637C">
              <w:rPr>
                <w:webHidden/>
              </w:rPr>
              <w:fldChar w:fldCharType="end"/>
            </w:r>
          </w:hyperlink>
        </w:p>
        <w:p w:rsidR="009377E0" w:rsidRPr="00ED637C" w:rsidRDefault="009E2740">
          <w:pPr>
            <w:pStyle w:val="11"/>
          </w:pPr>
          <w:hyperlink w:anchor="_Toc524348909" w:history="1">
            <w:r w:rsidR="009377E0" w:rsidRPr="00ED637C">
              <w:rPr>
                <w:rStyle w:val="a9"/>
                <w:rFonts w:hint="eastAsia"/>
              </w:rPr>
              <w:t>防災集団移転促進事業</w:t>
            </w:r>
            <w:r w:rsidR="009377E0" w:rsidRPr="00ED637C">
              <w:rPr>
                <w:webHidden/>
              </w:rPr>
              <w:tab/>
            </w:r>
            <w:r w:rsidR="009377E0" w:rsidRPr="00ED637C">
              <w:rPr>
                <w:webHidden/>
              </w:rPr>
              <w:fldChar w:fldCharType="begin"/>
            </w:r>
            <w:r w:rsidR="009377E0" w:rsidRPr="00ED637C">
              <w:rPr>
                <w:webHidden/>
              </w:rPr>
              <w:instrText xml:space="preserve"> PAGEREF _Toc524348909 \h </w:instrText>
            </w:r>
            <w:r w:rsidR="009377E0" w:rsidRPr="00ED637C">
              <w:rPr>
                <w:webHidden/>
              </w:rPr>
            </w:r>
            <w:r w:rsidR="009377E0" w:rsidRPr="00ED637C">
              <w:rPr>
                <w:webHidden/>
              </w:rPr>
              <w:fldChar w:fldCharType="separate"/>
            </w:r>
            <w:r w:rsidR="009377E0" w:rsidRPr="00ED637C">
              <w:rPr>
                <w:webHidden/>
              </w:rPr>
              <w:t>228</w:t>
            </w:r>
            <w:r w:rsidR="009377E0" w:rsidRPr="00ED637C">
              <w:rPr>
                <w:webHidden/>
              </w:rPr>
              <w:fldChar w:fldCharType="end"/>
            </w:r>
          </w:hyperlink>
        </w:p>
        <w:p w:rsidR="009377E0" w:rsidRPr="00ED637C" w:rsidRDefault="009E2740">
          <w:pPr>
            <w:pStyle w:val="11"/>
          </w:pPr>
          <w:hyperlink w:anchor="_Toc524348910" w:history="1">
            <w:r w:rsidR="009377E0" w:rsidRPr="00ED637C">
              <w:rPr>
                <w:rStyle w:val="a9"/>
                <w:rFonts w:hint="eastAsia"/>
              </w:rPr>
              <w:t>がけ地近接等危険住宅移転事業</w:t>
            </w:r>
            <w:r w:rsidR="009377E0" w:rsidRPr="00ED637C">
              <w:rPr>
                <w:webHidden/>
              </w:rPr>
              <w:tab/>
            </w:r>
            <w:r w:rsidR="009377E0" w:rsidRPr="00ED637C">
              <w:rPr>
                <w:webHidden/>
              </w:rPr>
              <w:fldChar w:fldCharType="begin"/>
            </w:r>
            <w:r w:rsidR="009377E0" w:rsidRPr="00ED637C">
              <w:rPr>
                <w:webHidden/>
              </w:rPr>
              <w:instrText xml:space="preserve"> PAGEREF _Toc524348910 \h </w:instrText>
            </w:r>
            <w:r w:rsidR="009377E0" w:rsidRPr="00ED637C">
              <w:rPr>
                <w:webHidden/>
              </w:rPr>
            </w:r>
            <w:r w:rsidR="009377E0" w:rsidRPr="00ED637C">
              <w:rPr>
                <w:webHidden/>
              </w:rPr>
              <w:fldChar w:fldCharType="separate"/>
            </w:r>
            <w:r w:rsidR="009377E0" w:rsidRPr="00ED637C">
              <w:rPr>
                <w:webHidden/>
              </w:rPr>
              <w:t>229</w:t>
            </w:r>
            <w:r w:rsidR="009377E0" w:rsidRPr="00ED637C">
              <w:rPr>
                <w:webHidden/>
              </w:rPr>
              <w:fldChar w:fldCharType="end"/>
            </w:r>
          </w:hyperlink>
        </w:p>
        <w:p w:rsidR="009377E0" w:rsidRPr="00ED637C" w:rsidRDefault="009E2740">
          <w:pPr>
            <w:pStyle w:val="11"/>
          </w:pPr>
          <w:hyperlink w:anchor="_Toc524348911" w:history="1">
            <w:r w:rsidR="009377E0" w:rsidRPr="00ED637C">
              <w:rPr>
                <w:rStyle w:val="a9"/>
                <w:rFonts w:hint="eastAsia"/>
              </w:rPr>
              <w:t>災害関連地域防災がけ崩れ対策事業</w:t>
            </w:r>
            <w:r w:rsidR="009377E0" w:rsidRPr="00ED637C">
              <w:rPr>
                <w:webHidden/>
              </w:rPr>
              <w:tab/>
            </w:r>
            <w:r w:rsidR="009377E0" w:rsidRPr="00ED637C">
              <w:rPr>
                <w:webHidden/>
              </w:rPr>
              <w:fldChar w:fldCharType="begin"/>
            </w:r>
            <w:r w:rsidR="009377E0" w:rsidRPr="00ED637C">
              <w:rPr>
                <w:webHidden/>
              </w:rPr>
              <w:instrText xml:space="preserve"> PAGEREF _Toc524348911 \h </w:instrText>
            </w:r>
            <w:r w:rsidR="009377E0" w:rsidRPr="00ED637C">
              <w:rPr>
                <w:webHidden/>
              </w:rPr>
            </w:r>
            <w:r w:rsidR="009377E0" w:rsidRPr="00ED637C">
              <w:rPr>
                <w:webHidden/>
              </w:rPr>
              <w:fldChar w:fldCharType="separate"/>
            </w:r>
            <w:r w:rsidR="009377E0" w:rsidRPr="00ED637C">
              <w:rPr>
                <w:webHidden/>
              </w:rPr>
              <w:t>230</w:t>
            </w:r>
            <w:r w:rsidR="009377E0" w:rsidRPr="00ED637C">
              <w:rPr>
                <w:webHidden/>
              </w:rPr>
              <w:fldChar w:fldCharType="end"/>
            </w:r>
          </w:hyperlink>
        </w:p>
        <w:p w:rsidR="00ED637C" w:rsidRDefault="00ED637C">
          <w:pPr>
            <w:pStyle w:val="11"/>
          </w:pPr>
        </w:p>
        <w:p w:rsidR="009377E0" w:rsidRPr="00ED637C" w:rsidRDefault="009E2740">
          <w:pPr>
            <w:pStyle w:val="11"/>
          </w:pPr>
          <w:hyperlink w:anchor="_Toc524348912" w:history="1">
            <w:r w:rsidR="009377E0" w:rsidRPr="00ED637C">
              <w:rPr>
                <w:rStyle w:val="a9"/>
              </w:rPr>
              <w:t>6.</w:t>
            </w:r>
            <w:r w:rsidR="009377E0" w:rsidRPr="00ED637C">
              <w:tab/>
            </w:r>
            <w:r w:rsidR="009377E0" w:rsidRPr="00ED637C">
              <w:rPr>
                <w:rStyle w:val="a9"/>
                <w:rFonts w:hint="eastAsia"/>
              </w:rPr>
              <w:t>相談窓口</w:t>
            </w:r>
            <w:r w:rsidR="009377E0" w:rsidRPr="00ED637C">
              <w:rPr>
                <w:webHidden/>
              </w:rPr>
              <w:tab/>
            </w:r>
            <w:r w:rsidR="009377E0" w:rsidRPr="00ED637C">
              <w:rPr>
                <w:webHidden/>
              </w:rPr>
              <w:fldChar w:fldCharType="begin"/>
            </w:r>
            <w:r w:rsidR="009377E0" w:rsidRPr="00ED637C">
              <w:rPr>
                <w:webHidden/>
              </w:rPr>
              <w:instrText xml:space="preserve"> PAGEREF _Toc524348912 \h </w:instrText>
            </w:r>
            <w:r w:rsidR="009377E0" w:rsidRPr="00ED637C">
              <w:rPr>
                <w:webHidden/>
              </w:rPr>
            </w:r>
            <w:r w:rsidR="009377E0" w:rsidRPr="00ED637C">
              <w:rPr>
                <w:webHidden/>
              </w:rPr>
              <w:fldChar w:fldCharType="separate"/>
            </w:r>
            <w:r w:rsidR="009377E0" w:rsidRPr="00ED637C">
              <w:rPr>
                <w:webHidden/>
              </w:rPr>
              <w:t>231</w:t>
            </w:r>
            <w:r w:rsidR="009377E0" w:rsidRPr="00ED637C">
              <w:rPr>
                <w:webHidden/>
              </w:rPr>
              <w:fldChar w:fldCharType="end"/>
            </w:r>
          </w:hyperlink>
        </w:p>
        <w:p w:rsidR="009377E0" w:rsidRPr="00ED637C" w:rsidRDefault="009E2740">
          <w:pPr>
            <w:pStyle w:val="11"/>
          </w:pPr>
          <w:hyperlink w:anchor="_Toc524348913" w:history="1">
            <w:r w:rsidR="009377E0" w:rsidRPr="00ED637C">
              <w:rPr>
                <w:rStyle w:val="a9"/>
                <w:rFonts w:hint="eastAsia"/>
              </w:rPr>
              <w:t>事業資金相談ダイヤル</w:t>
            </w:r>
            <w:r w:rsidR="009377E0" w:rsidRPr="00ED637C">
              <w:rPr>
                <w:webHidden/>
              </w:rPr>
              <w:tab/>
            </w:r>
            <w:r w:rsidR="009377E0" w:rsidRPr="00ED637C">
              <w:rPr>
                <w:webHidden/>
              </w:rPr>
              <w:fldChar w:fldCharType="begin"/>
            </w:r>
            <w:r w:rsidR="009377E0" w:rsidRPr="00ED637C">
              <w:rPr>
                <w:webHidden/>
              </w:rPr>
              <w:instrText xml:space="preserve"> PAGEREF _Toc524348913 \h </w:instrText>
            </w:r>
            <w:r w:rsidR="009377E0" w:rsidRPr="00ED637C">
              <w:rPr>
                <w:webHidden/>
              </w:rPr>
            </w:r>
            <w:r w:rsidR="009377E0" w:rsidRPr="00ED637C">
              <w:rPr>
                <w:webHidden/>
              </w:rPr>
              <w:fldChar w:fldCharType="separate"/>
            </w:r>
            <w:r w:rsidR="009377E0" w:rsidRPr="00ED637C">
              <w:rPr>
                <w:webHidden/>
              </w:rPr>
              <w:t>231</w:t>
            </w:r>
            <w:r w:rsidR="009377E0" w:rsidRPr="00ED637C">
              <w:rPr>
                <w:webHidden/>
              </w:rPr>
              <w:fldChar w:fldCharType="end"/>
            </w:r>
          </w:hyperlink>
        </w:p>
        <w:p w:rsidR="009377E0" w:rsidRPr="00ED637C" w:rsidRDefault="009E2740">
          <w:pPr>
            <w:pStyle w:val="11"/>
          </w:pPr>
          <w:hyperlink w:anchor="_Toc524348914" w:history="1">
            <w:r w:rsidR="009377E0" w:rsidRPr="00ED637C">
              <w:rPr>
                <w:rStyle w:val="a9"/>
                <w:rFonts w:hint="eastAsia"/>
              </w:rPr>
              <w:t>特別相談窓口での電話相談や窓口相談</w:t>
            </w:r>
            <w:r w:rsidR="009377E0" w:rsidRPr="00ED637C">
              <w:rPr>
                <w:webHidden/>
              </w:rPr>
              <w:tab/>
            </w:r>
            <w:r w:rsidR="009377E0" w:rsidRPr="00ED637C">
              <w:rPr>
                <w:webHidden/>
              </w:rPr>
              <w:fldChar w:fldCharType="begin"/>
            </w:r>
            <w:r w:rsidR="009377E0" w:rsidRPr="00ED637C">
              <w:rPr>
                <w:webHidden/>
              </w:rPr>
              <w:instrText xml:space="preserve"> PAGEREF _Toc524348914 \h </w:instrText>
            </w:r>
            <w:r w:rsidR="009377E0" w:rsidRPr="00ED637C">
              <w:rPr>
                <w:webHidden/>
              </w:rPr>
            </w:r>
            <w:r w:rsidR="009377E0" w:rsidRPr="00ED637C">
              <w:rPr>
                <w:webHidden/>
              </w:rPr>
              <w:fldChar w:fldCharType="separate"/>
            </w:r>
            <w:r w:rsidR="009377E0" w:rsidRPr="00ED637C">
              <w:rPr>
                <w:webHidden/>
              </w:rPr>
              <w:t>232</w:t>
            </w:r>
            <w:r w:rsidR="009377E0" w:rsidRPr="00ED637C">
              <w:rPr>
                <w:webHidden/>
              </w:rPr>
              <w:fldChar w:fldCharType="end"/>
            </w:r>
          </w:hyperlink>
        </w:p>
        <w:p w:rsidR="009377E0" w:rsidRPr="00ED637C" w:rsidRDefault="009E2740">
          <w:pPr>
            <w:pStyle w:val="11"/>
          </w:pPr>
          <w:hyperlink w:anchor="_Toc524348915" w:history="1">
            <w:r w:rsidR="009377E0" w:rsidRPr="00ED637C">
              <w:rPr>
                <w:rStyle w:val="a9"/>
                <w:rFonts w:hint="eastAsia"/>
                <w:bCs/>
              </w:rPr>
              <w:t>財務状況の改善に関する相談・支援（二重ローンを含む）</w:t>
            </w:r>
            <w:r w:rsidR="009377E0" w:rsidRPr="00ED637C">
              <w:rPr>
                <w:webHidden/>
              </w:rPr>
              <w:tab/>
            </w:r>
            <w:r w:rsidR="009377E0" w:rsidRPr="00ED637C">
              <w:rPr>
                <w:webHidden/>
              </w:rPr>
              <w:fldChar w:fldCharType="begin"/>
            </w:r>
            <w:r w:rsidR="009377E0" w:rsidRPr="00ED637C">
              <w:rPr>
                <w:webHidden/>
              </w:rPr>
              <w:instrText xml:space="preserve"> PAGEREF _Toc524348915 \h </w:instrText>
            </w:r>
            <w:r w:rsidR="009377E0" w:rsidRPr="00ED637C">
              <w:rPr>
                <w:webHidden/>
              </w:rPr>
            </w:r>
            <w:r w:rsidR="009377E0" w:rsidRPr="00ED637C">
              <w:rPr>
                <w:webHidden/>
              </w:rPr>
              <w:fldChar w:fldCharType="separate"/>
            </w:r>
            <w:r w:rsidR="009377E0" w:rsidRPr="00ED637C">
              <w:rPr>
                <w:webHidden/>
              </w:rPr>
              <w:t>233</w:t>
            </w:r>
            <w:r w:rsidR="009377E0" w:rsidRPr="00ED637C">
              <w:rPr>
                <w:webHidden/>
              </w:rPr>
              <w:fldChar w:fldCharType="end"/>
            </w:r>
          </w:hyperlink>
        </w:p>
        <w:p w:rsidR="009377E0" w:rsidRPr="00ED637C" w:rsidRDefault="009E2740">
          <w:pPr>
            <w:pStyle w:val="11"/>
          </w:pPr>
          <w:hyperlink w:anchor="_Toc524348916" w:history="1">
            <w:r w:rsidR="009377E0" w:rsidRPr="00ED637C">
              <w:rPr>
                <w:rStyle w:val="a9"/>
                <w:rFonts w:hint="eastAsia"/>
                <w:bCs/>
              </w:rPr>
              <w:t>ミラサポ専門家派遣</w:t>
            </w:r>
            <w:r w:rsidR="009377E0" w:rsidRPr="00ED637C">
              <w:rPr>
                <w:webHidden/>
              </w:rPr>
              <w:tab/>
            </w:r>
            <w:r w:rsidR="009377E0" w:rsidRPr="00ED637C">
              <w:rPr>
                <w:webHidden/>
              </w:rPr>
              <w:fldChar w:fldCharType="begin"/>
            </w:r>
            <w:r w:rsidR="009377E0" w:rsidRPr="00ED637C">
              <w:rPr>
                <w:webHidden/>
              </w:rPr>
              <w:instrText xml:space="preserve"> PAGEREF _Toc524348916 \h </w:instrText>
            </w:r>
            <w:r w:rsidR="009377E0" w:rsidRPr="00ED637C">
              <w:rPr>
                <w:webHidden/>
              </w:rPr>
            </w:r>
            <w:r w:rsidR="009377E0" w:rsidRPr="00ED637C">
              <w:rPr>
                <w:webHidden/>
              </w:rPr>
              <w:fldChar w:fldCharType="separate"/>
            </w:r>
            <w:r w:rsidR="009377E0" w:rsidRPr="00ED637C">
              <w:rPr>
                <w:webHidden/>
              </w:rPr>
              <w:t>234</w:t>
            </w:r>
            <w:r w:rsidR="009377E0" w:rsidRPr="00ED637C">
              <w:rPr>
                <w:webHidden/>
              </w:rPr>
              <w:fldChar w:fldCharType="end"/>
            </w:r>
          </w:hyperlink>
        </w:p>
        <w:p w:rsidR="009377E0" w:rsidRPr="00ED637C" w:rsidRDefault="009E2740">
          <w:pPr>
            <w:pStyle w:val="11"/>
          </w:pPr>
          <w:hyperlink w:anchor="_Toc524348917" w:history="1">
            <w:r w:rsidR="009377E0" w:rsidRPr="00ED637C">
              <w:rPr>
                <w:rStyle w:val="a9"/>
                <w:rFonts w:hint="eastAsia"/>
                <w:bCs/>
              </w:rPr>
              <w:t>被災商店街への専門家等の派遣</w:t>
            </w:r>
            <w:r w:rsidR="009377E0" w:rsidRPr="00ED637C">
              <w:rPr>
                <w:webHidden/>
              </w:rPr>
              <w:tab/>
            </w:r>
            <w:r w:rsidR="009377E0" w:rsidRPr="00ED637C">
              <w:rPr>
                <w:webHidden/>
              </w:rPr>
              <w:fldChar w:fldCharType="begin"/>
            </w:r>
            <w:r w:rsidR="009377E0" w:rsidRPr="00ED637C">
              <w:rPr>
                <w:webHidden/>
              </w:rPr>
              <w:instrText xml:space="preserve"> PAGEREF _Toc524348917 \h </w:instrText>
            </w:r>
            <w:r w:rsidR="009377E0" w:rsidRPr="00ED637C">
              <w:rPr>
                <w:webHidden/>
              </w:rPr>
            </w:r>
            <w:r w:rsidR="009377E0" w:rsidRPr="00ED637C">
              <w:rPr>
                <w:webHidden/>
              </w:rPr>
              <w:fldChar w:fldCharType="separate"/>
            </w:r>
            <w:r w:rsidR="009377E0" w:rsidRPr="00ED637C">
              <w:rPr>
                <w:webHidden/>
              </w:rPr>
              <w:t>236</w:t>
            </w:r>
            <w:r w:rsidR="009377E0" w:rsidRPr="00ED637C">
              <w:rPr>
                <w:webHidden/>
              </w:rPr>
              <w:fldChar w:fldCharType="end"/>
            </w:r>
          </w:hyperlink>
        </w:p>
        <w:p w:rsidR="009377E0" w:rsidRPr="00ED637C" w:rsidRDefault="009E2740">
          <w:pPr>
            <w:pStyle w:val="11"/>
          </w:pPr>
          <w:hyperlink w:anchor="_Toc524348918" w:history="1">
            <w:r w:rsidR="009377E0" w:rsidRPr="00ED637C">
              <w:rPr>
                <w:rStyle w:val="a9"/>
                <w:rFonts w:hint="eastAsia"/>
                <w:bCs/>
              </w:rPr>
              <w:t>復興支援アドバイザー制度</w:t>
            </w:r>
            <w:r w:rsidR="009377E0" w:rsidRPr="00ED637C">
              <w:rPr>
                <w:webHidden/>
              </w:rPr>
              <w:tab/>
            </w:r>
            <w:r w:rsidR="009377E0" w:rsidRPr="00ED637C">
              <w:rPr>
                <w:webHidden/>
              </w:rPr>
              <w:fldChar w:fldCharType="begin"/>
            </w:r>
            <w:r w:rsidR="009377E0" w:rsidRPr="00ED637C">
              <w:rPr>
                <w:webHidden/>
              </w:rPr>
              <w:instrText xml:space="preserve"> PAGEREF _Toc524348918 \h </w:instrText>
            </w:r>
            <w:r w:rsidR="009377E0" w:rsidRPr="00ED637C">
              <w:rPr>
                <w:webHidden/>
              </w:rPr>
            </w:r>
            <w:r w:rsidR="009377E0" w:rsidRPr="00ED637C">
              <w:rPr>
                <w:webHidden/>
              </w:rPr>
              <w:fldChar w:fldCharType="separate"/>
            </w:r>
            <w:r w:rsidR="009377E0" w:rsidRPr="00ED637C">
              <w:rPr>
                <w:webHidden/>
              </w:rPr>
              <w:t>238</w:t>
            </w:r>
            <w:r w:rsidR="009377E0" w:rsidRPr="00ED637C">
              <w:rPr>
                <w:webHidden/>
              </w:rPr>
              <w:fldChar w:fldCharType="end"/>
            </w:r>
          </w:hyperlink>
        </w:p>
        <w:p w:rsidR="009377E0" w:rsidRPr="00ED637C" w:rsidRDefault="009E2740">
          <w:pPr>
            <w:pStyle w:val="11"/>
          </w:pPr>
          <w:hyperlink w:anchor="_Toc524348919" w:history="1">
            <w:r w:rsidR="009377E0" w:rsidRPr="00ED637C">
              <w:rPr>
                <w:rStyle w:val="a9"/>
                <w:rFonts w:hint="eastAsia"/>
              </w:rPr>
              <w:t>金融庁相談ダイヤル（金融機関とのトラブル等）</w:t>
            </w:r>
            <w:r w:rsidR="009377E0" w:rsidRPr="00ED637C">
              <w:rPr>
                <w:webHidden/>
              </w:rPr>
              <w:tab/>
            </w:r>
            <w:r w:rsidR="009377E0" w:rsidRPr="00ED637C">
              <w:rPr>
                <w:webHidden/>
              </w:rPr>
              <w:fldChar w:fldCharType="begin"/>
            </w:r>
            <w:r w:rsidR="009377E0" w:rsidRPr="00ED637C">
              <w:rPr>
                <w:webHidden/>
              </w:rPr>
              <w:instrText xml:space="preserve"> PAGEREF _Toc524348919 \h </w:instrText>
            </w:r>
            <w:r w:rsidR="009377E0" w:rsidRPr="00ED637C">
              <w:rPr>
                <w:webHidden/>
              </w:rPr>
            </w:r>
            <w:r w:rsidR="009377E0" w:rsidRPr="00ED637C">
              <w:rPr>
                <w:webHidden/>
              </w:rPr>
              <w:fldChar w:fldCharType="separate"/>
            </w:r>
            <w:r w:rsidR="009377E0" w:rsidRPr="00ED637C">
              <w:rPr>
                <w:webHidden/>
              </w:rPr>
              <w:t>239</w:t>
            </w:r>
            <w:r w:rsidR="009377E0" w:rsidRPr="00ED637C">
              <w:rPr>
                <w:webHidden/>
              </w:rPr>
              <w:fldChar w:fldCharType="end"/>
            </w:r>
          </w:hyperlink>
        </w:p>
        <w:p w:rsidR="009377E0" w:rsidRPr="00ED637C" w:rsidRDefault="009E2740">
          <w:pPr>
            <w:pStyle w:val="11"/>
          </w:pPr>
          <w:hyperlink w:anchor="_Toc524348920" w:history="1">
            <w:r w:rsidR="009377E0" w:rsidRPr="00ED637C">
              <w:rPr>
                <w:rStyle w:val="a9"/>
                <w:rFonts w:hint="eastAsia"/>
              </w:rPr>
              <w:t>下請取引について、親事業者への配慮要請</w:t>
            </w:r>
            <w:r w:rsidR="009377E0" w:rsidRPr="00ED637C">
              <w:rPr>
                <w:webHidden/>
              </w:rPr>
              <w:tab/>
            </w:r>
            <w:r w:rsidR="009377E0" w:rsidRPr="00ED637C">
              <w:rPr>
                <w:webHidden/>
              </w:rPr>
              <w:fldChar w:fldCharType="begin"/>
            </w:r>
            <w:r w:rsidR="009377E0" w:rsidRPr="00ED637C">
              <w:rPr>
                <w:webHidden/>
              </w:rPr>
              <w:instrText xml:space="preserve"> PAGEREF _Toc524348920 \h </w:instrText>
            </w:r>
            <w:r w:rsidR="009377E0" w:rsidRPr="00ED637C">
              <w:rPr>
                <w:webHidden/>
              </w:rPr>
            </w:r>
            <w:r w:rsidR="009377E0" w:rsidRPr="00ED637C">
              <w:rPr>
                <w:webHidden/>
              </w:rPr>
              <w:fldChar w:fldCharType="separate"/>
            </w:r>
            <w:r w:rsidR="009377E0" w:rsidRPr="00ED637C">
              <w:rPr>
                <w:webHidden/>
              </w:rPr>
              <w:t>241</w:t>
            </w:r>
            <w:r w:rsidR="009377E0" w:rsidRPr="00ED637C">
              <w:rPr>
                <w:webHidden/>
              </w:rPr>
              <w:fldChar w:fldCharType="end"/>
            </w:r>
          </w:hyperlink>
        </w:p>
        <w:p w:rsidR="009377E0" w:rsidRPr="00ED637C" w:rsidRDefault="009E2740">
          <w:pPr>
            <w:pStyle w:val="11"/>
          </w:pPr>
          <w:hyperlink w:anchor="_Toc524348921" w:history="1">
            <w:r w:rsidR="009377E0" w:rsidRPr="00ED637C">
              <w:rPr>
                <w:rStyle w:val="a9"/>
                <w:rFonts w:hint="eastAsia"/>
                <w:bCs/>
              </w:rPr>
              <w:t>型の保管・管理に関してお困りの方</w:t>
            </w:r>
            <w:r w:rsidR="009377E0" w:rsidRPr="00ED637C">
              <w:rPr>
                <w:webHidden/>
              </w:rPr>
              <w:tab/>
            </w:r>
            <w:r w:rsidR="009377E0" w:rsidRPr="00ED637C">
              <w:rPr>
                <w:webHidden/>
              </w:rPr>
              <w:fldChar w:fldCharType="begin"/>
            </w:r>
            <w:r w:rsidR="009377E0" w:rsidRPr="00ED637C">
              <w:rPr>
                <w:webHidden/>
              </w:rPr>
              <w:instrText xml:space="preserve"> PAGEREF _Toc524348921 \h </w:instrText>
            </w:r>
            <w:r w:rsidR="009377E0" w:rsidRPr="00ED637C">
              <w:rPr>
                <w:webHidden/>
              </w:rPr>
            </w:r>
            <w:r w:rsidR="009377E0" w:rsidRPr="00ED637C">
              <w:rPr>
                <w:webHidden/>
              </w:rPr>
              <w:fldChar w:fldCharType="separate"/>
            </w:r>
            <w:r w:rsidR="009377E0" w:rsidRPr="00ED637C">
              <w:rPr>
                <w:webHidden/>
              </w:rPr>
              <w:t>243</w:t>
            </w:r>
            <w:r w:rsidR="009377E0" w:rsidRPr="00ED637C">
              <w:rPr>
                <w:webHidden/>
              </w:rPr>
              <w:fldChar w:fldCharType="end"/>
            </w:r>
          </w:hyperlink>
        </w:p>
        <w:p w:rsidR="009377E0" w:rsidRPr="00ED637C" w:rsidRDefault="009E2740">
          <w:pPr>
            <w:pStyle w:val="11"/>
          </w:pPr>
          <w:hyperlink w:anchor="_Toc524348922" w:history="1">
            <w:r w:rsidR="009377E0" w:rsidRPr="00ED637C">
              <w:rPr>
                <w:rStyle w:val="a9"/>
                <w:rFonts w:hint="eastAsia"/>
                <w:bCs/>
              </w:rPr>
              <w:t>リース相談窓口（公益社団法人リース事業協会）</w:t>
            </w:r>
            <w:r w:rsidR="009377E0" w:rsidRPr="00ED637C">
              <w:rPr>
                <w:webHidden/>
              </w:rPr>
              <w:tab/>
            </w:r>
            <w:r w:rsidR="009377E0" w:rsidRPr="00ED637C">
              <w:rPr>
                <w:webHidden/>
              </w:rPr>
              <w:fldChar w:fldCharType="begin"/>
            </w:r>
            <w:r w:rsidR="009377E0" w:rsidRPr="00ED637C">
              <w:rPr>
                <w:webHidden/>
              </w:rPr>
              <w:instrText xml:space="preserve"> PAGEREF _Toc524348922 \h </w:instrText>
            </w:r>
            <w:r w:rsidR="009377E0" w:rsidRPr="00ED637C">
              <w:rPr>
                <w:webHidden/>
              </w:rPr>
            </w:r>
            <w:r w:rsidR="009377E0" w:rsidRPr="00ED637C">
              <w:rPr>
                <w:webHidden/>
              </w:rPr>
              <w:fldChar w:fldCharType="separate"/>
            </w:r>
            <w:r w:rsidR="009377E0" w:rsidRPr="00ED637C">
              <w:rPr>
                <w:webHidden/>
              </w:rPr>
              <w:t>244</w:t>
            </w:r>
            <w:r w:rsidR="009377E0" w:rsidRPr="00ED637C">
              <w:rPr>
                <w:webHidden/>
              </w:rPr>
              <w:fldChar w:fldCharType="end"/>
            </w:r>
          </w:hyperlink>
        </w:p>
        <w:p w:rsidR="009377E0" w:rsidRPr="00ED637C" w:rsidRDefault="009E2740">
          <w:pPr>
            <w:pStyle w:val="11"/>
          </w:pPr>
          <w:hyperlink w:anchor="_Toc524348923" w:history="1">
            <w:r w:rsidR="009377E0" w:rsidRPr="00ED637C">
              <w:rPr>
                <w:rStyle w:val="a9"/>
                <w:rFonts w:hint="eastAsia"/>
              </w:rPr>
              <w:t>こころの健康相談</w:t>
            </w:r>
            <w:r w:rsidR="009377E0" w:rsidRPr="00ED637C">
              <w:rPr>
                <w:webHidden/>
              </w:rPr>
              <w:tab/>
            </w:r>
            <w:r w:rsidR="009377E0" w:rsidRPr="00ED637C">
              <w:rPr>
                <w:webHidden/>
              </w:rPr>
              <w:fldChar w:fldCharType="begin"/>
            </w:r>
            <w:r w:rsidR="009377E0" w:rsidRPr="00ED637C">
              <w:rPr>
                <w:webHidden/>
              </w:rPr>
              <w:instrText xml:space="preserve"> PAGEREF _Toc524348923 \h </w:instrText>
            </w:r>
            <w:r w:rsidR="009377E0" w:rsidRPr="00ED637C">
              <w:rPr>
                <w:webHidden/>
              </w:rPr>
            </w:r>
            <w:r w:rsidR="009377E0" w:rsidRPr="00ED637C">
              <w:rPr>
                <w:webHidden/>
              </w:rPr>
              <w:fldChar w:fldCharType="separate"/>
            </w:r>
            <w:r w:rsidR="009377E0" w:rsidRPr="00ED637C">
              <w:rPr>
                <w:webHidden/>
              </w:rPr>
              <w:t>245</w:t>
            </w:r>
            <w:r w:rsidR="009377E0" w:rsidRPr="00ED637C">
              <w:rPr>
                <w:webHidden/>
              </w:rPr>
              <w:fldChar w:fldCharType="end"/>
            </w:r>
          </w:hyperlink>
        </w:p>
        <w:p w:rsidR="009377E0" w:rsidRPr="00ED637C" w:rsidRDefault="009E2740">
          <w:pPr>
            <w:pStyle w:val="11"/>
          </w:pPr>
          <w:hyperlink w:anchor="_Toc524348924" w:history="1">
            <w:r w:rsidR="009377E0" w:rsidRPr="00ED637C">
              <w:rPr>
                <w:rStyle w:val="a9"/>
                <w:rFonts w:hint="eastAsia"/>
              </w:rPr>
              <w:t>法的トラブル解決のための総合案内所（法テラス）</w:t>
            </w:r>
            <w:r w:rsidR="009377E0" w:rsidRPr="00ED637C">
              <w:rPr>
                <w:webHidden/>
              </w:rPr>
              <w:tab/>
            </w:r>
            <w:r w:rsidR="009377E0" w:rsidRPr="00ED637C">
              <w:rPr>
                <w:webHidden/>
              </w:rPr>
              <w:fldChar w:fldCharType="begin"/>
            </w:r>
            <w:r w:rsidR="009377E0" w:rsidRPr="00ED637C">
              <w:rPr>
                <w:webHidden/>
              </w:rPr>
              <w:instrText xml:space="preserve"> PAGEREF _Toc524348924 \h </w:instrText>
            </w:r>
            <w:r w:rsidR="009377E0" w:rsidRPr="00ED637C">
              <w:rPr>
                <w:webHidden/>
              </w:rPr>
            </w:r>
            <w:r w:rsidR="009377E0" w:rsidRPr="00ED637C">
              <w:rPr>
                <w:webHidden/>
              </w:rPr>
              <w:fldChar w:fldCharType="separate"/>
            </w:r>
            <w:r w:rsidR="009377E0" w:rsidRPr="00ED637C">
              <w:rPr>
                <w:webHidden/>
              </w:rPr>
              <w:t>252</w:t>
            </w:r>
            <w:r w:rsidR="009377E0" w:rsidRPr="00ED637C">
              <w:rPr>
                <w:webHidden/>
              </w:rPr>
              <w:fldChar w:fldCharType="end"/>
            </w:r>
          </w:hyperlink>
        </w:p>
        <w:p w:rsidR="009377E0" w:rsidRPr="00ED637C" w:rsidRDefault="009E2740">
          <w:pPr>
            <w:pStyle w:val="11"/>
          </w:pPr>
          <w:hyperlink w:anchor="_Toc524348925" w:history="1">
            <w:r w:rsidR="009377E0" w:rsidRPr="00ED637C">
              <w:rPr>
                <w:rStyle w:val="a9"/>
                <w:rFonts w:hint="eastAsia"/>
              </w:rPr>
              <w:t>法律相談等の窓口</w:t>
            </w:r>
            <w:r w:rsidR="009377E0" w:rsidRPr="00ED637C">
              <w:rPr>
                <w:webHidden/>
              </w:rPr>
              <w:tab/>
            </w:r>
            <w:r w:rsidR="009377E0" w:rsidRPr="00ED637C">
              <w:rPr>
                <w:webHidden/>
              </w:rPr>
              <w:fldChar w:fldCharType="begin"/>
            </w:r>
            <w:r w:rsidR="009377E0" w:rsidRPr="00ED637C">
              <w:rPr>
                <w:webHidden/>
              </w:rPr>
              <w:instrText xml:space="preserve"> PAGEREF _Toc524348925 \h </w:instrText>
            </w:r>
            <w:r w:rsidR="009377E0" w:rsidRPr="00ED637C">
              <w:rPr>
                <w:webHidden/>
              </w:rPr>
            </w:r>
            <w:r w:rsidR="009377E0" w:rsidRPr="00ED637C">
              <w:rPr>
                <w:webHidden/>
              </w:rPr>
              <w:fldChar w:fldCharType="separate"/>
            </w:r>
            <w:r w:rsidR="009377E0" w:rsidRPr="00ED637C">
              <w:rPr>
                <w:webHidden/>
              </w:rPr>
              <w:t>253</w:t>
            </w:r>
            <w:r w:rsidR="009377E0" w:rsidRPr="00ED637C">
              <w:rPr>
                <w:webHidden/>
              </w:rPr>
              <w:fldChar w:fldCharType="end"/>
            </w:r>
          </w:hyperlink>
        </w:p>
        <w:p w:rsidR="009377E0" w:rsidRPr="00ED637C" w:rsidRDefault="009E2740">
          <w:pPr>
            <w:pStyle w:val="11"/>
          </w:pPr>
          <w:hyperlink w:anchor="_Toc524348926" w:history="1">
            <w:r w:rsidR="009377E0" w:rsidRPr="00ED637C">
              <w:rPr>
                <w:rStyle w:val="a9"/>
                <w:rFonts w:hint="eastAsia"/>
              </w:rPr>
              <w:t>人権相談</w:t>
            </w:r>
            <w:r w:rsidR="009377E0" w:rsidRPr="00ED637C">
              <w:rPr>
                <w:webHidden/>
              </w:rPr>
              <w:tab/>
            </w:r>
            <w:r w:rsidR="009377E0" w:rsidRPr="00ED637C">
              <w:rPr>
                <w:webHidden/>
              </w:rPr>
              <w:fldChar w:fldCharType="begin"/>
            </w:r>
            <w:r w:rsidR="009377E0" w:rsidRPr="00ED637C">
              <w:rPr>
                <w:webHidden/>
              </w:rPr>
              <w:instrText xml:space="preserve"> PAGEREF _Toc524348926 \h </w:instrText>
            </w:r>
            <w:r w:rsidR="009377E0" w:rsidRPr="00ED637C">
              <w:rPr>
                <w:webHidden/>
              </w:rPr>
            </w:r>
            <w:r w:rsidR="009377E0" w:rsidRPr="00ED637C">
              <w:rPr>
                <w:webHidden/>
              </w:rPr>
              <w:fldChar w:fldCharType="separate"/>
            </w:r>
            <w:r w:rsidR="009377E0" w:rsidRPr="00ED637C">
              <w:rPr>
                <w:webHidden/>
              </w:rPr>
              <w:t>255</w:t>
            </w:r>
            <w:r w:rsidR="009377E0" w:rsidRPr="00ED637C">
              <w:rPr>
                <w:webHidden/>
              </w:rPr>
              <w:fldChar w:fldCharType="end"/>
            </w:r>
          </w:hyperlink>
        </w:p>
        <w:p w:rsidR="009377E0" w:rsidRPr="00ED637C" w:rsidRDefault="009E2740">
          <w:pPr>
            <w:pStyle w:val="11"/>
          </w:pPr>
          <w:hyperlink w:anchor="_Toc524348927" w:history="1">
            <w:r w:rsidR="009377E0" w:rsidRPr="00ED637C">
              <w:rPr>
                <w:rStyle w:val="a9"/>
                <w:rFonts w:hint="eastAsia"/>
              </w:rPr>
              <w:t>行政苦情１１０番</w:t>
            </w:r>
            <w:r w:rsidR="009377E0" w:rsidRPr="00ED637C">
              <w:rPr>
                <w:webHidden/>
              </w:rPr>
              <w:tab/>
            </w:r>
            <w:r w:rsidR="009377E0" w:rsidRPr="00ED637C">
              <w:rPr>
                <w:webHidden/>
              </w:rPr>
              <w:fldChar w:fldCharType="begin"/>
            </w:r>
            <w:r w:rsidR="009377E0" w:rsidRPr="00ED637C">
              <w:rPr>
                <w:webHidden/>
              </w:rPr>
              <w:instrText xml:space="preserve"> PAGEREF _Toc524348927 \h </w:instrText>
            </w:r>
            <w:r w:rsidR="009377E0" w:rsidRPr="00ED637C">
              <w:rPr>
                <w:webHidden/>
              </w:rPr>
            </w:r>
            <w:r w:rsidR="009377E0" w:rsidRPr="00ED637C">
              <w:rPr>
                <w:webHidden/>
              </w:rPr>
              <w:fldChar w:fldCharType="separate"/>
            </w:r>
            <w:r w:rsidR="009377E0" w:rsidRPr="00ED637C">
              <w:rPr>
                <w:webHidden/>
              </w:rPr>
              <w:t>256</w:t>
            </w:r>
            <w:r w:rsidR="009377E0" w:rsidRPr="00ED637C">
              <w:rPr>
                <w:webHidden/>
              </w:rPr>
              <w:fldChar w:fldCharType="end"/>
            </w:r>
          </w:hyperlink>
        </w:p>
        <w:p w:rsidR="009377E0" w:rsidRPr="00ED637C" w:rsidRDefault="009E2740">
          <w:pPr>
            <w:pStyle w:val="11"/>
          </w:pPr>
          <w:hyperlink w:anchor="_Toc524348928" w:history="1">
            <w:r w:rsidR="009377E0" w:rsidRPr="00ED637C">
              <w:rPr>
                <w:rStyle w:val="a9"/>
                <w:rFonts w:hint="eastAsia"/>
              </w:rPr>
              <w:t>よりそいホットライン</w:t>
            </w:r>
            <w:r w:rsidR="009377E0" w:rsidRPr="00ED637C">
              <w:rPr>
                <w:webHidden/>
              </w:rPr>
              <w:tab/>
            </w:r>
            <w:r w:rsidR="009377E0" w:rsidRPr="00ED637C">
              <w:rPr>
                <w:webHidden/>
              </w:rPr>
              <w:fldChar w:fldCharType="begin"/>
            </w:r>
            <w:r w:rsidR="009377E0" w:rsidRPr="00ED637C">
              <w:rPr>
                <w:webHidden/>
              </w:rPr>
              <w:instrText xml:space="preserve"> PAGEREF _Toc524348928 \h </w:instrText>
            </w:r>
            <w:r w:rsidR="009377E0" w:rsidRPr="00ED637C">
              <w:rPr>
                <w:webHidden/>
              </w:rPr>
            </w:r>
            <w:r w:rsidR="009377E0" w:rsidRPr="00ED637C">
              <w:rPr>
                <w:webHidden/>
              </w:rPr>
              <w:fldChar w:fldCharType="separate"/>
            </w:r>
            <w:r w:rsidR="009377E0" w:rsidRPr="00ED637C">
              <w:rPr>
                <w:webHidden/>
              </w:rPr>
              <w:t>257</w:t>
            </w:r>
            <w:r w:rsidR="009377E0" w:rsidRPr="00ED637C">
              <w:rPr>
                <w:webHidden/>
              </w:rPr>
              <w:fldChar w:fldCharType="end"/>
            </w:r>
          </w:hyperlink>
        </w:p>
        <w:p w:rsidR="009377E0" w:rsidRPr="00ED637C" w:rsidRDefault="009E2740">
          <w:pPr>
            <w:pStyle w:val="11"/>
          </w:pPr>
          <w:hyperlink w:anchor="_Toc524348929" w:history="1">
            <w:r w:rsidR="009377E0" w:rsidRPr="00ED637C">
              <w:rPr>
                <w:rStyle w:val="a9"/>
                <w:rFonts w:hint="eastAsia"/>
              </w:rPr>
              <w:t>ＮＨＫふれあいセンター</w:t>
            </w:r>
            <w:r w:rsidR="009377E0" w:rsidRPr="00ED637C">
              <w:rPr>
                <w:webHidden/>
              </w:rPr>
              <w:tab/>
            </w:r>
            <w:r w:rsidR="009377E0" w:rsidRPr="00ED637C">
              <w:rPr>
                <w:webHidden/>
              </w:rPr>
              <w:fldChar w:fldCharType="begin"/>
            </w:r>
            <w:r w:rsidR="009377E0" w:rsidRPr="00ED637C">
              <w:rPr>
                <w:webHidden/>
              </w:rPr>
              <w:instrText xml:space="preserve"> PAGEREF _Toc524348929 \h </w:instrText>
            </w:r>
            <w:r w:rsidR="009377E0" w:rsidRPr="00ED637C">
              <w:rPr>
                <w:webHidden/>
              </w:rPr>
            </w:r>
            <w:r w:rsidR="009377E0" w:rsidRPr="00ED637C">
              <w:rPr>
                <w:webHidden/>
              </w:rPr>
              <w:fldChar w:fldCharType="separate"/>
            </w:r>
            <w:r w:rsidR="009377E0" w:rsidRPr="00ED637C">
              <w:rPr>
                <w:webHidden/>
              </w:rPr>
              <w:t>258</w:t>
            </w:r>
            <w:r w:rsidR="009377E0" w:rsidRPr="00ED637C">
              <w:rPr>
                <w:webHidden/>
              </w:rPr>
              <w:fldChar w:fldCharType="end"/>
            </w:r>
          </w:hyperlink>
        </w:p>
        <w:p w:rsidR="009377E0" w:rsidRPr="00ED637C" w:rsidRDefault="009E2740">
          <w:pPr>
            <w:pStyle w:val="11"/>
          </w:pPr>
          <w:hyperlink w:anchor="_Toc524348930" w:history="1">
            <w:r w:rsidR="009377E0" w:rsidRPr="00ED637C">
              <w:rPr>
                <w:rStyle w:val="a9"/>
                <w:rFonts w:hint="eastAsia"/>
              </w:rPr>
              <w:t>消費者ホットライン</w:t>
            </w:r>
            <w:r w:rsidR="009377E0" w:rsidRPr="00ED637C">
              <w:rPr>
                <w:webHidden/>
              </w:rPr>
              <w:tab/>
            </w:r>
            <w:r w:rsidR="009377E0" w:rsidRPr="00ED637C">
              <w:rPr>
                <w:webHidden/>
              </w:rPr>
              <w:fldChar w:fldCharType="begin"/>
            </w:r>
            <w:r w:rsidR="009377E0" w:rsidRPr="00ED637C">
              <w:rPr>
                <w:webHidden/>
              </w:rPr>
              <w:instrText xml:space="preserve"> PAGEREF _Toc524348930 \h </w:instrText>
            </w:r>
            <w:r w:rsidR="009377E0" w:rsidRPr="00ED637C">
              <w:rPr>
                <w:webHidden/>
              </w:rPr>
            </w:r>
            <w:r w:rsidR="009377E0" w:rsidRPr="00ED637C">
              <w:rPr>
                <w:webHidden/>
              </w:rPr>
              <w:fldChar w:fldCharType="separate"/>
            </w:r>
            <w:r w:rsidR="009377E0" w:rsidRPr="00ED637C">
              <w:rPr>
                <w:webHidden/>
              </w:rPr>
              <w:t>260</w:t>
            </w:r>
            <w:r w:rsidR="009377E0" w:rsidRPr="00ED637C">
              <w:rPr>
                <w:webHidden/>
              </w:rPr>
              <w:fldChar w:fldCharType="end"/>
            </w:r>
          </w:hyperlink>
        </w:p>
        <w:p w:rsidR="009377E0" w:rsidRPr="00ED637C" w:rsidRDefault="009E2740">
          <w:pPr>
            <w:pStyle w:val="11"/>
          </w:pPr>
          <w:hyperlink w:anchor="_Toc524348931" w:history="1">
            <w:r w:rsidR="009377E0" w:rsidRPr="00ED637C">
              <w:rPr>
                <w:rStyle w:val="a9"/>
                <w:rFonts w:hint="eastAsia"/>
              </w:rPr>
              <w:t>消費生活相談窓口</w:t>
            </w:r>
            <w:r w:rsidR="009377E0" w:rsidRPr="00ED637C">
              <w:rPr>
                <w:webHidden/>
              </w:rPr>
              <w:tab/>
            </w:r>
            <w:r w:rsidR="009377E0" w:rsidRPr="00ED637C">
              <w:rPr>
                <w:webHidden/>
              </w:rPr>
              <w:fldChar w:fldCharType="begin"/>
            </w:r>
            <w:r w:rsidR="009377E0" w:rsidRPr="00ED637C">
              <w:rPr>
                <w:webHidden/>
              </w:rPr>
              <w:instrText xml:space="preserve"> PAGEREF _Toc524348931 \h </w:instrText>
            </w:r>
            <w:r w:rsidR="009377E0" w:rsidRPr="00ED637C">
              <w:rPr>
                <w:webHidden/>
              </w:rPr>
            </w:r>
            <w:r w:rsidR="009377E0" w:rsidRPr="00ED637C">
              <w:rPr>
                <w:webHidden/>
              </w:rPr>
              <w:fldChar w:fldCharType="separate"/>
            </w:r>
            <w:r w:rsidR="009377E0" w:rsidRPr="00ED637C">
              <w:rPr>
                <w:webHidden/>
              </w:rPr>
              <w:t>261</w:t>
            </w:r>
            <w:r w:rsidR="009377E0" w:rsidRPr="00ED637C">
              <w:rPr>
                <w:webHidden/>
              </w:rPr>
              <w:fldChar w:fldCharType="end"/>
            </w:r>
          </w:hyperlink>
        </w:p>
        <w:p w:rsidR="009377E0" w:rsidRPr="00ED637C" w:rsidRDefault="009E2740">
          <w:pPr>
            <w:pStyle w:val="11"/>
          </w:pPr>
          <w:hyperlink w:anchor="_Toc524348932" w:history="1">
            <w:r w:rsidR="009377E0" w:rsidRPr="00ED637C">
              <w:rPr>
                <w:rStyle w:val="a9"/>
                <w:rFonts w:hint="eastAsia"/>
              </w:rPr>
              <w:t>こころの悩みや健康に関する相談</w:t>
            </w:r>
            <w:r w:rsidR="009377E0" w:rsidRPr="00ED637C">
              <w:rPr>
                <w:webHidden/>
              </w:rPr>
              <w:tab/>
            </w:r>
            <w:r w:rsidR="009377E0" w:rsidRPr="00ED637C">
              <w:rPr>
                <w:webHidden/>
              </w:rPr>
              <w:fldChar w:fldCharType="begin"/>
            </w:r>
            <w:r w:rsidR="009377E0" w:rsidRPr="00ED637C">
              <w:rPr>
                <w:webHidden/>
              </w:rPr>
              <w:instrText xml:space="preserve"> PAGEREF _Toc524348932 \h </w:instrText>
            </w:r>
            <w:r w:rsidR="009377E0" w:rsidRPr="00ED637C">
              <w:rPr>
                <w:webHidden/>
              </w:rPr>
            </w:r>
            <w:r w:rsidR="009377E0" w:rsidRPr="00ED637C">
              <w:rPr>
                <w:webHidden/>
              </w:rPr>
              <w:fldChar w:fldCharType="separate"/>
            </w:r>
            <w:r w:rsidR="009377E0" w:rsidRPr="00ED637C">
              <w:rPr>
                <w:webHidden/>
              </w:rPr>
              <w:t>263</w:t>
            </w:r>
            <w:r w:rsidR="009377E0" w:rsidRPr="00ED637C">
              <w:rPr>
                <w:webHidden/>
              </w:rPr>
              <w:fldChar w:fldCharType="end"/>
            </w:r>
          </w:hyperlink>
        </w:p>
        <w:p w:rsidR="009377E0" w:rsidRPr="00ED637C" w:rsidRDefault="009E2740">
          <w:pPr>
            <w:pStyle w:val="11"/>
          </w:pPr>
          <w:hyperlink w:anchor="_Toc524348933" w:history="1">
            <w:r w:rsidR="009377E0" w:rsidRPr="00ED637C">
              <w:rPr>
                <w:rStyle w:val="a9"/>
                <w:rFonts w:hint="eastAsia"/>
              </w:rPr>
              <w:t>子どもの相談窓口</w:t>
            </w:r>
            <w:r w:rsidR="009377E0" w:rsidRPr="00ED637C">
              <w:rPr>
                <w:webHidden/>
              </w:rPr>
              <w:tab/>
            </w:r>
            <w:r w:rsidR="009377E0" w:rsidRPr="00ED637C">
              <w:rPr>
                <w:webHidden/>
              </w:rPr>
              <w:fldChar w:fldCharType="begin"/>
            </w:r>
            <w:r w:rsidR="009377E0" w:rsidRPr="00ED637C">
              <w:rPr>
                <w:webHidden/>
              </w:rPr>
              <w:instrText xml:space="preserve"> PAGEREF _Toc524348933 \h </w:instrText>
            </w:r>
            <w:r w:rsidR="009377E0" w:rsidRPr="00ED637C">
              <w:rPr>
                <w:webHidden/>
              </w:rPr>
            </w:r>
            <w:r w:rsidR="009377E0" w:rsidRPr="00ED637C">
              <w:rPr>
                <w:webHidden/>
              </w:rPr>
              <w:fldChar w:fldCharType="separate"/>
            </w:r>
            <w:r w:rsidR="009377E0" w:rsidRPr="00ED637C">
              <w:rPr>
                <w:webHidden/>
              </w:rPr>
              <w:t>264</w:t>
            </w:r>
            <w:r w:rsidR="009377E0" w:rsidRPr="00ED637C">
              <w:rPr>
                <w:webHidden/>
              </w:rPr>
              <w:fldChar w:fldCharType="end"/>
            </w:r>
          </w:hyperlink>
        </w:p>
        <w:p w:rsidR="00185EFD" w:rsidRPr="00ED637C" w:rsidRDefault="00185EFD">
          <w:pPr>
            <w:rPr>
              <w:rFonts w:asciiTheme="majorEastAsia" w:eastAsiaTheme="majorEastAsia" w:hAnsiTheme="majorEastAsia"/>
            </w:rPr>
          </w:pPr>
          <w:r w:rsidRPr="00ED637C">
            <w:rPr>
              <w:rFonts w:asciiTheme="majorEastAsia" w:eastAsiaTheme="majorEastAsia" w:hAnsiTheme="majorEastAsia"/>
              <w:b/>
              <w:bCs/>
              <w:lang w:val="ja-JP"/>
            </w:rPr>
            <w:fldChar w:fldCharType="end"/>
          </w:r>
        </w:p>
      </w:sdtContent>
    </w:sdt>
    <w:p w:rsidR="00185EFD" w:rsidRPr="00ED637C" w:rsidRDefault="00185EFD">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p>
    <w:p w:rsidR="00BB5961" w:rsidRPr="00ED637C" w:rsidRDefault="00185EFD" w:rsidP="00672602">
      <w:pPr>
        <w:pStyle w:val="ae"/>
        <w:numPr>
          <w:ilvl w:val="0"/>
          <w:numId w:val="6"/>
        </w:numPr>
        <w:rPr>
          <w:rFonts w:asciiTheme="majorEastAsia" w:eastAsiaTheme="majorEastAsia" w:hAnsiTheme="majorEastAsia"/>
        </w:rPr>
      </w:pPr>
      <w:r w:rsidRPr="00ED637C">
        <w:rPr>
          <w:rFonts w:asciiTheme="majorEastAsia" w:eastAsiaTheme="majorEastAsia" w:hAnsiTheme="majorEastAsia"/>
          <w:color w:val="FF0000"/>
        </w:rPr>
        <w:br w:type="page"/>
      </w:r>
      <w:bookmarkStart w:id="1" w:name="_Toc524348735"/>
      <w:r w:rsidR="00BB5961" w:rsidRPr="00ED637C">
        <w:rPr>
          <w:rFonts w:asciiTheme="majorEastAsia" w:eastAsiaTheme="majorEastAsia" w:hAnsiTheme="majorEastAsia" w:hint="eastAsia"/>
        </w:rPr>
        <w:lastRenderedPageBreak/>
        <w:t>経済・生活面の支援</w:t>
      </w:r>
      <w:bookmarkEnd w:id="1"/>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001</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szCs w:val="21"/>
        </w:rPr>
      </w:pPr>
      <w:bookmarkStart w:id="2" w:name="_Toc524348736"/>
      <w:r w:rsidRPr="00ED637C">
        <w:rPr>
          <w:rFonts w:asciiTheme="majorEastAsia" w:hAnsiTheme="majorEastAsia" w:hint="eastAsia"/>
        </w:rPr>
        <w:t>災害弔慰金</w:t>
      </w:r>
      <w:bookmarkEnd w:id="2"/>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給付・還付</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災害により死亡された方のご遺族に対して、災害弔慰金の支給等に関する法律に基づき、災害弔慰金を支給しま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災害弔慰金の支給額は以下のとおりで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生計維持者が死亡した場合：市町村条例で定める額（５００万円以下）を支給</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その他の者が死亡した場合：市町村条例で定める額（２５０万円以下）を支給</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災害により死亡した方のご遺族で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支給の範囲・順位</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１．配偶者、２．子、３．父母、４．孫、５．祖父母</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上記のいずれも存しない場合には兄弟姉妹（死亡した者の死亡当時その者と同居し、又は生計を同じくしていた者に限る）</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対象となる災害は、自然災害で１市町村において住居が５世帯以上滅失した災害等で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市町村</w:t>
      </w:r>
    </w:p>
    <w:p w:rsidR="00185EFD" w:rsidRPr="00ED637C" w:rsidRDefault="00185EFD">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4A1597" w:rsidRPr="00ED637C" w:rsidRDefault="004A1597"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00</w:t>
      </w:r>
      <w:r w:rsidRPr="00ED637C">
        <w:rPr>
          <w:rFonts w:asciiTheme="majorEastAsia" w:eastAsiaTheme="majorEastAsia" w:hAnsiTheme="majorEastAsia"/>
          <w:color w:val="FF0000"/>
        </w:rPr>
        <w:t>2</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3" w:name="_Toc524348737"/>
      <w:r w:rsidRPr="00ED637C">
        <w:rPr>
          <w:rFonts w:asciiTheme="majorEastAsia" w:hAnsiTheme="majorEastAsia" w:hint="eastAsia"/>
        </w:rPr>
        <w:t>災害障害見舞金</w:t>
      </w:r>
      <w:bookmarkEnd w:id="3"/>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給付・還付</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災害による負傷、疾病で精神又は身体に著しい障害が出た場合、災害弔慰金の支給等に関する法律に基づき、災害障害見舞金を支給しま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災害障害見舞金の支給額は以下のとおりで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生計維持者が重度の障害を受けた場合：市町村条例で定める額（２５０万円以下）を支給</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その他の者が重度の障害を受けた場合：市町村条例で定める額（１２５万円以下）を支給</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災害により以下のような重い障害を受けた方で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１．両眼が失明した人</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２．咀嚼（そしゃく）及び言語の機能を廃した人</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３．神経系統の機能又は精神に著しい障害を残し、常に介護を要する人</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４．胸腹部臓器の機能に著しい障害を残し、常に介護を要する人</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５．両上肢をひじ関節以上で失った人</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６．両上肢の用を全廃した人</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７．両下肢をひざ関節以上で失った人</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８．両下肢の用を全廃した人</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９．精神又は身体の障害が重複する場合における当該重複する障害の程度が前各項目と同程度以上と認められる人</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対象となる災害は、自然災害で１市町村において住居が５世帯以上滅失した災害等で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市町村</w:t>
      </w:r>
    </w:p>
    <w:p w:rsidR="00185EFD" w:rsidRPr="00ED637C" w:rsidRDefault="00185EFD">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lastRenderedPageBreak/>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4A1597" w:rsidRPr="00ED637C" w:rsidRDefault="004A1597" w:rsidP="00620F7B">
      <w:pPr>
        <w:rPr>
          <w:rFonts w:asciiTheme="majorEastAsia" w:eastAsiaTheme="majorEastAsia" w:hAnsiTheme="majorEastAsia"/>
        </w:rPr>
      </w:pPr>
      <w:r w:rsidRPr="00ED637C">
        <w:rPr>
          <w:rFonts w:asciiTheme="majorEastAsia" w:eastAsiaTheme="majorEastAsia" w:hAnsiTheme="majorEastAsia"/>
        </w:rPr>
        <w:br w:type="page"/>
      </w:r>
    </w:p>
    <w:p w:rsidR="00F84830" w:rsidRPr="00ED637C" w:rsidRDefault="00F84830" w:rsidP="00F84830">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F84830" w:rsidRPr="00ED637C" w:rsidRDefault="00F84830" w:rsidP="00F84830">
      <w:pPr>
        <w:rPr>
          <w:rFonts w:asciiTheme="majorEastAsia" w:eastAsiaTheme="majorEastAsia" w:hAnsiTheme="majorEastAsia"/>
          <w:color w:val="FF0000"/>
        </w:rPr>
      </w:pPr>
      <w:r w:rsidRPr="00ED637C">
        <w:rPr>
          <w:rFonts w:asciiTheme="majorEastAsia" w:eastAsiaTheme="majorEastAsia" w:hAnsiTheme="majorEastAsia" w:hint="eastAsia"/>
          <w:color w:val="FF0000"/>
        </w:rPr>
        <w:t>224</w:t>
      </w:r>
    </w:p>
    <w:p w:rsidR="00F84830" w:rsidRPr="00ED637C" w:rsidRDefault="00F84830" w:rsidP="00F84830">
      <w:pPr>
        <w:rPr>
          <w:rFonts w:asciiTheme="majorEastAsia" w:eastAsiaTheme="majorEastAsia" w:hAnsiTheme="majorEastAsia"/>
        </w:rPr>
      </w:pPr>
    </w:p>
    <w:p w:rsidR="00F84830" w:rsidRPr="00ED637C" w:rsidRDefault="00F84830" w:rsidP="00F8483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F84830" w:rsidRPr="00ED637C" w:rsidRDefault="00F84830" w:rsidP="00F84830">
      <w:pPr>
        <w:pStyle w:val="1"/>
        <w:rPr>
          <w:rFonts w:asciiTheme="majorEastAsia" w:hAnsiTheme="majorEastAsia"/>
        </w:rPr>
      </w:pPr>
      <w:bookmarkStart w:id="4" w:name="_Toc524348738"/>
      <w:r w:rsidRPr="00ED637C">
        <w:rPr>
          <w:rFonts w:asciiTheme="majorEastAsia" w:hAnsiTheme="majorEastAsia" w:hint="eastAsia"/>
        </w:rPr>
        <w:t>災害弔慰金、災害障害見舞金の支給</w:t>
      </w:r>
      <w:r w:rsidR="00A46FCB" w:rsidRPr="00ED637C">
        <w:rPr>
          <w:rFonts w:asciiTheme="majorEastAsia" w:hAnsiTheme="majorEastAsia" w:hint="eastAsia"/>
        </w:rPr>
        <w:t>（再掲）</w:t>
      </w:r>
      <w:bookmarkEnd w:id="4"/>
    </w:p>
    <w:p w:rsidR="00F84830" w:rsidRPr="00ED637C" w:rsidRDefault="00F84830" w:rsidP="00F84830">
      <w:pPr>
        <w:rPr>
          <w:rFonts w:asciiTheme="majorEastAsia" w:eastAsiaTheme="majorEastAsia" w:hAnsiTheme="majorEastAsia"/>
          <w:color w:val="FF0000"/>
        </w:rPr>
      </w:pPr>
    </w:p>
    <w:p w:rsidR="00F84830" w:rsidRPr="00ED637C" w:rsidRDefault="00F84830" w:rsidP="00F84830">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F84830" w:rsidRPr="00ED637C" w:rsidRDefault="00F84830" w:rsidP="00F84830">
      <w:pPr>
        <w:rPr>
          <w:rFonts w:asciiTheme="majorEastAsia" w:eastAsiaTheme="majorEastAsia" w:hAnsiTheme="majorEastAsia"/>
        </w:rPr>
      </w:pPr>
      <w:r w:rsidRPr="00ED637C">
        <w:rPr>
          <w:rFonts w:asciiTheme="majorEastAsia" w:eastAsiaTheme="majorEastAsia" w:hAnsiTheme="majorEastAsia" w:hint="eastAsia"/>
        </w:rPr>
        <w:t>給付・還付</w:t>
      </w:r>
    </w:p>
    <w:p w:rsidR="00F84830" w:rsidRPr="00ED637C" w:rsidRDefault="00F84830" w:rsidP="00F84830">
      <w:pPr>
        <w:rPr>
          <w:rFonts w:asciiTheme="majorEastAsia" w:eastAsiaTheme="majorEastAsia" w:hAnsiTheme="majorEastAsia"/>
        </w:rPr>
      </w:pPr>
    </w:p>
    <w:p w:rsidR="00F84830" w:rsidRPr="00ED637C" w:rsidRDefault="00F84830" w:rsidP="00F8483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A46FCB" w:rsidRPr="00ED637C" w:rsidRDefault="00A46FCB" w:rsidP="00F8483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ID「001災害弔慰金」,「002災害障害見舞金の支給」の再掲]</w:t>
      </w:r>
    </w:p>
    <w:p w:rsidR="00F84830" w:rsidRPr="00ED637C" w:rsidRDefault="00F84830" w:rsidP="00F8483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今回の災害でお亡くなりになられた場合に災害弔慰金が、災害による負傷、疾病で著しい障害が生じた場合に災害見舞金が、以下のとおり支給されます。</w:t>
      </w:r>
    </w:p>
    <w:p w:rsidR="00F84830" w:rsidRPr="00ED637C" w:rsidRDefault="00F84830" w:rsidP="00CC68FB">
      <w:pPr>
        <w:ind w:left="141"/>
        <w:rPr>
          <w:rFonts w:asciiTheme="majorEastAsia" w:eastAsiaTheme="majorEastAsia" w:hAnsiTheme="majorEastAsia"/>
        </w:rPr>
      </w:pPr>
      <w:r w:rsidRPr="00ED637C">
        <w:rPr>
          <w:rFonts w:asciiTheme="majorEastAsia" w:eastAsiaTheme="majorEastAsia" w:hAnsiTheme="majorEastAsia" w:hint="eastAsia"/>
        </w:rPr>
        <w:t>・生計維持者がお亡くなりになられた場合</w:t>
      </w:r>
      <w:r w:rsidRPr="00ED637C">
        <w:rPr>
          <w:rFonts w:asciiTheme="majorEastAsia" w:eastAsiaTheme="majorEastAsia" w:hAnsiTheme="majorEastAsia" w:hint="eastAsia"/>
        </w:rPr>
        <w:tab/>
        <w:t>500万円</w:t>
      </w:r>
    </w:p>
    <w:p w:rsidR="00F84830" w:rsidRPr="00ED637C" w:rsidRDefault="00F84830" w:rsidP="00CC68FB">
      <w:pPr>
        <w:ind w:left="141"/>
        <w:rPr>
          <w:rFonts w:asciiTheme="majorEastAsia" w:eastAsiaTheme="majorEastAsia" w:hAnsiTheme="majorEastAsia"/>
        </w:rPr>
      </w:pPr>
      <w:r w:rsidRPr="00ED637C">
        <w:rPr>
          <w:rFonts w:asciiTheme="majorEastAsia" w:eastAsiaTheme="majorEastAsia" w:hAnsiTheme="majorEastAsia" w:hint="eastAsia"/>
        </w:rPr>
        <w:t>・生計維持者以外がお亡くなりになられた場合</w:t>
      </w:r>
      <w:r w:rsidRPr="00ED637C">
        <w:rPr>
          <w:rFonts w:asciiTheme="majorEastAsia" w:eastAsiaTheme="majorEastAsia" w:hAnsiTheme="majorEastAsia" w:hint="eastAsia"/>
        </w:rPr>
        <w:tab/>
        <w:t>250万円</w:t>
      </w:r>
    </w:p>
    <w:p w:rsidR="00F84830" w:rsidRPr="00ED637C" w:rsidRDefault="00F84830" w:rsidP="00CC68FB">
      <w:pPr>
        <w:ind w:left="141"/>
        <w:rPr>
          <w:rFonts w:asciiTheme="majorEastAsia" w:eastAsiaTheme="majorEastAsia" w:hAnsiTheme="majorEastAsia"/>
        </w:rPr>
      </w:pPr>
      <w:r w:rsidRPr="00ED637C">
        <w:rPr>
          <w:rFonts w:asciiTheme="majorEastAsia" w:eastAsiaTheme="majorEastAsia" w:hAnsiTheme="majorEastAsia" w:hint="eastAsia"/>
        </w:rPr>
        <w:t>・生計維持者が重度の障害を受けられた場合</w:t>
      </w:r>
      <w:r w:rsidRPr="00ED637C">
        <w:rPr>
          <w:rFonts w:asciiTheme="majorEastAsia" w:eastAsiaTheme="majorEastAsia" w:hAnsiTheme="majorEastAsia" w:hint="eastAsia"/>
        </w:rPr>
        <w:tab/>
        <w:t>250万円</w:t>
      </w:r>
    </w:p>
    <w:p w:rsidR="00F84830" w:rsidRPr="00ED637C" w:rsidRDefault="00F84830" w:rsidP="00CC68FB">
      <w:pPr>
        <w:ind w:left="141"/>
        <w:rPr>
          <w:rFonts w:asciiTheme="majorEastAsia" w:eastAsiaTheme="majorEastAsia" w:hAnsiTheme="majorEastAsia"/>
        </w:rPr>
      </w:pPr>
      <w:r w:rsidRPr="00ED637C">
        <w:rPr>
          <w:rFonts w:asciiTheme="majorEastAsia" w:eastAsiaTheme="majorEastAsia" w:hAnsiTheme="majorEastAsia" w:hint="eastAsia"/>
        </w:rPr>
        <w:t>・生計維持者以外が重度の障害を受けられた場合</w:t>
      </w:r>
      <w:r w:rsidRPr="00ED637C">
        <w:rPr>
          <w:rFonts w:asciiTheme="majorEastAsia" w:eastAsiaTheme="majorEastAsia" w:hAnsiTheme="majorEastAsia" w:hint="eastAsia"/>
        </w:rPr>
        <w:tab/>
        <w:t>125万円</w:t>
      </w:r>
    </w:p>
    <w:p w:rsidR="00F84830" w:rsidRPr="00ED637C" w:rsidRDefault="00F84830" w:rsidP="00F8483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しくは、お住まいの市町村にお問い合わせください。</w:t>
      </w:r>
    </w:p>
    <w:p w:rsidR="00F84830" w:rsidRPr="00ED637C" w:rsidRDefault="00F84830" w:rsidP="00F84830">
      <w:pPr>
        <w:ind w:left="141" w:hangingChars="67" w:hanging="141"/>
        <w:rPr>
          <w:rFonts w:asciiTheme="majorEastAsia" w:eastAsiaTheme="majorEastAsia" w:hAnsiTheme="majorEastAsia"/>
        </w:rPr>
      </w:pPr>
    </w:p>
    <w:p w:rsidR="00F84830" w:rsidRPr="00ED637C" w:rsidRDefault="00F84830" w:rsidP="00F84830">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F84830" w:rsidRPr="00ED637C" w:rsidRDefault="00F84830" w:rsidP="00F84830">
      <w:pPr>
        <w:rPr>
          <w:rFonts w:asciiTheme="majorEastAsia" w:eastAsiaTheme="majorEastAsia" w:hAnsiTheme="majorEastAsia"/>
        </w:rPr>
      </w:pPr>
      <w:r w:rsidRPr="00ED637C">
        <w:rPr>
          <w:rFonts w:asciiTheme="majorEastAsia" w:eastAsiaTheme="majorEastAsia" w:hAnsiTheme="majorEastAsia" w:hint="eastAsia"/>
        </w:rPr>
        <w:t>被災者の方</w:t>
      </w:r>
    </w:p>
    <w:p w:rsidR="00F84830" w:rsidRPr="00ED637C" w:rsidRDefault="00F84830" w:rsidP="00F84830">
      <w:pPr>
        <w:rPr>
          <w:rFonts w:asciiTheme="majorEastAsia" w:eastAsiaTheme="majorEastAsia" w:hAnsiTheme="majorEastAsia"/>
        </w:rPr>
      </w:pPr>
    </w:p>
    <w:p w:rsidR="00F84830" w:rsidRPr="00ED637C" w:rsidRDefault="00F84830" w:rsidP="00F84830">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F84830" w:rsidRPr="00ED637C" w:rsidRDefault="00F84830" w:rsidP="00F8483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市町村</w:t>
      </w:r>
      <w:r w:rsidRPr="00ED637C">
        <w:rPr>
          <w:rFonts w:asciiTheme="majorEastAsia" w:eastAsiaTheme="majorEastAsia" w:hAnsiTheme="majorEastAsia"/>
        </w:rPr>
        <w:t xml:space="preserve"> </w:t>
      </w:r>
    </w:p>
    <w:p w:rsidR="00F84830" w:rsidRPr="00ED637C" w:rsidRDefault="00F84830" w:rsidP="00F84830">
      <w:pPr>
        <w:rPr>
          <w:rFonts w:asciiTheme="majorEastAsia" w:eastAsiaTheme="majorEastAsia" w:hAnsiTheme="majorEastAsia"/>
        </w:rPr>
      </w:pPr>
    </w:p>
    <w:p w:rsidR="00F84830" w:rsidRPr="00ED637C" w:rsidRDefault="00F84830" w:rsidP="00F84830">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F84830" w:rsidRPr="00ED637C" w:rsidRDefault="00F84830" w:rsidP="00F84830">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350D0B"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F84830" w:rsidRPr="00ED637C" w:rsidRDefault="00F84830" w:rsidP="00F84830">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F84830" w:rsidRPr="00ED637C" w:rsidRDefault="00F84830" w:rsidP="00F84830">
      <w:pPr>
        <w:rPr>
          <w:rFonts w:asciiTheme="majorEastAsia" w:eastAsiaTheme="majorEastAsia" w:hAnsiTheme="majorEastAsia"/>
        </w:rPr>
      </w:pPr>
    </w:p>
    <w:p w:rsidR="00F84830" w:rsidRPr="00ED637C" w:rsidRDefault="00F84830" w:rsidP="00F84830">
      <w:pPr>
        <w:rPr>
          <w:rFonts w:asciiTheme="majorEastAsia" w:eastAsiaTheme="majorEastAsia" w:hAnsiTheme="majorEastAsia"/>
        </w:rPr>
      </w:pPr>
    </w:p>
    <w:p w:rsidR="00F84830" w:rsidRPr="00ED637C" w:rsidRDefault="00F84830" w:rsidP="00F84830">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F84830" w:rsidRPr="00ED637C" w:rsidRDefault="00F84830" w:rsidP="00F84830">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F84830" w:rsidRPr="00ED637C" w:rsidRDefault="00F84830" w:rsidP="00F84830">
      <w:pPr>
        <w:rPr>
          <w:rFonts w:asciiTheme="majorEastAsia" w:eastAsiaTheme="majorEastAsia" w:hAnsiTheme="majorEastAsia"/>
          <w:color w:val="FF0000"/>
        </w:rPr>
      </w:pPr>
      <w:r w:rsidRPr="00ED637C">
        <w:rPr>
          <w:rFonts w:asciiTheme="majorEastAsia" w:eastAsiaTheme="majorEastAsia" w:hAnsiTheme="majorEastAsia" w:hint="eastAsia"/>
          <w:color w:val="FF0000"/>
        </w:rPr>
        <w:t>225</w:t>
      </w:r>
    </w:p>
    <w:p w:rsidR="00F84830" w:rsidRPr="00ED637C" w:rsidRDefault="00F84830" w:rsidP="00F84830">
      <w:pPr>
        <w:rPr>
          <w:rFonts w:asciiTheme="majorEastAsia" w:eastAsiaTheme="majorEastAsia" w:hAnsiTheme="majorEastAsia"/>
        </w:rPr>
      </w:pPr>
    </w:p>
    <w:p w:rsidR="00F84830" w:rsidRPr="00ED637C" w:rsidRDefault="00F84830" w:rsidP="00F8483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F84830" w:rsidRPr="00ED637C" w:rsidRDefault="00F84830" w:rsidP="00F84830">
      <w:pPr>
        <w:pStyle w:val="1"/>
        <w:rPr>
          <w:rFonts w:asciiTheme="majorEastAsia" w:hAnsiTheme="majorEastAsia"/>
        </w:rPr>
      </w:pPr>
      <w:bookmarkStart w:id="5" w:name="_Toc524348739"/>
      <w:r w:rsidRPr="00ED637C">
        <w:rPr>
          <w:rFonts w:asciiTheme="majorEastAsia" w:hAnsiTheme="majorEastAsia" w:hint="eastAsia"/>
        </w:rPr>
        <w:t>日本財団弔慰金の支給</w:t>
      </w:r>
      <w:bookmarkEnd w:id="5"/>
    </w:p>
    <w:p w:rsidR="00F84830" w:rsidRPr="00ED637C" w:rsidRDefault="00F84830" w:rsidP="00F84830">
      <w:pPr>
        <w:rPr>
          <w:rFonts w:asciiTheme="majorEastAsia" w:eastAsiaTheme="majorEastAsia" w:hAnsiTheme="majorEastAsia"/>
          <w:color w:val="FF0000"/>
        </w:rPr>
      </w:pPr>
    </w:p>
    <w:p w:rsidR="00F84830" w:rsidRPr="00ED637C" w:rsidRDefault="00F84830" w:rsidP="00F84830">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F84830" w:rsidRPr="00ED637C" w:rsidRDefault="00F84830" w:rsidP="00F84830">
      <w:pPr>
        <w:rPr>
          <w:rFonts w:asciiTheme="majorEastAsia" w:eastAsiaTheme="majorEastAsia" w:hAnsiTheme="majorEastAsia"/>
        </w:rPr>
      </w:pPr>
      <w:r w:rsidRPr="00ED637C">
        <w:rPr>
          <w:rFonts w:asciiTheme="majorEastAsia" w:eastAsiaTheme="majorEastAsia" w:hAnsiTheme="majorEastAsia" w:hint="eastAsia"/>
        </w:rPr>
        <w:t>給付・還付</w:t>
      </w:r>
    </w:p>
    <w:p w:rsidR="00F84830" w:rsidRPr="00ED637C" w:rsidRDefault="00F84830" w:rsidP="00F84830">
      <w:pPr>
        <w:rPr>
          <w:rFonts w:asciiTheme="majorEastAsia" w:eastAsiaTheme="majorEastAsia" w:hAnsiTheme="majorEastAsia"/>
        </w:rPr>
      </w:pPr>
    </w:p>
    <w:p w:rsidR="00F84830" w:rsidRPr="00ED637C" w:rsidRDefault="00F84830" w:rsidP="00F8483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F84830" w:rsidRPr="00ED637C" w:rsidRDefault="00F84830" w:rsidP="00F8483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今回の災害で亡くなられた方のご遺族を対象に、日本財団が弔慰金を支給しています。</w:t>
      </w:r>
    </w:p>
    <w:p w:rsidR="00F84830" w:rsidRPr="00ED637C" w:rsidRDefault="00F84830" w:rsidP="00CC68F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受付期間：平成30年7月24日～9月28日（金）</w:t>
      </w:r>
    </w:p>
    <w:p w:rsidR="00F84830" w:rsidRPr="00ED637C" w:rsidRDefault="00F84830" w:rsidP="00CC68F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金額：亡くなられた方お一人につき10万円</w:t>
      </w:r>
    </w:p>
    <w:p w:rsidR="00F84830" w:rsidRPr="00ED637C" w:rsidRDefault="00F84830" w:rsidP="00CC68F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申請できる方：Ｈ30年7月豪雨で死亡された方（関連死含む）のご遺族（3親等以内）</w:t>
      </w:r>
    </w:p>
    <w:p w:rsidR="00F84830" w:rsidRPr="00ED637C" w:rsidRDefault="00F84830" w:rsidP="00F84830">
      <w:pPr>
        <w:ind w:left="141" w:hangingChars="67" w:hanging="141"/>
        <w:rPr>
          <w:rFonts w:asciiTheme="majorEastAsia" w:eastAsiaTheme="majorEastAsia" w:hAnsiTheme="majorEastAsia"/>
        </w:rPr>
      </w:pPr>
    </w:p>
    <w:p w:rsidR="00F84830" w:rsidRPr="00ED637C" w:rsidRDefault="00F84830" w:rsidP="00F84830">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F84830" w:rsidRPr="00ED637C" w:rsidRDefault="00F84830" w:rsidP="00F84830">
      <w:pPr>
        <w:rPr>
          <w:rFonts w:asciiTheme="majorEastAsia" w:eastAsiaTheme="majorEastAsia" w:hAnsiTheme="majorEastAsia"/>
        </w:rPr>
      </w:pPr>
      <w:r w:rsidRPr="00ED637C">
        <w:rPr>
          <w:rFonts w:asciiTheme="majorEastAsia" w:eastAsiaTheme="majorEastAsia" w:hAnsiTheme="majorEastAsia" w:hint="eastAsia"/>
        </w:rPr>
        <w:t>災害で亡くなられた方のご遺族</w:t>
      </w:r>
    </w:p>
    <w:p w:rsidR="00F84830" w:rsidRPr="00ED637C" w:rsidRDefault="00F84830" w:rsidP="00F84830">
      <w:pPr>
        <w:rPr>
          <w:rFonts w:asciiTheme="majorEastAsia" w:eastAsiaTheme="majorEastAsia" w:hAnsiTheme="majorEastAsia"/>
        </w:rPr>
      </w:pPr>
    </w:p>
    <w:p w:rsidR="00F84830" w:rsidRPr="00ED637C" w:rsidRDefault="00F84830" w:rsidP="00F84830">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F84830" w:rsidRPr="00ED637C" w:rsidRDefault="00F84830" w:rsidP="00F84830">
      <w:pPr>
        <w:rPr>
          <w:rFonts w:asciiTheme="majorEastAsia" w:eastAsiaTheme="majorEastAsia" w:hAnsiTheme="majorEastAsia"/>
        </w:rPr>
      </w:pPr>
      <w:r w:rsidRPr="00ED637C">
        <w:rPr>
          <w:rFonts w:asciiTheme="majorEastAsia" w:eastAsiaTheme="majorEastAsia" w:hAnsiTheme="majorEastAsia" w:hint="eastAsia"/>
        </w:rPr>
        <w:t>日本財団経営企画部弔慰金担当（03-6229-5282）</w:t>
      </w:r>
    </w:p>
    <w:p w:rsidR="00F84830" w:rsidRPr="00ED637C" w:rsidRDefault="00F84830" w:rsidP="00F84830">
      <w:pPr>
        <w:rPr>
          <w:rFonts w:asciiTheme="majorEastAsia" w:eastAsiaTheme="majorEastAsia" w:hAnsiTheme="majorEastAsia"/>
        </w:rPr>
      </w:pPr>
    </w:p>
    <w:p w:rsidR="00F84830" w:rsidRPr="00ED637C" w:rsidRDefault="00F84830" w:rsidP="00F84830">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F84830" w:rsidRPr="00ED637C" w:rsidRDefault="00F84830" w:rsidP="00F84830">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350D0B"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F84830" w:rsidRPr="00ED637C" w:rsidRDefault="00F84830" w:rsidP="00F84830">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F84830" w:rsidRPr="00ED637C" w:rsidRDefault="00F84830" w:rsidP="00F84830">
      <w:pPr>
        <w:rPr>
          <w:rFonts w:asciiTheme="majorEastAsia" w:eastAsiaTheme="majorEastAsia" w:hAnsiTheme="majorEastAsia"/>
        </w:rPr>
      </w:pPr>
    </w:p>
    <w:p w:rsidR="00F84830" w:rsidRPr="00ED637C" w:rsidRDefault="00F84830" w:rsidP="00F84830">
      <w:pPr>
        <w:rPr>
          <w:rFonts w:asciiTheme="majorEastAsia" w:eastAsiaTheme="majorEastAsia" w:hAnsiTheme="majorEastAsia"/>
        </w:rPr>
      </w:pPr>
    </w:p>
    <w:p w:rsidR="00F84830" w:rsidRPr="00ED637C" w:rsidRDefault="00F84830" w:rsidP="00F84830">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00</w:t>
      </w:r>
      <w:r w:rsidRPr="00ED637C">
        <w:rPr>
          <w:rFonts w:asciiTheme="majorEastAsia" w:eastAsiaTheme="majorEastAsia" w:hAnsiTheme="majorEastAsia"/>
          <w:color w:val="FF0000"/>
        </w:rPr>
        <w:t>3</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6" w:name="_Toc524348740"/>
      <w:r w:rsidRPr="00ED637C">
        <w:rPr>
          <w:rFonts w:asciiTheme="majorEastAsia" w:hAnsiTheme="majorEastAsia" w:hint="eastAsia"/>
        </w:rPr>
        <w:t>被災者生活再建支援制度</w:t>
      </w:r>
      <w:bookmarkEnd w:id="6"/>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給付・還付</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災害により居住する住居が全壊するなど、生活基盤に著しい被害を受けた世帯に対して支援金を支給し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支給額は、書きの２つの支援金の合計額になり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世帯人数が１人の場合は、各該当欄の金額が３／４になりま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住宅の被害程度に応じて支給する支援金（基礎支援金）</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全壊等の場合：１００万円</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大規模半壊の場合：５０万円</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住宅の再建方法に応じて支給する支援金（加算支援金）</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建設、購入：２００万円</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補修：１００万円</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賃借（公営住宅を除く）：５０万円</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いったん住宅を賃借した後、自ら居住する住宅を建設・購入（又は補修）する場合</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は合計で２００（又は１００）万円。</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支援金の使途は限定されませんので、何にでもお使いいただけま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詳しくは、内閣府の防災情報のページ</w:t>
      </w:r>
    </w:p>
    <w:p w:rsidR="00185EFD" w:rsidRPr="00ED637C" w:rsidRDefault="009E2740">
      <w:pPr>
        <w:rPr>
          <w:rFonts w:asciiTheme="majorEastAsia" w:eastAsiaTheme="majorEastAsia" w:hAnsiTheme="majorEastAsia"/>
        </w:rPr>
      </w:pPr>
      <w:hyperlink r:id="rId9" w:history="1">
        <w:r w:rsidR="00185EFD" w:rsidRPr="00ED637C">
          <w:rPr>
            <w:rStyle w:val="a9"/>
            <w:rFonts w:asciiTheme="majorEastAsia" w:eastAsiaTheme="majorEastAsia" w:hAnsiTheme="majorEastAsia" w:hint="eastAsia"/>
          </w:rPr>
          <w:t>http://www.bousai.go.jp/taisaku/seikatsusaiken/shiensya.html</w:t>
        </w:r>
      </w:hyperlink>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被災者生活再建支援法の概要」を参照してください。</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災害により以下のような重い障害を受けた方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住宅が自然災害（地震、津波、液状化等の地盤被害等）により全壊等（※）又は大規模半壊した世帯が対象です。</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下記の世帯を含み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住宅が半壊し、又は住宅の敷地に被害が生じた場合で、当該住宅の倒壊防止、居住す</w:t>
      </w:r>
      <w:r w:rsidRPr="00ED637C">
        <w:rPr>
          <w:rFonts w:asciiTheme="majorEastAsia" w:eastAsiaTheme="majorEastAsia" w:hAnsiTheme="majorEastAsia" w:hint="eastAsia"/>
        </w:rPr>
        <w:lastRenderedPageBreak/>
        <w:t>るために必要な補修費等が著しく高額となること、その他これらに準ずるやむを得ない事由により、当該住宅を解体し、又は解体されるに至った世帯</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噴火災害等で、危険な状況が継続し、長期にわたり住宅が居住不能になった世帯（長期避難世帯）</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被災時に現に居住していた世帯が対象となりますので、空き家、別荘、他人に貸している物件などは対象になりません。</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対象となる災害は、自然災害で１市町村において住居が１０世帯以上全壊した災害等で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4856F0" w:rsidRPr="00ED637C" w:rsidRDefault="009E2740" w:rsidP="00620F7B">
      <w:pPr>
        <w:rPr>
          <w:rFonts w:asciiTheme="majorEastAsia" w:eastAsiaTheme="majorEastAsia" w:hAnsiTheme="majorEastAsia"/>
        </w:rPr>
      </w:pPr>
      <w:hyperlink r:id="rId10" w:history="1">
        <w:r w:rsidR="004856F0" w:rsidRPr="00ED637C">
          <w:rPr>
            <w:rStyle w:val="a9"/>
            <w:rFonts w:asciiTheme="majorEastAsia" w:eastAsiaTheme="majorEastAsia" w:hAnsiTheme="majorEastAsia"/>
          </w:rPr>
          <w:t>http://www.bousai.go.jp/taisaku/hisaisyagyousei/seido.html</w:t>
        </w:r>
      </w:hyperlink>
    </w:p>
    <w:p w:rsidR="004856F0" w:rsidRPr="00ED637C" w:rsidRDefault="004856F0" w:rsidP="00620F7B">
      <w:pPr>
        <w:rPr>
          <w:rFonts w:asciiTheme="majorEastAsia" w:eastAsiaTheme="majorEastAsia" w:hAnsiTheme="majorEastAsia"/>
        </w:rPr>
      </w:pPr>
    </w:p>
    <w:p w:rsidR="004A1597" w:rsidRPr="00ED637C" w:rsidRDefault="004A1597" w:rsidP="00620F7B">
      <w:pPr>
        <w:rPr>
          <w:rFonts w:asciiTheme="majorEastAsia" w:eastAsiaTheme="majorEastAsia" w:hAnsiTheme="majorEastAsia"/>
        </w:rPr>
      </w:pPr>
      <w:r w:rsidRPr="00ED637C">
        <w:rPr>
          <w:rFonts w:asciiTheme="majorEastAsia" w:eastAsiaTheme="majorEastAsia" w:hAnsiTheme="majorEastAsia"/>
        </w:rPr>
        <w:br w:type="page"/>
      </w:r>
    </w:p>
    <w:p w:rsidR="00463608" w:rsidRPr="00ED637C" w:rsidRDefault="00463608" w:rsidP="00463608">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463608" w:rsidRPr="00ED637C" w:rsidRDefault="00463608" w:rsidP="00463608">
      <w:pPr>
        <w:rPr>
          <w:rFonts w:asciiTheme="majorEastAsia" w:eastAsiaTheme="majorEastAsia" w:hAnsiTheme="majorEastAsia"/>
          <w:color w:val="FF0000"/>
        </w:rPr>
      </w:pPr>
      <w:r w:rsidRPr="00ED637C">
        <w:rPr>
          <w:rFonts w:asciiTheme="majorEastAsia" w:eastAsiaTheme="majorEastAsia" w:hAnsiTheme="majorEastAsia" w:hint="eastAsia"/>
          <w:color w:val="FF0000"/>
        </w:rPr>
        <w:t>223</w:t>
      </w:r>
    </w:p>
    <w:p w:rsidR="00463608" w:rsidRPr="00ED637C" w:rsidRDefault="00463608" w:rsidP="00463608">
      <w:pPr>
        <w:rPr>
          <w:rFonts w:asciiTheme="majorEastAsia" w:eastAsiaTheme="majorEastAsia" w:hAnsiTheme="majorEastAsia"/>
        </w:rPr>
      </w:pPr>
    </w:p>
    <w:p w:rsidR="00463608" w:rsidRPr="00ED637C" w:rsidRDefault="00463608" w:rsidP="00463608">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463608" w:rsidRPr="00ED637C" w:rsidRDefault="00463608" w:rsidP="00463608">
      <w:pPr>
        <w:pStyle w:val="1"/>
        <w:rPr>
          <w:rFonts w:asciiTheme="majorEastAsia" w:hAnsiTheme="majorEastAsia"/>
        </w:rPr>
      </w:pPr>
      <w:bookmarkStart w:id="7" w:name="_Toc524348741"/>
      <w:r w:rsidRPr="00ED637C">
        <w:rPr>
          <w:rFonts w:asciiTheme="majorEastAsia" w:hAnsiTheme="majorEastAsia" w:hint="eastAsia"/>
        </w:rPr>
        <w:t>被災者生活再建支援金の支給</w:t>
      </w:r>
      <w:r w:rsidR="00A46FCB" w:rsidRPr="00ED637C">
        <w:rPr>
          <w:rFonts w:asciiTheme="majorEastAsia" w:hAnsiTheme="majorEastAsia" w:hint="eastAsia"/>
        </w:rPr>
        <w:t>（再掲）</w:t>
      </w:r>
      <w:bookmarkEnd w:id="7"/>
    </w:p>
    <w:p w:rsidR="00463608" w:rsidRPr="00ED637C" w:rsidRDefault="00463608" w:rsidP="00463608">
      <w:pPr>
        <w:rPr>
          <w:rFonts w:asciiTheme="majorEastAsia" w:eastAsiaTheme="majorEastAsia" w:hAnsiTheme="majorEastAsia"/>
          <w:color w:val="FF0000"/>
        </w:rPr>
      </w:pPr>
    </w:p>
    <w:p w:rsidR="00463608" w:rsidRPr="00ED637C" w:rsidRDefault="00463608" w:rsidP="00463608">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463608" w:rsidRPr="00ED637C" w:rsidRDefault="00463608" w:rsidP="00463608">
      <w:pPr>
        <w:rPr>
          <w:rFonts w:asciiTheme="majorEastAsia" w:eastAsiaTheme="majorEastAsia" w:hAnsiTheme="majorEastAsia"/>
        </w:rPr>
      </w:pPr>
      <w:r w:rsidRPr="00ED637C">
        <w:rPr>
          <w:rFonts w:asciiTheme="majorEastAsia" w:eastAsiaTheme="majorEastAsia" w:hAnsiTheme="majorEastAsia" w:hint="eastAsia"/>
        </w:rPr>
        <w:t>給付・還付</w:t>
      </w:r>
    </w:p>
    <w:p w:rsidR="00463608" w:rsidRPr="00ED637C" w:rsidRDefault="00463608" w:rsidP="00463608">
      <w:pPr>
        <w:rPr>
          <w:rFonts w:asciiTheme="majorEastAsia" w:eastAsiaTheme="majorEastAsia" w:hAnsiTheme="majorEastAsia"/>
        </w:rPr>
      </w:pPr>
    </w:p>
    <w:p w:rsidR="00463608" w:rsidRPr="00ED637C" w:rsidRDefault="00463608" w:rsidP="00463608">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A46FCB" w:rsidRPr="00ED637C" w:rsidRDefault="00A46FCB" w:rsidP="00463608">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ID｢003被災者生活再建支援制度｣の再掲］</w:t>
      </w:r>
    </w:p>
    <w:p w:rsidR="00463608" w:rsidRPr="00ED637C" w:rsidRDefault="00463608" w:rsidP="00463608">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今回の災害で、生活再建支援法の適用を受けた地域で住宅が全壊・大規模半壊した場合、半壊の被害や敷地被害を受けてやむをえない事由で住宅を解体したなど以下のような場合において、生活再建のための支援金が支給されます。</w:t>
      </w:r>
    </w:p>
    <w:p w:rsidR="00463608" w:rsidRPr="00ED637C" w:rsidRDefault="00463608" w:rsidP="00463608">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また、対象となる世帯は、以下のとおりです。</w:t>
      </w:r>
    </w:p>
    <w:p w:rsidR="00463608" w:rsidRPr="00ED637C" w:rsidRDefault="00463608" w:rsidP="00CC68FB">
      <w:pPr>
        <w:ind w:left="141"/>
        <w:rPr>
          <w:rFonts w:asciiTheme="majorEastAsia" w:eastAsiaTheme="majorEastAsia" w:hAnsiTheme="majorEastAsia"/>
        </w:rPr>
      </w:pPr>
      <w:r w:rsidRPr="00ED637C">
        <w:rPr>
          <w:rFonts w:asciiTheme="majorEastAsia" w:eastAsiaTheme="majorEastAsia" w:hAnsiTheme="majorEastAsia" w:hint="eastAsia"/>
        </w:rPr>
        <w:t>①住宅が全壊した世帯</w:t>
      </w:r>
    </w:p>
    <w:p w:rsidR="00463608" w:rsidRPr="00ED637C" w:rsidRDefault="00463608" w:rsidP="00CC68FB">
      <w:pPr>
        <w:ind w:left="141"/>
        <w:rPr>
          <w:rFonts w:asciiTheme="majorEastAsia" w:eastAsiaTheme="majorEastAsia" w:hAnsiTheme="majorEastAsia"/>
        </w:rPr>
      </w:pPr>
      <w:r w:rsidRPr="00ED637C">
        <w:rPr>
          <w:rFonts w:asciiTheme="majorEastAsia" w:eastAsiaTheme="majorEastAsia" w:hAnsiTheme="majorEastAsia" w:hint="eastAsia"/>
        </w:rPr>
        <w:t>②住宅が半壊、又は敷地被害が生じ、住宅をやむを得ず解体した世帯</w:t>
      </w:r>
    </w:p>
    <w:p w:rsidR="00463608" w:rsidRPr="00ED637C" w:rsidRDefault="00463608" w:rsidP="00CC68FB">
      <w:pPr>
        <w:ind w:left="141"/>
        <w:rPr>
          <w:rFonts w:asciiTheme="majorEastAsia" w:eastAsiaTheme="majorEastAsia" w:hAnsiTheme="majorEastAsia"/>
        </w:rPr>
      </w:pPr>
      <w:r w:rsidRPr="00ED637C">
        <w:rPr>
          <w:rFonts w:asciiTheme="majorEastAsia" w:eastAsiaTheme="majorEastAsia" w:hAnsiTheme="majorEastAsia" w:hint="eastAsia"/>
        </w:rPr>
        <w:t>③災害による危険な状態が継続し、居住不能な状態が長期間継続している世帯</w:t>
      </w:r>
    </w:p>
    <w:p w:rsidR="00463608" w:rsidRPr="00ED637C" w:rsidRDefault="00463608" w:rsidP="00CC68FB">
      <w:pPr>
        <w:ind w:left="141"/>
        <w:rPr>
          <w:rFonts w:asciiTheme="majorEastAsia" w:eastAsiaTheme="majorEastAsia" w:hAnsiTheme="majorEastAsia"/>
        </w:rPr>
      </w:pPr>
      <w:r w:rsidRPr="00ED637C">
        <w:rPr>
          <w:rFonts w:asciiTheme="majorEastAsia" w:eastAsiaTheme="majorEastAsia" w:hAnsiTheme="majorEastAsia" w:hint="eastAsia"/>
        </w:rPr>
        <w:t>④住宅が大規模半壊した世帯</w:t>
      </w:r>
    </w:p>
    <w:p w:rsidR="00463608" w:rsidRPr="00ED637C" w:rsidRDefault="00463608" w:rsidP="00463608">
      <w:pPr>
        <w:ind w:left="141" w:hangingChars="67" w:hanging="141"/>
        <w:rPr>
          <w:rFonts w:asciiTheme="majorEastAsia" w:eastAsiaTheme="majorEastAsia" w:hAnsiTheme="majorEastAsia"/>
        </w:rPr>
      </w:pPr>
    </w:p>
    <w:p w:rsidR="00463608" w:rsidRPr="00ED637C" w:rsidRDefault="00463608" w:rsidP="00463608">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支援金は、住宅の被害の程度に応じて支給される基礎支援金と、住宅の再建方法に応じて支給される加算支援金とがあります。基礎支援金は災害発生日から13月以内、加算支援金は災害発生日から37月以内が申請期間となっています。</w:t>
      </w:r>
    </w:p>
    <w:p w:rsidR="00463608" w:rsidRPr="00ED637C" w:rsidRDefault="00463608" w:rsidP="00463608">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基礎支援金】</w:t>
      </w:r>
    </w:p>
    <w:p w:rsidR="00463608" w:rsidRPr="00ED637C" w:rsidRDefault="00463608" w:rsidP="00CC68F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住宅の被害の程度」</w:t>
      </w:r>
    </w:p>
    <w:p w:rsidR="00463608" w:rsidRPr="00ED637C" w:rsidRDefault="00463608" w:rsidP="00CC68FB">
      <w:pPr>
        <w:ind w:left="141" w:firstLineChars="300" w:firstLine="630"/>
        <w:rPr>
          <w:rFonts w:asciiTheme="majorEastAsia" w:eastAsiaTheme="majorEastAsia" w:hAnsiTheme="majorEastAsia"/>
        </w:rPr>
      </w:pPr>
      <w:r w:rsidRPr="00ED637C">
        <w:rPr>
          <w:rFonts w:asciiTheme="majorEastAsia" w:eastAsiaTheme="majorEastAsia" w:hAnsiTheme="majorEastAsia" w:hint="eastAsia"/>
        </w:rPr>
        <w:t>・全壊、解体、長期避難(上記①、②、③)</w:t>
      </w:r>
    </w:p>
    <w:p w:rsidR="00463608" w:rsidRPr="00ED637C" w:rsidRDefault="00463608" w:rsidP="00CC68FB">
      <w:pPr>
        <w:ind w:left="141" w:firstLineChars="300" w:firstLine="630"/>
        <w:rPr>
          <w:rFonts w:asciiTheme="majorEastAsia" w:eastAsiaTheme="majorEastAsia" w:hAnsiTheme="majorEastAsia"/>
        </w:rPr>
      </w:pPr>
      <w:r w:rsidRPr="00ED637C">
        <w:rPr>
          <w:rFonts w:asciiTheme="majorEastAsia" w:eastAsiaTheme="majorEastAsia" w:hAnsiTheme="majorEastAsia" w:hint="eastAsia"/>
        </w:rPr>
        <w:t xml:space="preserve">　　　二人以上の世帯：100万円</w:t>
      </w:r>
    </w:p>
    <w:p w:rsidR="00463608" w:rsidRPr="00ED637C" w:rsidRDefault="00463608" w:rsidP="00CC68FB">
      <w:pPr>
        <w:ind w:left="141" w:firstLineChars="300" w:firstLine="630"/>
        <w:rPr>
          <w:rFonts w:asciiTheme="majorEastAsia" w:eastAsiaTheme="majorEastAsia" w:hAnsiTheme="majorEastAsia"/>
        </w:rPr>
      </w:pPr>
      <w:r w:rsidRPr="00ED637C">
        <w:rPr>
          <w:rFonts w:asciiTheme="majorEastAsia" w:eastAsiaTheme="majorEastAsia" w:hAnsiTheme="majorEastAsia" w:hint="eastAsia"/>
        </w:rPr>
        <w:t xml:space="preserve">　　　一人世帯：75万円</w:t>
      </w:r>
    </w:p>
    <w:p w:rsidR="00463608" w:rsidRPr="00ED637C" w:rsidRDefault="00463608" w:rsidP="00CC68FB">
      <w:pPr>
        <w:ind w:left="141" w:firstLineChars="300" w:firstLine="630"/>
        <w:rPr>
          <w:rFonts w:asciiTheme="majorEastAsia" w:eastAsiaTheme="majorEastAsia" w:hAnsiTheme="majorEastAsia"/>
        </w:rPr>
      </w:pPr>
      <w:r w:rsidRPr="00ED637C">
        <w:rPr>
          <w:rFonts w:asciiTheme="majorEastAsia" w:eastAsiaTheme="majorEastAsia" w:hAnsiTheme="majorEastAsia" w:hint="eastAsia"/>
        </w:rPr>
        <w:t>・大規模半壊（上記④）</w:t>
      </w:r>
    </w:p>
    <w:p w:rsidR="00463608" w:rsidRPr="00ED637C" w:rsidRDefault="00463608" w:rsidP="00CC68FB">
      <w:pPr>
        <w:ind w:left="141" w:firstLineChars="600" w:firstLine="1260"/>
        <w:rPr>
          <w:rFonts w:asciiTheme="majorEastAsia" w:eastAsiaTheme="majorEastAsia" w:hAnsiTheme="majorEastAsia"/>
        </w:rPr>
      </w:pPr>
      <w:r w:rsidRPr="00ED637C">
        <w:rPr>
          <w:rFonts w:asciiTheme="majorEastAsia" w:eastAsiaTheme="majorEastAsia" w:hAnsiTheme="majorEastAsia" w:hint="eastAsia"/>
        </w:rPr>
        <w:t>二人以上の世帯：50万円</w:t>
      </w:r>
    </w:p>
    <w:p w:rsidR="00463608" w:rsidRPr="00ED637C" w:rsidRDefault="00463608" w:rsidP="00CC68FB">
      <w:pPr>
        <w:ind w:left="141" w:firstLineChars="600" w:firstLine="1260"/>
        <w:rPr>
          <w:rFonts w:asciiTheme="majorEastAsia" w:eastAsiaTheme="majorEastAsia" w:hAnsiTheme="majorEastAsia"/>
        </w:rPr>
      </w:pPr>
      <w:r w:rsidRPr="00ED637C">
        <w:rPr>
          <w:rFonts w:asciiTheme="majorEastAsia" w:eastAsiaTheme="majorEastAsia" w:hAnsiTheme="majorEastAsia" w:hint="eastAsia"/>
        </w:rPr>
        <w:t>一人世帯：37.5万円</w:t>
      </w:r>
    </w:p>
    <w:p w:rsidR="00463608" w:rsidRPr="00ED637C" w:rsidRDefault="00463608" w:rsidP="00463608">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加算支援金】</w:t>
      </w:r>
    </w:p>
    <w:p w:rsidR="00463608" w:rsidRPr="00ED637C" w:rsidRDefault="00463608" w:rsidP="00CC68F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住宅再建の方法」</w:t>
      </w:r>
    </w:p>
    <w:p w:rsidR="00463608" w:rsidRPr="00ED637C" w:rsidRDefault="00463608" w:rsidP="00CC68FB">
      <w:pPr>
        <w:ind w:left="141" w:firstLineChars="300" w:firstLine="630"/>
        <w:rPr>
          <w:rFonts w:asciiTheme="majorEastAsia" w:eastAsiaTheme="majorEastAsia" w:hAnsiTheme="majorEastAsia"/>
        </w:rPr>
      </w:pPr>
      <w:r w:rsidRPr="00ED637C">
        <w:rPr>
          <w:rFonts w:asciiTheme="majorEastAsia" w:eastAsiaTheme="majorEastAsia" w:hAnsiTheme="majorEastAsia" w:hint="eastAsia"/>
        </w:rPr>
        <w:t>・建設・購入</w:t>
      </w:r>
    </w:p>
    <w:p w:rsidR="00463608" w:rsidRPr="00ED637C" w:rsidRDefault="00463608" w:rsidP="00463608">
      <w:pPr>
        <w:ind w:left="141" w:firstLineChars="300" w:firstLine="630"/>
        <w:rPr>
          <w:rFonts w:asciiTheme="majorEastAsia" w:eastAsiaTheme="majorEastAsia" w:hAnsiTheme="majorEastAsia"/>
        </w:rPr>
      </w:pPr>
      <w:r w:rsidRPr="00ED637C">
        <w:rPr>
          <w:rFonts w:asciiTheme="majorEastAsia" w:eastAsiaTheme="majorEastAsia" w:hAnsiTheme="majorEastAsia" w:hint="eastAsia"/>
        </w:rPr>
        <w:t xml:space="preserve">　　　二人以上の世帯：200万円</w:t>
      </w:r>
    </w:p>
    <w:p w:rsidR="00463608" w:rsidRPr="00ED637C" w:rsidRDefault="00463608" w:rsidP="00463608">
      <w:pPr>
        <w:ind w:left="141" w:firstLineChars="300" w:firstLine="630"/>
        <w:rPr>
          <w:rFonts w:asciiTheme="majorEastAsia" w:eastAsiaTheme="majorEastAsia" w:hAnsiTheme="majorEastAsia"/>
        </w:rPr>
      </w:pPr>
      <w:r w:rsidRPr="00ED637C">
        <w:rPr>
          <w:rFonts w:asciiTheme="majorEastAsia" w:eastAsiaTheme="majorEastAsia" w:hAnsiTheme="majorEastAsia" w:hint="eastAsia"/>
        </w:rPr>
        <w:t xml:space="preserve">　　　一人世帯：150万円</w:t>
      </w:r>
    </w:p>
    <w:p w:rsidR="00463608" w:rsidRPr="00ED637C" w:rsidRDefault="00463608" w:rsidP="00CC68FB">
      <w:pPr>
        <w:ind w:left="141" w:firstLineChars="300" w:firstLine="630"/>
        <w:rPr>
          <w:rFonts w:asciiTheme="majorEastAsia" w:eastAsiaTheme="majorEastAsia" w:hAnsiTheme="majorEastAsia"/>
        </w:rPr>
      </w:pPr>
      <w:r w:rsidRPr="00ED637C">
        <w:rPr>
          <w:rFonts w:asciiTheme="majorEastAsia" w:eastAsiaTheme="majorEastAsia" w:hAnsiTheme="majorEastAsia" w:hint="eastAsia"/>
        </w:rPr>
        <w:lastRenderedPageBreak/>
        <w:t>・補修</w:t>
      </w:r>
    </w:p>
    <w:p w:rsidR="00463608" w:rsidRPr="00ED637C" w:rsidRDefault="00463608" w:rsidP="00463608">
      <w:pPr>
        <w:ind w:left="141" w:firstLineChars="300" w:firstLine="630"/>
        <w:rPr>
          <w:rFonts w:asciiTheme="majorEastAsia" w:eastAsiaTheme="majorEastAsia" w:hAnsiTheme="majorEastAsia"/>
        </w:rPr>
      </w:pPr>
      <w:r w:rsidRPr="00ED637C">
        <w:rPr>
          <w:rFonts w:asciiTheme="majorEastAsia" w:eastAsiaTheme="majorEastAsia" w:hAnsiTheme="majorEastAsia" w:hint="eastAsia"/>
        </w:rPr>
        <w:t xml:space="preserve">　　　二人以上の世帯：100万円</w:t>
      </w:r>
    </w:p>
    <w:p w:rsidR="00463608" w:rsidRPr="00ED637C" w:rsidRDefault="00463608" w:rsidP="00CC68FB">
      <w:pPr>
        <w:ind w:left="141" w:firstLineChars="300" w:firstLine="630"/>
        <w:rPr>
          <w:rFonts w:asciiTheme="majorEastAsia" w:eastAsiaTheme="majorEastAsia" w:hAnsiTheme="majorEastAsia"/>
        </w:rPr>
      </w:pPr>
      <w:r w:rsidRPr="00ED637C">
        <w:rPr>
          <w:rFonts w:asciiTheme="majorEastAsia" w:eastAsiaTheme="majorEastAsia" w:hAnsiTheme="majorEastAsia" w:hint="eastAsia"/>
        </w:rPr>
        <w:t xml:space="preserve">　　　一人世帯：75万円</w:t>
      </w:r>
    </w:p>
    <w:p w:rsidR="00463608" w:rsidRPr="00ED637C" w:rsidRDefault="00463608" w:rsidP="00CC68FB">
      <w:pPr>
        <w:ind w:left="141" w:firstLineChars="300" w:firstLine="630"/>
        <w:rPr>
          <w:rFonts w:asciiTheme="majorEastAsia" w:eastAsiaTheme="majorEastAsia" w:hAnsiTheme="majorEastAsia"/>
        </w:rPr>
      </w:pPr>
      <w:r w:rsidRPr="00ED637C">
        <w:rPr>
          <w:rFonts w:asciiTheme="majorEastAsia" w:eastAsiaTheme="majorEastAsia" w:hAnsiTheme="majorEastAsia" w:hint="eastAsia"/>
        </w:rPr>
        <w:t>・賃貸</w:t>
      </w:r>
    </w:p>
    <w:p w:rsidR="00463608" w:rsidRPr="00ED637C" w:rsidRDefault="00463608" w:rsidP="00463608">
      <w:pPr>
        <w:ind w:left="141" w:firstLineChars="300" w:firstLine="630"/>
        <w:rPr>
          <w:rFonts w:asciiTheme="majorEastAsia" w:eastAsiaTheme="majorEastAsia" w:hAnsiTheme="majorEastAsia"/>
        </w:rPr>
      </w:pPr>
      <w:r w:rsidRPr="00ED637C">
        <w:rPr>
          <w:rFonts w:asciiTheme="majorEastAsia" w:eastAsiaTheme="majorEastAsia" w:hAnsiTheme="majorEastAsia" w:hint="eastAsia"/>
        </w:rPr>
        <w:t xml:space="preserve">　　　二人以上の世帯：50万円</w:t>
      </w:r>
    </w:p>
    <w:p w:rsidR="00463608" w:rsidRPr="00ED637C" w:rsidRDefault="00463608" w:rsidP="00463608">
      <w:pPr>
        <w:ind w:left="141" w:firstLineChars="300" w:firstLine="630"/>
        <w:rPr>
          <w:rFonts w:asciiTheme="majorEastAsia" w:eastAsiaTheme="majorEastAsia" w:hAnsiTheme="majorEastAsia"/>
        </w:rPr>
      </w:pPr>
      <w:r w:rsidRPr="00ED637C">
        <w:rPr>
          <w:rFonts w:asciiTheme="majorEastAsia" w:eastAsiaTheme="majorEastAsia" w:hAnsiTheme="majorEastAsia" w:hint="eastAsia"/>
        </w:rPr>
        <w:t xml:space="preserve">　　　一人世帯：</w:t>
      </w:r>
      <w:r w:rsidRPr="00ED637C">
        <w:rPr>
          <w:rFonts w:asciiTheme="majorEastAsia" w:eastAsiaTheme="majorEastAsia" w:hAnsiTheme="majorEastAsia"/>
        </w:rPr>
        <w:t>37.</w:t>
      </w:r>
      <w:r w:rsidRPr="00ED637C">
        <w:rPr>
          <w:rFonts w:asciiTheme="majorEastAsia" w:eastAsiaTheme="majorEastAsia" w:hAnsiTheme="majorEastAsia" w:hint="eastAsia"/>
        </w:rPr>
        <w:t>5万円</w:t>
      </w:r>
    </w:p>
    <w:p w:rsidR="00463608" w:rsidRPr="00ED637C" w:rsidRDefault="00463608" w:rsidP="00463608">
      <w:pPr>
        <w:ind w:left="141" w:hangingChars="67" w:hanging="141"/>
        <w:rPr>
          <w:rFonts w:asciiTheme="majorEastAsia" w:eastAsiaTheme="majorEastAsia" w:hAnsiTheme="majorEastAsia"/>
        </w:rPr>
      </w:pPr>
    </w:p>
    <w:p w:rsidR="00463608" w:rsidRPr="00ED637C" w:rsidRDefault="00463608" w:rsidP="00463608">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463608" w:rsidRPr="00ED637C" w:rsidRDefault="00463608" w:rsidP="00463608">
      <w:pPr>
        <w:rPr>
          <w:rFonts w:asciiTheme="majorEastAsia" w:eastAsiaTheme="majorEastAsia" w:hAnsiTheme="majorEastAsia"/>
        </w:rPr>
      </w:pPr>
      <w:r w:rsidRPr="00ED637C">
        <w:rPr>
          <w:rFonts w:asciiTheme="majorEastAsia" w:eastAsiaTheme="majorEastAsia" w:hAnsiTheme="majorEastAsia" w:hint="eastAsia"/>
        </w:rPr>
        <w:t>被災者の方</w:t>
      </w:r>
    </w:p>
    <w:p w:rsidR="00463608" w:rsidRPr="00ED637C" w:rsidRDefault="00463608" w:rsidP="00463608">
      <w:pPr>
        <w:rPr>
          <w:rFonts w:asciiTheme="majorEastAsia" w:eastAsiaTheme="majorEastAsia" w:hAnsiTheme="majorEastAsia"/>
        </w:rPr>
      </w:pPr>
    </w:p>
    <w:p w:rsidR="00463608" w:rsidRPr="00ED637C" w:rsidRDefault="00463608" w:rsidP="00463608">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463608" w:rsidRPr="00ED637C" w:rsidRDefault="00463608" w:rsidP="00CC68F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各市町村</w:t>
      </w:r>
      <w:r w:rsidRPr="00ED637C">
        <w:rPr>
          <w:rFonts w:asciiTheme="majorEastAsia" w:eastAsiaTheme="majorEastAsia" w:hAnsiTheme="majorEastAsia"/>
        </w:rPr>
        <w:t xml:space="preserve"> </w:t>
      </w:r>
    </w:p>
    <w:p w:rsidR="00463608" w:rsidRPr="00ED637C" w:rsidRDefault="00463608" w:rsidP="00463608">
      <w:pPr>
        <w:rPr>
          <w:rFonts w:asciiTheme="majorEastAsia" w:eastAsiaTheme="majorEastAsia" w:hAnsiTheme="majorEastAsia"/>
        </w:rPr>
      </w:pPr>
    </w:p>
    <w:p w:rsidR="00463608" w:rsidRPr="00ED637C" w:rsidRDefault="00463608" w:rsidP="00463608">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463608" w:rsidRPr="00ED637C" w:rsidRDefault="00463608" w:rsidP="00463608">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350D0B"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463608" w:rsidRPr="00ED637C" w:rsidRDefault="00463608" w:rsidP="00463608">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463608" w:rsidRPr="00ED637C" w:rsidRDefault="00463608" w:rsidP="00463608">
      <w:pPr>
        <w:rPr>
          <w:rFonts w:asciiTheme="majorEastAsia" w:eastAsiaTheme="majorEastAsia" w:hAnsiTheme="majorEastAsia"/>
        </w:rPr>
      </w:pPr>
    </w:p>
    <w:p w:rsidR="00463608" w:rsidRPr="00ED637C" w:rsidRDefault="00463608" w:rsidP="00463608">
      <w:pPr>
        <w:rPr>
          <w:rFonts w:asciiTheme="majorEastAsia" w:eastAsiaTheme="majorEastAsia" w:hAnsiTheme="majorEastAsia"/>
        </w:rPr>
      </w:pPr>
    </w:p>
    <w:p w:rsidR="00463608" w:rsidRPr="00ED637C" w:rsidRDefault="00463608" w:rsidP="00463608">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00</w:t>
      </w:r>
      <w:r w:rsidRPr="00ED637C">
        <w:rPr>
          <w:rFonts w:asciiTheme="majorEastAsia" w:eastAsiaTheme="majorEastAsia" w:hAnsiTheme="majorEastAsia"/>
          <w:color w:val="FF0000"/>
        </w:rPr>
        <w:t>4</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8" w:name="_Toc524348742"/>
      <w:r w:rsidRPr="00ED637C">
        <w:rPr>
          <w:rFonts w:asciiTheme="majorEastAsia" w:hAnsiTheme="majorEastAsia" w:hint="eastAsia"/>
        </w:rPr>
        <w:t>災害援護資金</w:t>
      </w:r>
      <w:bookmarkEnd w:id="8"/>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貸付（融資）</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災害により負傷又は住居、家財の損害を受けた方に対して、災害弔慰金の支給等に関する法律に基づき、生活の再建に必要な資金を貸し付けます。貸付限度額等は次のとおり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貸付限度額】</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①世帯主に１か月以上の負傷がある場合</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ア：当該負傷のみ：１５０万円</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イ：家財の３分の１以上の損害：２５０万円</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ウ：住居の半壊：２７０万円</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エ：住居の全壊：３５０万円</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②世帯主に１か月以上の負傷がない場合</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ア：家財の３分の１以上の損害：１５０万円</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イ：住居の半壊：１７０万円</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ウ：住居の全壊（エの場合を除く）：２５０万円</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エ：住居の全体の滅失又は流失：３５０万円</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貸付利率】</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年３％（措置期間中は無利子）</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据置期間】</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３年以内（特別の場合５年）</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償還期間】</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１０年以内（措置期間を含む）</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以下のいずれかの被害を受けた世帯の世帯主が対象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１．世帯主が災害により負傷し、その療養に要する期間が概ね１か月以上</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２．家財の１／３以上の損害</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３．住居の半壊又は全壊・流出</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所得制限があります。「市町村民税における前年の総所得金額」が、下記の額以下の場合</w:t>
      </w:r>
      <w:r w:rsidRPr="00ED637C">
        <w:rPr>
          <w:rFonts w:asciiTheme="majorEastAsia" w:eastAsiaTheme="majorEastAsia" w:hAnsiTheme="majorEastAsia" w:hint="eastAsia"/>
        </w:rPr>
        <w:lastRenderedPageBreak/>
        <w:t>が対象で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１．世帯人員が１人の場合：２２０万円</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２．世帯人員が２人の場合：４３０万円</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３．世帯人員が３人の場合：６２０万円</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４．世帯人員が４人の場合：７３０万円</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５．世帯人員が５人以上の場合：１人増すごとに７３０万円に３０万円を加えた額。ただし、住居が滅失した場合は１，２７０万円としま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対象となる災害は、自然災害で都道府県において災害救助法が適用された市町村が１以上ある場合などの災害で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pPr>
        <w:rPr>
          <w:rFonts w:asciiTheme="majorEastAsia" w:eastAsiaTheme="majorEastAsia" w:hAnsiTheme="majorEastAsia"/>
        </w:rPr>
      </w:pPr>
    </w:p>
    <w:p w:rsidR="004A1597" w:rsidRPr="00ED637C" w:rsidRDefault="004A1597" w:rsidP="00620F7B">
      <w:pPr>
        <w:rPr>
          <w:rFonts w:asciiTheme="majorEastAsia" w:eastAsiaTheme="majorEastAsia" w:hAnsiTheme="majorEastAsia"/>
        </w:rPr>
      </w:pPr>
      <w:r w:rsidRPr="00ED637C">
        <w:rPr>
          <w:rFonts w:asciiTheme="majorEastAsia" w:eastAsiaTheme="majorEastAsia" w:hAnsiTheme="majorEastAsia"/>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00</w:t>
      </w:r>
      <w:r w:rsidRPr="00ED637C">
        <w:rPr>
          <w:rFonts w:asciiTheme="majorEastAsia" w:eastAsiaTheme="majorEastAsia" w:hAnsiTheme="majorEastAsia"/>
          <w:color w:val="FF0000"/>
        </w:rPr>
        <w:t>5</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9" w:name="_Toc524348743"/>
      <w:r w:rsidRPr="00ED637C">
        <w:rPr>
          <w:rFonts w:asciiTheme="majorEastAsia" w:hAnsiTheme="majorEastAsia" w:hint="eastAsia"/>
        </w:rPr>
        <w:t>生活福祉資金制度による貸付（緊急小口資金・福祉費（災害援護資金））</w:t>
      </w:r>
      <w:bookmarkEnd w:id="9"/>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貸付（融資）</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生活福祉資金は、金融機関等からの借入が困難な低所得世帯、障害者や</w:t>
      </w:r>
      <w:r w:rsidRPr="00ED637C">
        <w:rPr>
          <w:rFonts w:asciiTheme="majorEastAsia" w:eastAsiaTheme="majorEastAsia" w:hAnsiTheme="majorEastAsia" w:hint="eastAsia"/>
          <w:u w:val="single"/>
        </w:rPr>
        <w:t>高齢者</w:t>
      </w:r>
      <w:r w:rsidRPr="00ED637C">
        <w:rPr>
          <w:rFonts w:asciiTheme="majorEastAsia" w:eastAsiaTheme="majorEastAsia" w:hAnsiTheme="majorEastAsia" w:hint="eastAsia"/>
        </w:rPr>
        <w:t>のいる世帯に対して、経済的な自立と生活の安定を図ることために必要な経費を貸し付けるもの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生活福祉資金には、「緊急かつ一時的に生計の維持が困難となった場合の少額の費用（緊急小口資金）」や「災害を受けたことにより臨時に必要となる費用（福祉費（災害援護費））」についての貸付があります。それぞれの貸付限度額等は次のとおり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緊急小口資金</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貸付限度額：１０万円以内</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貸与利率：無利子</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措置期間：貸付けの日から２月以内</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償還期間：措置期間経過後１２月以内</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福祉費（災害援護資金）</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貸付限度額：１５０万円（目安）</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貸与利率：連帯保証人を立てた場合は無利子、連帯保証人を立てない場合は年１．５％</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措置期間：貸付けの日から６月以内</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償還期間：措置期間経過後７年以内（目安）</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なお、大規模災害時には、貸付対象世帯の拡大や、据置期間や償還期間の拡大などの特例措置を実施することがあり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このほか、生活福祉資金には、総合支援資金、教育支援資金、不動産担保型生活資金があります。詳しくは、都道府県社会福祉協議会またはお住まいの地域の市町村社会福祉協議会にご相談ください。</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低所得世帯、障害者世帯又は高齢者世帯</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災害援護資金については、災害弔慰金の支給等に関する法律の災害援護資金の対象となる世帯は適用除外</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lastRenderedPageBreak/>
        <w:t>＜お問い合わせ＞</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都道府県社会福祉協議会または市町村社会福祉協議会</w:t>
      </w:r>
    </w:p>
    <w:p w:rsidR="00185EFD" w:rsidRPr="00ED637C" w:rsidRDefault="00185EFD">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pPr>
        <w:rPr>
          <w:rFonts w:asciiTheme="majorEastAsia" w:eastAsiaTheme="majorEastAsia" w:hAnsiTheme="majorEastAsia"/>
        </w:rPr>
      </w:pPr>
    </w:p>
    <w:p w:rsidR="004A1597" w:rsidRPr="00ED637C" w:rsidRDefault="004A1597" w:rsidP="00620F7B">
      <w:pPr>
        <w:rPr>
          <w:rFonts w:asciiTheme="majorEastAsia" w:eastAsiaTheme="majorEastAsia" w:hAnsiTheme="majorEastAsia"/>
        </w:rPr>
      </w:pPr>
      <w:r w:rsidRPr="00ED637C">
        <w:rPr>
          <w:rFonts w:asciiTheme="majorEastAsia" w:eastAsiaTheme="majorEastAsia" w:hAnsiTheme="majorEastAsia"/>
        </w:rPr>
        <w:br w:type="page"/>
      </w: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t>227</w:t>
      </w:r>
    </w:p>
    <w:p w:rsidR="00574EFE" w:rsidRPr="00ED637C" w:rsidRDefault="00574EFE" w:rsidP="00574EFE">
      <w:pPr>
        <w:rPr>
          <w:rFonts w:asciiTheme="majorEastAsia" w:eastAsiaTheme="majorEastAsia" w:hAnsiTheme="majorEastAsia"/>
        </w:rPr>
      </w:pP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574EFE" w:rsidRPr="00ED637C" w:rsidRDefault="00574EFE" w:rsidP="00574EFE">
      <w:pPr>
        <w:pStyle w:val="1"/>
        <w:rPr>
          <w:rFonts w:asciiTheme="majorEastAsia" w:hAnsiTheme="majorEastAsia"/>
        </w:rPr>
      </w:pPr>
      <w:bookmarkStart w:id="10" w:name="_Toc524348744"/>
      <w:r w:rsidRPr="00ED637C">
        <w:rPr>
          <w:rFonts w:asciiTheme="majorEastAsia" w:hAnsiTheme="majorEastAsia" w:hint="eastAsia"/>
        </w:rPr>
        <w:t>生活福祉資金の貸付（再掲）</w:t>
      </w:r>
      <w:bookmarkEnd w:id="10"/>
    </w:p>
    <w:p w:rsidR="00574EFE" w:rsidRPr="00ED637C" w:rsidRDefault="00574EFE" w:rsidP="00574EFE">
      <w:pPr>
        <w:rPr>
          <w:rFonts w:asciiTheme="majorEastAsia" w:eastAsiaTheme="majorEastAsia" w:hAnsiTheme="majorEastAsia"/>
          <w:color w:val="FF0000"/>
        </w:rPr>
      </w:pP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貸付（融資）</w:t>
      </w:r>
    </w:p>
    <w:p w:rsidR="00574EFE" w:rsidRPr="00ED637C" w:rsidRDefault="00574EFE" w:rsidP="00574EFE">
      <w:pPr>
        <w:rPr>
          <w:rFonts w:asciiTheme="majorEastAsia" w:eastAsiaTheme="majorEastAsia" w:hAnsiTheme="majorEastAsia"/>
        </w:rPr>
      </w:pP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ID「005生活福祉資金制度による貸付（緊急小口資金・福祉費（災害援護資金））」の再掲］</w:t>
      </w: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緊急小口資金】</w:t>
      </w: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平成30年7月豪雨で被災された方で県内に住所を有し、当座の生活費を必要とする世帯に対し、生活福祉資金の特例貸付が行われます。原則として、一世帯につき一回限り10万円（一定の要件を満たす場合には20万円）以内とされています。</w:t>
      </w:r>
    </w:p>
    <w:p w:rsidR="00574EFE" w:rsidRPr="00ED637C" w:rsidRDefault="00574EFE" w:rsidP="00CC68FB">
      <w:pPr>
        <w:ind w:left="141"/>
        <w:rPr>
          <w:rFonts w:asciiTheme="majorEastAsia" w:eastAsiaTheme="majorEastAsia" w:hAnsiTheme="majorEastAsia"/>
        </w:rPr>
      </w:pPr>
      <w:r w:rsidRPr="00ED637C">
        <w:rPr>
          <w:rFonts w:asciiTheme="majorEastAsia" w:eastAsiaTheme="majorEastAsia" w:hAnsiTheme="majorEastAsia" w:hint="eastAsia"/>
        </w:rPr>
        <w:t>据置期間は貸付の日から１年以内、償還期限は、その後２年以内とされています。また、無利子です。</w:t>
      </w:r>
    </w:p>
    <w:p w:rsidR="00574EFE" w:rsidRPr="00ED637C" w:rsidRDefault="00574EFE" w:rsidP="00574EFE">
      <w:pPr>
        <w:ind w:left="141" w:hangingChars="67" w:hanging="141"/>
        <w:rPr>
          <w:rFonts w:asciiTheme="majorEastAsia" w:eastAsiaTheme="majorEastAsia" w:hAnsiTheme="majorEastAsia"/>
        </w:rPr>
      </w:pP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住宅補修費・災害援護費】</w:t>
      </w: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低所得世帯、障害者世帯、介護等を要する高齢者世帯に対して、住宅の補修等のための資金(250万円以内)や災害により臨時に必要な経費(150万円以内)の貸付が行われます。</w:t>
      </w:r>
    </w:p>
    <w:p w:rsidR="00574EFE" w:rsidRPr="00ED637C" w:rsidRDefault="00574EFE" w:rsidP="00CC68FB">
      <w:pPr>
        <w:ind w:left="141"/>
        <w:rPr>
          <w:rFonts w:asciiTheme="majorEastAsia" w:eastAsiaTheme="majorEastAsia" w:hAnsiTheme="majorEastAsia"/>
        </w:rPr>
      </w:pPr>
      <w:r w:rsidRPr="00ED637C">
        <w:rPr>
          <w:rFonts w:asciiTheme="majorEastAsia" w:eastAsiaTheme="majorEastAsia" w:hAnsiTheme="majorEastAsia" w:hint="eastAsia"/>
        </w:rPr>
        <w:t>償還期限は、据置期間(6か月以内)終了後、7年以内とされています。また、連帯保証人がいる場合は無利子です。</w:t>
      </w:r>
    </w:p>
    <w:p w:rsidR="00574EFE" w:rsidRPr="00ED637C" w:rsidRDefault="00574EFE" w:rsidP="00574EFE">
      <w:pPr>
        <w:rPr>
          <w:rFonts w:asciiTheme="majorEastAsia" w:eastAsiaTheme="majorEastAsia" w:hAnsiTheme="majorEastAsia"/>
        </w:rPr>
      </w:pPr>
    </w:p>
    <w:p w:rsidR="00574EFE" w:rsidRPr="00ED637C" w:rsidRDefault="00574EFE" w:rsidP="00574EFE">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緊急小口資金】</w:t>
      </w: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平成30年7月豪雨で被災された方で県内に住所を有し、当座の生活費を必要とする世帯</w:t>
      </w:r>
    </w:p>
    <w:p w:rsidR="00574EFE" w:rsidRPr="00ED637C" w:rsidRDefault="00574EFE" w:rsidP="00574EFE">
      <w:pPr>
        <w:ind w:left="141" w:hangingChars="67" w:hanging="141"/>
        <w:rPr>
          <w:rFonts w:asciiTheme="majorEastAsia" w:eastAsiaTheme="majorEastAsia" w:hAnsiTheme="majorEastAsia"/>
        </w:rPr>
      </w:pP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住宅補修費・災害援護費】</w:t>
      </w:r>
    </w:p>
    <w:p w:rsidR="00574EFE" w:rsidRPr="00ED637C" w:rsidRDefault="00574EFE" w:rsidP="00CC68F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rPr>
        <w:t>低所得世帯、障害者世帯、介護等を要する高齢者世帯</w:t>
      </w:r>
    </w:p>
    <w:p w:rsidR="00574EFE" w:rsidRPr="00ED637C" w:rsidRDefault="00574EFE" w:rsidP="00574EFE">
      <w:pPr>
        <w:rPr>
          <w:rFonts w:asciiTheme="majorEastAsia" w:eastAsiaTheme="majorEastAsia" w:hAnsiTheme="majorEastAsia"/>
        </w:rPr>
      </w:pP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市町村社会福祉協議会</w:t>
      </w:r>
    </w:p>
    <w:p w:rsidR="00574EFE" w:rsidRPr="00ED637C" w:rsidRDefault="00574EFE" w:rsidP="00574EFE">
      <w:pPr>
        <w:rPr>
          <w:rFonts w:asciiTheme="majorEastAsia" w:eastAsiaTheme="majorEastAsia" w:hAnsiTheme="majorEastAsia"/>
        </w:rPr>
      </w:pP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平成</w:t>
      </w:r>
      <w:r w:rsidRPr="00ED637C">
        <w:rPr>
          <w:rFonts w:asciiTheme="majorEastAsia" w:eastAsiaTheme="majorEastAsia" w:hAnsiTheme="majorEastAsia" w:hint="eastAsia"/>
        </w:rPr>
        <w:lastRenderedPageBreak/>
        <w:t>30年8月6日付第8版」</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574EFE" w:rsidRPr="00ED637C" w:rsidRDefault="00574EFE" w:rsidP="00574EFE">
      <w:pPr>
        <w:rPr>
          <w:rFonts w:asciiTheme="majorEastAsia" w:eastAsiaTheme="majorEastAsia" w:hAnsiTheme="majorEastAsia"/>
        </w:rPr>
      </w:pPr>
    </w:p>
    <w:p w:rsidR="00574EFE" w:rsidRPr="00ED637C" w:rsidRDefault="00574EFE" w:rsidP="00574EFE">
      <w:pPr>
        <w:rPr>
          <w:rFonts w:asciiTheme="majorEastAsia" w:eastAsiaTheme="majorEastAsia" w:hAnsiTheme="majorEastAsia"/>
        </w:rPr>
      </w:pPr>
    </w:p>
    <w:p w:rsidR="00574EFE" w:rsidRPr="00ED637C" w:rsidRDefault="00574EFE" w:rsidP="00574EFE">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00</w:t>
      </w:r>
      <w:r w:rsidRPr="00ED637C">
        <w:rPr>
          <w:rFonts w:asciiTheme="majorEastAsia" w:eastAsiaTheme="majorEastAsia" w:hAnsiTheme="majorEastAsia"/>
          <w:color w:val="FF0000"/>
        </w:rPr>
        <w:t>6</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11" w:name="_Toc524348745"/>
      <w:r w:rsidRPr="00ED637C">
        <w:rPr>
          <w:rFonts w:asciiTheme="majorEastAsia" w:hAnsiTheme="majorEastAsia" w:hint="eastAsia"/>
        </w:rPr>
        <w:t>母子父子寡婦福祉資金貸付金</w:t>
      </w:r>
      <w:bookmarkEnd w:id="11"/>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貸付（融資）</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母子父子寡婦福祉資金貸付金とは、母子家庭や父子家庭、寡婦を対象に、経済的な自立と生活の安定を図るために必要な経費を貸し付けるもの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災害により被災した母子家庭及び父子家庭並びに寡婦に対しては、償還金の支払猶予などの特別措置を講じま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母子福祉資金（以下のいずれかに該当する方が対象で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１．母子家庭の母（配偶者のない女子で現に児童を扶養してい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２．母子・父子福祉団体（法人）</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３．父母のいない児童（２０歳未満）</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父子福祉資金（以下のいずれかに該当する方が対象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１．父子家庭の母（配偶者のない男子で現に児童を扶養してい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２．母子・父子福祉団体（法人）</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３．父母のいない児童（２０歳未満）</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寡婦福祉資金（以下のいずれかに該当する方が対象で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１．寡婦（かつて母子家庭の母であった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２．４０歳以上の配偶者のいない女子であって、母子家庭の母及び寡婦以外の方</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都道府県・市（福祉事務所設置町村含む。）の福祉事務所</w:t>
      </w:r>
    </w:p>
    <w:p w:rsidR="00185EFD" w:rsidRPr="00ED637C" w:rsidRDefault="00185EFD">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4856F0" w:rsidRPr="00ED637C" w:rsidRDefault="004856F0" w:rsidP="00620F7B">
      <w:pPr>
        <w:rPr>
          <w:rFonts w:asciiTheme="majorEastAsia" w:eastAsiaTheme="majorEastAsia" w:hAnsiTheme="majorEastAsia"/>
        </w:rPr>
      </w:pPr>
    </w:p>
    <w:p w:rsidR="004A1597" w:rsidRPr="00ED637C" w:rsidRDefault="004A1597" w:rsidP="00620F7B">
      <w:pPr>
        <w:rPr>
          <w:rFonts w:asciiTheme="majorEastAsia" w:eastAsiaTheme="majorEastAsia" w:hAnsiTheme="majorEastAsia"/>
        </w:rPr>
      </w:pPr>
      <w:r w:rsidRPr="00ED637C">
        <w:rPr>
          <w:rFonts w:asciiTheme="majorEastAsia" w:eastAsiaTheme="majorEastAsia" w:hAnsiTheme="majorEastAsia"/>
        </w:rPr>
        <w:br w:type="page"/>
      </w:r>
    </w:p>
    <w:p w:rsidR="009D5CAB" w:rsidRPr="00ED637C" w:rsidRDefault="009D5CAB" w:rsidP="009D5CA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9D5CAB" w:rsidRPr="00ED637C" w:rsidRDefault="009D5CAB" w:rsidP="009D5CAB">
      <w:pPr>
        <w:rPr>
          <w:rFonts w:asciiTheme="majorEastAsia" w:eastAsiaTheme="majorEastAsia" w:hAnsiTheme="majorEastAsia"/>
          <w:color w:val="FF0000"/>
        </w:rPr>
      </w:pPr>
      <w:r w:rsidRPr="00ED637C">
        <w:rPr>
          <w:rFonts w:asciiTheme="majorEastAsia" w:eastAsiaTheme="majorEastAsia" w:hAnsiTheme="majorEastAsia" w:hint="eastAsia"/>
          <w:color w:val="FF0000"/>
        </w:rPr>
        <w:t>229</w:t>
      </w:r>
    </w:p>
    <w:p w:rsidR="009D5CAB" w:rsidRPr="00ED637C" w:rsidRDefault="009D5CAB" w:rsidP="009D5CAB">
      <w:pPr>
        <w:rPr>
          <w:rFonts w:asciiTheme="majorEastAsia" w:eastAsiaTheme="majorEastAsia" w:hAnsiTheme="majorEastAsia"/>
        </w:rPr>
      </w:pPr>
    </w:p>
    <w:p w:rsidR="009D5CAB" w:rsidRPr="00ED637C" w:rsidRDefault="009D5CAB" w:rsidP="009D5CA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9D5CAB" w:rsidRPr="00ED637C" w:rsidRDefault="009D5CAB" w:rsidP="009D5CAB">
      <w:pPr>
        <w:pStyle w:val="1"/>
        <w:rPr>
          <w:rFonts w:asciiTheme="majorEastAsia" w:hAnsiTheme="majorEastAsia"/>
        </w:rPr>
      </w:pPr>
      <w:bookmarkStart w:id="12" w:name="_Toc524348746"/>
      <w:r w:rsidRPr="00ED637C">
        <w:rPr>
          <w:rFonts w:asciiTheme="majorEastAsia" w:hAnsiTheme="majorEastAsia" w:hint="eastAsia"/>
        </w:rPr>
        <w:t>労働保険給付</w:t>
      </w:r>
      <w:bookmarkEnd w:id="12"/>
    </w:p>
    <w:p w:rsidR="009D5CAB" w:rsidRPr="00ED637C" w:rsidRDefault="009D5CAB" w:rsidP="009D5CAB">
      <w:pPr>
        <w:rPr>
          <w:rFonts w:asciiTheme="majorEastAsia" w:eastAsiaTheme="majorEastAsia" w:hAnsiTheme="majorEastAsia"/>
          <w:color w:val="FF0000"/>
        </w:rPr>
      </w:pPr>
    </w:p>
    <w:p w:rsidR="009D5CAB" w:rsidRPr="00ED637C" w:rsidRDefault="009D5CAB" w:rsidP="009D5CA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9D5CAB" w:rsidRPr="00ED637C" w:rsidRDefault="009D5CAB" w:rsidP="009D5CAB">
      <w:pPr>
        <w:rPr>
          <w:rFonts w:asciiTheme="majorEastAsia" w:eastAsiaTheme="majorEastAsia" w:hAnsiTheme="majorEastAsia"/>
        </w:rPr>
      </w:pPr>
      <w:r w:rsidRPr="00ED637C">
        <w:rPr>
          <w:rFonts w:asciiTheme="majorEastAsia" w:eastAsiaTheme="majorEastAsia" w:hAnsiTheme="majorEastAsia" w:hint="eastAsia"/>
        </w:rPr>
        <w:t>給付・還付</w:t>
      </w:r>
    </w:p>
    <w:p w:rsidR="009D5CAB" w:rsidRPr="00ED637C" w:rsidRDefault="009D5CAB" w:rsidP="009D5CAB">
      <w:pPr>
        <w:rPr>
          <w:rFonts w:asciiTheme="majorEastAsia" w:eastAsiaTheme="majorEastAsia" w:hAnsiTheme="majorEastAsia"/>
        </w:rPr>
      </w:pPr>
    </w:p>
    <w:p w:rsidR="009D5CAB" w:rsidRPr="00ED637C" w:rsidRDefault="009D5CAB" w:rsidP="009D5CA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事業場に雇用される労働者が「仕事中」や「通勤途中」に負傷された場合、労災保険給付が受けられます。</w:t>
      </w:r>
    </w:p>
    <w:p w:rsidR="009D5CAB" w:rsidRPr="00ED637C" w:rsidRDefault="009D5CAB" w:rsidP="009D5CAB">
      <w:pPr>
        <w:ind w:left="141" w:hangingChars="67" w:hanging="141"/>
        <w:rPr>
          <w:rFonts w:asciiTheme="majorEastAsia" w:eastAsiaTheme="majorEastAsia" w:hAnsiTheme="majorEastAsia"/>
        </w:rPr>
      </w:pP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所属事業場が倒壊するなど、労災保険給付請求書等に事業主の証明を受けることが困難な場合には、当面の間、請求書等に事業主の証明がなくとも労働基準監督署で受け付けます。</w:t>
      </w:r>
    </w:p>
    <w:p w:rsidR="009D5CAB" w:rsidRPr="00ED637C" w:rsidRDefault="009D5CAB" w:rsidP="009D5CAB">
      <w:pPr>
        <w:ind w:left="141" w:hangingChars="67" w:hanging="141"/>
        <w:rPr>
          <w:rFonts w:asciiTheme="majorEastAsia" w:eastAsiaTheme="majorEastAsia" w:hAnsiTheme="majorEastAsia"/>
        </w:rPr>
      </w:pP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大雨の被害に伴う事業主・労働者等からの労働関係各種相談に対応するため、労働基準監督署に特別相談窓口を開設しています。</w:t>
      </w: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対象】</w:t>
      </w:r>
    </w:p>
    <w:p w:rsidR="009D5CAB" w:rsidRPr="00ED637C" w:rsidRDefault="009D5CAB" w:rsidP="009D5CA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事業主：労働者の労務整理に関する相談</w:t>
      </w:r>
    </w:p>
    <w:p w:rsidR="009D5CAB" w:rsidRPr="00ED637C" w:rsidRDefault="009D5CAB" w:rsidP="009D5CAB">
      <w:pPr>
        <w:ind w:left="141" w:firstLineChars="600" w:firstLine="1260"/>
        <w:rPr>
          <w:rFonts w:asciiTheme="majorEastAsia" w:eastAsiaTheme="majorEastAsia" w:hAnsiTheme="majorEastAsia"/>
        </w:rPr>
      </w:pPr>
      <w:r w:rsidRPr="00ED637C">
        <w:rPr>
          <w:rFonts w:asciiTheme="majorEastAsia" w:eastAsiaTheme="majorEastAsia" w:hAnsiTheme="majorEastAsia" w:hint="eastAsia"/>
        </w:rPr>
        <w:t>復旧工事の計画等、健康・安全に関する相談</w:t>
      </w:r>
    </w:p>
    <w:p w:rsidR="009D5CAB" w:rsidRPr="00ED637C" w:rsidRDefault="009D5CAB" w:rsidP="009D5CAB">
      <w:pPr>
        <w:ind w:left="141" w:firstLineChars="600" w:firstLine="1260"/>
        <w:rPr>
          <w:rFonts w:asciiTheme="majorEastAsia" w:eastAsiaTheme="majorEastAsia" w:hAnsiTheme="majorEastAsia"/>
        </w:rPr>
      </w:pPr>
      <w:r w:rsidRPr="00ED637C">
        <w:rPr>
          <w:rFonts w:asciiTheme="majorEastAsia" w:eastAsiaTheme="majorEastAsia" w:hAnsiTheme="majorEastAsia" w:hint="eastAsia"/>
        </w:rPr>
        <w:t>総合労働相談</w:t>
      </w:r>
    </w:p>
    <w:p w:rsidR="009D5CAB" w:rsidRPr="00ED637C" w:rsidRDefault="009D5CAB" w:rsidP="009D5CA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労働者：給料の未払、休業等に関する相談</w:t>
      </w:r>
    </w:p>
    <w:p w:rsidR="009D5CAB" w:rsidRPr="00ED637C" w:rsidRDefault="009D5CAB" w:rsidP="009D5CAB">
      <w:pPr>
        <w:ind w:left="141" w:firstLineChars="600" w:firstLine="1260"/>
        <w:rPr>
          <w:rFonts w:asciiTheme="majorEastAsia" w:eastAsiaTheme="majorEastAsia" w:hAnsiTheme="majorEastAsia"/>
        </w:rPr>
      </w:pPr>
      <w:r w:rsidRPr="00ED637C">
        <w:rPr>
          <w:rFonts w:asciiTheme="majorEastAsia" w:eastAsiaTheme="majorEastAsia" w:hAnsiTheme="majorEastAsia" w:hint="eastAsia"/>
        </w:rPr>
        <w:t>労災補償給付等に関する相談</w:t>
      </w:r>
    </w:p>
    <w:p w:rsidR="009D5CAB" w:rsidRPr="00ED637C" w:rsidRDefault="009D5CAB" w:rsidP="009D5CAB">
      <w:pPr>
        <w:ind w:left="141" w:firstLineChars="600" w:firstLine="1260"/>
        <w:rPr>
          <w:rFonts w:asciiTheme="majorEastAsia" w:eastAsiaTheme="majorEastAsia" w:hAnsiTheme="majorEastAsia"/>
        </w:rPr>
      </w:pPr>
      <w:r w:rsidRPr="00ED637C">
        <w:rPr>
          <w:rFonts w:asciiTheme="majorEastAsia" w:eastAsiaTheme="majorEastAsia" w:hAnsiTheme="majorEastAsia" w:hint="eastAsia"/>
        </w:rPr>
        <w:t>総合労働相談</w:t>
      </w:r>
    </w:p>
    <w:p w:rsidR="009D5CAB" w:rsidRPr="00ED637C" w:rsidRDefault="009D5CAB" w:rsidP="009D5CAB">
      <w:pPr>
        <w:ind w:left="141" w:hangingChars="67" w:hanging="141"/>
        <w:rPr>
          <w:rFonts w:asciiTheme="majorEastAsia" w:eastAsiaTheme="majorEastAsia" w:hAnsiTheme="majorEastAsia"/>
        </w:rPr>
      </w:pPr>
    </w:p>
    <w:p w:rsidR="009D5CAB" w:rsidRPr="00ED637C" w:rsidRDefault="009D5CAB" w:rsidP="009D5CA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9D5CAB" w:rsidRPr="00ED637C" w:rsidRDefault="009D5CAB" w:rsidP="009D5CAB">
      <w:pPr>
        <w:rPr>
          <w:rFonts w:asciiTheme="majorEastAsia" w:eastAsiaTheme="majorEastAsia" w:hAnsiTheme="majorEastAsia"/>
        </w:rPr>
      </w:pPr>
      <w:r w:rsidRPr="00ED637C">
        <w:rPr>
          <w:rFonts w:asciiTheme="majorEastAsia" w:eastAsiaTheme="majorEastAsia" w:hAnsiTheme="majorEastAsia" w:hint="eastAsia"/>
        </w:rPr>
        <w:t>事業場に雇用される労働者</w:t>
      </w:r>
    </w:p>
    <w:p w:rsidR="009D5CAB" w:rsidRPr="00ED637C" w:rsidRDefault="009D5CAB" w:rsidP="009D5CAB">
      <w:pPr>
        <w:rPr>
          <w:rFonts w:asciiTheme="majorEastAsia" w:eastAsiaTheme="majorEastAsia" w:hAnsiTheme="majorEastAsia"/>
        </w:rPr>
      </w:pPr>
    </w:p>
    <w:p w:rsidR="009D5CAB" w:rsidRPr="00ED637C" w:rsidRDefault="009D5CAB" w:rsidP="009D5CA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9D5CAB" w:rsidRPr="00ED637C" w:rsidRDefault="009D5CAB" w:rsidP="009D5CAB">
      <w:pPr>
        <w:rPr>
          <w:rFonts w:asciiTheme="majorEastAsia" w:eastAsiaTheme="majorEastAsia" w:hAnsiTheme="majorEastAsia"/>
        </w:rPr>
      </w:pPr>
      <w:r w:rsidRPr="00ED637C">
        <w:rPr>
          <w:rFonts w:asciiTheme="majorEastAsia" w:eastAsiaTheme="majorEastAsia" w:hAnsiTheme="majorEastAsia" w:hint="eastAsia"/>
        </w:rPr>
        <w:t>・労働局労働基準部労災補償課</w:t>
      </w:r>
    </w:p>
    <w:p w:rsidR="009D5CAB" w:rsidRPr="00ED637C" w:rsidRDefault="009D5CAB" w:rsidP="009D5CAB">
      <w:pPr>
        <w:rPr>
          <w:rFonts w:asciiTheme="majorEastAsia" w:eastAsiaTheme="majorEastAsia" w:hAnsiTheme="majorEastAsia"/>
        </w:rPr>
      </w:pPr>
      <w:r w:rsidRPr="00ED637C">
        <w:rPr>
          <w:rFonts w:asciiTheme="majorEastAsia" w:eastAsiaTheme="majorEastAsia" w:hAnsiTheme="majorEastAsia" w:hint="eastAsia"/>
        </w:rPr>
        <w:t>・労働基準監督署</w:t>
      </w:r>
    </w:p>
    <w:p w:rsidR="009D5CAB" w:rsidRPr="00ED637C" w:rsidRDefault="009D5CAB" w:rsidP="009D5CAB">
      <w:pPr>
        <w:rPr>
          <w:rFonts w:asciiTheme="majorEastAsia" w:eastAsiaTheme="majorEastAsia" w:hAnsiTheme="majorEastAsia"/>
        </w:rPr>
      </w:pPr>
    </w:p>
    <w:p w:rsidR="009D5CAB" w:rsidRPr="00ED637C" w:rsidRDefault="009D5CAB" w:rsidP="009D5CA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9D5CAB" w:rsidRPr="00ED637C" w:rsidRDefault="009D5CAB" w:rsidP="009D5CAB">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平成</w:t>
      </w:r>
      <w:r w:rsidRPr="00ED637C">
        <w:rPr>
          <w:rFonts w:asciiTheme="majorEastAsia" w:eastAsiaTheme="majorEastAsia" w:hAnsiTheme="majorEastAsia" w:hint="eastAsia"/>
        </w:rPr>
        <w:lastRenderedPageBreak/>
        <w:t>30年8月6日付第8版」</w:t>
      </w:r>
    </w:p>
    <w:p w:rsidR="009D5CAB" w:rsidRPr="00ED637C" w:rsidRDefault="009D5CAB" w:rsidP="009D5CAB">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9D5CAB" w:rsidRPr="00ED637C" w:rsidRDefault="009D5CAB" w:rsidP="009D5CAB">
      <w:pPr>
        <w:rPr>
          <w:rFonts w:asciiTheme="majorEastAsia" w:eastAsiaTheme="majorEastAsia" w:hAnsiTheme="majorEastAsia"/>
        </w:rPr>
      </w:pPr>
    </w:p>
    <w:p w:rsidR="009D5CAB" w:rsidRPr="00ED637C" w:rsidRDefault="009D5CAB" w:rsidP="009D5CAB">
      <w:pPr>
        <w:rPr>
          <w:rFonts w:asciiTheme="majorEastAsia" w:eastAsiaTheme="majorEastAsia" w:hAnsiTheme="majorEastAsia"/>
        </w:rPr>
      </w:pPr>
    </w:p>
    <w:p w:rsidR="009D5CAB" w:rsidRPr="00ED637C" w:rsidRDefault="009D5CAB" w:rsidP="009D5CAB">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00</w:t>
      </w:r>
      <w:r w:rsidRPr="00ED637C">
        <w:rPr>
          <w:rFonts w:asciiTheme="majorEastAsia" w:eastAsiaTheme="majorEastAsia" w:hAnsiTheme="majorEastAsia"/>
          <w:color w:val="FF0000"/>
        </w:rPr>
        <w:t>7</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13" w:name="_Toc524348747"/>
      <w:r w:rsidRPr="00ED637C">
        <w:rPr>
          <w:rFonts w:asciiTheme="majorEastAsia" w:hAnsiTheme="majorEastAsia" w:hint="eastAsia"/>
        </w:rPr>
        <w:t>年金担保貸付、労災年金担保貸付</w:t>
      </w:r>
      <w:bookmarkEnd w:id="13"/>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貸付（融資）</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国民年金、厚生年金保険、労災年金を担保に、保健・医療や住宅改修資金などを融資するもの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貸付限度額等は次のとおりで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貸付限度額】</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次のうち最も低い額</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年金額の０．８倍以内</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各支払期の返済額の１５倍以内（原則２年半で返済できる額）</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２００万円以内（一部の使途は８０万円以内）</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対象経費】</w:t>
      </w:r>
    </w:p>
    <w:p w:rsidR="00185EFD" w:rsidRPr="00ED637C" w:rsidRDefault="00185EFD">
      <w:pPr>
        <w:rPr>
          <w:rFonts w:asciiTheme="majorEastAsia" w:eastAsiaTheme="majorEastAsia" w:hAnsiTheme="majorEastAsia"/>
          <w:color w:val="000000"/>
        </w:rPr>
      </w:pPr>
      <w:r w:rsidRPr="00ED637C">
        <w:rPr>
          <w:rFonts w:asciiTheme="majorEastAsia" w:eastAsiaTheme="majorEastAsia" w:hAnsiTheme="majorEastAsia" w:hint="eastAsia"/>
        </w:rPr>
        <w:t xml:space="preserve">　　</w:t>
      </w:r>
      <w:r w:rsidRPr="00ED637C">
        <w:rPr>
          <w:rFonts w:asciiTheme="majorEastAsia" w:eastAsiaTheme="majorEastAsia" w:hAnsiTheme="majorEastAsia" w:hint="eastAsia"/>
          <w:color w:val="000000"/>
        </w:rPr>
        <w:t>保健・医療や住宅改修資金など</w:t>
      </w:r>
    </w:p>
    <w:p w:rsidR="00185EFD" w:rsidRPr="00ED637C" w:rsidRDefault="00185EFD">
      <w:pPr>
        <w:rPr>
          <w:rFonts w:asciiTheme="majorEastAsia" w:eastAsiaTheme="majorEastAsia" w:hAnsiTheme="majorEastAsia"/>
          <w:color w:val="000000"/>
        </w:rPr>
      </w:pPr>
      <w:r w:rsidRPr="00ED637C">
        <w:rPr>
          <w:rFonts w:asciiTheme="majorEastAsia" w:eastAsiaTheme="majorEastAsia" w:hAnsiTheme="majorEastAsia" w:hint="eastAsia"/>
          <w:color w:val="000000"/>
        </w:rPr>
        <w:t xml:space="preserve">　【保証人等】</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000000"/>
        </w:rPr>
        <w:t xml:space="preserve">　　年金証書を預けるとともに、信用保証制度の加入または１名以上の連帯保証人が必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金利については独立行政法人福祉医療機構ホームページ</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http://hp.wam.go.jp/guide/nenkin/tabid/249/Default.aspx）</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又は下記の問い合わせ先にご確認ください。</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年金受給者の方が対象で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独立行政法人福祉医療機構　電話０３－３４３８－０２２４（厚生年金、労災年金等）</w:t>
      </w:r>
    </w:p>
    <w:p w:rsidR="00185EFD" w:rsidRPr="00ED637C" w:rsidRDefault="00185EFD">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4A1597" w:rsidRPr="00ED637C" w:rsidRDefault="004A1597" w:rsidP="00620F7B">
      <w:pPr>
        <w:rPr>
          <w:rFonts w:asciiTheme="majorEastAsia" w:eastAsiaTheme="majorEastAsia" w:hAnsiTheme="majorEastAsia"/>
        </w:rPr>
      </w:pPr>
      <w:r w:rsidRPr="00ED637C">
        <w:rPr>
          <w:rFonts w:asciiTheme="majorEastAsia" w:eastAsiaTheme="majorEastAsia" w:hAnsiTheme="majorEastAsia"/>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00</w:t>
      </w:r>
      <w:r w:rsidRPr="00ED637C">
        <w:rPr>
          <w:rFonts w:asciiTheme="majorEastAsia" w:eastAsiaTheme="majorEastAsia" w:hAnsiTheme="majorEastAsia"/>
          <w:color w:val="FF0000"/>
        </w:rPr>
        <w:t>8</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14" w:name="_Toc524348748"/>
      <w:r w:rsidRPr="00ED637C">
        <w:rPr>
          <w:rFonts w:asciiTheme="majorEastAsia" w:hAnsiTheme="majorEastAsia" w:hint="eastAsia"/>
        </w:rPr>
        <w:t>恩給担保貸付</w:t>
      </w:r>
      <w:bookmarkEnd w:id="14"/>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貸付（融資）</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恩給等を担保に、教育費や居住関係費、事業資金等を融資するものです。</w:t>
      </w:r>
      <w:r w:rsidRPr="00ED637C">
        <w:rPr>
          <w:rFonts w:asciiTheme="majorEastAsia" w:eastAsiaTheme="majorEastAsia" w:hAnsiTheme="majorEastAsia"/>
        </w:rPr>
        <w:tab/>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貸付限度額等は次のとおりで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貸付限度額】</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恩給：２５０万円以内、ただし恩給の年額の３年分以内</w:t>
      </w:r>
    </w:p>
    <w:p w:rsidR="00185EFD" w:rsidRPr="00ED637C" w:rsidRDefault="00185EFD" w:rsidP="00620F7B">
      <w:pPr>
        <w:autoSpaceDE w:val="0"/>
        <w:autoSpaceDN w:val="0"/>
        <w:jc w:val="left"/>
        <w:rPr>
          <w:rFonts w:asciiTheme="majorEastAsia" w:eastAsiaTheme="majorEastAsia" w:hAnsiTheme="majorEastAsia"/>
        </w:rPr>
      </w:pPr>
      <w:r w:rsidRPr="00ED637C">
        <w:rPr>
          <w:rFonts w:asciiTheme="majorEastAsia" w:eastAsiaTheme="majorEastAsia" w:hAnsiTheme="majorEastAsia" w:hint="eastAsia"/>
        </w:rPr>
        <w:t xml:space="preserve">　　・共済年金：２５０万円以内、ただし共済年金の年額の２．２年分以内（生活費は１００万円以内）</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対象経費】</w:t>
      </w:r>
    </w:p>
    <w:p w:rsidR="00185EFD" w:rsidRPr="00ED637C" w:rsidRDefault="00185EFD">
      <w:pPr>
        <w:rPr>
          <w:rFonts w:asciiTheme="majorEastAsia" w:eastAsiaTheme="majorEastAsia" w:hAnsiTheme="majorEastAsia"/>
          <w:color w:val="000000"/>
        </w:rPr>
      </w:pPr>
      <w:r w:rsidRPr="00ED637C">
        <w:rPr>
          <w:rFonts w:asciiTheme="majorEastAsia" w:eastAsiaTheme="majorEastAsia" w:hAnsiTheme="majorEastAsia" w:hint="eastAsia"/>
        </w:rPr>
        <w:t xml:space="preserve">　　住宅などの資金や事業資金</w:t>
      </w:r>
    </w:p>
    <w:p w:rsidR="00185EFD" w:rsidRPr="00ED637C" w:rsidRDefault="00185EFD">
      <w:pPr>
        <w:rPr>
          <w:rFonts w:asciiTheme="majorEastAsia" w:eastAsiaTheme="majorEastAsia" w:hAnsiTheme="majorEastAsia"/>
          <w:color w:val="000000"/>
        </w:rPr>
      </w:pPr>
      <w:r w:rsidRPr="00ED637C">
        <w:rPr>
          <w:rFonts w:asciiTheme="majorEastAsia" w:eastAsiaTheme="majorEastAsia" w:hAnsiTheme="majorEastAsia" w:hint="eastAsia"/>
          <w:color w:val="000000"/>
        </w:rPr>
        <w:t xml:space="preserve">　【保証人等】</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000000"/>
        </w:rPr>
        <w:t xml:space="preserve">　　</w:t>
      </w:r>
      <w:r w:rsidRPr="00ED637C">
        <w:rPr>
          <w:rFonts w:asciiTheme="majorEastAsia" w:eastAsiaTheme="majorEastAsia" w:hAnsiTheme="majorEastAsia" w:hint="eastAsia"/>
        </w:rPr>
        <w:t>恩給等の証書を預けることが必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１金利については株式会社日本政策金融公庫、沖縄振興開発金融公庫にご確認ください。</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２共済年金による融資の貸付限度額は、年額の1年分以内になるまで毎年0.2年分ずつ段階的に引き下げを行いま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恩給等の受給者の方が対象で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株式会社日本政策金融公庫　各支店にお問い合わせください</w:t>
      </w:r>
      <w:r w:rsidRPr="00ED637C">
        <w:rPr>
          <w:rFonts w:asciiTheme="majorEastAsia" w:eastAsiaTheme="majorEastAsia" w:hAnsiTheme="majorEastAsia" w:hint="eastAsia"/>
        </w:rPr>
        <w:br/>
        <w:t>沖縄振興開発金融公庫　　　電話０９８－９４１－１７９８（沖縄に住所を有する方）</w:t>
      </w:r>
    </w:p>
    <w:p w:rsidR="00185EFD" w:rsidRPr="00ED637C" w:rsidRDefault="00185EFD">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4856F0" w:rsidRPr="00ED637C" w:rsidRDefault="004856F0" w:rsidP="00620F7B">
      <w:pPr>
        <w:rPr>
          <w:rFonts w:asciiTheme="majorEastAsia" w:eastAsiaTheme="majorEastAsia" w:hAnsiTheme="majorEastAsia"/>
        </w:rPr>
      </w:pPr>
    </w:p>
    <w:p w:rsidR="004A1597" w:rsidRPr="00ED637C" w:rsidRDefault="004A1597" w:rsidP="00620F7B">
      <w:pPr>
        <w:rPr>
          <w:rFonts w:asciiTheme="majorEastAsia" w:eastAsiaTheme="majorEastAsia" w:hAnsiTheme="majorEastAsia"/>
        </w:rPr>
      </w:pPr>
      <w:r w:rsidRPr="00ED637C">
        <w:rPr>
          <w:rFonts w:asciiTheme="majorEastAsia" w:eastAsiaTheme="majorEastAsia" w:hAnsiTheme="majorEastAsia"/>
        </w:rPr>
        <w:br w:type="page"/>
      </w:r>
    </w:p>
    <w:p w:rsidR="000B2A44" w:rsidRPr="00ED637C" w:rsidRDefault="000B2A44" w:rsidP="000B2A44">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0B2A44" w:rsidRPr="00ED637C" w:rsidRDefault="000B2A44" w:rsidP="000B2A44">
      <w:pPr>
        <w:rPr>
          <w:rFonts w:asciiTheme="majorEastAsia" w:eastAsiaTheme="majorEastAsia" w:hAnsiTheme="majorEastAsia"/>
          <w:color w:val="FF0000"/>
        </w:rPr>
      </w:pPr>
      <w:r w:rsidRPr="00ED637C">
        <w:rPr>
          <w:rFonts w:asciiTheme="majorEastAsia" w:eastAsiaTheme="majorEastAsia" w:hAnsiTheme="majorEastAsia" w:hint="eastAsia"/>
          <w:color w:val="FF0000"/>
        </w:rPr>
        <w:t>218</w:t>
      </w:r>
    </w:p>
    <w:p w:rsidR="000B2A44" w:rsidRPr="00ED637C" w:rsidRDefault="000B2A44" w:rsidP="000B2A44">
      <w:pPr>
        <w:rPr>
          <w:rFonts w:asciiTheme="majorEastAsia" w:eastAsiaTheme="majorEastAsia" w:hAnsiTheme="majorEastAsia"/>
        </w:rPr>
      </w:pPr>
    </w:p>
    <w:p w:rsidR="000B2A44" w:rsidRPr="00ED637C" w:rsidRDefault="000B2A44" w:rsidP="000B2A44">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0B2A44" w:rsidRPr="00ED637C" w:rsidRDefault="000B2A44" w:rsidP="000B2A44">
      <w:pPr>
        <w:pStyle w:val="1"/>
        <w:rPr>
          <w:rFonts w:asciiTheme="majorEastAsia" w:hAnsiTheme="majorEastAsia"/>
        </w:rPr>
      </w:pPr>
      <w:bookmarkStart w:id="15" w:name="_Toc524348749"/>
      <w:r w:rsidRPr="00ED637C">
        <w:rPr>
          <w:rFonts w:asciiTheme="majorEastAsia" w:hAnsiTheme="majorEastAsia" w:hint="eastAsia"/>
        </w:rPr>
        <w:t>子ども、妊婦の支援情報</w:t>
      </w:r>
      <w:bookmarkEnd w:id="15"/>
    </w:p>
    <w:p w:rsidR="000B2A44" w:rsidRPr="00ED637C" w:rsidRDefault="000B2A44" w:rsidP="000B2A44">
      <w:pPr>
        <w:rPr>
          <w:rFonts w:asciiTheme="majorEastAsia" w:eastAsiaTheme="majorEastAsia" w:hAnsiTheme="majorEastAsia"/>
          <w:color w:val="FF0000"/>
        </w:rPr>
      </w:pPr>
    </w:p>
    <w:p w:rsidR="000B2A44" w:rsidRPr="00ED637C" w:rsidRDefault="000B2A44" w:rsidP="000B2A44">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0B2A44" w:rsidRPr="00ED637C" w:rsidRDefault="000B2A44" w:rsidP="000B2A44">
      <w:pPr>
        <w:rPr>
          <w:rFonts w:asciiTheme="majorEastAsia" w:eastAsiaTheme="majorEastAsia" w:hAnsiTheme="majorEastAsia"/>
        </w:rPr>
      </w:pPr>
      <w:r w:rsidRPr="00ED637C">
        <w:rPr>
          <w:rFonts w:asciiTheme="majorEastAsia" w:eastAsiaTheme="majorEastAsia" w:hAnsiTheme="majorEastAsia" w:hint="eastAsia"/>
        </w:rPr>
        <w:t>サービス</w:t>
      </w:r>
    </w:p>
    <w:p w:rsidR="000B2A44" w:rsidRPr="00ED637C" w:rsidRDefault="000B2A44" w:rsidP="000B2A44">
      <w:pPr>
        <w:rPr>
          <w:rFonts w:asciiTheme="majorEastAsia" w:eastAsiaTheme="majorEastAsia" w:hAnsiTheme="majorEastAsia"/>
        </w:rPr>
      </w:pPr>
    </w:p>
    <w:p w:rsidR="000B2A44" w:rsidRPr="00ED637C" w:rsidRDefault="000B2A44" w:rsidP="000B2A44">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0B2A44" w:rsidRPr="00ED637C" w:rsidRDefault="000B2A44" w:rsidP="000B2A44">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国立成育医療研究センターは、「被災地の避難所等で生活をする赤ちゃんのためのQ&amp;A（ご家族向け）」や「避難している妊産婦、乳幼児の支援のポイント」など、子どもの体調の変化や乳児への注意点といった避難生活に必要な情報を項目ごとにまとめた「緊急時のための成育医療情報ポータルサイト」を開設しています。</w:t>
      </w:r>
    </w:p>
    <w:p w:rsidR="000B2A44" w:rsidRPr="00ED637C" w:rsidRDefault="000B2A44" w:rsidP="000B2A44">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詳しくは、国立成育医療研究センターの下記ポータルサイトをご覧ください。 </w:t>
      </w:r>
    </w:p>
    <w:p w:rsidR="000B2A44" w:rsidRPr="00ED637C" w:rsidRDefault="000B2A44" w:rsidP="000B2A44">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ＵＲＬ：https://www.ncchd.go.jp/news/2018/portal/disaste</w:t>
      </w:r>
      <w:r w:rsidRPr="00ED637C">
        <w:rPr>
          <w:rFonts w:asciiTheme="majorEastAsia" w:eastAsiaTheme="majorEastAsia" w:hAnsiTheme="majorEastAsia"/>
        </w:rPr>
        <w:t xml:space="preserve">r.html </w:t>
      </w:r>
    </w:p>
    <w:p w:rsidR="000B2A44" w:rsidRPr="00ED637C" w:rsidRDefault="000B2A44" w:rsidP="000B2A44">
      <w:pPr>
        <w:ind w:left="141" w:hangingChars="67" w:hanging="141"/>
        <w:rPr>
          <w:rFonts w:asciiTheme="majorEastAsia" w:eastAsiaTheme="majorEastAsia" w:hAnsiTheme="majorEastAsia"/>
        </w:rPr>
      </w:pPr>
    </w:p>
    <w:p w:rsidR="000B2A44" w:rsidRPr="00ED637C" w:rsidRDefault="000B2A44" w:rsidP="000B2A44">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0B2A44" w:rsidRPr="00ED637C" w:rsidRDefault="000B2A44" w:rsidP="000B2A44">
      <w:pPr>
        <w:rPr>
          <w:rFonts w:asciiTheme="majorEastAsia" w:eastAsiaTheme="majorEastAsia" w:hAnsiTheme="majorEastAsia"/>
        </w:rPr>
      </w:pPr>
      <w:r w:rsidRPr="00ED637C">
        <w:rPr>
          <w:rFonts w:asciiTheme="majorEastAsia" w:eastAsiaTheme="majorEastAsia" w:hAnsiTheme="majorEastAsia" w:hint="eastAsia"/>
        </w:rPr>
        <w:t>子ども、妊婦のご家族</w:t>
      </w:r>
    </w:p>
    <w:p w:rsidR="000B2A44" w:rsidRPr="00ED637C" w:rsidRDefault="000B2A44" w:rsidP="000B2A44">
      <w:pPr>
        <w:rPr>
          <w:rFonts w:asciiTheme="majorEastAsia" w:eastAsiaTheme="majorEastAsia" w:hAnsiTheme="majorEastAsia"/>
        </w:rPr>
      </w:pPr>
    </w:p>
    <w:p w:rsidR="000B2A44" w:rsidRPr="00ED637C" w:rsidRDefault="000B2A44" w:rsidP="000B2A44">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0B2A44" w:rsidRPr="00ED637C" w:rsidRDefault="000B2A44" w:rsidP="000B2A44">
      <w:pPr>
        <w:rPr>
          <w:rFonts w:asciiTheme="majorEastAsia" w:eastAsiaTheme="majorEastAsia" w:hAnsiTheme="majorEastAsia"/>
        </w:rPr>
      </w:pPr>
      <w:r w:rsidRPr="00ED637C">
        <w:rPr>
          <w:rFonts w:asciiTheme="majorEastAsia" w:eastAsiaTheme="majorEastAsia" w:hAnsiTheme="majorEastAsia" w:hint="eastAsia"/>
        </w:rPr>
        <w:t xml:space="preserve">国立成育医療研究センター（TEL03-3416-0181） </w:t>
      </w:r>
      <w:r w:rsidRPr="00ED637C">
        <w:rPr>
          <w:rFonts w:asciiTheme="majorEastAsia" w:eastAsiaTheme="majorEastAsia" w:hAnsiTheme="majorEastAsia"/>
        </w:rPr>
        <w:t xml:space="preserve"> </w:t>
      </w:r>
    </w:p>
    <w:p w:rsidR="000B2A44" w:rsidRPr="00ED637C" w:rsidRDefault="000B2A44" w:rsidP="000B2A44">
      <w:pPr>
        <w:rPr>
          <w:rFonts w:asciiTheme="majorEastAsia" w:eastAsiaTheme="majorEastAsia" w:hAnsiTheme="majorEastAsia"/>
        </w:rPr>
      </w:pPr>
    </w:p>
    <w:p w:rsidR="000B2A44" w:rsidRPr="00ED637C" w:rsidRDefault="000B2A44" w:rsidP="000B2A44">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0B2A44" w:rsidRPr="00ED637C" w:rsidRDefault="000B2A44" w:rsidP="000B2A44">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BB51BD"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0B2A44" w:rsidRPr="00ED637C" w:rsidRDefault="000B2A44" w:rsidP="000B2A44">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0B2A44" w:rsidRPr="00ED637C" w:rsidRDefault="000B2A44" w:rsidP="000B2A44">
      <w:pPr>
        <w:rPr>
          <w:rFonts w:asciiTheme="majorEastAsia" w:eastAsiaTheme="majorEastAsia" w:hAnsiTheme="majorEastAsia"/>
        </w:rPr>
      </w:pPr>
    </w:p>
    <w:p w:rsidR="000B2A44" w:rsidRPr="00ED637C" w:rsidRDefault="000B2A44" w:rsidP="000B2A44">
      <w:pPr>
        <w:rPr>
          <w:rFonts w:asciiTheme="majorEastAsia" w:eastAsiaTheme="majorEastAsia" w:hAnsiTheme="majorEastAsia"/>
        </w:rPr>
      </w:pPr>
    </w:p>
    <w:p w:rsidR="000B2A44" w:rsidRPr="00ED637C" w:rsidRDefault="000B2A44" w:rsidP="000B2A44">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4A1597" w:rsidRPr="00ED637C" w:rsidRDefault="004A1597"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00</w:t>
      </w:r>
      <w:r w:rsidRPr="00ED637C">
        <w:rPr>
          <w:rFonts w:asciiTheme="majorEastAsia" w:eastAsiaTheme="majorEastAsia" w:hAnsiTheme="majorEastAsia"/>
          <w:color w:val="FF0000"/>
        </w:rPr>
        <w:t>9</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16" w:name="_Toc524348750"/>
      <w:r w:rsidRPr="00ED637C">
        <w:rPr>
          <w:rFonts w:asciiTheme="majorEastAsia" w:hAnsiTheme="majorEastAsia" w:hint="eastAsia"/>
        </w:rPr>
        <w:t>幼稚園への就園奨励事業</w:t>
      </w:r>
      <w:bookmarkEnd w:id="16"/>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減免・猶予（延長・金利の引き下げを含む）</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保護者の所得状況に応じて、幼稚園の入園料・保育料を軽減しま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幼稚園に通う園児の保護者（避難をされている方も、この制度を活用することができま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市町村、幼稚園</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4856F0" w:rsidRPr="00ED637C" w:rsidRDefault="004856F0" w:rsidP="00620F7B">
      <w:pPr>
        <w:rPr>
          <w:rFonts w:asciiTheme="majorEastAsia" w:eastAsiaTheme="majorEastAsia" w:hAnsiTheme="majorEastAsia"/>
        </w:rPr>
      </w:pPr>
    </w:p>
    <w:p w:rsidR="004A1597" w:rsidRPr="00ED637C" w:rsidRDefault="004A1597" w:rsidP="00620F7B">
      <w:pPr>
        <w:rPr>
          <w:rFonts w:asciiTheme="majorEastAsia" w:eastAsiaTheme="majorEastAsia" w:hAnsiTheme="majorEastAsia"/>
        </w:rPr>
      </w:pPr>
      <w:r w:rsidRPr="00ED637C">
        <w:rPr>
          <w:rFonts w:asciiTheme="majorEastAsia" w:eastAsiaTheme="majorEastAsia" w:hAnsiTheme="majorEastAsia"/>
        </w:rPr>
        <w:br w:type="page"/>
      </w:r>
    </w:p>
    <w:p w:rsidR="0013334B" w:rsidRPr="00ED637C" w:rsidRDefault="00185EFD" w:rsidP="000B2A44">
      <w:pPr>
        <w:rPr>
          <w:rFonts w:asciiTheme="majorEastAsia" w:eastAsiaTheme="majorEastAsia" w:hAnsiTheme="majorEastAsia"/>
        </w:rPr>
      </w:pPr>
      <w:r w:rsidRPr="00ED637C">
        <w:rPr>
          <w:rFonts w:asciiTheme="majorEastAsia" w:eastAsiaTheme="majorEastAsia" w:hAnsiTheme="majorEastAsia" w:hint="eastAsia"/>
        </w:rPr>
        <w:lastRenderedPageBreak/>
        <w:t>□その他</w:t>
      </w:r>
    </w:p>
    <w:p w:rsidR="0013334B" w:rsidRPr="00ED637C" w:rsidRDefault="0013334B" w:rsidP="0013334B">
      <w:pPr>
        <w:rPr>
          <w:rFonts w:asciiTheme="majorEastAsia" w:eastAsiaTheme="majorEastAsia" w:hAnsiTheme="majorEastAsia"/>
          <w:color w:val="FF0000"/>
        </w:rPr>
      </w:pPr>
      <w:r w:rsidRPr="00ED637C">
        <w:rPr>
          <w:rFonts w:asciiTheme="majorEastAsia" w:eastAsiaTheme="majorEastAsia" w:hAnsiTheme="majorEastAsia" w:hint="eastAsia"/>
          <w:color w:val="FF0000"/>
        </w:rPr>
        <w:t>＜ID＞</w:t>
      </w:r>
    </w:p>
    <w:p w:rsidR="0013334B" w:rsidRPr="00ED637C" w:rsidRDefault="0013334B" w:rsidP="0013334B">
      <w:pPr>
        <w:rPr>
          <w:rFonts w:asciiTheme="majorEastAsia" w:eastAsiaTheme="majorEastAsia" w:hAnsiTheme="majorEastAsia"/>
          <w:color w:val="FF0000"/>
        </w:rPr>
      </w:pPr>
      <w:r w:rsidRPr="00ED637C">
        <w:rPr>
          <w:rFonts w:asciiTheme="majorEastAsia" w:eastAsiaTheme="majorEastAsia" w:hAnsiTheme="majorEastAsia" w:hint="eastAsia"/>
          <w:color w:val="FF0000"/>
        </w:rPr>
        <w:t>231</w:t>
      </w:r>
    </w:p>
    <w:p w:rsidR="0013334B" w:rsidRPr="00ED637C" w:rsidRDefault="0013334B" w:rsidP="0013334B">
      <w:pPr>
        <w:rPr>
          <w:rFonts w:asciiTheme="majorEastAsia" w:eastAsiaTheme="majorEastAsia" w:hAnsiTheme="majorEastAsia"/>
        </w:rPr>
      </w:pPr>
    </w:p>
    <w:p w:rsidR="0013334B" w:rsidRPr="00ED637C" w:rsidRDefault="0013334B" w:rsidP="0013334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3334B" w:rsidRPr="00ED637C" w:rsidRDefault="0013334B" w:rsidP="0013334B">
      <w:pPr>
        <w:pStyle w:val="1"/>
        <w:rPr>
          <w:rFonts w:asciiTheme="majorEastAsia" w:hAnsiTheme="majorEastAsia"/>
        </w:rPr>
      </w:pPr>
      <w:bookmarkStart w:id="17" w:name="_Toc524348751"/>
      <w:r w:rsidRPr="00ED637C">
        <w:rPr>
          <w:rFonts w:asciiTheme="majorEastAsia" w:hAnsiTheme="majorEastAsia" w:hint="eastAsia"/>
        </w:rPr>
        <w:t>利用者負担額の減免制度</w:t>
      </w:r>
      <w:bookmarkEnd w:id="17"/>
    </w:p>
    <w:p w:rsidR="0013334B" w:rsidRPr="00ED637C" w:rsidRDefault="0013334B" w:rsidP="0013334B">
      <w:pPr>
        <w:rPr>
          <w:rFonts w:asciiTheme="majorEastAsia" w:eastAsiaTheme="majorEastAsia" w:hAnsiTheme="majorEastAsia"/>
          <w:color w:val="FF0000"/>
        </w:rPr>
      </w:pPr>
    </w:p>
    <w:p w:rsidR="0013334B" w:rsidRPr="00ED637C" w:rsidRDefault="0013334B" w:rsidP="0013334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3334B" w:rsidRPr="00ED637C" w:rsidRDefault="0013334B" w:rsidP="0013334B">
      <w:pPr>
        <w:rPr>
          <w:rFonts w:asciiTheme="majorEastAsia" w:eastAsiaTheme="majorEastAsia" w:hAnsiTheme="majorEastAsia"/>
        </w:rPr>
      </w:pPr>
      <w:r w:rsidRPr="00ED637C">
        <w:rPr>
          <w:rFonts w:asciiTheme="majorEastAsia" w:eastAsiaTheme="majorEastAsia" w:hAnsiTheme="majorEastAsia" w:hint="eastAsia"/>
        </w:rPr>
        <w:t>減免・猶予</w:t>
      </w:r>
    </w:p>
    <w:p w:rsidR="0013334B" w:rsidRPr="00ED637C" w:rsidRDefault="0013334B" w:rsidP="0013334B">
      <w:pPr>
        <w:rPr>
          <w:rFonts w:asciiTheme="majorEastAsia" w:eastAsiaTheme="majorEastAsia" w:hAnsiTheme="majorEastAsia"/>
        </w:rPr>
      </w:pPr>
    </w:p>
    <w:p w:rsidR="0013334B" w:rsidRPr="00ED637C" w:rsidRDefault="0013334B" w:rsidP="0013334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3334B" w:rsidRPr="00ED637C" w:rsidRDefault="0013334B" w:rsidP="0013334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今回の豪雨災害で被災された方を対象として、保育園、認定こども園、幼稚園等の利用者負担額を減免できる制度があります。</w:t>
      </w:r>
    </w:p>
    <w:p w:rsidR="0013334B" w:rsidRPr="00ED637C" w:rsidRDefault="0013334B" w:rsidP="0013334B">
      <w:pPr>
        <w:ind w:left="141" w:hangingChars="67" w:hanging="141"/>
        <w:rPr>
          <w:rFonts w:asciiTheme="majorEastAsia" w:eastAsiaTheme="majorEastAsia" w:hAnsiTheme="majorEastAsia"/>
        </w:rPr>
      </w:pPr>
    </w:p>
    <w:p w:rsidR="0013334B" w:rsidRPr="00ED637C" w:rsidRDefault="0013334B" w:rsidP="0013334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3334B" w:rsidRPr="00ED637C" w:rsidRDefault="0013334B" w:rsidP="0013334B">
      <w:pPr>
        <w:rPr>
          <w:rFonts w:asciiTheme="majorEastAsia" w:eastAsiaTheme="majorEastAsia" w:hAnsiTheme="majorEastAsia"/>
        </w:rPr>
      </w:pPr>
      <w:r w:rsidRPr="00ED637C">
        <w:rPr>
          <w:rFonts w:asciiTheme="majorEastAsia" w:eastAsiaTheme="majorEastAsia" w:hAnsiTheme="majorEastAsia" w:hint="eastAsia"/>
        </w:rPr>
        <w:t>被災者の方</w:t>
      </w:r>
    </w:p>
    <w:p w:rsidR="0013334B" w:rsidRPr="00ED637C" w:rsidRDefault="0013334B" w:rsidP="0013334B">
      <w:pPr>
        <w:rPr>
          <w:rFonts w:asciiTheme="majorEastAsia" w:eastAsiaTheme="majorEastAsia" w:hAnsiTheme="majorEastAsia"/>
        </w:rPr>
      </w:pPr>
    </w:p>
    <w:p w:rsidR="0013334B" w:rsidRPr="00ED637C" w:rsidRDefault="0013334B" w:rsidP="0013334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3334B" w:rsidRPr="00ED637C" w:rsidRDefault="0013334B" w:rsidP="00CC68F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市町村</w:t>
      </w:r>
    </w:p>
    <w:p w:rsidR="0013334B" w:rsidRPr="00ED637C" w:rsidRDefault="0013334B" w:rsidP="0013334B">
      <w:pPr>
        <w:rPr>
          <w:rFonts w:asciiTheme="majorEastAsia" w:eastAsiaTheme="majorEastAsia" w:hAnsiTheme="majorEastAsia"/>
        </w:rPr>
      </w:pPr>
    </w:p>
    <w:p w:rsidR="0013334B" w:rsidRPr="00ED637C" w:rsidRDefault="0013334B" w:rsidP="0013334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3334B" w:rsidRPr="00ED637C" w:rsidRDefault="0013334B" w:rsidP="0013334B">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350D0B"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13334B" w:rsidRPr="00ED637C" w:rsidRDefault="0013334B" w:rsidP="0013334B">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13334B" w:rsidRPr="00ED637C" w:rsidRDefault="0013334B" w:rsidP="0013334B">
      <w:pPr>
        <w:rPr>
          <w:rFonts w:asciiTheme="majorEastAsia" w:eastAsiaTheme="majorEastAsia" w:hAnsiTheme="majorEastAsia"/>
        </w:rPr>
      </w:pPr>
    </w:p>
    <w:p w:rsidR="0013334B" w:rsidRPr="00ED637C" w:rsidRDefault="0013334B" w:rsidP="0013334B">
      <w:pPr>
        <w:rPr>
          <w:rFonts w:asciiTheme="majorEastAsia" w:eastAsiaTheme="majorEastAsia" w:hAnsiTheme="majorEastAsia"/>
        </w:rPr>
      </w:pPr>
    </w:p>
    <w:p w:rsidR="0013334B" w:rsidRPr="00ED637C" w:rsidRDefault="0013334B" w:rsidP="0013334B">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0B2A44" w:rsidRPr="00ED637C" w:rsidRDefault="000B2A44" w:rsidP="000B2A44">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0B2A44" w:rsidRPr="00ED637C" w:rsidRDefault="000B2A44" w:rsidP="000B2A44">
      <w:pPr>
        <w:rPr>
          <w:rFonts w:asciiTheme="majorEastAsia" w:eastAsiaTheme="majorEastAsia" w:hAnsiTheme="majorEastAsia"/>
        </w:rPr>
      </w:pPr>
      <w:r w:rsidRPr="00ED637C">
        <w:rPr>
          <w:rFonts w:asciiTheme="majorEastAsia" w:eastAsiaTheme="majorEastAsia" w:hAnsiTheme="majorEastAsia"/>
          <w:color w:val="FF0000"/>
        </w:rPr>
        <w:t>017</w:t>
      </w:r>
    </w:p>
    <w:p w:rsidR="000B2A44" w:rsidRPr="00ED637C" w:rsidRDefault="000B2A44" w:rsidP="000B2A44">
      <w:pPr>
        <w:rPr>
          <w:rFonts w:asciiTheme="majorEastAsia" w:eastAsiaTheme="majorEastAsia" w:hAnsiTheme="majorEastAsia"/>
        </w:rPr>
      </w:pPr>
    </w:p>
    <w:p w:rsidR="000B2A44" w:rsidRPr="00ED637C" w:rsidRDefault="000B2A44" w:rsidP="000B2A44">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0B2A44" w:rsidRPr="00ED637C" w:rsidRDefault="000B2A44" w:rsidP="000B2A44">
      <w:pPr>
        <w:pStyle w:val="1"/>
        <w:rPr>
          <w:rFonts w:asciiTheme="majorEastAsia" w:hAnsiTheme="majorEastAsia"/>
          <w:szCs w:val="21"/>
        </w:rPr>
      </w:pPr>
      <w:bookmarkStart w:id="18" w:name="_Toc524348752"/>
      <w:r w:rsidRPr="00ED637C">
        <w:rPr>
          <w:rFonts w:asciiTheme="majorEastAsia" w:hAnsiTheme="majorEastAsia" w:hint="eastAsia"/>
        </w:rPr>
        <w:t>児童扶養手当等の特別措置</w:t>
      </w:r>
      <w:bookmarkEnd w:id="18"/>
    </w:p>
    <w:p w:rsidR="000B2A44" w:rsidRPr="00ED637C" w:rsidRDefault="000B2A44" w:rsidP="000B2A44">
      <w:pPr>
        <w:rPr>
          <w:rFonts w:asciiTheme="majorEastAsia" w:eastAsiaTheme="majorEastAsia" w:hAnsiTheme="majorEastAsia"/>
          <w:b/>
          <w:szCs w:val="21"/>
        </w:rPr>
      </w:pPr>
    </w:p>
    <w:p w:rsidR="000B2A44" w:rsidRPr="00ED637C" w:rsidRDefault="000B2A44" w:rsidP="000B2A44">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0B2A44" w:rsidRPr="00ED637C" w:rsidRDefault="000B2A44" w:rsidP="000B2A44">
      <w:pPr>
        <w:rPr>
          <w:rFonts w:asciiTheme="majorEastAsia" w:eastAsiaTheme="majorEastAsia" w:hAnsiTheme="majorEastAsia"/>
        </w:rPr>
      </w:pPr>
      <w:r w:rsidRPr="00ED637C">
        <w:rPr>
          <w:rFonts w:asciiTheme="majorEastAsia" w:eastAsiaTheme="majorEastAsia" w:hAnsiTheme="majorEastAsia" w:hint="eastAsia"/>
        </w:rPr>
        <w:t>給付・還付</w:t>
      </w:r>
    </w:p>
    <w:p w:rsidR="000B2A44" w:rsidRPr="00ED637C" w:rsidRDefault="000B2A44" w:rsidP="000B2A44">
      <w:pPr>
        <w:rPr>
          <w:rFonts w:asciiTheme="majorEastAsia" w:eastAsiaTheme="majorEastAsia" w:hAnsiTheme="majorEastAsia"/>
        </w:rPr>
      </w:pPr>
    </w:p>
    <w:p w:rsidR="000B2A44" w:rsidRPr="00ED637C" w:rsidRDefault="000B2A44" w:rsidP="000B2A44">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0B2A44" w:rsidRPr="00ED637C" w:rsidRDefault="000B2A44" w:rsidP="000B2A44">
      <w:pPr>
        <w:ind w:left="174" w:hangingChars="83" w:hanging="174"/>
        <w:rPr>
          <w:rFonts w:asciiTheme="majorEastAsia" w:eastAsiaTheme="majorEastAsia" w:hAnsiTheme="majorEastAsia"/>
        </w:rPr>
      </w:pPr>
      <w:r w:rsidRPr="00ED637C">
        <w:rPr>
          <w:rFonts w:asciiTheme="majorEastAsia" w:eastAsiaTheme="majorEastAsia" w:hAnsiTheme="majorEastAsia" w:hint="eastAsia"/>
        </w:rPr>
        <w:t>●</w:t>
      </w:r>
      <w:r w:rsidRPr="00ED637C">
        <w:rPr>
          <w:rFonts w:asciiTheme="majorEastAsia" w:eastAsiaTheme="majorEastAsia" w:hAnsiTheme="majorEastAsia" w:hint="eastAsia"/>
          <w:color w:val="000000"/>
        </w:rPr>
        <w:t>被災者に対する児童扶養手当・特別児童扶養手当・特別障害者手当・障害児福祉手当について、所得制限の特例措置を講じます。</w:t>
      </w:r>
    </w:p>
    <w:p w:rsidR="000B2A44" w:rsidRPr="00ED637C" w:rsidRDefault="000B2A44" w:rsidP="000B2A44">
      <w:pPr>
        <w:rPr>
          <w:rFonts w:asciiTheme="majorEastAsia" w:eastAsiaTheme="majorEastAsia" w:hAnsiTheme="majorEastAsia"/>
        </w:rPr>
      </w:pPr>
    </w:p>
    <w:p w:rsidR="000B2A44" w:rsidRPr="00ED637C" w:rsidRDefault="000B2A44" w:rsidP="000B2A44">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0B2A44" w:rsidRPr="00ED637C" w:rsidRDefault="000B2A44" w:rsidP="000B2A44">
      <w:pPr>
        <w:rPr>
          <w:rFonts w:asciiTheme="majorEastAsia" w:eastAsiaTheme="majorEastAsia" w:hAnsiTheme="majorEastAsia"/>
        </w:rPr>
      </w:pPr>
      <w:r w:rsidRPr="00ED637C">
        <w:rPr>
          <w:rFonts w:asciiTheme="majorEastAsia" w:eastAsiaTheme="majorEastAsia" w:hAnsiTheme="majorEastAsia" w:hint="eastAsia"/>
        </w:rPr>
        <w:t>●</w:t>
      </w:r>
      <w:r w:rsidRPr="00ED637C">
        <w:rPr>
          <w:rFonts w:asciiTheme="majorEastAsia" w:eastAsiaTheme="majorEastAsia" w:hAnsiTheme="majorEastAsia" w:hint="eastAsia"/>
          <w:color w:val="000000"/>
        </w:rPr>
        <w:t>障害者・児のいる世帯、児童扶養手当受給者世帯</w:t>
      </w:r>
    </w:p>
    <w:p w:rsidR="000B2A44" w:rsidRPr="00ED637C" w:rsidRDefault="000B2A44" w:rsidP="000B2A44">
      <w:pPr>
        <w:rPr>
          <w:rFonts w:asciiTheme="majorEastAsia" w:eastAsiaTheme="majorEastAsia" w:hAnsiTheme="majorEastAsia"/>
        </w:rPr>
      </w:pPr>
    </w:p>
    <w:p w:rsidR="000B2A44" w:rsidRPr="00ED637C" w:rsidRDefault="000B2A44" w:rsidP="000B2A44">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0B2A44" w:rsidRPr="00ED637C" w:rsidRDefault="000B2A44" w:rsidP="000B2A44">
      <w:pPr>
        <w:rPr>
          <w:rFonts w:asciiTheme="majorEastAsia" w:eastAsiaTheme="majorEastAsia" w:hAnsiTheme="majorEastAsia"/>
          <w:color w:val="000000"/>
        </w:rPr>
      </w:pPr>
      <w:r w:rsidRPr="00ED637C">
        <w:rPr>
          <w:rFonts w:asciiTheme="majorEastAsia" w:eastAsiaTheme="majorEastAsia" w:hAnsiTheme="majorEastAsia" w:hint="eastAsia"/>
          <w:color w:val="000000"/>
        </w:rPr>
        <w:t>市町村</w:t>
      </w:r>
    </w:p>
    <w:p w:rsidR="000B2A44" w:rsidRPr="00ED637C" w:rsidRDefault="000B2A44" w:rsidP="000B2A44">
      <w:pPr>
        <w:rPr>
          <w:rFonts w:asciiTheme="majorEastAsia" w:eastAsiaTheme="majorEastAsia" w:hAnsiTheme="majorEastAsia"/>
          <w:color w:val="000000"/>
        </w:rPr>
      </w:pPr>
    </w:p>
    <w:p w:rsidR="000B2A44" w:rsidRPr="00ED637C" w:rsidRDefault="000B2A44" w:rsidP="000B2A44">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0B2A44" w:rsidRPr="00ED637C" w:rsidRDefault="000B2A44" w:rsidP="000B2A44">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0B2A44" w:rsidRPr="00ED637C" w:rsidRDefault="000B2A44" w:rsidP="000B2A44">
      <w:pPr>
        <w:rPr>
          <w:rFonts w:asciiTheme="majorEastAsia" w:eastAsiaTheme="majorEastAsia" w:hAnsiTheme="majorEastAsia"/>
          <w:color w:val="000000"/>
        </w:rPr>
      </w:pPr>
      <w:r w:rsidRPr="00ED637C">
        <w:rPr>
          <w:rFonts w:asciiTheme="majorEastAsia" w:eastAsiaTheme="majorEastAsia" w:hAnsiTheme="majorEastAsia"/>
        </w:rPr>
        <w:t>http://www.bousai.go.jp/taisaku/hisaisyagyousei/seido.html</w:t>
      </w:r>
    </w:p>
    <w:p w:rsidR="000B2A44" w:rsidRPr="00ED637C" w:rsidRDefault="000B2A44" w:rsidP="000B2A44">
      <w:pPr>
        <w:rPr>
          <w:rFonts w:asciiTheme="majorEastAsia" w:eastAsiaTheme="majorEastAsia" w:hAnsiTheme="majorEastAsia"/>
          <w:color w:val="000000"/>
        </w:rPr>
      </w:pPr>
    </w:p>
    <w:p w:rsidR="000B2A44" w:rsidRPr="00ED637C" w:rsidRDefault="000B2A44" w:rsidP="000B2A44">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0</w:t>
      </w:r>
      <w:r w:rsidRPr="00ED637C">
        <w:rPr>
          <w:rFonts w:asciiTheme="majorEastAsia" w:eastAsiaTheme="majorEastAsia" w:hAnsiTheme="majorEastAsia"/>
          <w:color w:val="FF0000"/>
        </w:rPr>
        <w:t>10</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19" w:name="_Toc524348753"/>
      <w:r w:rsidRPr="00ED637C">
        <w:rPr>
          <w:rFonts w:asciiTheme="majorEastAsia" w:hAnsiTheme="majorEastAsia" w:hint="eastAsia"/>
        </w:rPr>
        <w:t>教科書等の無償給与（災害救助法）</w:t>
      </w:r>
      <w:bookmarkEnd w:id="19"/>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現物支給・現物貸与</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w:t>
      </w:r>
      <w:r w:rsidRPr="00ED637C">
        <w:rPr>
          <w:rFonts w:asciiTheme="majorEastAsia" w:eastAsiaTheme="majorEastAsia" w:hAnsiTheme="majorEastAsia" w:hint="eastAsia"/>
          <w:color w:val="000000"/>
        </w:rPr>
        <w:t>災害救助法に基づく学用品の給付は、災害により学用品を失った児童・生徒に対して、教科書や教材、文房具、通学用品を支給しま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w:t>
      </w:r>
      <w:r w:rsidRPr="00ED637C">
        <w:rPr>
          <w:rFonts w:asciiTheme="majorEastAsia" w:eastAsiaTheme="majorEastAsia" w:hAnsiTheme="majorEastAsia" w:hint="eastAsia"/>
          <w:color w:val="000000"/>
        </w:rPr>
        <w:t>災害救助法が適用された市町村において、住宅に被害を受け学用品を失った小・中学校、高等学校等の児童・生徒（特別支援学校、養護学校の小学児童及び中学部生徒、中等教育学校、特別支援学校の高等部、高等専門学校、専修学校及び各種学校の生徒を含む）が対象で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color w:val="000000"/>
        </w:rPr>
      </w:pPr>
      <w:r w:rsidRPr="00ED637C">
        <w:rPr>
          <w:rFonts w:asciiTheme="majorEastAsia" w:eastAsiaTheme="majorEastAsia" w:hAnsiTheme="majorEastAsia" w:hint="eastAsia"/>
          <w:color w:val="000000"/>
        </w:rPr>
        <w:t>都道府県、災害救助法が適用された市町村</w:t>
      </w:r>
    </w:p>
    <w:p w:rsidR="00185EFD" w:rsidRPr="00ED637C" w:rsidRDefault="00185EFD" w:rsidP="00620F7B">
      <w:pPr>
        <w:rPr>
          <w:rFonts w:asciiTheme="majorEastAsia" w:eastAsiaTheme="majorEastAsia" w:hAnsiTheme="majorEastAsia"/>
          <w:color w:val="000000"/>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color w:val="000000"/>
        </w:rPr>
      </w:pPr>
      <w:r w:rsidRPr="00ED637C">
        <w:rPr>
          <w:rFonts w:asciiTheme="majorEastAsia" w:eastAsiaTheme="majorEastAsia" w:hAnsiTheme="majorEastAsia"/>
        </w:rPr>
        <w:t>http://www.bousai.go.jp/taisaku/hisaisyagyousei/seido.html</w:t>
      </w:r>
    </w:p>
    <w:p w:rsidR="004856F0" w:rsidRPr="00ED637C" w:rsidRDefault="004856F0" w:rsidP="00620F7B">
      <w:pPr>
        <w:rPr>
          <w:rFonts w:asciiTheme="majorEastAsia" w:eastAsiaTheme="majorEastAsia" w:hAnsiTheme="majorEastAsia"/>
        </w:rPr>
      </w:pPr>
    </w:p>
    <w:p w:rsidR="004A1597" w:rsidRPr="00ED637C" w:rsidRDefault="004A1597" w:rsidP="00620F7B">
      <w:pPr>
        <w:rPr>
          <w:rFonts w:asciiTheme="majorEastAsia" w:eastAsiaTheme="majorEastAsia" w:hAnsiTheme="majorEastAsia"/>
          <w:color w:val="0000FF"/>
        </w:rPr>
      </w:pPr>
    </w:p>
    <w:p w:rsidR="004A1597" w:rsidRPr="00ED637C" w:rsidRDefault="004A1597"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0</w:t>
      </w:r>
      <w:r w:rsidRPr="00ED637C">
        <w:rPr>
          <w:rFonts w:asciiTheme="majorEastAsia" w:eastAsiaTheme="majorEastAsia" w:hAnsiTheme="majorEastAsia"/>
          <w:color w:val="FF0000"/>
        </w:rPr>
        <w:t>11</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20" w:name="_Toc524348754"/>
      <w:r w:rsidRPr="00ED637C">
        <w:rPr>
          <w:rFonts w:asciiTheme="majorEastAsia" w:hAnsiTheme="majorEastAsia" w:hint="eastAsia"/>
        </w:rPr>
        <w:t>特別支援学校等への就学奨励事業</w:t>
      </w:r>
      <w:bookmarkEnd w:id="20"/>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給付・還付、現物支給・現物貸与</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被災により、特別支援学校等への就学支援が必要となった幼児、児童又は生徒の保護者を対象に通学費、学用品等を援助しま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被災により新たに特別支援教育就学奨励費事業の対象となった世帯及び支弁区分が変更となった世帯</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学校</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4A1597" w:rsidRPr="00ED637C" w:rsidRDefault="004A1597" w:rsidP="00620F7B">
      <w:pPr>
        <w:rPr>
          <w:rFonts w:asciiTheme="majorEastAsia" w:eastAsiaTheme="majorEastAsia" w:hAnsiTheme="majorEastAsia"/>
        </w:rPr>
      </w:pPr>
      <w:r w:rsidRPr="00ED637C">
        <w:rPr>
          <w:rFonts w:asciiTheme="majorEastAsia" w:eastAsiaTheme="majorEastAsia" w:hAnsiTheme="majorEastAsia"/>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0</w:t>
      </w:r>
      <w:r w:rsidRPr="00ED637C">
        <w:rPr>
          <w:rFonts w:asciiTheme="majorEastAsia" w:eastAsiaTheme="majorEastAsia" w:hAnsiTheme="majorEastAsia"/>
          <w:color w:val="FF0000"/>
        </w:rPr>
        <w:t>12</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21" w:name="_Toc524348755"/>
      <w:r w:rsidRPr="00ED637C">
        <w:rPr>
          <w:rFonts w:asciiTheme="majorEastAsia" w:hAnsiTheme="majorEastAsia" w:hint="eastAsia"/>
        </w:rPr>
        <w:t>小・中学生の就学援助措置</w:t>
      </w:r>
      <w:bookmarkEnd w:id="21"/>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給付・還付</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被災により、就学が困難な児童・生徒の保護者を対象に、就学に必要な学用品費、新入学用品費、通学費、校外活動費、学校給食費等を援助しま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被災により、就学が困難となった児童・生徒の保護者。なお、避難をされている方も、この制度を活用することができま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学校</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4A1597" w:rsidRPr="00ED637C" w:rsidRDefault="004A1597" w:rsidP="00620F7B">
      <w:pPr>
        <w:rPr>
          <w:rFonts w:asciiTheme="majorEastAsia" w:eastAsiaTheme="majorEastAsia" w:hAnsiTheme="majorEastAsia"/>
        </w:rPr>
      </w:pPr>
      <w:r w:rsidRPr="00ED637C">
        <w:rPr>
          <w:rFonts w:asciiTheme="majorEastAsia" w:eastAsiaTheme="majorEastAsia" w:hAnsiTheme="majorEastAsia"/>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0</w:t>
      </w:r>
      <w:r w:rsidRPr="00ED637C">
        <w:rPr>
          <w:rFonts w:asciiTheme="majorEastAsia" w:eastAsiaTheme="majorEastAsia" w:hAnsiTheme="majorEastAsia"/>
          <w:color w:val="FF0000"/>
        </w:rPr>
        <w:t>13</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22" w:name="_Toc524348756"/>
      <w:r w:rsidRPr="00ED637C">
        <w:rPr>
          <w:rFonts w:asciiTheme="majorEastAsia" w:hAnsiTheme="majorEastAsia" w:hint="eastAsia"/>
        </w:rPr>
        <w:t>高等学校授業料等減免措置</w:t>
      </w:r>
      <w:bookmarkEnd w:id="22"/>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減免・猶予（延長・金利の引き下げ含む）</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w:t>
      </w:r>
      <w:r w:rsidRPr="00ED637C">
        <w:rPr>
          <w:rFonts w:asciiTheme="majorEastAsia" w:eastAsiaTheme="majorEastAsia" w:hAnsiTheme="majorEastAsia" w:hint="eastAsia"/>
          <w:color w:val="000000"/>
        </w:rPr>
        <w:t>災害による経済的な理由によって授業料等の納付が困難な生徒を対象に、授業料、受講料、入学料及び入学者選抜手数料等の徴収猶予又は減額、免除しま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w:t>
      </w:r>
      <w:r w:rsidRPr="00ED637C">
        <w:rPr>
          <w:rFonts w:asciiTheme="majorEastAsia" w:eastAsiaTheme="majorEastAsia" w:hAnsiTheme="majorEastAsia" w:hint="eastAsia"/>
          <w:color w:val="000000"/>
        </w:rPr>
        <w:t>地方公共団体の長が天災その他特別の事情のある場合において減免を必要とすると認める方が対象で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学校</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4A1597" w:rsidRPr="00ED637C" w:rsidRDefault="004A1597" w:rsidP="00620F7B">
      <w:pPr>
        <w:rPr>
          <w:rFonts w:asciiTheme="majorEastAsia" w:eastAsiaTheme="majorEastAsia" w:hAnsiTheme="majorEastAsia"/>
        </w:rPr>
      </w:pPr>
      <w:r w:rsidRPr="00ED637C">
        <w:rPr>
          <w:rFonts w:asciiTheme="majorEastAsia" w:eastAsiaTheme="majorEastAsia" w:hAnsiTheme="majorEastAsia"/>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0</w:t>
      </w:r>
      <w:r w:rsidRPr="00ED637C">
        <w:rPr>
          <w:rFonts w:asciiTheme="majorEastAsia" w:eastAsiaTheme="majorEastAsia" w:hAnsiTheme="majorEastAsia"/>
          <w:color w:val="FF0000"/>
        </w:rPr>
        <w:t>14</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23" w:name="_Toc524348757"/>
      <w:r w:rsidRPr="00ED637C">
        <w:rPr>
          <w:rFonts w:asciiTheme="majorEastAsia" w:hAnsiTheme="majorEastAsia" w:hint="eastAsia"/>
        </w:rPr>
        <w:t>大学等授業料等減免措置</w:t>
      </w:r>
      <w:bookmarkEnd w:id="23"/>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減免・猶予（延長・金利の引き下げ含む）</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rsidP="00620F7B">
      <w:pPr>
        <w:ind w:left="174" w:hangingChars="83" w:hanging="174"/>
        <w:rPr>
          <w:rFonts w:asciiTheme="majorEastAsia" w:eastAsiaTheme="majorEastAsia" w:hAnsiTheme="majorEastAsia"/>
        </w:rPr>
      </w:pPr>
      <w:r w:rsidRPr="00ED637C">
        <w:rPr>
          <w:rFonts w:asciiTheme="majorEastAsia" w:eastAsiaTheme="majorEastAsia" w:hAnsiTheme="majorEastAsia" w:hint="eastAsia"/>
        </w:rPr>
        <w:t xml:space="preserve">●災害により、家計が急変した等の理由により授業料等の納付が困難な学生を対象に、各学校（大学、短期大学、大学院、高等専門学校）において授業料等の減額、免除を行います。 </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具体的な基準や減免額などは、学校ごとに異なりま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各大学等において、減免等を必要とすると認める方が対象で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在籍する各学校（授業料担当窓口）</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AF31C7" w:rsidRPr="00ED637C" w:rsidRDefault="00AF31C7" w:rsidP="00620F7B">
      <w:pPr>
        <w:rPr>
          <w:rFonts w:asciiTheme="majorEastAsia" w:eastAsiaTheme="majorEastAsia" w:hAnsiTheme="majorEastAsia"/>
        </w:rPr>
      </w:pPr>
      <w:r w:rsidRPr="00ED637C">
        <w:rPr>
          <w:rFonts w:asciiTheme="majorEastAsia" w:eastAsiaTheme="majorEastAsia" w:hAnsiTheme="majorEastAsia"/>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0</w:t>
      </w:r>
      <w:r w:rsidRPr="00ED637C">
        <w:rPr>
          <w:rFonts w:asciiTheme="majorEastAsia" w:eastAsiaTheme="majorEastAsia" w:hAnsiTheme="majorEastAsia"/>
          <w:color w:val="FF0000"/>
        </w:rPr>
        <w:t>15</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24" w:name="_Toc524348758"/>
      <w:r w:rsidRPr="00ED637C">
        <w:rPr>
          <w:rFonts w:asciiTheme="majorEastAsia" w:hAnsiTheme="majorEastAsia" w:hint="eastAsia"/>
        </w:rPr>
        <w:t>国の教育ローン</w:t>
      </w:r>
      <w:bookmarkEnd w:id="24"/>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貸付（融資）</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rsidP="00620F7B">
      <w:pPr>
        <w:ind w:left="174" w:hangingChars="83" w:hanging="174"/>
        <w:rPr>
          <w:rFonts w:asciiTheme="majorEastAsia" w:eastAsiaTheme="majorEastAsia" w:hAnsiTheme="majorEastAsia"/>
        </w:rPr>
      </w:pPr>
      <w:r w:rsidRPr="00ED637C">
        <w:rPr>
          <w:rFonts w:asciiTheme="majorEastAsia" w:eastAsiaTheme="majorEastAsia" w:hAnsiTheme="majorEastAsia" w:hint="eastAsia"/>
        </w:rPr>
        <w:t>●入学資金・在学資金等の教育資金を融資するもので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貸付限度額等は次のとおりで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貸付限度額】</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学生・生徒１人あたり350万円以内</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対象経費】</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学校納付金、受験にかかった費用、教科書代、定期代、下宿代等</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保証人等】</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 xml:space="preserve">　　（公財）教育資金融資保証基金または連帯保証人（学生・生徒の４親等以内の親族（学生・生徒の配偶者は除く）に限る）が必要</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金利については株式会社日本政策金融公庫、沖縄振興開発金融公庫にご確認ください。</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世帯の年収（所得）に関する上限額の設定（所得制限）あり</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株式会社日本政策金融公庫　教育ローンコールセンター　電話０５７０－００８６５６</w:t>
      </w:r>
      <w:r w:rsidRPr="00ED637C">
        <w:rPr>
          <w:rFonts w:asciiTheme="majorEastAsia" w:eastAsiaTheme="majorEastAsia" w:hAnsiTheme="majorEastAsia" w:hint="eastAsia"/>
        </w:rPr>
        <w:br/>
        <w:t>沖縄振興開発金融公庫　電話０９８－９４１－１７９８（沖縄に住所を有する方）</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AF31C7" w:rsidRPr="00ED637C" w:rsidRDefault="00AF31C7" w:rsidP="00620F7B">
      <w:pPr>
        <w:rPr>
          <w:rFonts w:asciiTheme="majorEastAsia" w:eastAsiaTheme="majorEastAsia" w:hAnsiTheme="majorEastAsia"/>
        </w:rPr>
      </w:pPr>
      <w:r w:rsidRPr="00ED637C">
        <w:rPr>
          <w:rFonts w:asciiTheme="majorEastAsia" w:eastAsiaTheme="majorEastAsia" w:hAnsiTheme="majorEastAsia"/>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color w:val="FF0000"/>
        </w:rPr>
        <w:t>016</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25" w:name="_Toc524348759"/>
      <w:r w:rsidRPr="00ED637C">
        <w:rPr>
          <w:rFonts w:asciiTheme="majorEastAsia" w:hAnsiTheme="majorEastAsia" w:hint="eastAsia"/>
        </w:rPr>
        <w:t>緊急採用奨学金</w:t>
      </w:r>
      <w:bookmarkEnd w:id="25"/>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貸付（融資）</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rsidP="00620F7B">
      <w:pPr>
        <w:ind w:left="174" w:hangingChars="83" w:hanging="174"/>
        <w:rPr>
          <w:rFonts w:asciiTheme="majorEastAsia" w:eastAsiaTheme="majorEastAsia" w:hAnsiTheme="majorEastAsia"/>
        </w:rPr>
      </w:pPr>
      <w:r w:rsidRPr="00ED637C">
        <w:rPr>
          <w:rFonts w:asciiTheme="majorEastAsia" w:eastAsiaTheme="majorEastAsia" w:hAnsiTheme="majorEastAsia" w:hint="eastAsia"/>
        </w:rPr>
        <w:t>●</w:t>
      </w:r>
      <w:r w:rsidRPr="00ED637C">
        <w:rPr>
          <w:rFonts w:asciiTheme="majorEastAsia" w:eastAsiaTheme="majorEastAsia" w:hAnsiTheme="majorEastAsia" w:hint="eastAsia"/>
          <w:color w:val="000000"/>
        </w:rPr>
        <w:t>災害等により、家計が急変した学生・生徒に対して、緊急採用奨学金の貸与を実施しま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大学、短期大学、大学院、高等専門学校、専修学校（専門課程）の学生・生徒</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color w:val="000000"/>
        </w:rPr>
      </w:pPr>
      <w:r w:rsidRPr="00ED637C">
        <w:rPr>
          <w:rFonts w:asciiTheme="majorEastAsia" w:eastAsiaTheme="majorEastAsia" w:hAnsiTheme="majorEastAsia" w:hint="eastAsia"/>
          <w:color w:val="000000"/>
        </w:rPr>
        <w:t>在籍する各学校（奨学金担当窓口）</w:t>
      </w:r>
    </w:p>
    <w:p w:rsidR="00185EFD" w:rsidRPr="00ED637C" w:rsidRDefault="00185EFD" w:rsidP="00620F7B">
      <w:pPr>
        <w:rPr>
          <w:rFonts w:asciiTheme="majorEastAsia" w:eastAsiaTheme="majorEastAsia" w:hAnsiTheme="majorEastAsia"/>
          <w:color w:val="000000"/>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color w:val="000000"/>
        </w:rPr>
      </w:pPr>
      <w:r w:rsidRPr="00ED637C">
        <w:rPr>
          <w:rFonts w:asciiTheme="majorEastAsia" w:eastAsiaTheme="majorEastAsia" w:hAnsiTheme="majorEastAsia"/>
        </w:rPr>
        <w:t>http://www.bousai.go.jp/taisaku/hisaisyagyousei/seido.html</w:t>
      </w:r>
    </w:p>
    <w:p w:rsidR="004C3058" w:rsidRPr="00ED637C" w:rsidRDefault="004C3058" w:rsidP="00620F7B">
      <w:pPr>
        <w:rPr>
          <w:rFonts w:asciiTheme="majorEastAsia" w:eastAsiaTheme="majorEastAsia" w:hAnsiTheme="majorEastAsia"/>
          <w:color w:val="000000"/>
        </w:rPr>
      </w:pPr>
    </w:p>
    <w:p w:rsidR="00E43E1B" w:rsidRPr="00ED637C" w:rsidRDefault="00E43E1B" w:rsidP="00620F7B">
      <w:pPr>
        <w:rPr>
          <w:rFonts w:asciiTheme="majorEastAsia" w:eastAsiaTheme="majorEastAsia" w:hAnsiTheme="majorEastAsia"/>
          <w:color w:val="000000"/>
        </w:rPr>
      </w:pPr>
      <w:r w:rsidRPr="00ED637C">
        <w:rPr>
          <w:rFonts w:asciiTheme="majorEastAsia" w:eastAsiaTheme="majorEastAsia" w:hAnsiTheme="majorEastAsia"/>
          <w:color w:val="000000"/>
        </w:rPr>
        <w:br w:type="page"/>
      </w:r>
    </w:p>
    <w:p w:rsidR="009D5899" w:rsidRPr="00ED637C" w:rsidRDefault="009D5899" w:rsidP="009D5899">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9D5899" w:rsidRPr="00ED637C" w:rsidRDefault="009D5899" w:rsidP="009D5899">
      <w:pPr>
        <w:rPr>
          <w:rFonts w:asciiTheme="majorEastAsia" w:eastAsiaTheme="majorEastAsia" w:hAnsiTheme="majorEastAsia"/>
          <w:color w:val="FF0000"/>
        </w:rPr>
      </w:pPr>
      <w:r w:rsidRPr="00ED637C">
        <w:rPr>
          <w:rFonts w:asciiTheme="majorEastAsia" w:eastAsiaTheme="majorEastAsia" w:hAnsiTheme="majorEastAsia" w:hint="eastAsia"/>
          <w:color w:val="FF0000"/>
        </w:rPr>
        <w:t>216</w:t>
      </w:r>
    </w:p>
    <w:p w:rsidR="009D5899" w:rsidRPr="00ED637C" w:rsidRDefault="009D5899" w:rsidP="009D5899">
      <w:pPr>
        <w:rPr>
          <w:rFonts w:asciiTheme="majorEastAsia" w:eastAsiaTheme="majorEastAsia" w:hAnsiTheme="majorEastAsia"/>
        </w:rPr>
      </w:pPr>
    </w:p>
    <w:p w:rsidR="009D5899" w:rsidRPr="00ED637C" w:rsidRDefault="009D5899" w:rsidP="009D589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9D5899" w:rsidRPr="00ED637C" w:rsidRDefault="009D5899" w:rsidP="009D5899">
      <w:pPr>
        <w:pStyle w:val="1"/>
        <w:rPr>
          <w:rFonts w:asciiTheme="majorEastAsia" w:hAnsiTheme="majorEastAsia"/>
        </w:rPr>
      </w:pPr>
      <w:bookmarkStart w:id="26" w:name="_Toc524348760"/>
      <w:r w:rsidRPr="00ED637C">
        <w:rPr>
          <w:rFonts w:asciiTheme="majorEastAsia" w:hAnsiTheme="majorEastAsia" w:hint="eastAsia"/>
        </w:rPr>
        <w:t>奨学金の緊急採用、返還期限猶予、JASSO支援金の受付</w:t>
      </w:r>
      <w:bookmarkEnd w:id="26"/>
    </w:p>
    <w:p w:rsidR="009D5899" w:rsidRPr="00ED637C" w:rsidRDefault="009D5899" w:rsidP="009D5899">
      <w:pPr>
        <w:rPr>
          <w:rFonts w:asciiTheme="majorEastAsia" w:eastAsiaTheme="majorEastAsia" w:hAnsiTheme="majorEastAsia"/>
          <w:color w:val="FF0000"/>
        </w:rPr>
      </w:pPr>
    </w:p>
    <w:p w:rsidR="009D5899" w:rsidRPr="00ED637C" w:rsidRDefault="009D5899" w:rsidP="009D5899">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hint="eastAsia"/>
        </w:rPr>
        <w:t>貸付（融資）、減免・猶予</w:t>
      </w:r>
    </w:p>
    <w:p w:rsidR="009D5899" w:rsidRPr="00ED637C" w:rsidRDefault="009D5899" w:rsidP="009D5899">
      <w:pPr>
        <w:rPr>
          <w:rFonts w:asciiTheme="majorEastAsia" w:eastAsiaTheme="majorEastAsia" w:hAnsiTheme="majorEastAsia"/>
        </w:rPr>
      </w:pPr>
    </w:p>
    <w:p w:rsidR="009D5899" w:rsidRPr="00ED637C" w:rsidRDefault="009D5899" w:rsidP="009D589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9D5899" w:rsidRPr="00ED637C" w:rsidRDefault="009D5899" w:rsidP="009D5899">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独立行政法人日本学生支援機構（JASSO）では、①災害救助法適用地域の世帯の学生に対する奨学金の緊急採用、②奨学金返還者からの減額返還・返還期限猶予の願出を受け付けています。緊急採用奨学金については、在学している学校を通じて申し込む必要があります。また、奨学金返還の減額返還・返還期限猶予は、「奨学金減額返還願」もしくは「奨学金返還期限猶予願」を同機構に提出する必要があります。 </w:t>
      </w:r>
      <w:r w:rsidRPr="00ED637C">
        <w:rPr>
          <w:rFonts w:asciiTheme="majorEastAsia" w:eastAsiaTheme="majorEastAsia" w:hAnsiTheme="majorEastAsia"/>
        </w:rPr>
        <w:t xml:space="preserve"> </w:t>
      </w:r>
    </w:p>
    <w:p w:rsidR="009D5899" w:rsidRPr="00ED637C" w:rsidRDefault="009D5899" w:rsidP="009D5899">
      <w:pPr>
        <w:ind w:left="141" w:hangingChars="67" w:hanging="141"/>
        <w:rPr>
          <w:rFonts w:asciiTheme="majorEastAsia" w:eastAsiaTheme="majorEastAsia" w:hAnsiTheme="majorEastAsia"/>
        </w:rPr>
      </w:pPr>
    </w:p>
    <w:p w:rsidR="009D5899" w:rsidRPr="00ED637C" w:rsidRDefault="009D5899" w:rsidP="009D5899">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学生本人が居住する住宅に半壊以上等の被害を受けた方に対してJASSO支援金（10 万円（返還不要））の申請受付をしています。在学している学校を通じて申し込む必要があ ります。</w:t>
      </w:r>
    </w:p>
    <w:p w:rsidR="009D5899" w:rsidRPr="00ED637C" w:rsidRDefault="009D5899" w:rsidP="009D5899">
      <w:pPr>
        <w:ind w:left="141" w:hangingChars="67" w:hanging="141"/>
        <w:rPr>
          <w:rFonts w:asciiTheme="majorEastAsia" w:eastAsiaTheme="majorEastAsia" w:hAnsiTheme="majorEastAsia"/>
        </w:rPr>
      </w:pPr>
    </w:p>
    <w:p w:rsidR="006D4D57" w:rsidRPr="00ED637C" w:rsidRDefault="006D4D57" w:rsidP="006D4D57">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市町村独自の奨学金制度がある場合、返済の免除等を行っている場合もあります。詳しくは、該当の市町村にお問合せください。</w:t>
      </w:r>
    </w:p>
    <w:p w:rsidR="006D4D57" w:rsidRPr="00ED637C" w:rsidRDefault="006D4D57" w:rsidP="009D5899">
      <w:pPr>
        <w:ind w:left="141" w:hangingChars="67" w:hanging="141"/>
        <w:rPr>
          <w:rFonts w:asciiTheme="majorEastAsia" w:eastAsiaTheme="majorEastAsia" w:hAnsiTheme="majorEastAsia"/>
        </w:rPr>
      </w:pPr>
    </w:p>
    <w:p w:rsidR="009D5899" w:rsidRPr="00ED637C" w:rsidRDefault="009D5899" w:rsidP="009D5899">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hint="eastAsia"/>
        </w:rPr>
        <w:t>災害救助法適用地域の世帯の学生</w:t>
      </w:r>
    </w:p>
    <w:p w:rsidR="009D5899" w:rsidRPr="00ED637C" w:rsidRDefault="009D5899" w:rsidP="009D5899">
      <w:pPr>
        <w:rPr>
          <w:rFonts w:asciiTheme="majorEastAsia" w:eastAsiaTheme="majorEastAsia" w:hAnsiTheme="majorEastAsia"/>
        </w:rPr>
      </w:pPr>
    </w:p>
    <w:p w:rsidR="009D5899" w:rsidRPr="00ED637C" w:rsidRDefault="009D5899" w:rsidP="009D5899">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hint="eastAsia"/>
        </w:rPr>
        <w:t>独立行政法人日本学生支援機構（JASSO）</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hint="eastAsia"/>
        </w:rPr>
        <w:t xml:space="preserve"> </w:t>
      </w:r>
      <w:r w:rsidRPr="00ED637C">
        <w:rPr>
          <w:rFonts w:asciiTheme="majorEastAsia" w:eastAsiaTheme="majorEastAsia" w:hAnsiTheme="majorEastAsia"/>
        </w:rPr>
        <w:t xml:space="preserve"> </w:t>
      </w:r>
    </w:p>
    <w:p w:rsidR="009D5899" w:rsidRPr="00ED637C" w:rsidRDefault="009D5899" w:rsidP="009D5899">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BB51BD"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9D5899" w:rsidRPr="00ED637C" w:rsidRDefault="009D5899" w:rsidP="009D5899">
      <w:pPr>
        <w:rPr>
          <w:rFonts w:asciiTheme="majorEastAsia" w:eastAsiaTheme="majorEastAsia" w:hAnsiTheme="majorEastAsia"/>
        </w:rPr>
      </w:pPr>
    </w:p>
    <w:p w:rsidR="009D5899" w:rsidRPr="00ED637C" w:rsidRDefault="009D5899" w:rsidP="009D5899">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color w:val="FF0000"/>
        </w:rPr>
        <w:t>019</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szCs w:val="21"/>
        </w:rPr>
      </w:pPr>
      <w:bookmarkStart w:id="27" w:name="_Toc524348761"/>
      <w:r w:rsidRPr="00ED637C">
        <w:rPr>
          <w:rFonts w:asciiTheme="majorEastAsia" w:hAnsiTheme="majorEastAsia" w:hint="eastAsia"/>
        </w:rPr>
        <w:t>国税の優遇措置</w:t>
      </w:r>
      <w:bookmarkEnd w:id="27"/>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減免・猶予（延長・金利の引き下げ含む）</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rsidP="00620F7B">
      <w:pPr>
        <w:ind w:left="2"/>
        <w:rPr>
          <w:rFonts w:asciiTheme="majorEastAsia" w:eastAsiaTheme="majorEastAsia" w:hAnsiTheme="majorEastAsia"/>
          <w:color w:val="000000"/>
        </w:rPr>
      </w:pPr>
      <w:r w:rsidRPr="00ED637C">
        <w:rPr>
          <w:rFonts w:asciiTheme="majorEastAsia" w:eastAsiaTheme="majorEastAsia" w:hAnsiTheme="majorEastAsia" w:hint="eastAsia"/>
        </w:rPr>
        <w:t>●</w:t>
      </w:r>
      <w:r w:rsidRPr="00ED637C">
        <w:rPr>
          <w:rFonts w:asciiTheme="majorEastAsia" w:eastAsiaTheme="majorEastAsia" w:hAnsiTheme="majorEastAsia" w:hint="eastAsia"/>
          <w:color w:val="000000"/>
        </w:rPr>
        <w:t>申告などの期限の延長</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災害などの理由により申告、納付などをその期限までにできない場合、その理由のやんだ日から２か月以内の範囲でその期限が延長されます。これには、地域指定による場合と個別指定による場合とがあり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納税の猶予</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災害により被害を受けた場合、税務署長に申請をすることにより、納税の猶予を受けることができ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予定納税の減額</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 xml:space="preserve">　所得税の予定納税をされる方が災害により損失を受けた場合、税務署長に申請をすることにより、災害が発生した後に納期限の到来する予定納税について、減額を受けることができます。</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給与所得者の源泉所得税及び復興特別所得税の徴収猶予など</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 xml:space="preserve">　災害により住宅や家財などに損害を受けた場合、給与所得者が税務署長に申請（一定のものについてはその支払者を経由して税務署長に申請）をすることにより所得金額の見積額に応じて源泉所得税及び復興特別所得税の徴収猶予や還付を受けることができます。</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所得税の軽減</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 xml:space="preserve">　災害により住宅や家財などに損害を受けた場合、確定申告で、１．所得税法に定める雑損控除の方法、２．災害減免法に定める税金の軽減免除による方法のどちらか有利な方法を選ぶことによって、所得税の全部又は一部を軽減することができます。</w:t>
      </w:r>
    </w:p>
    <w:p w:rsidR="00185EFD" w:rsidRPr="00ED637C" w:rsidRDefault="00185EFD" w:rsidP="00620F7B">
      <w:pPr>
        <w:ind w:left="2"/>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申告などの期限の延長については、災害によりその期限までに申告、納付などをすることができないと認められる方が対象で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納税の猶予については、納税者（源泉徴収義務者を含みます。）で災害により全積極財産の概ね１/５以上の損失を受けた方又は災害などにより被害を受けたことに基づき国税を一時に納付することができないと認められる方が対象で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lastRenderedPageBreak/>
        <w:t>●予定納税の減額については、所得税の予定納税をされる方で災害により損失を受け、その年の税額が前年より減少することが見込まれる方が対象で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給与所得者の源泉所得税及び復興特別所得税の徴収猶予については、災害による住宅や家財の損害額がその住宅や家財の価額の１/２以上で、かつ、その年分の所得金額の見積額が1,000万円以下である方などが対象です。</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雑損控除については、災害により生活に通常必要な資産に損害を受けた方、災害に関連してやむを得ない支出（災害関連支出）をした方が対象です。また、所得税についての災害減免法に定める税金の軽減免除については、損害額が住宅や家財の価額の１/２以上で、被害を受けた年分の所得金額が1,000万円以下の方が対象で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税務署</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E43E1B" w:rsidRPr="00ED637C" w:rsidRDefault="00E43E1B" w:rsidP="00620F7B">
      <w:pPr>
        <w:rPr>
          <w:rFonts w:asciiTheme="majorEastAsia" w:eastAsiaTheme="majorEastAsia" w:hAnsiTheme="majorEastAsia"/>
        </w:rPr>
      </w:pPr>
      <w:r w:rsidRPr="00ED637C">
        <w:rPr>
          <w:rFonts w:asciiTheme="majorEastAsia" w:eastAsiaTheme="majorEastAsia" w:hAnsiTheme="majorEastAsia"/>
        </w:rPr>
        <w:br w:type="page"/>
      </w: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color w:val="FF0000"/>
        </w:rPr>
        <w:t>018</w:t>
      </w:r>
    </w:p>
    <w:p w:rsidR="00574EFE" w:rsidRPr="00ED637C" w:rsidRDefault="00574EFE" w:rsidP="00574EFE">
      <w:pPr>
        <w:rPr>
          <w:rFonts w:asciiTheme="majorEastAsia" w:eastAsiaTheme="majorEastAsia" w:hAnsiTheme="majorEastAsia"/>
        </w:rPr>
      </w:pP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574EFE" w:rsidRPr="00ED637C" w:rsidRDefault="00574EFE" w:rsidP="00574EFE">
      <w:pPr>
        <w:pStyle w:val="1"/>
        <w:rPr>
          <w:rFonts w:asciiTheme="majorEastAsia" w:hAnsiTheme="majorEastAsia"/>
          <w:szCs w:val="21"/>
        </w:rPr>
      </w:pPr>
      <w:bookmarkStart w:id="28" w:name="_Toc524348762"/>
      <w:r w:rsidRPr="00ED637C">
        <w:rPr>
          <w:rFonts w:asciiTheme="majorEastAsia" w:hAnsiTheme="majorEastAsia" w:hint="eastAsia"/>
        </w:rPr>
        <w:t>地方税の優遇措置</w:t>
      </w:r>
      <w:bookmarkEnd w:id="28"/>
    </w:p>
    <w:p w:rsidR="00574EFE" w:rsidRPr="00ED637C" w:rsidRDefault="00574EFE" w:rsidP="00574EFE">
      <w:pPr>
        <w:rPr>
          <w:rFonts w:asciiTheme="majorEastAsia" w:eastAsiaTheme="majorEastAsia" w:hAnsiTheme="majorEastAsia"/>
          <w:b/>
          <w:szCs w:val="21"/>
        </w:rPr>
      </w:pP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減免・猶予（延長・金利の引き下げ含む）</w:t>
      </w:r>
    </w:p>
    <w:p w:rsidR="00574EFE" w:rsidRPr="00ED637C" w:rsidRDefault="00574EFE" w:rsidP="00574EFE">
      <w:pPr>
        <w:rPr>
          <w:rFonts w:asciiTheme="majorEastAsia" w:eastAsiaTheme="majorEastAsia" w:hAnsiTheme="majorEastAsia"/>
        </w:rPr>
      </w:pP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574EFE" w:rsidRPr="00ED637C" w:rsidRDefault="00574EFE" w:rsidP="00574EFE">
      <w:pPr>
        <w:ind w:left="2"/>
        <w:rPr>
          <w:rFonts w:asciiTheme="majorEastAsia" w:eastAsiaTheme="majorEastAsia" w:hAnsiTheme="majorEastAsia"/>
          <w:color w:val="000000"/>
        </w:rPr>
      </w:pPr>
      <w:r w:rsidRPr="00ED637C">
        <w:rPr>
          <w:rFonts w:asciiTheme="majorEastAsia" w:eastAsiaTheme="majorEastAsia" w:hAnsiTheme="majorEastAsia" w:hint="eastAsia"/>
        </w:rPr>
        <w:t>●</w:t>
      </w:r>
      <w:r w:rsidRPr="00ED637C">
        <w:rPr>
          <w:rFonts w:asciiTheme="majorEastAsia" w:eastAsiaTheme="majorEastAsia" w:hAnsiTheme="majorEastAsia" w:hint="eastAsia"/>
          <w:color w:val="000000"/>
        </w:rPr>
        <w:t>地方税の減免</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color w:val="000000"/>
        </w:rPr>
        <w:t xml:space="preserve">　</w:t>
      </w:r>
      <w:r w:rsidRPr="00ED637C">
        <w:rPr>
          <w:rFonts w:asciiTheme="majorEastAsia" w:eastAsiaTheme="majorEastAsia" w:hAnsiTheme="majorEastAsia" w:hint="eastAsia"/>
        </w:rPr>
        <w:t>災害により被害を受けた場合、被災納税者の地方税 (個人住民税、固定資産税、自動車税など)について、一部軽減又は免除を受けることができます。</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徴収の猶予</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 xml:space="preserve">　災害により被害を受けた場合、被災納税者の地方税について、その徴収の猶予を受けることができます。</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期限の延長</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 xml:space="preserve">　災害により申告・納付等を期限までにできない方は、その期限が延長されます。これには、都道府県・市町村が条例で一律に期限を延長している場合と都道府県・市町村への申請により延長が認められる場合があります。一律に期限を延長している場合には手続きは必要ありません。詳しくは、お住まいの都道府県・市町村にお問い合わせください。</w:t>
      </w:r>
    </w:p>
    <w:p w:rsidR="00574EFE" w:rsidRPr="00ED637C" w:rsidRDefault="00574EFE" w:rsidP="00574EFE">
      <w:pPr>
        <w:ind w:left="2"/>
        <w:rPr>
          <w:rFonts w:asciiTheme="majorEastAsia" w:eastAsiaTheme="majorEastAsia" w:hAnsiTheme="majorEastAsia"/>
        </w:rPr>
      </w:pP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災害によりその財産等に被害を受けた方のうち、一定の要件を満たす方が対象となります。</w:t>
      </w:r>
    </w:p>
    <w:p w:rsidR="00574EFE" w:rsidRPr="00ED637C" w:rsidRDefault="00574EFE" w:rsidP="00574EFE">
      <w:pPr>
        <w:rPr>
          <w:rFonts w:asciiTheme="majorEastAsia" w:eastAsiaTheme="majorEastAsia" w:hAnsiTheme="majorEastAsia"/>
        </w:rPr>
      </w:pP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都道府県、市町村(税務課など)</w:t>
      </w:r>
    </w:p>
    <w:p w:rsidR="00574EFE" w:rsidRPr="00ED637C" w:rsidRDefault="00574EFE" w:rsidP="00574EFE">
      <w:pPr>
        <w:rPr>
          <w:rFonts w:asciiTheme="majorEastAsia" w:eastAsiaTheme="majorEastAsia" w:hAnsiTheme="majorEastAsia"/>
        </w:rPr>
      </w:pP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574EFE" w:rsidRPr="00ED637C" w:rsidRDefault="00574EFE" w:rsidP="00574EFE">
      <w:pPr>
        <w:rPr>
          <w:rFonts w:asciiTheme="majorEastAsia" w:eastAsiaTheme="majorEastAsia" w:hAnsiTheme="majorEastAsia"/>
        </w:rPr>
      </w:pP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rPr>
        <w:br w:type="page"/>
      </w: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t>22</w:t>
      </w:r>
      <w:r w:rsidRPr="00ED637C">
        <w:rPr>
          <w:rFonts w:asciiTheme="majorEastAsia" w:eastAsiaTheme="majorEastAsia" w:hAnsiTheme="majorEastAsia"/>
          <w:color w:val="FF0000"/>
        </w:rPr>
        <w:t>1</w:t>
      </w:r>
    </w:p>
    <w:p w:rsidR="00574EFE" w:rsidRPr="00ED637C" w:rsidRDefault="00574EFE" w:rsidP="00574EFE">
      <w:pPr>
        <w:rPr>
          <w:rFonts w:asciiTheme="majorEastAsia" w:eastAsiaTheme="majorEastAsia" w:hAnsiTheme="majorEastAsia"/>
        </w:rPr>
      </w:pP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574EFE" w:rsidRPr="00ED637C" w:rsidRDefault="00574EFE" w:rsidP="00574EFE">
      <w:pPr>
        <w:pStyle w:val="1"/>
        <w:rPr>
          <w:rFonts w:asciiTheme="majorEastAsia" w:hAnsiTheme="majorEastAsia"/>
        </w:rPr>
      </w:pPr>
      <w:bookmarkStart w:id="29" w:name="_Toc524348763"/>
      <w:r w:rsidRPr="00ED637C">
        <w:rPr>
          <w:rFonts w:asciiTheme="majorEastAsia" w:hAnsiTheme="majorEastAsia" w:hint="eastAsia"/>
        </w:rPr>
        <w:t>税に関すること（再掲）</w:t>
      </w:r>
      <w:bookmarkEnd w:id="29"/>
    </w:p>
    <w:p w:rsidR="00574EFE" w:rsidRPr="00ED637C" w:rsidRDefault="00574EFE" w:rsidP="00574EFE">
      <w:pPr>
        <w:rPr>
          <w:rFonts w:asciiTheme="majorEastAsia" w:eastAsiaTheme="majorEastAsia" w:hAnsiTheme="majorEastAsia"/>
          <w:color w:val="FF0000"/>
        </w:rPr>
      </w:pP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減免・猶予</w:t>
      </w:r>
    </w:p>
    <w:p w:rsidR="00574EFE" w:rsidRPr="00ED637C" w:rsidRDefault="00574EFE" w:rsidP="00574EFE">
      <w:pPr>
        <w:rPr>
          <w:rFonts w:asciiTheme="majorEastAsia" w:eastAsiaTheme="majorEastAsia" w:hAnsiTheme="majorEastAsia"/>
        </w:rPr>
      </w:pP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ID「018地方税の優遇措置」「019国税の優遇措置」の再掲］</w:t>
      </w: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国税の特別措置】</w:t>
      </w: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国税の特例措置として「申告等の期限延長」、「納税の猶予」などの措置が設けられています。いずれも所轄税務署への申請が必要です。</w:t>
      </w:r>
    </w:p>
    <w:p w:rsidR="00574EFE" w:rsidRPr="00ED637C" w:rsidRDefault="00574EFE" w:rsidP="00CC68FB">
      <w:pPr>
        <w:rPr>
          <w:rFonts w:asciiTheme="majorEastAsia" w:eastAsiaTheme="majorEastAsia" w:hAnsiTheme="majorEastAsia"/>
        </w:rPr>
      </w:pP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によって、住宅や家財などに損害を受けたときは、確定申告で「所得税法」に定める雑損控除の方法、「災害減免法」に定める税金の軽減免除による方法のどちらか有利な方法を選ぶことによって、所得税の全部又は一部軽減が図られます。</w:t>
      </w:r>
    </w:p>
    <w:p w:rsidR="00574EFE" w:rsidRPr="00ED637C" w:rsidRDefault="00574EFE" w:rsidP="00574EFE">
      <w:pPr>
        <w:ind w:left="141" w:hangingChars="67" w:hanging="141"/>
        <w:rPr>
          <w:rFonts w:asciiTheme="majorEastAsia" w:eastAsiaTheme="majorEastAsia" w:hAnsiTheme="majorEastAsia"/>
        </w:rPr>
      </w:pP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県税の特別措置】</w:t>
      </w: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によって大きな損害を受けた場合、被災者に対して、個人事業税、不動産所得税、自動車税、自動車取得税等の県税に関して、減免、徴収の猶予、申告・納付などの期間の延長の救済措置があります。</w:t>
      </w:r>
    </w:p>
    <w:p w:rsidR="00574EFE" w:rsidRPr="00ED637C" w:rsidRDefault="00574EFE" w:rsidP="00574EFE">
      <w:pPr>
        <w:ind w:left="141" w:hangingChars="67" w:hanging="141"/>
        <w:rPr>
          <w:rFonts w:asciiTheme="majorEastAsia" w:eastAsiaTheme="majorEastAsia" w:hAnsiTheme="majorEastAsia"/>
        </w:rPr>
      </w:pP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市町村税の特別措置】</w:t>
      </w: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によって大きな損害を受けた場合、固定資産税、住民税、国民健康保険税(料)、介護保険料等に関して、減免、徴収の猶予、申告・納付などの期間の延長等の救済措置が受けられる場合があります。</w:t>
      </w:r>
    </w:p>
    <w:p w:rsidR="00574EFE" w:rsidRPr="00ED637C" w:rsidRDefault="00574EFE" w:rsidP="00574EFE">
      <w:pPr>
        <w:ind w:left="141" w:hangingChars="67" w:hanging="141"/>
        <w:rPr>
          <w:rFonts w:asciiTheme="majorEastAsia" w:eastAsiaTheme="majorEastAsia" w:hAnsiTheme="majorEastAsia"/>
        </w:rPr>
      </w:pPr>
    </w:p>
    <w:p w:rsidR="00574EFE" w:rsidRPr="00ED637C" w:rsidRDefault="00574EFE" w:rsidP="00574EFE">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被災者</w:t>
      </w:r>
    </w:p>
    <w:p w:rsidR="00574EFE" w:rsidRPr="00ED637C" w:rsidRDefault="00574EFE" w:rsidP="00574EFE">
      <w:pPr>
        <w:rPr>
          <w:rFonts w:asciiTheme="majorEastAsia" w:eastAsiaTheme="majorEastAsia" w:hAnsiTheme="majorEastAsia"/>
        </w:rPr>
      </w:pP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574EFE" w:rsidRPr="00ED637C" w:rsidRDefault="00574EFE" w:rsidP="00CC68F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国税の特別措置】</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最寄りの税務署</w:t>
      </w:r>
      <w:r w:rsidRPr="00ED637C">
        <w:rPr>
          <w:rFonts w:asciiTheme="majorEastAsia" w:eastAsiaTheme="majorEastAsia" w:hAnsiTheme="majorEastAsia"/>
        </w:rPr>
        <w:t xml:space="preserve"> </w:t>
      </w:r>
    </w:p>
    <w:p w:rsidR="00574EFE" w:rsidRPr="00ED637C" w:rsidRDefault="00574EFE" w:rsidP="00574EFE">
      <w:pPr>
        <w:rPr>
          <w:rFonts w:asciiTheme="majorEastAsia" w:eastAsiaTheme="majorEastAsia" w:hAnsiTheme="majorEastAsia"/>
        </w:rPr>
      </w:pP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lastRenderedPageBreak/>
        <w:t>【県税の特別措置】</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最寄りの県民局</w:t>
      </w:r>
    </w:p>
    <w:p w:rsidR="00574EFE" w:rsidRPr="00ED637C" w:rsidRDefault="00574EFE" w:rsidP="00574EFE">
      <w:pPr>
        <w:rPr>
          <w:rFonts w:asciiTheme="majorEastAsia" w:eastAsiaTheme="majorEastAsia" w:hAnsiTheme="majorEastAsia"/>
        </w:rPr>
      </w:pPr>
    </w:p>
    <w:p w:rsidR="00574EFE" w:rsidRPr="00ED637C" w:rsidRDefault="00574EFE" w:rsidP="00574EF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市町村税の特別措置】</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市町村の窓口</w:t>
      </w:r>
    </w:p>
    <w:p w:rsidR="00574EFE" w:rsidRPr="00ED637C" w:rsidRDefault="00574EFE" w:rsidP="00574EFE">
      <w:pPr>
        <w:rPr>
          <w:rFonts w:asciiTheme="majorEastAsia" w:eastAsiaTheme="majorEastAsia" w:hAnsiTheme="majorEastAsia"/>
        </w:rPr>
      </w:pPr>
    </w:p>
    <w:p w:rsidR="00574EFE" w:rsidRPr="00ED637C" w:rsidRDefault="00574EFE" w:rsidP="00574EFE">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平成30年8月6日付第8版」</w:t>
      </w:r>
    </w:p>
    <w:p w:rsidR="00574EFE" w:rsidRPr="00ED637C" w:rsidRDefault="00574EFE" w:rsidP="00574EFE">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574EFE" w:rsidRPr="00ED637C" w:rsidRDefault="00574EFE" w:rsidP="00574EFE">
      <w:pPr>
        <w:rPr>
          <w:rFonts w:asciiTheme="majorEastAsia" w:eastAsiaTheme="majorEastAsia" w:hAnsiTheme="majorEastAsia"/>
        </w:rPr>
      </w:pPr>
    </w:p>
    <w:p w:rsidR="00574EFE" w:rsidRPr="00ED637C" w:rsidRDefault="00574EFE" w:rsidP="00574EFE">
      <w:pPr>
        <w:rPr>
          <w:rFonts w:asciiTheme="majorEastAsia" w:eastAsiaTheme="majorEastAsia" w:hAnsiTheme="majorEastAsia"/>
        </w:rPr>
      </w:pPr>
    </w:p>
    <w:p w:rsidR="00574EFE" w:rsidRPr="00ED637C" w:rsidRDefault="00574EFE" w:rsidP="00574EFE">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color w:val="FF0000"/>
        </w:rPr>
        <w:t>020</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rPr>
      </w:pPr>
      <w:bookmarkStart w:id="30" w:name="_Toc524348764"/>
      <w:r w:rsidRPr="00ED637C">
        <w:rPr>
          <w:rFonts w:asciiTheme="majorEastAsia" w:hAnsiTheme="majorEastAsia" w:hint="eastAsia"/>
        </w:rPr>
        <w:t>医療保険、介護保険の保険料・窓口負担の減免措置等</w:t>
      </w:r>
      <w:bookmarkEnd w:id="30"/>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減免・猶予（延長・金利の引き下げ含む）</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rsidP="00620F7B">
      <w:pPr>
        <w:ind w:left="2"/>
        <w:rPr>
          <w:rFonts w:asciiTheme="majorEastAsia" w:eastAsiaTheme="majorEastAsia" w:hAnsiTheme="majorEastAsia"/>
          <w:color w:val="000000"/>
        </w:rPr>
      </w:pPr>
      <w:r w:rsidRPr="00ED637C">
        <w:rPr>
          <w:rFonts w:asciiTheme="majorEastAsia" w:eastAsiaTheme="majorEastAsia" w:hAnsiTheme="majorEastAsia" w:hint="eastAsia"/>
        </w:rPr>
        <w:t>●医療保険、介護保険の保険料・窓口負担について、減免措置等が講じられます。</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 xml:space="preserve">　【国民健康保険及び後期高齢者医療制度の保険料及び窓口負担の減免・支払猶予】</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 xml:space="preserve">　　国民健康保険及び後期高齢者医療制度の被保険者について、保険料及び窓口負担の減免・支払猶予措置が講じられる場合があります。</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 xml:space="preserve">　【健康保険等の被保険者等の窓口負担の減免】</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 xml:space="preserve">　　健康保険等の被保険者等について、窓口負担の減免措置が講じられる場合があります。</w:t>
      </w:r>
    </w:p>
    <w:p w:rsidR="00185EFD" w:rsidRPr="00ED637C" w:rsidRDefault="00185EFD" w:rsidP="00620F7B">
      <w:pPr>
        <w:ind w:left="2"/>
        <w:rPr>
          <w:rFonts w:asciiTheme="majorEastAsia" w:eastAsiaTheme="majorEastAsia" w:hAnsiTheme="majorEastAsia"/>
          <w:color w:val="000000"/>
        </w:rPr>
      </w:pPr>
      <w:r w:rsidRPr="00ED637C">
        <w:rPr>
          <w:rFonts w:asciiTheme="majorEastAsia" w:eastAsiaTheme="majorEastAsia" w:hAnsiTheme="majorEastAsia" w:hint="eastAsia"/>
        </w:rPr>
        <w:t xml:space="preserve">　【</w:t>
      </w:r>
      <w:r w:rsidRPr="00ED637C">
        <w:rPr>
          <w:rFonts w:asciiTheme="majorEastAsia" w:eastAsiaTheme="majorEastAsia" w:hAnsiTheme="majorEastAsia" w:hint="eastAsia"/>
          <w:color w:val="000000"/>
        </w:rPr>
        <w:t>介護保険料及び窓口負担の減免】</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color w:val="000000"/>
        </w:rPr>
        <w:t xml:space="preserve">　　介護保険料の減免・支払猶予措置や、窓口負担の減免措置が講じられる場合があります。</w:t>
      </w:r>
    </w:p>
    <w:p w:rsidR="00185EFD" w:rsidRPr="00ED637C" w:rsidRDefault="00185EFD" w:rsidP="00620F7B">
      <w:pPr>
        <w:ind w:left="2"/>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災害等による収入の減少などの特別な理由により、保険料・窓口負担の支払いが困難と認められ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保険者によって取扱が異なりますので、ご加入の医療保険制度保険者や市町村にご確認ください。</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健康保険組合、全国健康保険協会、市町村（国民健康保険・後期高齢者医療制度・介護保険）、国保組合、共済組合などの各医療保険者・介護保険者の窓口</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E43E1B" w:rsidRPr="00ED637C" w:rsidRDefault="00E43E1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212</w:t>
      </w:r>
    </w:p>
    <w:p w:rsidR="003D0EF0" w:rsidRPr="00ED637C" w:rsidRDefault="003D0EF0" w:rsidP="003D0EF0">
      <w:pPr>
        <w:rPr>
          <w:rFonts w:asciiTheme="majorEastAsia" w:eastAsiaTheme="majorEastAsia" w:hAnsiTheme="majorEastAsia"/>
        </w:rPr>
      </w:pP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3D0EF0" w:rsidRPr="00ED637C" w:rsidRDefault="003D0EF0" w:rsidP="003D0EF0">
      <w:pPr>
        <w:pStyle w:val="1"/>
        <w:rPr>
          <w:rFonts w:asciiTheme="majorEastAsia" w:hAnsiTheme="majorEastAsia"/>
        </w:rPr>
      </w:pPr>
      <w:bookmarkStart w:id="31" w:name="_Toc524348765"/>
      <w:r w:rsidRPr="00ED637C">
        <w:rPr>
          <w:rFonts w:asciiTheme="majorEastAsia" w:hAnsiTheme="majorEastAsia" w:hint="eastAsia"/>
        </w:rPr>
        <w:t>年金手帳などを紛失した場合、国民年金等の保険料が払えない場合</w:t>
      </w:r>
      <w:bookmarkEnd w:id="31"/>
    </w:p>
    <w:p w:rsidR="003D0EF0" w:rsidRPr="00ED637C" w:rsidRDefault="003D0EF0" w:rsidP="003D0EF0">
      <w:pPr>
        <w:rPr>
          <w:rFonts w:asciiTheme="majorEastAsia" w:eastAsiaTheme="majorEastAsia" w:hAnsiTheme="majorEastAsia"/>
          <w:color w:val="FF0000"/>
        </w:rPr>
      </w:pP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3D0EF0" w:rsidRPr="00ED637C" w:rsidRDefault="003D0EF0" w:rsidP="003D0EF0">
      <w:pPr>
        <w:rPr>
          <w:rFonts w:asciiTheme="majorEastAsia" w:eastAsiaTheme="majorEastAsia" w:hAnsiTheme="majorEastAsia"/>
        </w:rPr>
      </w:pPr>
      <w:r w:rsidRPr="00ED637C">
        <w:rPr>
          <w:rFonts w:asciiTheme="majorEastAsia" w:eastAsiaTheme="majorEastAsia" w:hAnsiTheme="majorEastAsia" w:hint="eastAsia"/>
        </w:rPr>
        <w:t>減免・猶予</w:t>
      </w:r>
    </w:p>
    <w:p w:rsidR="003D0EF0" w:rsidRPr="00ED637C" w:rsidRDefault="003D0EF0" w:rsidP="003D0EF0">
      <w:pPr>
        <w:rPr>
          <w:rFonts w:asciiTheme="majorEastAsia" w:eastAsiaTheme="majorEastAsia" w:hAnsiTheme="majorEastAsia"/>
        </w:rPr>
      </w:pP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3D0EF0" w:rsidRPr="00ED637C" w:rsidRDefault="003D0EF0" w:rsidP="003D0EF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年金手帳、年金証書を紛失した場合は、再発行ができます。詳しくは、各年金事務所にお問い合わせください。</w:t>
      </w:r>
    </w:p>
    <w:p w:rsidR="003D0EF0" w:rsidRPr="00ED637C" w:rsidRDefault="003D0EF0" w:rsidP="003D0EF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国民年金被保険者について、一定の要件に該当する場合には、申請に基づいて災害時 の保険料が免除されます。 また、被災に伴い厚生年金保険料等の納付が困難な事業所に対しては、納付の猶予制度があります。 </w:t>
      </w:r>
    </w:p>
    <w:p w:rsidR="003D0EF0" w:rsidRPr="00ED637C" w:rsidRDefault="003D0EF0" w:rsidP="003D0EF0">
      <w:pPr>
        <w:ind w:left="141" w:hangingChars="67" w:hanging="141"/>
        <w:rPr>
          <w:rFonts w:asciiTheme="majorEastAsia" w:eastAsiaTheme="majorEastAsia" w:hAnsiTheme="majorEastAsia"/>
        </w:rPr>
      </w:pPr>
      <w:r w:rsidRPr="00ED637C">
        <w:rPr>
          <w:rFonts w:asciiTheme="majorEastAsia" w:eastAsiaTheme="majorEastAsia" w:hAnsiTheme="majorEastAsia"/>
        </w:rPr>
        <w:t xml:space="preserve"> </w:t>
      </w:r>
    </w:p>
    <w:p w:rsidR="003D0EF0" w:rsidRPr="00ED637C" w:rsidRDefault="003D0EF0" w:rsidP="003D0EF0">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3D0EF0" w:rsidRPr="00ED637C" w:rsidRDefault="003D0EF0" w:rsidP="003D0EF0">
      <w:pPr>
        <w:rPr>
          <w:rFonts w:asciiTheme="majorEastAsia" w:eastAsiaTheme="majorEastAsia" w:hAnsiTheme="majorEastAsia"/>
        </w:rPr>
      </w:pPr>
      <w:r w:rsidRPr="00ED637C">
        <w:rPr>
          <w:rFonts w:asciiTheme="majorEastAsia" w:eastAsiaTheme="majorEastAsia" w:hAnsiTheme="majorEastAsia" w:hint="eastAsia"/>
        </w:rPr>
        <w:t>被災者</w:t>
      </w:r>
    </w:p>
    <w:p w:rsidR="003D0EF0" w:rsidRPr="00ED637C" w:rsidRDefault="003D0EF0" w:rsidP="003D0EF0">
      <w:pPr>
        <w:rPr>
          <w:rFonts w:asciiTheme="majorEastAsia" w:eastAsiaTheme="majorEastAsia" w:hAnsiTheme="majorEastAsia"/>
        </w:rPr>
      </w:pP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3D0EF0" w:rsidRPr="00ED637C" w:rsidRDefault="003D0EF0" w:rsidP="003D0EF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しくは、年金ダイヤル（0570-051-165）[月曜 8:30～19：00、その他平日 8:30～17：15、 第2土曜日 9:30～16:00]又は最寄りの年金事務所（国民年金課等）[平日８時30分から 17時15分]にお問い合わせください。</w:t>
      </w:r>
    </w:p>
    <w:p w:rsidR="003D0EF0" w:rsidRPr="00ED637C" w:rsidRDefault="003D0EF0" w:rsidP="003D0EF0">
      <w:pPr>
        <w:rPr>
          <w:rFonts w:asciiTheme="majorEastAsia" w:eastAsiaTheme="majorEastAsia" w:hAnsiTheme="majorEastAsia"/>
        </w:rPr>
      </w:pPr>
      <w:r w:rsidRPr="00ED637C">
        <w:rPr>
          <w:rFonts w:asciiTheme="majorEastAsia" w:eastAsiaTheme="majorEastAsia" w:hAnsiTheme="majorEastAsia" w:hint="eastAsia"/>
        </w:rPr>
        <w:t xml:space="preserve"> </w:t>
      </w:r>
      <w:r w:rsidRPr="00ED637C">
        <w:rPr>
          <w:rFonts w:asciiTheme="majorEastAsia" w:eastAsiaTheme="majorEastAsia" w:hAnsiTheme="majorEastAsia"/>
        </w:rPr>
        <w:t xml:space="preserve"> </w:t>
      </w: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3D0EF0" w:rsidRPr="00ED637C" w:rsidRDefault="003D0EF0" w:rsidP="003D0EF0">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平成30年8月6日付第8版」</w:t>
      </w:r>
    </w:p>
    <w:p w:rsidR="003D0EF0" w:rsidRPr="00ED637C" w:rsidRDefault="003D0EF0" w:rsidP="003D0EF0">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3D0EF0" w:rsidRPr="00ED637C" w:rsidRDefault="003D0EF0" w:rsidP="003D0EF0">
      <w:pPr>
        <w:rPr>
          <w:rFonts w:asciiTheme="majorEastAsia" w:eastAsiaTheme="majorEastAsia" w:hAnsiTheme="majorEastAsia"/>
        </w:rPr>
      </w:pPr>
    </w:p>
    <w:p w:rsidR="003D0EF0" w:rsidRPr="00ED637C" w:rsidRDefault="003D0EF0" w:rsidP="003D0EF0">
      <w:pPr>
        <w:rPr>
          <w:rFonts w:asciiTheme="majorEastAsia" w:eastAsiaTheme="majorEastAsia" w:hAnsiTheme="majorEastAsia"/>
        </w:rPr>
      </w:pPr>
    </w:p>
    <w:p w:rsidR="003D0EF0" w:rsidRPr="00ED637C" w:rsidRDefault="003D0EF0" w:rsidP="003D0EF0">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color w:val="FF0000"/>
        </w:rPr>
        <w:t>021</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rPr>
      </w:pPr>
      <w:bookmarkStart w:id="32" w:name="_Toc524348766"/>
      <w:r w:rsidRPr="00ED637C">
        <w:rPr>
          <w:rFonts w:asciiTheme="majorEastAsia" w:hAnsiTheme="majorEastAsia" w:hint="eastAsia"/>
        </w:rPr>
        <w:t>障害福祉サービス等の利用者負担金の減免</w:t>
      </w:r>
      <w:bookmarkEnd w:id="32"/>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減免・猶予（延長・金利の引き下げ含む）</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w:t>
      </w:r>
      <w:r w:rsidRPr="00ED637C">
        <w:rPr>
          <w:rFonts w:asciiTheme="majorEastAsia" w:eastAsiaTheme="majorEastAsia" w:hAnsiTheme="majorEastAsia" w:hint="eastAsia"/>
          <w:color w:val="000000"/>
        </w:rPr>
        <w:t>災害等による収入の減少などの特別な理由により、障害福祉サービス等に要する費用を負担することが困難である方に対し、利用者負担額の減免が講じられることがあります。</w:t>
      </w:r>
    </w:p>
    <w:p w:rsidR="00185EFD" w:rsidRPr="00ED637C" w:rsidRDefault="00185EFD" w:rsidP="00620F7B">
      <w:pPr>
        <w:ind w:left="2"/>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対象者については、都道府県、市町村が定めることになりま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の障害福祉担当窓口</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E43E1B" w:rsidRPr="00ED637C" w:rsidRDefault="00E43E1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3B6FC1" w:rsidRPr="00ED637C" w:rsidRDefault="003B6FC1" w:rsidP="003B6FC1">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3B6FC1" w:rsidRPr="00ED637C" w:rsidRDefault="003B6FC1" w:rsidP="003B6FC1">
      <w:pPr>
        <w:rPr>
          <w:rFonts w:asciiTheme="majorEastAsia" w:eastAsiaTheme="majorEastAsia" w:hAnsiTheme="majorEastAsia"/>
          <w:color w:val="FF0000"/>
        </w:rPr>
      </w:pPr>
      <w:r w:rsidRPr="00ED637C">
        <w:rPr>
          <w:rFonts w:asciiTheme="majorEastAsia" w:eastAsiaTheme="majorEastAsia" w:hAnsiTheme="majorEastAsia" w:hint="eastAsia"/>
          <w:color w:val="FF0000"/>
        </w:rPr>
        <w:t>305</w:t>
      </w:r>
    </w:p>
    <w:p w:rsidR="003B6FC1" w:rsidRPr="00ED637C" w:rsidRDefault="003B6FC1" w:rsidP="003B6FC1">
      <w:pPr>
        <w:rPr>
          <w:rFonts w:asciiTheme="majorEastAsia" w:eastAsiaTheme="majorEastAsia" w:hAnsiTheme="majorEastAsia"/>
        </w:rPr>
      </w:pPr>
    </w:p>
    <w:p w:rsidR="003B6FC1" w:rsidRPr="00ED637C" w:rsidRDefault="003B6FC1" w:rsidP="003B6FC1">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3B6FC1" w:rsidRPr="00ED637C" w:rsidRDefault="003B6FC1" w:rsidP="003B6FC1">
      <w:pPr>
        <w:pStyle w:val="1"/>
        <w:rPr>
          <w:rFonts w:asciiTheme="majorEastAsia" w:hAnsiTheme="majorEastAsia"/>
        </w:rPr>
      </w:pPr>
      <w:bookmarkStart w:id="33" w:name="_Toc524348767"/>
      <w:r w:rsidRPr="00ED637C">
        <w:rPr>
          <w:rFonts w:asciiTheme="majorEastAsia" w:hAnsiTheme="majorEastAsia" w:hint="eastAsia"/>
        </w:rPr>
        <w:t>アフターケア受診・義肢等補装具の購入・修理費用の支給（労災保険関係）</w:t>
      </w:r>
      <w:bookmarkEnd w:id="33"/>
    </w:p>
    <w:p w:rsidR="003B6FC1" w:rsidRPr="00ED637C" w:rsidRDefault="003B6FC1" w:rsidP="003B6FC1">
      <w:pPr>
        <w:rPr>
          <w:rFonts w:asciiTheme="majorEastAsia" w:eastAsiaTheme="majorEastAsia" w:hAnsiTheme="majorEastAsia"/>
          <w:color w:val="FF0000"/>
        </w:rPr>
      </w:pPr>
    </w:p>
    <w:p w:rsidR="003B6FC1" w:rsidRPr="00ED637C" w:rsidRDefault="003B6FC1" w:rsidP="003B6FC1">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3B6FC1" w:rsidRPr="00ED637C" w:rsidRDefault="003B6FC1" w:rsidP="003B6FC1">
      <w:pPr>
        <w:rPr>
          <w:rFonts w:asciiTheme="majorEastAsia" w:eastAsiaTheme="majorEastAsia" w:hAnsiTheme="majorEastAsia"/>
        </w:rPr>
      </w:pPr>
      <w:r w:rsidRPr="00ED637C">
        <w:rPr>
          <w:rFonts w:asciiTheme="majorEastAsia" w:eastAsiaTheme="majorEastAsia" w:hAnsiTheme="majorEastAsia" w:hint="eastAsia"/>
        </w:rPr>
        <w:t>助成・補助</w:t>
      </w:r>
    </w:p>
    <w:p w:rsidR="003B6FC1" w:rsidRPr="00ED637C" w:rsidRDefault="003B6FC1" w:rsidP="003B6FC1">
      <w:pPr>
        <w:rPr>
          <w:rFonts w:asciiTheme="majorEastAsia" w:eastAsiaTheme="majorEastAsia" w:hAnsiTheme="majorEastAsia"/>
        </w:rPr>
      </w:pPr>
    </w:p>
    <w:p w:rsidR="003B6FC1" w:rsidRPr="00ED637C" w:rsidRDefault="003B6FC1" w:rsidP="003B6FC1">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3B6FC1" w:rsidRPr="00ED637C" w:rsidRDefault="003B6FC1" w:rsidP="003B6FC1">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平成30年７月豪雨による災害により被災されたアフターケア健康管理手帳をお持ちの方、義肢等補装具等を使用されている方及び義肢等補装具費を請求される方のアフターケア及び義肢等補装具費等についての取扱いは以下のとおりとなります。</w:t>
      </w:r>
    </w:p>
    <w:p w:rsidR="003B6FC1" w:rsidRPr="00ED637C" w:rsidRDefault="003B6FC1" w:rsidP="003B6FC1">
      <w:pPr>
        <w:ind w:left="141" w:hangingChars="67" w:hanging="141"/>
        <w:rPr>
          <w:rFonts w:asciiTheme="majorEastAsia" w:eastAsiaTheme="majorEastAsia" w:hAnsiTheme="majorEastAsia"/>
        </w:rPr>
      </w:pPr>
    </w:p>
    <w:p w:rsidR="003B6FC1" w:rsidRPr="00ED637C" w:rsidRDefault="003B6FC1" w:rsidP="003B6FC1">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アフターケア」</w:t>
      </w:r>
    </w:p>
    <w:p w:rsidR="003B6FC1" w:rsidRPr="00ED637C" w:rsidRDefault="003B6FC1" w:rsidP="003B6FC1">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アフターケア」とは、仕事や通勤によるケガや病気で療養されている方が、そのケガや病気が治った後も、再発や後遺障害に伴う新たな病気を防ぐための診察等を受診することができる制度です。</w:t>
      </w:r>
    </w:p>
    <w:p w:rsidR="003B6FC1" w:rsidRPr="00ED637C" w:rsidRDefault="003B6FC1" w:rsidP="003B6FC1">
      <w:pPr>
        <w:ind w:left="141"/>
        <w:rPr>
          <w:rFonts w:asciiTheme="majorEastAsia" w:eastAsiaTheme="majorEastAsia" w:hAnsiTheme="majorEastAsia"/>
        </w:rPr>
      </w:pPr>
      <w:r w:rsidRPr="00ED637C">
        <w:rPr>
          <w:rFonts w:asciiTheme="majorEastAsia" w:eastAsiaTheme="majorEastAsia" w:hAnsiTheme="majorEastAsia" w:hint="eastAsia"/>
        </w:rPr>
        <w:t>健康管理手帳を実施医療機関に提示できない場合には、氏名、生年月日及び対象傷病名をお伝えいただければ、アフターケアを受診することができます。</w:t>
      </w:r>
    </w:p>
    <w:p w:rsidR="003B6FC1" w:rsidRPr="00ED637C" w:rsidRDefault="003B6FC1" w:rsidP="003B6FC1">
      <w:pPr>
        <w:ind w:left="141"/>
        <w:rPr>
          <w:rFonts w:asciiTheme="majorEastAsia" w:eastAsiaTheme="majorEastAsia" w:hAnsiTheme="majorEastAsia"/>
        </w:rPr>
      </w:pPr>
      <w:r w:rsidRPr="00ED637C">
        <w:rPr>
          <w:rFonts w:asciiTheme="majorEastAsia" w:eastAsiaTheme="majorEastAsia" w:hAnsiTheme="majorEastAsia" w:hint="eastAsia"/>
        </w:rPr>
        <w:t>アフターケアを受けていた実施医療機関が患者受け入れ不可となっている場合や避難先でアフターケア実施医療機関が不明な場合には、最寄りの実施医療機関をご案内いたします。</w:t>
      </w:r>
    </w:p>
    <w:p w:rsidR="003B6FC1" w:rsidRPr="00ED637C" w:rsidRDefault="003B6FC1" w:rsidP="003B6FC1">
      <w:pPr>
        <w:ind w:left="141"/>
        <w:rPr>
          <w:rFonts w:asciiTheme="majorEastAsia" w:eastAsiaTheme="majorEastAsia" w:hAnsiTheme="majorEastAsia"/>
        </w:rPr>
      </w:pPr>
      <w:r w:rsidRPr="00ED637C">
        <w:rPr>
          <w:rFonts w:asciiTheme="majorEastAsia" w:eastAsiaTheme="majorEastAsia" w:hAnsiTheme="majorEastAsia" w:hint="eastAsia"/>
        </w:rPr>
        <w:t>アフターケア健康管理手帳をなくした場合などは、健康管理手帳を再交付することができます。</w:t>
      </w:r>
    </w:p>
    <w:p w:rsidR="003B6FC1" w:rsidRPr="00ED637C" w:rsidRDefault="003B6FC1" w:rsidP="003B6FC1">
      <w:pPr>
        <w:ind w:left="141" w:hangingChars="67" w:hanging="141"/>
        <w:rPr>
          <w:rFonts w:asciiTheme="majorEastAsia" w:eastAsiaTheme="majorEastAsia" w:hAnsiTheme="majorEastAsia"/>
        </w:rPr>
      </w:pPr>
    </w:p>
    <w:p w:rsidR="003B6FC1" w:rsidRPr="00ED637C" w:rsidRDefault="003B6FC1" w:rsidP="003B6FC1">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義肢等補装具費」</w:t>
      </w:r>
    </w:p>
    <w:p w:rsidR="003B6FC1" w:rsidRPr="00ED637C" w:rsidRDefault="003B6FC1" w:rsidP="003B6FC1">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平成30年７月豪雨による災害により義肢等補装具が、き損・亡失・修理不能となった場合には、修理費用又は購入費用を支給することができます。</w:t>
      </w:r>
    </w:p>
    <w:p w:rsidR="003B6FC1" w:rsidRPr="00ED637C" w:rsidRDefault="003B6FC1" w:rsidP="003B6FC1">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平成30年７月豪雨による災害により購入・修理費用請求書に添付する採型指導の証明書が得られない場合には、この証明書の添付は不要です。なお、証明書が提出できない理由を都道府県労働局の担当者にお伝えください。</w:t>
      </w:r>
    </w:p>
    <w:p w:rsidR="001F2A73" w:rsidRPr="00ED637C" w:rsidRDefault="001F2A73" w:rsidP="003B6FC1">
      <w:pPr>
        <w:ind w:left="141" w:hangingChars="67" w:hanging="141"/>
        <w:rPr>
          <w:rFonts w:asciiTheme="majorEastAsia" w:eastAsiaTheme="majorEastAsia" w:hAnsiTheme="majorEastAsia"/>
        </w:rPr>
      </w:pPr>
    </w:p>
    <w:p w:rsidR="001F2A73" w:rsidRPr="00ED637C" w:rsidRDefault="001F2A73" w:rsidP="003B6FC1">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上記についての不明点及びその他の社会復帰促進等事業の取扱いについては、 都道府県労働局労災補償課あてにご照会ください。</w:t>
      </w:r>
    </w:p>
    <w:p w:rsidR="001F2A73" w:rsidRPr="00ED637C" w:rsidRDefault="001F2A73" w:rsidP="003B6FC1">
      <w:pPr>
        <w:ind w:left="141" w:hangingChars="67" w:hanging="141"/>
        <w:rPr>
          <w:rFonts w:asciiTheme="majorEastAsia" w:eastAsiaTheme="majorEastAsia" w:hAnsiTheme="majorEastAsia"/>
        </w:rPr>
      </w:pPr>
    </w:p>
    <w:p w:rsidR="003B6FC1" w:rsidRPr="00ED637C" w:rsidRDefault="003B6FC1" w:rsidP="003B6FC1">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活用できる方＞</w:t>
      </w:r>
    </w:p>
    <w:p w:rsidR="003B6FC1" w:rsidRPr="00ED637C" w:rsidRDefault="003B6FC1" w:rsidP="003B6FC1">
      <w:pPr>
        <w:rPr>
          <w:rFonts w:asciiTheme="majorEastAsia" w:eastAsiaTheme="majorEastAsia" w:hAnsiTheme="majorEastAsia"/>
        </w:rPr>
      </w:pPr>
      <w:r w:rsidRPr="00ED637C">
        <w:rPr>
          <w:rFonts w:asciiTheme="majorEastAsia" w:eastAsiaTheme="majorEastAsia" w:hAnsiTheme="majorEastAsia" w:hint="eastAsia"/>
        </w:rPr>
        <w:t>被災者</w:t>
      </w:r>
    </w:p>
    <w:p w:rsidR="003B6FC1" w:rsidRPr="00ED637C" w:rsidRDefault="003B6FC1" w:rsidP="003B6FC1">
      <w:pPr>
        <w:rPr>
          <w:rFonts w:asciiTheme="majorEastAsia" w:eastAsiaTheme="majorEastAsia" w:hAnsiTheme="majorEastAsia"/>
        </w:rPr>
      </w:pPr>
    </w:p>
    <w:p w:rsidR="003B6FC1" w:rsidRPr="00ED637C" w:rsidRDefault="003B6FC1" w:rsidP="003B6FC1">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3B6FC1" w:rsidRPr="00ED637C" w:rsidRDefault="001F2A73" w:rsidP="003B6FC1">
      <w:pPr>
        <w:rPr>
          <w:rFonts w:asciiTheme="majorEastAsia" w:eastAsiaTheme="majorEastAsia" w:hAnsiTheme="majorEastAsia"/>
        </w:rPr>
      </w:pPr>
      <w:r w:rsidRPr="00ED637C">
        <w:rPr>
          <w:rFonts w:asciiTheme="majorEastAsia" w:eastAsiaTheme="majorEastAsia" w:hAnsiTheme="majorEastAsia" w:hint="eastAsia"/>
        </w:rPr>
        <w:t>都道府県労働局労災補償課</w:t>
      </w:r>
    </w:p>
    <w:p w:rsidR="003B6FC1" w:rsidRPr="00ED637C" w:rsidRDefault="003B6FC1" w:rsidP="003B6FC1">
      <w:pPr>
        <w:rPr>
          <w:rFonts w:asciiTheme="majorEastAsia" w:eastAsiaTheme="majorEastAsia" w:hAnsiTheme="majorEastAsia"/>
        </w:rPr>
      </w:pPr>
    </w:p>
    <w:p w:rsidR="003B6FC1" w:rsidRPr="00ED637C" w:rsidRDefault="003B6FC1" w:rsidP="003B6FC1">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3B6FC1" w:rsidRPr="00ED637C" w:rsidRDefault="003B6FC1" w:rsidP="003B6FC1">
      <w:pPr>
        <w:rPr>
          <w:rFonts w:asciiTheme="majorEastAsia" w:eastAsiaTheme="majorEastAsia" w:hAnsiTheme="majorEastAsia"/>
        </w:rPr>
      </w:pPr>
      <w:r w:rsidRPr="00ED637C">
        <w:rPr>
          <w:rFonts w:asciiTheme="majorEastAsia" w:eastAsiaTheme="majorEastAsia" w:hAnsiTheme="majorEastAsia" w:hint="eastAsia"/>
        </w:rPr>
        <w:t>官邸「平成30年7月豪雨で被災された皆さまへ「いつもの生活を取りもどすための</w:t>
      </w:r>
    </w:p>
    <w:p w:rsidR="003B6FC1" w:rsidRPr="00ED637C" w:rsidRDefault="003B6FC1" w:rsidP="003B6FC1">
      <w:pPr>
        <w:rPr>
          <w:rFonts w:asciiTheme="majorEastAsia" w:eastAsiaTheme="majorEastAsia" w:hAnsiTheme="majorEastAsia"/>
        </w:rPr>
      </w:pPr>
      <w:r w:rsidRPr="00ED637C">
        <w:rPr>
          <w:rFonts w:asciiTheme="majorEastAsia" w:eastAsiaTheme="majorEastAsia" w:hAnsiTheme="majorEastAsia" w:hint="eastAsia"/>
        </w:rPr>
        <w:t>お役立ち情報」平成30年8月14日（情報取得）」</w:t>
      </w:r>
    </w:p>
    <w:p w:rsidR="003B6FC1" w:rsidRPr="00ED637C" w:rsidRDefault="003B6FC1" w:rsidP="003B6FC1">
      <w:pPr>
        <w:rPr>
          <w:rFonts w:asciiTheme="majorEastAsia" w:eastAsiaTheme="majorEastAsia" w:hAnsiTheme="majorEastAsia"/>
        </w:rPr>
      </w:pPr>
      <w:r w:rsidRPr="00ED637C">
        <w:rPr>
          <w:rFonts w:asciiTheme="majorEastAsia" w:eastAsiaTheme="majorEastAsia" w:hAnsiTheme="majorEastAsia"/>
        </w:rPr>
        <w:t>https://www.kantei.go.jp/jp/headline/ooame201807/info.html#support_pack</w:t>
      </w:r>
    </w:p>
    <w:p w:rsidR="003B6FC1" w:rsidRPr="00ED637C" w:rsidRDefault="003B6FC1" w:rsidP="003B6FC1">
      <w:pPr>
        <w:rPr>
          <w:rFonts w:asciiTheme="majorEastAsia" w:eastAsiaTheme="majorEastAsia" w:hAnsiTheme="majorEastAsia"/>
        </w:rPr>
      </w:pPr>
    </w:p>
    <w:p w:rsidR="003B6FC1" w:rsidRPr="00ED637C" w:rsidRDefault="003B6FC1" w:rsidP="003B6FC1">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463608" w:rsidRPr="00ED637C" w:rsidRDefault="00463608" w:rsidP="00CC68FB">
      <w:pPr>
        <w:rPr>
          <w:rFonts w:asciiTheme="majorEastAsia" w:eastAsiaTheme="majorEastAsia" w:hAnsiTheme="majorEastAsia"/>
        </w:rPr>
      </w:pPr>
    </w:p>
    <w:p w:rsidR="009D5899" w:rsidRPr="00ED637C" w:rsidRDefault="009D5899" w:rsidP="009D5899">
      <w:pPr>
        <w:rPr>
          <w:rFonts w:asciiTheme="majorEastAsia" w:eastAsiaTheme="majorEastAsia" w:hAnsiTheme="majorEastAsia"/>
          <w:color w:val="FF0000"/>
        </w:rPr>
      </w:pPr>
      <w:r w:rsidRPr="00ED637C">
        <w:rPr>
          <w:rFonts w:asciiTheme="majorEastAsia" w:eastAsiaTheme="majorEastAsia" w:hAnsiTheme="majorEastAsia" w:hint="eastAsia"/>
          <w:color w:val="FF0000"/>
        </w:rPr>
        <w:t>＜ID＞</w:t>
      </w:r>
    </w:p>
    <w:p w:rsidR="009D5899" w:rsidRPr="00ED637C" w:rsidRDefault="009D5899" w:rsidP="009D5899">
      <w:pPr>
        <w:rPr>
          <w:rFonts w:asciiTheme="majorEastAsia" w:eastAsiaTheme="majorEastAsia" w:hAnsiTheme="majorEastAsia"/>
          <w:color w:val="FF0000"/>
        </w:rPr>
      </w:pPr>
      <w:r w:rsidRPr="00ED637C">
        <w:rPr>
          <w:rFonts w:asciiTheme="majorEastAsia" w:eastAsiaTheme="majorEastAsia" w:hAnsiTheme="majorEastAsia" w:hint="eastAsia"/>
          <w:color w:val="FF0000"/>
        </w:rPr>
        <w:t>210</w:t>
      </w:r>
    </w:p>
    <w:p w:rsidR="009D5899" w:rsidRPr="00ED637C" w:rsidRDefault="009D5899" w:rsidP="009D5899">
      <w:pPr>
        <w:rPr>
          <w:rFonts w:asciiTheme="majorEastAsia" w:eastAsiaTheme="majorEastAsia" w:hAnsiTheme="majorEastAsia"/>
        </w:rPr>
      </w:pPr>
    </w:p>
    <w:p w:rsidR="009D5899" w:rsidRPr="00ED637C" w:rsidRDefault="009D5899" w:rsidP="009D589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9D5899" w:rsidRPr="00ED637C" w:rsidRDefault="009D5899" w:rsidP="009D5899">
      <w:pPr>
        <w:pStyle w:val="1"/>
        <w:rPr>
          <w:rFonts w:asciiTheme="majorEastAsia" w:hAnsiTheme="majorEastAsia"/>
          <w:color w:val="FF0000"/>
        </w:rPr>
      </w:pPr>
      <w:bookmarkStart w:id="34" w:name="_Toc524348768"/>
      <w:r w:rsidRPr="00ED637C">
        <w:rPr>
          <w:rFonts w:asciiTheme="majorEastAsia" w:hAnsiTheme="majorEastAsia" w:hint="eastAsia"/>
        </w:rPr>
        <w:t>医療機関の受診、介護サービスの利用</w:t>
      </w:r>
      <w:bookmarkEnd w:id="34"/>
    </w:p>
    <w:p w:rsidR="009D5899" w:rsidRPr="00ED637C" w:rsidRDefault="009D5899" w:rsidP="009D5899">
      <w:pPr>
        <w:rPr>
          <w:rFonts w:asciiTheme="majorEastAsia" w:eastAsiaTheme="majorEastAsia" w:hAnsiTheme="majorEastAsia"/>
          <w:color w:val="FF0000"/>
        </w:rPr>
      </w:pPr>
    </w:p>
    <w:p w:rsidR="009D5899" w:rsidRPr="00ED637C" w:rsidRDefault="009D5899" w:rsidP="009D5899">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hint="eastAsia"/>
        </w:rPr>
        <w:t>サービス</w:t>
      </w:r>
    </w:p>
    <w:p w:rsidR="009D5899" w:rsidRPr="00ED637C" w:rsidRDefault="009D5899" w:rsidP="009D5899">
      <w:pPr>
        <w:rPr>
          <w:rFonts w:asciiTheme="majorEastAsia" w:eastAsiaTheme="majorEastAsia" w:hAnsiTheme="majorEastAsia"/>
        </w:rPr>
      </w:pPr>
    </w:p>
    <w:p w:rsidR="009D5899" w:rsidRPr="00ED637C" w:rsidRDefault="009D5899" w:rsidP="009D589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9D5899" w:rsidRPr="00ED637C" w:rsidRDefault="009D5899" w:rsidP="009D5899">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被災により被保険者証等を紛失、家に置いたまま避難している等、医療機関に提示でき ない場合には、医療機関の窓口で氏名、生年月日、連絡先、住所等を申し立てすること により保険診療で受診することができます。詳しくは、保険者(健保は協会けんぽ、国保・ 介護保険は市町村)、各医療機関・介護事業所にお問い合わせください。 </w:t>
      </w:r>
    </w:p>
    <w:p w:rsidR="009D5899" w:rsidRPr="00ED637C" w:rsidRDefault="009D5899" w:rsidP="009D5899">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救助法の適用市町村の住民の方で、適用市町村の国民健康保険・介護保険、適</w:t>
      </w:r>
      <w:r w:rsidRPr="00ED637C">
        <w:rPr>
          <w:rFonts w:asciiTheme="majorEastAsia" w:eastAsiaTheme="majorEastAsia" w:hAnsiTheme="majorEastAsia"/>
        </w:rPr>
        <w:t xml:space="preserve"> </w:t>
      </w:r>
      <w:r w:rsidRPr="00ED637C">
        <w:rPr>
          <w:rFonts w:asciiTheme="majorEastAsia" w:eastAsiaTheme="majorEastAsia" w:hAnsiTheme="majorEastAsia" w:hint="eastAsia"/>
        </w:rPr>
        <w:t>用市町村が所在する府県の後期高齢者医療、協会けんぽに加入している場合、次の</w:t>
      </w:r>
      <w:r w:rsidRPr="00ED637C">
        <w:rPr>
          <w:rFonts w:asciiTheme="majorEastAsia" w:eastAsiaTheme="majorEastAsia" w:hAnsiTheme="majorEastAsia" w:cs="ＭＳ 明朝"/>
        </w:rPr>
        <w:t>➀</w:t>
      </w:r>
      <w:r w:rsidRPr="00ED637C">
        <w:rPr>
          <w:rFonts w:asciiTheme="majorEastAsia" w:eastAsiaTheme="majorEastAsia" w:hAnsiTheme="majorEastAsia"/>
        </w:rPr>
        <w:t xml:space="preserve"> </w:t>
      </w:r>
      <w:r w:rsidRPr="00ED637C">
        <w:rPr>
          <w:rFonts w:asciiTheme="majorEastAsia" w:eastAsiaTheme="majorEastAsia" w:hAnsiTheme="majorEastAsia" w:hint="eastAsia"/>
        </w:rPr>
        <w:t>～</w:t>
      </w:r>
      <w:r w:rsidRPr="00ED637C">
        <w:rPr>
          <w:rFonts w:asciiTheme="majorEastAsia" w:eastAsiaTheme="majorEastAsia" w:hAnsiTheme="majorEastAsia" w:cs="ＭＳ 明朝"/>
        </w:rPr>
        <w:t>➄</w:t>
      </w:r>
      <w:r w:rsidRPr="00ED637C">
        <w:rPr>
          <w:rFonts w:asciiTheme="majorEastAsia" w:eastAsiaTheme="majorEastAsia" w:hAnsiTheme="majorEastAsia" w:hint="eastAsia"/>
        </w:rPr>
        <w:t>のいずれかに該当する方は、医療機関、介護サービス事業所等の窓口でその旨をご申告いただくことで、医療保険の窓口負担や介護保険の利用料について支払いが不要となります（平成</w:t>
      </w:r>
      <w:r w:rsidRPr="00ED637C">
        <w:rPr>
          <w:rFonts w:asciiTheme="majorEastAsia" w:eastAsiaTheme="majorEastAsia" w:hAnsiTheme="majorEastAsia"/>
        </w:rPr>
        <w:t>30</w:t>
      </w:r>
      <w:r w:rsidRPr="00ED637C">
        <w:rPr>
          <w:rFonts w:asciiTheme="majorEastAsia" w:eastAsiaTheme="majorEastAsia" w:hAnsiTheme="majorEastAsia" w:hint="eastAsia"/>
        </w:rPr>
        <w:t>年</w:t>
      </w:r>
      <w:r w:rsidRPr="00ED637C">
        <w:rPr>
          <w:rFonts w:asciiTheme="majorEastAsia" w:eastAsiaTheme="majorEastAsia" w:hAnsiTheme="majorEastAsia"/>
        </w:rPr>
        <w:t>10</w:t>
      </w:r>
      <w:r w:rsidRPr="00ED637C">
        <w:rPr>
          <w:rFonts w:asciiTheme="majorEastAsia" w:eastAsiaTheme="majorEastAsia" w:hAnsiTheme="majorEastAsia" w:hint="eastAsia"/>
        </w:rPr>
        <w:t>月末まで）。</w:t>
      </w:r>
      <w:r w:rsidRPr="00ED637C">
        <w:rPr>
          <w:rFonts w:asciiTheme="majorEastAsia" w:eastAsiaTheme="majorEastAsia" w:hAnsiTheme="majorEastAsia"/>
        </w:rPr>
        <w:t xml:space="preserve"> </w:t>
      </w:r>
    </w:p>
    <w:p w:rsidR="009D5899" w:rsidRPr="00ED637C" w:rsidRDefault="009D5899" w:rsidP="009D5899">
      <w:pPr>
        <w:ind w:left="141" w:hangingChars="67" w:hanging="141"/>
        <w:rPr>
          <w:rFonts w:asciiTheme="majorEastAsia" w:eastAsiaTheme="majorEastAsia" w:hAnsiTheme="majorEastAsia"/>
        </w:rPr>
      </w:pPr>
      <w:r w:rsidRPr="00ED637C">
        <w:rPr>
          <w:rFonts w:asciiTheme="majorEastAsia" w:eastAsiaTheme="majorEastAsia" w:hAnsiTheme="majorEastAsia"/>
        </w:rPr>
        <w:t xml:space="preserve"> </w:t>
      </w:r>
    </w:p>
    <w:p w:rsidR="009D5899" w:rsidRPr="00ED637C" w:rsidRDefault="009D5899" w:rsidP="009D5899">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hint="eastAsia"/>
        </w:rPr>
        <w:t>①住家の全半壊、全半焼、床上浸水又はこれに準ずる被災をされた方</w:t>
      </w:r>
      <w:r w:rsidRPr="00ED637C">
        <w:rPr>
          <w:rFonts w:asciiTheme="majorEastAsia" w:eastAsiaTheme="majorEastAsia" w:hAnsiTheme="majorEastAsia"/>
        </w:rPr>
        <w:t xml:space="preserve"> </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hint="eastAsia"/>
        </w:rPr>
        <w:t>※ 罹災証明書の提示は必要ありませんので、窓口で口頭で申告してください。</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hint="eastAsia"/>
        </w:rPr>
        <w:t xml:space="preserve">②主たる生計維持者が死亡し又は重篤な傷病を負われた方 </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hint="eastAsia"/>
        </w:rPr>
        <w:t xml:space="preserve">③主たる生計維持者の行方が不明である方 </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hint="eastAsia"/>
        </w:rPr>
        <w:t xml:space="preserve">④主たる生計維持者が業務を廃止、又は休止された方 </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hint="eastAsia"/>
        </w:rPr>
        <w:t>⑤主たる生計維持者が失職し、現在収入がない方</w:t>
      </w:r>
    </w:p>
    <w:p w:rsidR="009D5899" w:rsidRPr="00ED637C" w:rsidRDefault="009D5899" w:rsidP="009D5899">
      <w:pPr>
        <w:rPr>
          <w:rFonts w:asciiTheme="majorEastAsia" w:eastAsiaTheme="majorEastAsia" w:hAnsiTheme="majorEastAsia"/>
        </w:rPr>
      </w:pPr>
    </w:p>
    <w:p w:rsidR="009D5899" w:rsidRPr="00ED637C" w:rsidRDefault="009D5899" w:rsidP="009D5899">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hint="eastAsia"/>
        </w:rPr>
        <w:t>詳しくは、保険者</w:t>
      </w:r>
      <w:r w:rsidRPr="00ED637C">
        <w:rPr>
          <w:rFonts w:asciiTheme="majorEastAsia" w:eastAsiaTheme="majorEastAsia" w:hAnsiTheme="majorEastAsia"/>
        </w:rPr>
        <w:t>(</w:t>
      </w:r>
      <w:r w:rsidRPr="00ED637C">
        <w:rPr>
          <w:rFonts w:asciiTheme="majorEastAsia" w:eastAsiaTheme="majorEastAsia" w:hAnsiTheme="majorEastAsia" w:hint="eastAsia"/>
        </w:rPr>
        <w:t>健保は協会けんぽ、国保は市町村</w:t>
      </w:r>
      <w:r w:rsidRPr="00ED637C">
        <w:rPr>
          <w:rFonts w:asciiTheme="majorEastAsia" w:eastAsiaTheme="majorEastAsia" w:hAnsiTheme="majorEastAsia"/>
        </w:rPr>
        <w:t>)</w:t>
      </w:r>
      <w:r w:rsidRPr="00ED637C">
        <w:rPr>
          <w:rFonts w:asciiTheme="majorEastAsia" w:eastAsiaTheme="majorEastAsia" w:hAnsiTheme="majorEastAsia" w:hint="eastAsia"/>
        </w:rPr>
        <w:t xml:space="preserve">、各医療機関にお問い合わせください。 </w:t>
      </w:r>
    </w:p>
    <w:p w:rsidR="009D5899" w:rsidRPr="00ED637C" w:rsidRDefault="009D5899" w:rsidP="009D5899">
      <w:pPr>
        <w:rPr>
          <w:rFonts w:asciiTheme="majorEastAsia" w:eastAsiaTheme="majorEastAsia" w:hAnsiTheme="majorEastAsia"/>
        </w:rPr>
      </w:pPr>
    </w:p>
    <w:p w:rsidR="009D5899" w:rsidRPr="00ED637C" w:rsidRDefault="009D5899" w:rsidP="009D5899">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BB51BD"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9D5899" w:rsidRPr="00ED637C" w:rsidRDefault="009D5899" w:rsidP="009D5899">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9D5CAB" w:rsidRPr="00ED637C" w:rsidRDefault="009D5CAB" w:rsidP="009D5CA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9D5CAB" w:rsidRPr="00ED637C" w:rsidRDefault="009D5CAB" w:rsidP="009D5CAB">
      <w:pPr>
        <w:rPr>
          <w:rFonts w:asciiTheme="majorEastAsia" w:eastAsiaTheme="majorEastAsia" w:hAnsiTheme="majorEastAsia"/>
          <w:color w:val="FF0000"/>
        </w:rPr>
      </w:pPr>
      <w:r w:rsidRPr="00ED637C">
        <w:rPr>
          <w:rFonts w:asciiTheme="majorEastAsia" w:eastAsiaTheme="majorEastAsia" w:hAnsiTheme="majorEastAsia" w:hint="eastAsia"/>
          <w:color w:val="FF0000"/>
        </w:rPr>
        <w:t>222</w:t>
      </w:r>
    </w:p>
    <w:p w:rsidR="009D5CAB" w:rsidRPr="00ED637C" w:rsidRDefault="009D5CAB" w:rsidP="009D5CAB">
      <w:pPr>
        <w:rPr>
          <w:rFonts w:asciiTheme="majorEastAsia" w:eastAsiaTheme="majorEastAsia" w:hAnsiTheme="majorEastAsia"/>
        </w:rPr>
      </w:pPr>
    </w:p>
    <w:p w:rsidR="009D5CAB" w:rsidRPr="00ED637C" w:rsidRDefault="009D5CAB" w:rsidP="009D5CA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9D5CAB" w:rsidRPr="00ED637C" w:rsidRDefault="009D5CAB" w:rsidP="009D5CAB">
      <w:pPr>
        <w:pStyle w:val="1"/>
        <w:rPr>
          <w:rFonts w:asciiTheme="majorEastAsia" w:hAnsiTheme="majorEastAsia"/>
        </w:rPr>
      </w:pPr>
      <w:bookmarkStart w:id="35" w:name="_Toc524348769"/>
      <w:r w:rsidRPr="00ED637C">
        <w:rPr>
          <w:rFonts w:asciiTheme="majorEastAsia" w:hAnsiTheme="majorEastAsia" w:hint="eastAsia"/>
        </w:rPr>
        <w:t>公共料金の減免措置</w:t>
      </w:r>
      <w:bookmarkEnd w:id="35"/>
    </w:p>
    <w:p w:rsidR="009D5CAB" w:rsidRPr="00ED637C" w:rsidRDefault="009D5CAB" w:rsidP="009D5CAB">
      <w:pPr>
        <w:rPr>
          <w:rFonts w:asciiTheme="majorEastAsia" w:eastAsiaTheme="majorEastAsia" w:hAnsiTheme="majorEastAsia"/>
          <w:color w:val="FF0000"/>
        </w:rPr>
      </w:pPr>
    </w:p>
    <w:p w:rsidR="009D5CAB" w:rsidRPr="00ED637C" w:rsidRDefault="009D5CAB" w:rsidP="009D5CA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9D5CAB" w:rsidRPr="00ED637C" w:rsidRDefault="009D5CAB" w:rsidP="009D5CAB">
      <w:pPr>
        <w:rPr>
          <w:rFonts w:asciiTheme="majorEastAsia" w:eastAsiaTheme="majorEastAsia" w:hAnsiTheme="majorEastAsia"/>
        </w:rPr>
      </w:pPr>
      <w:r w:rsidRPr="00ED637C">
        <w:rPr>
          <w:rFonts w:asciiTheme="majorEastAsia" w:eastAsiaTheme="majorEastAsia" w:hAnsiTheme="majorEastAsia" w:hint="eastAsia"/>
        </w:rPr>
        <w:t>減免・猶予</w:t>
      </w:r>
    </w:p>
    <w:p w:rsidR="009D5CAB" w:rsidRPr="00ED637C" w:rsidRDefault="009D5CAB" w:rsidP="009D5CAB">
      <w:pPr>
        <w:rPr>
          <w:rFonts w:asciiTheme="majorEastAsia" w:eastAsiaTheme="majorEastAsia" w:hAnsiTheme="majorEastAsia"/>
        </w:rPr>
      </w:pPr>
    </w:p>
    <w:p w:rsidR="009D5CAB" w:rsidRPr="00ED637C" w:rsidRDefault="009D5CAB" w:rsidP="009D5CA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電気、電話等については、各事業者において、災害救助法の適用区域の被災者に対し、支払期日の延長、料金の減免、工事費の免除、修理費用の軽減など特別措置を行う場合があります。適用の条件、支援措置の内容については、事業者ごとに異なります。</w:t>
      </w: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また、減免措置等は、お客様からの申出が必要な場合がありますので、手続き方法について、各社へご確認ください。</w:t>
      </w:r>
    </w:p>
    <w:p w:rsidR="009D5CAB" w:rsidRPr="00ED637C" w:rsidRDefault="009D5CAB" w:rsidP="009D5CAB">
      <w:pPr>
        <w:ind w:left="141" w:hangingChars="67" w:hanging="141"/>
        <w:rPr>
          <w:rFonts w:asciiTheme="majorEastAsia" w:eastAsiaTheme="majorEastAsia" w:hAnsiTheme="majorEastAsia"/>
        </w:rPr>
      </w:pP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上下水道についても、基本料金、使用料金の減免や支払い期限の延長等が行われる場合があります。</w:t>
      </w:r>
    </w:p>
    <w:p w:rsidR="009D5CAB" w:rsidRPr="00ED637C" w:rsidRDefault="009D5CAB" w:rsidP="009D5CAB">
      <w:pPr>
        <w:ind w:left="141" w:hangingChars="67" w:hanging="141"/>
        <w:rPr>
          <w:rFonts w:asciiTheme="majorEastAsia" w:eastAsiaTheme="majorEastAsia" w:hAnsiTheme="majorEastAsia"/>
        </w:rPr>
      </w:pP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各電話会社において、災害救助法の適用区域の被災者に対し電話料金の支払い期限の延長（1か月程度）等の支援措置を実施しています。</w:t>
      </w:r>
    </w:p>
    <w:p w:rsidR="009D5CAB" w:rsidRPr="00ED637C" w:rsidRDefault="009D5CAB" w:rsidP="009D5CAB">
      <w:pPr>
        <w:ind w:left="141" w:hangingChars="67" w:hanging="141"/>
        <w:rPr>
          <w:rFonts w:asciiTheme="majorEastAsia" w:eastAsiaTheme="majorEastAsia" w:hAnsiTheme="majorEastAsia"/>
        </w:rPr>
      </w:pP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ＮＨＫでは、災害救助法の適用区域内で建物が、半壊、半焼または床上浸水以上の被害を受けた場合、申出に基づき、平成30年7月から12月分までの受信料が免除になります。</w:t>
      </w:r>
    </w:p>
    <w:p w:rsidR="009D5CAB" w:rsidRPr="00ED637C" w:rsidRDefault="009D5CAB" w:rsidP="009D5CAB">
      <w:pPr>
        <w:ind w:left="141" w:hangingChars="67" w:hanging="141"/>
        <w:rPr>
          <w:rFonts w:asciiTheme="majorEastAsia" w:eastAsiaTheme="majorEastAsia" w:hAnsiTheme="majorEastAsia"/>
        </w:rPr>
      </w:pP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中国電力では、災害救助法適用市町村及び隣接地域において、電気料金の支払期日の延長、家屋再建のための工事費負担金の免除、使用不能設備の基本料金の免除等を実施しています。</w:t>
      </w:r>
    </w:p>
    <w:p w:rsidR="009D5CAB" w:rsidRPr="00ED637C" w:rsidRDefault="009D5CAB" w:rsidP="009D5CAB">
      <w:pPr>
        <w:ind w:left="141" w:hangingChars="67" w:hanging="141"/>
        <w:rPr>
          <w:rFonts w:asciiTheme="majorEastAsia" w:eastAsiaTheme="majorEastAsia" w:hAnsiTheme="majorEastAsia"/>
        </w:rPr>
      </w:pPr>
    </w:p>
    <w:p w:rsidR="009D5CAB" w:rsidRPr="00ED637C" w:rsidRDefault="009D5CAB" w:rsidP="009D5CA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9D5CAB" w:rsidRPr="00ED637C" w:rsidRDefault="009D5CAB" w:rsidP="009D5CAB">
      <w:pPr>
        <w:rPr>
          <w:rFonts w:asciiTheme="majorEastAsia" w:eastAsiaTheme="majorEastAsia" w:hAnsiTheme="majorEastAsia"/>
        </w:rPr>
      </w:pPr>
      <w:r w:rsidRPr="00ED637C">
        <w:rPr>
          <w:rFonts w:asciiTheme="majorEastAsia" w:eastAsiaTheme="majorEastAsia" w:hAnsiTheme="majorEastAsia" w:hint="eastAsia"/>
        </w:rPr>
        <w:t>被災者の方</w:t>
      </w:r>
    </w:p>
    <w:p w:rsidR="009D5CAB" w:rsidRPr="00ED637C" w:rsidRDefault="009D5CAB" w:rsidP="009D5CAB">
      <w:pPr>
        <w:rPr>
          <w:rFonts w:asciiTheme="majorEastAsia" w:eastAsiaTheme="majorEastAsia" w:hAnsiTheme="majorEastAsia"/>
        </w:rPr>
      </w:pPr>
    </w:p>
    <w:p w:rsidR="009D5CAB" w:rsidRPr="00ED637C" w:rsidRDefault="009D5CAB" w:rsidP="009D5CA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上下水道】</w:t>
      </w:r>
    </w:p>
    <w:p w:rsidR="009D5CAB" w:rsidRPr="00ED637C" w:rsidRDefault="009D5CAB" w:rsidP="009D5CAB">
      <w:pPr>
        <w:rPr>
          <w:rFonts w:asciiTheme="majorEastAsia" w:eastAsiaTheme="majorEastAsia" w:hAnsiTheme="majorEastAsia"/>
        </w:rPr>
      </w:pPr>
      <w:r w:rsidRPr="00ED637C">
        <w:rPr>
          <w:rFonts w:asciiTheme="majorEastAsia" w:eastAsiaTheme="majorEastAsia" w:hAnsiTheme="majorEastAsia" w:hint="eastAsia"/>
        </w:rPr>
        <w:t>上下水道の事業者（市町村）</w:t>
      </w:r>
      <w:r w:rsidRPr="00ED637C">
        <w:rPr>
          <w:rFonts w:asciiTheme="majorEastAsia" w:eastAsiaTheme="majorEastAsia" w:hAnsiTheme="majorEastAsia"/>
        </w:rPr>
        <w:t xml:space="preserve"> </w:t>
      </w:r>
    </w:p>
    <w:p w:rsidR="009D5CAB" w:rsidRPr="00ED637C" w:rsidRDefault="009D5CAB" w:rsidP="009D5CAB">
      <w:pPr>
        <w:rPr>
          <w:rFonts w:asciiTheme="majorEastAsia" w:eastAsiaTheme="majorEastAsia" w:hAnsiTheme="majorEastAsia"/>
        </w:rPr>
      </w:pP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lastRenderedPageBreak/>
        <w:t>【電話】</w:t>
      </w: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ＮＴＴ西日本」</w:t>
      </w:r>
    </w:p>
    <w:p w:rsidR="009D5CAB" w:rsidRPr="00ED637C" w:rsidRDefault="009D5CAB" w:rsidP="009D5CA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料金問合せ受付：116、0800-2000-116</w:t>
      </w: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ＮＴＴドコモ」</w:t>
      </w:r>
    </w:p>
    <w:p w:rsidR="009D5CAB" w:rsidRPr="00ED637C" w:rsidRDefault="009D5CAB" w:rsidP="009D5CA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ドコモ携帯電話から：（局番なし）151（通話料無料）</w:t>
      </w:r>
    </w:p>
    <w:p w:rsidR="009D5CAB" w:rsidRPr="00ED637C" w:rsidRDefault="009D5CAB" w:rsidP="009D5CAB">
      <w:pPr>
        <w:ind w:left="141"/>
        <w:rPr>
          <w:rFonts w:asciiTheme="majorEastAsia" w:eastAsiaTheme="majorEastAsia" w:hAnsiTheme="majorEastAsia"/>
        </w:rPr>
      </w:pPr>
      <w:r w:rsidRPr="00ED637C">
        <w:rPr>
          <w:rFonts w:asciiTheme="majorEastAsia" w:eastAsiaTheme="majorEastAsia" w:hAnsiTheme="majorEastAsia" w:hint="eastAsia"/>
        </w:rPr>
        <w:t xml:space="preserve">　・一般電話などから：0120-800-000（通話料無料）</w:t>
      </w: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ａｕ」</w:t>
      </w:r>
    </w:p>
    <w:p w:rsidR="009D5CAB" w:rsidRPr="00ED637C" w:rsidRDefault="009D5CAB" w:rsidP="009D5CA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ａｕ携帯電話から：（局番なし）157（通話料無料）</w:t>
      </w:r>
    </w:p>
    <w:p w:rsidR="009D5CAB" w:rsidRPr="00ED637C" w:rsidRDefault="009D5CAB" w:rsidP="009D5CA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一般電話などから：0077-7-111（通話料無料）</w:t>
      </w: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ソフトバンク」</w:t>
      </w:r>
    </w:p>
    <w:p w:rsidR="009D5CAB" w:rsidRPr="00ED637C" w:rsidRDefault="009D5CAB" w:rsidP="009D5CA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ソフトバンク携帯電話から：（局番なし）157（通話料無料）</w:t>
      </w:r>
    </w:p>
    <w:p w:rsidR="009D5CAB" w:rsidRPr="00ED637C" w:rsidRDefault="009D5CAB" w:rsidP="009D5CA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一般電話などから：0800-919-0157（通話料無料）</w:t>
      </w:r>
    </w:p>
    <w:p w:rsidR="009D5CAB" w:rsidRPr="00ED637C" w:rsidRDefault="009D5CAB" w:rsidP="009D5CAB">
      <w:pPr>
        <w:rPr>
          <w:rFonts w:asciiTheme="majorEastAsia" w:eastAsiaTheme="majorEastAsia" w:hAnsiTheme="majorEastAsia"/>
        </w:rPr>
      </w:pP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ＮＨＫ】</w:t>
      </w:r>
    </w:p>
    <w:p w:rsidR="009D5CAB" w:rsidRPr="00ED637C" w:rsidRDefault="009D5CAB" w:rsidP="009D5C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ＮＨＫ（0570-077-077　9:00～20:00　ご利用になれない場合050-3786-5003（有料））</w:t>
      </w:r>
    </w:p>
    <w:p w:rsidR="009D5CAB" w:rsidRPr="00ED637C" w:rsidRDefault="009D5CAB" w:rsidP="009D5CAB">
      <w:pPr>
        <w:rPr>
          <w:rFonts w:asciiTheme="majorEastAsia" w:eastAsiaTheme="majorEastAsia" w:hAnsiTheme="majorEastAsia"/>
        </w:rPr>
      </w:pPr>
    </w:p>
    <w:p w:rsidR="009D5CAB" w:rsidRPr="00ED637C" w:rsidRDefault="009D5CAB" w:rsidP="009D5CAB">
      <w:pPr>
        <w:rPr>
          <w:rFonts w:asciiTheme="majorEastAsia" w:eastAsiaTheme="majorEastAsia" w:hAnsiTheme="majorEastAsia"/>
        </w:rPr>
      </w:pPr>
      <w:r w:rsidRPr="00ED637C">
        <w:rPr>
          <w:rFonts w:asciiTheme="majorEastAsia" w:eastAsiaTheme="majorEastAsia" w:hAnsiTheme="majorEastAsia" w:hint="eastAsia"/>
        </w:rPr>
        <w:t>【中国電力】</w:t>
      </w:r>
    </w:p>
    <w:p w:rsidR="009D5CAB" w:rsidRPr="00ED637C" w:rsidRDefault="009D5CAB" w:rsidP="009D5CAB">
      <w:pPr>
        <w:rPr>
          <w:rFonts w:asciiTheme="majorEastAsia" w:eastAsiaTheme="majorEastAsia" w:hAnsiTheme="majorEastAsia"/>
        </w:rPr>
      </w:pPr>
      <w:r w:rsidRPr="00ED637C">
        <w:rPr>
          <w:rFonts w:asciiTheme="majorEastAsia" w:eastAsiaTheme="majorEastAsia" w:hAnsiTheme="majorEastAsia" w:hint="eastAsia"/>
        </w:rPr>
        <w:t>中国電力セールスセンター</w:t>
      </w:r>
    </w:p>
    <w:p w:rsidR="009D5CAB" w:rsidRPr="00ED637C" w:rsidRDefault="009D5CAB" w:rsidP="009D5CAB">
      <w:pPr>
        <w:rPr>
          <w:rFonts w:asciiTheme="majorEastAsia" w:eastAsiaTheme="majorEastAsia" w:hAnsiTheme="majorEastAsia"/>
        </w:rPr>
      </w:pPr>
    </w:p>
    <w:p w:rsidR="009D5CAB" w:rsidRPr="00ED637C" w:rsidRDefault="009D5CAB" w:rsidP="009D5CA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9D5CAB" w:rsidRPr="00ED637C" w:rsidRDefault="009D5CAB" w:rsidP="009D5CAB">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平成30年8月6日付第8版」</w:t>
      </w:r>
    </w:p>
    <w:p w:rsidR="009D5CAB" w:rsidRPr="00ED637C" w:rsidRDefault="009D5CAB" w:rsidP="009D5CAB">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9D5CAB" w:rsidRPr="00ED637C" w:rsidRDefault="009D5CAB" w:rsidP="009D5CAB">
      <w:pPr>
        <w:rPr>
          <w:rFonts w:asciiTheme="majorEastAsia" w:eastAsiaTheme="majorEastAsia" w:hAnsiTheme="majorEastAsia"/>
        </w:rPr>
      </w:pPr>
    </w:p>
    <w:p w:rsidR="009D5CAB" w:rsidRPr="00ED637C" w:rsidRDefault="009D5CAB" w:rsidP="009D5CAB">
      <w:pPr>
        <w:rPr>
          <w:rFonts w:asciiTheme="majorEastAsia" w:eastAsiaTheme="majorEastAsia" w:hAnsiTheme="majorEastAsia"/>
        </w:rPr>
      </w:pPr>
    </w:p>
    <w:p w:rsidR="009D5CAB" w:rsidRPr="00ED637C" w:rsidRDefault="009D5CAB" w:rsidP="009D5CAB">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color w:val="FF0000"/>
        </w:rPr>
        <w:t>022</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rPr>
      </w:pPr>
      <w:bookmarkStart w:id="36" w:name="_Toc524348770"/>
      <w:r w:rsidRPr="00ED637C">
        <w:rPr>
          <w:rFonts w:asciiTheme="majorEastAsia" w:hAnsiTheme="majorEastAsia" w:hint="eastAsia"/>
        </w:rPr>
        <w:t>公共料金・使用料等の特別措置</w:t>
      </w:r>
      <w:bookmarkEnd w:id="36"/>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減免・猶予（延長・金利の引き下げ含む）</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災害により被害を受けた被災者に対しては、都道府県や市町村において、各自治体が所管する公共料金や施設使用料、保育料等が軽減・免除されることがあります。</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電気、ガス、電話料金等についても、各種料金の軽減・免除が実施されることがあります。</w:t>
      </w:r>
    </w:p>
    <w:p w:rsidR="00185EFD" w:rsidRPr="00ED637C" w:rsidRDefault="00185EFD" w:rsidP="00620F7B">
      <w:pPr>
        <w:ind w:left="2"/>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対象者については、都道府県、市町村、関係事業者が定めることになりま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の障害福祉担当窓口</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E43E1B" w:rsidRPr="00ED637C" w:rsidRDefault="00E43E1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color w:val="FF0000"/>
        </w:rPr>
        <w:t>023</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rPr>
      </w:pPr>
      <w:bookmarkStart w:id="37" w:name="_Toc524348771"/>
      <w:r w:rsidRPr="00ED637C">
        <w:rPr>
          <w:rFonts w:asciiTheme="majorEastAsia" w:hAnsiTheme="majorEastAsia" w:hint="eastAsia"/>
        </w:rPr>
        <w:t>放送受信料の免除</w:t>
      </w:r>
      <w:bookmarkEnd w:id="37"/>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減免・猶予（延長・金利の引き下げ含む）</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災害により被害を受けた受信契約者の放送受信料が一定期間免除されることがあります。</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 xml:space="preserve">　http://pid.nhk.or.jp/jushinryo/exemption_1.html</w:t>
      </w:r>
    </w:p>
    <w:p w:rsidR="00185EFD" w:rsidRPr="00ED637C" w:rsidRDefault="00185EFD" w:rsidP="00620F7B">
      <w:pPr>
        <w:ind w:left="2"/>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受信契約の住所の建物が、半壊・半焼又は床上浸水以上程度の被害を受けた方。</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日本放送協会</w:t>
      </w:r>
      <w:r w:rsidRPr="00ED637C">
        <w:rPr>
          <w:rFonts w:asciiTheme="majorEastAsia" w:eastAsiaTheme="majorEastAsia" w:hAnsiTheme="majorEastAsia" w:hint="eastAsia"/>
        </w:rPr>
        <w:br/>
        <w:t>0570－077－077(ﾅﾋﾞﾀﾞｲﾔﾙ)</w:t>
      </w:r>
      <w:r w:rsidRPr="00ED637C">
        <w:rPr>
          <w:rFonts w:asciiTheme="majorEastAsia" w:eastAsiaTheme="majorEastAsia" w:hAnsiTheme="majorEastAsia" w:hint="eastAsia"/>
        </w:rPr>
        <w:br/>
        <w:t>利用できない場合は</w:t>
      </w:r>
      <w:r w:rsidRPr="00ED637C">
        <w:rPr>
          <w:rFonts w:asciiTheme="majorEastAsia" w:eastAsiaTheme="majorEastAsia" w:hAnsiTheme="majorEastAsia" w:hint="eastAsia"/>
        </w:rPr>
        <w:br/>
        <w:t>０５０－３７８６－５００３</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E43E1B" w:rsidRPr="00ED637C" w:rsidRDefault="00E43E1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color w:val="FF0000"/>
        </w:rPr>
        <w:t>024</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rPr>
      </w:pPr>
      <w:bookmarkStart w:id="38" w:name="_Toc524348772"/>
      <w:r w:rsidRPr="00ED637C">
        <w:rPr>
          <w:rFonts w:asciiTheme="majorEastAsia" w:hAnsiTheme="majorEastAsia" w:hint="eastAsia"/>
        </w:rPr>
        <w:t>被災者（個人・個人事業主）の債務整理支援</w:t>
      </w:r>
      <w:bookmarkEnd w:id="38"/>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減免・猶予（延長・金利の引き下げ含む）、サービス</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住宅ローンを借りている個人の方や、事業に必要な資金を借りている個人事業主の方で、自然災害（注）の影響によって災害前の借入の返済が困難となった方は、「自然災害による被災者の債務整理に関するガイドライン」を利用することにより、破産手続などの法的な手続によらず、債務の免除等を受けられ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注）平成27年9月2日以降に災害救助法の適用を受けた自然災害</w:t>
      </w:r>
    </w:p>
    <w:p w:rsidR="00185EFD" w:rsidRPr="00ED637C" w:rsidRDefault="00185EFD" w:rsidP="00620F7B">
      <w:pPr>
        <w:rPr>
          <w:rFonts w:asciiTheme="majorEastAsia" w:eastAsiaTheme="majorEastAsia" w:hAnsiTheme="majorEastAsia"/>
          <w:color w:val="4F81BD"/>
        </w:rPr>
      </w:pPr>
      <w:r w:rsidRPr="00ED637C">
        <w:rPr>
          <w:rFonts w:asciiTheme="majorEastAsia" w:eastAsiaTheme="majorEastAsia" w:hAnsiTheme="majorEastAsia" w:hint="eastAsia"/>
        </w:rPr>
        <w:t>●ガイドラインによる債務整理のメリットは次のとおりです。</w:t>
      </w:r>
    </w:p>
    <w:p w:rsidR="00185EFD" w:rsidRPr="00ED637C" w:rsidRDefault="00185EFD" w:rsidP="00620F7B">
      <w:pPr>
        <w:rPr>
          <w:rFonts w:asciiTheme="majorEastAsia" w:eastAsiaTheme="majorEastAsia" w:hAnsiTheme="majorEastAsia"/>
          <w:color w:val="4F81BD"/>
        </w:rPr>
      </w:pPr>
      <w:r w:rsidRPr="00ED637C">
        <w:rPr>
          <w:rFonts w:asciiTheme="majorEastAsia" w:eastAsiaTheme="majorEastAsia" w:hAnsiTheme="majorEastAsia" w:hint="eastAsia"/>
        </w:rPr>
        <w:t xml:space="preserve">　・財産の一部を、ローンの支払いに充てずに、手元に残すことができ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破産等の手続とは異なり、債務整理をしたことは、個人信用情報として登録されないめ、その後の新たな借入れに影響が及びません。</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color w:val="4F81BD"/>
        </w:rPr>
        <w:t xml:space="preserve">　・</w:t>
      </w:r>
      <w:r w:rsidRPr="00ED637C">
        <w:rPr>
          <w:rFonts w:asciiTheme="majorEastAsia" w:eastAsiaTheme="majorEastAsia" w:hAnsiTheme="majorEastAsia" w:hint="eastAsia"/>
        </w:rPr>
        <w:t>国の補助により弁護士等の「登録支援専門家」による手続支援を無料で受けることができます。</w:t>
      </w:r>
    </w:p>
    <w:p w:rsidR="00185EFD" w:rsidRPr="00ED637C" w:rsidRDefault="00185EFD" w:rsidP="00620F7B">
      <w:pPr>
        <w:ind w:left="-172"/>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自然災害の影響によって、災害前の住宅ローンや事業性ローン等の借入を弁済することができないまたは近い将来において弁済できないことが確実と見込まれる個人の債務者が対象になりま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ローンの借入先にお問い合わせください。</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E43E1B" w:rsidRPr="00ED637C" w:rsidRDefault="00E43E1B" w:rsidP="00620F7B">
      <w:pPr>
        <w:rPr>
          <w:rFonts w:asciiTheme="majorEastAsia" w:eastAsiaTheme="majorEastAsia" w:hAnsiTheme="majorEastAsia"/>
        </w:rPr>
      </w:pPr>
      <w:r w:rsidRPr="00ED637C">
        <w:rPr>
          <w:rFonts w:asciiTheme="majorEastAsia" w:eastAsiaTheme="majorEastAsia" w:hAnsiTheme="majorEastAsia"/>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color w:val="FF0000"/>
        </w:rPr>
        <w:t>025</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rPr>
      </w:pPr>
      <w:bookmarkStart w:id="39" w:name="_Toc524348773"/>
      <w:r w:rsidRPr="00ED637C">
        <w:rPr>
          <w:rFonts w:asciiTheme="majorEastAsia" w:hAnsiTheme="majorEastAsia" w:hint="eastAsia"/>
        </w:rPr>
        <w:t>生活保護</w:t>
      </w:r>
      <w:bookmarkEnd w:id="39"/>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給付・還付、現物支給・現物貸与</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生活に現に困窮している方に、生活の保障と自立の助長を図ることを目的に、困窮の程度に応じて必要な保護を行うもの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生活保護の受給にあたっては、各種の社会保障施策による支援、不動産等の資産、稼働能力等の活用が保護実施の前提になります。また、扶養義務者による扶養は保護に優先され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生活保護は、生活扶助、教育扶助、住宅扶助、医療扶助、介護扶助、出産扶助、生業扶助及び葬祭扶助から構成されています。医療扶助及び介護扶助は、医療機関等に委託して行う現物給付を原則とし、それ以外は金銭給付が原則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保護の基準は、厚生労働大臣が設定し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生活扶助学の例（※平成２８年４月～）</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３人世帯（３３歳、２９歳、４歳）】</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１６０,１１０円（東京都区部）</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１３１,６４０円（地方郡部等）</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高齢者単身世帯（６８歳）】</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８０,８７０円（東京都区部）</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６５,５６０円（地方郡部等）</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高齢者夫婦世帯（６８歳、６５歳）】</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１２０,７３０円（東京都区部）</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９７,８６０円（地方郡部等）</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母子世帯（３０歳、４歳、２歳）】</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１８９,４１０円（東京都区部）</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１５９,９００円（地方郡部等）</w:t>
      </w:r>
    </w:p>
    <w:p w:rsidR="00185EFD" w:rsidRPr="00ED637C" w:rsidRDefault="00185EFD" w:rsidP="00620F7B">
      <w:pPr>
        <w:ind w:hanging="2"/>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資産や能力等すべてを活用した上でも生活に困窮する方が対象です。</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lastRenderedPageBreak/>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C15CEC" w:rsidRPr="00ED637C" w:rsidRDefault="00C15CEC" w:rsidP="00620F7B">
      <w:pPr>
        <w:rPr>
          <w:rFonts w:asciiTheme="majorEastAsia" w:eastAsiaTheme="majorEastAsia" w:hAnsiTheme="majorEastAsia"/>
          <w:color w:val="0000FF"/>
        </w:rPr>
      </w:pPr>
    </w:p>
    <w:p w:rsidR="00C15CEC" w:rsidRPr="00ED637C" w:rsidRDefault="00C15CEC" w:rsidP="00620F7B">
      <w:pPr>
        <w:rPr>
          <w:rFonts w:asciiTheme="majorEastAsia" w:eastAsiaTheme="majorEastAsia" w:hAnsiTheme="majorEastAsia"/>
          <w:color w:val="0000FF"/>
        </w:rPr>
      </w:pPr>
    </w:p>
    <w:p w:rsidR="002B00FA" w:rsidRPr="00ED637C" w:rsidRDefault="002B00FA"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color w:val="FF0000"/>
        </w:rPr>
        <w:t>026</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rPr>
      </w:pPr>
      <w:bookmarkStart w:id="40" w:name="_Toc524348774"/>
      <w:r w:rsidRPr="00ED637C">
        <w:rPr>
          <w:rFonts w:asciiTheme="majorEastAsia" w:hAnsiTheme="majorEastAsia" w:hint="eastAsia"/>
        </w:rPr>
        <w:t>未払賃金立替払制度</w:t>
      </w:r>
      <w:bookmarkEnd w:id="40"/>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立替（債権者向け・債務者向け）</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企業倒産により賃金が支払われないまま退職した労働者に対して、未払賃金の一部を、独立行政法人労働者健康安全機構が事業主に代わって支払い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対象となる未払賃金は、労働者が退職した日の６カ月前から立替払請求日の前日までに支払期日が到来している定期賃金と退職手当のうち未払となっているものです（上限有り）。ボーナスは立替払の対象とはなりません。また、未払賃金の総額が２万円未満の場合も対象とはなりません。</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立替払した場合は、独立行政法人労働者健康福祉機構がその分の賃金債権を代位取得し、本来の支払責任者である使用者に求償します。</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次に掲げる要件を満たしている場合は立替払を受けることができ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１）使用者が</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１．労災保険の適用事業に該当する事業を行っていたこと</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２．１年以上事業活動を行っていたこと</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３．ア．法律上の倒産（破産、特別清算、民事再生、会社更生の場合）をしたこと</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この場合は、破産管財人等に倒産の事実等を証明してもらう必要があり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イ．事実上の倒産（中小企業が事業活動を停止し、再開する見込みがなく、賃金支払能力がない場合）をしたこと</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この場合は、労働基準監督署長の認定が必要です。労働基準監督署に認定の申請を行って下さい。</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２）労働者が、倒産について裁判所への申立て等（法律上の倒産の場合）又は労働基準監督署への認定申請（事実上の倒産の場合）が行われた日の６か月前の日から２年の間に退職した者であること</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労働基準監督署</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lastRenderedPageBreak/>
        <w:t>（所在地ご案内</w:t>
      </w:r>
      <w:hyperlink r:id="rId11" w:history="1">
        <w:r w:rsidRPr="00ED637C">
          <w:rPr>
            <w:rStyle w:val="a9"/>
            <w:rFonts w:asciiTheme="majorEastAsia" w:eastAsiaTheme="majorEastAsia" w:hAnsiTheme="majorEastAsia" w:hint="eastAsia"/>
          </w:rPr>
          <w:t>http://www.mhlw.go.jp/bunya/roudoukijun/location.html</w:t>
        </w:r>
      </w:hyperlink>
      <w:r w:rsidRPr="00ED637C">
        <w:rPr>
          <w:rFonts w:asciiTheme="majorEastAsia" w:eastAsiaTheme="majorEastAsia" w:hAnsiTheme="majorEastAsia" w:hint="eastAsia"/>
        </w:rPr>
        <w:t>）</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独立行政法人労働者健康安全機構　未払賃金立替払相談コーナー　</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電話０４４－４３１－８６６３</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4A1597" w:rsidRPr="00ED637C" w:rsidRDefault="004A1597" w:rsidP="00620F7B">
      <w:pPr>
        <w:rPr>
          <w:rFonts w:asciiTheme="majorEastAsia" w:eastAsiaTheme="majorEastAsia" w:hAnsiTheme="majorEastAsia"/>
          <w:color w:val="0000FF"/>
        </w:rPr>
      </w:pPr>
    </w:p>
    <w:p w:rsidR="00927CC7" w:rsidRPr="00ED637C" w:rsidRDefault="00927CC7"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color w:val="FF0000"/>
        </w:rPr>
        <w:t>027</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rPr>
      </w:pPr>
      <w:bookmarkStart w:id="41" w:name="_Toc524348775"/>
      <w:r w:rsidRPr="00ED637C">
        <w:rPr>
          <w:rFonts w:asciiTheme="majorEastAsia" w:hAnsiTheme="majorEastAsia" w:hint="eastAsia"/>
        </w:rPr>
        <w:t>雇用保険の失業等給付</w:t>
      </w:r>
      <w:bookmarkEnd w:id="41"/>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給付・還付</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w:t>
      </w:r>
      <w:r w:rsidRPr="00ED637C">
        <w:rPr>
          <w:rFonts w:asciiTheme="majorEastAsia" w:eastAsiaTheme="majorEastAsia" w:hAnsiTheme="majorEastAsia" w:cs="HG丸ｺﾞｼｯｸM-PRO" w:hint="eastAsia"/>
          <w:kern w:val="0"/>
        </w:rPr>
        <w:t>労働者が失業してその所得の源泉を喪失した場合等に、生活及び雇用の安定並びに就職の促進のために、求職者給付、就職促進給付、教育訓練給付、雇用継続給付を一定の要件を満たした方に支給し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災害により雇用される事業所が休業することとなったため、一時的な離職又は休業を余儀なくされた方に雇用保険の基本手当を支給する特例措置を実施します。</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災害救助法の適用を受ける市町村に所在する事業所に雇用される方で、事業所が災害を受け、やむを得ず休業することとなったため、一時的に離職を余儀なくされ、離職前の事業主に再雇用されることが予定されている方が対象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激甚災害法の適用を受ける地域に所在する事業所に雇用される方で、事業所が災害を受け、やむを得ず休業することになったため、休業を余儀なくされた方が対象で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公共職業安定所</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927CC7" w:rsidRPr="00ED637C" w:rsidRDefault="00927CC7"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color w:val="FF0000"/>
        </w:rPr>
        <w:t>028</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rPr>
      </w:pPr>
      <w:bookmarkStart w:id="42" w:name="_Toc524348776"/>
      <w:r w:rsidRPr="00ED637C">
        <w:rPr>
          <w:rFonts w:asciiTheme="majorEastAsia" w:hAnsiTheme="majorEastAsia" w:hint="eastAsia"/>
        </w:rPr>
        <w:t>職業訓練</w:t>
      </w:r>
      <w:bookmarkEnd w:id="42"/>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給付・還付、サービス</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rsidP="00620F7B">
      <w:pPr>
        <w:ind w:left="2"/>
        <w:rPr>
          <w:rFonts w:asciiTheme="majorEastAsia" w:eastAsiaTheme="majorEastAsia" w:hAnsiTheme="majorEastAsia"/>
        </w:rPr>
      </w:pPr>
      <w:r w:rsidRPr="00ED637C">
        <w:rPr>
          <w:rFonts w:asciiTheme="majorEastAsia" w:eastAsiaTheme="majorEastAsia" w:hAnsiTheme="majorEastAsia" w:hint="eastAsia"/>
        </w:rPr>
        <w:t>●災害により離職した者が、再就職のための技能や知識を身につける必要がある場合、無料で職業訓練が受けられ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また、一定の要件を満たす場合、訓練期間中の生活を支援するための給付費が支給される制度もあります。</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災害により離職した者が、再就職のために職業訓練を受けて技能や知識を身につけることが必要、その職業を受けるために必要な能力等を有するなどの要件を満たして、公共職業安定所長の受講あっせんを受けた者が対象で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公共職業安定所</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4A1597" w:rsidRPr="00ED637C" w:rsidRDefault="004A1597" w:rsidP="00620F7B">
      <w:pPr>
        <w:rPr>
          <w:rFonts w:asciiTheme="majorEastAsia" w:eastAsiaTheme="majorEastAsia" w:hAnsiTheme="majorEastAsia"/>
          <w:color w:val="0000FF"/>
        </w:rPr>
      </w:pPr>
    </w:p>
    <w:p w:rsidR="00927CC7" w:rsidRPr="00ED637C" w:rsidRDefault="00927CC7"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color w:val="FF0000"/>
        </w:rPr>
        <w:t>029</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名称＞</w:t>
      </w:r>
    </w:p>
    <w:p w:rsidR="00185EFD" w:rsidRPr="00ED637C" w:rsidRDefault="00185EFD" w:rsidP="00720991">
      <w:pPr>
        <w:pStyle w:val="1"/>
        <w:rPr>
          <w:rFonts w:asciiTheme="majorEastAsia" w:hAnsiTheme="majorEastAsia"/>
        </w:rPr>
      </w:pPr>
      <w:bookmarkStart w:id="43" w:name="_Toc524348777"/>
      <w:r w:rsidRPr="00ED637C">
        <w:rPr>
          <w:rFonts w:asciiTheme="majorEastAsia" w:hAnsiTheme="majorEastAsia" w:hint="eastAsia"/>
        </w:rPr>
        <w:t>職業転換給付金（広域求職活動費、移転費、訓練手当）の支給</w:t>
      </w:r>
      <w:bookmarkEnd w:id="43"/>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給付・還付</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制度の内容＞</w:t>
      </w:r>
    </w:p>
    <w:p w:rsidR="00185EFD" w:rsidRPr="00ED637C" w:rsidRDefault="00185EFD" w:rsidP="00620F7B">
      <w:pPr>
        <w:ind w:leftChars="-1" w:left="-2" w:firstLine="2"/>
        <w:rPr>
          <w:rFonts w:asciiTheme="majorEastAsia" w:eastAsiaTheme="majorEastAsia" w:hAnsiTheme="majorEastAsia"/>
        </w:rPr>
      </w:pPr>
      <w:r w:rsidRPr="00ED637C">
        <w:rPr>
          <w:rFonts w:asciiTheme="majorEastAsia" w:eastAsiaTheme="majorEastAsia" w:hAnsiTheme="majorEastAsia" w:hint="eastAsia"/>
        </w:rPr>
        <w:t>●就職が困難な失業者などの再就職の促進を図るため、ハローワークの紹介により広域に渡る求職活動を行う場合や、就職または公共職業訓練を受講するために住所を移転する場合にその費用の一部が支給されます。</w:t>
      </w:r>
    </w:p>
    <w:p w:rsidR="00185EFD" w:rsidRPr="00ED637C" w:rsidRDefault="00185EFD" w:rsidP="00620F7B">
      <w:pPr>
        <w:ind w:leftChars="-1" w:left="-2" w:firstLine="2"/>
        <w:rPr>
          <w:rFonts w:asciiTheme="majorEastAsia" w:eastAsiaTheme="majorEastAsia" w:hAnsiTheme="majorEastAsia"/>
        </w:rPr>
      </w:pPr>
      <w:r w:rsidRPr="00ED637C">
        <w:rPr>
          <w:rFonts w:asciiTheme="majorEastAsia" w:eastAsiaTheme="majorEastAsia" w:hAnsiTheme="majorEastAsia" w:hint="eastAsia"/>
        </w:rPr>
        <w:t>また、訓練を行っている期間については訓練手当が支給されます。</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広域求職活動費】</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ハローワークを通じて広域の求職活動を行う場合に広域求職活動費（交通費実費、宿泊料）を支給。</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移転費】</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就職又は公共職業訓練を受講するために住所を移転する場合に、移転費（交通費実費、移転料、着後手当）を支給。</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訓練手当】</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ハローワークの所長の指示により職業訓練を受講する場合に訓練手当を支給。</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基本手当　日額3,530円～4,310円</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受講手当　日額500円（４０日を限度）</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適所手当　月額42,500円まで</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寄宿手当　月額10,700円</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その他、就職が困難な失業者等を作業環境に適応させる職場適応訓練を実施した事業主に対して職場適応訓練費が支給される。</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激甚な災害を受けた地域において就業していて災害により離職を余儀なくされた方など。</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公共職業安定所又は都道府県労働局、都道府県</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4A1597" w:rsidRPr="00ED637C" w:rsidRDefault="004A1597" w:rsidP="00620F7B">
      <w:pPr>
        <w:rPr>
          <w:rFonts w:asciiTheme="majorEastAsia" w:eastAsiaTheme="majorEastAsia" w:hAnsiTheme="majorEastAsia"/>
          <w:color w:val="0000FF"/>
        </w:rPr>
      </w:pPr>
    </w:p>
    <w:p w:rsidR="00927CC7" w:rsidRPr="00ED637C" w:rsidRDefault="00927CC7"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041E9A" w:rsidRPr="00ED637C" w:rsidRDefault="00041E9A" w:rsidP="00041E9A">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041E9A" w:rsidRPr="00ED637C" w:rsidRDefault="00041E9A" w:rsidP="00041E9A">
      <w:pPr>
        <w:rPr>
          <w:rFonts w:asciiTheme="majorEastAsia" w:eastAsiaTheme="majorEastAsia" w:hAnsiTheme="majorEastAsia"/>
          <w:color w:val="FF0000"/>
        </w:rPr>
      </w:pPr>
      <w:r w:rsidRPr="00ED637C">
        <w:rPr>
          <w:rFonts w:asciiTheme="majorEastAsia" w:eastAsiaTheme="majorEastAsia" w:hAnsiTheme="majorEastAsia" w:hint="eastAsia"/>
          <w:color w:val="FF0000"/>
        </w:rPr>
        <w:t>202</w:t>
      </w:r>
    </w:p>
    <w:p w:rsidR="00041E9A" w:rsidRPr="00ED637C" w:rsidRDefault="00041E9A" w:rsidP="00041E9A">
      <w:pPr>
        <w:rPr>
          <w:rFonts w:asciiTheme="majorEastAsia" w:eastAsiaTheme="majorEastAsia" w:hAnsiTheme="majorEastAsia"/>
        </w:rPr>
      </w:pPr>
    </w:p>
    <w:p w:rsidR="00041E9A" w:rsidRPr="00ED637C" w:rsidRDefault="00041E9A" w:rsidP="00041E9A">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041E9A" w:rsidRPr="00ED637C" w:rsidRDefault="00041E9A" w:rsidP="00041E9A">
      <w:pPr>
        <w:pStyle w:val="1"/>
        <w:rPr>
          <w:rFonts w:asciiTheme="majorEastAsia" w:hAnsiTheme="majorEastAsia"/>
        </w:rPr>
      </w:pPr>
      <w:bookmarkStart w:id="44" w:name="_Toc524348778"/>
      <w:r w:rsidRPr="00ED637C">
        <w:rPr>
          <w:rFonts w:asciiTheme="majorEastAsia" w:hAnsiTheme="majorEastAsia" w:hint="eastAsia"/>
        </w:rPr>
        <w:t>雇用保険に関する特別措置及び雇用調整助成</w:t>
      </w:r>
      <w:bookmarkEnd w:id="44"/>
    </w:p>
    <w:p w:rsidR="00041E9A" w:rsidRPr="00ED637C" w:rsidRDefault="00041E9A" w:rsidP="00041E9A">
      <w:pPr>
        <w:rPr>
          <w:rFonts w:asciiTheme="majorEastAsia" w:eastAsiaTheme="majorEastAsia" w:hAnsiTheme="majorEastAsia"/>
          <w:b/>
          <w:szCs w:val="21"/>
        </w:rPr>
      </w:pPr>
    </w:p>
    <w:p w:rsidR="00041E9A" w:rsidRPr="00ED637C" w:rsidRDefault="00041E9A" w:rsidP="00041E9A">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041E9A" w:rsidRPr="00ED637C" w:rsidRDefault="00041E9A" w:rsidP="00041E9A">
      <w:pPr>
        <w:rPr>
          <w:rFonts w:asciiTheme="majorEastAsia" w:eastAsiaTheme="majorEastAsia" w:hAnsiTheme="majorEastAsia"/>
        </w:rPr>
      </w:pPr>
      <w:r w:rsidRPr="00ED637C">
        <w:rPr>
          <w:rFonts w:asciiTheme="majorEastAsia" w:eastAsiaTheme="majorEastAsia" w:hAnsiTheme="majorEastAsia" w:hint="eastAsia"/>
        </w:rPr>
        <w:t>サービス</w:t>
      </w:r>
    </w:p>
    <w:p w:rsidR="00041E9A" w:rsidRPr="00ED637C" w:rsidRDefault="00041E9A" w:rsidP="00041E9A">
      <w:pPr>
        <w:rPr>
          <w:rFonts w:asciiTheme="majorEastAsia" w:eastAsiaTheme="majorEastAsia" w:hAnsiTheme="majorEastAsia"/>
        </w:rPr>
      </w:pPr>
    </w:p>
    <w:p w:rsidR="00041E9A" w:rsidRPr="00ED637C" w:rsidRDefault="00041E9A" w:rsidP="00041E9A">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041E9A" w:rsidRPr="00ED637C" w:rsidRDefault="00041E9A" w:rsidP="00041E9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災害救助法の適用を受けた市町において被災した事業所に雇用されている方、求職者の方々に対し、災害時における雇用保険失業給付の支給等について、特別措置が実施されています。 </w:t>
      </w:r>
    </w:p>
    <w:p w:rsidR="00041E9A" w:rsidRPr="00ED637C" w:rsidRDefault="00041E9A" w:rsidP="00041E9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により事業所が休止・廃止し、一時的に離職された方については、失業給付を受給できます（一定の要件があります）。</w:t>
      </w:r>
    </w:p>
    <w:p w:rsidR="00041E9A" w:rsidRPr="00ED637C" w:rsidRDefault="00041E9A" w:rsidP="00041E9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災害に伴う経済上の理由により休業を余儀なくされた事業所の事業主が、労働者の休業についての手当てを支払う場合、雇用調整助成金が利用できます。 </w:t>
      </w:r>
    </w:p>
    <w:p w:rsidR="00041E9A" w:rsidRPr="00ED637C" w:rsidRDefault="00041E9A" w:rsidP="00041E9A">
      <w:pPr>
        <w:rPr>
          <w:rFonts w:asciiTheme="majorEastAsia" w:eastAsiaTheme="majorEastAsia" w:hAnsiTheme="majorEastAsia"/>
        </w:rPr>
      </w:pPr>
    </w:p>
    <w:p w:rsidR="00041E9A" w:rsidRPr="00ED637C" w:rsidRDefault="00041E9A" w:rsidP="00041E9A">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041E9A" w:rsidRPr="00ED637C" w:rsidRDefault="00041E9A" w:rsidP="00041E9A">
      <w:pPr>
        <w:ind w:firstLineChars="100" w:firstLine="210"/>
        <w:rPr>
          <w:rFonts w:asciiTheme="majorEastAsia" w:eastAsiaTheme="majorEastAsia" w:hAnsiTheme="majorEastAsia"/>
        </w:rPr>
      </w:pPr>
      <w:r w:rsidRPr="00ED637C">
        <w:rPr>
          <w:rFonts w:asciiTheme="majorEastAsia" w:eastAsiaTheme="majorEastAsia" w:hAnsiTheme="majorEastAsia" w:hint="eastAsia"/>
        </w:rPr>
        <w:t>被災者の方、事業者の方</w:t>
      </w:r>
    </w:p>
    <w:p w:rsidR="00041E9A" w:rsidRPr="00ED637C" w:rsidRDefault="00041E9A" w:rsidP="00041E9A">
      <w:pPr>
        <w:rPr>
          <w:rFonts w:asciiTheme="majorEastAsia" w:eastAsiaTheme="majorEastAsia" w:hAnsiTheme="majorEastAsia"/>
        </w:rPr>
      </w:pPr>
    </w:p>
    <w:p w:rsidR="00041E9A" w:rsidRPr="00ED637C" w:rsidRDefault="00041E9A" w:rsidP="00041E9A">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041E9A" w:rsidRPr="00ED637C" w:rsidRDefault="00041E9A" w:rsidP="00041E9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失業給付</w:t>
      </w:r>
    </w:p>
    <w:p w:rsidR="00041E9A" w:rsidRPr="00ED637C" w:rsidRDefault="00041E9A" w:rsidP="00041E9A">
      <w:pPr>
        <w:ind w:left="141"/>
        <w:rPr>
          <w:rFonts w:asciiTheme="majorEastAsia" w:eastAsiaTheme="majorEastAsia" w:hAnsiTheme="majorEastAsia"/>
        </w:rPr>
      </w:pPr>
      <w:r w:rsidRPr="00ED637C">
        <w:rPr>
          <w:rFonts w:asciiTheme="majorEastAsia" w:eastAsiaTheme="majorEastAsia" w:hAnsiTheme="majorEastAsia" w:hint="eastAsia"/>
        </w:rPr>
        <w:t xml:space="preserve">詳しくは、最寄りのハローワークまたは地域の労働局にお問合せください。 </w:t>
      </w:r>
    </w:p>
    <w:p w:rsidR="00041E9A" w:rsidRPr="00ED637C" w:rsidRDefault="00041E9A" w:rsidP="00041E9A">
      <w:pPr>
        <w:rPr>
          <w:rFonts w:asciiTheme="majorEastAsia" w:eastAsiaTheme="majorEastAsia" w:hAnsiTheme="majorEastAsia"/>
        </w:rPr>
      </w:pPr>
      <w:r w:rsidRPr="00ED637C">
        <w:rPr>
          <w:rFonts w:asciiTheme="majorEastAsia" w:eastAsiaTheme="majorEastAsia" w:hAnsiTheme="majorEastAsia" w:hint="eastAsia"/>
        </w:rPr>
        <w:t>雇用調整助成金</w:t>
      </w:r>
    </w:p>
    <w:p w:rsidR="00041E9A" w:rsidRPr="00ED637C" w:rsidRDefault="00041E9A" w:rsidP="00041E9A">
      <w:pPr>
        <w:ind w:firstLineChars="100" w:firstLine="210"/>
        <w:rPr>
          <w:rFonts w:asciiTheme="majorEastAsia" w:eastAsiaTheme="majorEastAsia" w:hAnsiTheme="majorEastAsia"/>
        </w:rPr>
      </w:pPr>
      <w:r w:rsidRPr="00ED637C">
        <w:rPr>
          <w:rFonts w:asciiTheme="majorEastAsia" w:eastAsiaTheme="majorEastAsia" w:hAnsiTheme="majorEastAsia" w:hint="eastAsia"/>
        </w:rPr>
        <w:t>詳しくは、地域の労働局又は事業所を管轄するハローワークにお問い合わせください。</w:t>
      </w:r>
    </w:p>
    <w:p w:rsidR="00041E9A" w:rsidRPr="00ED637C" w:rsidRDefault="00041E9A" w:rsidP="00041E9A">
      <w:pPr>
        <w:rPr>
          <w:rFonts w:asciiTheme="majorEastAsia" w:eastAsiaTheme="majorEastAsia" w:hAnsiTheme="majorEastAsia"/>
        </w:rPr>
      </w:pPr>
    </w:p>
    <w:p w:rsidR="00041E9A" w:rsidRPr="00ED637C" w:rsidRDefault="00041E9A" w:rsidP="00041E9A">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041E9A" w:rsidRPr="00ED637C" w:rsidRDefault="00041E9A" w:rsidP="00041E9A">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BB51BD"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041E9A" w:rsidRPr="00ED637C" w:rsidRDefault="00041E9A" w:rsidP="00041E9A">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041E9A" w:rsidRPr="00ED637C" w:rsidRDefault="00041E9A" w:rsidP="00041E9A">
      <w:pPr>
        <w:rPr>
          <w:rFonts w:asciiTheme="majorEastAsia" w:eastAsiaTheme="majorEastAsia" w:hAnsiTheme="majorEastAsia"/>
        </w:rPr>
      </w:pPr>
    </w:p>
    <w:p w:rsidR="00041E9A" w:rsidRPr="00ED637C" w:rsidRDefault="00041E9A" w:rsidP="00041E9A">
      <w:pPr>
        <w:rPr>
          <w:rFonts w:asciiTheme="majorEastAsia" w:eastAsiaTheme="majorEastAsia" w:hAnsiTheme="majorEastAsia"/>
        </w:rPr>
      </w:pPr>
    </w:p>
    <w:p w:rsidR="00041E9A" w:rsidRPr="00ED637C" w:rsidRDefault="00041E9A" w:rsidP="00041E9A">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856EF5" w:rsidRPr="00ED637C" w:rsidRDefault="00856EF5" w:rsidP="00856EF5">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856EF5" w:rsidRPr="00ED637C" w:rsidRDefault="00856EF5" w:rsidP="00856EF5">
      <w:pPr>
        <w:rPr>
          <w:rFonts w:asciiTheme="majorEastAsia" w:eastAsiaTheme="majorEastAsia" w:hAnsiTheme="majorEastAsia"/>
          <w:color w:val="FF0000"/>
        </w:rPr>
      </w:pPr>
      <w:r w:rsidRPr="00ED637C">
        <w:rPr>
          <w:rFonts w:asciiTheme="majorEastAsia" w:eastAsiaTheme="majorEastAsia" w:hAnsiTheme="majorEastAsia" w:hint="eastAsia"/>
          <w:color w:val="FF0000"/>
        </w:rPr>
        <w:t>233</w:t>
      </w:r>
    </w:p>
    <w:p w:rsidR="00856EF5" w:rsidRPr="00ED637C" w:rsidRDefault="00856EF5" w:rsidP="00856EF5">
      <w:pPr>
        <w:rPr>
          <w:rFonts w:asciiTheme="majorEastAsia" w:eastAsiaTheme="majorEastAsia" w:hAnsiTheme="majorEastAsia"/>
        </w:rPr>
      </w:pPr>
    </w:p>
    <w:p w:rsidR="00856EF5" w:rsidRPr="00ED637C" w:rsidRDefault="00856EF5" w:rsidP="00856EF5">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856EF5" w:rsidRPr="00ED637C" w:rsidRDefault="00856EF5" w:rsidP="00856EF5">
      <w:pPr>
        <w:pStyle w:val="1"/>
        <w:rPr>
          <w:rFonts w:asciiTheme="majorEastAsia" w:hAnsiTheme="majorEastAsia"/>
        </w:rPr>
      </w:pPr>
      <w:bookmarkStart w:id="45" w:name="_Toc524348779"/>
      <w:r w:rsidRPr="00ED637C">
        <w:rPr>
          <w:rFonts w:asciiTheme="majorEastAsia" w:hAnsiTheme="majorEastAsia" w:hint="eastAsia"/>
        </w:rPr>
        <w:t>労働保険料・厚生年金保険料の猶予制度</w:t>
      </w:r>
      <w:bookmarkEnd w:id="45"/>
    </w:p>
    <w:p w:rsidR="00856EF5" w:rsidRPr="00ED637C" w:rsidRDefault="00856EF5" w:rsidP="00856EF5">
      <w:pPr>
        <w:rPr>
          <w:rFonts w:asciiTheme="majorEastAsia" w:eastAsiaTheme="majorEastAsia" w:hAnsiTheme="majorEastAsia"/>
          <w:color w:val="FF0000"/>
        </w:rPr>
      </w:pPr>
    </w:p>
    <w:p w:rsidR="00856EF5" w:rsidRPr="00ED637C" w:rsidRDefault="00856EF5" w:rsidP="00856EF5">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hint="eastAsia"/>
        </w:rPr>
        <w:t>減免・猶予</w:t>
      </w:r>
    </w:p>
    <w:p w:rsidR="00856EF5" w:rsidRPr="00ED637C" w:rsidRDefault="00856EF5" w:rsidP="00856EF5">
      <w:pPr>
        <w:rPr>
          <w:rFonts w:asciiTheme="majorEastAsia" w:eastAsiaTheme="majorEastAsia" w:hAnsiTheme="majorEastAsia"/>
        </w:rPr>
      </w:pPr>
    </w:p>
    <w:p w:rsidR="00856EF5" w:rsidRPr="00ED637C" w:rsidRDefault="00856EF5" w:rsidP="00856EF5">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856EF5" w:rsidRPr="00ED637C" w:rsidRDefault="00856EF5" w:rsidP="00856EF5">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労働保険】</w:t>
      </w:r>
    </w:p>
    <w:p w:rsidR="00856EF5" w:rsidRPr="00ED637C" w:rsidRDefault="00856EF5" w:rsidP="00856EF5">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今回の災害により被害を受け、事業財産に相当の損失（おおむね20％以上）を受けた事業場の事業主のみなさまについては、労働保険料・一般拠出金の納付が、原則として１年以内の期間猶予されます。</w:t>
      </w:r>
    </w:p>
    <w:p w:rsidR="00856EF5" w:rsidRPr="00ED637C" w:rsidRDefault="00856EF5" w:rsidP="00856EF5">
      <w:pPr>
        <w:ind w:left="141" w:hangingChars="67" w:hanging="141"/>
        <w:rPr>
          <w:rFonts w:asciiTheme="majorEastAsia" w:eastAsiaTheme="majorEastAsia" w:hAnsiTheme="majorEastAsia"/>
        </w:rPr>
      </w:pPr>
    </w:p>
    <w:p w:rsidR="00856EF5" w:rsidRPr="00ED637C" w:rsidRDefault="00856EF5" w:rsidP="00856EF5">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厚生年金保険料】</w:t>
      </w:r>
    </w:p>
    <w:p w:rsidR="00856EF5" w:rsidRPr="00ED637C" w:rsidRDefault="00856EF5" w:rsidP="00856EF5">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等の影響により、保険料の納付が困難な場合は、申請により、納付の猶予を受けることができる場合があります。</w:t>
      </w:r>
    </w:p>
    <w:p w:rsidR="00856EF5" w:rsidRPr="00ED637C" w:rsidRDefault="00856EF5" w:rsidP="00856EF5">
      <w:pPr>
        <w:ind w:left="141" w:hangingChars="67" w:hanging="141"/>
        <w:rPr>
          <w:rFonts w:asciiTheme="majorEastAsia" w:eastAsiaTheme="majorEastAsia" w:hAnsiTheme="majorEastAsia"/>
        </w:rPr>
      </w:pPr>
    </w:p>
    <w:p w:rsidR="00856EF5" w:rsidRPr="00ED637C" w:rsidRDefault="00856EF5" w:rsidP="00856EF5">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hint="eastAsia"/>
        </w:rPr>
        <w:t>【労働保険】</w:t>
      </w: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hint="eastAsia"/>
        </w:rPr>
        <w:t>事業財産に相当の損失（おおむね20％以上）を受けた事業場の事業主のみなさま</w:t>
      </w:r>
    </w:p>
    <w:p w:rsidR="00856EF5" w:rsidRPr="00ED637C" w:rsidRDefault="00856EF5" w:rsidP="00856EF5">
      <w:pPr>
        <w:rPr>
          <w:rFonts w:asciiTheme="majorEastAsia" w:eastAsiaTheme="majorEastAsia" w:hAnsiTheme="majorEastAsia"/>
        </w:rPr>
      </w:pP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hint="eastAsia"/>
        </w:rPr>
        <w:t>【厚生年金保険料】</w:t>
      </w: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hint="eastAsia"/>
        </w:rPr>
        <w:t>保険料の納付が困難な方</w:t>
      </w:r>
    </w:p>
    <w:p w:rsidR="00856EF5" w:rsidRPr="00ED637C" w:rsidRDefault="00856EF5" w:rsidP="00856EF5">
      <w:pPr>
        <w:rPr>
          <w:rFonts w:asciiTheme="majorEastAsia" w:eastAsiaTheme="majorEastAsia" w:hAnsiTheme="majorEastAsia"/>
        </w:rPr>
      </w:pPr>
    </w:p>
    <w:p w:rsidR="00856EF5" w:rsidRPr="00ED637C" w:rsidRDefault="00856EF5" w:rsidP="00856EF5">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hint="eastAsia"/>
        </w:rPr>
        <w:t>【労働保険】</w:t>
      </w: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hint="eastAsia"/>
        </w:rPr>
        <w:t>労働局労働保険徴収室又は最寄りの労働基準監督署</w:t>
      </w:r>
    </w:p>
    <w:p w:rsidR="00856EF5" w:rsidRPr="00ED637C" w:rsidRDefault="00856EF5" w:rsidP="00856EF5">
      <w:pPr>
        <w:rPr>
          <w:rFonts w:asciiTheme="majorEastAsia" w:eastAsiaTheme="majorEastAsia" w:hAnsiTheme="majorEastAsia"/>
        </w:rPr>
      </w:pP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hint="eastAsia"/>
        </w:rPr>
        <w:t>【厚生年金保険料】</w:t>
      </w: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hint="eastAsia"/>
        </w:rPr>
        <w:t>日本年金機構被災者専用フリーダイヤル（0120-010-551）又はお近くの年金事務所</w:t>
      </w:r>
    </w:p>
    <w:p w:rsidR="00856EF5" w:rsidRPr="00ED637C" w:rsidRDefault="00856EF5" w:rsidP="00856EF5">
      <w:pPr>
        <w:rPr>
          <w:rFonts w:asciiTheme="majorEastAsia" w:eastAsiaTheme="majorEastAsia" w:hAnsiTheme="majorEastAsia"/>
        </w:rPr>
      </w:pPr>
    </w:p>
    <w:p w:rsidR="00856EF5" w:rsidRPr="00ED637C" w:rsidRDefault="00856EF5" w:rsidP="00856EF5">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350D0B"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rPr>
        <w:lastRenderedPageBreak/>
        <w:t>http://www.soumu.go.jp/menu_kyotsuu/important/kinkyu02_000281.html</w:t>
      </w:r>
    </w:p>
    <w:p w:rsidR="00856EF5" w:rsidRPr="00ED637C" w:rsidRDefault="00856EF5" w:rsidP="00856EF5">
      <w:pPr>
        <w:rPr>
          <w:rFonts w:asciiTheme="majorEastAsia" w:eastAsiaTheme="majorEastAsia" w:hAnsiTheme="majorEastAsia"/>
        </w:rPr>
      </w:pPr>
    </w:p>
    <w:p w:rsidR="00856EF5" w:rsidRPr="00ED637C" w:rsidRDefault="00856EF5" w:rsidP="00856EF5">
      <w:pPr>
        <w:widowControl/>
        <w:jc w:val="left"/>
        <w:rPr>
          <w:rFonts w:asciiTheme="majorEastAsia" w:eastAsiaTheme="majorEastAsia" w:hAnsiTheme="majorEastAsia"/>
          <w:color w:val="0000FF"/>
        </w:rPr>
      </w:pPr>
    </w:p>
    <w:p w:rsidR="00856EF5" w:rsidRPr="00ED637C" w:rsidRDefault="00856EF5" w:rsidP="00856EF5">
      <w:pPr>
        <w:widowControl/>
        <w:jc w:val="left"/>
        <w:rPr>
          <w:rFonts w:asciiTheme="majorEastAsia" w:eastAsiaTheme="majorEastAsia" w:hAnsiTheme="majorEastAsia"/>
          <w:color w:val="0000FF"/>
        </w:rPr>
      </w:pPr>
    </w:p>
    <w:p w:rsidR="00185EFD" w:rsidRPr="00ED637C" w:rsidRDefault="00185EFD">
      <w:pPr>
        <w:rPr>
          <w:rFonts w:asciiTheme="majorEastAsia" w:eastAsiaTheme="majorEastAsia" w:hAnsiTheme="majorEastAsia"/>
          <w:color w:val="FF0000"/>
          <w:szCs w:val="21"/>
        </w:rPr>
      </w:pPr>
      <w:r w:rsidRPr="00ED637C">
        <w:rPr>
          <w:rFonts w:asciiTheme="majorEastAsia" w:eastAsiaTheme="majorEastAsia" w:hAnsiTheme="majorEastAsia" w:hint="eastAsia"/>
          <w:color w:val="FF0000"/>
          <w:szCs w:val="21"/>
        </w:rPr>
        <w:t>＜ID＞</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color w:val="FF0000"/>
          <w:szCs w:val="21"/>
        </w:rPr>
        <w:t>031</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名称＞</w:t>
      </w:r>
    </w:p>
    <w:p w:rsidR="00185EFD" w:rsidRPr="00ED637C" w:rsidRDefault="00185EFD" w:rsidP="00720991">
      <w:pPr>
        <w:pStyle w:val="1"/>
        <w:rPr>
          <w:rFonts w:asciiTheme="majorEastAsia" w:hAnsiTheme="majorEastAsia"/>
        </w:rPr>
      </w:pPr>
      <w:bookmarkStart w:id="46" w:name="_Toc524348780"/>
      <w:r w:rsidRPr="00ED637C">
        <w:rPr>
          <w:rFonts w:asciiTheme="majorEastAsia" w:hAnsiTheme="majorEastAsia" w:hint="eastAsia"/>
        </w:rPr>
        <w:t>弁護士費用の立替等に係る民事法律扶助制度</w:t>
      </w:r>
      <w:bookmarkEnd w:id="46"/>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支援の種類＞</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szCs w:val="21"/>
        </w:rPr>
        <w:t>サービス、立替（債権者向け・債務者向け）</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内容＞</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szCs w:val="21"/>
        </w:rPr>
        <w:t>日本司法支援センター（法テラス）では、経済的に余裕のない方が法的トラブルにあったときに、次の援助を行います。</w:t>
      </w:r>
    </w:p>
    <w:p w:rsidR="00185EFD" w:rsidRPr="00ED637C" w:rsidRDefault="00185EFD" w:rsidP="00620F7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弁護士又は司法書士による無料法律相談（「法律相談援助」）</w:t>
      </w:r>
    </w:p>
    <w:p w:rsidR="00185EFD" w:rsidRPr="00ED637C" w:rsidRDefault="00185EFD" w:rsidP="00620F7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裁判所における民事・家事及び行政事件に関する手続又はそれに先立つ示談交渉等における弁護士又は司法書士費用（着手金・実費等）の立替え（「代理援助」）</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裁判所に提出する書類の作成における司法書士又は弁護士費用（報酬・実費等）の立替え（「書類作成援助」）</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活用できる方＞</w:t>
      </w:r>
    </w:p>
    <w:p w:rsidR="00185EFD" w:rsidRPr="00ED637C" w:rsidRDefault="00185EFD" w:rsidP="00620F7B">
      <w:pPr>
        <w:ind w:leftChars="83" w:left="457" w:hangingChars="135" w:hanging="283"/>
        <w:rPr>
          <w:rFonts w:asciiTheme="majorEastAsia" w:eastAsiaTheme="majorEastAsia" w:hAnsiTheme="majorEastAsia"/>
          <w:szCs w:val="21"/>
        </w:rPr>
      </w:pPr>
      <w:r w:rsidRPr="00ED637C">
        <w:rPr>
          <w:rFonts w:asciiTheme="majorEastAsia" w:eastAsiaTheme="majorEastAsia" w:hAnsiTheme="majorEastAsia" w:hint="eastAsia"/>
          <w:szCs w:val="21"/>
        </w:rPr>
        <w:t xml:space="preserve">次の要件を満たしている場合に援助を受けることができます。 </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法律相談援助の場合は（１）と（３）、代理援助と書類作成援助の場合は（１）から（３）のいずれも満たす必要があります。</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１）資力が一定額以下であること</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夫婦間の紛争の場合を除き、原則として、配偶者の収入・資産を加算した金額で判断します。</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①月収が一定額以下であること</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単身者   182,000円以下（200,200円以下） </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２人家族  251,000円以下（276,100円以下） </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３人家族  272,000円以下（299,200円以下） </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４人家族  299,000円以下（328,900円以下） </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lastRenderedPageBreak/>
        <w:t xml:space="preserve">　　※（  ）内は、東京、大阪などの大都市の基準です。 </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５人家族以上は、１人増につき30,000円（33,000円）が加算されます。 </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医療費、教育費などの出費がある場合は、相当額が控除されます。 </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家賃・住宅ローンを負担している場合は、上記収入基準に下記の限度内でその全額が加算されます（東京都特別区については、別途定めあり。）。 </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単身者／41,000円   ２人家族／53,000円 </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3人家族／66,000円  ４人家族以上／71,000円</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②保有資産が一定額以下であること</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現金、預貯金、有価証券、</w:t>
      </w:r>
      <w:r w:rsidRPr="00ED637C">
        <w:rPr>
          <w:rFonts w:asciiTheme="majorEastAsia" w:eastAsiaTheme="majorEastAsia" w:hAnsiTheme="majorEastAsia" w:cs="HG丸ｺﾞｼｯｸM-PRO" w:hint="eastAsia"/>
          <w:szCs w:val="21"/>
        </w:rPr>
        <w:t>不動産（自宅と係争物件を除く）などの保有資産の価値を合計して（法律相談援助の場合は、現金と預貯金のみの合計）、次の基準を満たす必要があります。</w:t>
      </w:r>
      <w:r w:rsidRPr="00ED637C">
        <w:rPr>
          <w:rFonts w:asciiTheme="majorEastAsia" w:eastAsiaTheme="majorEastAsia" w:hAnsiTheme="majorEastAsia" w:hint="eastAsia"/>
          <w:szCs w:val="21"/>
        </w:rPr>
        <w:t xml:space="preserve"> </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単身者／180万円以下   ２人家族／250万円以下 </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3人家族／270万円以下  ４人家族／300万円以下 </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３か月以内に医療費、教育費などの出費がある場合は控除されます。</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２）勝訴の見込みがないとはいえないこと</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和解、調停、示談成立等による紛争解決の見込みがあるもの、自己破産の免責見込みがあるものなども含みます。</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３）民事法律扶助の趣旨に適すること</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報復的感情を満たすだけや宣伝のためといった場合、または権利濫用的な訴訟の場合などは援助できません。</w:t>
      </w:r>
    </w:p>
    <w:p w:rsidR="00185EFD" w:rsidRPr="00ED637C" w:rsidRDefault="00185EFD" w:rsidP="00620F7B">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お問い合わせ＞</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法テラス・サポートダイヤルについては、０５７０－０７８３７４</w:t>
      </w:r>
    </w:p>
    <w:p w:rsidR="00185EFD" w:rsidRPr="00ED637C" w:rsidRDefault="00185EFD" w:rsidP="00620F7B">
      <w:pPr>
        <w:pStyle w:val="aa"/>
        <w:ind w:left="206" w:hangingChars="98" w:hanging="206"/>
        <w:rPr>
          <w:rFonts w:asciiTheme="majorEastAsia" w:eastAsiaTheme="majorEastAsia" w:hAnsiTheme="majorEastAsia"/>
          <w:spacing w:val="-4"/>
          <w:sz w:val="21"/>
          <w:szCs w:val="21"/>
        </w:rPr>
      </w:pPr>
      <w:r w:rsidRPr="00ED637C">
        <w:rPr>
          <w:rFonts w:asciiTheme="majorEastAsia" w:eastAsiaTheme="majorEastAsia" w:hAnsiTheme="majorEastAsia" w:hint="eastAsia"/>
          <w:sz w:val="21"/>
          <w:szCs w:val="21"/>
        </w:rPr>
        <w:t>●</w:t>
      </w:r>
      <w:r w:rsidRPr="00ED637C">
        <w:rPr>
          <w:rFonts w:asciiTheme="majorEastAsia" w:eastAsiaTheme="majorEastAsia" w:hAnsiTheme="majorEastAsia" w:hint="eastAsia"/>
          <w:spacing w:val="-4"/>
          <w:sz w:val="21"/>
          <w:szCs w:val="21"/>
        </w:rPr>
        <w:t>法テラス各地方事務所については、法テラス・ホームページ</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pacing w:val="-4"/>
          <w:szCs w:val="21"/>
        </w:rPr>
        <w:t>（</w:t>
      </w:r>
      <w:hyperlink r:id="rId12" w:history="1">
        <w:r w:rsidRPr="00ED637C">
          <w:rPr>
            <w:rStyle w:val="a9"/>
            <w:rFonts w:asciiTheme="majorEastAsia" w:eastAsiaTheme="majorEastAsia" w:hAnsiTheme="majorEastAsia"/>
            <w:spacing w:val="-4"/>
            <w:szCs w:val="21"/>
          </w:rPr>
          <w:t>http://www.houterasu.or.jp</w:t>
        </w:r>
        <w:r w:rsidRPr="00ED637C">
          <w:rPr>
            <w:rStyle w:val="a9"/>
            <w:rFonts w:asciiTheme="majorEastAsia" w:eastAsiaTheme="majorEastAsia" w:hAnsiTheme="majorEastAsia" w:hint="eastAsia"/>
            <w:spacing w:val="-4"/>
            <w:szCs w:val="21"/>
          </w:rPr>
          <w:t>/chihoujimusho/index.html</w:t>
        </w:r>
      </w:hyperlink>
      <w:r w:rsidRPr="00ED637C">
        <w:rPr>
          <w:rFonts w:asciiTheme="majorEastAsia" w:eastAsiaTheme="majorEastAsia" w:hAnsiTheme="majorEastAsia" w:hint="eastAsia"/>
          <w:spacing w:val="-4"/>
          <w:szCs w:val="21"/>
        </w:rPr>
        <w:t>）</w:t>
      </w:r>
      <w:r w:rsidRPr="00ED637C">
        <w:rPr>
          <w:rFonts w:asciiTheme="majorEastAsia" w:eastAsiaTheme="majorEastAsia" w:hAnsiTheme="majorEastAsia" w:hint="eastAsia"/>
          <w:szCs w:val="21"/>
        </w:rPr>
        <w:t xml:space="preserve"> をご覧ください。</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szCs w:val="21"/>
        </w:rPr>
      </w:pPr>
    </w:p>
    <w:p w:rsidR="000E7053" w:rsidRPr="00ED637C" w:rsidRDefault="000E7053"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201</w:t>
      </w: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6B3DFC" w:rsidRPr="00ED637C" w:rsidRDefault="006B3DFC" w:rsidP="006B3DFC">
      <w:pPr>
        <w:pStyle w:val="1"/>
        <w:rPr>
          <w:rFonts w:asciiTheme="majorEastAsia" w:hAnsiTheme="majorEastAsia"/>
        </w:rPr>
      </w:pPr>
      <w:bookmarkStart w:id="47" w:name="_Toc524348781"/>
      <w:r w:rsidRPr="00ED637C">
        <w:rPr>
          <w:rFonts w:asciiTheme="majorEastAsia" w:hAnsiTheme="majorEastAsia" w:hint="eastAsia"/>
        </w:rPr>
        <w:t>り災証明書の発行</w:t>
      </w:r>
      <w:bookmarkEnd w:id="47"/>
    </w:p>
    <w:p w:rsidR="006B3DFC" w:rsidRPr="00ED637C" w:rsidRDefault="006B3DFC" w:rsidP="006B3DFC">
      <w:pPr>
        <w:rPr>
          <w:rFonts w:asciiTheme="majorEastAsia" w:eastAsiaTheme="majorEastAsia" w:hAnsiTheme="majorEastAsia"/>
          <w:b/>
          <w:szCs w:val="21"/>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6B3DFC" w:rsidRPr="00ED637C" w:rsidRDefault="006B3DFC" w:rsidP="006B3DFC">
      <w:pPr>
        <w:rPr>
          <w:rFonts w:asciiTheme="majorEastAsia" w:eastAsiaTheme="majorEastAsia" w:hAnsiTheme="majorEastAsia"/>
        </w:rPr>
      </w:pPr>
      <w:r w:rsidRPr="00ED637C">
        <w:rPr>
          <w:rFonts w:asciiTheme="majorEastAsia" w:eastAsiaTheme="majorEastAsia" w:hAnsiTheme="majorEastAsia" w:hint="eastAsia"/>
        </w:rPr>
        <w:t>サービス</w:t>
      </w: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6B3DFC" w:rsidRPr="00ED637C" w:rsidRDefault="006B3DFC" w:rsidP="006B3DF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り災証明書」は、住宅等の建物が被害にあったことを証明するもので、生活再建支援金・各種融資の申請、税金の減免などに必要となる場合があります。</w:t>
      </w:r>
    </w:p>
    <w:p w:rsidR="006B3DFC" w:rsidRPr="00ED637C" w:rsidRDefault="006B3DFC" w:rsidP="006B3DF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発行には、本人確認書類、被災状況が分かる写真等が必要です。)</w:t>
      </w:r>
    </w:p>
    <w:p w:rsidR="006B3DFC" w:rsidRPr="00ED637C" w:rsidRDefault="006B3DFC" w:rsidP="006B3DFC">
      <w:pPr>
        <w:ind w:left="141" w:hangingChars="67" w:hanging="141"/>
        <w:rPr>
          <w:rFonts w:asciiTheme="majorEastAsia" w:eastAsiaTheme="majorEastAsia" w:hAnsiTheme="majorEastAsia"/>
        </w:rPr>
      </w:pP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6B3DFC" w:rsidRPr="00ED637C" w:rsidRDefault="006B3DFC" w:rsidP="006B3DFC">
      <w:pPr>
        <w:ind w:firstLineChars="100" w:firstLine="210"/>
        <w:rPr>
          <w:rFonts w:asciiTheme="majorEastAsia" w:eastAsiaTheme="majorEastAsia" w:hAnsiTheme="majorEastAsia"/>
        </w:rPr>
      </w:pPr>
      <w:r w:rsidRPr="00ED637C">
        <w:rPr>
          <w:rFonts w:asciiTheme="majorEastAsia" w:eastAsiaTheme="majorEastAsia" w:hAnsiTheme="majorEastAsia" w:hint="eastAsia"/>
        </w:rPr>
        <w:t>被災者の方</w:t>
      </w: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6B3DFC" w:rsidRPr="00ED637C" w:rsidRDefault="006B3DFC" w:rsidP="006B3DFC">
      <w:pPr>
        <w:rPr>
          <w:rFonts w:asciiTheme="majorEastAsia" w:eastAsiaTheme="majorEastAsia" w:hAnsiTheme="majorEastAsia"/>
        </w:rPr>
      </w:pPr>
      <w:r w:rsidRPr="00ED637C">
        <w:rPr>
          <w:rFonts w:asciiTheme="majorEastAsia" w:eastAsiaTheme="majorEastAsia" w:hAnsiTheme="majorEastAsia" w:hint="eastAsia"/>
        </w:rPr>
        <w:t>各市町村における「り災証明」の相談窓口</w:t>
      </w: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6B3DFC" w:rsidRPr="00ED637C" w:rsidRDefault="006B3DFC" w:rsidP="006B3DFC">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BB51BD"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6B3DFC" w:rsidRPr="00ED637C" w:rsidRDefault="006B3DFC" w:rsidP="006B3DFC">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205</w:t>
      </w: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687129" w:rsidRPr="00ED637C" w:rsidRDefault="00687129" w:rsidP="00687129">
      <w:pPr>
        <w:pStyle w:val="1"/>
        <w:rPr>
          <w:rFonts w:asciiTheme="majorEastAsia" w:hAnsiTheme="majorEastAsia"/>
        </w:rPr>
      </w:pPr>
      <w:bookmarkStart w:id="48" w:name="_Toc524348782"/>
      <w:r w:rsidRPr="00ED637C">
        <w:rPr>
          <w:rFonts w:asciiTheme="majorEastAsia" w:hAnsiTheme="majorEastAsia" w:hint="eastAsia"/>
        </w:rPr>
        <w:t>運転免許証の更新、再交付</w:t>
      </w:r>
      <w:bookmarkEnd w:id="48"/>
    </w:p>
    <w:p w:rsidR="00687129" w:rsidRPr="00ED637C" w:rsidRDefault="00687129" w:rsidP="00687129">
      <w:pPr>
        <w:rPr>
          <w:rFonts w:asciiTheme="majorEastAsia" w:eastAsiaTheme="majorEastAsia" w:hAnsiTheme="majorEastAsia"/>
          <w:b/>
          <w:szCs w:val="21"/>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hint="eastAsia"/>
        </w:rPr>
        <w:t>サービス</w:t>
      </w: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687129" w:rsidRPr="00ED637C" w:rsidRDefault="00687129" w:rsidP="00687129">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により自動車運転免許証を汚損、紛失した場合は再交付ができます。被災された方は運転免許証の再交付が無料でできます。</w:t>
      </w:r>
    </w:p>
    <w:p w:rsidR="00687129" w:rsidRPr="00ED637C" w:rsidRDefault="00687129" w:rsidP="00687129">
      <w:pPr>
        <w:ind w:left="141" w:hangingChars="67" w:hanging="141"/>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687129" w:rsidRPr="00ED637C" w:rsidRDefault="00687129" w:rsidP="00687129">
      <w:pPr>
        <w:ind w:firstLineChars="100" w:firstLine="210"/>
        <w:rPr>
          <w:rFonts w:asciiTheme="majorEastAsia" w:eastAsiaTheme="majorEastAsia" w:hAnsiTheme="majorEastAsia"/>
        </w:rPr>
      </w:pPr>
      <w:r w:rsidRPr="00ED637C">
        <w:rPr>
          <w:rFonts w:asciiTheme="majorEastAsia" w:eastAsiaTheme="majorEastAsia" w:hAnsiTheme="majorEastAsia" w:hint="eastAsia"/>
        </w:rPr>
        <w:t>災害により自動車運転免許証を汚損、紛失した方</w:t>
      </w: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hint="eastAsia"/>
        </w:rPr>
        <w:t>下記、情報源を参照してください。</w:t>
      </w: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BB51BD"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206</w:t>
      </w: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687129" w:rsidRPr="00ED637C" w:rsidRDefault="00687129" w:rsidP="00687129">
      <w:pPr>
        <w:pStyle w:val="1"/>
        <w:rPr>
          <w:rFonts w:asciiTheme="majorEastAsia" w:hAnsiTheme="majorEastAsia"/>
          <w:b/>
          <w:szCs w:val="21"/>
        </w:rPr>
      </w:pPr>
      <w:bookmarkStart w:id="49" w:name="_Toc524348783"/>
      <w:r w:rsidRPr="00ED637C">
        <w:rPr>
          <w:rFonts w:asciiTheme="majorEastAsia" w:hAnsiTheme="majorEastAsia" w:hint="eastAsia"/>
        </w:rPr>
        <w:t>預貯金通帳、印鑑を紛失した場合</w:t>
      </w:r>
      <w:bookmarkEnd w:id="49"/>
    </w:p>
    <w:p w:rsidR="00687129" w:rsidRPr="00ED637C" w:rsidRDefault="00687129" w:rsidP="00687129">
      <w:pPr>
        <w:rPr>
          <w:rFonts w:asciiTheme="majorEastAsia" w:eastAsiaTheme="majorEastAsia" w:hAnsiTheme="majorEastAsia"/>
          <w:color w:val="FF0000"/>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hint="eastAsia"/>
        </w:rPr>
        <w:t>サービス</w:t>
      </w: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687129" w:rsidRPr="00ED637C" w:rsidRDefault="00687129" w:rsidP="00687129">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救助法適用市町村にお住まいの被災者について、金融機関、証券会社、生命保険会社、損害保険会社等では通帳、保険証書や印鑑を紛失した場合でも、本人確認ができれば、預貯金、保険金等の払戻しを行っています。</w:t>
      </w:r>
    </w:p>
    <w:p w:rsidR="00687129" w:rsidRPr="00ED637C" w:rsidRDefault="00687129" w:rsidP="00687129">
      <w:pPr>
        <w:ind w:left="141" w:hangingChars="67" w:hanging="141"/>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687129" w:rsidRPr="00ED637C" w:rsidRDefault="00687129" w:rsidP="00687129">
      <w:pPr>
        <w:ind w:firstLineChars="100" w:firstLine="210"/>
        <w:rPr>
          <w:rFonts w:asciiTheme="majorEastAsia" w:eastAsiaTheme="majorEastAsia" w:hAnsiTheme="majorEastAsia"/>
        </w:rPr>
      </w:pPr>
      <w:r w:rsidRPr="00ED637C">
        <w:rPr>
          <w:rFonts w:asciiTheme="majorEastAsia" w:eastAsiaTheme="majorEastAsia" w:hAnsiTheme="majorEastAsia" w:hint="eastAsia"/>
        </w:rPr>
        <w:t>通帳、保険証書や印鑑を紛失した方</w:t>
      </w: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hint="eastAsia"/>
        </w:rPr>
        <w:t xml:space="preserve">・各金融機関（銀行、信用金庫、信用組合）、保険会社等の窓口 </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hint="eastAsia"/>
        </w:rPr>
        <w:t xml:space="preserve">・ゆうちょコールセンター フリーダイヤル0120-108-420 </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hint="eastAsia"/>
        </w:rPr>
        <w:t>・金融庁相談ダイヤル  ナビダイヤル0570-016-811（IP電話からは03-5251-6811）</w:t>
      </w: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BB51BD"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235</w:t>
      </w:r>
    </w:p>
    <w:p w:rsidR="003D0EF0" w:rsidRPr="00ED637C" w:rsidRDefault="003D0EF0" w:rsidP="003D0EF0">
      <w:pPr>
        <w:rPr>
          <w:rFonts w:asciiTheme="majorEastAsia" w:eastAsiaTheme="majorEastAsia" w:hAnsiTheme="majorEastAsia"/>
        </w:rPr>
      </w:pP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3D0EF0" w:rsidRPr="00ED637C" w:rsidRDefault="003D0EF0" w:rsidP="003D0EF0">
      <w:pPr>
        <w:pStyle w:val="1"/>
        <w:rPr>
          <w:rFonts w:asciiTheme="majorEastAsia" w:hAnsiTheme="majorEastAsia"/>
        </w:rPr>
      </w:pPr>
      <w:bookmarkStart w:id="50" w:name="_Toc524348784"/>
      <w:r w:rsidRPr="00ED637C">
        <w:rPr>
          <w:rFonts w:asciiTheme="majorEastAsia" w:hAnsiTheme="majorEastAsia" w:hint="eastAsia"/>
        </w:rPr>
        <w:t>金融機関等との取引等に関する相談窓口</w:t>
      </w:r>
      <w:bookmarkEnd w:id="50"/>
    </w:p>
    <w:p w:rsidR="003D0EF0" w:rsidRPr="00ED637C" w:rsidRDefault="003D0EF0" w:rsidP="003D0EF0">
      <w:pPr>
        <w:rPr>
          <w:rFonts w:asciiTheme="majorEastAsia" w:eastAsiaTheme="majorEastAsia" w:hAnsiTheme="majorEastAsia"/>
          <w:color w:val="FF0000"/>
        </w:rPr>
      </w:pP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3D0EF0" w:rsidRPr="00ED637C" w:rsidRDefault="003D0EF0" w:rsidP="003D0EF0">
      <w:pPr>
        <w:rPr>
          <w:rFonts w:asciiTheme="majorEastAsia" w:eastAsiaTheme="majorEastAsia" w:hAnsiTheme="majorEastAsia"/>
        </w:rPr>
      </w:pPr>
      <w:r w:rsidRPr="00ED637C">
        <w:rPr>
          <w:rFonts w:asciiTheme="majorEastAsia" w:eastAsiaTheme="majorEastAsia" w:hAnsiTheme="majorEastAsia" w:hint="eastAsia"/>
        </w:rPr>
        <w:t>サービス</w:t>
      </w:r>
    </w:p>
    <w:p w:rsidR="003D0EF0" w:rsidRPr="00ED637C" w:rsidRDefault="003D0EF0" w:rsidP="003D0EF0">
      <w:pPr>
        <w:rPr>
          <w:rFonts w:asciiTheme="majorEastAsia" w:eastAsiaTheme="majorEastAsia" w:hAnsiTheme="majorEastAsia"/>
        </w:rPr>
      </w:pP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3D0EF0" w:rsidRPr="00ED637C" w:rsidRDefault="003D0EF0" w:rsidP="003D0EF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金融庁では、平成30年7月豪雨発生に際し、被災者等からの各種金融機関の窓口のお問合せや金融機関等とのお取引に関するご相談等への対応のため、「平成30年7月豪雨金融庁相談ダイヤル」を開設しています。</w:t>
      </w:r>
    </w:p>
    <w:p w:rsidR="003D0EF0" w:rsidRPr="00ED637C" w:rsidRDefault="003D0EF0" w:rsidP="003D0EF0">
      <w:pPr>
        <w:ind w:left="141" w:hangingChars="67" w:hanging="141"/>
        <w:rPr>
          <w:rFonts w:asciiTheme="majorEastAsia" w:eastAsiaTheme="majorEastAsia" w:hAnsiTheme="majorEastAsia"/>
        </w:rPr>
      </w:pPr>
    </w:p>
    <w:p w:rsidR="003D0EF0" w:rsidRPr="00ED637C" w:rsidRDefault="003D0EF0" w:rsidP="003D0EF0">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3D0EF0" w:rsidRPr="00ED637C" w:rsidRDefault="003D0EF0" w:rsidP="003D0EF0">
      <w:pPr>
        <w:rPr>
          <w:rFonts w:asciiTheme="majorEastAsia" w:eastAsiaTheme="majorEastAsia" w:hAnsiTheme="majorEastAsia"/>
        </w:rPr>
      </w:pPr>
      <w:r w:rsidRPr="00ED637C">
        <w:rPr>
          <w:rFonts w:asciiTheme="majorEastAsia" w:eastAsiaTheme="majorEastAsia" w:hAnsiTheme="majorEastAsia" w:hint="eastAsia"/>
        </w:rPr>
        <w:t>被災者の方</w:t>
      </w:r>
    </w:p>
    <w:p w:rsidR="003D0EF0" w:rsidRPr="00ED637C" w:rsidRDefault="003D0EF0" w:rsidP="003D0EF0">
      <w:pPr>
        <w:rPr>
          <w:rFonts w:asciiTheme="majorEastAsia" w:eastAsiaTheme="majorEastAsia" w:hAnsiTheme="majorEastAsia"/>
        </w:rPr>
      </w:pP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3D0EF0" w:rsidRPr="00ED637C" w:rsidRDefault="003D0EF0" w:rsidP="003D0EF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平成30年7月豪雨金融庁相談ダイヤル</w:t>
      </w:r>
    </w:p>
    <w:p w:rsidR="003D0EF0" w:rsidRPr="00ED637C" w:rsidRDefault="003D0EF0" w:rsidP="003D0EF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受付時間】平日10:00～17:00（電話での受付）</w:t>
      </w:r>
    </w:p>
    <w:p w:rsidR="003D0EF0" w:rsidRPr="00ED637C" w:rsidRDefault="003D0EF0" w:rsidP="00CC68FB">
      <w:pPr>
        <w:ind w:left="141"/>
        <w:rPr>
          <w:rFonts w:asciiTheme="majorEastAsia" w:eastAsiaTheme="majorEastAsia" w:hAnsiTheme="majorEastAsia"/>
        </w:rPr>
      </w:pPr>
      <w:r w:rsidRPr="00ED637C">
        <w:rPr>
          <w:rFonts w:asciiTheme="majorEastAsia" w:eastAsiaTheme="majorEastAsia" w:hAnsiTheme="majorEastAsia" w:hint="eastAsia"/>
        </w:rPr>
        <w:t xml:space="preserve">※ファックス、メールは24時間受付。 </w:t>
      </w:r>
    </w:p>
    <w:p w:rsidR="003D0EF0" w:rsidRPr="00ED637C" w:rsidRDefault="003D0EF0" w:rsidP="003D0EF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電話番号】０１２０－１５６８１１（フリーダイヤル）</w:t>
      </w:r>
    </w:p>
    <w:p w:rsidR="003D0EF0" w:rsidRPr="00ED637C" w:rsidRDefault="003D0EF0" w:rsidP="00CC68FB">
      <w:pPr>
        <w:ind w:left="141"/>
        <w:rPr>
          <w:rFonts w:asciiTheme="majorEastAsia" w:eastAsiaTheme="majorEastAsia" w:hAnsiTheme="majorEastAsia"/>
        </w:rPr>
      </w:pPr>
      <w:r w:rsidRPr="00ED637C">
        <w:rPr>
          <w:rFonts w:asciiTheme="majorEastAsia" w:eastAsiaTheme="majorEastAsia" w:hAnsiTheme="majorEastAsia" w:hint="eastAsia"/>
        </w:rPr>
        <w:t xml:space="preserve">※ＩＰ電話からは０３－５２５１－６８１３ </w:t>
      </w:r>
    </w:p>
    <w:p w:rsidR="003D0EF0" w:rsidRPr="00ED637C" w:rsidRDefault="003D0EF0" w:rsidP="003D0EF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ＦＡＸ受付】０３－３５０６－６６９９ </w:t>
      </w:r>
    </w:p>
    <w:p w:rsidR="003D0EF0" w:rsidRPr="00ED637C" w:rsidRDefault="003D0EF0" w:rsidP="003D0EF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メール受付】saigai@fsa.go.jp </w:t>
      </w:r>
    </w:p>
    <w:p w:rsidR="003D0EF0" w:rsidRPr="00ED637C" w:rsidRDefault="003D0EF0" w:rsidP="003D0EF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文書受付　】〒100－8967　東京都千代田区霞が関３－２－１中央合同庁舎第７号館　金融庁金融サービス利用者相談室</w:t>
      </w:r>
    </w:p>
    <w:p w:rsidR="003D0EF0" w:rsidRPr="00ED637C" w:rsidRDefault="003D0EF0" w:rsidP="00CC68FB">
      <w:pPr>
        <w:ind w:left="141"/>
        <w:rPr>
          <w:rFonts w:asciiTheme="majorEastAsia" w:eastAsiaTheme="majorEastAsia" w:hAnsiTheme="majorEastAsia"/>
        </w:rPr>
      </w:pPr>
      <w:r w:rsidRPr="00ED637C">
        <w:rPr>
          <w:rFonts w:asciiTheme="majorEastAsia" w:eastAsiaTheme="majorEastAsia" w:hAnsiTheme="majorEastAsia" w:hint="eastAsia"/>
        </w:rPr>
        <w:t>※一般の「金融機関との間の個別トラブルに関する相談等や金融行政　に関する意見・要望等」については、０５７０－０１６８１１（ＩＰ電話からは、０３－５２５１－６８１１）におかけください。</w:t>
      </w:r>
    </w:p>
    <w:p w:rsidR="003D0EF0" w:rsidRPr="00ED637C" w:rsidRDefault="003D0EF0" w:rsidP="003D0EF0">
      <w:pPr>
        <w:rPr>
          <w:rFonts w:asciiTheme="majorEastAsia" w:eastAsiaTheme="majorEastAsia" w:hAnsiTheme="majorEastAsia"/>
        </w:rPr>
      </w:pP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3D0EF0" w:rsidRPr="00ED637C" w:rsidRDefault="003D0EF0" w:rsidP="003D0EF0">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平成30年8月6日付第8版」</w:t>
      </w:r>
    </w:p>
    <w:p w:rsidR="003D0EF0" w:rsidRPr="00ED637C" w:rsidRDefault="003D0EF0" w:rsidP="003D0EF0">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3D0EF0" w:rsidRPr="00ED637C" w:rsidRDefault="003D0EF0" w:rsidP="003D0EF0">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209</w:t>
      </w:r>
    </w:p>
    <w:p w:rsidR="003D0EF0" w:rsidRPr="00ED637C" w:rsidRDefault="003D0EF0" w:rsidP="003D0EF0">
      <w:pPr>
        <w:rPr>
          <w:rFonts w:asciiTheme="majorEastAsia" w:eastAsiaTheme="majorEastAsia" w:hAnsiTheme="majorEastAsia"/>
        </w:rPr>
      </w:pP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3D0EF0" w:rsidRPr="00ED637C" w:rsidRDefault="003D0EF0" w:rsidP="003D0EF0">
      <w:pPr>
        <w:pStyle w:val="1"/>
        <w:rPr>
          <w:rFonts w:asciiTheme="majorEastAsia" w:hAnsiTheme="majorEastAsia"/>
          <w:color w:val="FF0000"/>
        </w:rPr>
      </w:pPr>
      <w:bookmarkStart w:id="51" w:name="_Toc524348785"/>
      <w:r w:rsidRPr="00ED637C">
        <w:rPr>
          <w:rFonts w:asciiTheme="majorEastAsia" w:hAnsiTheme="majorEastAsia" w:hint="eastAsia"/>
        </w:rPr>
        <w:t>生命保険の契約内容</w:t>
      </w:r>
      <w:bookmarkEnd w:id="51"/>
    </w:p>
    <w:p w:rsidR="003D0EF0" w:rsidRPr="00ED637C" w:rsidRDefault="003D0EF0" w:rsidP="003D0EF0">
      <w:pPr>
        <w:rPr>
          <w:rFonts w:asciiTheme="majorEastAsia" w:eastAsiaTheme="majorEastAsia" w:hAnsiTheme="majorEastAsia"/>
          <w:color w:val="FF0000"/>
        </w:rPr>
      </w:pP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3D0EF0" w:rsidRPr="00ED637C" w:rsidRDefault="003D0EF0" w:rsidP="003D0EF0">
      <w:pPr>
        <w:rPr>
          <w:rFonts w:asciiTheme="majorEastAsia" w:eastAsiaTheme="majorEastAsia" w:hAnsiTheme="majorEastAsia"/>
        </w:rPr>
      </w:pPr>
      <w:r w:rsidRPr="00ED637C">
        <w:rPr>
          <w:rFonts w:asciiTheme="majorEastAsia" w:eastAsiaTheme="majorEastAsia" w:hAnsiTheme="majorEastAsia" w:hint="eastAsia"/>
        </w:rPr>
        <w:t>サービス</w:t>
      </w:r>
    </w:p>
    <w:p w:rsidR="003D0EF0" w:rsidRPr="00ED637C" w:rsidRDefault="003D0EF0" w:rsidP="003D0EF0">
      <w:pPr>
        <w:rPr>
          <w:rFonts w:asciiTheme="majorEastAsia" w:eastAsiaTheme="majorEastAsia" w:hAnsiTheme="majorEastAsia"/>
        </w:rPr>
      </w:pP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3D0EF0" w:rsidRPr="00ED637C" w:rsidRDefault="003D0EF0" w:rsidP="003D0EF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生命保険会社、かんぽ生命では、災害救助法適用市町村にお住まいの被災者について、保険料の払い込み猶予期間の延伸（最長6か月)、保険金の非常時即時払い等の非常取扱いを実施しています。詳しくは、ご契約の生命保険会社、かんぽ生命にお問い合わせください。 また、家屋等の流失・焼失等により生命保険契約に関する手掛かりを失い、保険金の 請求を行うことが困難な方は、次の窓口にお問い合わせください。</w:t>
      </w:r>
    </w:p>
    <w:p w:rsidR="003D0EF0" w:rsidRPr="00ED637C" w:rsidRDefault="003D0EF0" w:rsidP="003D0EF0">
      <w:pPr>
        <w:ind w:left="141" w:hangingChars="67" w:hanging="141"/>
        <w:rPr>
          <w:rFonts w:asciiTheme="majorEastAsia" w:eastAsiaTheme="majorEastAsia" w:hAnsiTheme="majorEastAsia"/>
        </w:rPr>
      </w:pP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3D0EF0" w:rsidRPr="00ED637C" w:rsidRDefault="003D0EF0" w:rsidP="003D0EF0">
      <w:pPr>
        <w:ind w:firstLineChars="100" w:firstLine="210"/>
        <w:rPr>
          <w:rFonts w:asciiTheme="majorEastAsia" w:eastAsiaTheme="majorEastAsia" w:hAnsiTheme="majorEastAsia"/>
        </w:rPr>
      </w:pPr>
      <w:r w:rsidRPr="00ED637C">
        <w:rPr>
          <w:rFonts w:asciiTheme="majorEastAsia" w:eastAsiaTheme="majorEastAsia" w:hAnsiTheme="majorEastAsia" w:hint="eastAsia"/>
        </w:rPr>
        <w:t>生命保険契約がある被災者</w:t>
      </w:r>
    </w:p>
    <w:p w:rsidR="003D0EF0" w:rsidRPr="00ED637C" w:rsidRDefault="003D0EF0" w:rsidP="003D0EF0">
      <w:pPr>
        <w:rPr>
          <w:rFonts w:asciiTheme="majorEastAsia" w:eastAsiaTheme="majorEastAsia" w:hAnsiTheme="majorEastAsia"/>
        </w:rPr>
      </w:pP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3D0EF0" w:rsidRPr="00ED637C" w:rsidRDefault="003D0EF0" w:rsidP="003D0EF0">
      <w:pPr>
        <w:rPr>
          <w:rFonts w:asciiTheme="majorEastAsia" w:eastAsiaTheme="majorEastAsia" w:hAnsiTheme="majorEastAsia"/>
        </w:rPr>
      </w:pPr>
      <w:r w:rsidRPr="00ED637C">
        <w:rPr>
          <w:rFonts w:asciiTheme="majorEastAsia" w:eastAsiaTheme="majorEastAsia" w:hAnsiTheme="majorEastAsia" w:hint="eastAsia"/>
        </w:rPr>
        <w:t xml:space="preserve">・生命保険協会災害地域生保契約照会センター フリーダイヤル0120-001-731 </w:t>
      </w:r>
    </w:p>
    <w:p w:rsidR="003D0EF0" w:rsidRPr="00ED637C" w:rsidRDefault="003D0EF0" w:rsidP="003D0EF0">
      <w:pPr>
        <w:rPr>
          <w:rFonts w:asciiTheme="majorEastAsia" w:eastAsiaTheme="majorEastAsia" w:hAnsiTheme="majorEastAsia"/>
        </w:rPr>
      </w:pPr>
      <w:r w:rsidRPr="00ED637C">
        <w:rPr>
          <w:rFonts w:asciiTheme="majorEastAsia" w:eastAsiaTheme="majorEastAsia" w:hAnsiTheme="majorEastAsia" w:hint="eastAsia"/>
        </w:rPr>
        <w:t xml:space="preserve">・かんぽコールセンター フリーダイヤル0120-552-950 </w:t>
      </w:r>
    </w:p>
    <w:p w:rsidR="003D0EF0" w:rsidRPr="00ED637C" w:rsidRDefault="003D0EF0" w:rsidP="003D0EF0">
      <w:pPr>
        <w:rPr>
          <w:rFonts w:asciiTheme="majorEastAsia" w:eastAsiaTheme="majorEastAsia" w:hAnsiTheme="majorEastAsia"/>
        </w:rPr>
      </w:pPr>
      <w:r w:rsidRPr="00ED637C">
        <w:rPr>
          <w:rFonts w:asciiTheme="majorEastAsia" w:eastAsiaTheme="majorEastAsia" w:hAnsiTheme="majorEastAsia"/>
        </w:rPr>
        <w:t xml:space="preserve"> </w:t>
      </w:r>
    </w:p>
    <w:p w:rsidR="003D0EF0" w:rsidRPr="00ED637C" w:rsidRDefault="003D0EF0" w:rsidP="003D0EF0">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3D0EF0" w:rsidRPr="00ED637C" w:rsidRDefault="003D0EF0" w:rsidP="003D0EF0">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平成30年8月6日付第8版」</w:t>
      </w:r>
    </w:p>
    <w:p w:rsidR="003D0EF0" w:rsidRPr="00ED637C" w:rsidRDefault="003D0EF0" w:rsidP="003D0EF0">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3D0EF0" w:rsidRPr="00ED637C" w:rsidRDefault="003D0EF0" w:rsidP="003D0EF0">
      <w:pPr>
        <w:rPr>
          <w:rFonts w:asciiTheme="majorEastAsia" w:eastAsiaTheme="majorEastAsia" w:hAnsiTheme="majorEastAsia"/>
        </w:rPr>
      </w:pPr>
    </w:p>
    <w:p w:rsidR="003D0EF0" w:rsidRPr="00ED637C" w:rsidRDefault="003D0EF0" w:rsidP="003D0EF0">
      <w:pPr>
        <w:rPr>
          <w:rFonts w:asciiTheme="majorEastAsia" w:eastAsiaTheme="majorEastAsia" w:hAnsiTheme="majorEastAsia"/>
        </w:rPr>
      </w:pPr>
    </w:p>
    <w:p w:rsidR="003D0EF0" w:rsidRPr="00ED637C" w:rsidRDefault="003D0EF0" w:rsidP="003D0EF0">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208</w:t>
      </w: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687129" w:rsidRPr="00ED637C" w:rsidRDefault="00687129" w:rsidP="00687129">
      <w:pPr>
        <w:pStyle w:val="1"/>
        <w:rPr>
          <w:rFonts w:asciiTheme="majorEastAsia" w:hAnsiTheme="majorEastAsia"/>
          <w:color w:val="FF0000"/>
        </w:rPr>
      </w:pPr>
      <w:bookmarkStart w:id="52" w:name="_Toc524348786"/>
      <w:r w:rsidRPr="00ED637C">
        <w:rPr>
          <w:rFonts w:asciiTheme="majorEastAsia" w:hAnsiTheme="majorEastAsia" w:hint="eastAsia"/>
        </w:rPr>
        <w:t>損害保険</w:t>
      </w:r>
      <w:bookmarkEnd w:id="52"/>
    </w:p>
    <w:p w:rsidR="00687129" w:rsidRPr="00ED637C" w:rsidRDefault="00687129" w:rsidP="00687129">
      <w:pPr>
        <w:rPr>
          <w:rFonts w:asciiTheme="majorEastAsia" w:eastAsiaTheme="majorEastAsia" w:hAnsiTheme="majorEastAsia"/>
          <w:color w:val="FF0000"/>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hint="eastAsia"/>
        </w:rPr>
        <w:t>サービス</w:t>
      </w: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687129" w:rsidRPr="00ED637C" w:rsidRDefault="00687129" w:rsidP="00687129">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損害保険の適用など</w:t>
      </w:r>
    </w:p>
    <w:p w:rsidR="00687129" w:rsidRPr="00ED637C" w:rsidRDefault="00687129" w:rsidP="00687129">
      <w:pPr>
        <w:ind w:left="141" w:hangingChars="67" w:hanging="141"/>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687129" w:rsidRPr="00ED637C" w:rsidRDefault="00687129" w:rsidP="00687129">
      <w:pPr>
        <w:ind w:firstLineChars="100" w:firstLine="210"/>
        <w:rPr>
          <w:rFonts w:asciiTheme="majorEastAsia" w:eastAsiaTheme="majorEastAsia" w:hAnsiTheme="majorEastAsia"/>
        </w:rPr>
      </w:pPr>
      <w:r w:rsidRPr="00ED637C">
        <w:rPr>
          <w:rFonts w:asciiTheme="majorEastAsia" w:eastAsiaTheme="majorEastAsia" w:hAnsiTheme="majorEastAsia" w:hint="eastAsia"/>
        </w:rPr>
        <w:t>損害保険契約がある被災者</w:t>
      </w: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hint="eastAsia"/>
        </w:rPr>
        <w:t xml:space="preserve">損害保険の適用などについては次の窓口にお問い合わせください。   </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hint="eastAsia"/>
        </w:rPr>
        <w:t xml:space="preserve">・ご契約の損害保険会社 </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hint="eastAsia"/>
        </w:rPr>
        <w:t xml:space="preserve">・そんぽADRセンター(受付時間 9：15～17：00 ナビダイヤル0570-022-808) （ＩＰ電話からは082-553-5201) </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hint="eastAsia"/>
        </w:rPr>
        <w:t>○証券の紛失等により保険契約に関する手掛かりを失った方は次の窓口で照会できます。</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hint="eastAsia"/>
        </w:rPr>
        <w:t xml:space="preserve"> ・自然災害損保契約照会センター(受付時間 9：15～17：00) ・フリーダイヤル0120-501-331（ＩＰ電話からは03-6836-1003）</w:t>
      </w: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BB51BD"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687129" w:rsidRPr="00ED637C" w:rsidRDefault="00687129" w:rsidP="00687129">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687129" w:rsidRPr="00ED637C" w:rsidRDefault="00687129" w:rsidP="00687129">
      <w:pPr>
        <w:rPr>
          <w:rFonts w:asciiTheme="majorEastAsia" w:eastAsiaTheme="majorEastAsia" w:hAnsiTheme="majorEastAsia"/>
        </w:rPr>
      </w:pPr>
    </w:p>
    <w:p w:rsidR="00687129" w:rsidRPr="00ED637C" w:rsidRDefault="00687129" w:rsidP="00687129">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DF0EDA" w:rsidRPr="00ED637C" w:rsidRDefault="00DF0EDA" w:rsidP="00DF0EDA">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DF0EDA" w:rsidRPr="00ED637C" w:rsidRDefault="00DF0EDA" w:rsidP="00DF0EDA">
      <w:pPr>
        <w:rPr>
          <w:rFonts w:asciiTheme="majorEastAsia" w:eastAsiaTheme="majorEastAsia" w:hAnsiTheme="majorEastAsia"/>
          <w:color w:val="FF0000"/>
        </w:rPr>
      </w:pPr>
      <w:r w:rsidRPr="00ED637C">
        <w:rPr>
          <w:rFonts w:asciiTheme="majorEastAsia" w:eastAsiaTheme="majorEastAsia" w:hAnsiTheme="majorEastAsia" w:hint="eastAsia"/>
          <w:color w:val="FF0000"/>
        </w:rPr>
        <w:t>211</w:t>
      </w:r>
    </w:p>
    <w:p w:rsidR="00DF0EDA" w:rsidRPr="00ED637C" w:rsidRDefault="00DF0EDA" w:rsidP="00DF0EDA">
      <w:pPr>
        <w:rPr>
          <w:rFonts w:asciiTheme="majorEastAsia" w:eastAsiaTheme="majorEastAsia" w:hAnsiTheme="majorEastAsia"/>
        </w:rPr>
      </w:pPr>
    </w:p>
    <w:p w:rsidR="00DF0EDA" w:rsidRPr="00ED637C" w:rsidRDefault="00DF0EDA" w:rsidP="00DF0EDA">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DF0EDA" w:rsidRPr="00ED637C" w:rsidRDefault="00DF0EDA" w:rsidP="00DF0EDA">
      <w:pPr>
        <w:pStyle w:val="1"/>
        <w:rPr>
          <w:rFonts w:asciiTheme="majorEastAsia" w:hAnsiTheme="majorEastAsia"/>
          <w:color w:val="FF0000"/>
        </w:rPr>
      </w:pPr>
      <w:bookmarkStart w:id="53" w:name="_Toc524348787"/>
      <w:r w:rsidRPr="00ED637C">
        <w:rPr>
          <w:rFonts w:asciiTheme="majorEastAsia" w:hAnsiTheme="majorEastAsia" w:hint="eastAsia"/>
        </w:rPr>
        <w:t>車検証の有効期間の伸長</w:t>
      </w:r>
      <w:bookmarkEnd w:id="53"/>
    </w:p>
    <w:p w:rsidR="00DF0EDA" w:rsidRPr="00ED637C" w:rsidRDefault="00DF0EDA" w:rsidP="00DF0EDA">
      <w:pPr>
        <w:rPr>
          <w:rFonts w:asciiTheme="majorEastAsia" w:eastAsiaTheme="majorEastAsia" w:hAnsiTheme="majorEastAsia"/>
          <w:color w:val="FF0000"/>
        </w:rPr>
      </w:pPr>
    </w:p>
    <w:p w:rsidR="00DF0EDA" w:rsidRPr="00ED637C" w:rsidRDefault="00DF0EDA" w:rsidP="00DF0EDA">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DF0EDA" w:rsidRPr="00ED637C" w:rsidRDefault="00DF0EDA" w:rsidP="00DF0EDA">
      <w:pPr>
        <w:rPr>
          <w:rFonts w:asciiTheme="majorEastAsia" w:eastAsiaTheme="majorEastAsia" w:hAnsiTheme="majorEastAsia"/>
        </w:rPr>
      </w:pPr>
      <w:r w:rsidRPr="00ED637C">
        <w:rPr>
          <w:rFonts w:asciiTheme="majorEastAsia" w:eastAsiaTheme="majorEastAsia" w:hAnsiTheme="majorEastAsia" w:hint="eastAsia"/>
        </w:rPr>
        <w:t>減免・猶予</w:t>
      </w:r>
    </w:p>
    <w:p w:rsidR="00DF0EDA" w:rsidRPr="00ED637C" w:rsidRDefault="00DF0EDA" w:rsidP="00DF0EDA">
      <w:pPr>
        <w:rPr>
          <w:rFonts w:asciiTheme="majorEastAsia" w:eastAsiaTheme="majorEastAsia" w:hAnsiTheme="majorEastAsia"/>
        </w:rPr>
      </w:pPr>
    </w:p>
    <w:p w:rsidR="00DF0EDA" w:rsidRPr="00ED637C" w:rsidRDefault="00DF0EDA" w:rsidP="00DF0EDA">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DF0EDA" w:rsidRPr="00ED637C" w:rsidRDefault="00DF0EDA" w:rsidP="00DF0ED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該当地域に使用の本拠を有する車両のうち、自動車検査証の有効期間が平成30年7月7日から8月5日までの車両について、平成30年8月6日まで自動車検査証の有効期間が伸長されます。 なお、今後、対象地域の状況等に応じ、有効期間の再伸長及び対象車両の追加される場合があります。 </w:t>
      </w:r>
    </w:p>
    <w:p w:rsidR="00DF0EDA" w:rsidRPr="00ED637C" w:rsidRDefault="00DF0EDA" w:rsidP="00DF0EDA">
      <w:pPr>
        <w:ind w:left="141" w:hangingChars="67" w:hanging="141"/>
        <w:rPr>
          <w:rFonts w:asciiTheme="majorEastAsia" w:eastAsiaTheme="majorEastAsia" w:hAnsiTheme="majorEastAsia"/>
        </w:rPr>
      </w:pPr>
      <w:r w:rsidRPr="00ED637C">
        <w:rPr>
          <w:rFonts w:asciiTheme="majorEastAsia" w:eastAsiaTheme="majorEastAsia" w:hAnsiTheme="majorEastAsia"/>
        </w:rPr>
        <w:t xml:space="preserve"> </w:t>
      </w:r>
    </w:p>
    <w:p w:rsidR="00DF0EDA" w:rsidRPr="00ED637C" w:rsidRDefault="00DF0EDA" w:rsidP="00DF0EDA">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DF0EDA" w:rsidRPr="00ED637C" w:rsidRDefault="00DF0EDA" w:rsidP="00DF0EDA">
      <w:pPr>
        <w:rPr>
          <w:rFonts w:asciiTheme="majorEastAsia" w:eastAsiaTheme="majorEastAsia" w:hAnsiTheme="majorEastAsia"/>
        </w:rPr>
      </w:pPr>
      <w:r w:rsidRPr="00ED637C">
        <w:rPr>
          <w:rFonts w:asciiTheme="majorEastAsia" w:eastAsiaTheme="majorEastAsia" w:hAnsiTheme="majorEastAsia" w:hint="eastAsia"/>
        </w:rPr>
        <w:t>当該車両を所有の被災者</w:t>
      </w:r>
    </w:p>
    <w:p w:rsidR="00DF0EDA" w:rsidRPr="00ED637C" w:rsidRDefault="00DF0EDA" w:rsidP="00DF0EDA">
      <w:pPr>
        <w:rPr>
          <w:rFonts w:asciiTheme="majorEastAsia" w:eastAsiaTheme="majorEastAsia" w:hAnsiTheme="majorEastAsia"/>
        </w:rPr>
      </w:pPr>
    </w:p>
    <w:p w:rsidR="00DF0EDA" w:rsidRPr="00ED637C" w:rsidRDefault="00DF0EDA" w:rsidP="00DF0EDA">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DF0EDA" w:rsidRPr="00ED637C" w:rsidRDefault="00DF0EDA" w:rsidP="00DF0ED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しくは、地方運輸局にお問い合わせください。</w:t>
      </w:r>
    </w:p>
    <w:p w:rsidR="00DF0EDA" w:rsidRPr="00ED637C" w:rsidRDefault="00DF0EDA" w:rsidP="00DF0EDA">
      <w:pPr>
        <w:rPr>
          <w:rFonts w:asciiTheme="majorEastAsia" w:eastAsiaTheme="majorEastAsia" w:hAnsiTheme="majorEastAsia"/>
        </w:rPr>
      </w:pPr>
      <w:r w:rsidRPr="00ED637C">
        <w:rPr>
          <w:rFonts w:asciiTheme="majorEastAsia" w:eastAsiaTheme="majorEastAsia" w:hAnsiTheme="majorEastAsia" w:hint="eastAsia"/>
        </w:rPr>
        <w:t xml:space="preserve"> </w:t>
      </w:r>
      <w:r w:rsidRPr="00ED637C">
        <w:rPr>
          <w:rFonts w:asciiTheme="majorEastAsia" w:eastAsiaTheme="majorEastAsia" w:hAnsiTheme="majorEastAsia"/>
        </w:rPr>
        <w:t xml:space="preserve"> </w:t>
      </w:r>
    </w:p>
    <w:p w:rsidR="00DF0EDA" w:rsidRPr="00ED637C" w:rsidRDefault="00DF0EDA" w:rsidP="00DF0EDA">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DF0EDA" w:rsidRPr="00ED637C" w:rsidRDefault="00DF0EDA" w:rsidP="00DF0EDA">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BB51BD"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DF0EDA" w:rsidRPr="00ED637C" w:rsidRDefault="00DF0EDA" w:rsidP="00DF0EDA">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DF0EDA" w:rsidRPr="00ED637C" w:rsidRDefault="00DF0EDA" w:rsidP="00DF0EDA">
      <w:pPr>
        <w:rPr>
          <w:rFonts w:asciiTheme="majorEastAsia" w:eastAsiaTheme="majorEastAsia" w:hAnsiTheme="majorEastAsia"/>
        </w:rPr>
      </w:pPr>
    </w:p>
    <w:p w:rsidR="00DF0EDA" w:rsidRPr="00ED637C" w:rsidRDefault="00DF0EDA" w:rsidP="00DF0EDA">
      <w:pPr>
        <w:rPr>
          <w:rFonts w:asciiTheme="majorEastAsia" w:eastAsiaTheme="majorEastAsia" w:hAnsiTheme="majorEastAsia"/>
        </w:rPr>
      </w:pPr>
    </w:p>
    <w:p w:rsidR="00DF0EDA" w:rsidRPr="00ED637C" w:rsidRDefault="00DF0EDA" w:rsidP="00DF0EDA">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2E7A2E" w:rsidRPr="00ED637C" w:rsidRDefault="002E7A2E" w:rsidP="002E7A2E">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2E7A2E" w:rsidRPr="00ED637C" w:rsidRDefault="002E7A2E" w:rsidP="002E7A2E">
      <w:pPr>
        <w:rPr>
          <w:rFonts w:asciiTheme="majorEastAsia" w:eastAsiaTheme="majorEastAsia" w:hAnsiTheme="majorEastAsia"/>
          <w:color w:val="FF0000"/>
        </w:rPr>
      </w:pPr>
      <w:r w:rsidRPr="00ED637C">
        <w:rPr>
          <w:rFonts w:asciiTheme="majorEastAsia" w:eastAsiaTheme="majorEastAsia" w:hAnsiTheme="majorEastAsia" w:hint="eastAsia"/>
          <w:color w:val="FF0000"/>
        </w:rPr>
        <w:t>215</w:t>
      </w:r>
    </w:p>
    <w:p w:rsidR="002E7A2E" w:rsidRPr="00ED637C" w:rsidRDefault="002E7A2E" w:rsidP="002E7A2E">
      <w:pPr>
        <w:rPr>
          <w:rFonts w:asciiTheme="majorEastAsia" w:eastAsiaTheme="majorEastAsia" w:hAnsiTheme="majorEastAsia"/>
        </w:rPr>
      </w:pPr>
    </w:p>
    <w:p w:rsidR="002E7A2E" w:rsidRPr="00ED637C" w:rsidRDefault="002E7A2E" w:rsidP="002E7A2E">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2E7A2E" w:rsidRPr="00ED637C" w:rsidRDefault="002E7A2E" w:rsidP="002E7A2E">
      <w:pPr>
        <w:pStyle w:val="1"/>
        <w:rPr>
          <w:rFonts w:asciiTheme="majorEastAsia" w:hAnsiTheme="majorEastAsia"/>
        </w:rPr>
      </w:pPr>
      <w:bookmarkStart w:id="54" w:name="_Toc524348788"/>
      <w:r w:rsidRPr="00ED637C">
        <w:rPr>
          <w:rFonts w:asciiTheme="majorEastAsia" w:hAnsiTheme="majorEastAsia" w:hint="eastAsia"/>
        </w:rPr>
        <w:t>自動車の廃車手続等</w:t>
      </w:r>
      <w:bookmarkEnd w:id="54"/>
    </w:p>
    <w:p w:rsidR="002E7A2E" w:rsidRPr="00ED637C" w:rsidRDefault="002E7A2E" w:rsidP="002E7A2E">
      <w:pPr>
        <w:rPr>
          <w:rFonts w:asciiTheme="majorEastAsia" w:eastAsiaTheme="majorEastAsia" w:hAnsiTheme="majorEastAsia"/>
          <w:color w:val="FF0000"/>
        </w:rPr>
      </w:pPr>
    </w:p>
    <w:p w:rsidR="002E7A2E" w:rsidRPr="00ED637C" w:rsidRDefault="002E7A2E" w:rsidP="002E7A2E">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2E7A2E" w:rsidRPr="00ED637C" w:rsidRDefault="002E7A2E" w:rsidP="002E7A2E">
      <w:pPr>
        <w:rPr>
          <w:rFonts w:asciiTheme="majorEastAsia" w:eastAsiaTheme="majorEastAsia" w:hAnsiTheme="majorEastAsia"/>
        </w:rPr>
      </w:pPr>
      <w:r w:rsidRPr="00ED637C">
        <w:rPr>
          <w:rFonts w:asciiTheme="majorEastAsia" w:eastAsiaTheme="majorEastAsia" w:hAnsiTheme="majorEastAsia" w:hint="eastAsia"/>
        </w:rPr>
        <w:t>サービス</w:t>
      </w:r>
    </w:p>
    <w:p w:rsidR="002E7A2E" w:rsidRPr="00ED637C" w:rsidRDefault="002E7A2E" w:rsidP="002E7A2E">
      <w:pPr>
        <w:rPr>
          <w:rFonts w:asciiTheme="majorEastAsia" w:eastAsiaTheme="majorEastAsia" w:hAnsiTheme="majorEastAsia"/>
        </w:rPr>
      </w:pPr>
    </w:p>
    <w:p w:rsidR="002E7A2E" w:rsidRPr="00ED637C" w:rsidRDefault="002E7A2E" w:rsidP="002E7A2E">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2E7A2E" w:rsidRPr="00ED637C" w:rsidRDefault="002E7A2E" w:rsidP="002E7A2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被災自動車（軽自動車除く）の廃車手続きの際には申請書、ナンバープレート２枚、自動車検査証、所有者の印鑑証明書、所有者の実印を準備し、管轄の運輸支局又は自動車検査 登録事務所で手続きする必要があります。 なお、手続きにつきましてはその他必要となる書類もありますので、下記運輸支局までお問合せ下さい</w:t>
      </w:r>
      <w:r w:rsidRPr="00ED637C">
        <w:rPr>
          <w:rFonts w:asciiTheme="majorEastAsia" w:eastAsiaTheme="majorEastAsia" w:hAnsiTheme="majorEastAsia"/>
        </w:rPr>
        <w:t xml:space="preserve"> </w:t>
      </w:r>
    </w:p>
    <w:p w:rsidR="002E7A2E" w:rsidRPr="00ED637C" w:rsidRDefault="002E7A2E" w:rsidP="002E7A2E">
      <w:pPr>
        <w:ind w:left="141" w:hangingChars="67" w:hanging="141"/>
        <w:rPr>
          <w:rFonts w:asciiTheme="majorEastAsia" w:eastAsiaTheme="majorEastAsia" w:hAnsiTheme="majorEastAsia"/>
        </w:rPr>
      </w:pPr>
    </w:p>
    <w:p w:rsidR="00583B73" w:rsidRPr="00ED637C" w:rsidRDefault="00583B73" w:rsidP="00583B73">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被災者生活再建支援法の適用区域で、被災により廃車する場合は、永久抹消登録の日にかかわらず、自動車重量税は「被災適用日」から還付されます。</w:t>
      </w:r>
    </w:p>
    <w:p w:rsidR="00583B73" w:rsidRPr="00ED637C" w:rsidRDefault="00583B73" w:rsidP="002E7A2E">
      <w:pPr>
        <w:ind w:left="141" w:hangingChars="67" w:hanging="141"/>
        <w:rPr>
          <w:rFonts w:asciiTheme="majorEastAsia" w:eastAsiaTheme="majorEastAsia" w:hAnsiTheme="majorEastAsia"/>
        </w:rPr>
      </w:pPr>
    </w:p>
    <w:p w:rsidR="002E7A2E" w:rsidRPr="00ED637C" w:rsidRDefault="002E7A2E" w:rsidP="002E7A2E">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大雨による浸水被害等を受けて水に浸かった車両は、水が引いても使用しないでください。 外見上問題がなさそうな状態でも、感電事故や、電気系統のショート等による車両火災が発生するおそれがありますので、自分でエンジンをかけず、お買い求めの販売店、最寄りの整備工場にご相談ください。</w:t>
      </w:r>
    </w:p>
    <w:p w:rsidR="002E7A2E" w:rsidRPr="00ED637C" w:rsidRDefault="002E7A2E" w:rsidP="002E7A2E">
      <w:pPr>
        <w:ind w:left="141" w:hangingChars="67" w:hanging="141"/>
        <w:rPr>
          <w:rFonts w:asciiTheme="majorEastAsia" w:eastAsiaTheme="majorEastAsia" w:hAnsiTheme="majorEastAsia"/>
        </w:rPr>
      </w:pPr>
    </w:p>
    <w:p w:rsidR="002E7A2E" w:rsidRPr="00ED637C" w:rsidRDefault="002E7A2E" w:rsidP="002E7A2E">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2E7A2E" w:rsidRPr="00ED637C" w:rsidRDefault="002E7A2E" w:rsidP="002E7A2E">
      <w:pPr>
        <w:rPr>
          <w:rFonts w:asciiTheme="majorEastAsia" w:eastAsiaTheme="majorEastAsia" w:hAnsiTheme="majorEastAsia"/>
        </w:rPr>
      </w:pPr>
      <w:r w:rsidRPr="00ED637C">
        <w:rPr>
          <w:rFonts w:asciiTheme="majorEastAsia" w:eastAsiaTheme="majorEastAsia" w:hAnsiTheme="majorEastAsia" w:hint="eastAsia"/>
        </w:rPr>
        <w:t>自動車を廃車にする被災者</w:t>
      </w:r>
    </w:p>
    <w:p w:rsidR="002E7A2E" w:rsidRPr="00ED637C" w:rsidRDefault="002E7A2E" w:rsidP="002E7A2E">
      <w:pPr>
        <w:rPr>
          <w:rFonts w:asciiTheme="majorEastAsia" w:eastAsiaTheme="majorEastAsia" w:hAnsiTheme="majorEastAsia"/>
        </w:rPr>
      </w:pPr>
    </w:p>
    <w:p w:rsidR="002E7A2E" w:rsidRPr="00ED637C" w:rsidRDefault="002E7A2E" w:rsidP="002E7A2E">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2E7A2E" w:rsidRPr="00ED637C" w:rsidRDefault="002E7A2E" w:rsidP="002E7A2E">
      <w:pPr>
        <w:rPr>
          <w:rFonts w:asciiTheme="majorEastAsia" w:eastAsiaTheme="majorEastAsia" w:hAnsiTheme="majorEastAsia"/>
        </w:rPr>
      </w:pPr>
      <w:r w:rsidRPr="00ED637C">
        <w:rPr>
          <w:rFonts w:asciiTheme="majorEastAsia" w:eastAsiaTheme="majorEastAsia" w:hAnsiTheme="majorEastAsia" w:hint="eastAsia"/>
        </w:rPr>
        <w:t>管轄の運輸支局又は自動車検査登録事務所</w:t>
      </w:r>
    </w:p>
    <w:p w:rsidR="002E7A2E" w:rsidRPr="00ED637C" w:rsidRDefault="002E7A2E" w:rsidP="002E7A2E">
      <w:pPr>
        <w:rPr>
          <w:rFonts w:asciiTheme="majorEastAsia" w:eastAsiaTheme="majorEastAsia" w:hAnsiTheme="majorEastAsia"/>
        </w:rPr>
      </w:pPr>
      <w:r w:rsidRPr="00ED637C">
        <w:rPr>
          <w:rFonts w:asciiTheme="majorEastAsia" w:eastAsiaTheme="majorEastAsia" w:hAnsiTheme="majorEastAsia" w:hint="eastAsia"/>
        </w:rPr>
        <w:t>軽自動車の廃車手続については軽自動車検査協会に</w:t>
      </w:r>
    </w:p>
    <w:p w:rsidR="002E7A2E" w:rsidRPr="00ED637C" w:rsidRDefault="002E7A2E" w:rsidP="002E7A2E">
      <w:pPr>
        <w:rPr>
          <w:rFonts w:asciiTheme="majorEastAsia" w:eastAsiaTheme="majorEastAsia" w:hAnsiTheme="majorEastAsia"/>
        </w:rPr>
      </w:pPr>
      <w:r w:rsidRPr="00ED637C">
        <w:rPr>
          <w:rFonts w:asciiTheme="majorEastAsia" w:eastAsiaTheme="majorEastAsia" w:hAnsiTheme="majorEastAsia" w:hint="eastAsia"/>
        </w:rPr>
        <w:t xml:space="preserve"> </w:t>
      </w:r>
      <w:r w:rsidRPr="00ED637C">
        <w:rPr>
          <w:rFonts w:asciiTheme="majorEastAsia" w:eastAsiaTheme="majorEastAsia" w:hAnsiTheme="majorEastAsia"/>
        </w:rPr>
        <w:t xml:space="preserve"> </w:t>
      </w:r>
    </w:p>
    <w:p w:rsidR="002E7A2E" w:rsidRPr="00ED637C" w:rsidRDefault="002E7A2E" w:rsidP="002E7A2E">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2E7A2E" w:rsidRPr="00ED637C" w:rsidRDefault="002E7A2E" w:rsidP="002E7A2E">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BB51BD"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2E7A2E" w:rsidRPr="00ED637C" w:rsidRDefault="002E7A2E" w:rsidP="002E7A2E">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2E7A2E" w:rsidRPr="00ED637C" w:rsidRDefault="002E7A2E" w:rsidP="002E7A2E">
      <w:pPr>
        <w:rPr>
          <w:rFonts w:asciiTheme="majorEastAsia" w:eastAsiaTheme="majorEastAsia" w:hAnsiTheme="majorEastAsia"/>
        </w:rPr>
      </w:pPr>
    </w:p>
    <w:p w:rsidR="002E7A2E" w:rsidRPr="00ED637C" w:rsidRDefault="002E7A2E" w:rsidP="002E7A2E">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3D5AD6" w:rsidRPr="00ED637C" w:rsidRDefault="003D5AD6" w:rsidP="003D5AD6">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3D5AD6" w:rsidRPr="00ED637C" w:rsidRDefault="003D5AD6" w:rsidP="003D5AD6">
      <w:pPr>
        <w:rPr>
          <w:rFonts w:asciiTheme="majorEastAsia" w:eastAsiaTheme="majorEastAsia" w:hAnsiTheme="majorEastAsia"/>
          <w:color w:val="FF0000"/>
        </w:rPr>
      </w:pPr>
      <w:r w:rsidRPr="00ED637C">
        <w:rPr>
          <w:rFonts w:asciiTheme="majorEastAsia" w:eastAsiaTheme="majorEastAsia" w:hAnsiTheme="majorEastAsia" w:hint="eastAsia"/>
          <w:color w:val="FF0000"/>
        </w:rPr>
        <w:t>213</w:t>
      </w:r>
    </w:p>
    <w:p w:rsidR="003D5AD6" w:rsidRPr="00ED637C" w:rsidRDefault="003D5AD6" w:rsidP="003D5AD6">
      <w:pPr>
        <w:rPr>
          <w:rFonts w:asciiTheme="majorEastAsia" w:eastAsiaTheme="majorEastAsia" w:hAnsiTheme="majorEastAsia"/>
        </w:rPr>
      </w:pPr>
    </w:p>
    <w:p w:rsidR="003D5AD6" w:rsidRPr="00ED637C" w:rsidRDefault="003D5AD6" w:rsidP="003D5AD6">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3D5AD6" w:rsidRPr="00ED637C" w:rsidRDefault="003D5AD6" w:rsidP="003D5AD6">
      <w:pPr>
        <w:pStyle w:val="1"/>
        <w:rPr>
          <w:rFonts w:asciiTheme="majorEastAsia" w:hAnsiTheme="majorEastAsia"/>
        </w:rPr>
      </w:pPr>
      <w:bookmarkStart w:id="55" w:name="_Toc524348789"/>
      <w:r w:rsidRPr="00ED637C">
        <w:rPr>
          <w:rFonts w:asciiTheme="majorEastAsia" w:hAnsiTheme="majorEastAsia" w:hint="eastAsia"/>
        </w:rPr>
        <w:t>登記済証（権利証）、登記識別情報を紛失した場合</w:t>
      </w:r>
      <w:bookmarkEnd w:id="55"/>
    </w:p>
    <w:p w:rsidR="003D5AD6" w:rsidRPr="00ED637C" w:rsidRDefault="003D5AD6" w:rsidP="003D5AD6">
      <w:pPr>
        <w:rPr>
          <w:rFonts w:asciiTheme="majorEastAsia" w:eastAsiaTheme="majorEastAsia" w:hAnsiTheme="majorEastAsia"/>
          <w:color w:val="FF0000"/>
        </w:rPr>
      </w:pPr>
    </w:p>
    <w:p w:rsidR="003D5AD6" w:rsidRPr="00ED637C" w:rsidRDefault="003D5AD6" w:rsidP="003D5AD6">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3D5AD6" w:rsidRPr="00ED637C" w:rsidRDefault="003D5AD6" w:rsidP="003D5AD6">
      <w:pPr>
        <w:rPr>
          <w:rFonts w:asciiTheme="majorEastAsia" w:eastAsiaTheme="majorEastAsia" w:hAnsiTheme="majorEastAsia"/>
        </w:rPr>
      </w:pPr>
      <w:r w:rsidRPr="00ED637C">
        <w:rPr>
          <w:rFonts w:asciiTheme="majorEastAsia" w:eastAsiaTheme="majorEastAsia" w:hAnsiTheme="majorEastAsia" w:hint="eastAsia"/>
        </w:rPr>
        <w:t>サービス</w:t>
      </w:r>
    </w:p>
    <w:p w:rsidR="003D5AD6" w:rsidRPr="00ED637C" w:rsidRDefault="003D5AD6" w:rsidP="003D5AD6">
      <w:pPr>
        <w:rPr>
          <w:rFonts w:asciiTheme="majorEastAsia" w:eastAsiaTheme="majorEastAsia" w:hAnsiTheme="majorEastAsia"/>
        </w:rPr>
      </w:pPr>
    </w:p>
    <w:p w:rsidR="003D5AD6" w:rsidRPr="00ED637C" w:rsidRDefault="003D5AD6" w:rsidP="003D5AD6">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3D5AD6" w:rsidRPr="00ED637C" w:rsidRDefault="003D5AD6" w:rsidP="003D5AD6">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土地・建物の権利証（登記済証・登記識別情報通知書）を紛失したことによって土地・建 物の所有権等の権利を失うことはありません。売買、相続、抵当権設定時に、上記書類を 紛失している場合、他の手段での本人確認となります。</w:t>
      </w:r>
    </w:p>
    <w:p w:rsidR="003D5AD6" w:rsidRPr="00ED637C" w:rsidRDefault="003D5AD6" w:rsidP="003D5AD6">
      <w:pPr>
        <w:ind w:left="141" w:hangingChars="67" w:hanging="141"/>
        <w:rPr>
          <w:rFonts w:asciiTheme="majorEastAsia" w:eastAsiaTheme="majorEastAsia" w:hAnsiTheme="majorEastAsia"/>
        </w:rPr>
      </w:pPr>
      <w:r w:rsidRPr="00ED637C">
        <w:rPr>
          <w:rFonts w:asciiTheme="majorEastAsia" w:eastAsiaTheme="majorEastAsia" w:hAnsiTheme="majorEastAsia"/>
        </w:rPr>
        <w:t xml:space="preserve"> </w:t>
      </w:r>
    </w:p>
    <w:p w:rsidR="003D5AD6" w:rsidRPr="00ED637C" w:rsidRDefault="003D5AD6" w:rsidP="003D5AD6">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3D5AD6" w:rsidRPr="00ED637C" w:rsidRDefault="003D5AD6" w:rsidP="003D5AD6">
      <w:pPr>
        <w:rPr>
          <w:rFonts w:asciiTheme="majorEastAsia" w:eastAsiaTheme="majorEastAsia" w:hAnsiTheme="majorEastAsia"/>
        </w:rPr>
      </w:pPr>
      <w:r w:rsidRPr="00ED637C">
        <w:rPr>
          <w:rFonts w:asciiTheme="majorEastAsia" w:eastAsiaTheme="majorEastAsia" w:hAnsiTheme="majorEastAsia" w:hint="eastAsia"/>
        </w:rPr>
        <w:t>土地・建物の権利証（登記済証・登記識別情報通知書）を紛失した被災者</w:t>
      </w:r>
    </w:p>
    <w:p w:rsidR="003D5AD6" w:rsidRPr="00ED637C" w:rsidRDefault="003D5AD6" w:rsidP="003D5AD6">
      <w:pPr>
        <w:rPr>
          <w:rFonts w:asciiTheme="majorEastAsia" w:eastAsiaTheme="majorEastAsia" w:hAnsiTheme="majorEastAsia"/>
        </w:rPr>
      </w:pPr>
    </w:p>
    <w:p w:rsidR="003D5AD6" w:rsidRPr="00ED637C" w:rsidRDefault="003D5AD6" w:rsidP="003D5AD6">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3D5AD6" w:rsidRPr="00ED637C" w:rsidRDefault="003D5AD6" w:rsidP="003D5AD6">
      <w:pPr>
        <w:rPr>
          <w:rFonts w:asciiTheme="majorEastAsia" w:eastAsiaTheme="majorEastAsia" w:hAnsiTheme="majorEastAsia"/>
        </w:rPr>
      </w:pPr>
      <w:r w:rsidRPr="00ED637C">
        <w:rPr>
          <w:rFonts w:asciiTheme="majorEastAsia" w:eastAsiaTheme="majorEastAsia" w:hAnsiTheme="majorEastAsia" w:hint="eastAsia"/>
        </w:rPr>
        <w:t xml:space="preserve">詳細は、情報源に掲載先にお問い合わせください。 </w:t>
      </w:r>
      <w:r w:rsidRPr="00ED637C">
        <w:rPr>
          <w:rFonts w:asciiTheme="majorEastAsia" w:eastAsiaTheme="majorEastAsia" w:hAnsiTheme="majorEastAsia"/>
        </w:rPr>
        <w:t xml:space="preserve"> </w:t>
      </w:r>
    </w:p>
    <w:p w:rsidR="003D5AD6" w:rsidRPr="00ED637C" w:rsidRDefault="003D5AD6" w:rsidP="003D5AD6">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3D5AD6" w:rsidRPr="00ED637C" w:rsidRDefault="003D5AD6" w:rsidP="003D5AD6">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BB51BD"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3D5AD6" w:rsidRPr="00ED637C" w:rsidRDefault="003D5AD6" w:rsidP="003D5AD6">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3D5AD6" w:rsidRPr="00ED637C" w:rsidRDefault="003D5AD6" w:rsidP="003D5AD6">
      <w:pPr>
        <w:rPr>
          <w:rFonts w:asciiTheme="majorEastAsia" w:eastAsiaTheme="majorEastAsia" w:hAnsiTheme="majorEastAsia"/>
        </w:rPr>
      </w:pPr>
    </w:p>
    <w:p w:rsidR="003D5AD6" w:rsidRPr="00ED637C" w:rsidRDefault="003D5AD6" w:rsidP="003D5AD6">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E56066" w:rsidRPr="00ED637C" w:rsidRDefault="00E56066" w:rsidP="00E56066">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E56066" w:rsidRPr="00ED637C" w:rsidRDefault="00E56066" w:rsidP="00E56066">
      <w:pPr>
        <w:rPr>
          <w:rFonts w:asciiTheme="majorEastAsia" w:eastAsiaTheme="majorEastAsia" w:hAnsiTheme="majorEastAsia"/>
          <w:color w:val="FF0000"/>
        </w:rPr>
      </w:pPr>
      <w:r w:rsidRPr="00ED637C">
        <w:rPr>
          <w:rFonts w:asciiTheme="majorEastAsia" w:eastAsiaTheme="majorEastAsia" w:hAnsiTheme="majorEastAsia" w:hint="eastAsia"/>
          <w:color w:val="FF0000"/>
        </w:rPr>
        <w:t>236</w:t>
      </w:r>
    </w:p>
    <w:p w:rsidR="00E56066" w:rsidRPr="00ED637C" w:rsidRDefault="00E56066" w:rsidP="00E56066">
      <w:pPr>
        <w:rPr>
          <w:rFonts w:asciiTheme="majorEastAsia" w:eastAsiaTheme="majorEastAsia" w:hAnsiTheme="majorEastAsia"/>
        </w:rPr>
      </w:pPr>
    </w:p>
    <w:p w:rsidR="00E56066" w:rsidRPr="00ED637C" w:rsidRDefault="00E56066" w:rsidP="00E56066">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E56066" w:rsidRPr="00ED637C" w:rsidRDefault="00E56066" w:rsidP="00E56066">
      <w:pPr>
        <w:pStyle w:val="1"/>
        <w:rPr>
          <w:rFonts w:asciiTheme="majorEastAsia" w:hAnsiTheme="majorEastAsia"/>
        </w:rPr>
      </w:pPr>
      <w:bookmarkStart w:id="56" w:name="_Toc524348790"/>
      <w:r w:rsidRPr="00ED637C">
        <w:rPr>
          <w:rFonts w:asciiTheme="majorEastAsia" w:hAnsiTheme="majorEastAsia" w:hint="eastAsia"/>
        </w:rPr>
        <w:t>災害ボランティア</w:t>
      </w:r>
      <w:bookmarkEnd w:id="56"/>
    </w:p>
    <w:p w:rsidR="00E56066" w:rsidRPr="00ED637C" w:rsidRDefault="00E56066" w:rsidP="00E56066">
      <w:pPr>
        <w:rPr>
          <w:rFonts w:asciiTheme="majorEastAsia" w:eastAsiaTheme="majorEastAsia" w:hAnsiTheme="majorEastAsia"/>
          <w:color w:val="FF0000"/>
        </w:rPr>
      </w:pPr>
    </w:p>
    <w:p w:rsidR="00E56066" w:rsidRPr="00ED637C" w:rsidRDefault="00E56066" w:rsidP="00E56066">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E56066" w:rsidRPr="00ED637C" w:rsidRDefault="00E56066" w:rsidP="00E56066">
      <w:pPr>
        <w:rPr>
          <w:rFonts w:asciiTheme="majorEastAsia" w:eastAsiaTheme="majorEastAsia" w:hAnsiTheme="majorEastAsia"/>
        </w:rPr>
      </w:pPr>
      <w:r w:rsidRPr="00ED637C">
        <w:rPr>
          <w:rFonts w:asciiTheme="majorEastAsia" w:eastAsiaTheme="majorEastAsia" w:hAnsiTheme="majorEastAsia" w:hint="eastAsia"/>
        </w:rPr>
        <w:t>サービス</w:t>
      </w:r>
    </w:p>
    <w:p w:rsidR="00E56066" w:rsidRPr="00ED637C" w:rsidRDefault="00E56066" w:rsidP="00E56066">
      <w:pPr>
        <w:rPr>
          <w:rFonts w:asciiTheme="majorEastAsia" w:eastAsiaTheme="majorEastAsia" w:hAnsiTheme="majorEastAsia"/>
        </w:rPr>
      </w:pPr>
    </w:p>
    <w:p w:rsidR="00E56066" w:rsidRPr="00ED637C" w:rsidRDefault="00E56066" w:rsidP="00E56066">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E56066" w:rsidRPr="00ED637C" w:rsidRDefault="00E56066" w:rsidP="00E56066">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ボランティアを必要とされている場合やボランティア活動への参加を希望されている場合は、各市町の社会福祉協議会にお問合せください。</w:t>
      </w:r>
    </w:p>
    <w:p w:rsidR="00E56066" w:rsidRPr="00ED637C" w:rsidRDefault="00E56066" w:rsidP="00E56066">
      <w:pPr>
        <w:ind w:left="141" w:hangingChars="67" w:hanging="141"/>
        <w:rPr>
          <w:rFonts w:asciiTheme="majorEastAsia" w:eastAsiaTheme="majorEastAsia" w:hAnsiTheme="majorEastAsia"/>
        </w:rPr>
      </w:pPr>
    </w:p>
    <w:p w:rsidR="00E56066" w:rsidRPr="00ED637C" w:rsidRDefault="00E56066" w:rsidP="00E56066">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ボランティア活動であって、被災した自治体等が要請または受入承諾したものに使用する車両については、高速道路等の有料道路を無料で使用できます。</w:t>
      </w:r>
    </w:p>
    <w:p w:rsidR="00E56066" w:rsidRPr="00ED637C" w:rsidRDefault="00E56066" w:rsidP="00E56066">
      <w:pPr>
        <w:ind w:left="141" w:hangingChars="67" w:hanging="141"/>
        <w:rPr>
          <w:rFonts w:asciiTheme="majorEastAsia" w:eastAsiaTheme="majorEastAsia" w:hAnsiTheme="majorEastAsia"/>
        </w:rPr>
      </w:pPr>
    </w:p>
    <w:p w:rsidR="00E56066" w:rsidRPr="00ED637C" w:rsidRDefault="00E56066" w:rsidP="00CC68FB">
      <w:pPr>
        <w:ind w:left="141" w:firstLineChars="200" w:firstLine="420"/>
        <w:rPr>
          <w:rFonts w:asciiTheme="majorEastAsia" w:eastAsiaTheme="majorEastAsia" w:hAnsiTheme="majorEastAsia"/>
        </w:rPr>
      </w:pPr>
      <w:r w:rsidRPr="00ED637C">
        <w:rPr>
          <w:rFonts w:asciiTheme="majorEastAsia" w:eastAsiaTheme="majorEastAsia" w:hAnsiTheme="majorEastAsia" w:hint="eastAsia"/>
        </w:rPr>
        <w:t>・期間</w:t>
      </w:r>
    </w:p>
    <w:p w:rsidR="00E56066" w:rsidRPr="00ED637C" w:rsidRDefault="00E56066" w:rsidP="00CC68FB">
      <w:pPr>
        <w:ind w:left="141" w:firstLineChars="400" w:firstLine="840"/>
        <w:rPr>
          <w:rFonts w:asciiTheme="majorEastAsia" w:eastAsiaTheme="majorEastAsia" w:hAnsiTheme="majorEastAsia"/>
        </w:rPr>
      </w:pPr>
      <w:r w:rsidRPr="00ED637C">
        <w:rPr>
          <w:rFonts w:asciiTheme="majorEastAsia" w:eastAsiaTheme="majorEastAsia" w:hAnsiTheme="majorEastAsia" w:hint="eastAsia"/>
        </w:rPr>
        <w:t>平成30年7月10日（火）～9月30日（日）</w:t>
      </w:r>
    </w:p>
    <w:p w:rsidR="00E56066" w:rsidRPr="00ED637C" w:rsidRDefault="00E56066" w:rsidP="00E56066">
      <w:pPr>
        <w:ind w:left="141" w:hangingChars="67" w:hanging="141"/>
        <w:rPr>
          <w:rFonts w:asciiTheme="majorEastAsia" w:eastAsiaTheme="majorEastAsia" w:hAnsiTheme="majorEastAsia"/>
        </w:rPr>
      </w:pPr>
    </w:p>
    <w:p w:rsidR="00E56066" w:rsidRPr="00ED637C" w:rsidRDefault="00E56066" w:rsidP="00CC68FB">
      <w:pPr>
        <w:ind w:left="141" w:firstLineChars="200" w:firstLine="420"/>
        <w:rPr>
          <w:rFonts w:asciiTheme="majorEastAsia" w:eastAsiaTheme="majorEastAsia" w:hAnsiTheme="majorEastAsia"/>
        </w:rPr>
      </w:pPr>
      <w:r w:rsidRPr="00ED637C">
        <w:rPr>
          <w:rFonts w:asciiTheme="majorEastAsia" w:eastAsiaTheme="majorEastAsia" w:hAnsiTheme="majorEastAsia" w:hint="eastAsia"/>
        </w:rPr>
        <w:t>・料金免除措置を行う有料道路管理者</w:t>
      </w:r>
    </w:p>
    <w:p w:rsidR="00E56066" w:rsidRPr="00ED637C" w:rsidRDefault="00E56066" w:rsidP="00CC68FB">
      <w:pPr>
        <w:ind w:left="851" w:firstLineChars="61" w:firstLine="128"/>
        <w:rPr>
          <w:rFonts w:asciiTheme="majorEastAsia" w:eastAsiaTheme="majorEastAsia" w:hAnsiTheme="majorEastAsia"/>
        </w:rPr>
      </w:pPr>
      <w:r w:rsidRPr="00ED637C">
        <w:rPr>
          <w:rFonts w:asciiTheme="majorEastAsia" w:eastAsiaTheme="majorEastAsia" w:hAnsiTheme="majorEastAsia" w:hint="eastAsia"/>
        </w:rPr>
        <w:t>西日本高速道路株式会社、中日本高速道路株式会社、東日本高速道路株式会社、阪神高速道路株式会社、首都高速道路株式会社、本州四国連絡高速道路株式会社、各地方道路公社</w:t>
      </w:r>
    </w:p>
    <w:p w:rsidR="00E56066" w:rsidRPr="00ED637C" w:rsidRDefault="00E56066" w:rsidP="00E56066">
      <w:pPr>
        <w:ind w:left="141" w:hangingChars="67" w:hanging="141"/>
        <w:rPr>
          <w:rFonts w:asciiTheme="majorEastAsia" w:eastAsiaTheme="majorEastAsia" w:hAnsiTheme="majorEastAsia"/>
        </w:rPr>
      </w:pPr>
    </w:p>
    <w:p w:rsidR="00E56066" w:rsidRPr="00ED637C" w:rsidRDefault="00E56066" w:rsidP="00CC68FB">
      <w:pPr>
        <w:ind w:left="141" w:firstLineChars="200" w:firstLine="420"/>
        <w:rPr>
          <w:rFonts w:asciiTheme="majorEastAsia" w:eastAsiaTheme="majorEastAsia" w:hAnsiTheme="majorEastAsia"/>
        </w:rPr>
      </w:pPr>
      <w:r w:rsidRPr="00ED637C">
        <w:rPr>
          <w:rFonts w:asciiTheme="majorEastAsia" w:eastAsiaTheme="majorEastAsia" w:hAnsiTheme="majorEastAsia" w:hint="eastAsia"/>
        </w:rPr>
        <w:t>・申請方法</w:t>
      </w:r>
    </w:p>
    <w:p w:rsidR="00E56066" w:rsidRPr="00ED637C" w:rsidRDefault="00E56066" w:rsidP="00CC68FB">
      <w:pPr>
        <w:ind w:left="851" w:firstLineChars="61" w:firstLine="128"/>
        <w:rPr>
          <w:rFonts w:asciiTheme="majorEastAsia" w:eastAsiaTheme="majorEastAsia" w:hAnsiTheme="majorEastAsia"/>
        </w:rPr>
      </w:pPr>
      <w:r w:rsidRPr="00ED637C">
        <w:rPr>
          <w:rFonts w:asciiTheme="majorEastAsia" w:eastAsiaTheme="majorEastAsia" w:hAnsiTheme="majorEastAsia" w:hint="eastAsia"/>
        </w:rPr>
        <w:t>「災害派遣等従事車両証明の申請書」に必要事項を記載の上、事前に最寄りの都道府県又は市町村役場に申請し、災害派遣等従事車両証明書の交付を受けてください。</w:t>
      </w:r>
    </w:p>
    <w:p w:rsidR="00E56066" w:rsidRPr="00ED637C" w:rsidRDefault="00E56066" w:rsidP="00E56066">
      <w:pPr>
        <w:ind w:left="141" w:hangingChars="67" w:hanging="141"/>
        <w:rPr>
          <w:rFonts w:asciiTheme="majorEastAsia" w:eastAsiaTheme="majorEastAsia" w:hAnsiTheme="majorEastAsia"/>
        </w:rPr>
      </w:pPr>
    </w:p>
    <w:p w:rsidR="00E56066" w:rsidRPr="00ED637C" w:rsidRDefault="00E56066" w:rsidP="00E56066">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E56066" w:rsidRPr="00ED637C" w:rsidRDefault="00E56066" w:rsidP="00E56066">
      <w:pPr>
        <w:rPr>
          <w:rFonts w:asciiTheme="majorEastAsia" w:eastAsiaTheme="majorEastAsia" w:hAnsiTheme="majorEastAsia"/>
        </w:rPr>
      </w:pPr>
      <w:r w:rsidRPr="00ED637C">
        <w:rPr>
          <w:rFonts w:asciiTheme="majorEastAsia" w:eastAsiaTheme="majorEastAsia" w:hAnsiTheme="majorEastAsia" w:hint="eastAsia"/>
        </w:rPr>
        <w:t>被災者の方</w:t>
      </w:r>
    </w:p>
    <w:p w:rsidR="00E56066" w:rsidRPr="00ED637C" w:rsidRDefault="00E56066" w:rsidP="00E56066">
      <w:pPr>
        <w:rPr>
          <w:rFonts w:asciiTheme="majorEastAsia" w:eastAsiaTheme="majorEastAsia" w:hAnsiTheme="majorEastAsia"/>
        </w:rPr>
      </w:pPr>
    </w:p>
    <w:p w:rsidR="00E56066" w:rsidRPr="00ED637C" w:rsidRDefault="00E56066" w:rsidP="00E56066">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E56066" w:rsidRPr="00ED637C" w:rsidRDefault="00E56066" w:rsidP="00E56066">
      <w:pPr>
        <w:rPr>
          <w:rFonts w:asciiTheme="majorEastAsia" w:eastAsiaTheme="majorEastAsia" w:hAnsiTheme="majorEastAsia"/>
        </w:rPr>
      </w:pPr>
      <w:r w:rsidRPr="00ED637C">
        <w:rPr>
          <w:rFonts w:asciiTheme="majorEastAsia" w:eastAsiaTheme="majorEastAsia" w:hAnsiTheme="majorEastAsia" w:hint="eastAsia"/>
        </w:rPr>
        <w:t>・社会福祉協議会</w:t>
      </w:r>
    </w:p>
    <w:p w:rsidR="00E56066" w:rsidRPr="00ED637C" w:rsidRDefault="00E56066" w:rsidP="00E56066">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最寄りの都道府県又は市町村役場</w:t>
      </w:r>
    </w:p>
    <w:p w:rsidR="00E56066" w:rsidRPr="00ED637C" w:rsidRDefault="00E56066" w:rsidP="00E56066">
      <w:pPr>
        <w:rPr>
          <w:rFonts w:asciiTheme="majorEastAsia" w:eastAsiaTheme="majorEastAsia" w:hAnsiTheme="majorEastAsia"/>
        </w:rPr>
      </w:pPr>
    </w:p>
    <w:p w:rsidR="00E56066" w:rsidRPr="00ED637C" w:rsidRDefault="00E56066" w:rsidP="00E56066">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情報元＞</w:t>
      </w:r>
    </w:p>
    <w:p w:rsidR="00E56066" w:rsidRPr="00ED637C" w:rsidRDefault="00E56066" w:rsidP="00E56066">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350D0B"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E56066" w:rsidRPr="00ED637C" w:rsidRDefault="00E56066" w:rsidP="00E56066">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E56066" w:rsidRPr="00ED637C" w:rsidRDefault="00E56066" w:rsidP="00E56066">
      <w:pPr>
        <w:rPr>
          <w:rFonts w:asciiTheme="majorEastAsia" w:eastAsiaTheme="majorEastAsia" w:hAnsiTheme="majorEastAsia"/>
        </w:rPr>
      </w:pPr>
    </w:p>
    <w:p w:rsidR="00E56066" w:rsidRPr="00ED637C" w:rsidRDefault="00E56066" w:rsidP="00E56066">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D23FE3" w:rsidRPr="00ED637C" w:rsidRDefault="00D23FE3" w:rsidP="00D23FE3">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D23FE3" w:rsidRPr="00ED637C" w:rsidRDefault="00D23FE3" w:rsidP="00D23FE3">
      <w:pPr>
        <w:rPr>
          <w:rFonts w:asciiTheme="majorEastAsia" w:eastAsiaTheme="majorEastAsia" w:hAnsiTheme="majorEastAsia"/>
          <w:color w:val="FF0000"/>
        </w:rPr>
      </w:pPr>
      <w:r w:rsidRPr="00ED637C">
        <w:rPr>
          <w:rFonts w:asciiTheme="majorEastAsia" w:eastAsiaTheme="majorEastAsia" w:hAnsiTheme="majorEastAsia" w:hint="eastAsia"/>
          <w:color w:val="FF0000"/>
        </w:rPr>
        <w:t>237</w:t>
      </w:r>
    </w:p>
    <w:p w:rsidR="00D23FE3" w:rsidRPr="00ED637C" w:rsidRDefault="00D23FE3" w:rsidP="00D23FE3">
      <w:pPr>
        <w:rPr>
          <w:rFonts w:asciiTheme="majorEastAsia" w:eastAsiaTheme="majorEastAsia" w:hAnsiTheme="majorEastAsia"/>
        </w:rPr>
      </w:pPr>
    </w:p>
    <w:p w:rsidR="00D23FE3" w:rsidRPr="00ED637C" w:rsidRDefault="00D23FE3" w:rsidP="00D23FE3">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D23FE3" w:rsidRPr="00ED637C" w:rsidRDefault="00D23FE3" w:rsidP="00D23FE3">
      <w:pPr>
        <w:pStyle w:val="1"/>
        <w:rPr>
          <w:rFonts w:asciiTheme="majorEastAsia" w:hAnsiTheme="majorEastAsia"/>
        </w:rPr>
      </w:pPr>
      <w:bookmarkStart w:id="57" w:name="_Toc524348791"/>
      <w:r w:rsidRPr="00ED637C">
        <w:rPr>
          <w:rFonts w:asciiTheme="majorEastAsia" w:hAnsiTheme="majorEastAsia" w:hint="eastAsia"/>
        </w:rPr>
        <w:t>太陽光発電システムに関する留意点・相談窓口</w:t>
      </w:r>
      <w:bookmarkEnd w:id="57"/>
    </w:p>
    <w:p w:rsidR="00D23FE3" w:rsidRPr="00ED637C" w:rsidRDefault="00D23FE3" w:rsidP="00D23FE3">
      <w:pPr>
        <w:rPr>
          <w:rFonts w:asciiTheme="majorEastAsia" w:eastAsiaTheme="majorEastAsia" w:hAnsiTheme="majorEastAsia"/>
          <w:color w:val="FF0000"/>
        </w:rPr>
      </w:pPr>
    </w:p>
    <w:p w:rsidR="00D23FE3" w:rsidRPr="00ED637C" w:rsidRDefault="00D23FE3" w:rsidP="00D23FE3">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D23FE3" w:rsidRPr="00ED637C" w:rsidRDefault="00D23FE3" w:rsidP="00D23FE3">
      <w:pPr>
        <w:rPr>
          <w:rFonts w:asciiTheme="majorEastAsia" w:eastAsiaTheme="majorEastAsia" w:hAnsiTheme="majorEastAsia"/>
        </w:rPr>
      </w:pPr>
      <w:r w:rsidRPr="00ED637C">
        <w:rPr>
          <w:rFonts w:asciiTheme="majorEastAsia" w:eastAsiaTheme="majorEastAsia" w:hAnsiTheme="majorEastAsia" w:hint="eastAsia"/>
        </w:rPr>
        <w:t>サービス</w:t>
      </w:r>
    </w:p>
    <w:p w:rsidR="00D23FE3" w:rsidRPr="00ED637C" w:rsidRDefault="00D23FE3" w:rsidP="00D23FE3">
      <w:pPr>
        <w:rPr>
          <w:rFonts w:asciiTheme="majorEastAsia" w:eastAsiaTheme="majorEastAsia" w:hAnsiTheme="majorEastAsia"/>
        </w:rPr>
      </w:pPr>
    </w:p>
    <w:p w:rsidR="00D23FE3" w:rsidRPr="00ED637C" w:rsidRDefault="00D23FE3" w:rsidP="00D23FE3">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D23FE3" w:rsidRPr="00ED637C" w:rsidRDefault="00D23FE3" w:rsidP="00D23FE3">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総務省行政評価局は、使用済太陽光パネルの廃棄処分等の実施状況を調査し、その結果を公表しています（平成29 年9 月8 日）。</w:t>
      </w:r>
    </w:p>
    <w:p w:rsidR="00D23FE3" w:rsidRPr="00ED637C" w:rsidRDefault="00D23FE3" w:rsidP="00CC68FB">
      <w:pPr>
        <w:ind w:left="141"/>
        <w:rPr>
          <w:rFonts w:asciiTheme="majorEastAsia" w:eastAsiaTheme="majorEastAsia" w:hAnsiTheme="majorEastAsia"/>
        </w:rPr>
      </w:pPr>
      <w:r w:rsidRPr="00ED637C">
        <w:rPr>
          <w:rFonts w:asciiTheme="majorEastAsia" w:eastAsiaTheme="majorEastAsia" w:hAnsiTheme="majorEastAsia" w:hint="eastAsia"/>
        </w:rPr>
        <w:t>調査においては、</w:t>
      </w:r>
    </w:p>
    <w:p w:rsidR="00D23FE3" w:rsidRPr="00ED637C" w:rsidRDefault="00D23FE3" w:rsidP="00CC68FB">
      <w:pPr>
        <w:ind w:left="141"/>
        <w:rPr>
          <w:rFonts w:asciiTheme="majorEastAsia" w:eastAsiaTheme="majorEastAsia" w:hAnsiTheme="majorEastAsia"/>
        </w:rPr>
      </w:pPr>
      <w:r w:rsidRPr="00ED637C">
        <w:rPr>
          <w:rFonts w:asciiTheme="majorEastAsia" w:eastAsiaTheme="majorEastAsia" w:hAnsiTheme="majorEastAsia" w:hint="eastAsia"/>
        </w:rPr>
        <w:t>①災害によって損壊したパネルであっても、日光が当たれば発電するため、直接触れると感電の危険性があること、</w:t>
      </w:r>
    </w:p>
    <w:p w:rsidR="00D23FE3" w:rsidRPr="00ED637C" w:rsidRDefault="00D23FE3" w:rsidP="00CC68FB">
      <w:pPr>
        <w:ind w:left="141"/>
        <w:rPr>
          <w:rFonts w:asciiTheme="majorEastAsia" w:eastAsiaTheme="majorEastAsia" w:hAnsiTheme="majorEastAsia"/>
        </w:rPr>
      </w:pPr>
      <w:r w:rsidRPr="00ED637C">
        <w:rPr>
          <w:rFonts w:asciiTheme="majorEastAsia" w:eastAsiaTheme="majorEastAsia" w:hAnsiTheme="majorEastAsia" w:hint="eastAsia"/>
        </w:rPr>
        <w:t>②パネルには有害物質が含有されているものもあり、廃棄に当たっては適正な処理が必要であること</w:t>
      </w:r>
    </w:p>
    <w:p w:rsidR="00D23FE3" w:rsidRPr="00ED637C" w:rsidRDefault="00D23FE3" w:rsidP="00CC68FB">
      <w:pPr>
        <w:ind w:left="141"/>
        <w:rPr>
          <w:rFonts w:asciiTheme="majorEastAsia" w:eastAsiaTheme="majorEastAsia" w:hAnsiTheme="majorEastAsia"/>
        </w:rPr>
      </w:pPr>
      <w:r w:rsidRPr="00ED637C">
        <w:rPr>
          <w:rFonts w:asciiTheme="majorEastAsia" w:eastAsiaTheme="majorEastAsia" w:hAnsiTheme="majorEastAsia" w:hint="eastAsia"/>
        </w:rPr>
        <w:t>とされているところ、こうした点が十分認識されていなかったことなどが明らかとなっています。詳細は、ホームページに掲載しています。</w:t>
      </w:r>
    </w:p>
    <w:p w:rsidR="00D23FE3" w:rsidRPr="00ED637C" w:rsidRDefault="00D23FE3" w:rsidP="00CC68F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 http://www.soumu.go.jp/menu_news/s-news/107317_0908.html</w:t>
      </w:r>
    </w:p>
    <w:p w:rsidR="00D23FE3" w:rsidRPr="00ED637C" w:rsidRDefault="00D23FE3" w:rsidP="00CC68FB">
      <w:pPr>
        <w:ind w:left="141" w:firstLineChars="150" w:firstLine="315"/>
        <w:rPr>
          <w:rFonts w:asciiTheme="majorEastAsia" w:eastAsiaTheme="majorEastAsia" w:hAnsiTheme="majorEastAsia"/>
        </w:rPr>
      </w:pPr>
      <w:r w:rsidRPr="00ED637C">
        <w:rPr>
          <w:rFonts w:asciiTheme="majorEastAsia" w:eastAsiaTheme="majorEastAsia" w:hAnsiTheme="majorEastAsia" w:hint="eastAsia"/>
        </w:rPr>
        <w:t>総務省行政評価局 評価監視官（法務、外務、経済産業等担当）</w:t>
      </w:r>
    </w:p>
    <w:p w:rsidR="00D23FE3" w:rsidRPr="00ED637C" w:rsidRDefault="00D23FE3" w:rsidP="00CC68FB">
      <w:pPr>
        <w:ind w:left="141" w:firstLineChars="150" w:firstLine="315"/>
        <w:rPr>
          <w:rFonts w:asciiTheme="majorEastAsia" w:eastAsiaTheme="majorEastAsia" w:hAnsiTheme="majorEastAsia"/>
        </w:rPr>
      </w:pPr>
      <w:r w:rsidRPr="00ED637C">
        <w:rPr>
          <w:rFonts w:asciiTheme="majorEastAsia" w:eastAsiaTheme="majorEastAsia" w:hAnsiTheme="majorEastAsia" w:hint="eastAsia"/>
        </w:rPr>
        <w:t>TEL： 03-5253-5450 （直通）</w:t>
      </w:r>
    </w:p>
    <w:p w:rsidR="00D23FE3" w:rsidRPr="00ED637C" w:rsidRDefault="00D23FE3" w:rsidP="00D23FE3">
      <w:pPr>
        <w:ind w:left="141" w:hangingChars="67" w:hanging="141"/>
        <w:rPr>
          <w:rFonts w:asciiTheme="majorEastAsia" w:eastAsiaTheme="majorEastAsia" w:hAnsiTheme="majorEastAsia"/>
        </w:rPr>
      </w:pPr>
    </w:p>
    <w:p w:rsidR="00D23FE3" w:rsidRPr="00ED637C" w:rsidRDefault="00D23FE3" w:rsidP="00D23FE3">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浸水等の被害を受けた太陽光発電システムの取扱い上の留意点をホームページに掲載しています。</w:t>
      </w:r>
    </w:p>
    <w:p w:rsidR="00D23FE3" w:rsidRPr="00ED637C" w:rsidRDefault="00D23FE3" w:rsidP="00CC68F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http://www.jpea.gr.jp/topics/180710.html</w:t>
      </w:r>
    </w:p>
    <w:p w:rsidR="00D23FE3" w:rsidRPr="00ED637C" w:rsidRDefault="00D23FE3" w:rsidP="00CC68F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一般社団法人 太陽光発電協会</w:t>
      </w:r>
    </w:p>
    <w:p w:rsidR="00D23FE3" w:rsidRPr="00ED637C" w:rsidRDefault="00D23FE3" w:rsidP="00CC68F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105-0004 東京都港区新橋 2-12-17 新橋 I-N ビル8F</w:t>
      </w:r>
    </w:p>
    <w:p w:rsidR="00D23FE3" w:rsidRPr="00ED637C" w:rsidRDefault="00D23FE3" w:rsidP="00CC68F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TEL： 03-6268-8544</w:t>
      </w:r>
    </w:p>
    <w:p w:rsidR="00D23FE3" w:rsidRPr="00ED637C" w:rsidRDefault="00D23FE3" w:rsidP="00D23FE3">
      <w:pPr>
        <w:ind w:left="141" w:hangingChars="67" w:hanging="141"/>
        <w:rPr>
          <w:rFonts w:asciiTheme="majorEastAsia" w:eastAsiaTheme="majorEastAsia" w:hAnsiTheme="majorEastAsia"/>
        </w:rPr>
      </w:pPr>
    </w:p>
    <w:p w:rsidR="00D23FE3" w:rsidRPr="00ED637C" w:rsidRDefault="00D23FE3" w:rsidP="00D23FE3">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被災した太陽光発電設備の保管等について、注意喚起がなされています。</w:t>
      </w:r>
    </w:p>
    <w:p w:rsidR="00D23FE3" w:rsidRPr="00ED637C" w:rsidRDefault="00D23FE3" w:rsidP="00CC68F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http://www.env.go.jp/recycle/waste/disaster/h30gouu/04_180706_solar.pdf</w:t>
      </w:r>
    </w:p>
    <w:p w:rsidR="00D23FE3" w:rsidRPr="00ED637C" w:rsidRDefault="00D23FE3" w:rsidP="00CC68F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環境省環境再生・資源循環局災害廃棄物対策室</w:t>
      </w:r>
    </w:p>
    <w:p w:rsidR="00D23FE3" w:rsidRPr="00ED637C" w:rsidRDefault="00D23FE3" w:rsidP="00CC68FB">
      <w:pPr>
        <w:ind w:left="141" w:firstLineChars="100" w:firstLine="210"/>
        <w:rPr>
          <w:rFonts w:asciiTheme="majorEastAsia" w:eastAsiaTheme="majorEastAsia" w:hAnsiTheme="majorEastAsia"/>
        </w:rPr>
      </w:pPr>
      <w:r w:rsidRPr="00ED637C">
        <w:rPr>
          <w:rFonts w:asciiTheme="majorEastAsia" w:eastAsiaTheme="majorEastAsia" w:hAnsiTheme="majorEastAsia" w:hint="eastAsia"/>
        </w:rPr>
        <w:t>TEL： 03-5521-8358（内線6825）</w:t>
      </w:r>
    </w:p>
    <w:p w:rsidR="00D23FE3" w:rsidRPr="00ED637C" w:rsidRDefault="00D23FE3" w:rsidP="00D23FE3">
      <w:pPr>
        <w:ind w:left="141" w:hangingChars="67" w:hanging="141"/>
        <w:rPr>
          <w:rFonts w:asciiTheme="majorEastAsia" w:eastAsiaTheme="majorEastAsia" w:hAnsiTheme="majorEastAsia"/>
        </w:rPr>
      </w:pPr>
    </w:p>
    <w:p w:rsidR="00D23FE3" w:rsidRPr="00ED637C" w:rsidRDefault="00D23FE3" w:rsidP="00D23FE3">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D23FE3" w:rsidRPr="00ED637C" w:rsidRDefault="00D23FE3" w:rsidP="00D23FE3">
      <w:pPr>
        <w:rPr>
          <w:rFonts w:asciiTheme="majorEastAsia" w:eastAsiaTheme="majorEastAsia" w:hAnsiTheme="majorEastAsia"/>
        </w:rPr>
      </w:pPr>
      <w:r w:rsidRPr="00ED637C">
        <w:rPr>
          <w:rFonts w:asciiTheme="majorEastAsia" w:eastAsiaTheme="majorEastAsia" w:hAnsiTheme="majorEastAsia" w:hint="eastAsia"/>
        </w:rPr>
        <w:lastRenderedPageBreak/>
        <w:t>太陽光発電システムを所有している方</w:t>
      </w:r>
    </w:p>
    <w:p w:rsidR="00D23FE3" w:rsidRPr="00ED637C" w:rsidRDefault="00D23FE3" w:rsidP="00D23FE3">
      <w:pPr>
        <w:rPr>
          <w:rFonts w:asciiTheme="majorEastAsia" w:eastAsiaTheme="majorEastAsia" w:hAnsiTheme="majorEastAsia"/>
        </w:rPr>
      </w:pPr>
    </w:p>
    <w:p w:rsidR="00D23FE3" w:rsidRPr="00ED637C" w:rsidRDefault="00D23FE3" w:rsidP="00D23FE3">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D23FE3" w:rsidRPr="00ED637C" w:rsidRDefault="00D23FE3" w:rsidP="00CC68FB">
      <w:pPr>
        <w:rPr>
          <w:rFonts w:asciiTheme="majorEastAsia" w:eastAsiaTheme="majorEastAsia" w:hAnsiTheme="majorEastAsia"/>
        </w:rPr>
      </w:pPr>
      <w:r w:rsidRPr="00ED637C">
        <w:rPr>
          <w:rFonts w:asciiTheme="majorEastAsia" w:eastAsiaTheme="majorEastAsia" w:hAnsiTheme="majorEastAsia" w:hint="eastAsia"/>
        </w:rPr>
        <w:t>・総務省行政評価局 評価監視官（法務、外務、経済産業等担当）</w:t>
      </w:r>
    </w:p>
    <w:p w:rsidR="00D23FE3" w:rsidRPr="00ED637C" w:rsidRDefault="00D23FE3" w:rsidP="00CC68FB">
      <w:pPr>
        <w:rPr>
          <w:rFonts w:asciiTheme="majorEastAsia" w:eastAsiaTheme="majorEastAsia" w:hAnsiTheme="majorEastAsia"/>
        </w:rPr>
      </w:pPr>
      <w:r w:rsidRPr="00ED637C">
        <w:rPr>
          <w:rFonts w:asciiTheme="majorEastAsia" w:eastAsiaTheme="majorEastAsia" w:hAnsiTheme="majorEastAsia" w:hint="eastAsia"/>
        </w:rPr>
        <w:t>・一般社団法人 太陽光発電協会</w:t>
      </w:r>
    </w:p>
    <w:p w:rsidR="00D23FE3" w:rsidRPr="00ED637C" w:rsidRDefault="00D23FE3" w:rsidP="00D23FE3">
      <w:pPr>
        <w:rPr>
          <w:rFonts w:asciiTheme="majorEastAsia" w:eastAsiaTheme="majorEastAsia" w:hAnsiTheme="majorEastAsia"/>
        </w:rPr>
      </w:pPr>
      <w:r w:rsidRPr="00ED637C">
        <w:rPr>
          <w:rFonts w:asciiTheme="majorEastAsia" w:eastAsiaTheme="majorEastAsia" w:hAnsiTheme="majorEastAsia" w:hint="eastAsia"/>
        </w:rPr>
        <w:t>・環境省環境再生・資源循環局災害廃棄物対策室</w:t>
      </w:r>
    </w:p>
    <w:p w:rsidR="00D23FE3" w:rsidRPr="00ED637C" w:rsidRDefault="00D23FE3" w:rsidP="00D23FE3">
      <w:pPr>
        <w:rPr>
          <w:rFonts w:asciiTheme="majorEastAsia" w:eastAsiaTheme="majorEastAsia" w:hAnsiTheme="majorEastAsia"/>
        </w:rPr>
      </w:pPr>
    </w:p>
    <w:p w:rsidR="00D23FE3" w:rsidRPr="00ED637C" w:rsidRDefault="00D23FE3" w:rsidP="00D23FE3">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D23FE3" w:rsidRPr="00ED637C" w:rsidRDefault="00D23FE3" w:rsidP="00D23FE3">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350D0B"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D23FE3" w:rsidRPr="00ED637C" w:rsidRDefault="00D23FE3" w:rsidP="00D23FE3">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D23FE3" w:rsidRPr="00ED637C" w:rsidRDefault="00D23FE3" w:rsidP="00D23FE3">
      <w:pPr>
        <w:rPr>
          <w:rFonts w:asciiTheme="majorEastAsia" w:eastAsiaTheme="majorEastAsia" w:hAnsiTheme="majorEastAsia"/>
        </w:rPr>
      </w:pPr>
    </w:p>
    <w:p w:rsidR="00D23FE3" w:rsidRPr="00ED637C" w:rsidRDefault="00D23FE3" w:rsidP="00D23FE3">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BB5961" w:rsidRPr="00ED637C" w:rsidRDefault="006A2420" w:rsidP="00D67663">
      <w:pPr>
        <w:pStyle w:val="ae"/>
        <w:numPr>
          <w:ilvl w:val="0"/>
          <w:numId w:val="7"/>
        </w:numPr>
        <w:rPr>
          <w:rFonts w:asciiTheme="majorEastAsia" w:eastAsiaTheme="majorEastAsia" w:hAnsiTheme="majorEastAsia"/>
        </w:rPr>
      </w:pPr>
      <w:bookmarkStart w:id="58" w:name="_Toc524348792"/>
      <w:r w:rsidRPr="00ED637C">
        <w:rPr>
          <w:rFonts w:asciiTheme="majorEastAsia" w:eastAsiaTheme="majorEastAsia" w:hAnsiTheme="majorEastAsia" w:hint="eastAsia"/>
        </w:rPr>
        <w:lastRenderedPageBreak/>
        <w:t>住まいの確保・再建のための支援</w:t>
      </w:r>
      <w:bookmarkEnd w:id="58"/>
    </w:p>
    <w:p w:rsidR="00185EFD" w:rsidRPr="00ED637C" w:rsidRDefault="00185EFD">
      <w:pPr>
        <w:rPr>
          <w:rFonts w:asciiTheme="majorEastAsia" w:eastAsiaTheme="majorEastAsia" w:hAnsiTheme="majorEastAsia"/>
          <w:color w:val="FF0000"/>
          <w:szCs w:val="21"/>
        </w:rPr>
      </w:pPr>
      <w:r w:rsidRPr="00ED637C">
        <w:rPr>
          <w:rFonts w:asciiTheme="majorEastAsia" w:eastAsiaTheme="majorEastAsia" w:hAnsiTheme="majorEastAsia" w:hint="eastAsia"/>
          <w:color w:val="FF0000"/>
          <w:szCs w:val="21"/>
        </w:rPr>
        <w:t>＜ID＞</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color w:val="FF0000"/>
          <w:szCs w:val="21"/>
        </w:rPr>
        <w:t>032</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名称＞</w:t>
      </w:r>
    </w:p>
    <w:p w:rsidR="00185EFD" w:rsidRPr="00ED637C" w:rsidRDefault="00185EFD" w:rsidP="00720991">
      <w:pPr>
        <w:pStyle w:val="1"/>
        <w:rPr>
          <w:rFonts w:asciiTheme="majorEastAsia" w:hAnsiTheme="majorEastAsia"/>
        </w:rPr>
      </w:pPr>
      <w:bookmarkStart w:id="59" w:name="_Toc524348793"/>
      <w:r w:rsidRPr="00ED637C">
        <w:rPr>
          <w:rFonts w:asciiTheme="majorEastAsia" w:hAnsiTheme="majorEastAsia" w:hint="eastAsia"/>
        </w:rPr>
        <w:t>災害復興住宅融資（建設）</w:t>
      </w:r>
      <w:bookmarkEnd w:id="59"/>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支援の種類＞</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szCs w:val="21"/>
        </w:rPr>
        <w:t>貸付（融資）</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内容＞</w:t>
      </w:r>
    </w:p>
    <w:p w:rsidR="00185EFD" w:rsidRPr="00ED637C" w:rsidRDefault="00185EFD" w:rsidP="00620F7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自然災害により被害が生じた住宅の所有者又は居住者で、地方公共団体から「罹災証明書」を交付されている方が、住宅を建設する場合に受けられる融資です。</w:t>
      </w:r>
    </w:p>
    <w:p w:rsidR="00185EFD" w:rsidRPr="00ED637C" w:rsidRDefault="00185EFD" w:rsidP="00620F7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融資が受けられるのは、原則として１戸当たりの住宅部分の床面積が13㎡以上175㎡以下の住宅です。</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融資対象となる住宅については、独立行政法人住宅金融支援機構の定める基準を満たすことが必要です。</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この融資は、融資の日から３年間の元金据置期間を設定でき、据置期間を設定すると返済期間を延長することができます。</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基本融資額】</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耐火住宅、準耐火住宅、木造住宅（耐久性）</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融資限度額：１，６５０万円</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返済期間：３５年</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木造住宅（一般）</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融資限度額：１，６５０万円</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返済期間：２５年</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特例加算額】</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融資限度額：５１０万円</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返済期間：</w:t>
      </w:r>
      <w:r w:rsidRPr="00ED637C">
        <w:rPr>
          <w:rFonts w:asciiTheme="majorEastAsia" w:eastAsiaTheme="majorEastAsia" w:hAnsiTheme="majorEastAsia" w:hint="eastAsia"/>
          <w:color w:val="000000"/>
        </w:rPr>
        <w:t>併せて利用する基本融資額の返済期間と同じ返済期間です。</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土地取得資金】</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融資限度額：９７０万円</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返済期間：</w:t>
      </w:r>
      <w:r w:rsidRPr="00ED637C">
        <w:rPr>
          <w:rFonts w:asciiTheme="majorEastAsia" w:eastAsiaTheme="majorEastAsia" w:hAnsiTheme="majorEastAsia" w:hint="eastAsia"/>
          <w:color w:val="000000"/>
        </w:rPr>
        <w:t>併せて利用する基本融資額の返済期間と同じ返済期間です。</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整地資金】</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融資限度額：４４０万円</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lastRenderedPageBreak/>
        <w:t xml:space="preserve">　　返済期間：</w:t>
      </w:r>
      <w:r w:rsidRPr="00ED637C">
        <w:rPr>
          <w:rFonts w:asciiTheme="majorEastAsia" w:eastAsiaTheme="majorEastAsia" w:hAnsiTheme="majorEastAsia" w:hint="eastAsia"/>
          <w:color w:val="000000"/>
        </w:rPr>
        <w:t>併せて利用する基本融資額の返済期間と同じ返済期間です。</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金利等については独立行政法人住宅金融支援機構ホームページ</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rPr>
        <w:t>（</w:t>
      </w:r>
      <w:r w:rsidRPr="00ED637C">
        <w:rPr>
          <w:rFonts w:asciiTheme="majorEastAsia" w:eastAsiaTheme="majorEastAsia" w:hAnsiTheme="majorEastAsia"/>
        </w:rPr>
        <w:t>http://www.jhf.go.jp/customer/yushi/info/saigai.html</w:t>
      </w:r>
      <w:r w:rsidRPr="00ED637C">
        <w:rPr>
          <w:rFonts w:asciiTheme="majorEastAsia" w:eastAsiaTheme="majorEastAsia" w:hAnsiTheme="majorEastAsia" w:hint="eastAsia"/>
        </w:rPr>
        <w:t>）又は下記のお問合わせ先にご確認ください。</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活用できる方＞</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rPr>
        <w:t>ご自分が居住するため又は罹災した親等が住むための住宅を建設される方で、住宅が「全壊」、「大規模半壊」又は「半壊」した旨の「罹災証明書」の発行を受けた方が対象です。</w:t>
      </w:r>
    </w:p>
    <w:p w:rsidR="00185EFD" w:rsidRPr="00ED637C" w:rsidRDefault="00185EFD" w:rsidP="00620F7B">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独立行政法人住宅金融支援機構　お客さまコールセンター</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0120－086－353</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沖縄振興開発金融公庫</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098－941－1850</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0E7053" w:rsidRPr="00ED637C" w:rsidRDefault="000E7053"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szCs w:val="21"/>
        </w:rPr>
      </w:pPr>
      <w:r w:rsidRPr="00ED637C">
        <w:rPr>
          <w:rFonts w:asciiTheme="majorEastAsia" w:eastAsiaTheme="majorEastAsia" w:hAnsiTheme="majorEastAsia" w:hint="eastAsia"/>
          <w:color w:val="FF0000"/>
          <w:szCs w:val="21"/>
        </w:rPr>
        <w:lastRenderedPageBreak/>
        <w:t>＜ID＞</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color w:val="FF0000"/>
          <w:szCs w:val="21"/>
        </w:rPr>
        <w:t>033</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名称＞</w:t>
      </w:r>
    </w:p>
    <w:p w:rsidR="00185EFD" w:rsidRPr="00ED637C" w:rsidRDefault="00185EFD" w:rsidP="00720991">
      <w:pPr>
        <w:pStyle w:val="1"/>
        <w:rPr>
          <w:rFonts w:asciiTheme="majorEastAsia" w:hAnsiTheme="majorEastAsia"/>
        </w:rPr>
      </w:pPr>
      <w:bookmarkStart w:id="60" w:name="_Toc524348794"/>
      <w:r w:rsidRPr="00ED637C">
        <w:rPr>
          <w:rFonts w:asciiTheme="majorEastAsia" w:hAnsiTheme="majorEastAsia" w:hint="eastAsia"/>
        </w:rPr>
        <w:t>災害復興住宅融資（新築住宅購入、リ・ユース住宅（中古住宅）購入）</w:t>
      </w:r>
      <w:bookmarkEnd w:id="60"/>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支援の種類＞</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szCs w:val="21"/>
        </w:rPr>
        <w:t>貸付（融資）</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内容＞</w:t>
      </w:r>
    </w:p>
    <w:p w:rsidR="00185EFD" w:rsidRPr="00ED637C" w:rsidRDefault="00185EFD" w:rsidP="00620F7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自然災害により被害が生じた住宅の所有者又は居住者で、地方公共団体から「罹災証明書」を交付されている方が、新築住宅、リ・ユース住宅（中古住宅）を購入する場合に受けられる融資です。</w:t>
      </w:r>
    </w:p>
    <w:p w:rsidR="00185EFD" w:rsidRPr="00ED637C" w:rsidRDefault="00185EFD" w:rsidP="00620F7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融資が受けられるのは、原則として１戸当たりの住宅部分の床面積が50㎡（マンションの場合30㎡）以上175㎡以下の住宅です。</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融資対象となる住宅については、独立行政法人住宅金融支援機構の定める基準を満たすことが必要です。</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この融資は、融資の日から３年間の元金据置期間を設定でき、据置期間を設定すると返済期間を延長することができます。</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新築住宅の購入</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基本融資額】</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耐火住宅、準耐火住宅、木造住宅（耐久性）</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融資限度額：２，６２０万円</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返済期間：３５年</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木造住宅（一般）</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融資限度額：２，６２０万円</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返済期間：２５年</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特例加算額】</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融資限度額：５１０万円</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返済期間：</w:t>
      </w:r>
      <w:r w:rsidRPr="00ED637C">
        <w:rPr>
          <w:rFonts w:asciiTheme="majorEastAsia" w:eastAsiaTheme="majorEastAsia" w:hAnsiTheme="majorEastAsia" w:hint="eastAsia"/>
          <w:color w:val="000000"/>
        </w:rPr>
        <w:t>併せて利用する基本融資額の返済期間と同じ返済期間です。</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リ・ユース住宅（中古住宅）の購入</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リ・ユース住宅、リ・ユースマンション</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融資限度額：２，３２０万円</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特定加算額：５１０万円</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lastRenderedPageBreak/>
        <w:t xml:space="preserve">　　　返済期間：２５年</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リ・ユースプラス住宅、リ・ユースプラスマンション</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融資限度額：２，６２０万円</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特定加算額：５１０万円</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返済期間：３５年</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金利等については、独立行政法人住宅金融支援機構ホームページ</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rPr>
        <w:t>（</w:t>
      </w:r>
      <w:r w:rsidRPr="00ED637C">
        <w:rPr>
          <w:rFonts w:asciiTheme="majorEastAsia" w:eastAsiaTheme="majorEastAsia" w:hAnsiTheme="majorEastAsia"/>
        </w:rPr>
        <w:t>http://www.jhf.go.jp/customer/yushi/info/saigai.html</w:t>
      </w:r>
      <w:r w:rsidRPr="00ED637C">
        <w:rPr>
          <w:rFonts w:asciiTheme="majorEastAsia" w:eastAsiaTheme="majorEastAsia" w:hAnsiTheme="majorEastAsia" w:hint="eastAsia"/>
        </w:rPr>
        <w:t>）又は下記のお問合せ先にご確認ください。</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活用できる方＞</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rPr>
        <w:t>ご自分が居住するため又は罹災した親等が住むための住宅を購入される方で、住宅が「全壊」、「大規模半壊」又は「半壊」した旨の「罹災証明書」の発行を受けた方が対象です。</w:t>
      </w:r>
    </w:p>
    <w:p w:rsidR="00185EFD" w:rsidRPr="00ED637C" w:rsidRDefault="00185EFD" w:rsidP="00620F7B">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独立行政法人住宅金融支援機構　お客さまコールセンター</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0120－086－353</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沖縄振興開発金融公庫</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098－941－1850</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5D7A4B" w:rsidRPr="00ED637C" w:rsidRDefault="005D7A4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szCs w:val="21"/>
        </w:rPr>
      </w:pPr>
      <w:r w:rsidRPr="00ED637C">
        <w:rPr>
          <w:rFonts w:asciiTheme="majorEastAsia" w:eastAsiaTheme="majorEastAsia" w:hAnsiTheme="majorEastAsia" w:hint="eastAsia"/>
          <w:color w:val="FF0000"/>
          <w:szCs w:val="21"/>
        </w:rPr>
        <w:lastRenderedPageBreak/>
        <w:t>＜ID＞</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color w:val="FF0000"/>
          <w:szCs w:val="21"/>
        </w:rPr>
        <w:t>034</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名称＞</w:t>
      </w:r>
    </w:p>
    <w:p w:rsidR="00185EFD" w:rsidRPr="00ED637C" w:rsidRDefault="00185EFD" w:rsidP="00720991">
      <w:pPr>
        <w:pStyle w:val="1"/>
        <w:rPr>
          <w:rFonts w:asciiTheme="majorEastAsia" w:hAnsiTheme="majorEastAsia"/>
        </w:rPr>
      </w:pPr>
      <w:bookmarkStart w:id="61" w:name="_Toc524348795"/>
      <w:r w:rsidRPr="00ED637C">
        <w:rPr>
          <w:rFonts w:asciiTheme="majorEastAsia" w:hAnsiTheme="majorEastAsia" w:hint="eastAsia"/>
        </w:rPr>
        <w:t>災害復興住宅融資（補修）</w:t>
      </w:r>
      <w:bookmarkEnd w:id="61"/>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支援の種類＞</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szCs w:val="21"/>
        </w:rPr>
        <w:t>貸付（融資）</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内容＞</w:t>
      </w:r>
    </w:p>
    <w:p w:rsidR="00185EFD" w:rsidRPr="00ED637C" w:rsidRDefault="00185EFD" w:rsidP="00620F7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自然災害により被害が生じた住宅の所有者又は居住者で、地方公共団体から「罹災証明書」を交付されている方が、住宅を補修する場合に受けられる融資です。</w:t>
      </w:r>
    </w:p>
    <w:p w:rsidR="00185EFD" w:rsidRPr="00ED637C" w:rsidRDefault="00185EFD" w:rsidP="00620F7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融資対象となる住宅については、独立行政法人住宅金融支援機構の定める基準を満たすことが必要です。</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この融資は、融資の日から１年間の元金据置期間を設定できます（ただし、返済期間は延長できません）。</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新築住宅の購入</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基本融資額】</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融資限度額：７３０万円</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返済期間：２０年</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整地資金】</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融資限度額：４４０万円</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返済期間：</w:t>
      </w:r>
      <w:r w:rsidRPr="00ED637C">
        <w:rPr>
          <w:rFonts w:asciiTheme="majorEastAsia" w:eastAsiaTheme="majorEastAsia" w:hAnsiTheme="majorEastAsia" w:hint="eastAsia"/>
          <w:color w:val="000000"/>
        </w:rPr>
        <w:t>併せて利用する基本融資額の返済期間と同じ返済期間です。</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引方移転資金】</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融資限度額：４４０万円</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返済期間：</w:t>
      </w:r>
      <w:r w:rsidRPr="00ED637C">
        <w:rPr>
          <w:rFonts w:asciiTheme="majorEastAsia" w:eastAsiaTheme="majorEastAsia" w:hAnsiTheme="majorEastAsia" w:hint="eastAsia"/>
          <w:color w:val="000000"/>
        </w:rPr>
        <w:t>併せて利用する基本融資額の返済期間と同じ返済期間です。</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金利等については、独立行政法人住宅金融支援機構ホームページ</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rPr>
        <w:t>（</w:t>
      </w:r>
      <w:r w:rsidRPr="00ED637C">
        <w:rPr>
          <w:rFonts w:asciiTheme="majorEastAsia" w:eastAsiaTheme="majorEastAsia" w:hAnsiTheme="majorEastAsia"/>
        </w:rPr>
        <w:t>http://www.jhf.go.jp/customer/yushi/info/saigai.html</w:t>
      </w:r>
      <w:r w:rsidRPr="00ED637C">
        <w:rPr>
          <w:rFonts w:asciiTheme="majorEastAsia" w:eastAsiaTheme="majorEastAsia" w:hAnsiTheme="majorEastAsia" w:hint="eastAsia"/>
        </w:rPr>
        <w:t>）又は下記のお問合わせ先にご確認ください。</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活用できる方＞</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rPr>
        <w:t>ご自分が居住するため又は罹災した親等が住むための住宅を補修される方で、「罹災証明書」の発行を受けた方が対象です。</w:t>
      </w:r>
    </w:p>
    <w:p w:rsidR="00185EFD" w:rsidRPr="00ED637C" w:rsidRDefault="00185EFD" w:rsidP="00620F7B">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lastRenderedPageBreak/>
        <w:t>独立行政法人住宅金融支援機構　お客さまコールセンター</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0120－086－353</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沖縄振興開発金融公庫</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098－941－1850</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5D7A4B" w:rsidRPr="00ED637C" w:rsidRDefault="005D7A4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605DEA" w:rsidRPr="00ED637C" w:rsidRDefault="00605DEA" w:rsidP="00605DEA">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605DEA" w:rsidRPr="00ED637C" w:rsidRDefault="00605DEA" w:rsidP="00605DEA">
      <w:pPr>
        <w:rPr>
          <w:rFonts w:asciiTheme="majorEastAsia" w:eastAsiaTheme="majorEastAsia" w:hAnsiTheme="majorEastAsia"/>
          <w:color w:val="FF0000"/>
        </w:rPr>
      </w:pPr>
      <w:r w:rsidRPr="00ED637C">
        <w:rPr>
          <w:rFonts w:asciiTheme="majorEastAsia" w:eastAsiaTheme="majorEastAsia" w:hAnsiTheme="majorEastAsia" w:hint="eastAsia"/>
          <w:color w:val="FF0000"/>
        </w:rPr>
        <w:t>219</w:t>
      </w:r>
    </w:p>
    <w:p w:rsidR="00605DEA" w:rsidRPr="00ED637C" w:rsidRDefault="00605DEA" w:rsidP="00605DEA">
      <w:pPr>
        <w:rPr>
          <w:rFonts w:asciiTheme="majorEastAsia" w:eastAsiaTheme="majorEastAsia" w:hAnsiTheme="majorEastAsia"/>
        </w:rPr>
      </w:pPr>
    </w:p>
    <w:p w:rsidR="00605DEA" w:rsidRPr="00ED637C" w:rsidRDefault="00605DEA" w:rsidP="00605DEA">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605DEA" w:rsidRPr="00ED637C" w:rsidRDefault="00605DEA" w:rsidP="00605DEA">
      <w:pPr>
        <w:pStyle w:val="1"/>
        <w:rPr>
          <w:rFonts w:asciiTheme="majorEastAsia" w:hAnsiTheme="majorEastAsia"/>
        </w:rPr>
      </w:pPr>
      <w:bookmarkStart w:id="62" w:name="_Toc524348796"/>
      <w:r w:rsidRPr="00ED637C">
        <w:rPr>
          <w:rFonts w:asciiTheme="majorEastAsia" w:hAnsiTheme="majorEastAsia" w:hint="eastAsia"/>
        </w:rPr>
        <w:t>被災住宅の応急修理等</w:t>
      </w:r>
      <w:bookmarkEnd w:id="62"/>
    </w:p>
    <w:p w:rsidR="00605DEA" w:rsidRPr="00ED637C" w:rsidRDefault="00605DEA" w:rsidP="00605DEA">
      <w:pPr>
        <w:rPr>
          <w:rFonts w:asciiTheme="majorEastAsia" w:eastAsiaTheme="majorEastAsia" w:hAnsiTheme="majorEastAsia"/>
          <w:color w:val="FF0000"/>
        </w:rPr>
      </w:pPr>
    </w:p>
    <w:p w:rsidR="00605DEA" w:rsidRPr="00ED637C" w:rsidRDefault="00605DEA" w:rsidP="00605DEA">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605DEA" w:rsidRPr="00ED637C" w:rsidRDefault="00605DEA" w:rsidP="00605DEA">
      <w:pPr>
        <w:rPr>
          <w:rFonts w:asciiTheme="majorEastAsia" w:eastAsiaTheme="majorEastAsia" w:hAnsiTheme="majorEastAsia"/>
        </w:rPr>
      </w:pPr>
      <w:r w:rsidRPr="00ED637C">
        <w:rPr>
          <w:rFonts w:asciiTheme="majorEastAsia" w:eastAsiaTheme="majorEastAsia" w:hAnsiTheme="majorEastAsia" w:hint="eastAsia"/>
        </w:rPr>
        <w:t>現物支給・現物貸与</w:t>
      </w:r>
    </w:p>
    <w:p w:rsidR="00605DEA" w:rsidRPr="00ED637C" w:rsidRDefault="00605DEA" w:rsidP="00605DEA">
      <w:pPr>
        <w:rPr>
          <w:rFonts w:asciiTheme="majorEastAsia" w:eastAsiaTheme="majorEastAsia" w:hAnsiTheme="majorEastAsia"/>
        </w:rPr>
      </w:pPr>
    </w:p>
    <w:p w:rsidR="00605DEA" w:rsidRPr="00ED637C" w:rsidRDefault="00605DEA" w:rsidP="00605DEA">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605DEA" w:rsidRPr="00ED637C" w:rsidRDefault="00605DEA" w:rsidP="00605DE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救助法が適用された市町村において、災害により住宅が半壊又は大規模半壊の被害を受けた世帯に対し、被災した住宅の居室、台所、トイレ等日常生活に必要不可欠な最小限度の部分を、市町村が業者に依頼し、一定の範囲内で応急的に修理します。</w:t>
      </w:r>
    </w:p>
    <w:p w:rsidR="00605DEA" w:rsidRPr="00ED637C" w:rsidRDefault="00605DEA" w:rsidP="00605DEA">
      <w:pPr>
        <w:ind w:left="141" w:hangingChars="67" w:hanging="141"/>
        <w:rPr>
          <w:rFonts w:asciiTheme="majorEastAsia" w:eastAsiaTheme="majorEastAsia" w:hAnsiTheme="majorEastAsia"/>
        </w:rPr>
      </w:pPr>
    </w:p>
    <w:p w:rsidR="00605DEA" w:rsidRPr="00ED637C" w:rsidRDefault="00605DEA" w:rsidP="00605DE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１世帯当たり58万4千円が上限となります。</w:t>
      </w:r>
    </w:p>
    <w:p w:rsidR="00605DEA" w:rsidRPr="00ED637C" w:rsidRDefault="00605DEA" w:rsidP="00605DEA">
      <w:pPr>
        <w:ind w:left="141" w:hangingChars="67" w:hanging="141"/>
        <w:rPr>
          <w:rFonts w:asciiTheme="majorEastAsia" w:eastAsiaTheme="majorEastAsia" w:hAnsiTheme="majorEastAsia"/>
        </w:rPr>
      </w:pPr>
    </w:p>
    <w:p w:rsidR="00605DEA" w:rsidRPr="00ED637C" w:rsidRDefault="00605DEA" w:rsidP="00605DE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以下の全ての要件を満たす方(世帯)が対象になります。</w:t>
      </w:r>
    </w:p>
    <w:p w:rsidR="00605DEA" w:rsidRPr="00ED637C" w:rsidRDefault="00605DEA" w:rsidP="00CC68FB">
      <w:pPr>
        <w:ind w:left="141"/>
        <w:rPr>
          <w:rFonts w:asciiTheme="majorEastAsia" w:eastAsiaTheme="majorEastAsia" w:hAnsiTheme="majorEastAsia"/>
        </w:rPr>
      </w:pPr>
      <w:r w:rsidRPr="00ED637C">
        <w:rPr>
          <w:rFonts w:asciiTheme="majorEastAsia" w:eastAsiaTheme="majorEastAsia" w:hAnsiTheme="majorEastAsia" w:hint="eastAsia"/>
        </w:rPr>
        <w:t>・当該災害により半壊又は大規模半壊の住家被害を受けたこと</w:t>
      </w:r>
    </w:p>
    <w:p w:rsidR="00605DEA" w:rsidRPr="00ED637C" w:rsidRDefault="00605DEA" w:rsidP="00605DE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全壊の住家は、応急修理をすることにより居住が可能である場合は対象となります。</w:t>
      </w:r>
    </w:p>
    <w:p w:rsidR="00605DEA" w:rsidRPr="00ED637C" w:rsidRDefault="00605DEA" w:rsidP="00CC68FB">
      <w:pPr>
        <w:ind w:left="141"/>
        <w:rPr>
          <w:rFonts w:asciiTheme="majorEastAsia" w:eastAsiaTheme="majorEastAsia" w:hAnsiTheme="majorEastAsia"/>
        </w:rPr>
      </w:pPr>
      <w:r w:rsidRPr="00ED637C">
        <w:rPr>
          <w:rFonts w:asciiTheme="majorEastAsia" w:eastAsiaTheme="majorEastAsia" w:hAnsiTheme="majorEastAsia" w:hint="eastAsia"/>
        </w:rPr>
        <w:t>・応急仮設住宅（民間賃貸住宅含む)を利用しないこと</w:t>
      </w:r>
    </w:p>
    <w:p w:rsidR="00605DEA" w:rsidRPr="00ED637C" w:rsidRDefault="00605DEA" w:rsidP="00CC68FB">
      <w:pPr>
        <w:ind w:left="141"/>
        <w:rPr>
          <w:rFonts w:asciiTheme="majorEastAsia" w:eastAsiaTheme="majorEastAsia" w:hAnsiTheme="majorEastAsia"/>
        </w:rPr>
      </w:pPr>
      <w:r w:rsidRPr="00ED637C">
        <w:rPr>
          <w:rFonts w:asciiTheme="majorEastAsia" w:eastAsiaTheme="majorEastAsia" w:hAnsiTheme="majorEastAsia" w:hint="eastAsia"/>
        </w:rPr>
        <w:t>・自ら修理する資力がないこと（半壊の方）</w:t>
      </w:r>
    </w:p>
    <w:p w:rsidR="00605DEA" w:rsidRPr="00ED637C" w:rsidRDefault="00605DEA" w:rsidP="00605DEA">
      <w:pPr>
        <w:ind w:left="141" w:hangingChars="67" w:hanging="141"/>
        <w:rPr>
          <w:rFonts w:asciiTheme="majorEastAsia" w:eastAsiaTheme="majorEastAsia" w:hAnsiTheme="majorEastAsia"/>
        </w:rPr>
      </w:pPr>
    </w:p>
    <w:p w:rsidR="00605DEA" w:rsidRPr="00ED637C" w:rsidRDefault="00605DEA" w:rsidP="00605DE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住まいるダイヤル（公益財団法人住宅リフォーム・紛争処理支援センター）では、このたびの豪雨災害で被害を受けられた方を対象として、一級建築士の資格を持った相談員が住宅に関する電話相談を受け付けています。</w:t>
      </w:r>
    </w:p>
    <w:p w:rsidR="00605DEA" w:rsidRPr="00ED637C" w:rsidRDefault="00605DEA" w:rsidP="00605DE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また、法律的な問題については、必要に応じて弁護士の助言も得て、ご相談に応じています。</w:t>
      </w:r>
    </w:p>
    <w:p w:rsidR="00605DEA" w:rsidRPr="00ED637C" w:rsidRDefault="00605DEA" w:rsidP="00605DE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電話番号】　0570-016-100 (ナビダイヤル）</w:t>
      </w:r>
    </w:p>
    <w:p w:rsidR="00605DEA" w:rsidRPr="00ED637C" w:rsidRDefault="00605DEA" w:rsidP="00605DE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PHSや一部のIP電話からの場合は、03-3556-5147</w:t>
      </w:r>
    </w:p>
    <w:p w:rsidR="00605DEA" w:rsidRPr="00ED637C" w:rsidRDefault="00605DEA" w:rsidP="00605DE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相談時間】 10時～17時</w:t>
      </w:r>
    </w:p>
    <w:p w:rsidR="00605DEA" w:rsidRPr="00ED637C" w:rsidRDefault="00605DEA" w:rsidP="00605DE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土、日、祝休日、年末年始（12/29～1/3）を除く）</w:t>
      </w:r>
    </w:p>
    <w:p w:rsidR="00605DEA" w:rsidRPr="00ED637C" w:rsidRDefault="00605DEA" w:rsidP="00605DEA">
      <w:pPr>
        <w:ind w:left="141" w:hangingChars="67" w:hanging="141"/>
        <w:rPr>
          <w:rFonts w:asciiTheme="majorEastAsia" w:eastAsiaTheme="majorEastAsia" w:hAnsiTheme="majorEastAsia"/>
        </w:rPr>
      </w:pPr>
    </w:p>
    <w:p w:rsidR="00605DEA" w:rsidRPr="00ED637C" w:rsidRDefault="00605DEA" w:rsidP="00605DEA">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605DEA" w:rsidRPr="00ED637C" w:rsidRDefault="00605DEA" w:rsidP="00605DEA">
      <w:pPr>
        <w:rPr>
          <w:rFonts w:asciiTheme="majorEastAsia" w:eastAsiaTheme="majorEastAsia" w:hAnsiTheme="majorEastAsia"/>
        </w:rPr>
      </w:pPr>
      <w:r w:rsidRPr="00ED637C">
        <w:rPr>
          <w:rFonts w:asciiTheme="majorEastAsia" w:eastAsiaTheme="majorEastAsia" w:hAnsiTheme="majorEastAsia" w:hint="eastAsia"/>
        </w:rPr>
        <w:t>住家被害を受けた方</w:t>
      </w:r>
    </w:p>
    <w:p w:rsidR="00605DEA" w:rsidRPr="00ED637C" w:rsidRDefault="00605DEA" w:rsidP="00605DEA">
      <w:pPr>
        <w:rPr>
          <w:rFonts w:asciiTheme="majorEastAsia" w:eastAsiaTheme="majorEastAsia" w:hAnsiTheme="majorEastAsia"/>
        </w:rPr>
      </w:pPr>
    </w:p>
    <w:p w:rsidR="00605DEA" w:rsidRPr="00ED637C" w:rsidRDefault="00605DEA" w:rsidP="00605DEA">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605DEA" w:rsidRPr="00ED637C" w:rsidRDefault="00605DEA" w:rsidP="00605DEA">
      <w:pPr>
        <w:rPr>
          <w:rFonts w:asciiTheme="majorEastAsia" w:eastAsiaTheme="majorEastAsia" w:hAnsiTheme="majorEastAsia"/>
        </w:rPr>
      </w:pPr>
      <w:r w:rsidRPr="00ED637C">
        <w:rPr>
          <w:rFonts w:asciiTheme="majorEastAsia" w:eastAsiaTheme="majorEastAsia" w:hAnsiTheme="majorEastAsia" w:hint="eastAsia"/>
        </w:rPr>
        <w:t>各市町村</w:t>
      </w:r>
      <w:r w:rsidRPr="00ED637C">
        <w:rPr>
          <w:rFonts w:asciiTheme="majorEastAsia" w:eastAsiaTheme="majorEastAsia" w:hAnsiTheme="majorEastAsia"/>
        </w:rPr>
        <w:t xml:space="preserve"> </w:t>
      </w:r>
    </w:p>
    <w:p w:rsidR="00605DEA" w:rsidRPr="00ED637C" w:rsidRDefault="00605DEA" w:rsidP="00605DEA">
      <w:pPr>
        <w:rPr>
          <w:rFonts w:asciiTheme="majorEastAsia" w:eastAsiaTheme="majorEastAsia" w:hAnsiTheme="majorEastAsia"/>
        </w:rPr>
      </w:pPr>
    </w:p>
    <w:p w:rsidR="00605DEA" w:rsidRPr="00ED637C" w:rsidRDefault="00605DEA" w:rsidP="00605DEA">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605DEA" w:rsidRPr="00ED637C" w:rsidRDefault="00605DEA" w:rsidP="00605DEA">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平成30年8月6日付第8版」</w:t>
      </w:r>
    </w:p>
    <w:p w:rsidR="00605DEA" w:rsidRPr="00ED637C" w:rsidRDefault="00605DEA" w:rsidP="00605DEA">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605DEA" w:rsidRPr="00ED637C" w:rsidRDefault="00605DEA" w:rsidP="00605DEA">
      <w:pPr>
        <w:rPr>
          <w:rFonts w:asciiTheme="majorEastAsia" w:eastAsiaTheme="majorEastAsia" w:hAnsiTheme="majorEastAsia"/>
        </w:rPr>
      </w:pPr>
    </w:p>
    <w:p w:rsidR="00605DEA" w:rsidRPr="00ED637C" w:rsidRDefault="00605DEA" w:rsidP="00605DEA">
      <w:pPr>
        <w:rPr>
          <w:rFonts w:asciiTheme="majorEastAsia" w:eastAsiaTheme="majorEastAsia" w:hAnsiTheme="majorEastAsia"/>
        </w:rPr>
      </w:pPr>
    </w:p>
    <w:p w:rsidR="00605DEA" w:rsidRPr="00ED637C" w:rsidRDefault="00605DEA" w:rsidP="00605DEA">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8443FB" w:rsidRPr="00ED637C" w:rsidRDefault="008443FB" w:rsidP="008443FB">
      <w:pPr>
        <w:rPr>
          <w:rFonts w:asciiTheme="majorEastAsia" w:eastAsiaTheme="majorEastAsia" w:hAnsiTheme="majorEastAsia"/>
          <w:color w:val="FF0000"/>
          <w:szCs w:val="21"/>
        </w:rPr>
      </w:pPr>
      <w:r w:rsidRPr="00ED637C">
        <w:rPr>
          <w:rFonts w:asciiTheme="majorEastAsia" w:eastAsiaTheme="majorEastAsia" w:hAnsiTheme="majorEastAsia" w:hint="eastAsia"/>
          <w:color w:val="FF0000"/>
          <w:szCs w:val="21"/>
        </w:rPr>
        <w:lastRenderedPageBreak/>
        <w:t>＜ID＞</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color w:val="FF0000"/>
          <w:szCs w:val="21"/>
        </w:rPr>
        <w:t>036</w:t>
      </w:r>
    </w:p>
    <w:p w:rsidR="008443FB" w:rsidRPr="00ED637C" w:rsidRDefault="008443FB" w:rsidP="008443FB">
      <w:pPr>
        <w:rPr>
          <w:rFonts w:asciiTheme="majorEastAsia" w:eastAsiaTheme="majorEastAsia" w:hAnsiTheme="majorEastAsia"/>
          <w:szCs w:val="21"/>
        </w:rPr>
      </w:pP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名称＞</w:t>
      </w:r>
    </w:p>
    <w:p w:rsidR="008443FB" w:rsidRPr="00ED637C" w:rsidRDefault="00DB68F4" w:rsidP="008443FB">
      <w:pPr>
        <w:pStyle w:val="1"/>
        <w:rPr>
          <w:rFonts w:asciiTheme="majorEastAsia" w:hAnsiTheme="majorEastAsia"/>
        </w:rPr>
      </w:pPr>
      <w:bookmarkStart w:id="63" w:name="_Toc524348797"/>
      <w:r w:rsidRPr="00ED637C">
        <w:rPr>
          <w:rFonts w:asciiTheme="majorEastAsia" w:hAnsiTheme="majorEastAsia" w:hint="eastAsia"/>
        </w:rPr>
        <w:t>生活</w:t>
      </w:r>
      <w:r w:rsidR="008443FB" w:rsidRPr="00ED637C">
        <w:rPr>
          <w:rFonts w:asciiTheme="majorEastAsia" w:hAnsiTheme="majorEastAsia" w:hint="eastAsia"/>
        </w:rPr>
        <w:t>福祉資金制度による貸付（福祉費（住宅補修費））</w:t>
      </w:r>
      <w:bookmarkEnd w:id="63"/>
    </w:p>
    <w:p w:rsidR="008443FB" w:rsidRPr="00ED637C" w:rsidRDefault="008443FB" w:rsidP="008443FB">
      <w:pPr>
        <w:rPr>
          <w:rFonts w:asciiTheme="majorEastAsia" w:eastAsiaTheme="majorEastAsia" w:hAnsiTheme="majorEastAsia"/>
          <w:b/>
          <w:szCs w:val="21"/>
        </w:rPr>
      </w:pP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支援の種類＞</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貸付（融資）</w:t>
      </w:r>
    </w:p>
    <w:p w:rsidR="008443FB" w:rsidRPr="00ED637C" w:rsidRDefault="008443FB" w:rsidP="008443FB">
      <w:pPr>
        <w:rPr>
          <w:rFonts w:asciiTheme="majorEastAsia" w:eastAsiaTheme="majorEastAsia" w:hAnsiTheme="majorEastAsia"/>
          <w:szCs w:val="21"/>
        </w:rPr>
      </w:pP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内容＞</w:t>
      </w:r>
    </w:p>
    <w:p w:rsidR="008443FB" w:rsidRPr="00ED637C" w:rsidRDefault="008443FB" w:rsidP="008443F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災害により被害を受けた住宅の補修、保全、増築、改築等に必要な経費を貸し付けます。</w:t>
      </w:r>
    </w:p>
    <w:p w:rsidR="008443FB" w:rsidRPr="00ED637C" w:rsidRDefault="008443FB" w:rsidP="008443F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貸付限度額等は次のとおりです。</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貸付限度額】</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２５０万円（目安）</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貸付利率】</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連帯保証人を立てた場合：無利子</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連帯保証人を立てない場合：年１．５％</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措置期間】</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貸付けの日から６月以内</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償還期間】</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措置期間経過後７年以内（目安）</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なお、大規模災害時には、貸付対象世帯の拡大や、据置期間や償還期間の拡大などの特例措置を実施することがあります。</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rPr>
        <w:t>●このほか、生活福祉資金には、総合支援資金、教育支援資金、不動産担保型生活資金があります。詳しくは、都道府県社会福祉協議会またはお住まいの地域の市町村社会福祉協議会にご相談ください。</w:t>
      </w:r>
    </w:p>
    <w:p w:rsidR="008443FB" w:rsidRPr="00ED637C" w:rsidRDefault="008443FB" w:rsidP="008443FB">
      <w:pPr>
        <w:rPr>
          <w:rFonts w:asciiTheme="majorEastAsia" w:eastAsiaTheme="majorEastAsia" w:hAnsiTheme="majorEastAsia"/>
          <w:szCs w:val="21"/>
        </w:rPr>
      </w:pP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活用できる方＞</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低所得世帯、障害者世帯又は高齢者世帯</w:t>
      </w:r>
    </w:p>
    <w:p w:rsidR="008443FB" w:rsidRPr="00ED637C" w:rsidRDefault="008443FB" w:rsidP="008443FB">
      <w:pPr>
        <w:rPr>
          <w:rFonts w:asciiTheme="majorEastAsia" w:eastAsiaTheme="majorEastAsia" w:hAnsiTheme="majorEastAsia"/>
          <w:szCs w:val="21"/>
        </w:rPr>
      </w:pP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お問い合わせ＞</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都道府県社会福祉協議会または市町村社会福祉協議会</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r w:rsidRPr="00ED637C">
        <w:rPr>
          <w:rFonts w:asciiTheme="majorEastAsia" w:eastAsiaTheme="majorEastAsia" w:hAnsiTheme="majorEastAsia"/>
        </w:rPr>
        <w:br w:type="page"/>
      </w:r>
    </w:p>
    <w:p w:rsidR="008443FB" w:rsidRPr="00ED637C" w:rsidRDefault="008443FB" w:rsidP="008443FB">
      <w:pPr>
        <w:rPr>
          <w:rFonts w:asciiTheme="majorEastAsia" w:eastAsiaTheme="majorEastAsia" w:hAnsiTheme="majorEastAsia"/>
          <w:color w:val="FF0000"/>
          <w:szCs w:val="21"/>
        </w:rPr>
      </w:pPr>
      <w:r w:rsidRPr="00ED637C">
        <w:rPr>
          <w:rFonts w:asciiTheme="majorEastAsia" w:eastAsiaTheme="majorEastAsia" w:hAnsiTheme="majorEastAsia" w:hint="eastAsia"/>
          <w:color w:val="FF0000"/>
          <w:szCs w:val="21"/>
        </w:rPr>
        <w:lastRenderedPageBreak/>
        <w:t>＜ID＞</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color w:val="FF0000"/>
          <w:szCs w:val="21"/>
        </w:rPr>
        <w:t>037</w:t>
      </w:r>
    </w:p>
    <w:p w:rsidR="008443FB" w:rsidRPr="00ED637C" w:rsidRDefault="008443FB" w:rsidP="008443FB">
      <w:pPr>
        <w:rPr>
          <w:rFonts w:asciiTheme="majorEastAsia" w:eastAsiaTheme="majorEastAsia" w:hAnsiTheme="majorEastAsia"/>
          <w:szCs w:val="21"/>
        </w:rPr>
      </w:pP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名称＞</w:t>
      </w:r>
    </w:p>
    <w:p w:rsidR="008443FB" w:rsidRPr="00ED637C" w:rsidRDefault="008443FB" w:rsidP="008443FB">
      <w:pPr>
        <w:pStyle w:val="1"/>
        <w:rPr>
          <w:rFonts w:asciiTheme="majorEastAsia" w:hAnsiTheme="majorEastAsia"/>
        </w:rPr>
      </w:pPr>
      <w:bookmarkStart w:id="64" w:name="_Toc524348798"/>
      <w:r w:rsidRPr="00ED637C">
        <w:rPr>
          <w:rFonts w:asciiTheme="majorEastAsia" w:hAnsiTheme="majorEastAsia" w:hint="eastAsia"/>
        </w:rPr>
        <w:t>母子父子寡婦福祉資金の住宅資金</w:t>
      </w:r>
      <w:bookmarkEnd w:id="64"/>
    </w:p>
    <w:p w:rsidR="008443FB" w:rsidRPr="00ED637C" w:rsidRDefault="008443FB" w:rsidP="008443FB">
      <w:pPr>
        <w:rPr>
          <w:rFonts w:asciiTheme="majorEastAsia" w:eastAsiaTheme="majorEastAsia" w:hAnsiTheme="majorEastAsia"/>
          <w:b/>
          <w:szCs w:val="21"/>
        </w:rPr>
      </w:pP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支援の種類＞</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貸付（融資）</w:t>
      </w:r>
    </w:p>
    <w:p w:rsidR="008443FB" w:rsidRPr="00ED637C" w:rsidRDefault="008443FB" w:rsidP="008443FB">
      <w:pPr>
        <w:rPr>
          <w:rFonts w:asciiTheme="majorEastAsia" w:eastAsiaTheme="majorEastAsia" w:hAnsiTheme="majorEastAsia"/>
          <w:szCs w:val="21"/>
        </w:rPr>
      </w:pP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内容＞</w:t>
      </w:r>
    </w:p>
    <w:p w:rsidR="008443FB" w:rsidRPr="00ED637C" w:rsidRDefault="008443FB" w:rsidP="008443F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災害により被害を受けた住宅の補修、保全、増築、改築等に必要な経費を貸し付けます。</w:t>
      </w:r>
    </w:p>
    <w:p w:rsidR="008443FB" w:rsidRPr="00ED637C" w:rsidRDefault="008443FB" w:rsidP="008443F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貸付限度額等は次のとおりです。</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貸付限度額】</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２００万円以内</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貸付利率】</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連帯保証人がいる場合：無利子</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連帯保証人がいない場合：年１．５％</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措置期間】</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６か月</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償還期間】</w:t>
      </w: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７年</w:t>
      </w:r>
    </w:p>
    <w:p w:rsidR="008443FB" w:rsidRPr="00ED637C" w:rsidRDefault="008443FB" w:rsidP="008443FB">
      <w:pPr>
        <w:rPr>
          <w:rFonts w:asciiTheme="majorEastAsia" w:eastAsiaTheme="majorEastAsia" w:hAnsiTheme="majorEastAsia"/>
          <w:szCs w:val="21"/>
        </w:rPr>
      </w:pP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活用できる方＞</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住宅が全壊・半壊、全焼・半焼、流出、床上浸水等の被害を受けた母子・父子・寡婦世帯が対象です。</w:t>
      </w:r>
    </w:p>
    <w:p w:rsidR="008443FB" w:rsidRPr="00ED637C" w:rsidRDefault="008443FB" w:rsidP="008443FB">
      <w:pPr>
        <w:rPr>
          <w:rFonts w:asciiTheme="majorEastAsia" w:eastAsiaTheme="majorEastAsia" w:hAnsiTheme="majorEastAsia"/>
          <w:szCs w:val="21"/>
        </w:rPr>
      </w:pPr>
    </w:p>
    <w:p w:rsidR="008443FB" w:rsidRPr="00ED637C" w:rsidRDefault="008443FB" w:rsidP="008443F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お問い合わせ＞</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都道府県・市（福祉事務所設置町村含む。）の福祉事務所</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042</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8443FB" w:rsidRPr="00ED637C" w:rsidRDefault="008443FB" w:rsidP="008443FB">
      <w:pPr>
        <w:pStyle w:val="1"/>
        <w:rPr>
          <w:rFonts w:asciiTheme="majorEastAsia" w:hAnsiTheme="majorEastAsia"/>
        </w:rPr>
      </w:pPr>
      <w:bookmarkStart w:id="65" w:name="_Toc524348799"/>
      <w:r w:rsidRPr="00ED637C">
        <w:rPr>
          <w:rFonts w:asciiTheme="majorEastAsia" w:hAnsiTheme="majorEastAsia" w:hint="eastAsia"/>
        </w:rPr>
        <w:t>宅地防災工事資金融資</w:t>
      </w:r>
      <w:bookmarkEnd w:id="65"/>
    </w:p>
    <w:p w:rsidR="008443FB" w:rsidRPr="00ED637C" w:rsidRDefault="008443FB" w:rsidP="008443FB">
      <w:pPr>
        <w:rPr>
          <w:rFonts w:asciiTheme="majorEastAsia" w:eastAsiaTheme="majorEastAsia" w:hAnsiTheme="majorEastAsia"/>
          <w:b/>
          <w:szCs w:val="21"/>
        </w:rPr>
      </w:pP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貸付（融資）</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8443FB" w:rsidRPr="00ED637C" w:rsidRDefault="008443FB" w:rsidP="008443F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地方公共団体から、宅地を土砂の流出などによる災害から守るための工事を行うよう改善勧告又は改善命令を受けた方に対して、のり面の保護、排水施設の設置、整地、擁壁の設置（旧擁壁の除去を含みます。）の工事のための費用を融資します。</w:t>
      </w:r>
    </w:p>
    <w:p w:rsidR="008443FB" w:rsidRPr="00ED637C" w:rsidRDefault="008443FB" w:rsidP="008443FB">
      <w:pPr>
        <w:ind w:firstLineChars="200" w:firstLine="420"/>
        <w:rPr>
          <w:rFonts w:asciiTheme="majorEastAsia" w:eastAsiaTheme="majorEastAsia" w:hAnsiTheme="majorEastAsia"/>
        </w:rPr>
      </w:pPr>
      <w:r w:rsidRPr="00ED637C">
        <w:rPr>
          <w:rFonts w:asciiTheme="majorEastAsia" w:eastAsiaTheme="majorEastAsia" w:hAnsiTheme="majorEastAsia" w:hint="eastAsia"/>
        </w:rPr>
        <w:t>【融資限度額】１,１７０万円又は工事費の９割のいずれか低い額</w:t>
      </w:r>
    </w:p>
    <w:p w:rsidR="008443FB" w:rsidRPr="00ED637C" w:rsidRDefault="008443FB" w:rsidP="008443FB">
      <w:pPr>
        <w:ind w:firstLineChars="200" w:firstLine="420"/>
        <w:rPr>
          <w:rFonts w:asciiTheme="majorEastAsia" w:eastAsiaTheme="majorEastAsia" w:hAnsiTheme="majorEastAsia"/>
        </w:rPr>
      </w:pPr>
      <w:r w:rsidRPr="00ED637C">
        <w:rPr>
          <w:rFonts w:asciiTheme="majorEastAsia" w:eastAsiaTheme="majorEastAsia" w:hAnsiTheme="majorEastAsia" w:hint="eastAsia"/>
        </w:rPr>
        <w:t>【償還期間】１５年以内</w:t>
      </w:r>
    </w:p>
    <w:p w:rsidR="008443FB" w:rsidRPr="00ED637C" w:rsidRDefault="008443FB" w:rsidP="008443FB">
      <w:pPr>
        <w:ind w:firstLineChars="100" w:firstLine="210"/>
        <w:rPr>
          <w:rFonts w:asciiTheme="majorEastAsia" w:eastAsiaTheme="majorEastAsia" w:hAnsiTheme="majorEastAsia"/>
        </w:rPr>
      </w:pPr>
      <w:r w:rsidRPr="00ED637C">
        <w:rPr>
          <w:rFonts w:asciiTheme="majorEastAsia" w:eastAsiaTheme="majorEastAsia" w:hAnsiTheme="majorEastAsia" w:hint="eastAsia"/>
        </w:rPr>
        <w:t>※　金利については独立行政法人住宅金融支援機構にご確認ください。</w:t>
      </w:r>
    </w:p>
    <w:p w:rsidR="008443FB" w:rsidRPr="00ED637C" w:rsidRDefault="008443FB" w:rsidP="008443FB">
      <w:pPr>
        <w:ind w:firstLineChars="100" w:firstLine="210"/>
        <w:rPr>
          <w:rFonts w:asciiTheme="majorEastAsia" w:eastAsiaTheme="majorEastAsia" w:hAnsiTheme="majorEastAsia"/>
        </w:rPr>
      </w:pPr>
      <w:r w:rsidRPr="00ED637C">
        <w:rPr>
          <w:rFonts w:asciiTheme="majorEastAsia" w:eastAsiaTheme="majorEastAsia" w:hAnsiTheme="majorEastAsia" w:hint="eastAsia"/>
        </w:rPr>
        <w:t>※（参考）住宅金融支援機構ホームページ</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http://www.jhf.go.jp/customer/yushi/info/takuchi.html</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宅地造成等規制法、急傾斜地の崩壊による災害の防止に関する法律、建築基準法に基づき、改善勧告又は改善命令を受けた方が対象です。</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独立行政法人住宅金融支援機構　お客さまコールセンター</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０１２０－０８６－３５３</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沖縄振興開発金融公庫</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０９８―９４１―１８５０</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043</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8443FB" w:rsidRPr="00ED637C" w:rsidRDefault="008443FB" w:rsidP="008443FB">
      <w:pPr>
        <w:pStyle w:val="1"/>
        <w:rPr>
          <w:rFonts w:asciiTheme="majorEastAsia" w:hAnsiTheme="majorEastAsia"/>
        </w:rPr>
      </w:pPr>
      <w:bookmarkStart w:id="66" w:name="_Toc524348800"/>
      <w:r w:rsidRPr="00ED637C">
        <w:rPr>
          <w:rFonts w:asciiTheme="majorEastAsia" w:hAnsiTheme="majorEastAsia" w:hint="eastAsia"/>
        </w:rPr>
        <w:t>地すべり等関連住宅融資</w:t>
      </w:r>
      <w:bookmarkEnd w:id="66"/>
    </w:p>
    <w:p w:rsidR="008443FB" w:rsidRPr="00ED637C" w:rsidRDefault="008443FB" w:rsidP="008443FB">
      <w:pPr>
        <w:rPr>
          <w:rFonts w:asciiTheme="majorEastAsia" w:eastAsiaTheme="majorEastAsia" w:hAnsiTheme="majorEastAsia"/>
          <w:b/>
          <w:szCs w:val="21"/>
        </w:rPr>
      </w:pP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貸付（融資）</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8443FB" w:rsidRPr="00ED637C" w:rsidRDefault="008443FB" w:rsidP="008443F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地すべりや急傾斜地の崩壊により被害を受けるおそれのある家屋を移転したり、これに代わるべき住宅を建設又は購入する場合にご利用いただけます。</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融資の対象となる地すべり等関連住宅には主に次のタイプがあります。</w:t>
      </w:r>
    </w:p>
    <w:p w:rsidR="008443FB" w:rsidRPr="00ED637C" w:rsidRDefault="008443FB" w:rsidP="008443FB">
      <w:pPr>
        <w:rPr>
          <w:rFonts w:asciiTheme="majorEastAsia" w:eastAsiaTheme="majorEastAsia" w:hAnsiTheme="majorEastAsia"/>
        </w:rPr>
      </w:pPr>
    </w:p>
    <w:p w:rsidR="008443FB" w:rsidRPr="00ED637C" w:rsidRDefault="008443FB" w:rsidP="008443FB">
      <w:pPr>
        <w:ind w:left="1842" w:hangingChars="877" w:hanging="1842"/>
        <w:rPr>
          <w:rFonts w:asciiTheme="majorEastAsia" w:eastAsiaTheme="majorEastAsia" w:hAnsiTheme="majorEastAsia"/>
        </w:rPr>
      </w:pPr>
      <w:r w:rsidRPr="00ED637C">
        <w:rPr>
          <w:rFonts w:asciiTheme="majorEastAsia" w:eastAsiaTheme="majorEastAsia" w:hAnsiTheme="majorEastAsia" w:hint="eastAsia"/>
        </w:rPr>
        <w:t>地すべり関連住宅：地すべり等防止法の規定による関連事業計画に基づいて移転される住宅部分を有する家屋又は関連事業計画に基づいて除却される住宅部分を有する家屋に代わるべきものとして新たに建設又は購入される住宅部分を有する家屋をいいます。</w:t>
      </w:r>
    </w:p>
    <w:p w:rsidR="008443FB" w:rsidRPr="00ED637C" w:rsidRDefault="008443FB" w:rsidP="008443FB">
      <w:pPr>
        <w:ind w:left="1842" w:hangingChars="877" w:hanging="1842"/>
        <w:rPr>
          <w:rFonts w:asciiTheme="majorEastAsia" w:eastAsiaTheme="majorEastAsia" w:hAnsiTheme="majorEastAsia"/>
        </w:rPr>
      </w:pPr>
      <w:r w:rsidRPr="00ED637C">
        <w:rPr>
          <w:rFonts w:asciiTheme="majorEastAsia" w:eastAsiaTheme="majorEastAsia" w:hAnsiTheme="majorEastAsia" w:hint="eastAsia"/>
        </w:rPr>
        <w:t>土砂災害関連住宅：土砂災害警戒区域等における土砂災害防止対策の推進に関する法律の規定による勧告に基づいて移転される住宅部分を有する家屋又は勧告に基づいて除去される住宅部分を有する家屋に代わるべきものとして新たに建設又は購入される住宅部分を有する家屋をいいます。</w:t>
      </w:r>
    </w:p>
    <w:p w:rsidR="008443FB" w:rsidRPr="00ED637C" w:rsidRDefault="008443FB" w:rsidP="008443FB">
      <w:pPr>
        <w:ind w:left="2125" w:hangingChars="1012" w:hanging="2125"/>
        <w:rPr>
          <w:rFonts w:asciiTheme="majorEastAsia" w:eastAsiaTheme="majorEastAsia" w:hAnsiTheme="majorEastAsia"/>
        </w:rPr>
      </w:pPr>
      <w:r w:rsidRPr="00ED637C">
        <w:rPr>
          <w:rFonts w:asciiTheme="majorEastAsia" w:eastAsiaTheme="majorEastAsia" w:hAnsiTheme="majorEastAsia" w:hint="eastAsia"/>
        </w:rPr>
        <w:t>密集市街地関連住宅：密集市街地における防災街区の整備の促進に関する法律の規定による勧告に基づいて除却される住宅部分を有する家屋に代わるべきものとして新たに建設又は購入される住宅部分を有する家屋をいいます。</w:t>
      </w:r>
    </w:p>
    <w:p w:rsidR="008443FB" w:rsidRPr="00ED637C" w:rsidRDefault="008443FB" w:rsidP="008443FB">
      <w:pPr>
        <w:rPr>
          <w:rFonts w:asciiTheme="majorEastAsia" w:eastAsiaTheme="majorEastAsia" w:hAnsiTheme="majorEastAsia"/>
        </w:rPr>
      </w:pPr>
    </w:p>
    <w:p w:rsidR="008443FB" w:rsidRPr="00ED637C" w:rsidRDefault="008443FB" w:rsidP="008443F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融資対象となる住宅については、独立行政法人住宅金融支援機構の定める基準を満たすことが必要です。</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建設』</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耐火住宅、準耐火住宅、木造住宅（耐久性）</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融資限度額】</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移転資金又は建設資金：１，６５０万円、土地取得資金：９７０万円</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返済期間】</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３５年</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lastRenderedPageBreak/>
        <w:t xml:space="preserve">　・木造住宅（一般）</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融資限度額】</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移転資金又は建設資金：１，６５０万円、土地取得資金：９７０万円</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返済期間】</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２５年</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購入』</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新築】</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耐火住宅、準耐火住宅、木造住宅（耐久性）</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融資限度額】</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２，６２０万円</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返済期間】</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３５年</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木造住宅（一般）</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融資限度額】</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２，６２０万円</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返済期間】</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２５年</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リ・ユース（中古）】</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リ・ユース住宅、リ・ユースマンション</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融資限度額】</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２，３２０万円</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返済期間】</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２５年</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リ・ユースプラス住宅、リ・ユースプラスマンション</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融資限度額】</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２，６２０万円</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返済期間】</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xml:space="preserve">　　　３５年</w:t>
      </w:r>
    </w:p>
    <w:p w:rsidR="008443FB" w:rsidRPr="00ED637C" w:rsidRDefault="008443FB" w:rsidP="008443FB">
      <w:pPr>
        <w:rPr>
          <w:rFonts w:asciiTheme="majorEastAsia" w:eastAsiaTheme="majorEastAsia" w:hAnsiTheme="majorEastAsia"/>
        </w:rPr>
      </w:pPr>
    </w:p>
    <w:p w:rsidR="008443FB" w:rsidRPr="00ED637C" w:rsidRDefault="008443FB" w:rsidP="008443FB">
      <w:pPr>
        <w:ind w:left="424" w:hangingChars="202" w:hanging="424"/>
        <w:rPr>
          <w:rFonts w:asciiTheme="majorEastAsia" w:eastAsiaTheme="majorEastAsia" w:hAnsiTheme="majorEastAsia"/>
        </w:rPr>
      </w:pPr>
      <w:r w:rsidRPr="00ED637C">
        <w:rPr>
          <w:rFonts w:asciiTheme="majorEastAsia" w:eastAsiaTheme="majorEastAsia" w:hAnsiTheme="majorEastAsia" w:hint="eastAsia"/>
        </w:rPr>
        <w:t>※　いずれの場合も、特例加算額510万円の利用が可能。特例加算額の返済期間は、併せて利用する融資の返済期間と同一になります。</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　金利等については独立行政法人住宅金融支援機構ホームページ</w:t>
      </w:r>
    </w:p>
    <w:p w:rsidR="008443FB" w:rsidRPr="00ED637C" w:rsidRDefault="008443FB" w:rsidP="008443FB">
      <w:pPr>
        <w:ind w:leftChars="100" w:left="424" w:hangingChars="102" w:hanging="214"/>
        <w:rPr>
          <w:rFonts w:asciiTheme="majorEastAsia" w:eastAsiaTheme="majorEastAsia" w:hAnsiTheme="majorEastAsia"/>
        </w:rPr>
      </w:pPr>
      <w:r w:rsidRPr="00ED637C">
        <w:rPr>
          <w:rFonts w:asciiTheme="majorEastAsia" w:eastAsiaTheme="majorEastAsia" w:hAnsiTheme="majorEastAsia" w:hint="eastAsia"/>
        </w:rPr>
        <w:t>（http://www.jhf.go.jp/customer/yushi/info/jisuber.html）又は下記のお問合わせ先にご確認ください。</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関連事業計画又は勧告に基づいて、住宅を移転又は除去する際の当該家屋の所有者、賃借人又は居住者で、地方公共団体から移転等を要することを証明する書類の発行を受けた方が対象です。</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独立行政法人住宅金融支援機構　お客さまコールセンター</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0120－086－353</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沖縄振興開発金融公庫</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rPr>
        <w:t>098―941―1850</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8443FB" w:rsidRPr="00ED637C" w:rsidRDefault="008443FB" w:rsidP="008443F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rPr>
      </w:pPr>
    </w:p>
    <w:p w:rsidR="008443FB" w:rsidRPr="00ED637C" w:rsidRDefault="008443FB" w:rsidP="008443F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9012AB" w:rsidRPr="00ED637C" w:rsidRDefault="009012AB" w:rsidP="009012A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9012AB" w:rsidRPr="00ED637C" w:rsidRDefault="009012AB" w:rsidP="009012AB">
      <w:pPr>
        <w:rPr>
          <w:rFonts w:asciiTheme="majorEastAsia" w:eastAsiaTheme="majorEastAsia" w:hAnsiTheme="majorEastAsia"/>
          <w:color w:val="FF0000"/>
        </w:rPr>
      </w:pPr>
      <w:r w:rsidRPr="00ED637C">
        <w:rPr>
          <w:rFonts w:asciiTheme="majorEastAsia" w:eastAsiaTheme="majorEastAsia" w:hAnsiTheme="majorEastAsia" w:hint="eastAsia"/>
          <w:color w:val="FF0000"/>
        </w:rPr>
        <w:t>207</w:t>
      </w:r>
    </w:p>
    <w:p w:rsidR="009012AB" w:rsidRPr="00ED637C" w:rsidRDefault="009012AB" w:rsidP="009012AB">
      <w:pPr>
        <w:rPr>
          <w:rFonts w:asciiTheme="majorEastAsia" w:eastAsiaTheme="majorEastAsia" w:hAnsiTheme="majorEastAsia"/>
        </w:rPr>
      </w:pPr>
    </w:p>
    <w:p w:rsidR="009012AB" w:rsidRPr="00ED637C" w:rsidRDefault="009012AB" w:rsidP="009012A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9012AB" w:rsidRPr="00ED637C" w:rsidRDefault="009012AB" w:rsidP="009012AB">
      <w:pPr>
        <w:pStyle w:val="1"/>
        <w:rPr>
          <w:rFonts w:asciiTheme="majorEastAsia" w:hAnsiTheme="majorEastAsia"/>
          <w:color w:val="FF0000"/>
        </w:rPr>
      </w:pPr>
      <w:bookmarkStart w:id="67" w:name="_Toc524348801"/>
      <w:r w:rsidRPr="00ED637C">
        <w:rPr>
          <w:rFonts w:asciiTheme="majorEastAsia" w:hAnsiTheme="majorEastAsia" w:hint="eastAsia"/>
        </w:rPr>
        <w:t>住宅ローンの返済</w:t>
      </w:r>
      <w:bookmarkEnd w:id="67"/>
    </w:p>
    <w:p w:rsidR="009012AB" w:rsidRPr="00ED637C" w:rsidRDefault="009012AB" w:rsidP="009012AB">
      <w:pPr>
        <w:rPr>
          <w:rFonts w:asciiTheme="majorEastAsia" w:eastAsiaTheme="majorEastAsia" w:hAnsiTheme="majorEastAsia"/>
          <w:color w:val="FF0000"/>
        </w:rPr>
      </w:pPr>
    </w:p>
    <w:p w:rsidR="009012AB" w:rsidRPr="00ED637C" w:rsidRDefault="009012AB" w:rsidP="009012A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9012AB" w:rsidRPr="00ED637C" w:rsidRDefault="009012AB" w:rsidP="009012AB">
      <w:pPr>
        <w:rPr>
          <w:rFonts w:asciiTheme="majorEastAsia" w:eastAsiaTheme="majorEastAsia" w:hAnsiTheme="majorEastAsia"/>
        </w:rPr>
      </w:pPr>
      <w:r w:rsidRPr="00ED637C">
        <w:rPr>
          <w:rFonts w:asciiTheme="majorEastAsia" w:eastAsiaTheme="majorEastAsia" w:hAnsiTheme="majorEastAsia" w:hint="eastAsia"/>
        </w:rPr>
        <w:t>減免・猶予</w:t>
      </w:r>
    </w:p>
    <w:p w:rsidR="009012AB" w:rsidRPr="00ED637C" w:rsidRDefault="009012AB" w:rsidP="009012AB">
      <w:pPr>
        <w:rPr>
          <w:rFonts w:asciiTheme="majorEastAsia" w:eastAsiaTheme="majorEastAsia" w:hAnsiTheme="majorEastAsia"/>
        </w:rPr>
      </w:pPr>
    </w:p>
    <w:p w:rsidR="009012AB" w:rsidRPr="00ED637C" w:rsidRDefault="009012AB" w:rsidP="009012A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9012AB" w:rsidRPr="00ED637C" w:rsidRDefault="009012AB" w:rsidP="009012A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住宅ローンの返済について、借入先の同意のもと、返済の免除や減額を申し出る仕組み（自然災害による被災者の債務整理に関するガイドライン）があります。</w:t>
      </w:r>
    </w:p>
    <w:p w:rsidR="009012AB" w:rsidRPr="00ED637C" w:rsidRDefault="009012AB" w:rsidP="009012AB">
      <w:pPr>
        <w:ind w:left="141" w:hangingChars="67" w:hanging="141"/>
        <w:rPr>
          <w:rFonts w:asciiTheme="majorEastAsia" w:eastAsiaTheme="majorEastAsia" w:hAnsiTheme="majorEastAsia"/>
        </w:rPr>
      </w:pPr>
    </w:p>
    <w:p w:rsidR="009012AB" w:rsidRPr="00ED637C" w:rsidRDefault="009012AB" w:rsidP="009012AB">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9012AB" w:rsidRPr="00ED637C" w:rsidRDefault="009012AB" w:rsidP="009012AB">
      <w:pPr>
        <w:ind w:firstLineChars="100" w:firstLine="210"/>
        <w:rPr>
          <w:rFonts w:asciiTheme="majorEastAsia" w:eastAsiaTheme="majorEastAsia" w:hAnsiTheme="majorEastAsia"/>
        </w:rPr>
      </w:pPr>
      <w:r w:rsidRPr="00ED637C">
        <w:rPr>
          <w:rFonts w:asciiTheme="majorEastAsia" w:eastAsiaTheme="majorEastAsia" w:hAnsiTheme="majorEastAsia" w:hint="eastAsia"/>
        </w:rPr>
        <w:t>住宅ローンを利用中の被災者</w:t>
      </w:r>
    </w:p>
    <w:p w:rsidR="009012AB" w:rsidRPr="00ED637C" w:rsidRDefault="009012AB" w:rsidP="009012AB">
      <w:pPr>
        <w:rPr>
          <w:rFonts w:asciiTheme="majorEastAsia" w:eastAsiaTheme="majorEastAsia" w:hAnsiTheme="majorEastAsia"/>
        </w:rPr>
      </w:pPr>
    </w:p>
    <w:p w:rsidR="009012AB" w:rsidRPr="00ED637C" w:rsidRDefault="009012AB" w:rsidP="009012A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9012AB" w:rsidRPr="00ED637C" w:rsidRDefault="009012AB" w:rsidP="009012AB">
      <w:pPr>
        <w:rPr>
          <w:rFonts w:asciiTheme="majorEastAsia" w:eastAsiaTheme="majorEastAsia" w:hAnsiTheme="majorEastAsia"/>
        </w:rPr>
      </w:pPr>
      <w:r w:rsidRPr="00ED637C">
        <w:rPr>
          <w:rFonts w:asciiTheme="majorEastAsia" w:eastAsiaTheme="majorEastAsia" w:hAnsiTheme="majorEastAsia" w:hint="eastAsia"/>
        </w:rPr>
        <w:t xml:space="preserve">詳しくは借入先の金融機関にお問い合わせください。  </w:t>
      </w:r>
    </w:p>
    <w:p w:rsidR="009012AB" w:rsidRPr="00ED637C" w:rsidRDefault="009012AB" w:rsidP="009012AB">
      <w:pPr>
        <w:rPr>
          <w:rFonts w:asciiTheme="majorEastAsia" w:eastAsiaTheme="majorEastAsia" w:hAnsiTheme="majorEastAsia"/>
        </w:rPr>
      </w:pPr>
      <w:r w:rsidRPr="00ED637C">
        <w:rPr>
          <w:rFonts w:asciiTheme="majorEastAsia" w:eastAsiaTheme="majorEastAsia" w:hAnsiTheme="majorEastAsia" w:hint="eastAsia"/>
        </w:rPr>
        <w:t>借入先が銀行の場合、全国銀行協会相談室にお問い合わせいただくこともできます(ナ ビダイヤル0570-017-109または03-5252-3772、受付時間 9時～17時)。</w:t>
      </w:r>
    </w:p>
    <w:p w:rsidR="009012AB" w:rsidRPr="00ED637C" w:rsidRDefault="009012AB" w:rsidP="009012AB">
      <w:pPr>
        <w:rPr>
          <w:rFonts w:asciiTheme="majorEastAsia" w:eastAsiaTheme="majorEastAsia" w:hAnsiTheme="majorEastAsia"/>
        </w:rPr>
      </w:pPr>
    </w:p>
    <w:p w:rsidR="009012AB" w:rsidRPr="00ED637C" w:rsidRDefault="009012AB" w:rsidP="009012A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9012AB" w:rsidRPr="00ED637C" w:rsidRDefault="009012AB" w:rsidP="009012AB">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BB51BD"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9012AB" w:rsidRPr="00ED637C" w:rsidRDefault="009012AB" w:rsidP="009012AB">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9012AB" w:rsidRPr="00ED637C" w:rsidRDefault="009012AB" w:rsidP="009012AB">
      <w:pPr>
        <w:rPr>
          <w:rFonts w:asciiTheme="majorEastAsia" w:eastAsiaTheme="majorEastAsia" w:hAnsiTheme="majorEastAsia"/>
        </w:rPr>
      </w:pPr>
    </w:p>
    <w:p w:rsidR="009012AB" w:rsidRPr="00ED637C" w:rsidRDefault="009012AB" w:rsidP="009012AB">
      <w:pPr>
        <w:rPr>
          <w:rFonts w:asciiTheme="majorEastAsia" w:eastAsiaTheme="majorEastAsia" w:hAnsiTheme="majorEastAsia"/>
        </w:rPr>
      </w:pPr>
    </w:p>
    <w:p w:rsidR="009012AB" w:rsidRPr="00ED637C" w:rsidRDefault="009012AB" w:rsidP="009012A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5D7A4B" w:rsidRPr="00ED637C" w:rsidRDefault="005D7A4B"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szCs w:val="21"/>
        </w:rPr>
      </w:pPr>
      <w:r w:rsidRPr="00ED637C">
        <w:rPr>
          <w:rFonts w:asciiTheme="majorEastAsia" w:eastAsiaTheme="majorEastAsia" w:hAnsiTheme="majorEastAsia" w:hint="eastAsia"/>
          <w:color w:val="FF0000"/>
          <w:szCs w:val="21"/>
        </w:rPr>
        <w:t>＜ID＞</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color w:val="FF0000"/>
          <w:szCs w:val="21"/>
        </w:rPr>
        <w:t>035</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名称＞</w:t>
      </w:r>
    </w:p>
    <w:p w:rsidR="00185EFD" w:rsidRPr="00ED637C" w:rsidRDefault="00185EFD" w:rsidP="00720991">
      <w:pPr>
        <w:pStyle w:val="1"/>
        <w:rPr>
          <w:rFonts w:asciiTheme="majorEastAsia" w:hAnsiTheme="majorEastAsia"/>
        </w:rPr>
      </w:pPr>
      <w:bookmarkStart w:id="68" w:name="_Toc524348802"/>
      <w:r w:rsidRPr="00ED637C">
        <w:rPr>
          <w:rFonts w:asciiTheme="majorEastAsia" w:hAnsiTheme="majorEastAsia" w:hint="eastAsia"/>
        </w:rPr>
        <w:t>住宅金融支援機構融資の返済方法の変更</w:t>
      </w:r>
      <w:bookmarkEnd w:id="68"/>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支援の種類＞</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szCs w:val="21"/>
        </w:rPr>
        <w:t>減免・猶予（延長・金利の引き下げ含む）</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内容＞</w:t>
      </w:r>
    </w:p>
    <w:p w:rsidR="00185EFD" w:rsidRPr="00ED637C" w:rsidRDefault="00185EFD" w:rsidP="00620F7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地震、津波、噴火、暴風雨又は洪水により被害を受けたご返済中の被災者（旧住宅金融公庫から融資を受けてご返済中の被災者を含む。）に対して、返済方法を変更することにより被災者を支援するものです。</w:t>
      </w:r>
    </w:p>
    <w:p w:rsidR="00185EFD" w:rsidRPr="00ED637C" w:rsidRDefault="00185EFD" w:rsidP="00620F7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概要は次のとおりです。</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１．返済金の払込みの猶予：被災の程度に応じて、１～３年間</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２．</w:t>
      </w:r>
      <w:r w:rsidRPr="00ED637C">
        <w:rPr>
          <w:rFonts w:asciiTheme="majorEastAsia" w:eastAsiaTheme="majorEastAsia" w:hAnsiTheme="majorEastAsia" w:hint="eastAsia"/>
        </w:rPr>
        <w:t>払込猶予期間中の金利の引下げ：被災の程度に応じて、0.5～1.5％の金利引下げ</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w:t>
      </w:r>
      <w:r w:rsidRPr="00ED637C">
        <w:rPr>
          <w:rFonts w:asciiTheme="majorEastAsia" w:eastAsiaTheme="majorEastAsia" w:hAnsiTheme="majorEastAsia" w:hint="eastAsia"/>
        </w:rPr>
        <w:t>フラット３５（買取型）の</w:t>
      </w:r>
      <w:r w:rsidRPr="00ED637C">
        <w:rPr>
          <w:rFonts w:asciiTheme="majorEastAsia" w:eastAsiaTheme="majorEastAsia" w:hAnsiTheme="majorEastAsia"/>
        </w:rPr>
        <w:t>場合は</w:t>
      </w:r>
      <w:r w:rsidRPr="00ED637C">
        <w:rPr>
          <w:rFonts w:asciiTheme="majorEastAsia" w:eastAsiaTheme="majorEastAsia" w:hAnsiTheme="majorEastAsia" w:hint="eastAsia"/>
        </w:rPr>
        <w:t>0.5％</w:t>
      </w:r>
      <w:r w:rsidRPr="00ED637C">
        <w:rPr>
          <w:rFonts w:asciiTheme="majorEastAsia" w:eastAsiaTheme="majorEastAsia" w:hAnsiTheme="majorEastAsia"/>
        </w:rPr>
        <w:t>引き下げた金利（</w:t>
      </w:r>
      <w:r w:rsidRPr="00ED637C">
        <w:rPr>
          <w:rFonts w:asciiTheme="majorEastAsia" w:eastAsiaTheme="majorEastAsia" w:hAnsiTheme="majorEastAsia" w:hint="eastAsia"/>
        </w:rPr>
        <w:t>ただし、</w:t>
      </w:r>
      <w:r w:rsidRPr="00ED637C">
        <w:rPr>
          <w:rFonts w:asciiTheme="majorEastAsia" w:eastAsiaTheme="majorEastAsia" w:hAnsiTheme="majorEastAsia"/>
        </w:rPr>
        <w:t>引下げ</w:t>
      </w:r>
      <w:r w:rsidRPr="00ED637C">
        <w:rPr>
          <w:rFonts w:asciiTheme="majorEastAsia" w:eastAsiaTheme="majorEastAsia" w:hAnsiTheme="majorEastAsia" w:hint="eastAsia"/>
        </w:rPr>
        <w:t>後の金利が</w:t>
      </w:r>
      <w:r w:rsidRPr="00ED637C">
        <w:rPr>
          <w:rFonts w:asciiTheme="majorEastAsia" w:eastAsiaTheme="majorEastAsia" w:hAnsiTheme="majorEastAsia"/>
        </w:rPr>
        <w:t>2.0％を下回る場合は2.0％までの引下げ）</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３．</w:t>
      </w:r>
      <w:r w:rsidRPr="00ED637C">
        <w:rPr>
          <w:rFonts w:asciiTheme="majorEastAsia" w:eastAsiaTheme="majorEastAsia" w:hAnsiTheme="majorEastAsia" w:hint="eastAsia"/>
        </w:rPr>
        <w:t>返済期間の延長：被災の程度に応じて、１～３年</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numPr>
          <w:ilvl w:val="0"/>
          <w:numId w:val="1"/>
        </w:numPr>
        <w:rPr>
          <w:rFonts w:asciiTheme="majorEastAsia" w:eastAsiaTheme="majorEastAsia" w:hAnsiTheme="majorEastAsia"/>
        </w:rPr>
      </w:pPr>
      <w:r w:rsidRPr="00ED637C">
        <w:rPr>
          <w:rFonts w:asciiTheme="majorEastAsia" w:eastAsiaTheme="majorEastAsia" w:hAnsiTheme="majorEastAsia" w:hint="eastAsia"/>
        </w:rPr>
        <w:t>支援の内容は、災害発生前の収入額や災害発生後の収入予定額、自己資金額等を加味した「罹災割合」に応じて決まります。詳しくは住宅金融支援機構又はお取り扱いの金融機関にご相談ください。</w:t>
      </w:r>
    </w:p>
    <w:p w:rsidR="00185EFD" w:rsidRPr="00ED637C" w:rsidRDefault="00185EFD" w:rsidP="00620F7B">
      <w:pPr>
        <w:numPr>
          <w:ilvl w:val="0"/>
          <w:numId w:val="1"/>
        </w:numPr>
        <w:rPr>
          <w:rFonts w:asciiTheme="majorEastAsia" w:eastAsiaTheme="majorEastAsia" w:hAnsiTheme="majorEastAsia"/>
        </w:rPr>
      </w:pPr>
      <w:r w:rsidRPr="00ED637C">
        <w:rPr>
          <w:rFonts w:asciiTheme="majorEastAsia" w:eastAsiaTheme="majorEastAsia" w:hAnsiTheme="majorEastAsia" w:hint="eastAsia"/>
        </w:rPr>
        <w:t>（参考）</w:t>
      </w:r>
      <w:r w:rsidRPr="00ED637C">
        <w:rPr>
          <w:rFonts w:asciiTheme="majorEastAsia" w:eastAsiaTheme="majorEastAsia" w:hAnsiTheme="majorEastAsia"/>
        </w:rPr>
        <w:t>住宅金融支援機構ホームページ</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rPr>
        <w:t xml:space="preserve">　</w:t>
      </w:r>
      <w:r w:rsidRPr="00ED637C">
        <w:rPr>
          <w:rFonts w:asciiTheme="majorEastAsia" w:eastAsiaTheme="majorEastAsia" w:hAnsiTheme="majorEastAsia"/>
        </w:rPr>
        <w:t xml:space="preserve">　　http://www.jhf.go.jp/customer/hensai/hisai.html</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以下のいずれかに該当し、被災後の収入が機構で定める基準以下となる見込みの方が対象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１．融資住宅が損害を受け、その復旧に相当の費用が必要な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２．債務者又は家族が死亡・負傷したために、著しく収入が減少した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３．商品、農作物その他の事業財産又は勤務先が被害を受けたため、著しく収入が減少した方</w:t>
      </w:r>
    </w:p>
    <w:p w:rsidR="00185EFD" w:rsidRPr="00ED637C" w:rsidRDefault="00185EFD" w:rsidP="00620F7B">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lastRenderedPageBreak/>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独立行政法人住宅金融支援機構　お客さまコールセンター</w:t>
      </w:r>
      <w:r w:rsidRPr="00ED637C">
        <w:rPr>
          <w:rFonts w:asciiTheme="majorEastAsia" w:eastAsiaTheme="majorEastAsia" w:hAnsiTheme="majorEastAsia" w:hint="eastAsia"/>
        </w:rPr>
        <w:br/>
        <w:t>0120－086－353</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5D7A4B" w:rsidRPr="00ED637C" w:rsidRDefault="005D7A4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7A31E1" w:rsidRPr="00ED637C" w:rsidRDefault="007A31E1" w:rsidP="007A31E1">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7A31E1" w:rsidRPr="00ED637C" w:rsidRDefault="007A31E1" w:rsidP="007A31E1">
      <w:pPr>
        <w:rPr>
          <w:rFonts w:asciiTheme="majorEastAsia" w:eastAsiaTheme="majorEastAsia" w:hAnsiTheme="majorEastAsia"/>
          <w:color w:val="FF0000"/>
        </w:rPr>
      </w:pPr>
      <w:r w:rsidRPr="00ED637C">
        <w:rPr>
          <w:rFonts w:asciiTheme="majorEastAsia" w:eastAsiaTheme="majorEastAsia" w:hAnsiTheme="majorEastAsia" w:hint="eastAsia"/>
          <w:color w:val="FF0000"/>
        </w:rPr>
        <w:t>203</w:t>
      </w:r>
    </w:p>
    <w:p w:rsidR="007A31E1" w:rsidRPr="00ED637C" w:rsidRDefault="007A31E1" w:rsidP="007A31E1">
      <w:pPr>
        <w:rPr>
          <w:rFonts w:asciiTheme="majorEastAsia" w:eastAsiaTheme="majorEastAsia" w:hAnsiTheme="majorEastAsia"/>
        </w:rPr>
      </w:pPr>
    </w:p>
    <w:p w:rsidR="007A31E1" w:rsidRPr="00ED637C" w:rsidRDefault="007A31E1" w:rsidP="007A31E1">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7A31E1" w:rsidRPr="00ED637C" w:rsidRDefault="007A31E1" w:rsidP="007A31E1">
      <w:pPr>
        <w:pStyle w:val="1"/>
        <w:rPr>
          <w:rFonts w:asciiTheme="majorEastAsia" w:hAnsiTheme="majorEastAsia"/>
        </w:rPr>
      </w:pPr>
      <w:bookmarkStart w:id="69" w:name="_Toc524348803"/>
      <w:r w:rsidRPr="00ED637C">
        <w:rPr>
          <w:rFonts w:asciiTheme="majorEastAsia" w:hAnsiTheme="majorEastAsia" w:hint="eastAsia"/>
        </w:rPr>
        <w:t>被災者のための住宅提供</w:t>
      </w:r>
      <w:bookmarkEnd w:id="69"/>
    </w:p>
    <w:p w:rsidR="007A31E1" w:rsidRPr="00ED637C" w:rsidRDefault="007A31E1" w:rsidP="007A31E1">
      <w:pPr>
        <w:rPr>
          <w:rFonts w:asciiTheme="majorEastAsia" w:eastAsiaTheme="majorEastAsia" w:hAnsiTheme="majorEastAsia"/>
          <w:b/>
          <w:szCs w:val="21"/>
        </w:rPr>
      </w:pPr>
    </w:p>
    <w:p w:rsidR="007A31E1" w:rsidRPr="00ED637C" w:rsidRDefault="007A31E1" w:rsidP="007A31E1">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7A31E1" w:rsidRPr="00ED637C" w:rsidRDefault="007A31E1" w:rsidP="007A31E1">
      <w:pPr>
        <w:rPr>
          <w:rFonts w:asciiTheme="majorEastAsia" w:eastAsiaTheme="majorEastAsia" w:hAnsiTheme="majorEastAsia"/>
        </w:rPr>
      </w:pPr>
      <w:r w:rsidRPr="00ED637C">
        <w:rPr>
          <w:rFonts w:asciiTheme="majorEastAsia" w:eastAsiaTheme="majorEastAsia" w:hAnsiTheme="majorEastAsia" w:hint="eastAsia"/>
        </w:rPr>
        <w:t>現物支給・現物貸与</w:t>
      </w:r>
    </w:p>
    <w:p w:rsidR="007A31E1" w:rsidRPr="00ED637C" w:rsidRDefault="007A31E1" w:rsidP="007A31E1">
      <w:pPr>
        <w:rPr>
          <w:rFonts w:asciiTheme="majorEastAsia" w:eastAsiaTheme="majorEastAsia" w:hAnsiTheme="majorEastAsia"/>
        </w:rPr>
      </w:pPr>
    </w:p>
    <w:p w:rsidR="007A31E1" w:rsidRPr="00ED637C" w:rsidRDefault="007A31E1" w:rsidP="007A31E1">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7A31E1" w:rsidRPr="00ED637C" w:rsidRDefault="007A31E1" w:rsidP="007A31E1">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住宅に被害を受けられた方に対して、公営住宅等を提供しています。 詳しくは、窓口にお問い合わせください。</w:t>
      </w:r>
    </w:p>
    <w:p w:rsidR="007A31E1" w:rsidRPr="00ED637C" w:rsidRDefault="007A31E1" w:rsidP="007A31E1">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都道府県によっては民間賃貸住宅を借り上げて無償で提供する事業を実施しています。また、要援護者に対し、 旅館やホテルの宿泊施設の提供をしている場合があります。窓口にお問い合わせください。</w:t>
      </w:r>
    </w:p>
    <w:p w:rsidR="007A31E1" w:rsidRPr="00ED637C" w:rsidRDefault="007A31E1" w:rsidP="007A31E1">
      <w:pPr>
        <w:ind w:left="141" w:hangingChars="67" w:hanging="141"/>
        <w:jc w:val="left"/>
        <w:rPr>
          <w:rFonts w:asciiTheme="majorEastAsia" w:eastAsiaTheme="majorEastAsia" w:hAnsiTheme="majorEastAsia"/>
        </w:rPr>
      </w:pPr>
      <w:r w:rsidRPr="00ED637C">
        <w:rPr>
          <w:rFonts w:asciiTheme="majorEastAsia" w:eastAsiaTheme="majorEastAsia" w:hAnsiTheme="majorEastAsia" w:hint="eastAsia"/>
        </w:rPr>
        <w:t>●国土交通省のホームページにおいて、被災者の住まいの確保のため、公営住宅等、ＵＲ賃貸住宅及び民間賃貸住宅（（公社）全国賃貸住宅経営者協会連合会調べ）について、提供可能戸数及び問い合わせ先の一覧を情報提供しています。</w:t>
      </w:r>
    </w:p>
    <w:p w:rsidR="007A31E1" w:rsidRPr="00ED637C" w:rsidRDefault="007A31E1" w:rsidP="007A31E1">
      <w:pPr>
        <w:ind w:leftChars="67" w:left="141" w:firstLine="1"/>
        <w:jc w:val="left"/>
        <w:rPr>
          <w:rFonts w:asciiTheme="majorEastAsia" w:eastAsiaTheme="majorEastAsia" w:hAnsiTheme="majorEastAsia"/>
        </w:rPr>
      </w:pPr>
      <w:r w:rsidRPr="00ED637C">
        <w:rPr>
          <w:rFonts w:asciiTheme="majorEastAsia" w:eastAsiaTheme="majorEastAsia" w:hAnsiTheme="majorEastAsia" w:hint="eastAsia"/>
        </w:rPr>
        <w:t>※ 詳しくは国土交通省のホームページをご確認ください。 URL:http://www.mlit.go.jp/jutakukentiku/house/jutakukentiku_house_tk3_000061.html</w:t>
      </w:r>
    </w:p>
    <w:p w:rsidR="007A31E1" w:rsidRPr="00ED637C" w:rsidRDefault="007A31E1" w:rsidP="007A31E1">
      <w:pPr>
        <w:rPr>
          <w:rFonts w:asciiTheme="majorEastAsia" w:eastAsiaTheme="majorEastAsia" w:hAnsiTheme="majorEastAsia"/>
        </w:rPr>
      </w:pPr>
    </w:p>
    <w:p w:rsidR="007A31E1" w:rsidRPr="00ED637C" w:rsidRDefault="007A31E1" w:rsidP="007A31E1">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7A31E1" w:rsidRPr="00ED637C" w:rsidRDefault="007A31E1" w:rsidP="007A31E1">
      <w:pPr>
        <w:ind w:firstLineChars="100" w:firstLine="210"/>
        <w:rPr>
          <w:rFonts w:asciiTheme="majorEastAsia" w:eastAsiaTheme="majorEastAsia" w:hAnsiTheme="majorEastAsia"/>
        </w:rPr>
      </w:pPr>
      <w:r w:rsidRPr="00ED637C">
        <w:rPr>
          <w:rFonts w:asciiTheme="majorEastAsia" w:eastAsiaTheme="majorEastAsia" w:hAnsiTheme="majorEastAsia" w:hint="eastAsia"/>
        </w:rPr>
        <w:t>被災者の方</w:t>
      </w:r>
    </w:p>
    <w:p w:rsidR="007A31E1" w:rsidRPr="00ED637C" w:rsidRDefault="007A31E1" w:rsidP="007A31E1">
      <w:pPr>
        <w:rPr>
          <w:rFonts w:asciiTheme="majorEastAsia" w:eastAsiaTheme="majorEastAsia" w:hAnsiTheme="majorEastAsia"/>
        </w:rPr>
      </w:pPr>
    </w:p>
    <w:p w:rsidR="007A31E1" w:rsidRPr="00ED637C" w:rsidRDefault="007A31E1" w:rsidP="007A31E1">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7A31E1" w:rsidRPr="00ED637C" w:rsidRDefault="007A31E1" w:rsidP="007A31E1">
      <w:pPr>
        <w:ind w:firstLineChars="100" w:firstLine="210"/>
        <w:rPr>
          <w:rFonts w:asciiTheme="majorEastAsia" w:eastAsiaTheme="majorEastAsia" w:hAnsiTheme="majorEastAsia"/>
        </w:rPr>
      </w:pPr>
      <w:r w:rsidRPr="00ED637C">
        <w:rPr>
          <w:rFonts w:asciiTheme="majorEastAsia" w:eastAsiaTheme="majorEastAsia" w:hAnsiTheme="majorEastAsia" w:hint="eastAsia"/>
        </w:rPr>
        <w:t>各市町村</w:t>
      </w:r>
    </w:p>
    <w:p w:rsidR="007A31E1" w:rsidRPr="00ED637C" w:rsidRDefault="007A31E1" w:rsidP="007A31E1">
      <w:pPr>
        <w:rPr>
          <w:rFonts w:asciiTheme="majorEastAsia" w:eastAsiaTheme="majorEastAsia" w:hAnsiTheme="majorEastAsia"/>
        </w:rPr>
      </w:pPr>
    </w:p>
    <w:p w:rsidR="007A31E1" w:rsidRPr="00ED637C" w:rsidRDefault="007A31E1" w:rsidP="007A31E1">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7A31E1" w:rsidRPr="00ED637C" w:rsidRDefault="007A31E1" w:rsidP="007A31E1">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平成30年8月6日付第8版」</w:t>
      </w:r>
    </w:p>
    <w:p w:rsidR="007A31E1" w:rsidRPr="00ED637C" w:rsidRDefault="007A31E1" w:rsidP="007A31E1">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7A31E1" w:rsidRPr="00ED637C" w:rsidRDefault="007A31E1" w:rsidP="007A31E1">
      <w:pPr>
        <w:rPr>
          <w:rFonts w:asciiTheme="majorEastAsia" w:eastAsiaTheme="majorEastAsia" w:hAnsiTheme="majorEastAsia"/>
        </w:rPr>
      </w:pPr>
    </w:p>
    <w:p w:rsidR="007A31E1" w:rsidRPr="00ED637C" w:rsidRDefault="007A31E1" w:rsidP="007A31E1">
      <w:pPr>
        <w:rPr>
          <w:rFonts w:asciiTheme="majorEastAsia" w:eastAsiaTheme="majorEastAsia" w:hAnsiTheme="majorEastAsia"/>
        </w:rPr>
      </w:pPr>
    </w:p>
    <w:p w:rsidR="007A31E1" w:rsidRPr="00ED637C" w:rsidRDefault="007A31E1" w:rsidP="007A31E1">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szCs w:val="21"/>
        </w:rPr>
      </w:pPr>
      <w:r w:rsidRPr="00ED637C">
        <w:rPr>
          <w:rFonts w:asciiTheme="majorEastAsia" w:eastAsiaTheme="majorEastAsia" w:hAnsiTheme="majorEastAsia" w:hint="eastAsia"/>
          <w:color w:val="FF0000"/>
          <w:szCs w:val="21"/>
        </w:rPr>
        <w:lastRenderedPageBreak/>
        <w:t>＜ID＞</w:t>
      </w:r>
    </w:p>
    <w:p w:rsidR="00185EFD" w:rsidRPr="00ED637C" w:rsidRDefault="00C1173A">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305</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名称＞</w:t>
      </w:r>
    </w:p>
    <w:p w:rsidR="00185EFD" w:rsidRPr="00ED637C" w:rsidRDefault="00C1173A" w:rsidP="00720991">
      <w:pPr>
        <w:pStyle w:val="1"/>
        <w:rPr>
          <w:rFonts w:asciiTheme="majorEastAsia" w:hAnsiTheme="majorEastAsia"/>
        </w:rPr>
      </w:pPr>
      <w:bookmarkStart w:id="70" w:name="_Toc524348804"/>
      <w:r w:rsidRPr="00ED637C">
        <w:rPr>
          <w:rFonts w:asciiTheme="majorEastAsia" w:hAnsiTheme="majorEastAsia" w:hint="eastAsia"/>
        </w:rPr>
        <w:t>被災者の住まいの確保</w:t>
      </w:r>
      <w:bookmarkEnd w:id="70"/>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支援の種類＞</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szCs w:val="21"/>
        </w:rPr>
        <w:t>現物支給・現物貸与</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内容＞</w:t>
      </w: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被災者の住まいの確保のため、公営住宅等、ＵＲ賃貸住宅及び民間賃貸住宅について提供可能戸数及び問い合わせ先の一覧を情報提供いたします。　</w:t>
      </w: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平成30年9月7日時点）</w:t>
      </w: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　公営住宅等</w:t>
      </w: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w:t>
      </w:r>
      <w:r w:rsidRPr="00ED637C">
        <w:rPr>
          <w:rFonts w:asciiTheme="majorEastAsia" w:eastAsiaTheme="majorEastAsia" w:hAnsiTheme="majorEastAsia"/>
          <w:szCs w:val="21"/>
        </w:rPr>
        <w:t>http://www.mlit.go.jp/common/001252927.pdf</w:t>
      </w: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　ＵＲ賃貸住宅</w:t>
      </w: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w:t>
      </w:r>
      <w:r w:rsidRPr="00ED637C">
        <w:rPr>
          <w:rFonts w:asciiTheme="majorEastAsia" w:eastAsiaTheme="majorEastAsia" w:hAnsiTheme="majorEastAsia"/>
          <w:szCs w:val="21"/>
        </w:rPr>
        <w:t>http://www.mlit.go.jp/common/001252932.pdf</w:t>
      </w: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　国家公務員宿舎　（→財務省ホームページに移動）</w:t>
      </w: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w:t>
      </w:r>
      <w:r w:rsidRPr="00ED637C">
        <w:rPr>
          <w:rFonts w:asciiTheme="majorEastAsia" w:eastAsiaTheme="majorEastAsia" w:hAnsiTheme="majorEastAsia"/>
          <w:szCs w:val="21"/>
        </w:rPr>
        <w:t>https://www.mof.go.jp/national_property/topics/PAGE000000000000217185.html</w:t>
      </w:r>
    </w:p>
    <w:p w:rsidR="00185EFD"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　民間賃貸住宅　（（公社）全国賃貸住宅経営者協会連合会調べ）</w:t>
      </w: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szCs w:val="21"/>
        </w:rPr>
        <w:t xml:space="preserve">　　　</w:t>
      </w:r>
      <w:r w:rsidRPr="00ED637C">
        <w:rPr>
          <w:rFonts w:asciiTheme="majorEastAsia" w:eastAsiaTheme="majorEastAsia" w:hAnsiTheme="majorEastAsia"/>
          <w:szCs w:val="21"/>
        </w:rPr>
        <w:t>http://www.mlit.go.jp/common/001252928.pdf</w:t>
      </w:r>
    </w:p>
    <w:p w:rsidR="00C1173A" w:rsidRPr="00ED637C" w:rsidRDefault="00C1173A" w:rsidP="00C1173A">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活用できる方＞</w:t>
      </w:r>
    </w:p>
    <w:p w:rsidR="00185EFD" w:rsidRPr="00ED637C" w:rsidRDefault="00C1173A" w:rsidP="00620F7B">
      <w:pPr>
        <w:rPr>
          <w:rFonts w:asciiTheme="majorEastAsia" w:eastAsiaTheme="majorEastAsia" w:hAnsiTheme="majorEastAsia"/>
          <w:szCs w:val="21"/>
        </w:rPr>
      </w:pPr>
      <w:r w:rsidRPr="00ED637C">
        <w:rPr>
          <w:rFonts w:asciiTheme="majorEastAsia" w:eastAsiaTheme="majorEastAsia" w:hAnsiTheme="majorEastAsia" w:hint="eastAsia"/>
        </w:rPr>
        <w:t>被災者の方</w:t>
      </w:r>
    </w:p>
    <w:p w:rsidR="00185EFD" w:rsidRPr="00ED637C" w:rsidRDefault="00185EFD" w:rsidP="00620F7B">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1173A" w:rsidRPr="00ED637C" w:rsidRDefault="00C1173A" w:rsidP="00620F7B">
      <w:pPr>
        <w:rPr>
          <w:rFonts w:asciiTheme="majorEastAsia" w:eastAsiaTheme="majorEastAsia" w:hAnsiTheme="majorEastAsia"/>
        </w:rPr>
      </w:pPr>
      <w:r w:rsidRPr="00ED637C">
        <w:rPr>
          <w:rFonts w:asciiTheme="majorEastAsia" w:eastAsiaTheme="majorEastAsia" w:hAnsiTheme="majorEastAsia" w:hint="eastAsia"/>
        </w:rPr>
        <w:t>国土交通省「平成30年７月豪雨」被災者の住まいの確保</w:t>
      </w:r>
      <w:r w:rsidRPr="00ED637C">
        <w:rPr>
          <w:rFonts w:asciiTheme="majorEastAsia" w:eastAsiaTheme="majorEastAsia" w:hAnsiTheme="majorEastAsia" w:hint="eastAsia"/>
          <w:szCs w:val="21"/>
        </w:rPr>
        <w:t>（平成30年9月7日時点）</w:t>
      </w:r>
    </w:p>
    <w:p w:rsidR="00185EFD" w:rsidRPr="00ED637C" w:rsidRDefault="00C1173A" w:rsidP="00620F7B">
      <w:pPr>
        <w:rPr>
          <w:rFonts w:asciiTheme="majorEastAsia" w:eastAsiaTheme="majorEastAsia" w:hAnsiTheme="majorEastAsia"/>
        </w:rPr>
      </w:pPr>
      <w:r w:rsidRPr="00ED637C">
        <w:rPr>
          <w:rFonts w:asciiTheme="majorEastAsia" w:eastAsiaTheme="majorEastAsia" w:hAnsiTheme="majorEastAsia"/>
        </w:rPr>
        <w:t>http://www.mlit.go.jp/jutakukentiku/house/jutakukentiku_house_tk3_000061.html</w:t>
      </w:r>
    </w:p>
    <w:p w:rsidR="00185EFD" w:rsidRPr="00ED637C" w:rsidRDefault="00185EFD" w:rsidP="00620F7B">
      <w:pPr>
        <w:rPr>
          <w:rFonts w:asciiTheme="majorEastAsia" w:eastAsiaTheme="majorEastAsia" w:hAnsiTheme="majorEastAsia"/>
        </w:rPr>
      </w:pPr>
    </w:p>
    <w:p w:rsidR="005D7A4B" w:rsidRPr="00ED637C" w:rsidRDefault="005D7A4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C1173A" w:rsidRPr="00ED637C" w:rsidRDefault="00C1173A" w:rsidP="00C1173A">
      <w:pPr>
        <w:rPr>
          <w:rFonts w:asciiTheme="majorEastAsia" w:eastAsiaTheme="majorEastAsia" w:hAnsiTheme="majorEastAsia"/>
          <w:color w:val="FF0000"/>
          <w:szCs w:val="21"/>
        </w:rPr>
      </w:pPr>
      <w:r w:rsidRPr="00ED637C">
        <w:rPr>
          <w:rFonts w:asciiTheme="majorEastAsia" w:eastAsiaTheme="majorEastAsia" w:hAnsiTheme="majorEastAsia" w:hint="eastAsia"/>
          <w:color w:val="FF0000"/>
          <w:szCs w:val="21"/>
        </w:rPr>
        <w:lastRenderedPageBreak/>
        <w:t>＜ID＞</w:t>
      </w: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color w:val="FF0000"/>
          <w:szCs w:val="21"/>
        </w:rPr>
        <w:t>038</w:t>
      </w:r>
    </w:p>
    <w:p w:rsidR="00C1173A" w:rsidRPr="00ED637C" w:rsidRDefault="00C1173A" w:rsidP="00C1173A">
      <w:pPr>
        <w:rPr>
          <w:rFonts w:asciiTheme="majorEastAsia" w:eastAsiaTheme="majorEastAsia" w:hAnsiTheme="majorEastAsia"/>
          <w:szCs w:val="21"/>
        </w:rPr>
      </w:pP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名称＞</w:t>
      </w:r>
    </w:p>
    <w:p w:rsidR="00C1173A" w:rsidRPr="00ED637C" w:rsidRDefault="00C1173A" w:rsidP="00C1173A">
      <w:pPr>
        <w:pStyle w:val="1"/>
        <w:rPr>
          <w:rFonts w:asciiTheme="majorEastAsia" w:hAnsiTheme="majorEastAsia"/>
        </w:rPr>
      </w:pPr>
      <w:bookmarkStart w:id="71" w:name="_Toc524348805"/>
      <w:r w:rsidRPr="00ED637C">
        <w:rPr>
          <w:rFonts w:asciiTheme="majorEastAsia" w:hAnsiTheme="majorEastAsia" w:hint="eastAsia"/>
        </w:rPr>
        <w:t>公営住宅への入居</w:t>
      </w:r>
      <w:bookmarkEnd w:id="71"/>
    </w:p>
    <w:p w:rsidR="00C1173A" w:rsidRPr="00ED637C" w:rsidRDefault="00C1173A" w:rsidP="00C1173A">
      <w:pPr>
        <w:rPr>
          <w:rFonts w:asciiTheme="majorEastAsia" w:eastAsiaTheme="majorEastAsia" w:hAnsiTheme="majorEastAsia"/>
          <w:b/>
          <w:szCs w:val="21"/>
        </w:rPr>
      </w:pP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支援の種類＞</w:t>
      </w: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szCs w:val="21"/>
        </w:rPr>
        <w:t>現物支給・現物貸与</w:t>
      </w:r>
    </w:p>
    <w:p w:rsidR="00C1173A" w:rsidRPr="00ED637C" w:rsidRDefault="00C1173A" w:rsidP="00C1173A">
      <w:pPr>
        <w:rPr>
          <w:rFonts w:asciiTheme="majorEastAsia" w:eastAsiaTheme="majorEastAsia" w:hAnsiTheme="majorEastAsia"/>
          <w:szCs w:val="21"/>
        </w:rPr>
      </w:pP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内容＞</w:t>
      </w:r>
    </w:p>
    <w:p w:rsidR="00C1173A" w:rsidRPr="00ED637C" w:rsidRDefault="00C1173A" w:rsidP="00C1173A">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低所得の被災者の方は、都道府県又は市町村が整備する公営住宅に入居することができます。</w:t>
      </w:r>
    </w:p>
    <w:p w:rsidR="00C1173A" w:rsidRPr="00ED637C" w:rsidRDefault="00C1173A" w:rsidP="00C1173A">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公営住宅の家賃は収入に応じて設定されますが、必要があると認められる場合は、一定期間、家賃が減免されることがあります。</w:t>
      </w:r>
    </w:p>
    <w:p w:rsidR="00C1173A" w:rsidRPr="00ED637C" w:rsidRDefault="00C1173A" w:rsidP="00C1173A">
      <w:pPr>
        <w:rPr>
          <w:rFonts w:asciiTheme="majorEastAsia" w:eastAsiaTheme="majorEastAsia" w:hAnsiTheme="majorEastAsia"/>
          <w:szCs w:val="21"/>
        </w:rPr>
      </w:pP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活用できる方＞</w:t>
      </w:r>
    </w:p>
    <w:p w:rsidR="00C1173A" w:rsidRPr="00ED637C" w:rsidRDefault="00C1173A" w:rsidP="00C1173A">
      <w:pPr>
        <w:rPr>
          <w:rFonts w:asciiTheme="majorEastAsia" w:eastAsiaTheme="majorEastAsia" w:hAnsiTheme="majorEastAsia"/>
        </w:rPr>
      </w:pPr>
      <w:r w:rsidRPr="00ED637C">
        <w:rPr>
          <w:rFonts w:asciiTheme="majorEastAsia" w:eastAsiaTheme="majorEastAsia" w:hAnsiTheme="majorEastAsia" w:hint="eastAsia"/>
        </w:rPr>
        <w:t>●以下の要件を満たす方が対象です。</w:t>
      </w:r>
    </w:p>
    <w:p w:rsidR="00C1173A" w:rsidRPr="00ED637C" w:rsidRDefault="00C1173A" w:rsidP="00C1173A">
      <w:pPr>
        <w:rPr>
          <w:rFonts w:asciiTheme="majorEastAsia" w:eastAsiaTheme="majorEastAsia" w:hAnsiTheme="majorEastAsia"/>
        </w:rPr>
      </w:pPr>
      <w:r w:rsidRPr="00ED637C">
        <w:rPr>
          <w:rFonts w:asciiTheme="majorEastAsia" w:eastAsiaTheme="majorEastAsia" w:hAnsiTheme="majorEastAsia" w:hint="eastAsia"/>
        </w:rPr>
        <w:t xml:space="preserve">　住宅困窮要件：災害によって住宅を失い、現に住宅に困窮していることが明らかな方</w:t>
      </w: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rPr>
        <w:t>※公営住宅に入居できる世帯の資格要件については、公営住宅を整備する地方公共団体（都道府県、市町村）で別に定める場合があります。</w:t>
      </w:r>
    </w:p>
    <w:p w:rsidR="00C1173A" w:rsidRPr="00ED637C" w:rsidRDefault="00C1173A" w:rsidP="00C1173A">
      <w:pPr>
        <w:rPr>
          <w:rFonts w:asciiTheme="majorEastAsia" w:eastAsiaTheme="majorEastAsia" w:hAnsiTheme="majorEastAsia"/>
          <w:szCs w:val="21"/>
        </w:rPr>
      </w:pPr>
    </w:p>
    <w:p w:rsidR="00C1173A" w:rsidRPr="00ED637C" w:rsidRDefault="00C1173A" w:rsidP="00C1173A">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お問い合わせ＞</w:t>
      </w:r>
    </w:p>
    <w:p w:rsidR="00C1173A" w:rsidRPr="00ED637C" w:rsidRDefault="00C1173A" w:rsidP="00C1173A">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C1173A" w:rsidRPr="00ED637C" w:rsidRDefault="00C1173A" w:rsidP="00C1173A">
      <w:pPr>
        <w:rPr>
          <w:rFonts w:asciiTheme="majorEastAsia" w:eastAsiaTheme="majorEastAsia" w:hAnsiTheme="majorEastAsia"/>
        </w:rPr>
      </w:pPr>
    </w:p>
    <w:p w:rsidR="00C1173A" w:rsidRPr="00ED637C" w:rsidRDefault="00C1173A" w:rsidP="00C1173A">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1173A" w:rsidRPr="00ED637C" w:rsidRDefault="00C1173A" w:rsidP="00C1173A">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C1173A" w:rsidRPr="00ED637C" w:rsidRDefault="00C1173A" w:rsidP="00C1173A">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C1173A" w:rsidRPr="00ED637C" w:rsidRDefault="00C1173A" w:rsidP="00C1173A">
      <w:pPr>
        <w:rPr>
          <w:rFonts w:asciiTheme="majorEastAsia" w:eastAsiaTheme="majorEastAsia" w:hAnsiTheme="majorEastAsia"/>
        </w:rPr>
      </w:pPr>
    </w:p>
    <w:p w:rsidR="00C1173A" w:rsidRPr="00ED637C" w:rsidRDefault="00C1173A" w:rsidP="00C1173A">
      <w:pPr>
        <w:rPr>
          <w:rFonts w:asciiTheme="majorEastAsia" w:eastAsiaTheme="majorEastAsia" w:hAnsiTheme="majorEastAsia"/>
        </w:rPr>
      </w:pPr>
    </w:p>
    <w:p w:rsidR="00C1173A" w:rsidRPr="00ED637C" w:rsidRDefault="00C1173A" w:rsidP="00C1173A">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szCs w:val="21"/>
        </w:rPr>
      </w:pPr>
      <w:r w:rsidRPr="00ED637C">
        <w:rPr>
          <w:rFonts w:asciiTheme="majorEastAsia" w:eastAsiaTheme="majorEastAsia" w:hAnsiTheme="majorEastAsia" w:hint="eastAsia"/>
          <w:color w:val="FF0000"/>
          <w:szCs w:val="21"/>
        </w:rPr>
        <w:lastRenderedPageBreak/>
        <w:t>＜ID＞</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color w:val="FF0000"/>
          <w:szCs w:val="21"/>
        </w:rPr>
        <w:t>039</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名称＞</w:t>
      </w:r>
    </w:p>
    <w:p w:rsidR="00185EFD" w:rsidRPr="00ED637C" w:rsidRDefault="00185EFD" w:rsidP="00720991">
      <w:pPr>
        <w:pStyle w:val="1"/>
        <w:rPr>
          <w:rFonts w:asciiTheme="majorEastAsia" w:hAnsiTheme="majorEastAsia"/>
        </w:rPr>
      </w:pPr>
      <w:bookmarkStart w:id="72" w:name="_Toc524348806"/>
      <w:r w:rsidRPr="00ED637C">
        <w:rPr>
          <w:rFonts w:asciiTheme="majorEastAsia" w:hAnsiTheme="majorEastAsia" w:hint="eastAsia"/>
        </w:rPr>
        <w:t>特定優良賃貸住宅等への入居</w:t>
      </w:r>
      <w:bookmarkEnd w:id="72"/>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支援の種類＞</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szCs w:val="21"/>
        </w:rPr>
        <w:t>現物支給・現物貸与</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内容＞</w:t>
      </w:r>
    </w:p>
    <w:p w:rsidR="00185EFD" w:rsidRPr="00ED637C" w:rsidRDefault="00185EFD" w:rsidP="00620F7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被災者の方は、都道府県、市町村、地方住宅供給公社、民間土地所有者等が整備する特定優良賃貸住宅等に入居することができます。</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以下の要件を満たす方が対象です。</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rPr>
        <w:t xml:space="preserve">　災害、不良住宅の撤去その他の特別の事情がある場合において賃貸住宅に入居させることが適当である者として都道府県知事が認めるもの（４８万７千円以下で当該都道府県知事が定める額以下の所得のある者（15万8千円に満たない所得のある者にあっては、所得の上昇が見込まれる者）に限ります。）</w:t>
      </w:r>
    </w:p>
    <w:p w:rsidR="00185EFD" w:rsidRPr="00ED637C" w:rsidRDefault="00185EFD" w:rsidP="00620F7B">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5D7A4B" w:rsidRPr="00ED637C" w:rsidRDefault="005D7A4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szCs w:val="21"/>
        </w:rPr>
      </w:pPr>
      <w:r w:rsidRPr="00ED637C">
        <w:rPr>
          <w:rFonts w:asciiTheme="majorEastAsia" w:eastAsiaTheme="majorEastAsia" w:hAnsiTheme="majorEastAsia" w:hint="eastAsia"/>
          <w:color w:val="FF0000"/>
          <w:szCs w:val="21"/>
        </w:rPr>
        <w:lastRenderedPageBreak/>
        <w:t>＜ID＞</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color w:val="FF0000"/>
          <w:szCs w:val="21"/>
        </w:rPr>
        <w:t>040</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名称＞</w:t>
      </w:r>
    </w:p>
    <w:p w:rsidR="00185EFD" w:rsidRPr="00ED637C" w:rsidRDefault="00185EFD" w:rsidP="00720991">
      <w:pPr>
        <w:pStyle w:val="1"/>
        <w:rPr>
          <w:rFonts w:asciiTheme="majorEastAsia" w:hAnsiTheme="majorEastAsia"/>
        </w:rPr>
      </w:pPr>
      <w:bookmarkStart w:id="73" w:name="_Toc524348807"/>
      <w:r w:rsidRPr="00ED637C">
        <w:rPr>
          <w:rFonts w:asciiTheme="majorEastAsia" w:hAnsiTheme="majorEastAsia" w:hint="eastAsia"/>
        </w:rPr>
        <w:t>地域優良賃貸住宅への入居</w:t>
      </w:r>
      <w:bookmarkEnd w:id="73"/>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支援の種類＞</w:t>
      </w: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szCs w:val="21"/>
        </w:rPr>
        <w:t>現物支給・現物貸与</w:t>
      </w:r>
    </w:p>
    <w:p w:rsidR="00185EFD" w:rsidRPr="00ED637C" w:rsidRDefault="00185EFD">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制度の内容＞</w:t>
      </w:r>
    </w:p>
    <w:p w:rsidR="00185EFD" w:rsidRPr="00ED637C" w:rsidRDefault="00185EFD" w:rsidP="00620F7B">
      <w:pPr>
        <w:ind w:leftChars="-1" w:left="-2" w:firstLine="2"/>
        <w:rPr>
          <w:rFonts w:asciiTheme="majorEastAsia" w:eastAsiaTheme="majorEastAsia" w:hAnsiTheme="majorEastAsia"/>
          <w:szCs w:val="21"/>
        </w:rPr>
      </w:pPr>
      <w:r w:rsidRPr="00ED637C">
        <w:rPr>
          <w:rFonts w:asciiTheme="majorEastAsia" w:eastAsiaTheme="majorEastAsia" w:hAnsiTheme="majorEastAsia" w:hint="eastAsia"/>
          <w:szCs w:val="21"/>
        </w:rPr>
        <w:t>●</w:t>
      </w:r>
      <w:r w:rsidRPr="00ED637C">
        <w:rPr>
          <w:rFonts w:asciiTheme="majorEastAsia" w:eastAsiaTheme="majorEastAsia" w:hAnsiTheme="majorEastAsia" w:hint="eastAsia"/>
        </w:rPr>
        <w:t>被災者の方は、都道府県、市町村、地方住宅供給公社、民間事業者等が整備する地域優良賃貸住宅に入居することができます。</w:t>
      </w:r>
    </w:p>
    <w:p w:rsidR="00185EFD" w:rsidRPr="00ED637C" w:rsidRDefault="00185EFD" w:rsidP="00620F7B">
      <w:pPr>
        <w:rPr>
          <w:rFonts w:asciiTheme="majorEastAsia" w:eastAsiaTheme="majorEastAsia" w:hAnsiTheme="majorEastAsia"/>
          <w:szCs w:val="21"/>
        </w:rPr>
      </w:pP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以下の要件を満たす方が対象です。</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hint="eastAsia"/>
        </w:rPr>
        <w:t xml:space="preserve">　災害等特別な事情があり、入居させることが適当と認められる世帯として、地方公共団体が地域住宅計画等に定めるもので</w:t>
      </w:r>
      <w:r w:rsidRPr="00ED637C">
        <w:rPr>
          <w:rFonts w:asciiTheme="majorEastAsia" w:eastAsiaTheme="majorEastAsia" w:hAnsiTheme="majorEastAsia"/>
        </w:rPr>
        <w:t>あって、</w:t>
      </w:r>
      <w:r w:rsidRPr="00ED637C">
        <w:rPr>
          <w:rFonts w:asciiTheme="majorEastAsia" w:eastAsiaTheme="majorEastAsia" w:hAnsiTheme="majorEastAsia" w:hint="eastAsia"/>
        </w:rPr>
        <w:t>その</w:t>
      </w:r>
      <w:r w:rsidRPr="00ED637C">
        <w:rPr>
          <w:rFonts w:asciiTheme="majorEastAsia" w:eastAsiaTheme="majorEastAsia" w:hAnsiTheme="majorEastAsia"/>
        </w:rPr>
        <w:t>所得が</w:t>
      </w:r>
      <w:r w:rsidRPr="00ED637C">
        <w:rPr>
          <w:rFonts w:asciiTheme="majorEastAsia" w:eastAsiaTheme="majorEastAsia" w:hAnsiTheme="majorEastAsia" w:hint="eastAsia"/>
        </w:rPr>
        <w:t>３８</w:t>
      </w:r>
      <w:r w:rsidRPr="00ED637C">
        <w:rPr>
          <w:rFonts w:asciiTheme="majorEastAsia" w:eastAsiaTheme="majorEastAsia" w:hAnsiTheme="majorEastAsia"/>
        </w:rPr>
        <w:t>万７千円以下のもの。</w:t>
      </w:r>
    </w:p>
    <w:p w:rsidR="00185EFD" w:rsidRPr="00ED637C" w:rsidRDefault="00185EFD" w:rsidP="00620F7B">
      <w:pPr>
        <w:rPr>
          <w:rFonts w:asciiTheme="majorEastAsia" w:eastAsiaTheme="majorEastAsia" w:hAnsiTheme="majorEastAsia"/>
          <w:szCs w:val="21"/>
        </w:rPr>
      </w:pPr>
    </w:p>
    <w:p w:rsidR="00185EFD" w:rsidRPr="00ED637C" w:rsidRDefault="00185EFD">
      <w:pPr>
        <w:rPr>
          <w:rFonts w:asciiTheme="majorEastAsia" w:eastAsiaTheme="majorEastAsia" w:hAnsiTheme="majorEastAsia"/>
          <w:szCs w:val="21"/>
        </w:rPr>
      </w:pPr>
      <w:r w:rsidRPr="00ED637C">
        <w:rPr>
          <w:rFonts w:asciiTheme="majorEastAsia" w:eastAsiaTheme="majorEastAsia" w:hAnsiTheme="majorEastAsia" w:hint="eastAsia"/>
          <w:color w:val="FF0000"/>
          <w:szCs w:val="21"/>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5D7A4B" w:rsidRPr="00ED637C" w:rsidRDefault="005D7A4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203</w:t>
      </w: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6B3DFC" w:rsidRPr="00ED637C" w:rsidRDefault="006B3DFC" w:rsidP="006B3DFC">
      <w:pPr>
        <w:pStyle w:val="1"/>
        <w:rPr>
          <w:rFonts w:asciiTheme="majorEastAsia" w:hAnsiTheme="majorEastAsia"/>
        </w:rPr>
      </w:pPr>
      <w:bookmarkStart w:id="74" w:name="_Toc524348808"/>
      <w:r w:rsidRPr="00ED637C">
        <w:rPr>
          <w:rFonts w:asciiTheme="majorEastAsia" w:hAnsiTheme="majorEastAsia" w:hint="eastAsia"/>
        </w:rPr>
        <w:t>被災者のための住宅提供</w:t>
      </w:r>
      <w:bookmarkEnd w:id="74"/>
    </w:p>
    <w:p w:rsidR="006B3DFC" w:rsidRPr="00ED637C" w:rsidRDefault="006B3DFC" w:rsidP="006B3DFC">
      <w:pPr>
        <w:rPr>
          <w:rFonts w:asciiTheme="majorEastAsia" w:eastAsiaTheme="majorEastAsia" w:hAnsiTheme="majorEastAsia"/>
          <w:b/>
          <w:szCs w:val="21"/>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6B3DFC" w:rsidRPr="00ED637C" w:rsidRDefault="006B3DFC" w:rsidP="006B3DFC">
      <w:pPr>
        <w:rPr>
          <w:rFonts w:asciiTheme="majorEastAsia" w:eastAsiaTheme="majorEastAsia" w:hAnsiTheme="majorEastAsia"/>
        </w:rPr>
      </w:pPr>
      <w:r w:rsidRPr="00ED637C">
        <w:rPr>
          <w:rFonts w:asciiTheme="majorEastAsia" w:eastAsiaTheme="majorEastAsia" w:hAnsiTheme="majorEastAsia" w:hint="eastAsia"/>
        </w:rPr>
        <w:t>現物支給・現物貸与</w:t>
      </w: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6B3DFC" w:rsidRPr="00ED637C" w:rsidRDefault="006B3DFC" w:rsidP="006B3DF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住宅に被害を受けられた方に対して、公営住宅等を提供しています。 詳しくは、窓口にお問い合わせください。</w:t>
      </w:r>
    </w:p>
    <w:p w:rsidR="006B3DFC" w:rsidRPr="00ED637C" w:rsidRDefault="006B3DFC" w:rsidP="006B3DF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都道府県によっては民間賃貸住宅を借り上げて無償で提供する事業</w:t>
      </w:r>
      <w:r w:rsidR="00BB51BD" w:rsidRPr="00ED637C">
        <w:rPr>
          <w:rFonts w:asciiTheme="majorEastAsia" w:eastAsiaTheme="majorEastAsia" w:hAnsiTheme="majorEastAsia" w:hint="eastAsia"/>
        </w:rPr>
        <w:t>を実施しています。また、</w:t>
      </w:r>
      <w:r w:rsidRPr="00ED637C">
        <w:rPr>
          <w:rFonts w:asciiTheme="majorEastAsia" w:eastAsiaTheme="majorEastAsia" w:hAnsiTheme="majorEastAsia" w:hint="eastAsia"/>
        </w:rPr>
        <w:t>要援護者に対し、 旅館やホテルの宿泊施設の提供をしている場合があります。窓口にお問い合わせください。</w:t>
      </w:r>
    </w:p>
    <w:p w:rsidR="00BB51BD" w:rsidRPr="00ED637C" w:rsidRDefault="006B3DFC" w:rsidP="006B3DFC">
      <w:pPr>
        <w:ind w:left="141" w:hangingChars="67" w:hanging="141"/>
        <w:jc w:val="left"/>
        <w:rPr>
          <w:rFonts w:asciiTheme="majorEastAsia" w:eastAsiaTheme="majorEastAsia" w:hAnsiTheme="majorEastAsia"/>
        </w:rPr>
      </w:pPr>
      <w:r w:rsidRPr="00ED637C">
        <w:rPr>
          <w:rFonts w:asciiTheme="majorEastAsia" w:eastAsiaTheme="majorEastAsia" w:hAnsiTheme="majorEastAsia" w:hint="eastAsia"/>
        </w:rPr>
        <w:t>●国土交通省のホームページにおいて、被災者の住まいの確保のため、公営住宅等、ＵＲ賃貸住宅及び民間賃貸住宅（（公社）全国賃貸住宅経営者協会連合会調べ）について、提供可能戸数及び問い合わせ先の一覧を情報提供しています。</w:t>
      </w:r>
    </w:p>
    <w:p w:rsidR="006B3DFC" w:rsidRPr="00ED637C" w:rsidRDefault="006B3DFC" w:rsidP="00CC68FB">
      <w:pPr>
        <w:ind w:leftChars="67" w:left="141" w:firstLine="1"/>
        <w:jc w:val="left"/>
        <w:rPr>
          <w:rFonts w:asciiTheme="majorEastAsia" w:eastAsiaTheme="majorEastAsia" w:hAnsiTheme="majorEastAsia"/>
        </w:rPr>
      </w:pPr>
      <w:r w:rsidRPr="00ED637C">
        <w:rPr>
          <w:rFonts w:asciiTheme="majorEastAsia" w:eastAsiaTheme="majorEastAsia" w:hAnsiTheme="majorEastAsia" w:hint="eastAsia"/>
        </w:rPr>
        <w:t>※ 詳しくは国土交通省のホームページをご確認ください。 URL:http://www.mlit.go.jp/jutakukentiku/house/jutakukentiku_house_tk3_000061.html</w:t>
      </w: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6B3DFC" w:rsidRPr="00ED637C" w:rsidRDefault="006B3DFC" w:rsidP="006B3DFC">
      <w:pPr>
        <w:ind w:firstLineChars="100" w:firstLine="210"/>
        <w:rPr>
          <w:rFonts w:asciiTheme="majorEastAsia" w:eastAsiaTheme="majorEastAsia" w:hAnsiTheme="majorEastAsia"/>
        </w:rPr>
      </w:pPr>
      <w:r w:rsidRPr="00ED637C">
        <w:rPr>
          <w:rFonts w:asciiTheme="majorEastAsia" w:eastAsiaTheme="majorEastAsia" w:hAnsiTheme="majorEastAsia" w:hint="eastAsia"/>
        </w:rPr>
        <w:t>被災者の方</w:t>
      </w: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6B3DFC" w:rsidRPr="00ED637C" w:rsidRDefault="006B3DFC" w:rsidP="006B3DFC">
      <w:pPr>
        <w:ind w:firstLineChars="100" w:firstLine="210"/>
        <w:rPr>
          <w:rFonts w:asciiTheme="majorEastAsia" w:eastAsiaTheme="majorEastAsia" w:hAnsiTheme="majorEastAsia"/>
        </w:rPr>
      </w:pPr>
      <w:r w:rsidRPr="00ED637C">
        <w:rPr>
          <w:rFonts w:asciiTheme="majorEastAsia" w:eastAsiaTheme="majorEastAsia" w:hAnsiTheme="majorEastAsia" w:hint="eastAsia"/>
        </w:rPr>
        <w:t>各市町村</w:t>
      </w: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6B3DFC" w:rsidRPr="00ED637C" w:rsidRDefault="006B3DFC" w:rsidP="006B3DFC">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BB51BD"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6B3DFC" w:rsidRPr="00ED637C" w:rsidRDefault="006B3DFC" w:rsidP="006B3DFC">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69022D" w:rsidRPr="00ED637C" w:rsidRDefault="0069022D" w:rsidP="0069022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69022D" w:rsidRPr="00ED637C" w:rsidRDefault="0069022D" w:rsidP="0069022D">
      <w:pPr>
        <w:rPr>
          <w:rFonts w:asciiTheme="majorEastAsia" w:eastAsiaTheme="majorEastAsia" w:hAnsiTheme="majorEastAsia"/>
          <w:color w:val="FF0000"/>
        </w:rPr>
      </w:pPr>
      <w:r w:rsidRPr="00ED637C">
        <w:rPr>
          <w:rFonts w:asciiTheme="majorEastAsia" w:eastAsiaTheme="majorEastAsia" w:hAnsiTheme="majorEastAsia" w:hint="eastAsia"/>
          <w:color w:val="FF0000"/>
        </w:rPr>
        <w:t>220</w:t>
      </w:r>
    </w:p>
    <w:p w:rsidR="0069022D" w:rsidRPr="00ED637C" w:rsidRDefault="0069022D" w:rsidP="0069022D">
      <w:pPr>
        <w:rPr>
          <w:rFonts w:asciiTheme="majorEastAsia" w:eastAsiaTheme="majorEastAsia" w:hAnsiTheme="majorEastAsia"/>
        </w:rPr>
      </w:pPr>
    </w:p>
    <w:p w:rsidR="0069022D" w:rsidRPr="00ED637C" w:rsidRDefault="0069022D" w:rsidP="0069022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69022D" w:rsidRPr="00ED637C" w:rsidRDefault="0069022D" w:rsidP="0069022D">
      <w:pPr>
        <w:pStyle w:val="1"/>
        <w:rPr>
          <w:rFonts w:asciiTheme="majorEastAsia" w:hAnsiTheme="majorEastAsia"/>
        </w:rPr>
      </w:pPr>
      <w:bookmarkStart w:id="75" w:name="_Toc524348809"/>
      <w:r w:rsidRPr="00ED637C">
        <w:rPr>
          <w:rFonts w:asciiTheme="majorEastAsia" w:hAnsiTheme="majorEastAsia" w:hint="eastAsia"/>
        </w:rPr>
        <w:t>被災した家屋の解体</w:t>
      </w:r>
      <w:bookmarkEnd w:id="75"/>
    </w:p>
    <w:p w:rsidR="0069022D" w:rsidRPr="00ED637C" w:rsidRDefault="0069022D" w:rsidP="0069022D">
      <w:pPr>
        <w:rPr>
          <w:rFonts w:asciiTheme="majorEastAsia" w:eastAsiaTheme="majorEastAsia" w:hAnsiTheme="majorEastAsia"/>
          <w:color w:val="FF0000"/>
        </w:rPr>
      </w:pPr>
    </w:p>
    <w:p w:rsidR="0069022D" w:rsidRPr="00ED637C" w:rsidRDefault="0069022D" w:rsidP="0069022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69022D" w:rsidRPr="00ED637C" w:rsidRDefault="0069022D" w:rsidP="0069022D">
      <w:pPr>
        <w:rPr>
          <w:rFonts w:asciiTheme="majorEastAsia" w:eastAsiaTheme="majorEastAsia" w:hAnsiTheme="majorEastAsia"/>
        </w:rPr>
      </w:pPr>
      <w:r w:rsidRPr="00ED637C">
        <w:rPr>
          <w:rFonts w:asciiTheme="majorEastAsia" w:eastAsiaTheme="majorEastAsia" w:hAnsiTheme="majorEastAsia" w:hint="eastAsia"/>
        </w:rPr>
        <w:t>現物支給・現物貸与</w:t>
      </w:r>
    </w:p>
    <w:p w:rsidR="0069022D" w:rsidRPr="00ED637C" w:rsidRDefault="0069022D" w:rsidP="0069022D">
      <w:pPr>
        <w:rPr>
          <w:rFonts w:asciiTheme="majorEastAsia" w:eastAsiaTheme="majorEastAsia" w:hAnsiTheme="majorEastAsia"/>
        </w:rPr>
      </w:pPr>
    </w:p>
    <w:p w:rsidR="0069022D" w:rsidRPr="00ED637C" w:rsidRDefault="0069022D" w:rsidP="0069022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69022D" w:rsidRPr="00ED637C" w:rsidRDefault="0069022D" w:rsidP="0069022D">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平成３０年７月豪雨災害により損壊（半壊以上）した被災建築物及び被災工作物等について、当該被災建造物の所有者の申請に応じ、災害廃棄物として除去を実施しています。</w:t>
      </w:r>
      <w:r w:rsidR="000E549F" w:rsidRPr="00ED637C">
        <w:rPr>
          <w:rFonts w:asciiTheme="majorEastAsia" w:eastAsiaTheme="majorEastAsia" w:hAnsiTheme="majorEastAsia" w:hint="eastAsia"/>
        </w:rPr>
        <w:t>（市町村によって実施していない場合があるので、市町村にお尋ねください）</w:t>
      </w:r>
    </w:p>
    <w:p w:rsidR="0069022D" w:rsidRPr="00ED637C" w:rsidRDefault="0069022D" w:rsidP="0069022D">
      <w:pPr>
        <w:ind w:left="141" w:hangingChars="67" w:hanging="141"/>
        <w:rPr>
          <w:rFonts w:asciiTheme="majorEastAsia" w:eastAsiaTheme="majorEastAsia" w:hAnsiTheme="majorEastAsia"/>
        </w:rPr>
      </w:pPr>
    </w:p>
    <w:p w:rsidR="0069022D" w:rsidRPr="00ED637C" w:rsidRDefault="0069022D" w:rsidP="0069022D">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69022D" w:rsidRPr="00ED637C" w:rsidRDefault="0069022D" w:rsidP="0069022D">
      <w:pPr>
        <w:rPr>
          <w:rFonts w:asciiTheme="majorEastAsia" w:eastAsiaTheme="majorEastAsia" w:hAnsiTheme="majorEastAsia"/>
        </w:rPr>
      </w:pPr>
      <w:r w:rsidRPr="00ED637C">
        <w:rPr>
          <w:rFonts w:asciiTheme="majorEastAsia" w:eastAsiaTheme="majorEastAsia" w:hAnsiTheme="majorEastAsia" w:hint="eastAsia"/>
        </w:rPr>
        <w:t>被災建造物の所有者</w:t>
      </w:r>
    </w:p>
    <w:p w:rsidR="0069022D" w:rsidRPr="00ED637C" w:rsidRDefault="0069022D" w:rsidP="0069022D">
      <w:pPr>
        <w:rPr>
          <w:rFonts w:asciiTheme="majorEastAsia" w:eastAsiaTheme="majorEastAsia" w:hAnsiTheme="majorEastAsia"/>
        </w:rPr>
      </w:pPr>
    </w:p>
    <w:p w:rsidR="0069022D" w:rsidRPr="00ED637C" w:rsidRDefault="0069022D" w:rsidP="0069022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69022D" w:rsidRPr="00ED637C" w:rsidRDefault="0069022D" w:rsidP="0069022D">
      <w:pPr>
        <w:rPr>
          <w:rFonts w:asciiTheme="majorEastAsia" w:eastAsiaTheme="majorEastAsia" w:hAnsiTheme="majorEastAsia"/>
        </w:rPr>
      </w:pPr>
      <w:r w:rsidRPr="00ED637C">
        <w:rPr>
          <w:rFonts w:asciiTheme="majorEastAsia" w:eastAsiaTheme="majorEastAsia" w:hAnsiTheme="majorEastAsia" w:hint="eastAsia"/>
        </w:rPr>
        <w:t>市町村</w:t>
      </w:r>
      <w:r w:rsidRPr="00ED637C">
        <w:rPr>
          <w:rFonts w:asciiTheme="majorEastAsia" w:eastAsiaTheme="majorEastAsia" w:hAnsiTheme="majorEastAsia"/>
        </w:rPr>
        <w:t xml:space="preserve"> </w:t>
      </w:r>
    </w:p>
    <w:p w:rsidR="0069022D" w:rsidRPr="00ED637C" w:rsidRDefault="0069022D" w:rsidP="0069022D">
      <w:pPr>
        <w:rPr>
          <w:rFonts w:asciiTheme="majorEastAsia" w:eastAsiaTheme="majorEastAsia" w:hAnsiTheme="majorEastAsia"/>
        </w:rPr>
      </w:pPr>
    </w:p>
    <w:p w:rsidR="0069022D" w:rsidRPr="00ED637C" w:rsidRDefault="0069022D" w:rsidP="0069022D">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69022D" w:rsidRPr="00ED637C" w:rsidRDefault="0069022D" w:rsidP="0069022D">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350D0B"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69022D" w:rsidRPr="00ED637C" w:rsidRDefault="0069022D" w:rsidP="0069022D">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69022D" w:rsidRPr="00ED637C" w:rsidRDefault="0069022D" w:rsidP="0069022D">
      <w:pPr>
        <w:rPr>
          <w:rFonts w:asciiTheme="majorEastAsia" w:eastAsiaTheme="majorEastAsia" w:hAnsiTheme="majorEastAsia"/>
        </w:rPr>
      </w:pPr>
    </w:p>
    <w:p w:rsidR="0069022D" w:rsidRPr="00ED637C" w:rsidRDefault="0069022D" w:rsidP="0069022D">
      <w:pPr>
        <w:rPr>
          <w:rFonts w:asciiTheme="majorEastAsia" w:eastAsiaTheme="majorEastAsia" w:hAnsiTheme="majorEastAsia"/>
        </w:rPr>
      </w:pPr>
    </w:p>
    <w:p w:rsidR="0069022D" w:rsidRPr="00ED637C" w:rsidRDefault="0069022D" w:rsidP="0069022D">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3B6FC1" w:rsidRPr="00ED637C" w:rsidRDefault="003B6FC1" w:rsidP="003B6FC1">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3B6FC1" w:rsidRPr="00ED637C" w:rsidRDefault="003B6FC1" w:rsidP="003B6FC1">
      <w:pPr>
        <w:rPr>
          <w:rFonts w:asciiTheme="majorEastAsia" w:eastAsiaTheme="majorEastAsia" w:hAnsiTheme="majorEastAsia"/>
          <w:color w:val="FF0000"/>
        </w:rPr>
      </w:pPr>
      <w:r w:rsidRPr="00ED637C">
        <w:rPr>
          <w:rFonts w:asciiTheme="majorEastAsia" w:eastAsiaTheme="majorEastAsia" w:hAnsiTheme="majorEastAsia" w:hint="eastAsia"/>
          <w:color w:val="FF0000"/>
        </w:rPr>
        <w:t>304</w:t>
      </w:r>
    </w:p>
    <w:p w:rsidR="003B6FC1" w:rsidRPr="00ED637C" w:rsidRDefault="003B6FC1" w:rsidP="003B6FC1">
      <w:pPr>
        <w:rPr>
          <w:rFonts w:asciiTheme="majorEastAsia" w:eastAsiaTheme="majorEastAsia" w:hAnsiTheme="majorEastAsia"/>
        </w:rPr>
      </w:pPr>
    </w:p>
    <w:p w:rsidR="003B6FC1" w:rsidRPr="00ED637C" w:rsidRDefault="003B6FC1" w:rsidP="003B6FC1">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3B6FC1" w:rsidRPr="00ED637C" w:rsidRDefault="003B6FC1" w:rsidP="003B6FC1">
      <w:pPr>
        <w:pStyle w:val="1"/>
        <w:rPr>
          <w:rFonts w:asciiTheme="majorEastAsia" w:hAnsiTheme="majorEastAsia"/>
        </w:rPr>
      </w:pPr>
      <w:bookmarkStart w:id="76" w:name="_Toc524348810"/>
      <w:r w:rsidRPr="00ED637C">
        <w:rPr>
          <w:rFonts w:asciiTheme="majorEastAsia" w:hAnsiTheme="majorEastAsia" w:hint="eastAsia"/>
        </w:rPr>
        <w:t>廃棄物、がれき、土砂の処理</w:t>
      </w:r>
      <w:bookmarkEnd w:id="76"/>
    </w:p>
    <w:p w:rsidR="003B6FC1" w:rsidRPr="00ED637C" w:rsidRDefault="003B6FC1" w:rsidP="003B6FC1">
      <w:pPr>
        <w:rPr>
          <w:rFonts w:asciiTheme="majorEastAsia" w:eastAsiaTheme="majorEastAsia" w:hAnsiTheme="majorEastAsia"/>
          <w:color w:val="FF0000"/>
        </w:rPr>
      </w:pPr>
    </w:p>
    <w:p w:rsidR="003B6FC1" w:rsidRPr="00ED637C" w:rsidRDefault="003B6FC1" w:rsidP="003B6FC1">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3B6FC1" w:rsidRPr="00ED637C" w:rsidRDefault="003B6FC1" w:rsidP="003B6FC1">
      <w:pPr>
        <w:rPr>
          <w:rFonts w:asciiTheme="majorEastAsia" w:eastAsiaTheme="majorEastAsia" w:hAnsiTheme="majorEastAsia"/>
        </w:rPr>
      </w:pPr>
      <w:r w:rsidRPr="00ED637C">
        <w:rPr>
          <w:rFonts w:asciiTheme="majorEastAsia" w:eastAsiaTheme="majorEastAsia" w:hAnsiTheme="majorEastAsia" w:hint="eastAsia"/>
        </w:rPr>
        <w:t>助成・補助</w:t>
      </w:r>
    </w:p>
    <w:p w:rsidR="003B6FC1" w:rsidRPr="00ED637C" w:rsidRDefault="003B6FC1" w:rsidP="003B6FC1">
      <w:pPr>
        <w:rPr>
          <w:rFonts w:asciiTheme="majorEastAsia" w:eastAsiaTheme="majorEastAsia" w:hAnsiTheme="majorEastAsia"/>
        </w:rPr>
      </w:pPr>
    </w:p>
    <w:p w:rsidR="003B6FC1" w:rsidRPr="00ED637C" w:rsidRDefault="003B6FC1" w:rsidP="003B6FC1">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3B6FC1" w:rsidRPr="00ED637C" w:rsidRDefault="003B6FC1" w:rsidP="003B6FC1">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被災者自ら廃棄物、がれき、土砂を撤去した場合でも、かかった費用を事後で請求できます。</w:t>
      </w:r>
    </w:p>
    <w:p w:rsidR="003B6FC1" w:rsidRPr="00ED637C" w:rsidRDefault="003B6FC1" w:rsidP="003B6FC1">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しくはお住まいの市町村等にお問い合わせください</w:t>
      </w:r>
    </w:p>
    <w:p w:rsidR="003B6FC1" w:rsidRPr="00ED637C" w:rsidRDefault="003B6FC1" w:rsidP="003B6FC1">
      <w:pPr>
        <w:ind w:left="141" w:hangingChars="67" w:hanging="141"/>
        <w:rPr>
          <w:rFonts w:asciiTheme="majorEastAsia" w:eastAsiaTheme="majorEastAsia" w:hAnsiTheme="majorEastAsia"/>
        </w:rPr>
      </w:pPr>
    </w:p>
    <w:p w:rsidR="003B6FC1" w:rsidRPr="00ED637C" w:rsidRDefault="003B6FC1" w:rsidP="003B6FC1">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3B6FC1" w:rsidRPr="00ED637C" w:rsidRDefault="003B6FC1" w:rsidP="003B6FC1">
      <w:pPr>
        <w:rPr>
          <w:rFonts w:asciiTheme="majorEastAsia" w:eastAsiaTheme="majorEastAsia" w:hAnsiTheme="majorEastAsia"/>
        </w:rPr>
      </w:pPr>
      <w:r w:rsidRPr="00ED637C">
        <w:rPr>
          <w:rFonts w:asciiTheme="majorEastAsia" w:eastAsiaTheme="majorEastAsia" w:hAnsiTheme="majorEastAsia" w:hint="eastAsia"/>
        </w:rPr>
        <w:t>被災者</w:t>
      </w:r>
    </w:p>
    <w:p w:rsidR="003B6FC1" w:rsidRPr="00ED637C" w:rsidRDefault="003B6FC1" w:rsidP="003B6FC1">
      <w:pPr>
        <w:rPr>
          <w:rFonts w:asciiTheme="majorEastAsia" w:eastAsiaTheme="majorEastAsia" w:hAnsiTheme="majorEastAsia"/>
        </w:rPr>
      </w:pPr>
    </w:p>
    <w:p w:rsidR="003B6FC1" w:rsidRPr="00ED637C" w:rsidRDefault="003B6FC1" w:rsidP="003B6FC1">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3B6FC1" w:rsidRPr="00ED637C" w:rsidRDefault="003B6FC1" w:rsidP="003B6FC1">
      <w:pPr>
        <w:rPr>
          <w:rFonts w:asciiTheme="majorEastAsia" w:eastAsiaTheme="majorEastAsia" w:hAnsiTheme="majorEastAsia"/>
        </w:rPr>
      </w:pPr>
      <w:r w:rsidRPr="00ED637C">
        <w:rPr>
          <w:rFonts w:asciiTheme="majorEastAsia" w:eastAsiaTheme="majorEastAsia" w:hAnsiTheme="majorEastAsia" w:hint="eastAsia"/>
        </w:rPr>
        <w:t>市町村</w:t>
      </w:r>
      <w:r w:rsidRPr="00ED637C">
        <w:rPr>
          <w:rFonts w:asciiTheme="majorEastAsia" w:eastAsiaTheme="majorEastAsia" w:hAnsiTheme="majorEastAsia"/>
        </w:rPr>
        <w:t xml:space="preserve"> </w:t>
      </w:r>
    </w:p>
    <w:p w:rsidR="003B6FC1" w:rsidRPr="00ED637C" w:rsidRDefault="003B6FC1" w:rsidP="003B6FC1">
      <w:pPr>
        <w:rPr>
          <w:rFonts w:asciiTheme="majorEastAsia" w:eastAsiaTheme="majorEastAsia" w:hAnsiTheme="majorEastAsia"/>
        </w:rPr>
      </w:pPr>
    </w:p>
    <w:p w:rsidR="003B6FC1" w:rsidRPr="00ED637C" w:rsidRDefault="003B6FC1" w:rsidP="003B6FC1">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3B6FC1" w:rsidRPr="00ED637C" w:rsidRDefault="003B6FC1" w:rsidP="003B6FC1">
      <w:pPr>
        <w:rPr>
          <w:rFonts w:asciiTheme="majorEastAsia" w:eastAsiaTheme="majorEastAsia" w:hAnsiTheme="majorEastAsia"/>
        </w:rPr>
      </w:pPr>
      <w:r w:rsidRPr="00ED637C">
        <w:rPr>
          <w:rFonts w:asciiTheme="majorEastAsia" w:eastAsiaTheme="majorEastAsia" w:hAnsiTheme="majorEastAsia" w:hint="eastAsia"/>
        </w:rPr>
        <w:t>官邸「平成30年7月豪雨で被災された皆さまへ「いつもの生活を取りもどすための</w:t>
      </w:r>
    </w:p>
    <w:p w:rsidR="003B6FC1" w:rsidRPr="00ED637C" w:rsidRDefault="003B6FC1" w:rsidP="003B6FC1">
      <w:pPr>
        <w:rPr>
          <w:rFonts w:asciiTheme="majorEastAsia" w:eastAsiaTheme="majorEastAsia" w:hAnsiTheme="majorEastAsia"/>
        </w:rPr>
      </w:pPr>
      <w:r w:rsidRPr="00ED637C">
        <w:rPr>
          <w:rFonts w:asciiTheme="majorEastAsia" w:eastAsiaTheme="majorEastAsia" w:hAnsiTheme="majorEastAsia" w:hint="eastAsia"/>
        </w:rPr>
        <w:t>お役立ち情報」平成30年8月14日（情報取得）」</w:t>
      </w:r>
    </w:p>
    <w:p w:rsidR="003B6FC1" w:rsidRPr="00ED637C" w:rsidRDefault="003B6FC1" w:rsidP="003B6FC1">
      <w:pPr>
        <w:rPr>
          <w:rFonts w:asciiTheme="majorEastAsia" w:eastAsiaTheme="majorEastAsia" w:hAnsiTheme="majorEastAsia"/>
        </w:rPr>
      </w:pPr>
      <w:r w:rsidRPr="00ED637C">
        <w:rPr>
          <w:rFonts w:asciiTheme="majorEastAsia" w:eastAsiaTheme="majorEastAsia" w:hAnsiTheme="majorEastAsia"/>
        </w:rPr>
        <w:t>https://www.kantei.go.jp/jp/headline/ooame201807/info.html#support_pack</w:t>
      </w:r>
    </w:p>
    <w:p w:rsidR="003B6FC1" w:rsidRPr="00ED637C" w:rsidRDefault="003B6FC1" w:rsidP="003B6FC1">
      <w:pPr>
        <w:rPr>
          <w:rFonts w:asciiTheme="majorEastAsia" w:eastAsiaTheme="majorEastAsia" w:hAnsiTheme="majorEastAsia"/>
        </w:rPr>
      </w:pPr>
    </w:p>
    <w:p w:rsidR="003B6FC1" w:rsidRPr="00ED637C" w:rsidRDefault="003B6FC1" w:rsidP="003B6FC1">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6A2420" w:rsidRPr="00ED637C" w:rsidRDefault="006A2420" w:rsidP="00D67663">
      <w:pPr>
        <w:pStyle w:val="ae"/>
        <w:numPr>
          <w:ilvl w:val="0"/>
          <w:numId w:val="7"/>
        </w:numPr>
        <w:rPr>
          <w:rFonts w:asciiTheme="majorEastAsia" w:eastAsiaTheme="majorEastAsia" w:hAnsiTheme="majorEastAsia"/>
        </w:rPr>
      </w:pPr>
      <w:bookmarkStart w:id="77" w:name="_Toc524348811"/>
      <w:r w:rsidRPr="00ED637C">
        <w:rPr>
          <w:rFonts w:asciiTheme="majorEastAsia" w:eastAsiaTheme="majorEastAsia" w:hAnsiTheme="majorEastAsia" w:hint="eastAsia"/>
        </w:rPr>
        <w:lastRenderedPageBreak/>
        <w:t>中小企業・自営業への支援</w:t>
      </w:r>
      <w:bookmarkEnd w:id="77"/>
    </w:p>
    <w:p w:rsidR="008840C7" w:rsidRPr="00ED637C" w:rsidRDefault="008840C7">
      <w:pPr>
        <w:widowControl/>
        <w:jc w:val="left"/>
        <w:rPr>
          <w:rFonts w:asciiTheme="majorEastAsia" w:eastAsiaTheme="majorEastAsia" w:hAnsiTheme="majorEastAsia"/>
        </w:rPr>
      </w:pP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t>＜ID＞</w:t>
      </w: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20</w:t>
      </w:r>
    </w:p>
    <w:p w:rsidR="008840C7" w:rsidRPr="00ED637C" w:rsidRDefault="008840C7" w:rsidP="008840C7">
      <w:pPr>
        <w:rPr>
          <w:rFonts w:asciiTheme="majorEastAsia" w:eastAsiaTheme="majorEastAsia" w:hAnsiTheme="majorEastAsia"/>
        </w:rPr>
      </w:pP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8840C7" w:rsidRPr="00ED637C" w:rsidRDefault="008840C7" w:rsidP="008840C7">
      <w:pPr>
        <w:pStyle w:val="1"/>
        <w:rPr>
          <w:rFonts w:asciiTheme="majorEastAsia" w:hAnsiTheme="majorEastAsia"/>
        </w:rPr>
      </w:pPr>
      <w:bookmarkStart w:id="78" w:name="_Toc524348812"/>
      <w:r w:rsidRPr="00ED637C">
        <w:rPr>
          <w:rFonts w:asciiTheme="majorEastAsia" w:hAnsiTheme="majorEastAsia" w:hint="eastAsia"/>
          <w:bCs/>
        </w:rPr>
        <w:t>雇用保険の基本手当（失業給付）の特例措置</w:t>
      </w:r>
      <w:bookmarkEnd w:id="78"/>
    </w:p>
    <w:p w:rsidR="008840C7" w:rsidRPr="00ED637C" w:rsidRDefault="008840C7" w:rsidP="008840C7">
      <w:pPr>
        <w:rPr>
          <w:rFonts w:asciiTheme="majorEastAsia" w:eastAsiaTheme="majorEastAsia" w:hAnsiTheme="majorEastAsia"/>
          <w:b/>
          <w:szCs w:val="21"/>
        </w:rPr>
      </w:pP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8840C7" w:rsidRPr="00ED637C" w:rsidRDefault="008840C7" w:rsidP="008840C7">
      <w:pPr>
        <w:rPr>
          <w:rFonts w:asciiTheme="majorEastAsia" w:eastAsiaTheme="majorEastAsia" w:hAnsiTheme="majorEastAsia"/>
        </w:rPr>
      </w:pPr>
      <w:r w:rsidRPr="00ED637C">
        <w:rPr>
          <w:rFonts w:asciiTheme="majorEastAsia" w:eastAsiaTheme="majorEastAsia" w:hAnsiTheme="majorEastAsia" w:hint="eastAsia"/>
        </w:rPr>
        <w:t>給付・還付</w:t>
      </w:r>
    </w:p>
    <w:p w:rsidR="008840C7" w:rsidRPr="00ED637C" w:rsidRDefault="008840C7" w:rsidP="008840C7">
      <w:pPr>
        <w:rPr>
          <w:rFonts w:asciiTheme="majorEastAsia" w:eastAsiaTheme="majorEastAsia" w:hAnsiTheme="majorEastAsia"/>
        </w:rPr>
      </w:pP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8840C7" w:rsidRPr="00ED637C" w:rsidRDefault="008840C7" w:rsidP="008840C7">
      <w:pPr>
        <w:rPr>
          <w:rFonts w:asciiTheme="majorEastAsia" w:eastAsiaTheme="majorEastAsia" w:hAnsiTheme="majorEastAsia"/>
        </w:rPr>
      </w:pPr>
      <w:r w:rsidRPr="00ED637C">
        <w:rPr>
          <w:rFonts w:asciiTheme="majorEastAsia" w:eastAsiaTheme="majorEastAsia" w:hAnsiTheme="majorEastAsia" w:hint="eastAsia"/>
        </w:rPr>
        <w:t>●事業所が災害で休業したことにより、休業し賃金を受けることができない方や一時的に離職を余儀なくされた方が、雇用保険の基本手当（失業給付）を受給できる特例措置を実施しています。</w:t>
      </w:r>
    </w:p>
    <w:p w:rsidR="008840C7" w:rsidRPr="00ED637C" w:rsidRDefault="008840C7" w:rsidP="008840C7">
      <w:pPr>
        <w:rPr>
          <w:rFonts w:asciiTheme="majorEastAsia" w:eastAsiaTheme="majorEastAsia" w:hAnsiTheme="majorEastAsia"/>
        </w:rPr>
      </w:pPr>
    </w:p>
    <w:p w:rsidR="008840C7" w:rsidRPr="00ED637C" w:rsidRDefault="008840C7" w:rsidP="008840C7">
      <w:pPr>
        <w:rPr>
          <w:rFonts w:asciiTheme="majorEastAsia" w:eastAsiaTheme="majorEastAsia" w:hAnsiTheme="majorEastAsia"/>
        </w:rPr>
      </w:pPr>
      <w:r w:rsidRPr="00ED637C">
        <w:rPr>
          <w:rFonts w:asciiTheme="majorEastAsia" w:eastAsiaTheme="majorEastAsia" w:hAnsiTheme="majorEastAsia" w:hint="eastAsia"/>
        </w:rPr>
        <w:t>【支援内容】</w:t>
      </w:r>
    </w:p>
    <w:p w:rsidR="008840C7" w:rsidRPr="00ED637C" w:rsidRDefault="008840C7" w:rsidP="008840C7">
      <w:pPr>
        <w:numPr>
          <w:ilvl w:val="0"/>
          <w:numId w:val="9"/>
        </w:numPr>
        <w:ind w:left="567" w:hangingChars="270" w:hanging="567"/>
        <w:rPr>
          <w:rFonts w:asciiTheme="majorEastAsia" w:eastAsiaTheme="majorEastAsia" w:hAnsiTheme="majorEastAsia"/>
        </w:rPr>
      </w:pPr>
      <w:r w:rsidRPr="00ED637C">
        <w:rPr>
          <w:rFonts w:asciiTheme="majorEastAsia" w:eastAsiaTheme="majorEastAsia" w:hAnsiTheme="majorEastAsia" w:hint="eastAsia"/>
        </w:rPr>
        <w:t>平成30年７月豪雨の災害救助法の適用地域に所在する事業所が災害により休業する場合に、休業し賃金を受けることができない方に対して、雇用保険の基本手当（失業給付）を支給。</w:t>
      </w:r>
    </w:p>
    <w:p w:rsidR="008840C7" w:rsidRPr="00ED637C" w:rsidRDefault="008840C7" w:rsidP="008840C7">
      <w:pPr>
        <w:numPr>
          <w:ilvl w:val="0"/>
          <w:numId w:val="9"/>
        </w:numPr>
        <w:ind w:left="567" w:hangingChars="270" w:hanging="567"/>
        <w:rPr>
          <w:rFonts w:asciiTheme="majorEastAsia" w:eastAsiaTheme="majorEastAsia" w:hAnsiTheme="majorEastAsia"/>
        </w:rPr>
      </w:pPr>
      <w:r w:rsidRPr="00ED637C">
        <w:rPr>
          <w:rFonts w:asciiTheme="majorEastAsia" w:eastAsiaTheme="majorEastAsia" w:hAnsiTheme="majorEastAsia" w:hint="eastAsia"/>
        </w:rPr>
        <w:t>平成30年７月豪雨の災害救助法の適用地域及びその隣接する地域に所在する事業所が災害により休業する場合に、一時的な離職を余儀なくされた方に対して、雇用保険の基本手当（失業給付）を支給。</w:t>
      </w:r>
    </w:p>
    <w:p w:rsidR="008840C7" w:rsidRPr="00ED637C" w:rsidRDefault="008840C7" w:rsidP="008840C7">
      <w:pPr>
        <w:ind w:leftChars="67" w:left="851" w:hangingChars="338" w:hanging="710"/>
        <w:rPr>
          <w:rFonts w:asciiTheme="majorEastAsia" w:eastAsiaTheme="majorEastAsia" w:hAnsiTheme="majorEastAsia"/>
        </w:rPr>
      </w:pPr>
      <w:r w:rsidRPr="00ED637C">
        <w:rPr>
          <w:rFonts w:asciiTheme="majorEastAsia" w:eastAsiaTheme="majorEastAsia" w:hAnsiTheme="majorEastAsia" w:hint="eastAsia"/>
        </w:rPr>
        <w:t xml:space="preserve">　　　※災害による交通の途絶や遠隔地への避難などにより、居住地を管轄するハローワークに来所できないときは、お近くのハローワークで手続が可能です。（受給手続に必要な確認書類がない場合でも手続できます。ハローワークにご相談ください。）</w:t>
      </w:r>
    </w:p>
    <w:p w:rsidR="008840C7" w:rsidRPr="00ED637C" w:rsidRDefault="008840C7" w:rsidP="008840C7">
      <w:pPr>
        <w:rPr>
          <w:rFonts w:asciiTheme="majorEastAsia" w:eastAsiaTheme="majorEastAsia" w:hAnsiTheme="majorEastAsia"/>
        </w:rPr>
      </w:pPr>
    </w:p>
    <w:p w:rsidR="008840C7" w:rsidRPr="00ED637C" w:rsidRDefault="008840C7" w:rsidP="008840C7">
      <w:pPr>
        <w:rPr>
          <w:rFonts w:asciiTheme="majorEastAsia" w:eastAsiaTheme="majorEastAsia" w:hAnsiTheme="majorEastAsia"/>
        </w:rPr>
      </w:pPr>
      <w:r w:rsidRPr="00ED637C">
        <w:rPr>
          <w:rFonts w:asciiTheme="majorEastAsia" w:eastAsiaTheme="majorEastAsia" w:hAnsiTheme="majorEastAsia" w:hint="eastAsia"/>
        </w:rPr>
        <w:t>※制度利用に当たっての留意事項</w:t>
      </w:r>
    </w:p>
    <w:p w:rsidR="008840C7" w:rsidRPr="00ED637C" w:rsidRDefault="008840C7" w:rsidP="008840C7">
      <w:pPr>
        <w:ind w:left="283" w:hangingChars="135" w:hanging="283"/>
        <w:rPr>
          <w:rFonts w:asciiTheme="majorEastAsia" w:eastAsiaTheme="majorEastAsia" w:hAnsiTheme="majorEastAsia"/>
        </w:rPr>
      </w:pPr>
      <w:r w:rsidRPr="00ED637C">
        <w:rPr>
          <w:rFonts w:asciiTheme="majorEastAsia" w:eastAsiaTheme="majorEastAsia" w:hAnsiTheme="majorEastAsia" w:hint="eastAsia"/>
        </w:rPr>
        <w:t xml:space="preserve">　 本特例措置を利用して、基本手当（失業給付）の支給を受けた方については、休業等が終了し、雇用保険被保険者資格を取得しても、当該休業等前の雇用保険の被保険者であった期間は通算されませんので、制度利用に当たっては、ご留意をお願いします。</w:t>
      </w:r>
    </w:p>
    <w:p w:rsidR="008840C7" w:rsidRPr="00ED637C" w:rsidRDefault="008840C7" w:rsidP="008840C7">
      <w:pPr>
        <w:rPr>
          <w:rFonts w:asciiTheme="majorEastAsia" w:eastAsiaTheme="majorEastAsia" w:hAnsiTheme="majorEastAsia"/>
        </w:rPr>
      </w:pPr>
    </w:p>
    <w:p w:rsidR="008840C7" w:rsidRPr="00ED637C" w:rsidRDefault="008840C7" w:rsidP="008840C7">
      <w:pPr>
        <w:rPr>
          <w:rFonts w:asciiTheme="majorEastAsia" w:eastAsiaTheme="majorEastAsia" w:hAnsiTheme="majorEastAsia"/>
        </w:rPr>
      </w:pP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8840C7" w:rsidRPr="00ED637C" w:rsidRDefault="008840C7" w:rsidP="008840C7">
      <w:pPr>
        <w:numPr>
          <w:ilvl w:val="0"/>
          <w:numId w:val="8"/>
        </w:numPr>
        <w:ind w:left="141" w:hangingChars="67" w:hanging="141"/>
        <w:rPr>
          <w:rFonts w:asciiTheme="majorEastAsia" w:eastAsiaTheme="majorEastAsia" w:hAnsiTheme="majorEastAsia"/>
        </w:rPr>
      </w:pPr>
      <w:r w:rsidRPr="00ED637C">
        <w:rPr>
          <w:rFonts w:asciiTheme="majorEastAsia" w:eastAsiaTheme="majorEastAsia" w:hAnsiTheme="majorEastAsia" w:hint="eastAsia"/>
        </w:rPr>
        <w:t>雇用保険に6か月以上加入している等の要件を満たす方</w:t>
      </w:r>
    </w:p>
    <w:p w:rsidR="008840C7" w:rsidRPr="00ED637C" w:rsidRDefault="008840C7" w:rsidP="008840C7">
      <w:pPr>
        <w:numPr>
          <w:ilvl w:val="0"/>
          <w:numId w:val="8"/>
        </w:numPr>
        <w:ind w:left="141" w:hangingChars="67" w:hanging="141"/>
        <w:rPr>
          <w:rFonts w:asciiTheme="majorEastAsia" w:eastAsiaTheme="majorEastAsia" w:hAnsiTheme="majorEastAsia"/>
        </w:rPr>
      </w:pPr>
      <w:r w:rsidRPr="00ED637C">
        <w:rPr>
          <w:rFonts w:asciiTheme="majorEastAsia" w:eastAsiaTheme="majorEastAsia" w:hAnsiTheme="majorEastAsia" w:hint="eastAsia"/>
        </w:rPr>
        <w:lastRenderedPageBreak/>
        <w:t>事業所が災害で休業したことにより、休業し賃金を受けることができない方や一時的に離職を余儀なくされた方</w:t>
      </w:r>
    </w:p>
    <w:p w:rsidR="008840C7" w:rsidRPr="00ED637C" w:rsidRDefault="008840C7" w:rsidP="008840C7">
      <w:pPr>
        <w:rPr>
          <w:rFonts w:asciiTheme="majorEastAsia" w:eastAsiaTheme="majorEastAsia" w:hAnsiTheme="majorEastAsia"/>
          <w:color w:val="FF0000"/>
        </w:rPr>
      </w:pP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8840C7" w:rsidRPr="00ED637C" w:rsidRDefault="008840C7" w:rsidP="008840C7">
      <w:pPr>
        <w:rPr>
          <w:rFonts w:asciiTheme="majorEastAsia" w:eastAsiaTheme="majorEastAsia" w:hAnsiTheme="majorEastAsia"/>
        </w:rPr>
      </w:pPr>
      <w:r w:rsidRPr="00ED637C">
        <w:rPr>
          <w:rFonts w:asciiTheme="majorEastAsia" w:eastAsiaTheme="majorEastAsia" w:hAnsiTheme="majorEastAsia" w:hint="eastAsia"/>
        </w:rPr>
        <w:t xml:space="preserve">　各機関の窓口は、情報元のお問合せ一覧をご覧ください。</w:t>
      </w:r>
    </w:p>
    <w:p w:rsidR="008840C7" w:rsidRPr="00ED637C" w:rsidRDefault="008840C7" w:rsidP="008840C7">
      <w:pPr>
        <w:rPr>
          <w:rFonts w:asciiTheme="majorEastAsia" w:eastAsiaTheme="majorEastAsia" w:hAnsiTheme="majorEastAsia"/>
        </w:rPr>
      </w:pP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8840C7" w:rsidRPr="00ED637C" w:rsidRDefault="008840C7" w:rsidP="008840C7">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8840C7" w:rsidRPr="00ED637C" w:rsidRDefault="008840C7" w:rsidP="008840C7">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8840C7" w:rsidRPr="00ED637C" w:rsidRDefault="008840C7" w:rsidP="008840C7">
      <w:pPr>
        <w:widowControl/>
        <w:jc w:val="left"/>
        <w:rPr>
          <w:rFonts w:asciiTheme="majorEastAsia" w:eastAsiaTheme="majorEastAsia" w:hAnsiTheme="majorEastAsia"/>
        </w:rPr>
      </w:pPr>
    </w:p>
    <w:p w:rsidR="008840C7" w:rsidRPr="00ED637C" w:rsidRDefault="008840C7" w:rsidP="008840C7">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C8565A" w:rsidRPr="00ED637C" w:rsidRDefault="00C8565A" w:rsidP="00C8565A">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8565A" w:rsidRPr="00ED637C" w:rsidRDefault="00C8565A" w:rsidP="00C8565A">
      <w:pPr>
        <w:rPr>
          <w:rFonts w:asciiTheme="majorEastAsia" w:eastAsiaTheme="majorEastAsia" w:hAnsiTheme="majorEastAsia"/>
          <w:color w:val="FF0000"/>
        </w:rPr>
      </w:pPr>
      <w:r w:rsidRPr="00ED637C">
        <w:rPr>
          <w:rFonts w:asciiTheme="majorEastAsia" w:eastAsiaTheme="majorEastAsia" w:hAnsiTheme="majorEastAsia" w:hint="eastAsia"/>
          <w:color w:val="FF0000"/>
        </w:rPr>
        <w:t>052</w:t>
      </w:r>
    </w:p>
    <w:p w:rsidR="00C8565A" w:rsidRPr="00ED637C" w:rsidRDefault="00C8565A" w:rsidP="00C8565A">
      <w:pPr>
        <w:rPr>
          <w:rFonts w:asciiTheme="majorEastAsia" w:eastAsiaTheme="majorEastAsia" w:hAnsiTheme="majorEastAsia"/>
        </w:rPr>
      </w:pPr>
    </w:p>
    <w:p w:rsidR="00C8565A" w:rsidRPr="00ED637C" w:rsidRDefault="00C8565A" w:rsidP="00C8565A">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8565A" w:rsidRPr="00ED637C" w:rsidRDefault="00C8565A" w:rsidP="00C8565A">
      <w:pPr>
        <w:pStyle w:val="1"/>
        <w:rPr>
          <w:rFonts w:asciiTheme="majorEastAsia" w:hAnsiTheme="majorEastAsia"/>
        </w:rPr>
      </w:pPr>
      <w:bookmarkStart w:id="79" w:name="_Toc524348813"/>
      <w:r w:rsidRPr="00ED637C">
        <w:rPr>
          <w:rFonts w:asciiTheme="majorEastAsia" w:hAnsiTheme="majorEastAsia" w:hint="eastAsia"/>
        </w:rPr>
        <w:t>職場適応訓練費の支給</w:t>
      </w:r>
      <w:bookmarkEnd w:id="79"/>
    </w:p>
    <w:p w:rsidR="00C8565A" w:rsidRPr="00ED637C" w:rsidRDefault="00C8565A" w:rsidP="00C8565A">
      <w:pPr>
        <w:rPr>
          <w:rFonts w:asciiTheme="majorEastAsia" w:eastAsiaTheme="majorEastAsia" w:hAnsiTheme="majorEastAsia"/>
          <w:b/>
          <w:szCs w:val="21"/>
        </w:rPr>
      </w:pPr>
    </w:p>
    <w:p w:rsidR="00C8565A" w:rsidRPr="00ED637C" w:rsidRDefault="00C8565A" w:rsidP="00C8565A">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8565A" w:rsidRPr="00ED637C" w:rsidRDefault="00C8565A" w:rsidP="00C8565A">
      <w:pPr>
        <w:rPr>
          <w:rFonts w:asciiTheme="majorEastAsia" w:eastAsiaTheme="majorEastAsia" w:hAnsiTheme="majorEastAsia"/>
        </w:rPr>
      </w:pPr>
      <w:r w:rsidRPr="00ED637C">
        <w:rPr>
          <w:rFonts w:asciiTheme="majorEastAsia" w:eastAsiaTheme="majorEastAsia" w:hAnsiTheme="majorEastAsia" w:hint="eastAsia"/>
        </w:rPr>
        <w:t>給付・還付</w:t>
      </w:r>
    </w:p>
    <w:p w:rsidR="00C8565A" w:rsidRPr="00ED637C" w:rsidRDefault="00C8565A" w:rsidP="00C8565A">
      <w:pPr>
        <w:rPr>
          <w:rFonts w:asciiTheme="majorEastAsia" w:eastAsiaTheme="majorEastAsia" w:hAnsiTheme="majorEastAsia"/>
        </w:rPr>
      </w:pPr>
    </w:p>
    <w:p w:rsidR="00C8565A" w:rsidRPr="00ED637C" w:rsidRDefault="00C8565A" w:rsidP="00C8565A">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8565A" w:rsidRPr="00ED637C" w:rsidRDefault="00C8565A" w:rsidP="00C8565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職場適応訓練を実施する事業主に対して訓練費を支給します。また、訓練生に対して訓練手当などを支給します。 </w:t>
      </w:r>
    </w:p>
    <w:p w:rsidR="00C8565A" w:rsidRPr="00ED637C" w:rsidRDefault="00C8565A" w:rsidP="00C8565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事業主は、訓練費として職場適応訓練生１人につき24,000円／月（重度の障害者25,000円／月）が支給されます。短期の職場適応訓練については、960円／日（重度の障害者1,000円／日）です。 </w:t>
      </w:r>
    </w:p>
    <w:p w:rsidR="00C8565A" w:rsidRPr="00ED637C" w:rsidRDefault="00C8565A" w:rsidP="00C8565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訓練期間は、６か月（中小企業及び重度の障害者に係る訓練等１年）以内です。短期の職場適応訓練については、２週間（重度の障害者に係る訓練４週間）以内です。</w:t>
      </w:r>
    </w:p>
    <w:p w:rsidR="00C8565A" w:rsidRPr="00ED637C" w:rsidRDefault="00C8565A" w:rsidP="00C8565A">
      <w:pPr>
        <w:rPr>
          <w:rFonts w:asciiTheme="majorEastAsia" w:eastAsiaTheme="majorEastAsia" w:hAnsiTheme="majorEastAsia"/>
        </w:rPr>
      </w:pPr>
    </w:p>
    <w:p w:rsidR="00C8565A" w:rsidRPr="00ED637C" w:rsidRDefault="00C8565A" w:rsidP="00C8565A">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8565A" w:rsidRPr="00ED637C" w:rsidRDefault="00C8565A" w:rsidP="00C8565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職場適応訓練は、激甚な災害を受けた地域において就業していて、災害により離職を余儀なくされた方などであって、再就職を容易にするため職場適応訓練を受けることが適当であると公共職業安定所長が認める者を、次のイからホに該当する事業主に委託して行います。 </w:t>
      </w:r>
    </w:p>
    <w:p w:rsidR="00C8565A" w:rsidRPr="00ED637C" w:rsidRDefault="00C8565A" w:rsidP="00C8565A">
      <w:pPr>
        <w:rPr>
          <w:rFonts w:asciiTheme="majorEastAsia" w:eastAsiaTheme="majorEastAsia" w:hAnsiTheme="majorEastAsia"/>
        </w:rPr>
      </w:pPr>
      <w:r w:rsidRPr="00ED637C">
        <w:rPr>
          <w:rFonts w:asciiTheme="majorEastAsia" w:eastAsiaTheme="majorEastAsia" w:hAnsiTheme="majorEastAsia" w:hint="eastAsia"/>
        </w:rPr>
        <w:t xml:space="preserve">　　イ  職場適応訓練を行う設備があること </w:t>
      </w:r>
    </w:p>
    <w:p w:rsidR="00C8565A" w:rsidRPr="00ED637C" w:rsidRDefault="00C8565A" w:rsidP="00C8565A">
      <w:pPr>
        <w:rPr>
          <w:rFonts w:asciiTheme="majorEastAsia" w:eastAsiaTheme="majorEastAsia" w:hAnsiTheme="majorEastAsia"/>
        </w:rPr>
      </w:pPr>
      <w:r w:rsidRPr="00ED637C">
        <w:rPr>
          <w:rFonts w:asciiTheme="majorEastAsia" w:eastAsiaTheme="majorEastAsia" w:hAnsiTheme="majorEastAsia" w:hint="eastAsia"/>
        </w:rPr>
        <w:t xml:space="preserve">　　ロ  指導員としての適当な従業員がいること </w:t>
      </w:r>
    </w:p>
    <w:p w:rsidR="00C8565A" w:rsidRPr="00ED637C" w:rsidRDefault="00C8565A" w:rsidP="00C8565A">
      <w:pPr>
        <w:ind w:left="708" w:hangingChars="337" w:hanging="708"/>
        <w:rPr>
          <w:rFonts w:asciiTheme="majorEastAsia" w:eastAsiaTheme="majorEastAsia" w:hAnsiTheme="majorEastAsia"/>
        </w:rPr>
      </w:pPr>
      <w:r w:rsidRPr="00ED637C">
        <w:rPr>
          <w:rFonts w:asciiTheme="majorEastAsia" w:eastAsiaTheme="majorEastAsia" w:hAnsiTheme="majorEastAsia" w:hint="eastAsia"/>
        </w:rPr>
        <w:t xml:space="preserve">　　ハ  労働者災害補償保険、雇用保険、健康保険、厚生年金保険等に加入し、又はこれらと同様の職員共済制度を保有していること </w:t>
      </w:r>
    </w:p>
    <w:p w:rsidR="00C8565A" w:rsidRPr="00ED637C" w:rsidRDefault="00C8565A" w:rsidP="00C8565A">
      <w:pPr>
        <w:ind w:left="708" w:hangingChars="337" w:hanging="708"/>
        <w:rPr>
          <w:rFonts w:asciiTheme="majorEastAsia" w:eastAsiaTheme="majorEastAsia" w:hAnsiTheme="majorEastAsia"/>
        </w:rPr>
      </w:pPr>
      <w:r w:rsidRPr="00ED637C">
        <w:rPr>
          <w:rFonts w:asciiTheme="majorEastAsia" w:eastAsiaTheme="majorEastAsia" w:hAnsiTheme="majorEastAsia" w:hint="eastAsia"/>
        </w:rPr>
        <w:t xml:space="preserve">　　ニ  労働基準法及び労働安全衛生法の規定する安全衛生その他の作業条件が整備されていること </w:t>
      </w:r>
    </w:p>
    <w:p w:rsidR="00C8565A" w:rsidRPr="00ED637C" w:rsidRDefault="00C8565A" w:rsidP="00C8565A">
      <w:pPr>
        <w:ind w:leftChars="100" w:left="708" w:hangingChars="237" w:hanging="498"/>
        <w:rPr>
          <w:rFonts w:asciiTheme="majorEastAsia" w:eastAsiaTheme="majorEastAsia" w:hAnsiTheme="majorEastAsia"/>
        </w:rPr>
      </w:pPr>
      <w:r w:rsidRPr="00ED637C">
        <w:rPr>
          <w:rFonts w:asciiTheme="majorEastAsia" w:eastAsiaTheme="majorEastAsia" w:hAnsiTheme="majorEastAsia" w:hint="eastAsia"/>
        </w:rPr>
        <w:t xml:space="preserve">　ホ  職場適応訓練修了後、引き続き職場適応訓練を受けた者を雇用する見込みがあること</w:t>
      </w:r>
    </w:p>
    <w:p w:rsidR="00C8565A" w:rsidRPr="00ED637C" w:rsidRDefault="00C8565A" w:rsidP="00C8565A">
      <w:pPr>
        <w:rPr>
          <w:rFonts w:asciiTheme="majorEastAsia" w:eastAsiaTheme="majorEastAsia" w:hAnsiTheme="majorEastAsia"/>
          <w:color w:val="FF0000"/>
        </w:rPr>
      </w:pPr>
    </w:p>
    <w:p w:rsidR="00C8565A" w:rsidRPr="00ED637C" w:rsidRDefault="00C8565A" w:rsidP="00C8565A">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8565A" w:rsidRPr="00ED637C" w:rsidRDefault="00C8565A" w:rsidP="00C8565A">
      <w:pPr>
        <w:rPr>
          <w:rFonts w:asciiTheme="majorEastAsia" w:eastAsiaTheme="majorEastAsia" w:hAnsiTheme="majorEastAsia"/>
        </w:rPr>
      </w:pPr>
      <w:r w:rsidRPr="00ED637C">
        <w:rPr>
          <w:rFonts w:asciiTheme="majorEastAsia" w:eastAsiaTheme="majorEastAsia" w:hAnsiTheme="majorEastAsia" w:hint="eastAsia"/>
        </w:rPr>
        <w:t>公共職業安定所又は都道府県労働局</w:t>
      </w:r>
    </w:p>
    <w:p w:rsidR="00C8565A" w:rsidRPr="00ED637C" w:rsidRDefault="00C8565A" w:rsidP="00C8565A">
      <w:pPr>
        <w:rPr>
          <w:rFonts w:asciiTheme="majorEastAsia" w:eastAsiaTheme="majorEastAsia" w:hAnsiTheme="majorEastAsia"/>
        </w:rPr>
      </w:pPr>
    </w:p>
    <w:p w:rsidR="00C8565A" w:rsidRPr="00ED637C" w:rsidRDefault="00C8565A" w:rsidP="00C8565A">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8565A" w:rsidRPr="00ED637C" w:rsidRDefault="00C8565A" w:rsidP="00C8565A">
      <w:pPr>
        <w:rPr>
          <w:rFonts w:asciiTheme="majorEastAsia" w:eastAsiaTheme="majorEastAsia" w:hAnsiTheme="majorEastAsia"/>
        </w:rPr>
      </w:pPr>
      <w:r w:rsidRPr="00ED637C">
        <w:rPr>
          <w:rFonts w:asciiTheme="majorEastAsia" w:eastAsiaTheme="majorEastAsia" w:hAnsiTheme="majorEastAsia" w:hint="eastAsia"/>
        </w:rPr>
        <w:lastRenderedPageBreak/>
        <w:t>内閣府防災「被災者支援に関する各種制度の概要」</w:t>
      </w:r>
    </w:p>
    <w:p w:rsidR="00C8565A" w:rsidRPr="00ED637C" w:rsidRDefault="00C8565A" w:rsidP="00C8565A">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C8565A" w:rsidRPr="00ED637C" w:rsidRDefault="00C8565A" w:rsidP="00C8565A">
      <w:pPr>
        <w:rPr>
          <w:rFonts w:asciiTheme="majorEastAsia" w:eastAsiaTheme="majorEastAsia" w:hAnsiTheme="majorEastAsia"/>
        </w:rPr>
      </w:pPr>
    </w:p>
    <w:p w:rsidR="00C8565A" w:rsidRPr="00ED637C" w:rsidRDefault="00C8565A" w:rsidP="00C8565A">
      <w:pPr>
        <w:rPr>
          <w:rFonts w:asciiTheme="majorEastAsia" w:eastAsiaTheme="majorEastAsia" w:hAnsiTheme="majorEastAsia"/>
        </w:rPr>
      </w:pPr>
    </w:p>
    <w:p w:rsidR="00C8565A" w:rsidRPr="00ED637C" w:rsidRDefault="00C8565A">
      <w:pPr>
        <w:widowControl/>
        <w:jc w:val="left"/>
        <w:rPr>
          <w:rFonts w:asciiTheme="majorEastAsia" w:eastAsiaTheme="majorEastAsia" w:hAnsiTheme="majorEastAsia"/>
        </w:rPr>
      </w:pPr>
    </w:p>
    <w:p w:rsidR="00FE1B39" w:rsidRPr="00ED637C" w:rsidRDefault="00FE1B39" w:rsidP="00CC68FB">
      <w:pPr>
        <w:rPr>
          <w:rFonts w:asciiTheme="majorEastAsia" w:eastAsiaTheme="majorEastAsia" w:hAnsiTheme="majorEastAsia"/>
        </w:rPr>
      </w:pPr>
    </w:p>
    <w:p w:rsidR="008D40F3" w:rsidRPr="00ED637C" w:rsidRDefault="008D40F3">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11</w:t>
      </w:r>
    </w:p>
    <w:p w:rsidR="00FE1B39" w:rsidRPr="00ED637C" w:rsidRDefault="00FE1B39" w:rsidP="00FE1B39">
      <w:pPr>
        <w:rPr>
          <w:rFonts w:asciiTheme="majorEastAsia" w:eastAsiaTheme="majorEastAsia" w:hAnsiTheme="majorEastAsia"/>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FE1B39" w:rsidRPr="00ED637C" w:rsidRDefault="00FE1B39" w:rsidP="00FE1B39">
      <w:pPr>
        <w:pStyle w:val="1"/>
        <w:rPr>
          <w:rFonts w:asciiTheme="majorEastAsia" w:hAnsiTheme="majorEastAsia"/>
        </w:rPr>
      </w:pPr>
      <w:bookmarkStart w:id="80" w:name="_Toc524348814"/>
      <w:r w:rsidRPr="00ED637C">
        <w:rPr>
          <w:rFonts w:asciiTheme="majorEastAsia" w:hAnsiTheme="majorEastAsia" w:hint="eastAsia"/>
          <w:bCs/>
        </w:rPr>
        <w:t>中小企業等グループ補助金</w:t>
      </w:r>
      <w:bookmarkEnd w:id="80"/>
    </w:p>
    <w:p w:rsidR="00FE1B39" w:rsidRPr="00ED637C" w:rsidRDefault="00FE1B39" w:rsidP="00FE1B39">
      <w:pPr>
        <w:rPr>
          <w:rFonts w:asciiTheme="majorEastAsia" w:eastAsiaTheme="majorEastAsia" w:hAnsiTheme="majorEastAsia"/>
          <w:b/>
          <w:szCs w:val="21"/>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助成・補助</w:t>
      </w:r>
    </w:p>
    <w:p w:rsidR="00FE1B39" w:rsidRPr="00ED637C" w:rsidRDefault="00FE1B39" w:rsidP="00FE1B39">
      <w:pPr>
        <w:rPr>
          <w:rFonts w:asciiTheme="majorEastAsia" w:eastAsiaTheme="majorEastAsia" w:hAnsiTheme="majorEastAsia"/>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平成３０年７月の西日本豪雨により広範囲かつ甚大な被害を受けた地域（広島県、岡山県、愛媛県）を対象に、中小企業等グループの復興事業計画に基づきグループに参加する事業者が行う施設復旧等の費用を補助します。</w:t>
      </w:r>
    </w:p>
    <w:p w:rsidR="00FE1B39" w:rsidRPr="00ED637C" w:rsidRDefault="00FE1B39" w:rsidP="00FE1B39">
      <w:pPr>
        <w:rPr>
          <w:rFonts w:asciiTheme="majorEastAsia" w:eastAsiaTheme="majorEastAsia" w:hAnsiTheme="majorEastAsia"/>
        </w:rPr>
      </w:pP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支援内容】</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①公募開始期間：調整中</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②補助率：中小企業者・中小企業事業協同組合等　３／４ （国１／ ２、県１／４）</w:t>
      </w:r>
    </w:p>
    <w:p w:rsidR="00FE1B39" w:rsidRPr="00ED637C" w:rsidRDefault="00FE1B39" w:rsidP="00FE1B39">
      <w:pPr>
        <w:ind w:leftChars="472" w:left="991"/>
        <w:rPr>
          <w:rFonts w:asciiTheme="majorEastAsia" w:eastAsiaTheme="majorEastAsia" w:hAnsiTheme="majorEastAsia"/>
        </w:rPr>
      </w:pPr>
      <w:r w:rsidRPr="00ED637C">
        <w:rPr>
          <w:rFonts w:asciiTheme="majorEastAsia" w:eastAsiaTheme="majorEastAsia" w:hAnsiTheme="majorEastAsia" w:hint="eastAsia"/>
        </w:rPr>
        <w:t>上記以外（中堅企業等）　１／２（国１／３、県１／６）</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③上限額：調整中</w:t>
      </w:r>
    </w:p>
    <w:p w:rsidR="00FE1B39" w:rsidRPr="00ED637C" w:rsidRDefault="00FE1B39" w:rsidP="00FE1B39">
      <w:pPr>
        <w:ind w:left="1558" w:hangingChars="742" w:hanging="1558"/>
        <w:rPr>
          <w:rFonts w:asciiTheme="majorEastAsia" w:eastAsiaTheme="majorEastAsia" w:hAnsiTheme="majorEastAsia"/>
        </w:rPr>
      </w:pPr>
      <w:r w:rsidRPr="00ED637C">
        <w:rPr>
          <w:rFonts w:asciiTheme="majorEastAsia" w:eastAsiaTheme="majorEastAsia" w:hAnsiTheme="majorEastAsia" w:hint="eastAsia"/>
        </w:rPr>
        <w:t>④補助対象費目：施設、設備の復旧費用等（資材・工事費、設備調達や移転設置費、取り壊し、除去費、整地、排土費等を含む）</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従前の施設等の復旧では事業再開や売上回復等が困難な場合、新分野需要開拓等の新たな取組（「新商品製造ラインへの転換」、「生産性向上のための設備導入」、「従業員確保のための宿舎整備」等）に要する費用も補助します。</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事業者負担となる１／４相当分は高度化融資（無利子）の利用が可能です。</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平成３０年７月豪雨以降、交付決定前に実施した施設等の復旧事業についても遡及適用が認められる場合があります。</w:t>
      </w:r>
    </w:p>
    <w:p w:rsidR="00FE1B39" w:rsidRPr="00ED637C" w:rsidRDefault="00FE1B39" w:rsidP="00FE1B39">
      <w:pPr>
        <w:rPr>
          <w:rFonts w:asciiTheme="majorEastAsia" w:eastAsiaTheme="majorEastAsia" w:hAnsiTheme="majorEastAsia"/>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中小企業者・中小企業事業協同組合等</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あらかじめグループを形成して「復興事業計画」を策定することが必要。</w:t>
      </w:r>
    </w:p>
    <w:p w:rsidR="00FE1B39" w:rsidRPr="00ED637C" w:rsidRDefault="00FE1B39" w:rsidP="00FE1B39">
      <w:pPr>
        <w:rPr>
          <w:rFonts w:asciiTheme="majorEastAsia" w:eastAsiaTheme="majorEastAsia" w:hAnsiTheme="majorEastAsia"/>
          <w:color w:val="FF0000"/>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各機関の窓口は、情報元のお問合せ一覧をご覧ください。</w:t>
      </w:r>
    </w:p>
    <w:p w:rsidR="00FE1B39" w:rsidRPr="00ED637C" w:rsidRDefault="00FE1B39" w:rsidP="00FE1B39">
      <w:pPr>
        <w:rPr>
          <w:rFonts w:asciiTheme="majorEastAsia" w:eastAsiaTheme="majorEastAsia" w:hAnsiTheme="majorEastAsia"/>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lastRenderedPageBreak/>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FE1B39" w:rsidRPr="00ED637C" w:rsidRDefault="00FE1B39" w:rsidP="00FE1B39">
      <w:pPr>
        <w:widowControl/>
        <w:jc w:val="left"/>
        <w:rPr>
          <w:rFonts w:asciiTheme="majorEastAsia" w:eastAsiaTheme="majorEastAsia" w:hAnsiTheme="majorEastAsia"/>
        </w:rPr>
      </w:pPr>
    </w:p>
    <w:p w:rsidR="00FE1B39" w:rsidRPr="00ED637C" w:rsidRDefault="00FE1B39">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12</w:t>
      </w:r>
    </w:p>
    <w:p w:rsidR="00FE1B39" w:rsidRPr="00ED637C" w:rsidRDefault="00FE1B39" w:rsidP="00FE1B39">
      <w:pPr>
        <w:rPr>
          <w:rFonts w:asciiTheme="majorEastAsia" w:eastAsiaTheme="majorEastAsia" w:hAnsiTheme="majorEastAsia"/>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FE1B39" w:rsidRPr="00ED637C" w:rsidRDefault="00FE1B39" w:rsidP="00FE1B39">
      <w:pPr>
        <w:pStyle w:val="1"/>
        <w:rPr>
          <w:rFonts w:asciiTheme="majorEastAsia" w:hAnsiTheme="majorEastAsia"/>
        </w:rPr>
      </w:pPr>
      <w:bookmarkStart w:id="81" w:name="_Toc524348815"/>
      <w:r w:rsidRPr="00ED637C">
        <w:rPr>
          <w:rFonts w:asciiTheme="majorEastAsia" w:hAnsiTheme="majorEastAsia" w:hint="eastAsia"/>
          <w:bCs/>
        </w:rPr>
        <w:t>被災地域販路開拓支援事業（小規模事業者「持続化補助金」）</w:t>
      </w:r>
      <w:bookmarkEnd w:id="81"/>
    </w:p>
    <w:p w:rsidR="00FE1B39" w:rsidRPr="00ED637C" w:rsidRDefault="00FE1B39" w:rsidP="00FE1B39">
      <w:pPr>
        <w:rPr>
          <w:rFonts w:asciiTheme="majorEastAsia" w:eastAsiaTheme="majorEastAsia" w:hAnsiTheme="majorEastAsia"/>
          <w:b/>
          <w:szCs w:val="21"/>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助成・補助</w:t>
      </w:r>
    </w:p>
    <w:p w:rsidR="00FE1B39" w:rsidRPr="00ED637C" w:rsidRDefault="00FE1B39" w:rsidP="00FE1B39">
      <w:pPr>
        <w:rPr>
          <w:rFonts w:asciiTheme="majorEastAsia" w:eastAsiaTheme="majorEastAsia" w:hAnsiTheme="majorEastAsia"/>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小規模事業者が商工会・商工会議所と一体となって経営計画を策定し、販路開拓などの事業再建に取り組む費用を支援します。</w:t>
      </w:r>
    </w:p>
    <w:p w:rsidR="00FE1B39" w:rsidRPr="00ED637C" w:rsidRDefault="00FE1B39" w:rsidP="00FE1B39">
      <w:pPr>
        <w:rPr>
          <w:rFonts w:asciiTheme="majorEastAsia" w:eastAsiaTheme="majorEastAsia" w:hAnsiTheme="majorEastAsia"/>
        </w:rPr>
      </w:pP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支援内容】</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具体的な支援内容は、情報元のお問合せ先をご参照ください。</w:t>
      </w:r>
    </w:p>
    <w:p w:rsidR="00FE1B39" w:rsidRPr="00ED637C" w:rsidRDefault="00FE1B39" w:rsidP="00FE1B39">
      <w:pPr>
        <w:rPr>
          <w:rFonts w:asciiTheme="majorEastAsia" w:eastAsiaTheme="majorEastAsia" w:hAnsiTheme="majorEastAsia"/>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平成３０年７月豪雨により影響を受けた小規模事業者</w:t>
      </w:r>
    </w:p>
    <w:p w:rsidR="00FE1B39" w:rsidRPr="00ED637C" w:rsidRDefault="00FE1B39" w:rsidP="00FE1B39">
      <w:pPr>
        <w:rPr>
          <w:rFonts w:asciiTheme="majorEastAsia" w:eastAsiaTheme="majorEastAsia" w:hAnsiTheme="majorEastAsia"/>
          <w:color w:val="FF0000"/>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各機関の窓口は、情報元のお問合せ一覧をご覧ください。</w:t>
      </w:r>
    </w:p>
    <w:p w:rsidR="00FE1B39" w:rsidRPr="00ED637C" w:rsidRDefault="00FE1B39" w:rsidP="00FE1B39">
      <w:pPr>
        <w:rPr>
          <w:rFonts w:asciiTheme="majorEastAsia" w:eastAsiaTheme="majorEastAsia" w:hAnsiTheme="majorEastAsia"/>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FE1B39" w:rsidRPr="00ED637C" w:rsidRDefault="00FE1B39" w:rsidP="00FE1B39">
      <w:pPr>
        <w:widowControl/>
        <w:jc w:val="left"/>
        <w:rPr>
          <w:rFonts w:asciiTheme="majorEastAsia" w:eastAsiaTheme="majorEastAsia" w:hAnsiTheme="majorEastAsia"/>
        </w:rPr>
      </w:pPr>
    </w:p>
    <w:p w:rsidR="00FE1B39" w:rsidRPr="00ED637C" w:rsidRDefault="00FE1B39" w:rsidP="00FE1B39">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13</w:t>
      </w:r>
    </w:p>
    <w:p w:rsidR="00FE1B39" w:rsidRPr="00ED637C" w:rsidRDefault="00FE1B39" w:rsidP="00FE1B39">
      <w:pPr>
        <w:rPr>
          <w:rFonts w:asciiTheme="majorEastAsia" w:eastAsiaTheme="majorEastAsia" w:hAnsiTheme="majorEastAsia"/>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FE1B39" w:rsidRPr="00ED637C" w:rsidRDefault="00FE1B39" w:rsidP="00FE1B39">
      <w:pPr>
        <w:pStyle w:val="1"/>
        <w:rPr>
          <w:rFonts w:asciiTheme="majorEastAsia" w:hAnsiTheme="majorEastAsia"/>
        </w:rPr>
      </w:pPr>
      <w:bookmarkStart w:id="82" w:name="_Toc524348816"/>
      <w:r w:rsidRPr="00ED637C">
        <w:rPr>
          <w:rFonts w:asciiTheme="majorEastAsia" w:hAnsiTheme="majorEastAsia" w:hint="eastAsia"/>
          <w:bCs/>
        </w:rPr>
        <w:t>商店街災害復旧等事業</w:t>
      </w:r>
      <w:bookmarkEnd w:id="82"/>
    </w:p>
    <w:p w:rsidR="00FE1B39" w:rsidRPr="00ED637C" w:rsidRDefault="00FE1B39" w:rsidP="00FE1B39">
      <w:pPr>
        <w:rPr>
          <w:rFonts w:asciiTheme="majorEastAsia" w:eastAsiaTheme="majorEastAsia" w:hAnsiTheme="majorEastAsia"/>
          <w:b/>
          <w:szCs w:val="21"/>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助成・補助</w:t>
      </w:r>
    </w:p>
    <w:p w:rsidR="00FE1B39" w:rsidRPr="00ED637C" w:rsidRDefault="00FE1B39" w:rsidP="00FE1B39">
      <w:pPr>
        <w:rPr>
          <w:rFonts w:asciiTheme="majorEastAsia" w:eastAsiaTheme="majorEastAsia" w:hAnsiTheme="majorEastAsia"/>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災害により被災した地域の商店街について、被災したアーケードの改修、共同施設の改修、街路灯の設備の改修等に要する費用の一部を補助します。また、商店街によるにぎわい創出事業について定額（上限100万円）を補助します。</w:t>
      </w:r>
    </w:p>
    <w:p w:rsidR="00FE1B39" w:rsidRPr="00ED637C" w:rsidRDefault="00FE1B39" w:rsidP="00FE1B39">
      <w:pPr>
        <w:rPr>
          <w:rFonts w:asciiTheme="majorEastAsia" w:eastAsiaTheme="majorEastAsia" w:hAnsiTheme="majorEastAsia"/>
        </w:rPr>
      </w:pP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支援内容】</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具体的な支援内容は、情報元のお問合せ先をご参照ください。</w:t>
      </w:r>
    </w:p>
    <w:p w:rsidR="00FE1B39" w:rsidRPr="00ED637C" w:rsidRDefault="00FE1B39" w:rsidP="00FE1B39">
      <w:pPr>
        <w:rPr>
          <w:rFonts w:asciiTheme="majorEastAsia" w:eastAsiaTheme="majorEastAsia" w:hAnsiTheme="majorEastAsia"/>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平成30年7月豪雨による被害を受けた商店街組織</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商店街等を構成する、商店街振興組合、事業共同組合、任意団体等</w:t>
      </w:r>
    </w:p>
    <w:p w:rsidR="00FE1B39" w:rsidRPr="00ED637C" w:rsidRDefault="00FE1B39" w:rsidP="00FE1B39">
      <w:pPr>
        <w:rPr>
          <w:rFonts w:asciiTheme="majorEastAsia" w:eastAsiaTheme="majorEastAsia" w:hAnsiTheme="majorEastAsia"/>
          <w:color w:val="FF0000"/>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中小企業庁商業課　 （電話） ０３－３５０１－１９２９</w:t>
      </w:r>
    </w:p>
    <w:p w:rsidR="00FE1B39" w:rsidRPr="00ED637C" w:rsidRDefault="00FE1B39" w:rsidP="00FE1B39">
      <w:pPr>
        <w:rPr>
          <w:rFonts w:asciiTheme="majorEastAsia" w:eastAsiaTheme="majorEastAsia" w:hAnsiTheme="majorEastAsia"/>
        </w:rPr>
      </w:pPr>
    </w:p>
    <w:p w:rsidR="00FE1B39" w:rsidRPr="00ED637C" w:rsidRDefault="00FE1B39" w:rsidP="00FE1B39">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FE1B39" w:rsidRPr="00ED637C" w:rsidRDefault="00FE1B39" w:rsidP="00FE1B39">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FE1B39" w:rsidRPr="00ED637C" w:rsidRDefault="00FE1B39" w:rsidP="00FE1B39">
      <w:pPr>
        <w:widowControl/>
        <w:jc w:val="left"/>
        <w:rPr>
          <w:rFonts w:asciiTheme="majorEastAsia" w:eastAsiaTheme="majorEastAsia" w:hAnsiTheme="majorEastAsia"/>
        </w:rPr>
      </w:pPr>
    </w:p>
    <w:p w:rsidR="00FE1B39" w:rsidRPr="00ED637C" w:rsidRDefault="00FE1B39" w:rsidP="00FE1B39">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t>129</w:t>
      </w:r>
    </w:p>
    <w:p w:rsidR="003D31A2" w:rsidRPr="00ED637C" w:rsidRDefault="003D31A2" w:rsidP="003D31A2">
      <w:pPr>
        <w:rPr>
          <w:rFonts w:asciiTheme="majorEastAsia" w:eastAsiaTheme="majorEastAsia" w:hAnsiTheme="majorEastAsia"/>
        </w:rPr>
      </w:pP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3D31A2" w:rsidRPr="00ED637C" w:rsidRDefault="003D31A2" w:rsidP="003D31A2">
      <w:pPr>
        <w:pStyle w:val="1"/>
        <w:rPr>
          <w:rFonts w:asciiTheme="majorEastAsia" w:hAnsiTheme="majorEastAsia"/>
        </w:rPr>
      </w:pPr>
      <w:bookmarkStart w:id="83" w:name="_Toc524348817"/>
      <w:r w:rsidRPr="00ED637C">
        <w:rPr>
          <w:rFonts w:asciiTheme="majorEastAsia" w:hAnsiTheme="majorEastAsia" w:hint="eastAsia"/>
          <w:bCs/>
        </w:rPr>
        <w:t>被災商店街への専門家等の派遣</w:t>
      </w:r>
      <w:bookmarkEnd w:id="83"/>
    </w:p>
    <w:p w:rsidR="003D31A2" w:rsidRPr="00ED637C" w:rsidRDefault="003D31A2" w:rsidP="003D31A2">
      <w:pPr>
        <w:rPr>
          <w:rFonts w:asciiTheme="majorEastAsia" w:eastAsiaTheme="majorEastAsia" w:hAnsiTheme="majorEastAsia"/>
          <w:b/>
          <w:szCs w:val="21"/>
        </w:rPr>
      </w:pP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その他支援</w:t>
      </w:r>
    </w:p>
    <w:p w:rsidR="003D31A2" w:rsidRPr="00ED637C" w:rsidRDefault="003D31A2" w:rsidP="003D31A2">
      <w:pPr>
        <w:rPr>
          <w:rFonts w:asciiTheme="majorEastAsia" w:eastAsiaTheme="majorEastAsia" w:hAnsiTheme="majorEastAsia"/>
        </w:rPr>
      </w:pP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被災商店街の復興に向けて商店街よろず相談アドバイザーの派遣や、情報・ノウハウ提供事業を行います。</w:t>
      </w:r>
    </w:p>
    <w:p w:rsidR="003D31A2" w:rsidRPr="00ED637C" w:rsidRDefault="003D31A2" w:rsidP="003D31A2">
      <w:pPr>
        <w:rPr>
          <w:rFonts w:asciiTheme="majorEastAsia" w:eastAsiaTheme="majorEastAsia" w:hAnsiTheme="majorEastAsia"/>
        </w:rPr>
      </w:pP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支援内容】</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具体的な支援内容は、情報元のお問合せ先をご参照ください。</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 xml:space="preserve">商店街よろず相談アドバイザーを派遣します。 </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 xml:space="preserve">（株）全国商店街支援センターは、専門家（商店街相談アドバイザー等）を派遣し、被災された商店街 及び周辺商店街に対するよろず相談への対応を行います。 </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お受けできる相談の内容】</w:t>
      </w:r>
    </w:p>
    <w:p w:rsidR="003D31A2" w:rsidRPr="00ED637C" w:rsidRDefault="003D31A2" w:rsidP="003D31A2">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商店街の復旧・復興に係る課題の抽出 </w:t>
      </w:r>
    </w:p>
    <w:p w:rsidR="003D31A2" w:rsidRPr="00ED637C" w:rsidRDefault="003D31A2" w:rsidP="003D31A2">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上記検討のための現状分析 </w:t>
      </w:r>
    </w:p>
    <w:p w:rsidR="003D31A2" w:rsidRPr="00ED637C" w:rsidRDefault="003D31A2" w:rsidP="003D31A2">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課題の特定と商店街の復旧・復興に向けた取組みと具体策等 </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相談にかかる費用】</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 xml:space="preserve"> ・無料（※原則３回）</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商店街の復興に向けた情報・ノウハウ提供事業を行います。</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 xml:space="preserve">（株）全国商店街支援センターは、豪雨の被害を受けた商店街の求めに応じ、阪神大震災、新潟中越 地震、東日本大震災、熊本地震等の災害からの復旧・復興に携わった経験を持つ実務家等を派遣し、 復旧・復興に係る取組事例やノウハウ等を伝えるための研修を行います。 </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研修会の内容】</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 xml:space="preserve"> ・過去の災害の事例を中心とした情報提供（被災状況、復興のためのビジョン、プロセス等の紹介） </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研修にかかる費用】</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 xml:space="preserve"> ・無料</w:t>
      </w:r>
    </w:p>
    <w:p w:rsidR="003D31A2" w:rsidRPr="00ED637C" w:rsidRDefault="003D31A2" w:rsidP="003D31A2">
      <w:pPr>
        <w:rPr>
          <w:rFonts w:asciiTheme="majorEastAsia" w:eastAsiaTheme="majorEastAsia" w:hAnsiTheme="majorEastAsia"/>
        </w:rPr>
      </w:pP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lastRenderedPageBreak/>
        <w:t>平成30年７月により豪雨の被害を受けた商店街</w:t>
      </w:r>
    </w:p>
    <w:p w:rsidR="003D31A2" w:rsidRPr="00ED637C" w:rsidRDefault="003D31A2" w:rsidP="003D31A2">
      <w:pPr>
        <w:rPr>
          <w:rFonts w:asciiTheme="majorEastAsia" w:eastAsiaTheme="majorEastAsia" w:hAnsiTheme="majorEastAsia"/>
          <w:color w:val="FF0000"/>
        </w:rPr>
      </w:pP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 xml:space="preserve">（株）全国商店街支援センター </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 xml:space="preserve">所在地： 東京都中央区湊 1 丁目 6-11 ACN八丁堀ビル4 階 </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 xml:space="preserve">電話番号： 03-6228-3061 </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メールアドレス： yousei-s@shoutengai-shien.com</w:t>
      </w:r>
    </w:p>
    <w:p w:rsidR="003D31A2" w:rsidRPr="00ED637C" w:rsidRDefault="003D31A2" w:rsidP="003D31A2">
      <w:pPr>
        <w:rPr>
          <w:rFonts w:asciiTheme="majorEastAsia" w:eastAsiaTheme="majorEastAsia" w:hAnsiTheme="majorEastAsia"/>
        </w:rPr>
      </w:pP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10日第4版）」</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3D31A2" w:rsidRPr="00ED637C" w:rsidRDefault="003D31A2" w:rsidP="003D31A2">
      <w:pPr>
        <w:widowControl/>
        <w:jc w:val="left"/>
        <w:rPr>
          <w:rFonts w:asciiTheme="majorEastAsia" w:eastAsiaTheme="majorEastAsia" w:hAnsiTheme="majorEastAsia"/>
        </w:rPr>
      </w:pPr>
    </w:p>
    <w:p w:rsidR="003D31A2" w:rsidRPr="00ED637C" w:rsidRDefault="003D31A2" w:rsidP="003D31A2">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14</w:t>
      </w:r>
    </w:p>
    <w:p w:rsidR="003E57EA" w:rsidRPr="00ED637C" w:rsidRDefault="003E57EA" w:rsidP="003E57EA">
      <w:pPr>
        <w:rPr>
          <w:rFonts w:asciiTheme="majorEastAsia" w:eastAsiaTheme="majorEastAsia" w:hAnsiTheme="majorEastAsia"/>
        </w:rPr>
      </w:pP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3E57EA" w:rsidRPr="00ED637C" w:rsidRDefault="003E57EA" w:rsidP="003E57EA">
      <w:pPr>
        <w:pStyle w:val="1"/>
        <w:rPr>
          <w:rFonts w:asciiTheme="majorEastAsia" w:hAnsiTheme="majorEastAsia"/>
        </w:rPr>
      </w:pPr>
      <w:bookmarkStart w:id="84" w:name="_Toc524348818"/>
      <w:r w:rsidRPr="00ED637C">
        <w:rPr>
          <w:rFonts w:asciiTheme="majorEastAsia" w:hAnsiTheme="majorEastAsia" w:hint="eastAsia"/>
          <w:bCs/>
        </w:rPr>
        <w:t>石油等製品販売業早期復旧支援事業</w:t>
      </w:r>
      <w:bookmarkEnd w:id="84"/>
    </w:p>
    <w:p w:rsidR="003E57EA" w:rsidRPr="00ED637C" w:rsidRDefault="003E57EA" w:rsidP="003E57EA">
      <w:pPr>
        <w:rPr>
          <w:rFonts w:asciiTheme="majorEastAsia" w:eastAsiaTheme="majorEastAsia" w:hAnsiTheme="majorEastAsia"/>
          <w:b/>
          <w:szCs w:val="21"/>
        </w:rPr>
      </w:pP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助成・補助</w:t>
      </w:r>
    </w:p>
    <w:p w:rsidR="003E57EA" w:rsidRPr="00ED637C" w:rsidRDefault="003E57EA" w:rsidP="003E57EA">
      <w:pPr>
        <w:rPr>
          <w:rFonts w:asciiTheme="majorEastAsia" w:eastAsiaTheme="majorEastAsia" w:hAnsiTheme="majorEastAsia"/>
        </w:rPr>
      </w:pP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平成30年7月豪雨による被災地域の早期復旧、生活再建に必要不可欠なSS（サービスステーション）及び液化石油ガスの供給施設の機能回復のため、被害を受けた揮発油販売業者や液化石油ガスの充てん事業者に対して、事業の復旧に必要な計量機、充填機等の設備の補修又は入替工事に要する費用を支援します。</w:t>
      </w:r>
    </w:p>
    <w:p w:rsidR="003E57EA" w:rsidRPr="00ED637C" w:rsidRDefault="003E57EA" w:rsidP="003E57EA">
      <w:pPr>
        <w:rPr>
          <w:rFonts w:asciiTheme="majorEastAsia" w:eastAsiaTheme="majorEastAsia" w:hAnsiTheme="majorEastAsia"/>
        </w:rPr>
      </w:pP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支援内容】</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①公募開始時期：調整中</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②補助率：３／４</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③補助対象費目：（ア）SSの計量機、燃料供給用のローリー等</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 xml:space="preserve">　　　　　　　 （イ）液化石油ガスの供給施設の充填機、ガスコンプレッサー等</w:t>
      </w:r>
    </w:p>
    <w:p w:rsidR="003E57EA" w:rsidRPr="00ED637C" w:rsidRDefault="003E57EA" w:rsidP="003E57EA">
      <w:pPr>
        <w:rPr>
          <w:rFonts w:asciiTheme="majorEastAsia" w:eastAsiaTheme="majorEastAsia" w:hAnsiTheme="majorEastAsia"/>
        </w:rPr>
      </w:pP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平成30年7月豪雨により被害を受けた地域に所在する揮発油販売業者又は液化石油ガスの充てん事業者</w:t>
      </w:r>
    </w:p>
    <w:p w:rsidR="003E57EA" w:rsidRPr="00ED637C" w:rsidRDefault="003E57EA" w:rsidP="003E57EA">
      <w:pPr>
        <w:rPr>
          <w:rFonts w:asciiTheme="majorEastAsia" w:eastAsiaTheme="majorEastAsia" w:hAnsiTheme="majorEastAsia"/>
          <w:color w:val="FF0000"/>
        </w:rPr>
      </w:pP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経済産業省資源エネルギー庁資源・燃料部　石油流通課　（電話）03-3501-132</w:t>
      </w:r>
    </w:p>
    <w:p w:rsidR="003E57EA" w:rsidRPr="00ED637C" w:rsidRDefault="003E57EA" w:rsidP="003E57EA">
      <w:pPr>
        <w:rPr>
          <w:rFonts w:asciiTheme="majorEastAsia" w:eastAsiaTheme="majorEastAsia" w:hAnsiTheme="majorEastAsia"/>
        </w:rPr>
      </w:pP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3E57EA" w:rsidRPr="00ED637C" w:rsidRDefault="003E57EA" w:rsidP="003E57EA">
      <w:pPr>
        <w:widowControl/>
        <w:jc w:val="left"/>
        <w:rPr>
          <w:rFonts w:asciiTheme="majorEastAsia" w:eastAsiaTheme="majorEastAsia" w:hAnsiTheme="majorEastAsia"/>
        </w:rPr>
      </w:pPr>
    </w:p>
    <w:p w:rsidR="003E57EA" w:rsidRPr="00ED637C" w:rsidRDefault="003E57EA" w:rsidP="003E57EA">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15</w:t>
      </w:r>
    </w:p>
    <w:p w:rsidR="003E57EA" w:rsidRPr="00ED637C" w:rsidRDefault="003E57EA" w:rsidP="003E57EA">
      <w:pPr>
        <w:rPr>
          <w:rFonts w:asciiTheme="majorEastAsia" w:eastAsiaTheme="majorEastAsia" w:hAnsiTheme="majorEastAsia"/>
        </w:rPr>
      </w:pP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3E57EA" w:rsidRPr="00ED637C" w:rsidRDefault="003E57EA" w:rsidP="003E57EA">
      <w:pPr>
        <w:pStyle w:val="1"/>
        <w:rPr>
          <w:rFonts w:asciiTheme="majorEastAsia" w:hAnsiTheme="majorEastAsia"/>
        </w:rPr>
      </w:pPr>
      <w:bookmarkStart w:id="85" w:name="_Toc524348819"/>
      <w:r w:rsidRPr="00ED637C">
        <w:rPr>
          <w:rFonts w:asciiTheme="majorEastAsia" w:hAnsiTheme="majorEastAsia" w:hint="eastAsia"/>
          <w:bCs/>
        </w:rPr>
        <w:t>ものづくり・商業・サービス経営力向上支援事業</w:t>
      </w:r>
      <w:bookmarkEnd w:id="85"/>
    </w:p>
    <w:p w:rsidR="003E57EA" w:rsidRPr="00ED637C" w:rsidRDefault="003E57EA" w:rsidP="003E57EA">
      <w:pPr>
        <w:rPr>
          <w:rFonts w:asciiTheme="majorEastAsia" w:eastAsiaTheme="majorEastAsia" w:hAnsiTheme="majorEastAsia"/>
          <w:b/>
          <w:szCs w:val="21"/>
        </w:rPr>
      </w:pP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助成・補助</w:t>
      </w:r>
    </w:p>
    <w:p w:rsidR="003E57EA" w:rsidRPr="00ED637C" w:rsidRDefault="003E57EA" w:rsidP="003E57EA">
      <w:pPr>
        <w:rPr>
          <w:rFonts w:asciiTheme="majorEastAsia" w:eastAsiaTheme="majorEastAsia" w:hAnsiTheme="majorEastAsia"/>
        </w:rPr>
      </w:pP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ものづくり・商業・サービス経営力向上支援補助金の二次公募を開始しました。今回の公募では、被災された事業者に対して優先採択等の措置を行います。</w:t>
      </w:r>
    </w:p>
    <w:p w:rsidR="003E57EA" w:rsidRPr="00ED637C" w:rsidRDefault="003E57EA" w:rsidP="003E57EA">
      <w:pPr>
        <w:rPr>
          <w:rFonts w:asciiTheme="majorEastAsia" w:eastAsiaTheme="majorEastAsia" w:hAnsiTheme="majorEastAsia"/>
        </w:rPr>
      </w:pP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公募の概要】</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①公募期間：平成30年8月３日（金）～平成３０年９月１０日（月）</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②補助額、補助率：</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 xml:space="preserve">　　　　　企業間データ連携型　上限額：1,000万円／者、補助率：２／３</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 xml:space="preserve">　　　　　一般型　　　　　　　上限額：1,000万円、補助率：１／２（※）</w:t>
      </w:r>
    </w:p>
    <w:p w:rsidR="003E57EA" w:rsidRPr="00ED637C" w:rsidRDefault="003E57EA" w:rsidP="003E57EA">
      <w:pPr>
        <w:ind w:left="3969" w:hangingChars="1890" w:hanging="3969"/>
        <w:rPr>
          <w:rFonts w:asciiTheme="majorEastAsia" w:eastAsiaTheme="majorEastAsia" w:hAnsiTheme="majorEastAsia"/>
        </w:rPr>
      </w:pPr>
      <w:r w:rsidRPr="00ED637C">
        <w:rPr>
          <w:rFonts w:asciiTheme="majorEastAsia" w:eastAsiaTheme="majorEastAsia" w:hAnsiTheme="majorEastAsia" w:hint="eastAsia"/>
        </w:rPr>
        <w:t xml:space="preserve">　　　　　小規模型　　　　　　上限額：500万円、補助率：小規模事業者は２／３その他は１／２</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生産性向上特別措置法に基づき、条例等により固定資産税の特例率をゼロの措置をした市町村において先端設備導入計画の申請をした事業者、又は、中小企業等経営強化法に基づく経営革新計画の承認を取得して一定の要件を満たす事業者は、補助率２／３を適用。</w:t>
      </w:r>
    </w:p>
    <w:p w:rsidR="003E57EA" w:rsidRPr="00ED637C" w:rsidRDefault="003E57EA" w:rsidP="003E57EA">
      <w:pPr>
        <w:rPr>
          <w:rFonts w:asciiTheme="majorEastAsia" w:eastAsiaTheme="majorEastAsia" w:hAnsiTheme="majorEastAsia"/>
        </w:rPr>
      </w:pP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被災事業者への措置内容】</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①優先採択について</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 xml:space="preserve">　直接被害または間接被害を受けた事業者に対して審査において加点措置を行います。</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②優先採択のための手続き</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 xml:space="preserve">　直接被害または間接被害を受けた事業者で優先採択を希望する事業者は申請書の様式にある被害状況証明書（自己申告）の提出をお願いいたします。また、直接被害を受けた事業者は罹災証明書も併せてご提出ください。</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③その他</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 xml:space="preserve">　被災により財務状況が悪化した事業者に対して、審査上不利な扱いをしないことといたします。</w:t>
      </w:r>
    </w:p>
    <w:p w:rsidR="003E57EA" w:rsidRPr="00ED637C" w:rsidRDefault="003E57EA" w:rsidP="003E57EA">
      <w:pPr>
        <w:rPr>
          <w:rFonts w:asciiTheme="majorEastAsia" w:eastAsiaTheme="majorEastAsia" w:hAnsiTheme="majorEastAsia"/>
        </w:rPr>
      </w:pPr>
    </w:p>
    <w:p w:rsidR="003E57EA" w:rsidRPr="00ED637C" w:rsidRDefault="003E57EA" w:rsidP="003E57EA">
      <w:pPr>
        <w:rPr>
          <w:rFonts w:asciiTheme="majorEastAsia" w:eastAsiaTheme="majorEastAsia" w:hAnsiTheme="majorEastAsia"/>
        </w:rPr>
      </w:pP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活用できる方＞</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中小企業・小規模事業者等（３～５年で、「付加価値額」年率３％及び「経常利益」年率１％の向上を達成できる計画が必要）</w:t>
      </w:r>
    </w:p>
    <w:p w:rsidR="003E57EA" w:rsidRPr="00ED637C" w:rsidRDefault="003E57EA" w:rsidP="003E57EA">
      <w:pPr>
        <w:rPr>
          <w:rFonts w:asciiTheme="majorEastAsia" w:eastAsiaTheme="majorEastAsia" w:hAnsiTheme="majorEastAsia"/>
          <w:color w:val="FF0000"/>
        </w:rPr>
      </w:pP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各機関の窓口は、情報元のお問合せ一覧をご覧ください。</w:t>
      </w:r>
    </w:p>
    <w:p w:rsidR="003E57EA" w:rsidRPr="00ED637C" w:rsidRDefault="003E57EA" w:rsidP="003E57EA">
      <w:pPr>
        <w:rPr>
          <w:rFonts w:asciiTheme="majorEastAsia" w:eastAsiaTheme="majorEastAsia" w:hAnsiTheme="majorEastAsia"/>
        </w:rPr>
      </w:pPr>
    </w:p>
    <w:p w:rsidR="003E57EA" w:rsidRPr="00ED637C" w:rsidRDefault="003E57EA" w:rsidP="003E57EA">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3E57EA" w:rsidRPr="00ED637C" w:rsidRDefault="003E57EA" w:rsidP="003E57EA">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3E57EA" w:rsidRPr="00ED637C" w:rsidRDefault="003E57EA" w:rsidP="003E57EA">
      <w:pPr>
        <w:widowControl/>
        <w:jc w:val="left"/>
        <w:rPr>
          <w:rFonts w:asciiTheme="majorEastAsia" w:eastAsiaTheme="majorEastAsia" w:hAnsiTheme="majorEastAsia"/>
        </w:rPr>
      </w:pPr>
    </w:p>
    <w:p w:rsidR="003E57EA" w:rsidRPr="00ED637C" w:rsidRDefault="003E57EA" w:rsidP="003E57EA">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21</w:t>
      </w:r>
    </w:p>
    <w:p w:rsidR="008840C7" w:rsidRPr="00ED637C" w:rsidRDefault="008840C7" w:rsidP="008840C7">
      <w:pPr>
        <w:rPr>
          <w:rFonts w:asciiTheme="majorEastAsia" w:eastAsiaTheme="majorEastAsia" w:hAnsiTheme="majorEastAsia"/>
        </w:rPr>
      </w:pP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8840C7" w:rsidRPr="00ED637C" w:rsidRDefault="008840C7" w:rsidP="008840C7">
      <w:pPr>
        <w:pStyle w:val="1"/>
        <w:rPr>
          <w:rFonts w:asciiTheme="majorEastAsia" w:hAnsiTheme="majorEastAsia"/>
        </w:rPr>
      </w:pPr>
      <w:bookmarkStart w:id="86" w:name="_Toc524348820"/>
      <w:r w:rsidRPr="00ED637C">
        <w:rPr>
          <w:rFonts w:asciiTheme="majorEastAsia" w:hAnsiTheme="majorEastAsia" w:hint="eastAsia"/>
          <w:bCs/>
        </w:rPr>
        <w:t>雇用調整助成金の特例措置</w:t>
      </w:r>
      <w:bookmarkEnd w:id="86"/>
    </w:p>
    <w:p w:rsidR="008840C7" w:rsidRPr="00ED637C" w:rsidRDefault="008840C7" w:rsidP="008840C7">
      <w:pPr>
        <w:rPr>
          <w:rFonts w:asciiTheme="majorEastAsia" w:eastAsiaTheme="majorEastAsia" w:hAnsiTheme="majorEastAsia"/>
          <w:b/>
          <w:szCs w:val="21"/>
        </w:rPr>
      </w:pP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8840C7" w:rsidRPr="00ED637C" w:rsidRDefault="008840C7" w:rsidP="008840C7">
      <w:pPr>
        <w:rPr>
          <w:rFonts w:asciiTheme="majorEastAsia" w:eastAsiaTheme="majorEastAsia" w:hAnsiTheme="majorEastAsia"/>
        </w:rPr>
      </w:pPr>
      <w:r w:rsidRPr="00ED637C">
        <w:rPr>
          <w:rFonts w:asciiTheme="majorEastAsia" w:eastAsiaTheme="majorEastAsia" w:hAnsiTheme="majorEastAsia" w:hint="eastAsia"/>
        </w:rPr>
        <w:t>助成・補助</w:t>
      </w:r>
    </w:p>
    <w:p w:rsidR="008840C7" w:rsidRPr="00ED637C" w:rsidRDefault="008840C7" w:rsidP="008840C7">
      <w:pPr>
        <w:rPr>
          <w:rFonts w:asciiTheme="majorEastAsia" w:eastAsiaTheme="majorEastAsia" w:hAnsiTheme="majorEastAsia"/>
        </w:rPr>
      </w:pP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8840C7" w:rsidRPr="00ED637C" w:rsidRDefault="008840C7" w:rsidP="008840C7">
      <w:pPr>
        <w:rPr>
          <w:rFonts w:asciiTheme="majorEastAsia" w:eastAsiaTheme="majorEastAsia" w:hAnsiTheme="majorEastAsia"/>
        </w:rPr>
      </w:pPr>
      <w:r w:rsidRPr="00ED637C">
        <w:rPr>
          <w:rFonts w:asciiTheme="majorEastAsia" w:eastAsiaTheme="majorEastAsia" w:hAnsiTheme="majorEastAsia" w:hint="eastAsia"/>
        </w:rPr>
        <w:t>●豪雨による災害に伴う経済上の理由により、事業活動の縮小が余儀なくされた事業所の事業主が、一時的に休業、教育訓練または出向を行い、労働者の雇用の維持を図った場合に、事業主が支払う休業手当、賃金などの一部が助成されます。</w:t>
      </w:r>
    </w:p>
    <w:p w:rsidR="008840C7" w:rsidRPr="00ED637C" w:rsidRDefault="008840C7" w:rsidP="008840C7">
      <w:pPr>
        <w:rPr>
          <w:rFonts w:asciiTheme="majorEastAsia" w:eastAsiaTheme="majorEastAsia" w:hAnsiTheme="majorEastAsia"/>
        </w:rPr>
      </w:pPr>
      <w:r w:rsidRPr="00ED637C">
        <w:rPr>
          <w:rFonts w:asciiTheme="majorEastAsia" w:eastAsiaTheme="majorEastAsia" w:hAnsiTheme="majorEastAsia" w:hint="eastAsia"/>
        </w:rPr>
        <w:t>支援制度の詳細は、情報元を参照ください。</w:t>
      </w:r>
    </w:p>
    <w:p w:rsidR="008840C7" w:rsidRPr="00ED637C" w:rsidRDefault="008840C7" w:rsidP="008840C7">
      <w:pPr>
        <w:rPr>
          <w:rFonts w:asciiTheme="majorEastAsia" w:eastAsiaTheme="majorEastAsia" w:hAnsiTheme="majorEastAsia"/>
        </w:rPr>
      </w:pP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8840C7" w:rsidRPr="00ED637C" w:rsidRDefault="008840C7" w:rsidP="008840C7">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平成30年７月豪雨による災害に伴う「経済上の理由」により休業等を余儀なくされた事業所の事業主</w:t>
      </w:r>
    </w:p>
    <w:p w:rsidR="008840C7" w:rsidRPr="00ED637C" w:rsidRDefault="008840C7" w:rsidP="008840C7">
      <w:pPr>
        <w:rPr>
          <w:rFonts w:asciiTheme="majorEastAsia" w:eastAsiaTheme="majorEastAsia" w:hAnsiTheme="majorEastAsia"/>
          <w:color w:val="FF0000"/>
        </w:rPr>
      </w:pP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8840C7" w:rsidRPr="00ED637C" w:rsidRDefault="008840C7" w:rsidP="008840C7">
      <w:pPr>
        <w:rPr>
          <w:rFonts w:asciiTheme="majorEastAsia" w:eastAsiaTheme="majorEastAsia" w:hAnsiTheme="majorEastAsia"/>
        </w:rPr>
      </w:pPr>
      <w:r w:rsidRPr="00ED637C">
        <w:rPr>
          <w:rFonts w:asciiTheme="majorEastAsia" w:eastAsiaTheme="majorEastAsia" w:hAnsiTheme="majorEastAsia" w:hint="eastAsia"/>
        </w:rPr>
        <w:t xml:space="preserve">　各機関の窓口は、情報元のお問合せ一覧をご覧ください。</w:t>
      </w:r>
    </w:p>
    <w:p w:rsidR="008840C7" w:rsidRPr="00ED637C" w:rsidRDefault="008840C7" w:rsidP="008840C7">
      <w:pPr>
        <w:rPr>
          <w:rFonts w:asciiTheme="majorEastAsia" w:eastAsiaTheme="majorEastAsia" w:hAnsiTheme="majorEastAsia"/>
        </w:rPr>
      </w:pPr>
    </w:p>
    <w:p w:rsidR="008840C7" w:rsidRPr="00ED637C" w:rsidRDefault="008840C7" w:rsidP="008840C7">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8840C7" w:rsidRPr="00ED637C" w:rsidRDefault="008840C7" w:rsidP="008840C7">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8840C7" w:rsidRPr="00ED637C" w:rsidRDefault="008840C7" w:rsidP="008840C7">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8840C7" w:rsidRPr="00ED637C" w:rsidRDefault="008840C7" w:rsidP="008840C7">
      <w:pPr>
        <w:widowControl/>
        <w:jc w:val="left"/>
        <w:rPr>
          <w:rFonts w:asciiTheme="majorEastAsia" w:eastAsiaTheme="majorEastAsia" w:hAnsiTheme="majorEastAsia"/>
        </w:rPr>
      </w:pPr>
    </w:p>
    <w:p w:rsidR="008840C7" w:rsidRPr="00ED637C" w:rsidRDefault="008840C7" w:rsidP="008840C7">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44</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87" w:name="_Toc524348821"/>
      <w:r w:rsidRPr="00ED637C">
        <w:rPr>
          <w:rFonts w:asciiTheme="majorEastAsia" w:hAnsiTheme="majorEastAsia" w:hint="eastAsia"/>
        </w:rPr>
        <w:t>株式会社日本政策金融公庫、沖縄振興開発金融公庫による資金貸付</w:t>
      </w:r>
      <w:bookmarkEnd w:id="87"/>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貸付（融資）</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株式会社日本政策金融公庫、沖縄振興開発金融公庫では、農林漁業者に対する各種の資金貸付を行っています。</w:t>
      </w:r>
    </w:p>
    <w:p w:rsidR="00185EFD" w:rsidRPr="00ED637C" w:rsidRDefault="00185EFD" w:rsidP="00620F7B">
      <w:pPr>
        <w:ind w:leftChars="100" w:left="3543" w:hangingChars="1587" w:hanging="3333"/>
        <w:rPr>
          <w:rFonts w:asciiTheme="majorEastAsia" w:eastAsiaTheme="majorEastAsia" w:hAnsiTheme="majorEastAsia"/>
        </w:rPr>
      </w:pPr>
      <w:r w:rsidRPr="00ED637C">
        <w:rPr>
          <w:rFonts w:asciiTheme="majorEastAsia" w:eastAsiaTheme="majorEastAsia" w:hAnsiTheme="majorEastAsia" w:hint="eastAsia"/>
        </w:rPr>
        <w:t>○農林漁業セーフティネット資金：災害により被害を受けた農林漁業経営の再建に必要な資金を融資します。</w:t>
      </w:r>
    </w:p>
    <w:p w:rsidR="00185EFD" w:rsidRPr="00ED637C" w:rsidRDefault="00185EFD" w:rsidP="00620F7B">
      <w:pPr>
        <w:ind w:leftChars="100" w:left="2268" w:hangingChars="980" w:hanging="2058"/>
        <w:rPr>
          <w:rFonts w:asciiTheme="majorEastAsia" w:eastAsiaTheme="majorEastAsia" w:hAnsiTheme="majorEastAsia"/>
        </w:rPr>
      </w:pPr>
      <w:r w:rsidRPr="00ED637C">
        <w:rPr>
          <w:rFonts w:asciiTheme="majorEastAsia" w:eastAsiaTheme="majorEastAsia" w:hAnsiTheme="majorEastAsia" w:hint="eastAsia"/>
        </w:rPr>
        <w:t>○農林漁業施設資金：災害により被災した農林漁業施設の復旧のための資金を融資します。</w:t>
      </w:r>
    </w:p>
    <w:p w:rsidR="00185EFD" w:rsidRPr="00ED637C" w:rsidRDefault="00185EFD" w:rsidP="00620F7B">
      <w:pPr>
        <w:ind w:leftChars="100" w:left="2268" w:hangingChars="980" w:hanging="2058"/>
        <w:rPr>
          <w:rFonts w:asciiTheme="majorEastAsia" w:eastAsiaTheme="majorEastAsia" w:hAnsiTheme="majorEastAsia"/>
        </w:rPr>
      </w:pPr>
      <w:r w:rsidRPr="00ED637C">
        <w:rPr>
          <w:rFonts w:asciiTheme="majorEastAsia" w:eastAsiaTheme="majorEastAsia" w:hAnsiTheme="majorEastAsia" w:hint="eastAsia"/>
        </w:rPr>
        <w:t>○農業基盤整備資金：農地・牧野又はその保全・利用上必要な施設の復旧のための資金を融資します。</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林業基盤整備資金：森林、林道等の復旧のための資金を融資します。</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漁業基盤整備資金・漁船資金：漁港、漁場施設や漁船の復旧の資金を融資しま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上記のほかにも農林漁業者に対する資金貸付がございます。各種貸付事業の詳細については、株式会社日本政策金融公庫又は沖縄振興開発金融公庫にご確認ください。</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農林漁業者</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株式会社日本政策金融公庫　０１２０－１５４－５０５</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沖縄振興開発金融公庫　　　０９８－９４１－１８４０</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5D7A4B" w:rsidRPr="00ED637C" w:rsidRDefault="005D7A4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102</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5D1C62" w:rsidRPr="00ED637C" w:rsidRDefault="00590D1B" w:rsidP="005D1C62">
      <w:pPr>
        <w:pStyle w:val="1"/>
        <w:rPr>
          <w:rFonts w:asciiTheme="majorEastAsia" w:hAnsiTheme="majorEastAsia"/>
        </w:rPr>
      </w:pPr>
      <w:bookmarkStart w:id="88" w:name="_Toc520130071"/>
      <w:bookmarkStart w:id="89" w:name="_Toc524348822"/>
      <w:r w:rsidRPr="00ED637C">
        <w:rPr>
          <w:rFonts w:asciiTheme="majorEastAsia" w:hAnsiTheme="majorEastAsia" w:hint="eastAsia"/>
        </w:rPr>
        <w:t>平成30年７月豪雨特別貸付</w:t>
      </w:r>
      <w:bookmarkEnd w:id="88"/>
      <w:bookmarkEnd w:id="89"/>
    </w:p>
    <w:p w:rsidR="005D1C62" w:rsidRPr="00ED637C" w:rsidRDefault="005D1C62" w:rsidP="005D1C62">
      <w:pPr>
        <w:rPr>
          <w:rFonts w:asciiTheme="majorEastAsia" w:eastAsiaTheme="majorEastAsia" w:hAnsiTheme="majorEastAsia"/>
          <w:b/>
          <w:szCs w:val="21"/>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貸付（融資）</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590D1B" w:rsidRPr="00ED637C" w:rsidRDefault="005D1C62" w:rsidP="00590D1B">
      <w:pPr>
        <w:autoSpaceDE w:val="0"/>
        <w:autoSpaceDN w:val="0"/>
        <w:adjustRightInd w:val="0"/>
        <w:jc w:val="left"/>
        <w:rPr>
          <w:rFonts w:asciiTheme="majorEastAsia" w:eastAsiaTheme="majorEastAsia" w:hAnsiTheme="majorEastAsia" w:cs="MeiryoUI"/>
          <w:kern w:val="0"/>
          <w:szCs w:val="21"/>
        </w:rPr>
      </w:pPr>
      <w:r w:rsidRPr="00ED637C">
        <w:rPr>
          <w:rFonts w:asciiTheme="majorEastAsia" w:eastAsiaTheme="majorEastAsia" w:hAnsiTheme="majorEastAsia" w:hint="eastAsia"/>
        </w:rPr>
        <w:t>●</w:t>
      </w:r>
      <w:r w:rsidR="00590D1B" w:rsidRPr="00ED637C">
        <w:rPr>
          <w:rFonts w:asciiTheme="majorEastAsia" w:eastAsiaTheme="majorEastAsia" w:hAnsiTheme="majorEastAsia" w:cs="MeiryoUI" w:hint="eastAsia"/>
          <w:kern w:val="0"/>
          <w:szCs w:val="21"/>
        </w:rPr>
        <w:t>平成</w:t>
      </w:r>
      <w:r w:rsidR="00590D1B" w:rsidRPr="00ED637C">
        <w:rPr>
          <w:rFonts w:asciiTheme="majorEastAsia" w:eastAsiaTheme="majorEastAsia" w:hAnsiTheme="majorEastAsia" w:cs="MeiryoUI"/>
          <w:kern w:val="0"/>
          <w:szCs w:val="21"/>
        </w:rPr>
        <w:t>30</w:t>
      </w:r>
      <w:r w:rsidR="00590D1B" w:rsidRPr="00ED637C">
        <w:rPr>
          <w:rFonts w:asciiTheme="majorEastAsia" w:eastAsiaTheme="majorEastAsia" w:hAnsiTheme="majorEastAsia" w:cs="MeiryoUI" w:hint="eastAsia"/>
          <w:kern w:val="0"/>
          <w:szCs w:val="21"/>
        </w:rPr>
        <w:t>年</w:t>
      </w:r>
      <w:r w:rsidR="00590D1B" w:rsidRPr="00ED637C">
        <w:rPr>
          <w:rFonts w:asciiTheme="majorEastAsia" w:eastAsiaTheme="majorEastAsia" w:hAnsiTheme="majorEastAsia" w:cs="MeiryoUI"/>
          <w:kern w:val="0"/>
          <w:szCs w:val="21"/>
        </w:rPr>
        <w:t>7</w:t>
      </w:r>
      <w:r w:rsidR="00590D1B" w:rsidRPr="00ED637C">
        <w:rPr>
          <w:rFonts w:asciiTheme="majorEastAsia" w:eastAsiaTheme="majorEastAsia" w:hAnsiTheme="majorEastAsia" w:cs="MeiryoUI" w:hint="eastAsia"/>
          <w:kern w:val="0"/>
          <w:szCs w:val="21"/>
        </w:rPr>
        <w:t>月豪雨により被害を受けた中小企業・小規模事業者に対して、資金繰りの円滑化及び事業の復旧を支援するため、日本政策金融公庫が「平成</w:t>
      </w:r>
      <w:r w:rsidR="00590D1B" w:rsidRPr="00ED637C">
        <w:rPr>
          <w:rFonts w:asciiTheme="majorEastAsia" w:eastAsiaTheme="majorEastAsia" w:hAnsiTheme="majorEastAsia" w:cs="MeiryoUI"/>
          <w:kern w:val="0"/>
          <w:szCs w:val="21"/>
        </w:rPr>
        <w:t>30</w:t>
      </w:r>
      <w:r w:rsidR="00590D1B" w:rsidRPr="00ED637C">
        <w:rPr>
          <w:rFonts w:asciiTheme="majorEastAsia" w:eastAsiaTheme="majorEastAsia" w:hAnsiTheme="majorEastAsia" w:cs="MeiryoUI" w:hint="eastAsia"/>
          <w:kern w:val="0"/>
          <w:szCs w:val="21"/>
        </w:rPr>
        <w:t>年</w:t>
      </w:r>
      <w:r w:rsidR="00590D1B" w:rsidRPr="00ED637C">
        <w:rPr>
          <w:rFonts w:asciiTheme="majorEastAsia" w:eastAsiaTheme="majorEastAsia" w:hAnsiTheme="majorEastAsia" w:cs="MeiryoUI"/>
          <w:kern w:val="0"/>
          <w:szCs w:val="21"/>
        </w:rPr>
        <w:t>7</w:t>
      </w:r>
      <w:r w:rsidR="00590D1B" w:rsidRPr="00ED637C">
        <w:rPr>
          <w:rFonts w:asciiTheme="majorEastAsia" w:eastAsiaTheme="majorEastAsia" w:hAnsiTheme="majorEastAsia" w:cs="MeiryoUI" w:hint="eastAsia"/>
          <w:kern w:val="0"/>
          <w:szCs w:val="21"/>
        </w:rPr>
        <w:t>月豪雨特別貸付」を実施します。</w:t>
      </w:r>
    </w:p>
    <w:p w:rsidR="005D1C62" w:rsidRPr="00ED637C" w:rsidRDefault="00590D1B" w:rsidP="00590D1B">
      <w:pPr>
        <w:ind w:leftChars="67" w:left="141" w:firstLine="143"/>
        <w:rPr>
          <w:rFonts w:asciiTheme="majorEastAsia" w:eastAsiaTheme="majorEastAsia" w:hAnsiTheme="majorEastAsia"/>
        </w:rPr>
      </w:pPr>
      <w:r w:rsidRPr="00ED637C">
        <w:rPr>
          <w:rFonts w:asciiTheme="majorEastAsia" w:eastAsiaTheme="majorEastAsia" w:hAnsiTheme="majorEastAsia" w:cs="MeiryoUI" w:hint="eastAsia"/>
          <w:kern w:val="0"/>
          <w:szCs w:val="21"/>
        </w:rPr>
        <w:t>※なお、商工組合中央金庫はプロパー融資により、被害に遭われた中小企業に融資を行います。</w:t>
      </w:r>
    </w:p>
    <w:p w:rsidR="005D1C62" w:rsidRPr="00ED637C" w:rsidRDefault="005D1C62" w:rsidP="005D1C62">
      <w:pPr>
        <w:ind w:left="141" w:hangingChars="67" w:hanging="141"/>
        <w:rPr>
          <w:rFonts w:asciiTheme="majorEastAsia" w:eastAsiaTheme="majorEastAsia" w:hAnsiTheme="majorEastAsia"/>
        </w:rPr>
      </w:pPr>
    </w:p>
    <w:p w:rsidR="00590D1B" w:rsidRPr="00ED637C" w:rsidRDefault="00590D1B" w:rsidP="00590D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対象者】</w:t>
      </w:r>
    </w:p>
    <w:p w:rsidR="00590D1B" w:rsidRPr="00ED637C" w:rsidRDefault="00590D1B" w:rsidP="00590D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①災害救助法が適用された11府県において直接被害を受けた中小企業・小規模事業者</w:t>
      </w:r>
    </w:p>
    <w:p w:rsidR="00590D1B" w:rsidRPr="00ED637C" w:rsidRDefault="00590D1B" w:rsidP="00590D1B">
      <w:pPr>
        <w:ind w:left="283" w:hangingChars="135" w:hanging="283"/>
        <w:rPr>
          <w:rFonts w:asciiTheme="majorEastAsia" w:eastAsiaTheme="majorEastAsia" w:hAnsiTheme="majorEastAsia"/>
        </w:rPr>
      </w:pPr>
      <w:r w:rsidRPr="00ED637C">
        <w:rPr>
          <w:rFonts w:asciiTheme="majorEastAsia" w:eastAsiaTheme="majorEastAsia" w:hAnsiTheme="majorEastAsia" w:hint="eastAsia"/>
        </w:rPr>
        <w:t xml:space="preserve">　②直接被害を受けた事業者と直接取引があり、業況が悪化している中小企業・小規模事業者（全国で適用可能）</w:t>
      </w:r>
    </w:p>
    <w:p w:rsidR="00590D1B" w:rsidRPr="00ED637C" w:rsidRDefault="00590D1B" w:rsidP="00590D1B">
      <w:pPr>
        <w:ind w:left="283" w:hangingChars="135" w:hanging="283"/>
        <w:rPr>
          <w:rFonts w:asciiTheme="majorEastAsia" w:eastAsiaTheme="majorEastAsia" w:hAnsiTheme="majorEastAsia"/>
        </w:rPr>
      </w:pPr>
      <w:r w:rsidRPr="00ED637C">
        <w:rPr>
          <w:rFonts w:asciiTheme="majorEastAsia" w:eastAsiaTheme="majorEastAsia" w:hAnsiTheme="majorEastAsia" w:hint="eastAsia"/>
        </w:rPr>
        <w:t xml:space="preserve">　③上記①、②以外で、今般の豪雨により、業況が悪化している中小企業・小規模事業者（風評被害による影響を受けた中小企業・小規模事業者を含む）（全国で適用可能）</w:t>
      </w:r>
    </w:p>
    <w:p w:rsidR="00590D1B" w:rsidRPr="00ED637C" w:rsidRDefault="00590D1B" w:rsidP="00590D1B">
      <w:pPr>
        <w:ind w:left="141" w:hangingChars="67" w:hanging="141"/>
        <w:rPr>
          <w:rFonts w:asciiTheme="majorEastAsia" w:eastAsiaTheme="majorEastAsia" w:hAnsiTheme="majorEastAsia"/>
        </w:rPr>
      </w:pPr>
    </w:p>
    <w:p w:rsidR="00590D1B" w:rsidRPr="00ED637C" w:rsidRDefault="00590D1B" w:rsidP="00590D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金利】（いずれも平成３０年６月１３日現在、貸付期間５年の場合。担保の有無等によって利率は変動）</w:t>
      </w:r>
    </w:p>
    <w:p w:rsidR="00590D1B" w:rsidRPr="00ED637C" w:rsidRDefault="00590D1B" w:rsidP="00590D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①当初３年間：基準利率（災害）－０．９％</w:t>
      </w:r>
    </w:p>
    <w:p w:rsidR="00590D1B" w:rsidRPr="00ED637C" w:rsidRDefault="00590D1B" w:rsidP="00590D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０．９％の限度額：中小事業１億円、国民事業３千万円）</w:t>
      </w:r>
    </w:p>
    <w:p w:rsidR="00590D1B" w:rsidRPr="00ED637C" w:rsidRDefault="00590D1B" w:rsidP="00590D1B">
      <w:pPr>
        <w:ind w:leftChars="67" w:left="282"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４年目以降及び上記限度額を超える分：基準利率（災害－０．５％）</w:t>
      </w:r>
    </w:p>
    <w:p w:rsidR="00590D1B" w:rsidRPr="00ED637C" w:rsidRDefault="00590D1B" w:rsidP="00590D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②基準利率（災害）</w:t>
      </w:r>
    </w:p>
    <w:p w:rsidR="00590D1B" w:rsidRPr="00ED637C" w:rsidRDefault="00590D1B" w:rsidP="00590D1B">
      <w:pPr>
        <w:ind w:leftChars="67" w:left="141" w:firstLine="1"/>
        <w:rPr>
          <w:rFonts w:asciiTheme="majorEastAsia" w:eastAsiaTheme="majorEastAsia" w:hAnsiTheme="majorEastAsia"/>
        </w:rPr>
      </w:pPr>
      <w:r w:rsidRPr="00ED637C">
        <w:rPr>
          <w:rFonts w:asciiTheme="majorEastAsia" w:eastAsiaTheme="majorEastAsia" w:hAnsiTheme="majorEastAsia" w:hint="eastAsia"/>
        </w:rPr>
        <w:t xml:space="preserve">　※基準利率（災害）：中小企業１．１６％、国民事業１．３６％</w:t>
      </w:r>
    </w:p>
    <w:p w:rsidR="00590D1B" w:rsidRPr="00ED637C" w:rsidRDefault="00590D1B" w:rsidP="00590D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平成30年７月11日現在、貸付期間５年の場合。担保の有無等に関わらず利率は一律。）</w:t>
      </w:r>
    </w:p>
    <w:p w:rsidR="00590D1B" w:rsidRPr="00ED637C" w:rsidRDefault="00590D1B" w:rsidP="00590D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③基準利率</w:t>
      </w:r>
    </w:p>
    <w:p w:rsidR="00590D1B" w:rsidRPr="00ED637C" w:rsidRDefault="00590D1B" w:rsidP="00590D1B">
      <w:pPr>
        <w:ind w:leftChars="67" w:left="141" w:firstLine="1"/>
        <w:rPr>
          <w:rFonts w:asciiTheme="majorEastAsia" w:eastAsiaTheme="majorEastAsia" w:hAnsiTheme="majorEastAsia"/>
        </w:rPr>
      </w:pPr>
      <w:r w:rsidRPr="00ED637C">
        <w:rPr>
          <w:rFonts w:asciiTheme="majorEastAsia" w:eastAsiaTheme="majorEastAsia" w:hAnsiTheme="majorEastAsia" w:hint="eastAsia"/>
        </w:rPr>
        <w:t xml:space="preserve">　※基準利率：中小事業１．１６％、国民事業１．８１％</w:t>
      </w:r>
    </w:p>
    <w:p w:rsidR="00590D1B" w:rsidRPr="00ED637C" w:rsidRDefault="00590D1B" w:rsidP="00590D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平成30年７月11日現在、貸付期間５年の場合。担保の有無等によって利率は変動。）</w:t>
      </w:r>
    </w:p>
    <w:p w:rsidR="00590D1B" w:rsidRPr="00ED637C" w:rsidRDefault="00590D1B" w:rsidP="00590D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貸付限度額】</w:t>
      </w:r>
    </w:p>
    <w:p w:rsidR="00590D1B" w:rsidRPr="00ED637C" w:rsidRDefault="00590D1B" w:rsidP="00590D1B">
      <w:pPr>
        <w:ind w:left="141"/>
        <w:rPr>
          <w:rFonts w:asciiTheme="majorEastAsia" w:eastAsiaTheme="majorEastAsia" w:hAnsiTheme="majorEastAsia"/>
        </w:rPr>
      </w:pPr>
      <w:r w:rsidRPr="00ED637C">
        <w:rPr>
          <w:rFonts w:asciiTheme="majorEastAsia" w:eastAsiaTheme="majorEastAsia" w:hAnsiTheme="majorEastAsia" w:hint="eastAsia"/>
        </w:rPr>
        <w:lastRenderedPageBreak/>
        <w:t>対象者①及び②：中小事業３億円（別枠）、国民事業６千万円（上乗せ）</w:t>
      </w:r>
    </w:p>
    <w:p w:rsidR="00590D1B" w:rsidRPr="00ED637C" w:rsidRDefault="00590D1B" w:rsidP="00590D1B">
      <w:pPr>
        <w:ind w:left="141"/>
        <w:rPr>
          <w:rFonts w:asciiTheme="majorEastAsia" w:eastAsiaTheme="majorEastAsia" w:hAnsiTheme="majorEastAsia"/>
        </w:rPr>
      </w:pPr>
      <w:r w:rsidRPr="00ED637C">
        <w:rPr>
          <w:rFonts w:asciiTheme="majorEastAsia" w:eastAsiaTheme="majorEastAsia" w:hAnsiTheme="majorEastAsia" w:hint="eastAsia"/>
        </w:rPr>
        <w:t>対象者③：中小事業７．２億円（別枠）、国民事業４．８千万円（上乗せ）</w:t>
      </w:r>
    </w:p>
    <w:p w:rsidR="00590D1B" w:rsidRPr="00ED637C" w:rsidRDefault="00590D1B" w:rsidP="00590D1B">
      <w:pPr>
        <w:ind w:left="141"/>
        <w:rPr>
          <w:rFonts w:asciiTheme="majorEastAsia" w:eastAsiaTheme="majorEastAsia" w:hAnsiTheme="majorEastAsia"/>
        </w:rPr>
      </w:pPr>
    </w:p>
    <w:p w:rsidR="00590D1B" w:rsidRPr="00ED637C" w:rsidRDefault="00590D1B" w:rsidP="00590D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貸付期間】</w:t>
      </w:r>
    </w:p>
    <w:p w:rsidR="00590D1B" w:rsidRPr="00ED637C" w:rsidRDefault="00590D1B" w:rsidP="00590D1B">
      <w:pPr>
        <w:ind w:leftChars="67" w:left="141" w:firstLine="1"/>
        <w:rPr>
          <w:rFonts w:asciiTheme="majorEastAsia" w:eastAsiaTheme="majorEastAsia" w:hAnsiTheme="majorEastAsia"/>
        </w:rPr>
      </w:pPr>
      <w:r w:rsidRPr="00ED637C">
        <w:rPr>
          <w:rFonts w:asciiTheme="majorEastAsia" w:eastAsiaTheme="majorEastAsia" w:hAnsiTheme="majorEastAsia" w:hint="eastAsia"/>
        </w:rPr>
        <w:t>最大２０年（設備）、最大１５年（運転）　（据置期間：最大５年）</w:t>
      </w:r>
    </w:p>
    <w:p w:rsidR="005D1C62" w:rsidRPr="00ED637C" w:rsidRDefault="00590D1B" w:rsidP="005D1C62">
      <w:pPr>
        <w:rPr>
          <w:rFonts w:asciiTheme="majorEastAsia" w:eastAsiaTheme="majorEastAsia" w:hAnsiTheme="majorEastAsia"/>
        </w:rPr>
      </w:pPr>
      <w:r w:rsidRPr="00ED637C" w:rsidDel="00590D1B">
        <w:rPr>
          <w:rFonts w:asciiTheme="majorEastAsia" w:eastAsiaTheme="majorEastAsia" w:hAnsiTheme="majorEastAsia" w:hint="eastAsia"/>
        </w:rPr>
        <w:t xml:space="preserve"> </w:t>
      </w: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590D1B" w:rsidRPr="00ED637C" w:rsidRDefault="00590D1B" w:rsidP="00590D1B">
      <w:pPr>
        <w:rPr>
          <w:rFonts w:asciiTheme="majorEastAsia" w:eastAsiaTheme="majorEastAsia" w:hAnsiTheme="majorEastAsia"/>
        </w:rPr>
      </w:pPr>
      <w:r w:rsidRPr="00ED637C">
        <w:rPr>
          <w:rFonts w:asciiTheme="majorEastAsia" w:eastAsiaTheme="majorEastAsia" w:hAnsiTheme="majorEastAsia" w:hint="eastAsia"/>
        </w:rPr>
        <w:t>平成30年７月豪雨により被害を被った中小企業・小規模事業者</w:t>
      </w:r>
    </w:p>
    <w:p w:rsidR="005D1C62" w:rsidRPr="00ED637C" w:rsidRDefault="005D1C62" w:rsidP="005D1C62">
      <w:pPr>
        <w:rPr>
          <w:rFonts w:asciiTheme="majorEastAsia" w:eastAsiaTheme="majorEastAsia" w:hAnsiTheme="majorEastAsia"/>
          <w:color w:val="FF0000"/>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各機関の窓口は、情報元のお問合せ一覧をご覧ください。</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中小企業庁「</w:t>
      </w:r>
      <w:r w:rsidR="00590D1B" w:rsidRPr="00ED637C">
        <w:rPr>
          <w:rFonts w:asciiTheme="majorEastAsia" w:eastAsiaTheme="majorEastAsia" w:hAnsiTheme="majorEastAsia" w:hint="eastAsia"/>
        </w:rPr>
        <w:t>被災中小企業者等支援策ガイドブック（第3.2版）平成30年8月3日付</w:t>
      </w:r>
      <w:r w:rsidRPr="00ED637C">
        <w:rPr>
          <w:rFonts w:asciiTheme="majorEastAsia" w:eastAsiaTheme="majorEastAsia" w:hAnsiTheme="majorEastAsia" w:hint="eastAsia"/>
        </w:rPr>
        <w:t>」</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5D1C62" w:rsidRPr="00ED637C" w:rsidRDefault="005D1C62" w:rsidP="005D1C62">
      <w:pPr>
        <w:rPr>
          <w:rFonts w:asciiTheme="majorEastAsia" w:eastAsiaTheme="majorEastAsia" w:hAnsiTheme="majorEastAsia"/>
        </w:rPr>
      </w:pPr>
    </w:p>
    <w:p w:rsidR="00886029" w:rsidRPr="00ED637C" w:rsidRDefault="00886029" w:rsidP="005D1C62">
      <w:pPr>
        <w:rPr>
          <w:rFonts w:asciiTheme="majorEastAsia" w:eastAsiaTheme="majorEastAsia" w:hAnsiTheme="majorEastAsia"/>
          <w:color w:val="0000FF"/>
        </w:rPr>
      </w:pPr>
    </w:p>
    <w:p w:rsidR="00546547" w:rsidRPr="00ED637C" w:rsidRDefault="00546547">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17</w:t>
      </w:r>
    </w:p>
    <w:p w:rsidR="00DE4768" w:rsidRPr="00ED637C" w:rsidRDefault="00DE4768" w:rsidP="00DE4768">
      <w:pPr>
        <w:rPr>
          <w:rFonts w:asciiTheme="majorEastAsia" w:eastAsiaTheme="majorEastAsia" w:hAnsiTheme="majorEastAsia"/>
        </w:rPr>
      </w:pP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DE4768" w:rsidRPr="00ED637C" w:rsidRDefault="00DE4768" w:rsidP="00DE4768">
      <w:pPr>
        <w:pStyle w:val="1"/>
        <w:rPr>
          <w:rFonts w:asciiTheme="majorEastAsia" w:hAnsiTheme="majorEastAsia"/>
        </w:rPr>
      </w:pPr>
      <w:bookmarkStart w:id="90" w:name="_Toc524348823"/>
      <w:r w:rsidRPr="00ED637C">
        <w:rPr>
          <w:rFonts w:asciiTheme="majorEastAsia" w:hAnsiTheme="majorEastAsia" w:hint="eastAsia"/>
          <w:bCs/>
        </w:rPr>
        <w:t>平成30年7月豪雨に伴う小規模事業者経営改善資金の拡充（西日本豪雨災害マル経）</w:t>
      </w:r>
      <w:bookmarkEnd w:id="90"/>
    </w:p>
    <w:p w:rsidR="00DE4768" w:rsidRPr="00ED637C" w:rsidRDefault="00DE4768" w:rsidP="00DE4768">
      <w:pPr>
        <w:rPr>
          <w:rFonts w:asciiTheme="majorEastAsia" w:eastAsiaTheme="majorEastAsia" w:hAnsiTheme="majorEastAsia"/>
          <w:b/>
          <w:szCs w:val="21"/>
        </w:rPr>
      </w:pP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貸付（融資）</w:t>
      </w:r>
    </w:p>
    <w:p w:rsidR="00DE4768" w:rsidRPr="00ED637C" w:rsidRDefault="00DE4768" w:rsidP="00DE4768">
      <w:pPr>
        <w:rPr>
          <w:rFonts w:asciiTheme="majorEastAsia" w:eastAsiaTheme="majorEastAsia" w:hAnsiTheme="majorEastAsia"/>
        </w:rPr>
      </w:pP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日本政策金融公庫が、災害により被害を受けた小規模事業者に対して、事業の復旧に必要な設備資金や運転資金を融資します。</w:t>
      </w:r>
    </w:p>
    <w:p w:rsidR="00DE4768" w:rsidRPr="00ED637C" w:rsidRDefault="00DE4768" w:rsidP="00DE4768">
      <w:pPr>
        <w:rPr>
          <w:rFonts w:asciiTheme="majorEastAsia" w:eastAsiaTheme="majorEastAsia" w:hAnsiTheme="majorEastAsia"/>
        </w:rPr>
      </w:pP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支援内容】</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① 資金使途：設備資金又は運転資金</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② 貸付限度額： 小規模事業者経営改善資金（マル経）2,000万円とは別枠で、1,000万円以内</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 xml:space="preserve">　ただし、次のいずれかに該当する者</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ア）11府県（災害救助法適用地域以外も含む）に事業所を有し、当該事業所が西日本豪雨による直接被害を受けた者のうち、被害証明書等を提出できる者</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イ）（ア）の直接被害を受けた者と一定の取引があり、間接的に被害を受けた者のうち、被害証明書等を提出できる者</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③ 貸付期間：設備資金10年以内（据置2年以内）、運転資金 7年以内（据置1年以内）</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④ 金利：次のいずれかに該当する者は、経営改善利率（現行1.11%、平成30年7月11日時点）より利率引き下げ</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ア）11府県（災害救助法適用地域以外も含む）に事業所を有し、当該事業所が西日本豪雨による直接被害を受けた者のうち、被害証明書等を提出できる者</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 xml:space="preserve">　　1,000万円以内、当初3年間「経営改善利率－0.9%」</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イ）（ア）の直接被害を受けた者と一定の取引があり、間接的に被害を受けた者のうち、被害証明書等を提出できる者</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 xml:space="preserve">　　1,000万円以内、当初3年間「経営改善利率－0.5%」</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⑤ 担保条件：無担保・無保証人</w:t>
      </w:r>
    </w:p>
    <w:p w:rsidR="00DE4768" w:rsidRPr="00ED637C" w:rsidRDefault="00DE4768" w:rsidP="00DE4768">
      <w:pPr>
        <w:rPr>
          <w:rFonts w:asciiTheme="majorEastAsia" w:eastAsiaTheme="majorEastAsia" w:hAnsiTheme="majorEastAsia"/>
        </w:rPr>
      </w:pPr>
    </w:p>
    <w:p w:rsidR="00DE4768" w:rsidRPr="00ED637C" w:rsidRDefault="00DE4768" w:rsidP="00DE4768">
      <w:pPr>
        <w:ind w:left="708" w:hangingChars="337" w:hanging="708"/>
        <w:rPr>
          <w:rFonts w:asciiTheme="majorEastAsia" w:eastAsiaTheme="majorEastAsia" w:hAnsiTheme="majorEastAsia"/>
        </w:rPr>
      </w:pPr>
      <w:r w:rsidRPr="00ED637C">
        <w:rPr>
          <w:rFonts w:asciiTheme="majorEastAsia" w:eastAsiaTheme="majorEastAsia" w:hAnsiTheme="majorEastAsia" w:hint="eastAsia"/>
        </w:rPr>
        <w:t>（注1）商工会議所又は商工会等が策定する「小規模事業者再建支援方針」に沿って事業を行うこと</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lastRenderedPageBreak/>
        <w:t>（注2）適用日は災害が発生した日まで遡及</w:t>
      </w:r>
    </w:p>
    <w:p w:rsidR="00DE4768" w:rsidRPr="00ED637C" w:rsidRDefault="00DE4768" w:rsidP="00DE4768">
      <w:pPr>
        <w:ind w:left="708" w:hangingChars="337" w:hanging="708"/>
        <w:rPr>
          <w:rFonts w:asciiTheme="majorEastAsia" w:eastAsiaTheme="majorEastAsia" w:hAnsiTheme="majorEastAsia"/>
        </w:rPr>
      </w:pPr>
      <w:r w:rsidRPr="00ED637C">
        <w:rPr>
          <w:rFonts w:asciiTheme="majorEastAsia" w:eastAsiaTheme="majorEastAsia" w:hAnsiTheme="majorEastAsia" w:hint="eastAsia"/>
        </w:rPr>
        <w:t>（注3）直接被害は市町村が発行する罹災証明書等、間接被害は商工会議所又は商工会等が発行する被害証明書等が必要</w:t>
      </w:r>
    </w:p>
    <w:p w:rsidR="00DE4768" w:rsidRPr="00ED637C" w:rsidRDefault="00DE4768" w:rsidP="00DE4768">
      <w:pPr>
        <w:rPr>
          <w:rFonts w:asciiTheme="majorEastAsia" w:eastAsiaTheme="majorEastAsia" w:hAnsiTheme="majorEastAsia"/>
        </w:rPr>
      </w:pP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DE4768" w:rsidRPr="00ED637C" w:rsidRDefault="00DE4768" w:rsidP="00DE4768">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商工会議所、商工会又は都道府県商工会連合会の実施する経営指導（原則、6ヶ月以上）を受けている小規模事業者（原則、1年以上の所在）であり、商工会議所又は商工会等の長の推薦を受けた者</w:t>
      </w:r>
    </w:p>
    <w:p w:rsidR="00DE4768" w:rsidRPr="00ED637C" w:rsidRDefault="00DE4768" w:rsidP="00DE4768">
      <w:pPr>
        <w:rPr>
          <w:rFonts w:asciiTheme="majorEastAsia" w:eastAsiaTheme="majorEastAsia" w:hAnsiTheme="majorEastAsia"/>
          <w:color w:val="FF0000"/>
        </w:rPr>
      </w:pP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各機関の窓口は、情報元のお問合せ一覧をご覧ください。</w:t>
      </w:r>
    </w:p>
    <w:p w:rsidR="00DE4768" w:rsidRPr="00ED637C" w:rsidRDefault="00DE4768" w:rsidP="00DE4768">
      <w:pPr>
        <w:rPr>
          <w:rFonts w:asciiTheme="majorEastAsia" w:eastAsiaTheme="majorEastAsia" w:hAnsiTheme="majorEastAsia"/>
        </w:rPr>
      </w:pP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DE4768" w:rsidRPr="00ED637C" w:rsidRDefault="00DE4768" w:rsidP="00DE4768">
      <w:pPr>
        <w:widowControl/>
        <w:jc w:val="left"/>
        <w:rPr>
          <w:rFonts w:asciiTheme="majorEastAsia" w:eastAsiaTheme="majorEastAsia" w:hAnsiTheme="majorEastAsia"/>
        </w:rPr>
      </w:pPr>
    </w:p>
    <w:p w:rsidR="00DE4768" w:rsidRPr="00ED637C" w:rsidRDefault="00DE4768" w:rsidP="00DE4768">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45</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91" w:name="_Toc524348824"/>
      <w:r w:rsidRPr="00ED637C">
        <w:rPr>
          <w:rFonts w:asciiTheme="majorEastAsia" w:hAnsiTheme="majorEastAsia" w:hint="eastAsia"/>
        </w:rPr>
        <w:t>天災融資制度</w:t>
      </w:r>
      <w:bookmarkEnd w:id="91"/>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貸付（融資）</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天災による被害農林漁業者等に対する資金の融通に関する暫定措置法に基づき、天災によって損失を受けた被害農林漁業者等に対して、農林漁業の経営等に必要な資金の融通を行い、その経営の安定化を図りま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暴風雨、豪雨、地震、降雪、降霜、低温、降ひょう等の天災による農林水産物等の被害が著しく、かつ、国民経済に及ぼす影響が大であると認められる場合に、災害の都度、天災の指定及び融資に必要な事項を定めた政令を制定することによって発動されま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被害農林漁業者等</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5D7A4B" w:rsidRPr="00ED637C" w:rsidRDefault="005D7A4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46</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92" w:name="_Toc524348825"/>
      <w:r w:rsidRPr="00ED637C">
        <w:rPr>
          <w:rFonts w:asciiTheme="majorEastAsia" w:hAnsiTheme="majorEastAsia" w:hint="eastAsia"/>
        </w:rPr>
        <w:t>小規模事業者経営改善資金（マル経融資）</w:t>
      </w:r>
      <w:bookmarkEnd w:id="92"/>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貸付（融資）</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小規模事業者経営改善資金（通称：マル経融資）制度は、商工会議所・商工会・都道府県商工会連合会（以下「商工会議所等」という。）の実施する経営指導を受ける小規模事業者に対して、日本政策金融公庫が無担保・無保証人・低利で融資を行う制度です。 </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①貸付限度額 ２，０００万円</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②貸付金利  平成２８年１１月１日現在１．１６％</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以下の１及び２の要件を満たす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１．小規模事業者   </w:t>
      </w:r>
    </w:p>
    <w:p w:rsidR="00185EFD" w:rsidRPr="00ED637C" w:rsidRDefault="00185EFD" w:rsidP="00620F7B">
      <w:pPr>
        <w:ind w:left="424" w:hangingChars="202" w:hanging="424"/>
        <w:rPr>
          <w:rFonts w:asciiTheme="majorEastAsia" w:eastAsiaTheme="majorEastAsia" w:hAnsiTheme="majorEastAsia"/>
        </w:rPr>
      </w:pPr>
      <w:r w:rsidRPr="00ED637C">
        <w:rPr>
          <w:rFonts w:asciiTheme="majorEastAsia" w:eastAsiaTheme="majorEastAsia" w:hAnsiTheme="majorEastAsia" w:hint="eastAsia"/>
        </w:rPr>
        <w:t xml:space="preserve">　　常時使用する従業員が２０人以下（商業・サービス業（宿泊業・娯楽業を除く）の場合は５人以下）の法人・個人事業主 </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２．商工会議所等の経営指導を受けているなどの要件を満たしている方</w:t>
      </w:r>
    </w:p>
    <w:p w:rsidR="00185EFD" w:rsidRPr="00ED637C" w:rsidRDefault="00185EFD">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最寄りの商工会議所・商工会・都道府県商工会連合会</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color w:val="FF0000"/>
        </w:rPr>
      </w:pPr>
    </w:p>
    <w:p w:rsidR="00185EFD" w:rsidRPr="00ED637C" w:rsidRDefault="00185EFD" w:rsidP="00620F7B">
      <w:pPr>
        <w:rPr>
          <w:rFonts w:asciiTheme="majorEastAsia" w:eastAsiaTheme="majorEastAsia" w:hAnsiTheme="majorEastAsia"/>
        </w:rPr>
      </w:pPr>
    </w:p>
    <w:p w:rsidR="005D7A4B" w:rsidRPr="00ED637C" w:rsidRDefault="005D7A4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47</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93" w:name="_Toc524348826"/>
      <w:r w:rsidRPr="00ED637C">
        <w:rPr>
          <w:rFonts w:asciiTheme="majorEastAsia" w:hAnsiTheme="majorEastAsia" w:hint="eastAsia"/>
        </w:rPr>
        <w:t>生活衛生改善貸付</w:t>
      </w:r>
      <w:bookmarkEnd w:id="93"/>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貸付（融資）</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生活衛生改善貸付制度は、生活衛生同業組合、組合が設立されていない場合は、都道府県生活衛生営業指導センター（以下「生活衛生同業組合等」という。）の実施する経営指導を受ける生活衛生関係営業者に対して、日本政策金融公庫が無担保・無保証人・低利で融資を行う制度です。 </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①貸付限度額  ２，０００万円 </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②貸付金利  平成２８年１１月１日現在１.１６％</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以下の１及び２の要件を満たす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１．小規模事業者   </w:t>
      </w:r>
    </w:p>
    <w:p w:rsidR="00185EFD" w:rsidRPr="00ED637C" w:rsidRDefault="00185EFD" w:rsidP="00620F7B">
      <w:pPr>
        <w:ind w:left="424" w:hangingChars="202" w:hanging="424"/>
        <w:rPr>
          <w:rFonts w:asciiTheme="majorEastAsia" w:eastAsiaTheme="majorEastAsia" w:hAnsiTheme="majorEastAsia"/>
        </w:rPr>
      </w:pPr>
      <w:r w:rsidRPr="00ED637C">
        <w:rPr>
          <w:rFonts w:asciiTheme="majorEastAsia" w:eastAsiaTheme="majorEastAsia" w:hAnsiTheme="majorEastAsia" w:hint="eastAsia"/>
        </w:rPr>
        <w:t xml:space="preserve">　　常時使用する従業員が５人以下（旅館業及び興行場営業の場合は２０人以下）の生活衛生関係の事業を営む法人・個人事業主 </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２．生活衛生同業組合等の経営指導を受けているなどの要件を満たしている方</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最寄りの生活衛生同業組合、組合が設立されていない場合は、都道府県生活衛生営業指導センター</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5D7A4B" w:rsidRPr="00ED637C" w:rsidRDefault="005D7A4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48</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94" w:name="_Toc524348827"/>
      <w:r w:rsidRPr="00ED637C">
        <w:rPr>
          <w:rFonts w:asciiTheme="majorEastAsia" w:hAnsiTheme="majorEastAsia" w:hint="eastAsia"/>
        </w:rPr>
        <w:t>災害復旧貸付</w:t>
      </w:r>
      <w:bookmarkEnd w:id="94"/>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貸付（融資）</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により被害を受けた中小企業・小規模事業者等に対して、事業所復旧のための資金を融資しま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復旧資金貸付は、株式会社日本政策金融公庫、株式会社商工組合中央金庫において、受付を行い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株式会社日本政策金融公庫の場合の貸付限度額等は次のとおりです。</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国民生活事業</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　【貸付限度額】各貸付制度ごとの貸付限度額に１災害あたり３千万円を加えた額</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　【償還期間】１０年以内（うち２年以内の据置可能）</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中小企業事業</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　【貸付限度額】別枠で１億５千万円以内</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　【償還期間】１５年以内（うち２年以内の据置可能）</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株式会社商工組合中央金庫の場合の貸付限度額等は次のとおり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貸付限度額】別枠で１億５千万円以内</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償還期間】１５年以内（うち２年以内の据置可能）</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株式会社日本政策金融公庫、株式会社商工組合中央金庫によって、貸付限度額や貸付条件等が異なりますので、詳しくは各機関にご確認ください。</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中小企業・小規模事業者等</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株式会社日本政策金融公庫　０１２０－１５４－５０５</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株式会社商工組合中央金庫　</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沖縄振興開発金融公庫　０９８－９４１－１７８５</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lastRenderedPageBreak/>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5D7A4B" w:rsidRPr="00ED637C" w:rsidRDefault="005D7A4B">
      <w:pPr>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49</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95" w:name="_Toc524348828"/>
      <w:r w:rsidRPr="00ED637C">
        <w:rPr>
          <w:rFonts w:asciiTheme="majorEastAsia" w:hAnsiTheme="majorEastAsia" w:hint="eastAsia"/>
        </w:rPr>
        <w:t>高度化事業（災害復旧貸付）</w:t>
      </w:r>
      <w:bookmarkEnd w:id="95"/>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貸付（融資）</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大規模な災害により被害を受けた事業用施設を中小企業者が共同で復旧する場合、都道府県と独立行政法人中小企業基盤整備機構が必要な資金の一部の貸付けを行い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支援の内容は次のとおり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貸付割合】９０％以内</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償還期間】２０年以内（うち３年以内の据置可能）</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貸付利率】無利子</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詳しくは都道府県にご確認ください。</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事業協同組合等であって、共同で施設等の復旧のために土地、建物、構築物、設備の復旧を行う場合が対象です。</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独立行政法人中小企業基盤整備機構</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5D7A4B" w:rsidRPr="00ED637C" w:rsidRDefault="005D7A4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105</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546547" w:rsidRPr="00ED637C" w:rsidRDefault="00546547" w:rsidP="00546547">
      <w:pPr>
        <w:pStyle w:val="1"/>
        <w:rPr>
          <w:rFonts w:asciiTheme="majorEastAsia" w:hAnsiTheme="majorEastAsia"/>
        </w:rPr>
      </w:pPr>
      <w:bookmarkStart w:id="96" w:name="_Toc520103185"/>
      <w:bookmarkStart w:id="97" w:name="_Toc524348829"/>
      <w:bookmarkStart w:id="98" w:name="_Toc520130074"/>
      <w:r w:rsidRPr="00ED637C">
        <w:rPr>
          <w:rFonts w:asciiTheme="majorEastAsia" w:hAnsiTheme="majorEastAsia" w:hint="eastAsia"/>
          <w:bCs/>
        </w:rPr>
        <w:t>特例災害時貸付の創設及び災害時貸付の適用要件の緩和</w:t>
      </w:r>
      <w:bookmarkEnd w:id="96"/>
      <w:bookmarkEnd w:id="97"/>
    </w:p>
    <w:p w:rsidR="005D1C62" w:rsidRPr="00ED637C" w:rsidRDefault="00546547" w:rsidP="005D1C62">
      <w:pPr>
        <w:rPr>
          <w:rFonts w:asciiTheme="majorEastAsia" w:eastAsiaTheme="majorEastAsia" w:hAnsiTheme="majorEastAsia"/>
          <w:b/>
          <w:szCs w:val="21"/>
        </w:rPr>
      </w:pPr>
      <w:r w:rsidRPr="00ED637C" w:rsidDel="00546547">
        <w:rPr>
          <w:rFonts w:asciiTheme="majorEastAsia" w:eastAsiaTheme="majorEastAsia" w:hAnsiTheme="majorEastAsia" w:hint="eastAsia"/>
        </w:rPr>
        <w:t xml:space="preserve"> </w:t>
      </w:r>
      <w:bookmarkEnd w:id="98"/>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貸付（融資）</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5D1C62" w:rsidRPr="00ED637C" w:rsidRDefault="005D1C62" w:rsidP="005D1C62">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特例災害時貸付を新たに措置し、今般の豪雨により被災した</w:t>
      </w:r>
      <w:r w:rsidR="00546547" w:rsidRPr="00ED637C">
        <w:rPr>
          <w:rFonts w:asciiTheme="majorEastAsia" w:eastAsiaTheme="majorEastAsia" w:hAnsiTheme="majorEastAsia" w:hint="eastAsia"/>
        </w:rPr>
        <w:t>災害救助法適用地域の</w:t>
      </w:r>
      <w:r w:rsidRPr="00ED637C">
        <w:rPr>
          <w:rFonts w:asciiTheme="majorEastAsia" w:eastAsiaTheme="majorEastAsia" w:hAnsiTheme="majorEastAsia" w:hint="eastAsia"/>
        </w:rPr>
        <w:t>小規模企業共済の契約者に対し、（独）中小企業基盤整備機構において次のとおり災害時貸付の貸付利率の無利子化、据置期間の設定や償還期間の延長など貸付条件の緩和を実施します。</w:t>
      </w:r>
      <w:r w:rsidR="00546547" w:rsidRPr="00ED637C">
        <w:rPr>
          <w:rFonts w:asciiTheme="majorEastAsia" w:eastAsiaTheme="majorEastAsia" w:hAnsiTheme="majorEastAsia" w:hint="eastAsia"/>
        </w:rPr>
        <w:t>また、災害貸付時の適用対象を今般の豪雨による影響を受けたため経営の安定に支障が生じた小規模共済契約者に拡充します。</w:t>
      </w:r>
    </w:p>
    <w:p w:rsidR="005D1C62" w:rsidRPr="00ED637C" w:rsidRDefault="005D1C62" w:rsidP="005D1C62">
      <w:pPr>
        <w:ind w:left="141" w:hangingChars="67" w:hanging="141"/>
        <w:rPr>
          <w:rFonts w:asciiTheme="majorEastAsia" w:eastAsiaTheme="majorEastAsia" w:hAnsiTheme="majorEastAsia"/>
        </w:rPr>
      </w:pPr>
    </w:p>
    <w:p w:rsidR="00546547" w:rsidRPr="00ED637C" w:rsidRDefault="00546547" w:rsidP="00546547">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対象者】</w:t>
      </w:r>
    </w:p>
    <w:p w:rsidR="00546547" w:rsidRPr="00ED637C" w:rsidRDefault="00546547" w:rsidP="00546547">
      <w:pPr>
        <w:ind w:left="1842" w:hangingChars="877" w:hanging="1842"/>
        <w:rPr>
          <w:rFonts w:asciiTheme="majorEastAsia" w:eastAsiaTheme="majorEastAsia" w:hAnsiTheme="majorEastAsia"/>
        </w:rPr>
      </w:pPr>
      <w:r w:rsidRPr="00ED637C">
        <w:rPr>
          <w:rFonts w:asciiTheme="majorEastAsia" w:eastAsiaTheme="majorEastAsia" w:hAnsiTheme="majorEastAsia" w:hint="eastAsia"/>
        </w:rPr>
        <w:t xml:space="preserve">　特例災害時貸付：平成3</w:t>
      </w:r>
      <w:r w:rsidRPr="00ED637C">
        <w:rPr>
          <w:rFonts w:asciiTheme="majorEastAsia" w:eastAsiaTheme="majorEastAsia" w:hAnsiTheme="majorEastAsia"/>
        </w:rPr>
        <w:t>0</w:t>
      </w:r>
      <w:r w:rsidRPr="00ED637C">
        <w:rPr>
          <w:rFonts w:asciiTheme="majorEastAsia" w:eastAsiaTheme="majorEastAsia" w:hAnsiTheme="majorEastAsia" w:hint="eastAsia"/>
        </w:rPr>
        <w:t>年７月豪雨により被災した災害救助法適用地域内に所有する事業資産が直接被害に遭われた小規模企業共済の契約者</w:t>
      </w:r>
    </w:p>
    <w:p w:rsidR="00546547" w:rsidRPr="00ED637C" w:rsidRDefault="00546547" w:rsidP="00546547">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災害時貸付：平成30年７月豪雨の影響により１か月の売上高が前年同月に比して減少することが見込まれる小規模企業共済の契約者</w:t>
      </w:r>
    </w:p>
    <w:p w:rsidR="00546547" w:rsidRPr="00ED637C" w:rsidRDefault="00546547" w:rsidP="00546547">
      <w:pPr>
        <w:ind w:left="141" w:hangingChars="67" w:hanging="141"/>
        <w:rPr>
          <w:rFonts w:asciiTheme="majorEastAsia" w:eastAsiaTheme="majorEastAsia" w:hAnsiTheme="majorEastAsia"/>
        </w:rPr>
      </w:pPr>
    </w:p>
    <w:p w:rsidR="005D1C62" w:rsidRPr="00ED637C" w:rsidRDefault="005D1C62" w:rsidP="005D1C62">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w:t>
      </w:r>
      <w:r w:rsidR="00546547" w:rsidRPr="00ED637C">
        <w:rPr>
          <w:rFonts w:asciiTheme="majorEastAsia" w:eastAsiaTheme="majorEastAsia" w:hAnsiTheme="majorEastAsia" w:hint="eastAsia"/>
        </w:rPr>
        <w:t>支援</w:t>
      </w:r>
      <w:r w:rsidRPr="00ED637C">
        <w:rPr>
          <w:rFonts w:asciiTheme="majorEastAsia" w:eastAsiaTheme="majorEastAsia" w:hAnsiTheme="majorEastAsia" w:hint="eastAsia"/>
        </w:rPr>
        <w:t>内容】</w:t>
      </w:r>
    </w:p>
    <w:p w:rsidR="005D1C62" w:rsidRPr="00ED637C" w:rsidRDefault="005D1C62" w:rsidP="005D1C62">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①貸付利率  ：無利子</w:t>
      </w:r>
    </w:p>
    <w:p w:rsidR="00E60936" w:rsidRPr="00ED637C" w:rsidRDefault="005D1C62" w:rsidP="005D1C62">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②貸付限度額：2,000万円（ただし、共済契約者が納付した掛金の総額の７~９割の範囲内</w:t>
      </w:r>
      <w:r w:rsidR="00E60936" w:rsidRPr="00ED637C">
        <w:rPr>
          <w:rFonts w:asciiTheme="majorEastAsia" w:eastAsiaTheme="majorEastAsia" w:hAnsiTheme="majorEastAsia"/>
        </w:rPr>
        <w:t>）</w:t>
      </w:r>
    </w:p>
    <w:p w:rsidR="00E60936" w:rsidRPr="00ED637C" w:rsidRDefault="005D1C62" w:rsidP="00E60936">
      <w:pPr>
        <w:ind w:left="1418" w:hangingChars="675" w:hanging="1418"/>
        <w:rPr>
          <w:rFonts w:asciiTheme="majorEastAsia" w:eastAsiaTheme="majorEastAsia" w:hAnsiTheme="majorEastAsia"/>
        </w:rPr>
      </w:pPr>
      <w:r w:rsidRPr="00ED637C">
        <w:rPr>
          <w:rFonts w:asciiTheme="majorEastAsia" w:eastAsiaTheme="majorEastAsia" w:hAnsiTheme="majorEastAsia" w:hint="eastAsia"/>
        </w:rPr>
        <w:t>③償還期間  ：</w:t>
      </w:r>
      <w:r w:rsidR="00E60936" w:rsidRPr="00ED637C">
        <w:rPr>
          <w:rFonts w:asciiTheme="majorEastAsia" w:eastAsiaTheme="majorEastAsia" w:hAnsiTheme="majorEastAsia" w:hint="eastAsia"/>
        </w:rPr>
        <w:t>貸付金額が500万円以下の場合は4年、貸付金額が505万円以上の場合は6年（いずれも据置期間１年を含む）</w:t>
      </w:r>
    </w:p>
    <w:p w:rsidR="005D1C62" w:rsidRPr="00ED637C" w:rsidRDefault="00167E0A" w:rsidP="005D1C62">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④</w:t>
      </w:r>
      <w:r w:rsidR="005D1C62" w:rsidRPr="00ED637C">
        <w:rPr>
          <w:rFonts w:asciiTheme="majorEastAsia" w:eastAsiaTheme="majorEastAsia" w:hAnsiTheme="majorEastAsia" w:hint="eastAsia"/>
        </w:rPr>
        <w:t>償還方法  ：6か月ごとの元金均等割賦償還</w:t>
      </w:r>
    </w:p>
    <w:p w:rsidR="005D1C62" w:rsidRPr="00ED637C" w:rsidRDefault="00167E0A" w:rsidP="005D1C62">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⑤</w:t>
      </w:r>
      <w:r w:rsidR="005D1C62" w:rsidRPr="00ED637C">
        <w:rPr>
          <w:rFonts w:asciiTheme="majorEastAsia" w:eastAsiaTheme="majorEastAsia" w:hAnsiTheme="majorEastAsia" w:hint="eastAsia"/>
        </w:rPr>
        <w:t>担保、保証人：不要</w:t>
      </w:r>
    </w:p>
    <w:p w:rsidR="005D1C62" w:rsidRPr="00ED637C" w:rsidRDefault="005D1C62" w:rsidP="005D1C62">
      <w:pPr>
        <w:rPr>
          <w:rFonts w:asciiTheme="majorEastAsia" w:eastAsiaTheme="majorEastAsia" w:hAnsiTheme="majorEastAsia"/>
        </w:rPr>
      </w:pPr>
    </w:p>
    <w:p w:rsidR="00CA1F1F" w:rsidRPr="00ED637C" w:rsidRDefault="00CA1F1F" w:rsidP="00CA1F1F">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２）災害時貸付制度（適用対象の拡大）</w:t>
      </w:r>
    </w:p>
    <w:p w:rsidR="00CA1F1F" w:rsidRPr="00ED637C" w:rsidRDefault="00CA1F1F" w:rsidP="00CA1F1F">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①貸付利率：年０．９％</w:t>
      </w:r>
    </w:p>
    <w:p w:rsidR="00CA1F1F" w:rsidRPr="00ED637C" w:rsidRDefault="00CA1F1F" w:rsidP="00CA1F1F">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②貸付限度額：1,000万円（ただし、共済契約者が納付した掛金の総額の７~９割の範囲内）</w:t>
      </w:r>
    </w:p>
    <w:p w:rsidR="00CA1F1F" w:rsidRPr="00ED637C" w:rsidRDefault="00CA1F1F" w:rsidP="00CA1F1F">
      <w:pPr>
        <w:ind w:left="1418" w:hangingChars="675" w:hanging="1418"/>
        <w:rPr>
          <w:rFonts w:asciiTheme="majorEastAsia" w:eastAsiaTheme="majorEastAsia" w:hAnsiTheme="majorEastAsia"/>
        </w:rPr>
      </w:pPr>
      <w:r w:rsidRPr="00ED637C">
        <w:rPr>
          <w:rFonts w:asciiTheme="majorEastAsia" w:eastAsiaTheme="majorEastAsia" w:hAnsiTheme="majorEastAsia" w:hint="eastAsia"/>
        </w:rPr>
        <w:t>③償還期間：貸付金額が500万円以下の場合は</w:t>
      </w:r>
      <w:r w:rsidRPr="00ED637C">
        <w:rPr>
          <w:rFonts w:asciiTheme="majorEastAsia" w:eastAsiaTheme="majorEastAsia" w:hAnsiTheme="majorEastAsia"/>
        </w:rPr>
        <w:t>3</w:t>
      </w:r>
      <w:r w:rsidRPr="00ED637C">
        <w:rPr>
          <w:rFonts w:asciiTheme="majorEastAsia" w:eastAsiaTheme="majorEastAsia" w:hAnsiTheme="majorEastAsia" w:hint="eastAsia"/>
        </w:rPr>
        <w:t>年、貸付金額が505万円以上の場合は5年</w:t>
      </w:r>
    </w:p>
    <w:p w:rsidR="00CA1F1F" w:rsidRPr="00ED637C" w:rsidRDefault="00CA1F1F" w:rsidP="00CA1F1F">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④償還方法：6か月ごとの元金均等割賦償還</w:t>
      </w:r>
    </w:p>
    <w:p w:rsidR="00CA1F1F" w:rsidRPr="00ED637C" w:rsidRDefault="00CA1F1F" w:rsidP="00CA1F1F">
      <w:pPr>
        <w:rPr>
          <w:rFonts w:asciiTheme="majorEastAsia" w:eastAsiaTheme="majorEastAsia" w:hAnsiTheme="majorEastAsia"/>
        </w:rPr>
      </w:pPr>
      <w:r w:rsidRPr="00ED637C">
        <w:rPr>
          <w:rFonts w:asciiTheme="majorEastAsia" w:eastAsiaTheme="majorEastAsia" w:hAnsiTheme="majorEastAsia" w:hint="eastAsia"/>
        </w:rPr>
        <w:t>⑤担保、保証人：不要</w:t>
      </w:r>
    </w:p>
    <w:p w:rsidR="00CA1F1F" w:rsidRPr="00ED637C" w:rsidRDefault="00CA1F1F"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5D1C62" w:rsidRPr="00ED637C" w:rsidRDefault="00CA1F1F" w:rsidP="005D1C62">
      <w:pPr>
        <w:rPr>
          <w:rFonts w:asciiTheme="majorEastAsia" w:eastAsiaTheme="majorEastAsia" w:hAnsiTheme="majorEastAsia"/>
        </w:rPr>
      </w:pPr>
      <w:r w:rsidRPr="00ED637C">
        <w:rPr>
          <w:rFonts w:asciiTheme="majorEastAsia" w:eastAsiaTheme="majorEastAsia" w:hAnsiTheme="majorEastAsia" w:hint="eastAsia"/>
        </w:rPr>
        <w:t>今般の豪雨により被災した</w:t>
      </w:r>
      <w:r w:rsidR="005D1C62" w:rsidRPr="00ED637C">
        <w:rPr>
          <w:rFonts w:asciiTheme="majorEastAsia" w:eastAsiaTheme="majorEastAsia" w:hAnsiTheme="majorEastAsia" w:hint="eastAsia"/>
        </w:rPr>
        <w:t>中小企業・小規模事業者</w:t>
      </w:r>
    </w:p>
    <w:p w:rsidR="005D1C62" w:rsidRPr="00ED637C" w:rsidRDefault="005D1C62" w:rsidP="005D1C62">
      <w:pPr>
        <w:rPr>
          <w:rFonts w:asciiTheme="majorEastAsia" w:eastAsiaTheme="majorEastAsia" w:hAnsiTheme="majorEastAsia"/>
          <w:color w:val="FF0000"/>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1F1F" w:rsidRPr="00ED637C" w:rsidRDefault="00CA1F1F" w:rsidP="00CA1F1F">
      <w:pPr>
        <w:rPr>
          <w:rFonts w:asciiTheme="majorEastAsia" w:eastAsiaTheme="majorEastAsia" w:hAnsiTheme="majorEastAsia"/>
        </w:rPr>
      </w:pPr>
      <w:r w:rsidRPr="00ED637C">
        <w:rPr>
          <w:rFonts w:asciiTheme="majorEastAsia" w:eastAsiaTheme="majorEastAsia" w:hAnsiTheme="majorEastAsia" w:hint="eastAsia"/>
        </w:rPr>
        <w:t>（独）中小企業基盤整備機構　共済相談室</w:t>
      </w:r>
    </w:p>
    <w:p w:rsidR="005D1C62" w:rsidRPr="00ED637C" w:rsidRDefault="00CA1F1F" w:rsidP="00CA1F1F">
      <w:pPr>
        <w:rPr>
          <w:rFonts w:asciiTheme="majorEastAsia" w:eastAsiaTheme="majorEastAsia" w:hAnsiTheme="majorEastAsia"/>
        </w:rPr>
      </w:pPr>
      <w:r w:rsidRPr="00ED637C">
        <w:rPr>
          <w:rFonts w:asciiTheme="majorEastAsia" w:eastAsiaTheme="majorEastAsia" w:hAnsiTheme="majorEastAsia" w:hint="eastAsia"/>
        </w:rPr>
        <w:t xml:space="preserve">　平日：9:00～18:00　（電話）050-5541-7171</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中小企業庁「</w:t>
      </w:r>
      <w:r w:rsidR="00590D1B" w:rsidRPr="00ED637C">
        <w:rPr>
          <w:rFonts w:asciiTheme="majorEastAsia" w:eastAsiaTheme="majorEastAsia" w:hAnsiTheme="majorEastAsia" w:hint="eastAsia"/>
        </w:rPr>
        <w:t>被災中小企業者等支援策ガイドブック（第3.2版）平成30年8月3日付</w:t>
      </w:r>
      <w:r w:rsidRPr="00ED637C">
        <w:rPr>
          <w:rFonts w:asciiTheme="majorEastAsia" w:eastAsiaTheme="majorEastAsia" w:hAnsiTheme="majorEastAsia" w:hint="eastAsia"/>
        </w:rPr>
        <w:t>」</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rPr>
        <w:t>http://www.chusho.meti.go.jp/201807gouu/index.html</w:t>
      </w:r>
      <w:r w:rsidRPr="00ED637C">
        <w:rPr>
          <w:rFonts w:asciiTheme="majorEastAsia" w:eastAsiaTheme="majorEastAsia" w:hAnsiTheme="majorEastAsia"/>
        </w:rPr>
        <w:br w:type="page"/>
      </w: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104</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5D1C62" w:rsidRPr="00ED637C" w:rsidRDefault="005D1C62" w:rsidP="005D1C62">
      <w:pPr>
        <w:pStyle w:val="1"/>
        <w:rPr>
          <w:rFonts w:asciiTheme="majorEastAsia" w:hAnsiTheme="majorEastAsia"/>
        </w:rPr>
      </w:pPr>
      <w:bookmarkStart w:id="99" w:name="_Toc520130073"/>
      <w:bookmarkStart w:id="100" w:name="_Toc524348830"/>
      <w:r w:rsidRPr="00ED637C">
        <w:rPr>
          <w:rFonts w:asciiTheme="majorEastAsia" w:hAnsiTheme="majorEastAsia" w:hint="eastAsia"/>
        </w:rPr>
        <w:t>被災既往債務の返済条件緩和等の対応強化</w:t>
      </w:r>
      <w:bookmarkEnd w:id="99"/>
      <w:bookmarkEnd w:id="100"/>
    </w:p>
    <w:p w:rsidR="005D1C62" w:rsidRPr="00ED637C" w:rsidRDefault="005D1C62" w:rsidP="005D1C62">
      <w:pPr>
        <w:rPr>
          <w:rFonts w:asciiTheme="majorEastAsia" w:eastAsiaTheme="majorEastAsia" w:hAnsiTheme="majorEastAsia"/>
          <w:b/>
          <w:szCs w:val="21"/>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減免・猶予（延長・金利の引き下げを含む）</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5D1C62" w:rsidRPr="00ED637C" w:rsidRDefault="005D1C62" w:rsidP="005D1C62">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救助法が適用された各府県の日本政策金融公庫、商工組合中央金庫及び信用保証協会が、返済猶予等の既往債務の条件変更、貸出手続きの迅速化及び担保徴求の弾力化などについて、今般の災害により被害を受けた中小企業・小規模事業者の実情に応じて対応します。</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災害により被害を被った中小企業・小規模事業者</w:t>
      </w:r>
    </w:p>
    <w:p w:rsidR="005D1C62" w:rsidRPr="00ED637C" w:rsidRDefault="005D1C62" w:rsidP="005D1C62">
      <w:pPr>
        <w:rPr>
          <w:rFonts w:asciiTheme="majorEastAsia" w:eastAsiaTheme="majorEastAsia" w:hAnsiTheme="majorEastAsia"/>
          <w:color w:val="FF0000"/>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各機関の窓口は、情報元のお問合せ一覧をご覧ください。</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中小企業庁「</w:t>
      </w:r>
      <w:r w:rsidR="00590D1B" w:rsidRPr="00ED637C">
        <w:rPr>
          <w:rFonts w:asciiTheme="majorEastAsia" w:eastAsiaTheme="majorEastAsia" w:hAnsiTheme="majorEastAsia" w:hint="eastAsia"/>
        </w:rPr>
        <w:t>被災中小企業者等支援策ガイドブック（第3.2版）平成30年8月3日付</w:t>
      </w:r>
      <w:r w:rsidRPr="00ED637C">
        <w:rPr>
          <w:rFonts w:asciiTheme="majorEastAsia" w:eastAsiaTheme="majorEastAsia" w:hAnsiTheme="majorEastAsia" w:hint="eastAsia"/>
        </w:rPr>
        <w:t>」</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D603EC" w:rsidRPr="00ED637C" w:rsidRDefault="00D603EC" w:rsidP="00D603EC">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D603EC" w:rsidRPr="00ED637C" w:rsidRDefault="00D603EC" w:rsidP="00D603EC">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22</w:t>
      </w:r>
    </w:p>
    <w:p w:rsidR="00D603EC" w:rsidRPr="00ED637C" w:rsidRDefault="00D603EC" w:rsidP="00D603EC">
      <w:pPr>
        <w:rPr>
          <w:rFonts w:asciiTheme="majorEastAsia" w:eastAsiaTheme="majorEastAsia" w:hAnsiTheme="majorEastAsia"/>
        </w:rPr>
      </w:pPr>
    </w:p>
    <w:p w:rsidR="00D603EC" w:rsidRPr="00ED637C" w:rsidRDefault="00D603EC" w:rsidP="00D603EC">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D603EC" w:rsidRPr="00ED637C" w:rsidRDefault="00D603EC" w:rsidP="00D603EC">
      <w:pPr>
        <w:pStyle w:val="1"/>
        <w:rPr>
          <w:rFonts w:asciiTheme="majorEastAsia" w:hAnsiTheme="majorEastAsia"/>
        </w:rPr>
      </w:pPr>
      <w:bookmarkStart w:id="101" w:name="_Toc524348831"/>
      <w:r w:rsidRPr="00ED637C">
        <w:rPr>
          <w:rFonts w:asciiTheme="majorEastAsia" w:hAnsiTheme="majorEastAsia" w:hint="eastAsia"/>
          <w:bCs/>
        </w:rPr>
        <w:t>国税に関する申告・納付等の期限の延長</w:t>
      </w:r>
      <w:bookmarkEnd w:id="101"/>
    </w:p>
    <w:p w:rsidR="00D603EC" w:rsidRPr="00ED637C" w:rsidRDefault="00D603EC" w:rsidP="00D603EC">
      <w:pPr>
        <w:rPr>
          <w:rFonts w:asciiTheme="majorEastAsia" w:eastAsiaTheme="majorEastAsia" w:hAnsiTheme="majorEastAsia"/>
          <w:b/>
          <w:szCs w:val="21"/>
        </w:rPr>
      </w:pPr>
    </w:p>
    <w:p w:rsidR="00D603EC" w:rsidRPr="00ED637C" w:rsidRDefault="00D603EC" w:rsidP="00D603EC">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D603EC" w:rsidRPr="00ED637C" w:rsidRDefault="00D603EC" w:rsidP="00D603EC">
      <w:pPr>
        <w:rPr>
          <w:rFonts w:asciiTheme="majorEastAsia" w:eastAsiaTheme="majorEastAsia" w:hAnsiTheme="majorEastAsia"/>
        </w:rPr>
      </w:pPr>
      <w:r w:rsidRPr="00ED637C">
        <w:rPr>
          <w:rFonts w:asciiTheme="majorEastAsia" w:eastAsiaTheme="majorEastAsia" w:hAnsiTheme="majorEastAsia" w:hint="eastAsia"/>
        </w:rPr>
        <w:t>減免・猶予</w:t>
      </w:r>
    </w:p>
    <w:p w:rsidR="00D603EC" w:rsidRPr="00ED637C" w:rsidRDefault="00D603EC" w:rsidP="00D603EC">
      <w:pPr>
        <w:rPr>
          <w:rFonts w:asciiTheme="majorEastAsia" w:eastAsiaTheme="majorEastAsia" w:hAnsiTheme="majorEastAsia"/>
        </w:rPr>
      </w:pPr>
    </w:p>
    <w:p w:rsidR="00D603EC" w:rsidRPr="00ED637C" w:rsidRDefault="00D603EC" w:rsidP="00D603EC">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D603EC" w:rsidRPr="00ED637C" w:rsidRDefault="00D603EC" w:rsidP="00D603EC">
      <w:pPr>
        <w:rPr>
          <w:rFonts w:asciiTheme="majorEastAsia" w:eastAsiaTheme="majorEastAsia" w:hAnsiTheme="majorEastAsia"/>
        </w:rPr>
      </w:pPr>
      <w:r w:rsidRPr="00ED637C">
        <w:rPr>
          <w:rFonts w:asciiTheme="majorEastAsia" w:eastAsiaTheme="majorEastAsia" w:hAnsiTheme="majorEastAsia" w:hint="eastAsia"/>
        </w:rPr>
        <w:t>●国税庁では、下記の指定地域に納税地のある方について、国税に関する法律に基づく申告、申請、請求、届出その他の書類の提出、納付等の期限を延長しました。</w:t>
      </w:r>
    </w:p>
    <w:p w:rsidR="00D603EC" w:rsidRPr="00ED637C" w:rsidRDefault="00D603EC" w:rsidP="00D603EC">
      <w:pPr>
        <w:rPr>
          <w:rFonts w:asciiTheme="majorEastAsia" w:eastAsiaTheme="majorEastAsia" w:hAnsiTheme="majorEastAsia"/>
        </w:rPr>
      </w:pPr>
    </w:p>
    <w:p w:rsidR="00D603EC" w:rsidRPr="00ED637C" w:rsidRDefault="00D603EC" w:rsidP="00D603EC">
      <w:pPr>
        <w:rPr>
          <w:rFonts w:asciiTheme="majorEastAsia" w:eastAsiaTheme="majorEastAsia" w:hAnsiTheme="majorEastAsia"/>
        </w:rPr>
      </w:pPr>
      <w:r w:rsidRPr="00ED637C">
        <w:rPr>
          <w:rFonts w:asciiTheme="majorEastAsia" w:eastAsiaTheme="majorEastAsia" w:hAnsiTheme="majorEastAsia" w:hint="eastAsia"/>
        </w:rPr>
        <w:t>【支援内容】</w:t>
      </w:r>
    </w:p>
    <w:p w:rsidR="00D603EC" w:rsidRPr="00ED637C" w:rsidRDefault="00D603EC" w:rsidP="00D603EC">
      <w:pPr>
        <w:rPr>
          <w:rFonts w:asciiTheme="majorEastAsia" w:eastAsiaTheme="majorEastAsia" w:hAnsiTheme="majorEastAsia"/>
        </w:rPr>
      </w:pPr>
      <w:r w:rsidRPr="00ED637C">
        <w:rPr>
          <w:rFonts w:asciiTheme="majorEastAsia" w:eastAsiaTheme="majorEastAsia" w:hAnsiTheme="majorEastAsia" w:hint="eastAsia"/>
        </w:rPr>
        <w:t>①　延長される期限</w:t>
      </w:r>
    </w:p>
    <w:p w:rsidR="00D603EC" w:rsidRPr="00ED637C" w:rsidRDefault="00D603EC" w:rsidP="00D603E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平成30年７月５日以後に到来する国税の申告・納付等の期限について、自動的に延長されることとなります。なお、申告・納付等の期限をいつまで延長するかについては、今後、被災者の状況に十分配慮して検討してまいります。</w:t>
      </w:r>
    </w:p>
    <w:p w:rsidR="00D603EC" w:rsidRPr="00ED637C" w:rsidRDefault="00D603EC" w:rsidP="00D603EC">
      <w:pPr>
        <w:rPr>
          <w:rFonts w:asciiTheme="majorEastAsia" w:eastAsiaTheme="majorEastAsia" w:hAnsiTheme="majorEastAsia"/>
        </w:rPr>
      </w:pPr>
      <w:r w:rsidRPr="00ED637C">
        <w:rPr>
          <w:rFonts w:asciiTheme="majorEastAsia" w:eastAsiaTheme="majorEastAsia" w:hAnsiTheme="majorEastAsia" w:hint="eastAsia"/>
        </w:rPr>
        <w:t>②　指定地域外に納税地のある方の期限延長</w:t>
      </w:r>
    </w:p>
    <w:p w:rsidR="00D603EC" w:rsidRPr="00ED637C" w:rsidRDefault="00D603EC" w:rsidP="00D603E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指定地域外に納税地のある方であっても、今回の豪雨により被災された方については、所轄の税務署長に対して個別に申請することにより、申告・納付等の期限の延長を受けることができますので、状況が落ち着きましたら、税務署へご相談いただきますようお願いいたします。</w:t>
      </w:r>
    </w:p>
    <w:p w:rsidR="00D603EC" w:rsidRPr="00ED637C" w:rsidRDefault="00D603EC" w:rsidP="00D603EC">
      <w:pPr>
        <w:rPr>
          <w:rFonts w:asciiTheme="majorEastAsia" w:eastAsiaTheme="majorEastAsia" w:hAnsiTheme="majorEastAsia"/>
        </w:rPr>
      </w:pPr>
    </w:p>
    <w:p w:rsidR="00D603EC" w:rsidRPr="00ED637C" w:rsidRDefault="00D603EC" w:rsidP="00D603EC">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D603EC" w:rsidRPr="00ED637C" w:rsidRDefault="00D603EC" w:rsidP="00D603E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指定地域内に納税地のある方（法人を含む。）</w:t>
      </w:r>
    </w:p>
    <w:p w:rsidR="00D603EC" w:rsidRPr="00ED637C" w:rsidRDefault="00D603EC" w:rsidP="00D603E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指定区域については情報元をご参照ください。</w:t>
      </w:r>
    </w:p>
    <w:p w:rsidR="00D603EC" w:rsidRPr="00ED637C" w:rsidRDefault="00D603EC" w:rsidP="00D603EC">
      <w:pPr>
        <w:rPr>
          <w:rFonts w:asciiTheme="majorEastAsia" w:eastAsiaTheme="majorEastAsia" w:hAnsiTheme="majorEastAsia"/>
          <w:color w:val="FF0000"/>
        </w:rPr>
      </w:pPr>
    </w:p>
    <w:p w:rsidR="00D603EC" w:rsidRPr="00ED637C" w:rsidRDefault="00D603EC" w:rsidP="00D603EC">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D603EC" w:rsidRPr="00ED637C" w:rsidRDefault="00D603EC" w:rsidP="00D603EC">
      <w:pPr>
        <w:rPr>
          <w:rFonts w:asciiTheme="majorEastAsia" w:eastAsiaTheme="majorEastAsia" w:hAnsiTheme="majorEastAsia"/>
        </w:rPr>
      </w:pPr>
      <w:r w:rsidRPr="00ED637C">
        <w:rPr>
          <w:rFonts w:asciiTheme="majorEastAsia" w:eastAsiaTheme="majorEastAsia" w:hAnsiTheme="majorEastAsia" w:hint="eastAsia"/>
        </w:rPr>
        <w:t xml:space="preserve">　各機関の窓口は、情報元のお問合せ一覧をご覧ください。</w:t>
      </w:r>
    </w:p>
    <w:p w:rsidR="00D603EC" w:rsidRPr="00ED637C" w:rsidRDefault="00D603EC" w:rsidP="00D603EC">
      <w:pPr>
        <w:rPr>
          <w:rFonts w:asciiTheme="majorEastAsia" w:eastAsiaTheme="majorEastAsia" w:hAnsiTheme="majorEastAsia"/>
        </w:rPr>
      </w:pPr>
    </w:p>
    <w:p w:rsidR="00D603EC" w:rsidRPr="00ED637C" w:rsidRDefault="00D603EC" w:rsidP="00D603EC">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D603EC" w:rsidRPr="00ED637C" w:rsidRDefault="00D603EC" w:rsidP="00D603EC">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D603EC" w:rsidRPr="00ED637C" w:rsidRDefault="00D603EC" w:rsidP="00D603EC">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D603EC" w:rsidRPr="00ED637C" w:rsidRDefault="00D603EC" w:rsidP="00D603EC">
      <w:pPr>
        <w:widowControl/>
        <w:jc w:val="left"/>
        <w:rPr>
          <w:rFonts w:asciiTheme="majorEastAsia" w:eastAsiaTheme="majorEastAsia" w:hAnsiTheme="majorEastAsia"/>
        </w:rPr>
      </w:pPr>
    </w:p>
    <w:p w:rsidR="00D603EC" w:rsidRPr="00ED637C" w:rsidRDefault="00D603EC" w:rsidP="00D603EC">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E803B1" w:rsidRPr="00ED637C" w:rsidRDefault="00E803B1" w:rsidP="00E803B1">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E803B1" w:rsidRPr="00ED637C" w:rsidRDefault="00E803B1" w:rsidP="00E803B1">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23</w:t>
      </w:r>
    </w:p>
    <w:p w:rsidR="00E803B1" w:rsidRPr="00ED637C" w:rsidRDefault="00E803B1" w:rsidP="00E803B1">
      <w:pPr>
        <w:rPr>
          <w:rFonts w:asciiTheme="majorEastAsia" w:eastAsiaTheme="majorEastAsia" w:hAnsiTheme="majorEastAsia"/>
        </w:rPr>
      </w:pPr>
    </w:p>
    <w:p w:rsidR="00E803B1" w:rsidRPr="00ED637C" w:rsidRDefault="00E803B1" w:rsidP="00E803B1">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E803B1" w:rsidRPr="00ED637C" w:rsidRDefault="00E803B1" w:rsidP="00E803B1">
      <w:pPr>
        <w:pStyle w:val="1"/>
        <w:rPr>
          <w:rFonts w:asciiTheme="majorEastAsia" w:hAnsiTheme="majorEastAsia"/>
        </w:rPr>
      </w:pPr>
      <w:bookmarkStart w:id="102" w:name="_Toc524348832"/>
      <w:r w:rsidRPr="00ED637C">
        <w:rPr>
          <w:rFonts w:asciiTheme="majorEastAsia" w:hAnsiTheme="majorEastAsia" w:hint="eastAsia"/>
          <w:bCs/>
        </w:rPr>
        <w:t>所得税及び復興特別所得税の全部または一部を軽減</w:t>
      </w:r>
      <w:bookmarkEnd w:id="102"/>
    </w:p>
    <w:p w:rsidR="00E803B1" w:rsidRPr="00ED637C" w:rsidRDefault="00E803B1" w:rsidP="00E803B1">
      <w:pPr>
        <w:rPr>
          <w:rFonts w:asciiTheme="majorEastAsia" w:eastAsiaTheme="majorEastAsia" w:hAnsiTheme="majorEastAsia"/>
          <w:b/>
          <w:szCs w:val="21"/>
        </w:rPr>
      </w:pPr>
    </w:p>
    <w:p w:rsidR="00E803B1" w:rsidRPr="00ED637C" w:rsidRDefault="00E803B1" w:rsidP="00E803B1">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E803B1" w:rsidRPr="00ED637C" w:rsidRDefault="00E803B1" w:rsidP="00E803B1">
      <w:pPr>
        <w:rPr>
          <w:rFonts w:asciiTheme="majorEastAsia" w:eastAsiaTheme="majorEastAsia" w:hAnsiTheme="majorEastAsia"/>
        </w:rPr>
      </w:pPr>
      <w:r w:rsidRPr="00ED637C">
        <w:rPr>
          <w:rFonts w:asciiTheme="majorEastAsia" w:eastAsiaTheme="majorEastAsia" w:hAnsiTheme="majorEastAsia" w:hint="eastAsia"/>
        </w:rPr>
        <w:t>減免・猶予</w:t>
      </w:r>
    </w:p>
    <w:p w:rsidR="00E803B1" w:rsidRPr="00ED637C" w:rsidRDefault="00E803B1" w:rsidP="00E803B1">
      <w:pPr>
        <w:rPr>
          <w:rFonts w:asciiTheme="majorEastAsia" w:eastAsiaTheme="majorEastAsia" w:hAnsiTheme="majorEastAsia"/>
        </w:rPr>
      </w:pPr>
    </w:p>
    <w:p w:rsidR="00E803B1" w:rsidRPr="00ED637C" w:rsidRDefault="00E803B1" w:rsidP="00E803B1">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E803B1" w:rsidRPr="00ED637C" w:rsidRDefault="00E803B1" w:rsidP="00E803B1">
      <w:pPr>
        <w:rPr>
          <w:rFonts w:asciiTheme="majorEastAsia" w:eastAsiaTheme="majorEastAsia" w:hAnsiTheme="majorEastAsia"/>
        </w:rPr>
      </w:pPr>
      <w:r w:rsidRPr="00ED637C">
        <w:rPr>
          <w:rFonts w:asciiTheme="majorEastAsia" w:eastAsiaTheme="majorEastAsia" w:hAnsiTheme="majorEastAsia" w:hint="eastAsia"/>
        </w:rPr>
        <w:t>●災害により住宅や家財などに損害を受けたときは、確定申告で所得税法に定める雑損控除の方法、災害減免法に定める税金の軽減免除による方法のどちらか有利な方法を選ぶことによって、「所得税及び復興特別所得税の全部または一部を軽減」できる場合があります。</w:t>
      </w:r>
    </w:p>
    <w:p w:rsidR="00E803B1" w:rsidRPr="00ED637C" w:rsidRDefault="00E803B1" w:rsidP="00E803B1">
      <w:pPr>
        <w:rPr>
          <w:rFonts w:asciiTheme="majorEastAsia" w:eastAsiaTheme="majorEastAsia" w:hAnsiTheme="majorEastAsia"/>
        </w:rPr>
      </w:pPr>
      <w:r w:rsidRPr="00ED637C">
        <w:rPr>
          <w:rFonts w:asciiTheme="majorEastAsia" w:eastAsiaTheme="majorEastAsia" w:hAnsiTheme="majorEastAsia" w:hint="eastAsia"/>
        </w:rPr>
        <w:t xml:space="preserve">　また、給与等、公的年金等、報酬等から徴収される（又は徴収された）源泉所得税の徴収猶予や還付を受けられる場合があります。</w:t>
      </w:r>
    </w:p>
    <w:p w:rsidR="00E803B1" w:rsidRPr="00ED637C" w:rsidRDefault="00E803B1" w:rsidP="00E803B1">
      <w:pPr>
        <w:rPr>
          <w:rFonts w:asciiTheme="majorEastAsia" w:eastAsiaTheme="majorEastAsia" w:hAnsiTheme="majorEastAsia"/>
        </w:rPr>
      </w:pPr>
    </w:p>
    <w:p w:rsidR="00E803B1" w:rsidRPr="00ED637C" w:rsidRDefault="00E803B1" w:rsidP="00E803B1">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E803B1" w:rsidRPr="00ED637C" w:rsidRDefault="00E803B1" w:rsidP="00E803B1">
      <w:pPr>
        <w:rPr>
          <w:rFonts w:asciiTheme="majorEastAsia" w:eastAsiaTheme="majorEastAsia" w:hAnsiTheme="majorEastAsia"/>
          <w:color w:val="FF0000"/>
        </w:rPr>
      </w:pPr>
      <w:r w:rsidRPr="00ED637C">
        <w:rPr>
          <w:rFonts w:asciiTheme="majorEastAsia" w:eastAsiaTheme="majorEastAsia" w:hAnsiTheme="majorEastAsia" w:hint="eastAsia"/>
        </w:rPr>
        <w:t>情報元のお問合せ先にご確認ください。</w:t>
      </w:r>
    </w:p>
    <w:p w:rsidR="00E803B1" w:rsidRPr="00ED637C" w:rsidRDefault="00E803B1" w:rsidP="00E803B1">
      <w:pPr>
        <w:rPr>
          <w:rFonts w:asciiTheme="majorEastAsia" w:eastAsiaTheme="majorEastAsia" w:hAnsiTheme="majorEastAsia"/>
          <w:color w:val="FF0000"/>
        </w:rPr>
      </w:pPr>
    </w:p>
    <w:p w:rsidR="00E803B1" w:rsidRPr="00ED637C" w:rsidRDefault="00E803B1" w:rsidP="00E803B1">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E803B1" w:rsidRPr="00ED637C" w:rsidRDefault="00E803B1" w:rsidP="00E803B1">
      <w:pPr>
        <w:rPr>
          <w:rFonts w:asciiTheme="majorEastAsia" w:eastAsiaTheme="majorEastAsia" w:hAnsiTheme="majorEastAsia"/>
        </w:rPr>
      </w:pPr>
      <w:r w:rsidRPr="00ED637C">
        <w:rPr>
          <w:rFonts w:asciiTheme="majorEastAsia" w:eastAsiaTheme="majorEastAsia" w:hAnsiTheme="majorEastAsia" w:hint="eastAsia"/>
        </w:rPr>
        <w:t xml:space="preserve">　各機関の窓口は、情報元のお問合せ一覧をご覧ください。</w:t>
      </w:r>
    </w:p>
    <w:p w:rsidR="00E803B1" w:rsidRPr="00ED637C" w:rsidRDefault="00E803B1" w:rsidP="00E803B1">
      <w:pPr>
        <w:rPr>
          <w:rFonts w:asciiTheme="majorEastAsia" w:eastAsiaTheme="majorEastAsia" w:hAnsiTheme="majorEastAsia"/>
        </w:rPr>
      </w:pPr>
    </w:p>
    <w:p w:rsidR="00E803B1" w:rsidRPr="00ED637C" w:rsidRDefault="00E803B1" w:rsidP="00E803B1">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E803B1" w:rsidRPr="00ED637C" w:rsidRDefault="00E803B1" w:rsidP="00E803B1">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E803B1" w:rsidRPr="00ED637C" w:rsidRDefault="00E803B1" w:rsidP="00E803B1">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E803B1" w:rsidRPr="00ED637C" w:rsidRDefault="00E803B1" w:rsidP="00E803B1">
      <w:pPr>
        <w:widowControl/>
        <w:jc w:val="left"/>
        <w:rPr>
          <w:rFonts w:asciiTheme="majorEastAsia" w:eastAsiaTheme="majorEastAsia" w:hAnsiTheme="majorEastAsia"/>
        </w:rPr>
      </w:pPr>
    </w:p>
    <w:p w:rsidR="00E803B1" w:rsidRPr="00ED637C" w:rsidRDefault="00E803B1" w:rsidP="00E803B1">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C37634" w:rsidRPr="00ED637C" w:rsidRDefault="00C37634" w:rsidP="00C37634">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37634" w:rsidRPr="00ED637C" w:rsidRDefault="00C37634" w:rsidP="00C37634">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24</w:t>
      </w:r>
    </w:p>
    <w:p w:rsidR="00C37634" w:rsidRPr="00ED637C" w:rsidRDefault="00C37634" w:rsidP="00C37634">
      <w:pPr>
        <w:rPr>
          <w:rFonts w:asciiTheme="majorEastAsia" w:eastAsiaTheme="majorEastAsia" w:hAnsiTheme="majorEastAsia"/>
        </w:rPr>
      </w:pPr>
    </w:p>
    <w:p w:rsidR="00C37634" w:rsidRPr="00ED637C" w:rsidRDefault="00C37634" w:rsidP="00C37634">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37634" w:rsidRPr="00ED637C" w:rsidRDefault="00C37634" w:rsidP="00C37634">
      <w:pPr>
        <w:pStyle w:val="1"/>
        <w:rPr>
          <w:rFonts w:asciiTheme="majorEastAsia" w:hAnsiTheme="majorEastAsia"/>
        </w:rPr>
      </w:pPr>
      <w:bookmarkStart w:id="103" w:name="_Toc524348833"/>
      <w:r w:rsidRPr="00ED637C">
        <w:rPr>
          <w:rFonts w:asciiTheme="majorEastAsia" w:hAnsiTheme="majorEastAsia" w:hint="eastAsia"/>
          <w:bCs/>
        </w:rPr>
        <w:t>納税の猶予</w:t>
      </w:r>
      <w:bookmarkEnd w:id="103"/>
    </w:p>
    <w:p w:rsidR="00C37634" w:rsidRPr="00ED637C" w:rsidRDefault="00C37634" w:rsidP="00C37634">
      <w:pPr>
        <w:rPr>
          <w:rFonts w:asciiTheme="majorEastAsia" w:eastAsiaTheme="majorEastAsia" w:hAnsiTheme="majorEastAsia"/>
          <w:b/>
          <w:szCs w:val="21"/>
        </w:rPr>
      </w:pPr>
    </w:p>
    <w:p w:rsidR="00C37634" w:rsidRPr="00ED637C" w:rsidRDefault="00C37634" w:rsidP="00C37634">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37634" w:rsidRPr="00ED637C" w:rsidRDefault="00C37634" w:rsidP="00C37634">
      <w:pPr>
        <w:rPr>
          <w:rFonts w:asciiTheme="majorEastAsia" w:eastAsiaTheme="majorEastAsia" w:hAnsiTheme="majorEastAsia"/>
        </w:rPr>
      </w:pPr>
      <w:r w:rsidRPr="00ED637C">
        <w:rPr>
          <w:rFonts w:asciiTheme="majorEastAsia" w:eastAsiaTheme="majorEastAsia" w:hAnsiTheme="majorEastAsia" w:hint="eastAsia"/>
        </w:rPr>
        <w:t>減免・猶予</w:t>
      </w:r>
    </w:p>
    <w:p w:rsidR="00C37634" w:rsidRPr="00ED637C" w:rsidRDefault="00C37634" w:rsidP="00C37634">
      <w:pPr>
        <w:rPr>
          <w:rFonts w:asciiTheme="majorEastAsia" w:eastAsiaTheme="majorEastAsia" w:hAnsiTheme="majorEastAsia"/>
        </w:rPr>
      </w:pPr>
    </w:p>
    <w:p w:rsidR="00C37634" w:rsidRPr="00ED637C" w:rsidRDefault="00C37634" w:rsidP="00C37634">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37634" w:rsidRPr="00ED637C" w:rsidRDefault="00C37634" w:rsidP="00C37634">
      <w:pPr>
        <w:rPr>
          <w:rFonts w:asciiTheme="majorEastAsia" w:eastAsiaTheme="majorEastAsia" w:hAnsiTheme="majorEastAsia"/>
        </w:rPr>
      </w:pPr>
      <w:r w:rsidRPr="00ED637C">
        <w:rPr>
          <w:rFonts w:asciiTheme="majorEastAsia" w:eastAsiaTheme="majorEastAsia" w:hAnsiTheme="majorEastAsia" w:hint="eastAsia"/>
        </w:rPr>
        <w:t>●災害により財産に相当な損失を受けた場合には、所轄税務署長に申請しその承認を受けることにより、納税の猶予を受けられます。</w:t>
      </w:r>
    </w:p>
    <w:p w:rsidR="00C37634" w:rsidRPr="00ED637C" w:rsidRDefault="00C37634" w:rsidP="00C37634">
      <w:pPr>
        <w:rPr>
          <w:rFonts w:asciiTheme="majorEastAsia" w:eastAsiaTheme="majorEastAsia" w:hAnsiTheme="majorEastAsia"/>
        </w:rPr>
      </w:pPr>
    </w:p>
    <w:p w:rsidR="00C37634" w:rsidRPr="00ED637C" w:rsidRDefault="00C37634" w:rsidP="00C37634">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37634" w:rsidRPr="00ED637C" w:rsidRDefault="00C37634" w:rsidP="00C37634">
      <w:pPr>
        <w:rPr>
          <w:rFonts w:asciiTheme="majorEastAsia" w:eastAsiaTheme="majorEastAsia" w:hAnsiTheme="majorEastAsia"/>
          <w:color w:val="FF0000"/>
        </w:rPr>
      </w:pPr>
      <w:r w:rsidRPr="00ED637C">
        <w:rPr>
          <w:rFonts w:asciiTheme="majorEastAsia" w:eastAsiaTheme="majorEastAsia" w:hAnsiTheme="majorEastAsia" w:hint="eastAsia"/>
        </w:rPr>
        <w:t>情報元のお問合せ先にご確認ください。</w:t>
      </w:r>
    </w:p>
    <w:p w:rsidR="00C37634" w:rsidRPr="00ED637C" w:rsidRDefault="00C37634" w:rsidP="00C37634">
      <w:pPr>
        <w:rPr>
          <w:rFonts w:asciiTheme="majorEastAsia" w:eastAsiaTheme="majorEastAsia" w:hAnsiTheme="majorEastAsia"/>
          <w:color w:val="FF0000"/>
        </w:rPr>
      </w:pPr>
    </w:p>
    <w:p w:rsidR="00C37634" w:rsidRPr="00ED637C" w:rsidRDefault="00C37634" w:rsidP="00C37634">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37634" w:rsidRPr="00ED637C" w:rsidRDefault="00C37634" w:rsidP="00C37634">
      <w:pPr>
        <w:rPr>
          <w:rFonts w:asciiTheme="majorEastAsia" w:eastAsiaTheme="majorEastAsia" w:hAnsiTheme="majorEastAsia"/>
        </w:rPr>
      </w:pPr>
      <w:r w:rsidRPr="00ED637C">
        <w:rPr>
          <w:rFonts w:asciiTheme="majorEastAsia" w:eastAsiaTheme="majorEastAsia" w:hAnsiTheme="majorEastAsia" w:hint="eastAsia"/>
        </w:rPr>
        <w:t xml:space="preserve">　各機関の窓口は、情報元のお問合せ一覧をご覧ください。</w:t>
      </w:r>
    </w:p>
    <w:p w:rsidR="00C37634" w:rsidRPr="00ED637C" w:rsidRDefault="00C37634" w:rsidP="00C37634">
      <w:pPr>
        <w:rPr>
          <w:rFonts w:asciiTheme="majorEastAsia" w:eastAsiaTheme="majorEastAsia" w:hAnsiTheme="majorEastAsia"/>
        </w:rPr>
      </w:pPr>
    </w:p>
    <w:p w:rsidR="00C37634" w:rsidRPr="00ED637C" w:rsidRDefault="00C37634" w:rsidP="00C37634">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37634" w:rsidRPr="00ED637C" w:rsidRDefault="00C37634" w:rsidP="00C37634">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C37634" w:rsidRPr="00ED637C" w:rsidRDefault="00C37634" w:rsidP="00C37634">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C37634" w:rsidRPr="00ED637C" w:rsidRDefault="00C37634" w:rsidP="00C37634">
      <w:pPr>
        <w:widowControl/>
        <w:jc w:val="left"/>
        <w:rPr>
          <w:rFonts w:asciiTheme="majorEastAsia" w:eastAsiaTheme="majorEastAsia" w:hAnsiTheme="majorEastAsia"/>
        </w:rPr>
      </w:pPr>
    </w:p>
    <w:p w:rsidR="00C37634" w:rsidRPr="00ED637C" w:rsidRDefault="00C37634" w:rsidP="00C37634">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9B7319" w:rsidRPr="00ED637C" w:rsidRDefault="009B7319" w:rsidP="009B7319">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9B7319" w:rsidRPr="00ED637C" w:rsidRDefault="00505EDB" w:rsidP="009B7319">
      <w:pPr>
        <w:rPr>
          <w:rFonts w:asciiTheme="majorEastAsia" w:eastAsiaTheme="majorEastAsia" w:hAnsiTheme="majorEastAsia"/>
          <w:color w:val="FF0000"/>
        </w:rPr>
      </w:pPr>
      <w:r w:rsidRPr="00ED637C">
        <w:rPr>
          <w:rFonts w:asciiTheme="majorEastAsia" w:eastAsiaTheme="majorEastAsia" w:hAnsiTheme="majorEastAsia" w:hint="eastAsia"/>
          <w:color w:val="FF0000"/>
        </w:rPr>
        <w:t>238</w:t>
      </w:r>
    </w:p>
    <w:p w:rsidR="009B7319" w:rsidRPr="00ED637C" w:rsidRDefault="009B7319" w:rsidP="009B7319">
      <w:pPr>
        <w:rPr>
          <w:rFonts w:asciiTheme="majorEastAsia" w:eastAsiaTheme="majorEastAsia" w:hAnsiTheme="majorEastAsia"/>
        </w:rPr>
      </w:pPr>
    </w:p>
    <w:p w:rsidR="009B7319" w:rsidRPr="00ED637C" w:rsidRDefault="009B7319" w:rsidP="009B731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9B7319" w:rsidRPr="00ED637C" w:rsidRDefault="009B7319" w:rsidP="009B7319">
      <w:pPr>
        <w:pStyle w:val="1"/>
        <w:rPr>
          <w:rFonts w:asciiTheme="majorEastAsia" w:hAnsiTheme="majorEastAsia"/>
        </w:rPr>
      </w:pPr>
      <w:bookmarkStart w:id="104" w:name="_Toc524348834"/>
      <w:r w:rsidRPr="00ED637C">
        <w:rPr>
          <w:rFonts w:asciiTheme="majorEastAsia" w:hAnsiTheme="majorEastAsia" w:hint="eastAsia"/>
          <w:bCs/>
        </w:rPr>
        <w:t>労働保険料・厚生年金保険料の猶予制度</w:t>
      </w:r>
      <w:bookmarkEnd w:id="104"/>
    </w:p>
    <w:p w:rsidR="009B7319" w:rsidRPr="00ED637C" w:rsidRDefault="009B7319" w:rsidP="009B7319">
      <w:pPr>
        <w:rPr>
          <w:rFonts w:asciiTheme="majorEastAsia" w:eastAsiaTheme="majorEastAsia" w:hAnsiTheme="majorEastAsia"/>
          <w:b/>
          <w:szCs w:val="21"/>
        </w:rPr>
      </w:pPr>
    </w:p>
    <w:p w:rsidR="009B7319" w:rsidRPr="00ED637C" w:rsidRDefault="009B7319" w:rsidP="009B7319">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hint="eastAsia"/>
        </w:rPr>
        <w:t>減免・猶予</w:t>
      </w:r>
    </w:p>
    <w:p w:rsidR="009B7319" w:rsidRPr="00ED637C" w:rsidRDefault="009B7319" w:rsidP="009B7319">
      <w:pPr>
        <w:rPr>
          <w:rFonts w:asciiTheme="majorEastAsia" w:eastAsiaTheme="majorEastAsia" w:hAnsiTheme="majorEastAsia"/>
        </w:rPr>
      </w:pPr>
    </w:p>
    <w:p w:rsidR="009B7319" w:rsidRPr="00ED637C" w:rsidRDefault="009B7319" w:rsidP="009B7319">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rPr>
        <w:t>【労働保険】</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rPr>
        <w:t xml:space="preserve"> </w:t>
      </w:r>
      <w:r w:rsidRPr="00ED637C">
        <w:rPr>
          <w:rFonts w:asciiTheme="majorEastAsia" w:eastAsiaTheme="majorEastAsia" w:hAnsiTheme="majorEastAsia" w:cs="ＭＳ 明朝"/>
        </w:rPr>
        <w:t>①</w:t>
      </w:r>
      <w:r w:rsidRPr="00ED637C">
        <w:rPr>
          <w:rFonts w:asciiTheme="majorEastAsia" w:eastAsiaTheme="majorEastAsia" w:hAnsiTheme="majorEastAsia"/>
        </w:rPr>
        <w:t xml:space="preserve"> 申告・納付期限の延長 </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hint="eastAsia"/>
        </w:rPr>
        <w:t>指定された市町村</w:t>
      </w:r>
      <w:r w:rsidRPr="00ED637C">
        <w:rPr>
          <w:rFonts w:asciiTheme="majorEastAsia" w:eastAsiaTheme="majorEastAsia" w:hAnsiTheme="majorEastAsia"/>
        </w:rPr>
        <w:t xml:space="preserve">に所在する事業場の事業主のみなさまについては、平成 30 年度に行う労働保険料・一般拠出金の申請手続きや、納付についての期限が延長されます。 </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cs="ＭＳ 明朝"/>
        </w:rPr>
        <w:t>②</w:t>
      </w:r>
      <w:r w:rsidRPr="00ED637C">
        <w:rPr>
          <w:rFonts w:asciiTheme="majorEastAsia" w:eastAsiaTheme="majorEastAsia" w:hAnsiTheme="majorEastAsia"/>
        </w:rPr>
        <w:t xml:space="preserve"> 納付の猶予 </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rPr>
        <w:t xml:space="preserve">今回の災害により被害を受け、事業財産に相当の損失（おおむね 20％以上）を受けた事業場の事業主のみなさまについては、労働保険料・一般拠出金の納付が、原則として１年以内の期間猶予されます。 </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rPr>
        <w:t xml:space="preserve">詳しくは最寄りの労働基準監督署までご相談ください。お問い合わせください。 </w:t>
      </w:r>
    </w:p>
    <w:p w:rsidR="009B7319" w:rsidRPr="00ED637C" w:rsidRDefault="009B7319" w:rsidP="009B7319">
      <w:pPr>
        <w:rPr>
          <w:rFonts w:asciiTheme="majorEastAsia" w:eastAsiaTheme="majorEastAsia" w:hAnsiTheme="majorEastAsia"/>
        </w:rPr>
      </w:pP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rPr>
        <w:t>【厚生年金保険料】</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rPr>
        <w:t xml:space="preserve"> </w:t>
      </w:r>
      <w:r w:rsidRPr="00ED637C">
        <w:rPr>
          <w:rFonts w:asciiTheme="majorEastAsia" w:eastAsiaTheme="majorEastAsia" w:hAnsiTheme="majorEastAsia" w:cs="ＭＳ 明朝"/>
        </w:rPr>
        <w:t>①</w:t>
      </w:r>
      <w:r w:rsidRPr="00ED637C">
        <w:rPr>
          <w:rFonts w:asciiTheme="majorEastAsia" w:eastAsiaTheme="majorEastAsia" w:hAnsiTheme="majorEastAsia"/>
        </w:rPr>
        <w:t xml:space="preserve"> 納付期限の延長 </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rPr>
        <w:t xml:space="preserve">上記の対象地域に、所在地を有する事業所等については、平成30年7月5日以降に到来する厚生年金保険料等の納付期限が延長されています。 </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cs="ＭＳ 明朝"/>
        </w:rPr>
        <w:t>②</w:t>
      </w:r>
      <w:r w:rsidRPr="00ED637C">
        <w:rPr>
          <w:rFonts w:asciiTheme="majorEastAsia" w:eastAsiaTheme="majorEastAsia" w:hAnsiTheme="majorEastAsia"/>
        </w:rPr>
        <w:t xml:space="preserve"> 納付の猶予 </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rPr>
        <w:t xml:space="preserve">災害等の影響により、保険料の納付が困難な場合は、申請により、納付の猶予を受けることができる場合があります。 </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rPr>
        <w:t>詳しくは、日本年金機構被災者専用フリーダイヤル（0120-010-551）又はお近くの年金事務所にお問い合わせください。</w:t>
      </w:r>
    </w:p>
    <w:p w:rsidR="009B7319" w:rsidRPr="00ED637C" w:rsidRDefault="009B7319" w:rsidP="009B7319">
      <w:pPr>
        <w:rPr>
          <w:rFonts w:asciiTheme="majorEastAsia" w:eastAsiaTheme="majorEastAsia" w:hAnsiTheme="majorEastAsia"/>
        </w:rPr>
      </w:pPr>
    </w:p>
    <w:p w:rsidR="009B7319" w:rsidRPr="00ED637C" w:rsidRDefault="009B7319" w:rsidP="009B7319">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rPr>
        <w:t>【労働保険】</w:t>
      </w:r>
    </w:p>
    <w:p w:rsidR="009B7319" w:rsidRPr="00ED637C" w:rsidRDefault="009B7319" w:rsidP="009B7319">
      <w:pPr>
        <w:rPr>
          <w:rFonts w:asciiTheme="majorEastAsia" w:eastAsiaTheme="majorEastAsia" w:hAnsiTheme="majorEastAsia"/>
          <w:color w:val="FF0000"/>
        </w:rPr>
      </w:pPr>
      <w:r w:rsidRPr="00ED637C">
        <w:rPr>
          <w:rFonts w:asciiTheme="majorEastAsia" w:eastAsiaTheme="majorEastAsia" w:hAnsiTheme="majorEastAsia"/>
        </w:rPr>
        <w:t>最寄りの労働基準監督署</w:t>
      </w:r>
      <w:r w:rsidRPr="00ED637C">
        <w:rPr>
          <w:rFonts w:asciiTheme="majorEastAsia" w:eastAsiaTheme="majorEastAsia" w:hAnsiTheme="majorEastAsia" w:hint="eastAsia"/>
        </w:rPr>
        <w:t>にご確認ください。</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rPr>
        <w:t>【厚生年金保険料】</w:t>
      </w:r>
    </w:p>
    <w:p w:rsidR="009B7319" w:rsidRPr="00ED637C" w:rsidRDefault="009B7319" w:rsidP="009B7319">
      <w:pPr>
        <w:rPr>
          <w:rFonts w:asciiTheme="majorEastAsia" w:eastAsiaTheme="majorEastAsia" w:hAnsiTheme="majorEastAsia"/>
          <w:color w:val="FF0000"/>
        </w:rPr>
      </w:pPr>
      <w:r w:rsidRPr="00ED637C">
        <w:rPr>
          <w:rFonts w:asciiTheme="majorEastAsia" w:eastAsiaTheme="majorEastAsia" w:hAnsiTheme="majorEastAsia"/>
        </w:rPr>
        <w:t>日本年金機構被災者専用フリーダイヤル（0120-010-551）又はお近くの年金事務所</w:t>
      </w:r>
      <w:r w:rsidRPr="00ED637C">
        <w:rPr>
          <w:rFonts w:asciiTheme="majorEastAsia" w:eastAsiaTheme="majorEastAsia" w:hAnsiTheme="majorEastAsia" w:hint="eastAsia"/>
        </w:rPr>
        <w:t>にご確認ください。</w:t>
      </w:r>
    </w:p>
    <w:p w:rsidR="009B7319" w:rsidRPr="00ED637C" w:rsidRDefault="009B7319" w:rsidP="009B7319">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お問い合わせ＞</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rPr>
        <w:t>【労働保険】</w:t>
      </w:r>
    </w:p>
    <w:p w:rsidR="009B7319" w:rsidRPr="00ED637C" w:rsidRDefault="009B7319" w:rsidP="009B7319">
      <w:pPr>
        <w:rPr>
          <w:rFonts w:asciiTheme="majorEastAsia" w:eastAsiaTheme="majorEastAsia" w:hAnsiTheme="majorEastAsia"/>
          <w:color w:val="FF0000"/>
        </w:rPr>
      </w:pPr>
      <w:r w:rsidRPr="00ED637C">
        <w:rPr>
          <w:rFonts w:asciiTheme="majorEastAsia" w:eastAsiaTheme="majorEastAsia" w:hAnsiTheme="majorEastAsia"/>
        </w:rPr>
        <w:t>最寄りの労働基準監督署</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rPr>
        <w:t>【厚生年金保険料】</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rPr>
        <w:t>日本年金機構被災者専用フリーダイヤル（0120-010-551）又はお近くの年金事務所</w:t>
      </w:r>
    </w:p>
    <w:p w:rsidR="009B7319" w:rsidRPr="00ED637C" w:rsidRDefault="009B7319" w:rsidP="009B7319">
      <w:pPr>
        <w:rPr>
          <w:rFonts w:asciiTheme="majorEastAsia" w:eastAsiaTheme="majorEastAsia" w:hAnsiTheme="majorEastAsia"/>
          <w:color w:val="FF0000"/>
        </w:rPr>
      </w:pPr>
    </w:p>
    <w:p w:rsidR="009B7319" w:rsidRPr="00ED637C" w:rsidRDefault="009B7319" w:rsidP="009B7319">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9B7319" w:rsidRPr="00ED637C" w:rsidRDefault="009B7319" w:rsidP="009B7319">
      <w:pPr>
        <w:rPr>
          <w:rFonts w:asciiTheme="majorEastAsia" w:eastAsiaTheme="majorEastAsia" w:hAnsiTheme="majorEastAsia"/>
        </w:rPr>
      </w:pPr>
      <w:r w:rsidRPr="00ED637C">
        <w:rPr>
          <w:rFonts w:asciiTheme="majorEastAsia" w:eastAsiaTheme="majorEastAsia" w:hAnsiTheme="majorEastAsia" w:hint="eastAsia"/>
        </w:rPr>
        <w:t>総務省「平成 30 年 7 月豪雨災害被災者の皆様への生活支援窓口案内（ガイドブック）（平成30年9月1日第</w:t>
      </w:r>
      <w:r w:rsidR="00505EDB" w:rsidRPr="00ED637C">
        <w:rPr>
          <w:rFonts w:asciiTheme="majorEastAsia" w:eastAsiaTheme="majorEastAsia" w:hAnsiTheme="majorEastAsia" w:hint="eastAsia"/>
        </w:rPr>
        <w:t>12</w:t>
      </w:r>
      <w:r w:rsidRPr="00ED637C">
        <w:rPr>
          <w:rFonts w:asciiTheme="majorEastAsia" w:eastAsiaTheme="majorEastAsia" w:hAnsiTheme="majorEastAsia" w:hint="eastAsia"/>
        </w:rPr>
        <w:t>版）」</w:t>
      </w:r>
    </w:p>
    <w:p w:rsidR="009B7319" w:rsidRPr="00ED637C" w:rsidRDefault="00505EDB" w:rsidP="009B7319">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9B7319" w:rsidRPr="00ED637C" w:rsidRDefault="009B7319" w:rsidP="009B7319">
      <w:pPr>
        <w:widowControl/>
        <w:jc w:val="left"/>
        <w:rPr>
          <w:rFonts w:asciiTheme="majorEastAsia" w:eastAsiaTheme="majorEastAsia" w:hAnsiTheme="majorEastAsia"/>
        </w:rPr>
      </w:pPr>
    </w:p>
    <w:p w:rsidR="009B7319" w:rsidRPr="00ED637C" w:rsidRDefault="009B7319" w:rsidP="009B7319">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835BCF" w:rsidRPr="00ED637C" w:rsidRDefault="00835BCF" w:rsidP="009B7319">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835BCF" w:rsidRPr="00ED637C" w:rsidRDefault="00835BCF" w:rsidP="00835BCF">
      <w:pPr>
        <w:rPr>
          <w:rFonts w:asciiTheme="majorEastAsia" w:eastAsiaTheme="majorEastAsia" w:hAnsiTheme="majorEastAsia"/>
          <w:color w:val="FF0000"/>
        </w:rPr>
      </w:pPr>
      <w:r w:rsidRPr="00ED637C">
        <w:rPr>
          <w:rFonts w:asciiTheme="majorEastAsia" w:eastAsiaTheme="majorEastAsia" w:hAnsiTheme="majorEastAsia" w:hint="eastAsia"/>
          <w:color w:val="FF0000"/>
        </w:rPr>
        <w:t>126</w:t>
      </w:r>
    </w:p>
    <w:p w:rsidR="00835BCF" w:rsidRPr="00ED637C" w:rsidRDefault="00835BCF" w:rsidP="00835BCF">
      <w:pPr>
        <w:rPr>
          <w:rFonts w:asciiTheme="majorEastAsia" w:eastAsiaTheme="majorEastAsia" w:hAnsiTheme="majorEastAsia"/>
        </w:rPr>
      </w:pPr>
    </w:p>
    <w:p w:rsidR="00835BCF" w:rsidRPr="00ED637C" w:rsidRDefault="00835BCF" w:rsidP="00835BCF">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835BCF" w:rsidRPr="00ED637C" w:rsidRDefault="00835BCF" w:rsidP="00835BCF">
      <w:pPr>
        <w:pStyle w:val="1"/>
        <w:rPr>
          <w:rFonts w:asciiTheme="majorEastAsia" w:hAnsiTheme="majorEastAsia"/>
          <w:bCs/>
        </w:rPr>
      </w:pPr>
      <w:bookmarkStart w:id="105" w:name="_Toc524348835"/>
      <w:r w:rsidRPr="00ED637C">
        <w:rPr>
          <w:rFonts w:asciiTheme="majorEastAsia" w:hAnsiTheme="majorEastAsia" w:hint="eastAsia"/>
          <w:bCs/>
        </w:rPr>
        <w:t>掛金の納付期限の延長等（災害救助法適用地域の共済契約者）</w:t>
      </w:r>
      <w:bookmarkEnd w:id="105"/>
    </w:p>
    <w:p w:rsidR="00835BCF" w:rsidRPr="00ED637C" w:rsidRDefault="00835BCF" w:rsidP="00835BCF">
      <w:pPr>
        <w:rPr>
          <w:rFonts w:asciiTheme="majorEastAsia" w:eastAsiaTheme="majorEastAsia" w:hAnsiTheme="majorEastAsia"/>
          <w:b/>
          <w:szCs w:val="21"/>
        </w:rPr>
      </w:pPr>
    </w:p>
    <w:p w:rsidR="00835BCF" w:rsidRPr="00ED637C" w:rsidRDefault="00835BCF" w:rsidP="00835BCF">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835BCF" w:rsidRPr="00ED637C" w:rsidRDefault="00835BCF" w:rsidP="00835BCF">
      <w:pPr>
        <w:rPr>
          <w:rFonts w:asciiTheme="majorEastAsia" w:eastAsiaTheme="majorEastAsia" w:hAnsiTheme="majorEastAsia"/>
        </w:rPr>
      </w:pPr>
      <w:r w:rsidRPr="00ED637C">
        <w:rPr>
          <w:rFonts w:asciiTheme="majorEastAsia" w:eastAsiaTheme="majorEastAsia" w:hAnsiTheme="majorEastAsia" w:hint="eastAsia"/>
        </w:rPr>
        <w:t>減免・猶予</w:t>
      </w:r>
    </w:p>
    <w:p w:rsidR="00835BCF" w:rsidRPr="00ED637C" w:rsidRDefault="00835BCF" w:rsidP="00835BCF">
      <w:pPr>
        <w:rPr>
          <w:rFonts w:asciiTheme="majorEastAsia" w:eastAsiaTheme="majorEastAsia" w:hAnsiTheme="majorEastAsia"/>
        </w:rPr>
      </w:pPr>
    </w:p>
    <w:p w:rsidR="00835BCF" w:rsidRPr="00ED637C" w:rsidRDefault="00835BCF" w:rsidP="00835BCF">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835BCF" w:rsidRPr="00ED637C" w:rsidRDefault="00835BCF" w:rsidP="00835BCF">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救助法適用地域の共済契約者は、ご希望により①掛金の納付期限の延長、②掛金の掛止め、③掛金月額の減額のいずれかをお選びいただけます。</w:t>
      </w:r>
    </w:p>
    <w:p w:rsidR="00835BCF" w:rsidRPr="00ED637C" w:rsidRDefault="00835BCF" w:rsidP="00835BCF">
      <w:pPr>
        <w:ind w:left="141" w:hangingChars="67" w:hanging="141"/>
        <w:rPr>
          <w:rFonts w:asciiTheme="majorEastAsia" w:eastAsiaTheme="majorEastAsia" w:hAnsiTheme="majorEastAsia"/>
        </w:rPr>
      </w:pPr>
    </w:p>
    <w:p w:rsidR="00835BCF" w:rsidRPr="00ED637C" w:rsidRDefault="00835BCF" w:rsidP="00835BCF">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対象者】</w:t>
      </w:r>
    </w:p>
    <w:p w:rsidR="00835BCF" w:rsidRPr="00ED637C" w:rsidRDefault="00835BCF" w:rsidP="00835BCF">
      <w:pPr>
        <w:ind w:left="1842" w:hangingChars="877" w:hanging="1842"/>
        <w:rPr>
          <w:rFonts w:asciiTheme="majorEastAsia" w:eastAsiaTheme="majorEastAsia" w:hAnsiTheme="majorEastAsia"/>
        </w:rPr>
      </w:pPr>
      <w:r w:rsidRPr="00ED637C">
        <w:rPr>
          <w:rFonts w:asciiTheme="majorEastAsia" w:eastAsiaTheme="majorEastAsia" w:hAnsiTheme="majorEastAsia" w:hint="eastAsia"/>
        </w:rPr>
        <w:t xml:space="preserve">　災害救助法適用地域の共済契約者</w:t>
      </w:r>
    </w:p>
    <w:p w:rsidR="00835BCF" w:rsidRPr="00ED637C" w:rsidRDefault="00835BCF" w:rsidP="00835BCF">
      <w:pPr>
        <w:ind w:left="141" w:hangingChars="67" w:hanging="141"/>
        <w:rPr>
          <w:rFonts w:asciiTheme="majorEastAsia" w:eastAsiaTheme="majorEastAsia" w:hAnsiTheme="majorEastAsia"/>
        </w:rPr>
      </w:pPr>
    </w:p>
    <w:p w:rsidR="00835BCF" w:rsidRPr="00ED637C" w:rsidRDefault="00835BCF" w:rsidP="00835BCF">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支援内容】</w:t>
      </w:r>
    </w:p>
    <w:p w:rsidR="00835BCF" w:rsidRPr="00ED637C" w:rsidRDefault="00835BCF" w:rsidP="00835BCF">
      <w:pPr>
        <w:ind w:left="283" w:hangingChars="135" w:hanging="283"/>
        <w:rPr>
          <w:rFonts w:asciiTheme="majorEastAsia" w:eastAsiaTheme="majorEastAsia" w:hAnsiTheme="majorEastAsia"/>
        </w:rPr>
      </w:pPr>
      <w:r w:rsidRPr="00ED637C">
        <w:rPr>
          <w:rFonts w:asciiTheme="majorEastAsia" w:eastAsiaTheme="majorEastAsia" w:hAnsiTheme="majorEastAsia" w:hint="eastAsia"/>
        </w:rPr>
        <w:t xml:space="preserve">　① 掛金の納付期限の延長：掛金の納付期限を最大6か月延長し、この期間の掛金の納付（掛金請求）を停止します。</w:t>
      </w:r>
    </w:p>
    <w:p w:rsidR="00835BCF" w:rsidRPr="00ED637C" w:rsidRDefault="00835BCF" w:rsidP="00835BCF">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② 掛金の掛止め：掛金の納付を一定期間（6か月又は12か月）停止します。</w:t>
      </w:r>
    </w:p>
    <w:p w:rsidR="00835BCF" w:rsidRPr="00ED637C" w:rsidRDefault="00835BCF" w:rsidP="00835BCF">
      <w:pPr>
        <w:ind w:left="424" w:hangingChars="202" w:hanging="424"/>
        <w:rPr>
          <w:rFonts w:asciiTheme="majorEastAsia" w:eastAsiaTheme="majorEastAsia" w:hAnsiTheme="majorEastAsia"/>
        </w:rPr>
      </w:pPr>
      <w:r w:rsidRPr="00ED637C">
        <w:rPr>
          <w:rFonts w:asciiTheme="majorEastAsia" w:eastAsiaTheme="majorEastAsia" w:hAnsiTheme="majorEastAsia" w:hint="eastAsia"/>
        </w:rPr>
        <w:t xml:space="preserve">　③ 掛金月額の減額：掛金月額は、1,000円から70,000円までの範囲内（500円単位）で自由に選択できます。</w:t>
      </w:r>
    </w:p>
    <w:p w:rsidR="00835BCF" w:rsidRPr="00ED637C" w:rsidRDefault="00835BCF" w:rsidP="00835BCF">
      <w:pPr>
        <w:rPr>
          <w:rFonts w:asciiTheme="majorEastAsia" w:eastAsiaTheme="majorEastAsia" w:hAnsiTheme="majorEastAsia"/>
        </w:rPr>
      </w:pPr>
    </w:p>
    <w:p w:rsidR="00835BCF" w:rsidRPr="00ED637C" w:rsidRDefault="00835BCF" w:rsidP="00835BCF">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835BCF" w:rsidRPr="00ED637C" w:rsidRDefault="00835BCF" w:rsidP="00835BCF">
      <w:pPr>
        <w:rPr>
          <w:rFonts w:asciiTheme="majorEastAsia" w:eastAsiaTheme="majorEastAsia" w:hAnsiTheme="majorEastAsia"/>
        </w:rPr>
      </w:pPr>
      <w:r w:rsidRPr="00ED637C">
        <w:rPr>
          <w:rFonts w:asciiTheme="majorEastAsia" w:eastAsiaTheme="majorEastAsia" w:hAnsiTheme="majorEastAsia" w:hint="eastAsia"/>
        </w:rPr>
        <w:t>災害救助法適用地域の共済契約者</w:t>
      </w:r>
    </w:p>
    <w:p w:rsidR="00835BCF" w:rsidRPr="00ED637C" w:rsidRDefault="00835BCF" w:rsidP="00835BCF">
      <w:pPr>
        <w:rPr>
          <w:rFonts w:asciiTheme="majorEastAsia" w:eastAsiaTheme="majorEastAsia" w:hAnsiTheme="majorEastAsia"/>
          <w:color w:val="FF0000"/>
        </w:rPr>
      </w:pPr>
    </w:p>
    <w:p w:rsidR="00835BCF" w:rsidRPr="00ED637C" w:rsidRDefault="00835BCF" w:rsidP="00835BCF">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835BCF" w:rsidRPr="00ED637C" w:rsidRDefault="00835BCF" w:rsidP="00835BCF">
      <w:pPr>
        <w:rPr>
          <w:rFonts w:asciiTheme="majorEastAsia" w:eastAsiaTheme="majorEastAsia" w:hAnsiTheme="majorEastAsia"/>
        </w:rPr>
      </w:pPr>
      <w:r w:rsidRPr="00ED637C">
        <w:rPr>
          <w:rFonts w:asciiTheme="majorEastAsia" w:eastAsiaTheme="majorEastAsia" w:hAnsiTheme="majorEastAsia" w:hint="eastAsia"/>
        </w:rPr>
        <w:t>（独）中小企業基盤整備機構　共済相談室</w:t>
      </w:r>
    </w:p>
    <w:p w:rsidR="00835BCF" w:rsidRPr="00ED637C" w:rsidRDefault="00835BCF" w:rsidP="00835BCF">
      <w:pPr>
        <w:rPr>
          <w:rFonts w:asciiTheme="majorEastAsia" w:eastAsiaTheme="majorEastAsia" w:hAnsiTheme="majorEastAsia"/>
        </w:rPr>
      </w:pPr>
      <w:r w:rsidRPr="00ED637C">
        <w:rPr>
          <w:rFonts w:asciiTheme="majorEastAsia" w:eastAsiaTheme="majorEastAsia" w:hAnsiTheme="majorEastAsia" w:hint="eastAsia"/>
        </w:rPr>
        <w:t xml:space="preserve">　平日：9:00～18:00　（電話）050-5541-7171</w:t>
      </w:r>
    </w:p>
    <w:p w:rsidR="00835BCF" w:rsidRPr="00ED637C" w:rsidRDefault="00835BCF" w:rsidP="00835BCF">
      <w:pPr>
        <w:rPr>
          <w:rFonts w:asciiTheme="majorEastAsia" w:eastAsiaTheme="majorEastAsia" w:hAnsiTheme="majorEastAsia"/>
        </w:rPr>
      </w:pPr>
    </w:p>
    <w:p w:rsidR="00835BCF" w:rsidRPr="00ED637C" w:rsidRDefault="00835BCF" w:rsidP="00835BCF">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835BCF" w:rsidRPr="00ED637C" w:rsidRDefault="00835BCF" w:rsidP="00835BCF">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835BCF" w:rsidRPr="00ED637C" w:rsidRDefault="00835BCF" w:rsidP="00835BCF">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835BCF" w:rsidRPr="00ED637C" w:rsidRDefault="00835BCF" w:rsidP="00835BCF">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3D238B" w:rsidRPr="00ED637C" w:rsidRDefault="003D238B" w:rsidP="003D238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3D238B" w:rsidRPr="00ED637C" w:rsidRDefault="003D238B" w:rsidP="003D238B">
      <w:pPr>
        <w:rPr>
          <w:rFonts w:asciiTheme="majorEastAsia" w:eastAsiaTheme="majorEastAsia" w:hAnsiTheme="majorEastAsia"/>
          <w:color w:val="FF0000"/>
        </w:rPr>
      </w:pPr>
      <w:r w:rsidRPr="00ED637C">
        <w:rPr>
          <w:rFonts w:asciiTheme="majorEastAsia" w:eastAsiaTheme="majorEastAsia" w:hAnsiTheme="majorEastAsia" w:hint="eastAsia"/>
          <w:color w:val="FF0000"/>
        </w:rPr>
        <w:t>12</w:t>
      </w:r>
      <w:r w:rsidRPr="00ED637C">
        <w:rPr>
          <w:rFonts w:asciiTheme="majorEastAsia" w:eastAsiaTheme="majorEastAsia" w:hAnsiTheme="majorEastAsia"/>
          <w:color w:val="FF0000"/>
        </w:rPr>
        <w:t>7</w:t>
      </w:r>
    </w:p>
    <w:p w:rsidR="003D238B" w:rsidRPr="00ED637C" w:rsidRDefault="003D238B" w:rsidP="003D238B">
      <w:pPr>
        <w:rPr>
          <w:rFonts w:asciiTheme="majorEastAsia" w:eastAsiaTheme="majorEastAsia" w:hAnsiTheme="majorEastAsia"/>
        </w:rPr>
      </w:pPr>
    </w:p>
    <w:p w:rsidR="003D238B" w:rsidRPr="00ED637C" w:rsidRDefault="003D238B" w:rsidP="003D238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3D238B" w:rsidRPr="00ED637C" w:rsidRDefault="003D238B" w:rsidP="003D238B">
      <w:pPr>
        <w:pStyle w:val="1"/>
        <w:rPr>
          <w:rFonts w:asciiTheme="majorEastAsia" w:hAnsiTheme="majorEastAsia"/>
          <w:bCs/>
        </w:rPr>
      </w:pPr>
      <w:bookmarkStart w:id="106" w:name="_Toc524348836"/>
      <w:r w:rsidRPr="00ED637C">
        <w:rPr>
          <w:rFonts w:asciiTheme="majorEastAsia" w:hAnsiTheme="majorEastAsia" w:hint="eastAsia"/>
          <w:bCs/>
        </w:rPr>
        <w:t>共済契約者貸付利用者の延滞利子の免除（災害救助法適用地域の共済契約者）</w:t>
      </w:r>
      <w:bookmarkEnd w:id="106"/>
    </w:p>
    <w:p w:rsidR="003D238B" w:rsidRPr="00ED637C" w:rsidRDefault="003D238B" w:rsidP="003D238B">
      <w:pPr>
        <w:rPr>
          <w:rFonts w:asciiTheme="majorEastAsia" w:eastAsiaTheme="majorEastAsia" w:hAnsiTheme="majorEastAsia"/>
          <w:b/>
          <w:szCs w:val="21"/>
        </w:rPr>
      </w:pPr>
    </w:p>
    <w:p w:rsidR="003D238B" w:rsidRPr="00ED637C" w:rsidRDefault="003D238B" w:rsidP="003D238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3D238B" w:rsidRPr="00ED637C" w:rsidRDefault="003D238B" w:rsidP="003D238B">
      <w:pPr>
        <w:rPr>
          <w:rFonts w:asciiTheme="majorEastAsia" w:eastAsiaTheme="majorEastAsia" w:hAnsiTheme="majorEastAsia"/>
        </w:rPr>
      </w:pPr>
      <w:r w:rsidRPr="00ED637C">
        <w:rPr>
          <w:rFonts w:asciiTheme="majorEastAsia" w:eastAsiaTheme="majorEastAsia" w:hAnsiTheme="majorEastAsia" w:hint="eastAsia"/>
        </w:rPr>
        <w:t>減免・猶予</w:t>
      </w:r>
    </w:p>
    <w:p w:rsidR="003D238B" w:rsidRPr="00ED637C" w:rsidRDefault="003D238B" w:rsidP="003D238B">
      <w:pPr>
        <w:rPr>
          <w:rFonts w:asciiTheme="majorEastAsia" w:eastAsiaTheme="majorEastAsia" w:hAnsiTheme="majorEastAsia"/>
        </w:rPr>
      </w:pPr>
    </w:p>
    <w:p w:rsidR="003D238B" w:rsidRPr="00ED637C" w:rsidRDefault="003D238B" w:rsidP="003D238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3D238B" w:rsidRPr="00ED637C" w:rsidRDefault="003D238B" w:rsidP="003D238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平成30年7月17日時点で契約者貸付けを受けている方は、延滞利子を約定償還期日から1年間免除いたします。なお、約定償還期日が平成30年６月１日以降の借入れが対象となります。</w:t>
      </w:r>
    </w:p>
    <w:p w:rsidR="003D238B" w:rsidRPr="00ED637C" w:rsidRDefault="003D238B" w:rsidP="003D238B">
      <w:pPr>
        <w:rPr>
          <w:rFonts w:asciiTheme="majorEastAsia" w:eastAsiaTheme="majorEastAsia" w:hAnsiTheme="majorEastAsia"/>
        </w:rPr>
      </w:pPr>
    </w:p>
    <w:p w:rsidR="003D238B" w:rsidRPr="00ED637C" w:rsidRDefault="003D238B" w:rsidP="003D238B">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3D238B" w:rsidRPr="00ED637C" w:rsidRDefault="003D238B" w:rsidP="003D238B">
      <w:pPr>
        <w:rPr>
          <w:rFonts w:asciiTheme="majorEastAsia" w:eastAsiaTheme="majorEastAsia" w:hAnsiTheme="majorEastAsia"/>
        </w:rPr>
      </w:pPr>
      <w:r w:rsidRPr="00ED637C">
        <w:rPr>
          <w:rFonts w:asciiTheme="majorEastAsia" w:eastAsiaTheme="majorEastAsia" w:hAnsiTheme="majorEastAsia" w:hint="eastAsia"/>
        </w:rPr>
        <w:t>災害救助法適用地域の共済契約者</w:t>
      </w:r>
    </w:p>
    <w:p w:rsidR="003D238B" w:rsidRPr="00ED637C" w:rsidRDefault="003D238B" w:rsidP="003D238B">
      <w:pPr>
        <w:rPr>
          <w:rFonts w:asciiTheme="majorEastAsia" w:eastAsiaTheme="majorEastAsia" w:hAnsiTheme="majorEastAsia"/>
          <w:color w:val="FF0000"/>
        </w:rPr>
      </w:pPr>
    </w:p>
    <w:p w:rsidR="003D238B" w:rsidRPr="00ED637C" w:rsidRDefault="003D238B" w:rsidP="003D238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3D238B" w:rsidRPr="00ED637C" w:rsidRDefault="003D238B" w:rsidP="003D238B">
      <w:pPr>
        <w:rPr>
          <w:rFonts w:asciiTheme="majorEastAsia" w:eastAsiaTheme="majorEastAsia" w:hAnsiTheme="majorEastAsia"/>
        </w:rPr>
      </w:pPr>
      <w:r w:rsidRPr="00ED637C">
        <w:rPr>
          <w:rFonts w:asciiTheme="majorEastAsia" w:eastAsiaTheme="majorEastAsia" w:hAnsiTheme="majorEastAsia" w:hint="eastAsia"/>
        </w:rPr>
        <w:t>（独）中小企業基盤整備機構　共済相談室</w:t>
      </w:r>
    </w:p>
    <w:p w:rsidR="003D238B" w:rsidRPr="00ED637C" w:rsidRDefault="003D238B" w:rsidP="003D238B">
      <w:pPr>
        <w:rPr>
          <w:rFonts w:asciiTheme="majorEastAsia" w:eastAsiaTheme="majorEastAsia" w:hAnsiTheme="majorEastAsia"/>
        </w:rPr>
      </w:pPr>
      <w:r w:rsidRPr="00ED637C">
        <w:rPr>
          <w:rFonts w:asciiTheme="majorEastAsia" w:eastAsiaTheme="majorEastAsia" w:hAnsiTheme="majorEastAsia" w:hint="eastAsia"/>
        </w:rPr>
        <w:t xml:space="preserve">　平日：9:00～18:00　（電話）050-5541-7171</w:t>
      </w:r>
    </w:p>
    <w:p w:rsidR="003D238B" w:rsidRPr="00ED637C" w:rsidRDefault="003D238B" w:rsidP="003D238B">
      <w:pPr>
        <w:rPr>
          <w:rFonts w:asciiTheme="majorEastAsia" w:eastAsiaTheme="majorEastAsia" w:hAnsiTheme="majorEastAsia"/>
        </w:rPr>
      </w:pPr>
    </w:p>
    <w:p w:rsidR="003D238B" w:rsidRPr="00ED637C" w:rsidRDefault="003D238B" w:rsidP="003D238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3D238B" w:rsidRPr="00ED637C" w:rsidRDefault="003D238B" w:rsidP="003D238B">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3D238B" w:rsidRPr="00ED637C" w:rsidRDefault="003D238B" w:rsidP="003D238B">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3D238B" w:rsidRPr="00ED637C" w:rsidRDefault="003D238B" w:rsidP="003D238B">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50</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07" w:name="_Toc524348837"/>
      <w:r w:rsidRPr="00ED637C">
        <w:rPr>
          <w:rFonts w:asciiTheme="majorEastAsia" w:hAnsiTheme="majorEastAsia" w:hint="eastAsia"/>
        </w:rPr>
        <w:t>セーフティネット保証</w:t>
      </w:r>
      <w:bookmarkEnd w:id="107"/>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信用保証</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被害に限らず、経済環境の急激な変化により業況が悪化している中小企業者が金融機関から経営の安定に必要な資金の借入を行う場合、信用保証協会が一般保証とは別枠で保証する制度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融資額の全額を保証（１００％）し、保証料率は概ね０．７％～１．０％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無担保８千万円、最大で２億８千万円まで一般保証とは別枠で利用できま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売上げ高の減少等、業況が悪化している業種の中小企業者が対象です。</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各都道府県等の信用保証協会</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5D7A4B" w:rsidRPr="00ED637C" w:rsidRDefault="005D7A4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103</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5D1C62" w:rsidRPr="00ED637C" w:rsidRDefault="005D1C62" w:rsidP="005D1C62">
      <w:pPr>
        <w:pStyle w:val="1"/>
        <w:rPr>
          <w:rFonts w:asciiTheme="majorEastAsia" w:hAnsiTheme="majorEastAsia"/>
        </w:rPr>
      </w:pPr>
      <w:bookmarkStart w:id="108" w:name="_Toc520130072"/>
      <w:bookmarkStart w:id="109" w:name="_Toc524348838"/>
      <w:r w:rsidRPr="00ED637C">
        <w:rPr>
          <w:rFonts w:asciiTheme="majorEastAsia" w:hAnsiTheme="majorEastAsia" w:hint="eastAsia"/>
        </w:rPr>
        <w:t>信用保証制度（セーフティネット保証４号）</w:t>
      </w:r>
      <w:bookmarkEnd w:id="108"/>
      <w:r w:rsidR="005E3637" w:rsidRPr="00ED637C">
        <w:rPr>
          <w:rFonts w:asciiTheme="majorEastAsia" w:hAnsiTheme="majorEastAsia" w:hint="eastAsia"/>
        </w:rPr>
        <w:t>（再掲）</w:t>
      </w:r>
      <w:bookmarkEnd w:id="109"/>
    </w:p>
    <w:p w:rsidR="005D1C62" w:rsidRPr="00ED637C" w:rsidRDefault="005D1C62" w:rsidP="005D1C62">
      <w:pPr>
        <w:rPr>
          <w:rFonts w:asciiTheme="majorEastAsia" w:eastAsiaTheme="majorEastAsia" w:hAnsiTheme="majorEastAsia"/>
          <w:b/>
          <w:szCs w:val="21"/>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信用保証</w:t>
      </w:r>
      <w:r w:rsidR="00546547" w:rsidRPr="00ED637C">
        <w:rPr>
          <w:rFonts w:asciiTheme="majorEastAsia" w:eastAsiaTheme="majorEastAsia" w:hAnsiTheme="majorEastAsia" w:hint="eastAsia"/>
        </w:rPr>
        <w:t>、貸付（融資）</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5E3637" w:rsidRPr="00ED637C" w:rsidRDefault="005E3637" w:rsidP="005D1C62">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w:t>
      </w:r>
      <w:r w:rsidRPr="00ED637C">
        <w:rPr>
          <w:rFonts w:asciiTheme="majorEastAsia" w:eastAsiaTheme="majorEastAsia" w:hAnsiTheme="majorEastAsia"/>
        </w:rPr>
        <w:t>ID</w:t>
      </w:r>
      <w:r w:rsidRPr="00ED637C">
        <w:rPr>
          <w:rFonts w:asciiTheme="majorEastAsia" w:eastAsiaTheme="majorEastAsia" w:hAnsiTheme="majorEastAsia" w:hint="eastAsia"/>
        </w:rPr>
        <w:t>「050セーフティネット保障」の再掲]</w:t>
      </w:r>
    </w:p>
    <w:p w:rsidR="005D1C62" w:rsidRPr="00ED637C" w:rsidRDefault="005D1C62" w:rsidP="005D1C62">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自然災害等の突発的事由（噴火、地震、台風等）により経営の安定に支障を生じている中小企業者への資金供給の円滑化を図るため、信用保証協会が通常の保証限度額とは別枠で保証（100％保証）を行います。</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対象者】</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下記、（イ）、（ロ）の両方に該当する事業者（直接的な被害を受けた方に限りません）</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イ）指定地域において1年間以上継続して事業を行っていること。</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ロ）災害の発生に起因して、当該災害の影響を受けた後、原則として最近1か月の売上高等が前年同月に比して20％以上減少しており、かつ、その後2か月を含む3か月間の売上高等が前年同期に比して20％以上減少することが見込まれること。（売上高等の減少について、市区町村長の認定が必要）</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①対象資金</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経営の安定に必要な資金</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②保証限度額</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無担保8,000 万円、最大2 億8,000 万円※一般保証と別枠、融資額の全額を保証</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③保証利率</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信用保証協会所定のため、信用保証協会にお問い合わせください</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④保証期間</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個別に信用保証協会にご相談ください</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⑤保証人</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原則第三者保証人は不要</w:t>
      </w:r>
    </w:p>
    <w:p w:rsidR="005D1C62" w:rsidRPr="00ED637C" w:rsidRDefault="005D1C62" w:rsidP="005D1C62">
      <w:pPr>
        <w:rPr>
          <w:rFonts w:asciiTheme="majorEastAsia" w:eastAsiaTheme="majorEastAsia" w:hAnsiTheme="majorEastAsia"/>
          <w:color w:val="FF0000"/>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lastRenderedPageBreak/>
        <w:t>各機関の窓口は、情報元のお問合せ一覧をご覧ください。</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中小企業庁「</w:t>
      </w:r>
      <w:r w:rsidR="00590D1B" w:rsidRPr="00ED637C">
        <w:rPr>
          <w:rFonts w:asciiTheme="majorEastAsia" w:eastAsiaTheme="majorEastAsia" w:hAnsiTheme="majorEastAsia" w:hint="eastAsia"/>
        </w:rPr>
        <w:t>被災中小企業者等支援策ガイドブック（第3.2版）平成30年8月3日付</w:t>
      </w:r>
      <w:r w:rsidRPr="00ED637C">
        <w:rPr>
          <w:rFonts w:asciiTheme="majorEastAsia" w:eastAsiaTheme="majorEastAsia" w:hAnsiTheme="majorEastAsia" w:hint="eastAsia"/>
        </w:rPr>
        <w:t>」</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5D1C62" w:rsidRPr="00ED637C" w:rsidRDefault="005D1C62" w:rsidP="005D1C62">
      <w:pPr>
        <w:rPr>
          <w:rFonts w:asciiTheme="majorEastAsia" w:eastAsiaTheme="majorEastAsia" w:hAnsiTheme="majorEastAsia"/>
        </w:rPr>
      </w:pPr>
    </w:p>
    <w:p w:rsidR="005D7A4B"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51</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10" w:name="_Toc524348839"/>
      <w:r w:rsidRPr="00ED637C">
        <w:rPr>
          <w:rFonts w:asciiTheme="majorEastAsia" w:hAnsiTheme="majorEastAsia" w:hint="eastAsia"/>
        </w:rPr>
        <w:t>災害関係保証</w:t>
      </w:r>
      <w:bookmarkEnd w:id="110"/>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信用保証</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金融機関から事業の再建に必要な資金の借入を行う場合、信用保証協会が一般保証とは別枠で保証する制度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融資額の全額を保証（１００％）し、保証料率は概ね０．７％～１．０％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無担保８千万円、最大で２億８千万円まで一般保証とは別枠で利用できま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災害により営業所、工場、作業所、倉庫等の主要な事業用資産に倒壊・火災等の直接的な被害を受けた方が対象です。</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各都道府県等の信用保証協会</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5D7A4B" w:rsidRPr="00ED637C" w:rsidRDefault="005D7A4B"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835BCF" w:rsidRPr="00ED637C" w:rsidRDefault="00835BCF" w:rsidP="00835BCF">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835BCF" w:rsidRPr="00ED637C" w:rsidRDefault="00835BCF" w:rsidP="00835BCF">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25</w:t>
      </w:r>
    </w:p>
    <w:p w:rsidR="00835BCF" w:rsidRPr="00ED637C" w:rsidRDefault="00835BCF" w:rsidP="00835BCF">
      <w:pPr>
        <w:rPr>
          <w:rFonts w:asciiTheme="majorEastAsia" w:eastAsiaTheme="majorEastAsia" w:hAnsiTheme="majorEastAsia"/>
        </w:rPr>
      </w:pPr>
    </w:p>
    <w:p w:rsidR="00835BCF" w:rsidRPr="00ED637C" w:rsidRDefault="00835BCF" w:rsidP="00835BCF">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835BCF" w:rsidRPr="00ED637C" w:rsidRDefault="00835BCF" w:rsidP="00835BCF">
      <w:pPr>
        <w:pStyle w:val="1"/>
        <w:rPr>
          <w:rFonts w:asciiTheme="majorEastAsia" w:hAnsiTheme="majorEastAsia"/>
        </w:rPr>
      </w:pPr>
      <w:bookmarkStart w:id="111" w:name="_Toc524348840"/>
      <w:r w:rsidRPr="00ED637C">
        <w:rPr>
          <w:rFonts w:asciiTheme="majorEastAsia" w:hAnsiTheme="majorEastAsia" w:hint="eastAsia"/>
          <w:bCs/>
        </w:rPr>
        <w:t>中小企業組合等の役員変更の登記や、決裁関係書類の届出等の期限の延長</w:t>
      </w:r>
      <w:bookmarkEnd w:id="111"/>
    </w:p>
    <w:p w:rsidR="00835BCF" w:rsidRPr="00ED637C" w:rsidRDefault="00835BCF" w:rsidP="00835BCF">
      <w:pPr>
        <w:rPr>
          <w:rFonts w:asciiTheme="majorEastAsia" w:eastAsiaTheme="majorEastAsia" w:hAnsiTheme="majorEastAsia"/>
          <w:b/>
          <w:szCs w:val="21"/>
        </w:rPr>
      </w:pPr>
    </w:p>
    <w:p w:rsidR="00835BCF" w:rsidRPr="00ED637C" w:rsidRDefault="00835BCF" w:rsidP="00835BCF">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835BCF" w:rsidRPr="00ED637C" w:rsidRDefault="00835BCF" w:rsidP="00835BCF">
      <w:pPr>
        <w:rPr>
          <w:rFonts w:asciiTheme="majorEastAsia" w:eastAsiaTheme="majorEastAsia" w:hAnsiTheme="majorEastAsia"/>
        </w:rPr>
      </w:pPr>
      <w:r w:rsidRPr="00ED637C">
        <w:rPr>
          <w:rFonts w:asciiTheme="majorEastAsia" w:eastAsiaTheme="majorEastAsia" w:hAnsiTheme="majorEastAsia" w:hint="eastAsia"/>
        </w:rPr>
        <w:t>その他支援</w:t>
      </w:r>
    </w:p>
    <w:p w:rsidR="00835BCF" w:rsidRPr="00ED637C" w:rsidRDefault="00835BCF" w:rsidP="00835BCF">
      <w:pPr>
        <w:rPr>
          <w:rFonts w:asciiTheme="majorEastAsia" w:eastAsiaTheme="majorEastAsia" w:hAnsiTheme="majorEastAsia"/>
        </w:rPr>
      </w:pPr>
    </w:p>
    <w:p w:rsidR="00835BCF" w:rsidRPr="00ED637C" w:rsidRDefault="00835BCF" w:rsidP="00835BCF">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835BCF" w:rsidRPr="00ED637C" w:rsidRDefault="00835BCF" w:rsidP="00835BCF">
      <w:pPr>
        <w:rPr>
          <w:rFonts w:asciiTheme="majorEastAsia" w:eastAsiaTheme="majorEastAsia" w:hAnsiTheme="majorEastAsia"/>
        </w:rPr>
      </w:pPr>
      <w:r w:rsidRPr="00ED637C">
        <w:rPr>
          <w:rFonts w:asciiTheme="majorEastAsia" w:eastAsiaTheme="majorEastAsia" w:hAnsiTheme="majorEastAsia" w:hint="eastAsia"/>
        </w:rPr>
        <w:t>●「平成30年７月豪雨による災害についての特定非常災害及びこれに対し適用すべき措置の指定に関する政令（平成30年政令第211号）」が平成30年７月14日に公布及び施行されました。</w:t>
      </w:r>
    </w:p>
    <w:p w:rsidR="00835BCF" w:rsidRPr="00ED637C" w:rsidRDefault="00835BCF" w:rsidP="00835BCF">
      <w:pPr>
        <w:rPr>
          <w:rFonts w:asciiTheme="majorEastAsia" w:eastAsiaTheme="majorEastAsia" w:hAnsiTheme="majorEastAsia"/>
        </w:rPr>
      </w:pPr>
      <w:r w:rsidRPr="00ED637C">
        <w:rPr>
          <w:rFonts w:asciiTheme="majorEastAsia" w:eastAsiaTheme="majorEastAsia" w:hAnsiTheme="majorEastAsia" w:hint="eastAsia"/>
        </w:rPr>
        <w:t xml:space="preserve">　これにより、中小企業組合等の役員変更の登記や、決算関係書類の届出等、 履行期限のある法令上の義務が、特定非常災害により本来の履行期限までに履行されなかった場合であっても平成30年９月28日までに履行された場合には、行政上及び刑事上の責任を問われないこととなりました。</w:t>
      </w:r>
    </w:p>
    <w:p w:rsidR="00835BCF" w:rsidRPr="00ED637C" w:rsidRDefault="00835BCF" w:rsidP="00835BCF">
      <w:pPr>
        <w:rPr>
          <w:rFonts w:asciiTheme="majorEastAsia" w:eastAsiaTheme="majorEastAsia" w:hAnsiTheme="majorEastAsia"/>
        </w:rPr>
      </w:pPr>
    </w:p>
    <w:p w:rsidR="00835BCF" w:rsidRPr="00ED637C" w:rsidRDefault="00835BCF" w:rsidP="00835BCF">
      <w:pPr>
        <w:rPr>
          <w:rFonts w:asciiTheme="majorEastAsia" w:eastAsiaTheme="majorEastAsia" w:hAnsiTheme="majorEastAsia"/>
        </w:rPr>
      </w:pPr>
      <w:r w:rsidRPr="00ED637C">
        <w:rPr>
          <w:rFonts w:asciiTheme="majorEastAsia" w:eastAsiaTheme="majorEastAsia" w:hAnsiTheme="majorEastAsia" w:hint="eastAsia"/>
        </w:rPr>
        <w:t>【参考】</w:t>
      </w:r>
    </w:p>
    <w:p w:rsidR="00835BCF" w:rsidRPr="00ED637C" w:rsidRDefault="00835BCF" w:rsidP="00835BCF">
      <w:pPr>
        <w:rPr>
          <w:rFonts w:asciiTheme="majorEastAsia" w:eastAsiaTheme="majorEastAsia" w:hAnsiTheme="majorEastAsia"/>
        </w:rPr>
      </w:pPr>
      <w:r w:rsidRPr="00ED637C">
        <w:rPr>
          <w:rFonts w:asciiTheme="majorEastAsia" w:eastAsiaTheme="majorEastAsia" w:hAnsiTheme="majorEastAsia" w:hint="eastAsia"/>
        </w:rPr>
        <w:t xml:space="preserve">　平成30年７月豪雨による災害についての特定非常災害及びこれに対し適用すべき措置の指定に関する政令（平成30年政令第211号）が平成30年７月14日に公布及び施行され、特定非常災害の被害者の権利利益の保全等を図るための特別措置に関する法律（平成８年法律第８５号）第２条第１項の特定非常災害として、平成30年（2018年）７月豪雨による災害が指定されるとともに、特別措置法第４条第１項の政令で定める特定義務の不履行についての免責に係る期限が平成30年９月28日とされました。</w:t>
      </w:r>
    </w:p>
    <w:p w:rsidR="00835BCF" w:rsidRPr="00ED637C" w:rsidRDefault="00835BCF" w:rsidP="00835BCF">
      <w:pPr>
        <w:rPr>
          <w:rFonts w:asciiTheme="majorEastAsia" w:eastAsiaTheme="majorEastAsia" w:hAnsiTheme="majorEastAsia"/>
        </w:rPr>
      </w:pPr>
    </w:p>
    <w:p w:rsidR="00835BCF" w:rsidRPr="00ED637C" w:rsidRDefault="00835BCF" w:rsidP="00835BCF">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835BCF" w:rsidRPr="00ED637C" w:rsidRDefault="00835BCF" w:rsidP="00835BCF">
      <w:pPr>
        <w:rPr>
          <w:rFonts w:asciiTheme="majorEastAsia" w:eastAsiaTheme="majorEastAsia" w:hAnsiTheme="majorEastAsia"/>
        </w:rPr>
      </w:pPr>
      <w:r w:rsidRPr="00ED637C">
        <w:rPr>
          <w:rFonts w:asciiTheme="majorEastAsia" w:eastAsiaTheme="majorEastAsia" w:hAnsiTheme="majorEastAsia" w:hint="eastAsia"/>
        </w:rPr>
        <w:t>平成30年７月豪雨に際し災害救助法が適用された区域に住所を有する者又は法人等</w:t>
      </w:r>
    </w:p>
    <w:p w:rsidR="00835BCF" w:rsidRPr="00ED637C" w:rsidRDefault="00835BCF" w:rsidP="00835BCF">
      <w:pPr>
        <w:rPr>
          <w:rFonts w:asciiTheme="majorEastAsia" w:eastAsiaTheme="majorEastAsia" w:hAnsiTheme="majorEastAsia"/>
          <w:color w:val="FF0000"/>
        </w:rPr>
      </w:pPr>
    </w:p>
    <w:p w:rsidR="00835BCF" w:rsidRPr="00ED637C" w:rsidRDefault="00835BCF" w:rsidP="00835BCF">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835BCF" w:rsidRPr="00ED637C" w:rsidRDefault="00835BCF" w:rsidP="00835BCF">
      <w:pPr>
        <w:rPr>
          <w:rFonts w:asciiTheme="majorEastAsia" w:eastAsiaTheme="majorEastAsia" w:hAnsiTheme="majorEastAsia"/>
        </w:rPr>
      </w:pPr>
      <w:r w:rsidRPr="00ED637C">
        <w:rPr>
          <w:rFonts w:asciiTheme="majorEastAsia" w:eastAsiaTheme="majorEastAsia" w:hAnsiTheme="majorEastAsia" w:hint="eastAsia"/>
        </w:rPr>
        <w:t xml:space="preserve">　各機関の窓口は、情報元のお問合せ一覧をご覧ください。</w:t>
      </w:r>
    </w:p>
    <w:p w:rsidR="00835BCF" w:rsidRPr="00ED637C" w:rsidRDefault="00835BCF" w:rsidP="00835BCF">
      <w:pPr>
        <w:rPr>
          <w:rFonts w:asciiTheme="majorEastAsia" w:eastAsiaTheme="majorEastAsia" w:hAnsiTheme="majorEastAsia"/>
        </w:rPr>
      </w:pPr>
    </w:p>
    <w:p w:rsidR="00835BCF" w:rsidRPr="00ED637C" w:rsidRDefault="00835BCF" w:rsidP="00835BCF">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835BCF" w:rsidRPr="00ED637C" w:rsidRDefault="00835BCF" w:rsidP="00835BCF">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835BCF" w:rsidRPr="00ED637C" w:rsidRDefault="00835BCF" w:rsidP="00835BCF">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835BCF" w:rsidRPr="00ED637C" w:rsidRDefault="00835BCF" w:rsidP="00835BCF">
      <w:pPr>
        <w:widowControl/>
        <w:jc w:val="left"/>
        <w:rPr>
          <w:rFonts w:asciiTheme="majorEastAsia" w:eastAsiaTheme="majorEastAsia" w:hAnsiTheme="majorEastAsia"/>
        </w:rPr>
      </w:pPr>
    </w:p>
    <w:p w:rsidR="00F745D1" w:rsidRPr="00ED637C" w:rsidRDefault="00F745D1" w:rsidP="00F745D1">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F745D1" w:rsidRPr="00ED637C" w:rsidRDefault="00F745D1" w:rsidP="00F745D1">
      <w:pPr>
        <w:rPr>
          <w:rFonts w:asciiTheme="majorEastAsia" w:eastAsiaTheme="majorEastAsia" w:hAnsiTheme="majorEastAsia"/>
          <w:color w:val="FF0000"/>
        </w:rPr>
      </w:pPr>
      <w:r w:rsidRPr="00ED637C">
        <w:rPr>
          <w:rFonts w:asciiTheme="majorEastAsia" w:eastAsiaTheme="majorEastAsia" w:hAnsiTheme="majorEastAsia" w:hint="eastAsia"/>
          <w:color w:val="FF0000"/>
        </w:rPr>
        <w:t>12</w:t>
      </w:r>
      <w:r w:rsidRPr="00ED637C">
        <w:rPr>
          <w:rFonts w:asciiTheme="majorEastAsia" w:eastAsiaTheme="majorEastAsia" w:hAnsiTheme="majorEastAsia"/>
          <w:color w:val="FF0000"/>
        </w:rPr>
        <w:t>8</w:t>
      </w:r>
    </w:p>
    <w:p w:rsidR="00F745D1" w:rsidRPr="00ED637C" w:rsidRDefault="00F745D1" w:rsidP="00F745D1">
      <w:pPr>
        <w:rPr>
          <w:rFonts w:asciiTheme="majorEastAsia" w:eastAsiaTheme="majorEastAsia" w:hAnsiTheme="majorEastAsia"/>
        </w:rPr>
      </w:pPr>
    </w:p>
    <w:p w:rsidR="00F745D1" w:rsidRPr="00ED637C" w:rsidRDefault="00F745D1" w:rsidP="00F745D1">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F745D1" w:rsidRPr="00ED637C" w:rsidRDefault="00F745D1" w:rsidP="00F745D1">
      <w:pPr>
        <w:pStyle w:val="1"/>
        <w:rPr>
          <w:rFonts w:asciiTheme="majorEastAsia" w:hAnsiTheme="majorEastAsia"/>
          <w:bCs/>
        </w:rPr>
      </w:pPr>
      <w:bookmarkStart w:id="112" w:name="_Toc524348841"/>
      <w:r w:rsidRPr="00ED637C">
        <w:rPr>
          <w:rFonts w:asciiTheme="majorEastAsia" w:hAnsiTheme="majorEastAsia" w:hint="eastAsia"/>
          <w:bCs/>
        </w:rPr>
        <w:t>共済金等の請求書類関係の簡略化（災害救助法適用地域の共済契約者）</w:t>
      </w:r>
      <w:bookmarkEnd w:id="112"/>
    </w:p>
    <w:p w:rsidR="00F745D1" w:rsidRPr="00ED637C" w:rsidRDefault="00F745D1" w:rsidP="00F745D1">
      <w:pPr>
        <w:rPr>
          <w:rFonts w:asciiTheme="majorEastAsia" w:eastAsiaTheme="majorEastAsia" w:hAnsiTheme="majorEastAsia"/>
          <w:b/>
          <w:szCs w:val="21"/>
        </w:rPr>
      </w:pPr>
    </w:p>
    <w:p w:rsidR="00F745D1" w:rsidRPr="00ED637C" w:rsidRDefault="00F745D1" w:rsidP="00F745D1">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F745D1" w:rsidRPr="00ED637C" w:rsidRDefault="00F745D1" w:rsidP="00F745D1">
      <w:pPr>
        <w:rPr>
          <w:rFonts w:asciiTheme="majorEastAsia" w:eastAsiaTheme="majorEastAsia" w:hAnsiTheme="majorEastAsia"/>
        </w:rPr>
      </w:pPr>
      <w:r w:rsidRPr="00ED637C">
        <w:rPr>
          <w:rFonts w:asciiTheme="majorEastAsia" w:eastAsiaTheme="majorEastAsia" w:hAnsiTheme="majorEastAsia" w:hint="eastAsia"/>
        </w:rPr>
        <w:t>その他支援</w:t>
      </w:r>
    </w:p>
    <w:p w:rsidR="00F745D1" w:rsidRPr="00ED637C" w:rsidRDefault="00F745D1" w:rsidP="00F745D1">
      <w:pPr>
        <w:rPr>
          <w:rFonts w:asciiTheme="majorEastAsia" w:eastAsiaTheme="majorEastAsia" w:hAnsiTheme="majorEastAsia"/>
        </w:rPr>
      </w:pPr>
    </w:p>
    <w:p w:rsidR="00F745D1" w:rsidRPr="00ED637C" w:rsidRDefault="00F745D1" w:rsidP="00F745D1">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F745D1" w:rsidRPr="00ED637C" w:rsidRDefault="00F745D1" w:rsidP="00F745D1">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印鑑登録証明書の提出又は実印の押印ができない場合や、廃止に関する官公署等の証明の写しを提出できない場合の共済金等の請求に必要な書類等については、柔軟に対応します。</w:t>
      </w:r>
    </w:p>
    <w:p w:rsidR="00F745D1" w:rsidRPr="00ED637C" w:rsidRDefault="00F745D1" w:rsidP="00F745D1">
      <w:pPr>
        <w:rPr>
          <w:rFonts w:asciiTheme="majorEastAsia" w:eastAsiaTheme="majorEastAsia" w:hAnsiTheme="majorEastAsia"/>
        </w:rPr>
      </w:pPr>
    </w:p>
    <w:p w:rsidR="00F745D1" w:rsidRPr="00ED637C" w:rsidRDefault="00F745D1" w:rsidP="00F745D1">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F745D1" w:rsidRPr="00ED637C" w:rsidRDefault="00F745D1" w:rsidP="00F745D1">
      <w:pPr>
        <w:rPr>
          <w:rFonts w:asciiTheme="majorEastAsia" w:eastAsiaTheme="majorEastAsia" w:hAnsiTheme="majorEastAsia"/>
        </w:rPr>
      </w:pPr>
      <w:r w:rsidRPr="00ED637C">
        <w:rPr>
          <w:rFonts w:asciiTheme="majorEastAsia" w:eastAsiaTheme="majorEastAsia" w:hAnsiTheme="majorEastAsia" w:hint="eastAsia"/>
        </w:rPr>
        <w:t>災害救助法適用地域の共済契約者</w:t>
      </w:r>
    </w:p>
    <w:p w:rsidR="00F745D1" w:rsidRPr="00ED637C" w:rsidRDefault="00F745D1" w:rsidP="00F745D1">
      <w:pPr>
        <w:rPr>
          <w:rFonts w:asciiTheme="majorEastAsia" w:eastAsiaTheme="majorEastAsia" w:hAnsiTheme="majorEastAsia"/>
          <w:color w:val="FF0000"/>
        </w:rPr>
      </w:pPr>
    </w:p>
    <w:p w:rsidR="00F745D1" w:rsidRPr="00ED637C" w:rsidRDefault="00F745D1" w:rsidP="00F745D1">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F745D1" w:rsidRPr="00ED637C" w:rsidRDefault="00F745D1" w:rsidP="00F745D1">
      <w:pPr>
        <w:rPr>
          <w:rFonts w:asciiTheme="majorEastAsia" w:eastAsiaTheme="majorEastAsia" w:hAnsiTheme="majorEastAsia"/>
        </w:rPr>
      </w:pPr>
      <w:r w:rsidRPr="00ED637C">
        <w:rPr>
          <w:rFonts w:asciiTheme="majorEastAsia" w:eastAsiaTheme="majorEastAsia" w:hAnsiTheme="majorEastAsia" w:hint="eastAsia"/>
        </w:rPr>
        <w:t>（独）中小企業基盤整備機構　共済相談室</w:t>
      </w:r>
    </w:p>
    <w:p w:rsidR="00F745D1" w:rsidRPr="00ED637C" w:rsidRDefault="00F745D1" w:rsidP="00F745D1">
      <w:pPr>
        <w:rPr>
          <w:rFonts w:asciiTheme="majorEastAsia" w:eastAsiaTheme="majorEastAsia" w:hAnsiTheme="majorEastAsia"/>
        </w:rPr>
      </w:pPr>
      <w:r w:rsidRPr="00ED637C">
        <w:rPr>
          <w:rFonts w:asciiTheme="majorEastAsia" w:eastAsiaTheme="majorEastAsia" w:hAnsiTheme="majorEastAsia" w:hint="eastAsia"/>
        </w:rPr>
        <w:t xml:space="preserve">　平日：9:00～18:00　（電話）050-5541-7171</w:t>
      </w:r>
    </w:p>
    <w:p w:rsidR="00F745D1" w:rsidRPr="00ED637C" w:rsidRDefault="00F745D1" w:rsidP="00F745D1">
      <w:pPr>
        <w:rPr>
          <w:rFonts w:asciiTheme="majorEastAsia" w:eastAsiaTheme="majorEastAsia" w:hAnsiTheme="majorEastAsia"/>
        </w:rPr>
      </w:pPr>
    </w:p>
    <w:p w:rsidR="00F745D1" w:rsidRPr="00ED637C" w:rsidRDefault="00F745D1" w:rsidP="00F745D1">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F745D1" w:rsidRPr="00ED637C" w:rsidRDefault="00F745D1" w:rsidP="00F745D1">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F745D1" w:rsidRPr="00ED637C" w:rsidRDefault="00F745D1" w:rsidP="00F745D1">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F745D1" w:rsidRPr="00ED637C" w:rsidRDefault="00F745D1" w:rsidP="00F745D1">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108</w:t>
      </w: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6B3DFC" w:rsidRPr="00ED637C" w:rsidRDefault="006B3DFC" w:rsidP="006B3DFC">
      <w:pPr>
        <w:pStyle w:val="1"/>
        <w:rPr>
          <w:rFonts w:asciiTheme="majorEastAsia" w:hAnsiTheme="majorEastAsia"/>
        </w:rPr>
      </w:pPr>
      <w:bookmarkStart w:id="113" w:name="_Toc524348842"/>
      <w:r w:rsidRPr="00ED637C">
        <w:rPr>
          <w:rFonts w:asciiTheme="majorEastAsia" w:hAnsiTheme="majorEastAsia" w:hint="eastAsia"/>
        </w:rPr>
        <w:t>補助事業等の執行手続きにおける柔軟な対応</w:t>
      </w:r>
      <w:bookmarkEnd w:id="113"/>
    </w:p>
    <w:p w:rsidR="006B3DFC" w:rsidRPr="00ED637C" w:rsidRDefault="006B3DFC" w:rsidP="006B3DFC">
      <w:pPr>
        <w:rPr>
          <w:rFonts w:asciiTheme="majorEastAsia" w:eastAsiaTheme="majorEastAsia" w:hAnsiTheme="majorEastAsia"/>
          <w:b/>
          <w:szCs w:val="21"/>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6B3DFC" w:rsidRPr="00ED637C" w:rsidRDefault="006B3DFC" w:rsidP="006B3DFC">
      <w:pPr>
        <w:rPr>
          <w:rFonts w:asciiTheme="majorEastAsia" w:eastAsiaTheme="majorEastAsia" w:hAnsiTheme="majorEastAsia"/>
        </w:rPr>
      </w:pPr>
      <w:r w:rsidRPr="00ED637C">
        <w:rPr>
          <w:rFonts w:asciiTheme="majorEastAsia" w:eastAsiaTheme="majorEastAsia" w:hAnsiTheme="majorEastAsia" w:hint="eastAsia"/>
        </w:rPr>
        <w:t>サービス</w:t>
      </w: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6B3DFC" w:rsidRPr="00ED637C" w:rsidRDefault="006B3DFC" w:rsidP="006B3DF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補助事業等の執行手続きにおける柔軟な対応</w:t>
      </w:r>
    </w:p>
    <w:p w:rsidR="006B3DFC" w:rsidRPr="00ED637C" w:rsidRDefault="006B3DFC" w:rsidP="006B3DF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①ものづくり・商業・サービス経営力向上支援補助金　一次公募採択事業者の皆様</w:t>
      </w:r>
    </w:p>
    <w:p w:rsidR="006B3DFC" w:rsidRPr="00ED637C" w:rsidRDefault="006B3DFC" w:rsidP="006B3DFC">
      <w:pPr>
        <w:ind w:left="141"/>
        <w:rPr>
          <w:rFonts w:asciiTheme="majorEastAsia" w:eastAsiaTheme="majorEastAsia" w:hAnsiTheme="majorEastAsia"/>
        </w:rPr>
      </w:pPr>
      <w:r w:rsidRPr="00ED637C">
        <w:rPr>
          <w:rFonts w:asciiTheme="majorEastAsia" w:eastAsiaTheme="majorEastAsia" w:hAnsiTheme="majorEastAsia" w:hint="eastAsia"/>
        </w:rPr>
        <w:t>ものづくり・商業・サービス経営力向上支援補助金では、各都道府県の地域事務局において交付申請を受け付けております。被災された事業者の中で、各都道府県地域事務局が示している交付申請の受付け期間に間に合わない場合については、各地域事務局に一報を入れていただければこの期間が経過した後も交付申請書は受付けます。</w:t>
      </w:r>
    </w:p>
    <w:p w:rsidR="006B3DFC" w:rsidRPr="00ED637C" w:rsidRDefault="006B3DFC" w:rsidP="00BD5919">
      <w:pPr>
        <w:ind w:left="141" w:firstLine="143"/>
        <w:rPr>
          <w:rFonts w:asciiTheme="majorEastAsia" w:eastAsiaTheme="majorEastAsia" w:hAnsiTheme="majorEastAsia"/>
        </w:rPr>
      </w:pPr>
      <w:r w:rsidRPr="00ED637C">
        <w:rPr>
          <w:rFonts w:asciiTheme="majorEastAsia" w:eastAsiaTheme="majorEastAsia" w:hAnsiTheme="majorEastAsia" w:hint="eastAsia"/>
        </w:rPr>
        <w:t>今回の災害により、工場や既存の設備に影響が出たことから、応募申請時と機械設備を変更する必要がある場合など、交付申請に係るご相談については、各都道府県地域事務局にお問い合わせください。</w:t>
      </w:r>
    </w:p>
    <w:p w:rsidR="006B3DFC" w:rsidRPr="00ED637C" w:rsidRDefault="006B3DFC" w:rsidP="00BD5919">
      <w:pPr>
        <w:ind w:left="141" w:firstLineChars="68" w:firstLine="143"/>
        <w:rPr>
          <w:rFonts w:asciiTheme="majorEastAsia" w:eastAsiaTheme="majorEastAsia" w:hAnsiTheme="majorEastAsia"/>
        </w:rPr>
      </w:pPr>
      <w:r w:rsidRPr="00ED637C">
        <w:rPr>
          <w:rFonts w:asciiTheme="majorEastAsia" w:eastAsiaTheme="majorEastAsia" w:hAnsiTheme="majorEastAsia" w:hint="eastAsia"/>
        </w:rPr>
        <w:t>また、今回の災害で被災された一次公募採択事業者については、罹災証明書の提出等により、１か月程度事業実施期間を延長する予定にしております。具体的な手続きは、各都道府県地域事務局にお問い合わせください。</w:t>
      </w:r>
    </w:p>
    <w:p w:rsidR="006B3DFC" w:rsidRPr="00ED637C" w:rsidRDefault="006B3DFC" w:rsidP="006B3DFC">
      <w:pPr>
        <w:ind w:left="141" w:hangingChars="67" w:hanging="141"/>
        <w:rPr>
          <w:rFonts w:asciiTheme="majorEastAsia" w:eastAsiaTheme="majorEastAsia" w:hAnsiTheme="majorEastAsia"/>
        </w:rPr>
      </w:pPr>
    </w:p>
    <w:p w:rsidR="006B3DFC" w:rsidRPr="00ED637C" w:rsidRDefault="006B3DFC" w:rsidP="006B3DF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お問い合わせ先】</w:t>
      </w:r>
    </w:p>
    <w:p w:rsidR="006B3DFC" w:rsidRPr="00ED637C" w:rsidRDefault="006B3DFC" w:rsidP="006B3DF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愛媛県中小企業団体中央会　　　　　089-955-7150</w:t>
      </w:r>
    </w:p>
    <w:p w:rsidR="006B3DFC" w:rsidRPr="00ED637C" w:rsidRDefault="006B3DFC" w:rsidP="006B3DF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中小企業庁技術・経営革新課　</w:t>
      </w:r>
      <w:r w:rsidRPr="00ED637C">
        <w:rPr>
          <w:rFonts w:asciiTheme="majorEastAsia" w:eastAsiaTheme="majorEastAsia" w:hAnsiTheme="majorEastAsia" w:hint="eastAsia"/>
        </w:rPr>
        <w:tab/>
        <w:t>03-3501-1816</w:t>
      </w:r>
    </w:p>
    <w:p w:rsidR="006B3DFC" w:rsidRPr="00ED637C" w:rsidRDefault="006B3DFC" w:rsidP="006B3DFC">
      <w:pPr>
        <w:ind w:left="141" w:hangingChars="67" w:hanging="141"/>
        <w:rPr>
          <w:rFonts w:asciiTheme="majorEastAsia" w:eastAsiaTheme="majorEastAsia" w:hAnsiTheme="majorEastAsia"/>
        </w:rPr>
      </w:pPr>
    </w:p>
    <w:p w:rsidR="006B3DFC" w:rsidRPr="00ED637C" w:rsidRDefault="006B3DFC" w:rsidP="006B3DF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②小規模事業者持続化補助金</w:t>
      </w:r>
    </w:p>
    <w:p w:rsidR="006B3DFC" w:rsidRPr="00ED637C" w:rsidRDefault="006B3DFC" w:rsidP="006B3DFC">
      <w:pPr>
        <w:ind w:left="141"/>
        <w:rPr>
          <w:rFonts w:asciiTheme="majorEastAsia" w:eastAsiaTheme="majorEastAsia" w:hAnsiTheme="majorEastAsia"/>
        </w:rPr>
      </w:pPr>
      <w:r w:rsidRPr="00ED637C">
        <w:rPr>
          <w:rFonts w:asciiTheme="majorEastAsia" w:eastAsiaTheme="majorEastAsia" w:hAnsiTheme="majorEastAsia" w:hint="eastAsia"/>
        </w:rPr>
        <w:t>今後採択予定の事業者様について、12月末（補助事業実施期限）までに補助事業が完了できないと見込まれる場合には、罹災証明書等の提出により事故報告の手続きを取ることで、1月末まで補助対象期間の延長が可能です。なお、個別のご相談については、お近くの商工会・商工会議所へお問い合わせください。</w:t>
      </w: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6B3DFC" w:rsidRPr="00ED637C" w:rsidRDefault="006B3DFC" w:rsidP="006B3DFC">
      <w:pPr>
        <w:rPr>
          <w:rFonts w:asciiTheme="majorEastAsia" w:eastAsiaTheme="majorEastAsia" w:hAnsiTheme="majorEastAsia"/>
        </w:rPr>
      </w:pPr>
      <w:r w:rsidRPr="00ED637C">
        <w:rPr>
          <w:rFonts w:asciiTheme="majorEastAsia" w:eastAsiaTheme="majorEastAsia" w:hAnsiTheme="majorEastAsia" w:hint="eastAsia"/>
        </w:rPr>
        <w:t>災害により被害を被った中小企業・小規模事業者</w:t>
      </w:r>
    </w:p>
    <w:p w:rsidR="006B3DFC" w:rsidRPr="00ED637C" w:rsidRDefault="006B3DFC" w:rsidP="006B3DFC">
      <w:pPr>
        <w:rPr>
          <w:rFonts w:asciiTheme="majorEastAsia" w:eastAsiaTheme="majorEastAsia" w:hAnsiTheme="majorEastAsia"/>
          <w:color w:val="FF0000"/>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お問い合わせ＞</w:t>
      </w:r>
    </w:p>
    <w:p w:rsidR="006B3DFC" w:rsidRPr="00ED637C" w:rsidRDefault="006B3DFC" w:rsidP="006B3DF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①ものづくり・商業・サービス経営力向上支援補助金　一次公募採択事業者の皆様</w:t>
      </w:r>
    </w:p>
    <w:p w:rsidR="006B3DFC" w:rsidRPr="00ED637C" w:rsidRDefault="006B3DFC" w:rsidP="006B3DF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お問い合わせ先】</w:t>
      </w:r>
    </w:p>
    <w:p w:rsidR="006B3DFC" w:rsidRPr="00ED637C" w:rsidRDefault="006B3DFC" w:rsidP="006B3DF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愛媛県中小企業団体中央会　　　　　089-955-7150</w:t>
      </w:r>
    </w:p>
    <w:p w:rsidR="006B3DFC" w:rsidRPr="00ED637C" w:rsidRDefault="006B3DFC" w:rsidP="006B3DF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中小企業庁技術・経営革新課　</w:t>
      </w:r>
      <w:r w:rsidRPr="00ED637C">
        <w:rPr>
          <w:rFonts w:asciiTheme="majorEastAsia" w:eastAsiaTheme="majorEastAsia" w:hAnsiTheme="majorEastAsia" w:hint="eastAsia"/>
        </w:rPr>
        <w:tab/>
        <w:t>03-3501-1816</w:t>
      </w:r>
    </w:p>
    <w:p w:rsidR="006B3DFC" w:rsidRPr="00ED637C" w:rsidRDefault="006B3DFC" w:rsidP="006B3DFC">
      <w:pPr>
        <w:rPr>
          <w:rFonts w:asciiTheme="majorEastAsia" w:eastAsiaTheme="majorEastAsia" w:hAnsiTheme="majorEastAsia"/>
        </w:rPr>
      </w:pPr>
      <w:r w:rsidRPr="00ED637C">
        <w:rPr>
          <w:rFonts w:asciiTheme="majorEastAsia" w:eastAsiaTheme="majorEastAsia" w:hAnsiTheme="majorEastAsia" w:hint="eastAsia"/>
        </w:rPr>
        <w:t>②小規模事業者持続化補助金</w:t>
      </w:r>
    </w:p>
    <w:p w:rsidR="006B3DFC" w:rsidRPr="00ED637C" w:rsidRDefault="006B3DFC" w:rsidP="006B3DFC">
      <w:pPr>
        <w:rPr>
          <w:rFonts w:asciiTheme="majorEastAsia" w:eastAsiaTheme="majorEastAsia" w:hAnsiTheme="majorEastAsia"/>
        </w:rPr>
      </w:pPr>
      <w:r w:rsidRPr="00ED637C">
        <w:rPr>
          <w:rFonts w:asciiTheme="majorEastAsia" w:eastAsiaTheme="majorEastAsia" w:hAnsiTheme="majorEastAsia" w:hint="eastAsia"/>
        </w:rPr>
        <w:t>個別のご相談については、お近くの商工会・商工会議所へお問い合わせください。</w:t>
      </w:r>
    </w:p>
    <w:p w:rsidR="006B3DFC" w:rsidRPr="00ED637C" w:rsidRDefault="006B3DFC" w:rsidP="006B3DFC">
      <w:pPr>
        <w:rPr>
          <w:rFonts w:asciiTheme="majorEastAsia" w:eastAsiaTheme="majorEastAsia" w:hAnsiTheme="majorEastAsia"/>
        </w:rPr>
      </w:pPr>
    </w:p>
    <w:p w:rsidR="006B3DFC" w:rsidRPr="00ED637C" w:rsidRDefault="006B3DFC" w:rsidP="006B3DFC">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6B3DFC" w:rsidRPr="00ED637C" w:rsidRDefault="006B3DFC" w:rsidP="006B3DFC">
      <w:pPr>
        <w:rPr>
          <w:rFonts w:asciiTheme="majorEastAsia" w:eastAsiaTheme="majorEastAsia" w:hAnsiTheme="majorEastAsia"/>
        </w:rPr>
      </w:pPr>
      <w:r w:rsidRPr="00ED637C">
        <w:rPr>
          <w:rFonts w:asciiTheme="majorEastAsia" w:eastAsiaTheme="majorEastAsia" w:hAnsiTheme="majorEastAsia" w:hint="eastAsia"/>
        </w:rPr>
        <w:t>中小企業庁「</w:t>
      </w:r>
      <w:r w:rsidR="00590D1B" w:rsidRPr="00ED637C">
        <w:rPr>
          <w:rFonts w:asciiTheme="majorEastAsia" w:eastAsiaTheme="majorEastAsia" w:hAnsiTheme="majorEastAsia" w:hint="eastAsia"/>
        </w:rPr>
        <w:t>被災中小企業者等支援策ガイドブック（第3.2版）平成30年8月3日付</w:t>
      </w:r>
      <w:r w:rsidRPr="00ED637C">
        <w:rPr>
          <w:rFonts w:asciiTheme="majorEastAsia" w:eastAsiaTheme="majorEastAsia" w:hAnsiTheme="majorEastAsia" w:hint="eastAsia"/>
        </w:rPr>
        <w:t>」</w:t>
      </w:r>
    </w:p>
    <w:p w:rsidR="006B3DFC" w:rsidRPr="00ED637C" w:rsidRDefault="006B3DFC" w:rsidP="006B3DFC">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6B3DFC" w:rsidRPr="00ED637C" w:rsidRDefault="006B3DFC" w:rsidP="006B3DFC">
      <w:pPr>
        <w:rPr>
          <w:rFonts w:asciiTheme="majorEastAsia" w:eastAsiaTheme="majorEastAsia" w:hAnsiTheme="majorEastAsia"/>
        </w:rPr>
      </w:pPr>
    </w:p>
    <w:p w:rsidR="008D40F3" w:rsidRPr="00ED637C" w:rsidRDefault="008D40F3">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29336A" w:rsidRPr="00ED637C" w:rsidRDefault="0029336A" w:rsidP="0029336A">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29336A" w:rsidRPr="00ED637C" w:rsidRDefault="0029336A" w:rsidP="0029336A">
      <w:pPr>
        <w:rPr>
          <w:rFonts w:asciiTheme="majorEastAsia" w:eastAsiaTheme="majorEastAsia" w:hAnsiTheme="majorEastAsia"/>
          <w:color w:val="FF0000"/>
        </w:rPr>
      </w:pPr>
      <w:r w:rsidRPr="00ED637C">
        <w:rPr>
          <w:rFonts w:asciiTheme="majorEastAsia" w:eastAsiaTheme="majorEastAsia" w:hAnsiTheme="majorEastAsia" w:hint="eastAsia"/>
          <w:color w:val="FF0000"/>
        </w:rPr>
        <w:t>214</w:t>
      </w:r>
    </w:p>
    <w:p w:rsidR="0029336A" w:rsidRPr="00ED637C" w:rsidRDefault="0029336A" w:rsidP="0029336A">
      <w:pPr>
        <w:rPr>
          <w:rFonts w:asciiTheme="majorEastAsia" w:eastAsiaTheme="majorEastAsia" w:hAnsiTheme="majorEastAsia"/>
        </w:rPr>
      </w:pPr>
    </w:p>
    <w:p w:rsidR="0029336A" w:rsidRPr="00ED637C" w:rsidRDefault="0029336A" w:rsidP="0029336A">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29336A" w:rsidRPr="00ED637C" w:rsidRDefault="0029336A" w:rsidP="0029336A">
      <w:pPr>
        <w:pStyle w:val="1"/>
        <w:rPr>
          <w:rFonts w:asciiTheme="majorEastAsia" w:hAnsiTheme="majorEastAsia"/>
        </w:rPr>
      </w:pPr>
      <w:bookmarkStart w:id="114" w:name="_Toc524348843"/>
      <w:r w:rsidRPr="00ED637C">
        <w:rPr>
          <w:rFonts w:asciiTheme="majorEastAsia" w:hAnsiTheme="majorEastAsia" w:hint="eastAsia"/>
        </w:rPr>
        <w:t>会社・法人の印鑑カード等を紛失した場合</w:t>
      </w:r>
      <w:bookmarkEnd w:id="114"/>
    </w:p>
    <w:p w:rsidR="0029336A" w:rsidRPr="00ED637C" w:rsidRDefault="0029336A" w:rsidP="0029336A">
      <w:pPr>
        <w:rPr>
          <w:rFonts w:asciiTheme="majorEastAsia" w:eastAsiaTheme="majorEastAsia" w:hAnsiTheme="majorEastAsia"/>
          <w:b/>
          <w:szCs w:val="21"/>
        </w:rPr>
      </w:pPr>
    </w:p>
    <w:p w:rsidR="0029336A" w:rsidRPr="00ED637C" w:rsidRDefault="0029336A" w:rsidP="0029336A">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29336A" w:rsidRPr="00ED637C" w:rsidRDefault="0029336A" w:rsidP="0029336A">
      <w:pPr>
        <w:rPr>
          <w:rFonts w:asciiTheme="majorEastAsia" w:eastAsiaTheme="majorEastAsia" w:hAnsiTheme="majorEastAsia"/>
        </w:rPr>
      </w:pPr>
      <w:r w:rsidRPr="00ED637C">
        <w:rPr>
          <w:rFonts w:asciiTheme="majorEastAsia" w:eastAsiaTheme="majorEastAsia" w:hAnsiTheme="majorEastAsia" w:hint="eastAsia"/>
        </w:rPr>
        <w:t>サービス</w:t>
      </w:r>
    </w:p>
    <w:p w:rsidR="0029336A" w:rsidRPr="00ED637C" w:rsidRDefault="0029336A" w:rsidP="0029336A">
      <w:pPr>
        <w:rPr>
          <w:rFonts w:asciiTheme="majorEastAsia" w:eastAsiaTheme="majorEastAsia" w:hAnsiTheme="majorEastAsia"/>
        </w:rPr>
      </w:pPr>
    </w:p>
    <w:p w:rsidR="0029336A" w:rsidRPr="00ED637C" w:rsidRDefault="0029336A" w:rsidP="0029336A">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29336A" w:rsidRPr="00ED637C" w:rsidRDefault="0029336A" w:rsidP="0029336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会社の代表者の印鑑や印鑑カードを紛失された場合には、地方法務局にお問合せください。</w:t>
      </w:r>
    </w:p>
    <w:p w:rsidR="0029336A" w:rsidRPr="00ED637C" w:rsidRDefault="0029336A" w:rsidP="0029336A">
      <w:pPr>
        <w:rPr>
          <w:rFonts w:asciiTheme="majorEastAsia" w:eastAsiaTheme="majorEastAsia" w:hAnsiTheme="majorEastAsia"/>
          <w:color w:val="FF0000"/>
        </w:rPr>
      </w:pPr>
    </w:p>
    <w:p w:rsidR="0029336A" w:rsidRPr="00ED637C" w:rsidRDefault="0029336A" w:rsidP="0029336A">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29336A" w:rsidRPr="00ED637C" w:rsidRDefault="0029336A" w:rsidP="0029336A">
      <w:pPr>
        <w:rPr>
          <w:rFonts w:asciiTheme="majorEastAsia" w:eastAsiaTheme="majorEastAsia" w:hAnsiTheme="majorEastAsia"/>
        </w:rPr>
      </w:pPr>
      <w:r w:rsidRPr="00ED637C">
        <w:rPr>
          <w:rFonts w:asciiTheme="majorEastAsia" w:eastAsiaTheme="majorEastAsia" w:hAnsiTheme="majorEastAsia" w:hint="eastAsia"/>
        </w:rPr>
        <w:t>災害により被害を被った中小企業・小規模事業者</w:t>
      </w:r>
    </w:p>
    <w:p w:rsidR="0029336A" w:rsidRPr="00ED637C" w:rsidRDefault="0029336A" w:rsidP="0029336A">
      <w:pPr>
        <w:rPr>
          <w:rFonts w:asciiTheme="majorEastAsia" w:eastAsiaTheme="majorEastAsia" w:hAnsiTheme="majorEastAsia"/>
          <w:color w:val="FF0000"/>
        </w:rPr>
      </w:pPr>
    </w:p>
    <w:p w:rsidR="0029336A" w:rsidRPr="00ED637C" w:rsidRDefault="0029336A" w:rsidP="0029336A">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29336A" w:rsidRPr="00ED637C" w:rsidRDefault="0029336A" w:rsidP="0029336A">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地方法務局にお問合せください。</w:t>
      </w:r>
    </w:p>
    <w:p w:rsidR="0029336A" w:rsidRPr="00ED637C" w:rsidRDefault="0029336A" w:rsidP="0029336A">
      <w:pPr>
        <w:rPr>
          <w:rFonts w:asciiTheme="majorEastAsia" w:eastAsiaTheme="majorEastAsia" w:hAnsiTheme="majorEastAsia"/>
        </w:rPr>
      </w:pPr>
    </w:p>
    <w:p w:rsidR="0029336A" w:rsidRPr="00ED637C" w:rsidRDefault="0029336A" w:rsidP="0029336A">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29336A" w:rsidRPr="00ED637C" w:rsidRDefault="0029336A" w:rsidP="0029336A">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BB51BD"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29336A" w:rsidRPr="00ED637C" w:rsidRDefault="0029336A" w:rsidP="0029336A">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29336A" w:rsidRPr="00ED637C" w:rsidRDefault="0029336A" w:rsidP="0029336A">
      <w:pPr>
        <w:rPr>
          <w:rFonts w:asciiTheme="majorEastAsia" w:eastAsiaTheme="majorEastAsia" w:hAnsiTheme="majorEastAsia"/>
        </w:rPr>
      </w:pPr>
    </w:p>
    <w:p w:rsidR="0029336A" w:rsidRPr="00ED637C" w:rsidRDefault="0029336A" w:rsidP="0029336A">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t>130</w:t>
      </w:r>
    </w:p>
    <w:p w:rsidR="003D31A2" w:rsidRPr="00ED637C" w:rsidRDefault="003D31A2" w:rsidP="003D31A2">
      <w:pPr>
        <w:rPr>
          <w:rFonts w:asciiTheme="majorEastAsia" w:eastAsiaTheme="majorEastAsia" w:hAnsiTheme="majorEastAsia"/>
        </w:rPr>
      </w:pP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3D31A2" w:rsidRPr="00ED637C" w:rsidRDefault="003D31A2" w:rsidP="003D31A2">
      <w:pPr>
        <w:pStyle w:val="1"/>
        <w:rPr>
          <w:rFonts w:asciiTheme="majorEastAsia" w:hAnsiTheme="majorEastAsia"/>
        </w:rPr>
      </w:pPr>
      <w:bookmarkStart w:id="115" w:name="_Toc524348844"/>
      <w:r w:rsidRPr="00ED637C">
        <w:rPr>
          <w:rFonts w:asciiTheme="majorEastAsia" w:hAnsiTheme="majorEastAsia" w:hint="eastAsia"/>
          <w:bCs/>
        </w:rPr>
        <w:t>中小企業総合展の出展料を免除</w:t>
      </w:r>
      <w:bookmarkEnd w:id="115"/>
    </w:p>
    <w:p w:rsidR="003D31A2" w:rsidRPr="00ED637C" w:rsidRDefault="003D31A2" w:rsidP="003D31A2">
      <w:pPr>
        <w:rPr>
          <w:rFonts w:asciiTheme="majorEastAsia" w:eastAsiaTheme="majorEastAsia" w:hAnsiTheme="majorEastAsia"/>
          <w:b/>
          <w:szCs w:val="21"/>
        </w:rPr>
      </w:pP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その他支援</w:t>
      </w:r>
    </w:p>
    <w:p w:rsidR="003D31A2" w:rsidRPr="00ED637C" w:rsidRDefault="003D31A2" w:rsidP="003D31A2">
      <w:pPr>
        <w:rPr>
          <w:rFonts w:asciiTheme="majorEastAsia" w:eastAsiaTheme="majorEastAsia" w:hAnsiTheme="majorEastAsia"/>
        </w:rPr>
      </w:pP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w:t>
      </w:r>
      <w:r w:rsidR="001947D3" w:rsidRPr="00ED637C">
        <w:rPr>
          <w:rFonts w:asciiTheme="majorEastAsia" w:eastAsiaTheme="majorEastAsia" w:hAnsiTheme="majorEastAsia" w:hint="eastAsia"/>
        </w:rPr>
        <w:t>中小企業・小規模事業者の新商品を一堂に会し展示することにより、販路開拓、市場創出、業務提携と いったビジネスマッチングを促進することを目的として中小企業総合展を開催しています。今回の災害により被災した中小企業・小規模事業者を対象に、その出展料を免除いたします。</w:t>
      </w:r>
    </w:p>
    <w:p w:rsidR="003D31A2" w:rsidRPr="00ED637C" w:rsidRDefault="003D31A2" w:rsidP="003D31A2">
      <w:pPr>
        <w:rPr>
          <w:rFonts w:asciiTheme="majorEastAsia" w:eastAsiaTheme="majorEastAsia" w:hAnsiTheme="majorEastAsia"/>
        </w:rPr>
      </w:pP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支援内容】</w:t>
      </w:r>
    </w:p>
    <w:p w:rsidR="001947D3" w:rsidRPr="00ED637C" w:rsidRDefault="001947D3" w:rsidP="001947D3">
      <w:pPr>
        <w:rPr>
          <w:rFonts w:asciiTheme="majorEastAsia" w:eastAsiaTheme="majorEastAsia" w:hAnsiTheme="majorEastAsia"/>
        </w:rPr>
      </w:pPr>
      <w:r w:rsidRPr="00ED637C">
        <w:rPr>
          <w:rFonts w:asciiTheme="majorEastAsia" w:eastAsiaTheme="majorEastAsia" w:hAnsiTheme="majorEastAsia" w:hint="eastAsia"/>
        </w:rPr>
        <w:t>次の展示会に係る出展料を免除します。</w:t>
      </w:r>
    </w:p>
    <w:p w:rsidR="001947D3" w:rsidRPr="00ED637C" w:rsidRDefault="001947D3" w:rsidP="001947D3">
      <w:pPr>
        <w:rPr>
          <w:rFonts w:asciiTheme="majorEastAsia" w:eastAsiaTheme="majorEastAsia" w:hAnsiTheme="majorEastAsia"/>
        </w:rPr>
      </w:pPr>
      <w:r w:rsidRPr="00ED637C">
        <w:rPr>
          <w:rFonts w:asciiTheme="majorEastAsia" w:eastAsiaTheme="majorEastAsia" w:hAnsiTheme="majorEastAsia" w:hint="eastAsia"/>
        </w:rPr>
        <w:t xml:space="preserve">（１）中小企業総合展 in Gift Show 2019 </w:t>
      </w:r>
    </w:p>
    <w:p w:rsidR="001947D3" w:rsidRPr="00ED637C" w:rsidRDefault="001947D3" w:rsidP="001947D3">
      <w:pPr>
        <w:ind w:firstLineChars="100" w:firstLine="210"/>
        <w:rPr>
          <w:rFonts w:asciiTheme="majorEastAsia" w:eastAsiaTheme="majorEastAsia" w:hAnsiTheme="majorEastAsia"/>
        </w:rPr>
      </w:pPr>
      <w:r w:rsidRPr="00ED637C">
        <w:rPr>
          <w:rFonts w:asciiTheme="majorEastAsia" w:eastAsiaTheme="majorEastAsia" w:hAnsiTheme="majorEastAsia" w:hint="eastAsia"/>
        </w:rPr>
        <w:t>開催場所 東京ビッグサイト</w:t>
      </w:r>
    </w:p>
    <w:p w:rsidR="001947D3" w:rsidRPr="00ED637C" w:rsidRDefault="001947D3" w:rsidP="001947D3">
      <w:pPr>
        <w:ind w:firstLineChars="500" w:firstLine="1050"/>
        <w:rPr>
          <w:rFonts w:asciiTheme="majorEastAsia" w:eastAsiaTheme="majorEastAsia" w:hAnsiTheme="majorEastAsia"/>
        </w:rPr>
      </w:pPr>
      <w:r w:rsidRPr="00ED637C">
        <w:rPr>
          <w:rFonts w:asciiTheme="majorEastAsia" w:eastAsiaTheme="majorEastAsia" w:hAnsiTheme="majorEastAsia" w:hint="eastAsia"/>
        </w:rPr>
        <w:t xml:space="preserve">（第87回東京インターナショナル・ギフト・ショー春2019内） </w:t>
      </w:r>
    </w:p>
    <w:p w:rsidR="001947D3" w:rsidRPr="00ED637C" w:rsidRDefault="001947D3" w:rsidP="001947D3">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開催時期 平成31年2月12日（火）～15日（金） 4日間 </w:t>
      </w:r>
    </w:p>
    <w:p w:rsidR="001947D3" w:rsidRPr="00ED637C" w:rsidRDefault="001947D3" w:rsidP="001947D3">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募集時期 平成30年9月上旬予定 </w:t>
      </w:r>
    </w:p>
    <w:p w:rsidR="001947D3" w:rsidRPr="00ED637C" w:rsidRDefault="001947D3" w:rsidP="001947D3">
      <w:pPr>
        <w:ind w:firstLineChars="100" w:firstLine="210"/>
        <w:rPr>
          <w:rFonts w:asciiTheme="majorEastAsia" w:eastAsiaTheme="majorEastAsia" w:hAnsiTheme="majorEastAsia"/>
        </w:rPr>
      </w:pPr>
      <w:r w:rsidRPr="00ED637C">
        <w:rPr>
          <w:rFonts w:asciiTheme="majorEastAsia" w:eastAsiaTheme="majorEastAsia" w:hAnsiTheme="majorEastAsia" w:hint="eastAsia"/>
        </w:rPr>
        <w:t>出展対象 ギフト関連商品（食品・飲料分野を除く）を取り扱う中小企業・小規模事業者</w:t>
      </w:r>
    </w:p>
    <w:p w:rsidR="001947D3" w:rsidRPr="00ED637C" w:rsidRDefault="001947D3" w:rsidP="001947D3">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 URL      </w:t>
      </w:r>
      <w:hyperlink r:id="rId13" w:history="1">
        <w:r w:rsidRPr="00ED637C">
          <w:rPr>
            <w:rStyle w:val="a9"/>
            <w:rFonts w:asciiTheme="majorEastAsia" w:eastAsiaTheme="majorEastAsia" w:hAnsiTheme="majorEastAsia" w:hint="eastAsia"/>
          </w:rPr>
          <w:t>http://giftshow.smrj.go.jp</w:t>
        </w:r>
      </w:hyperlink>
      <w:r w:rsidRPr="00ED637C">
        <w:rPr>
          <w:rFonts w:asciiTheme="majorEastAsia" w:eastAsiaTheme="majorEastAsia" w:hAnsiTheme="majorEastAsia" w:hint="eastAsia"/>
        </w:rPr>
        <w:t xml:space="preserve"> </w:t>
      </w:r>
    </w:p>
    <w:p w:rsidR="001947D3" w:rsidRPr="00ED637C" w:rsidRDefault="001947D3" w:rsidP="001947D3">
      <w:pPr>
        <w:ind w:firstLineChars="500" w:firstLine="1050"/>
        <w:rPr>
          <w:rFonts w:asciiTheme="majorEastAsia" w:eastAsiaTheme="majorEastAsia" w:hAnsiTheme="majorEastAsia"/>
        </w:rPr>
      </w:pPr>
      <w:r w:rsidRPr="00ED637C">
        <w:rPr>
          <w:rFonts w:asciiTheme="majorEastAsia" w:eastAsiaTheme="majorEastAsia" w:hAnsiTheme="majorEastAsia" w:hint="eastAsia"/>
        </w:rPr>
        <w:t>（今年度の募集概要については、平成30年9月上旬頃更新予定）</w:t>
      </w:r>
    </w:p>
    <w:p w:rsidR="001947D3" w:rsidRPr="00ED637C" w:rsidRDefault="001947D3" w:rsidP="001947D3">
      <w:pPr>
        <w:rPr>
          <w:rFonts w:asciiTheme="majorEastAsia" w:eastAsiaTheme="majorEastAsia" w:hAnsiTheme="majorEastAsia"/>
        </w:rPr>
      </w:pPr>
      <w:r w:rsidRPr="00ED637C">
        <w:rPr>
          <w:rFonts w:asciiTheme="majorEastAsia" w:eastAsiaTheme="majorEastAsia" w:hAnsiTheme="majorEastAsia" w:hint="eastAsia"/>
        </w:rPr>
        <w:t xml:space="preserve">（２）中小企業総合展 in FOODEX 2019 </w:t>
      </w:r>
    </w:p>
    <w:p w:rsidR="001947D3" w:rsidRPr="00ED637C" w:rsidRDefault="001947D3" w:rsidP="001947D3">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開催場所 幕張メッセ（FOODEX JAPAN 2019内） </w:t>
      </w:r>
    </w:p>
    <w:p w:rsidR="001947D3" w:rsidRPr="00ED637C" w:rsidRDefault="001947D3" w:rsidP="001947D3">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開催時期 平成31年3月5日（火）～8日（金） 4日間 </w:t>
      </w:r>
    </w:p>
    <w:p w:rsidR="001947D3" w:rsidRPr="00ED637C" w:rsidRDefault="001947D3" w:rsidP="001947D3">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募集時期 平成30年9月上旬予定 </w:t>
      </w:r>
    </w:p>
    <w:p w:rsidR="001947D3" w:rsidRPr="00ED637C" w:rsidRDefault="001947D3" w:rsidP="001947D3">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出展対象 食品・飲料等商品を取り扱う中小企業・小規模事業者 </w:t>
      </w:r>
    </w:p>
    <w:p w:rsidR="001947D3" w:rsidRPr="00ED637C" w:rsidRDefault="001947D3" w:rsidP="001947D3">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URL </w:t>
      </w:r>
      <w:hyperlink r:id="rId14" w:history="1">
        <w:r w:rsidRPr="00ED637C">
          <w:rPr>
            <w:rStyle w:val="a9"/>
            <w:rFonts w:asciiTheme="majorEastAsia" w:eastAsiaTheme="majorEastAsia" w:hAnsiTheme="majorEastAsia" w:hint="eastAsia"/>
          </w:rPr>
          <w:t>http://foodex.smrj.go.jp</w:t>
        </w:r>
      </w:hyperlink>
      <w:r w:rsidRPr="00ED637C">
        <w:rPr>
          <w:rFonts w:asciiTheme="majorEastAsia" w:eastAsiaTheme="majorEastAsia" w:hAnsiTheme="majorEastAsia" w:hint="eastAsia"/>
        </w:rPr>
        <w:t xml:space="preserve"> </w:t>
      </w:r>
    </w:p>
    <w:p w:rsidR="003D31A2" w:rsidRPr="00ED637C" w:rsidRDefault="001947D3" w:rsidP="001947D3">
      <w:pPr>
        <w:ind w:firstLineChars="400" w:firstLine="840"/>
        <w:rPr>
          <w:rFonts w:asciiTheme="majorEastAsia" w:eastAsiaTheme="majorEastAsia" w:hAnsiTheme="majorEastAsia"/>
        </w:rPr>
      </w:pPr>
      <w:r w:rsidRPr="00ED637C">
        <w:rPr>
          <w:rFonts w:asciiTheme="majorEastAsia" w:eastAsiaTheme="majorEastAsia" w:hAnsiTheme="majorEastAsia" w:hint="eastAsia"/>
        </w:rPr>
        <w:t>（今年度の募集概要については、平成30年9月上旬頃更新予定）</w:t>
      </w:r>
    </w:p>
    <w:p w:rsidR="001947D3" w:rsidRPr="00ED637C" w:rsidRDefault="001947D3" w:rsidP="003D31A2">
      <w:pPr>
        <w:rPr>
          <w:rFonts w:asciiTheme="majorEastAsia" w:eastAsiaTheme="majorEastAsia" w:hAnsiTheme="majorEastAsia"/>
        </w:rPr>
      </w:pPr>
      <w:r w:rsidRPr="00ED637C">
        <w:rPr>
          <w:rFonts w:asciiTheme="majorEastAsia" w:eastAsiaTheme="majorEastAsia" w:hAnsiTheme="majorEastAsia" w:hint="eastAsia"/>
        </w:rPr>
        <w:t xml:space="preserve">【備考】 </w:t>
      </w:r>
    </w:p>
    <w:p w:rsidR="001947D3" w:rsidRPr="00ED637C" w:rsidRDefault="001947D3" w:rsidP="003D31A2">
      <w:pPr>
        <w:rPr>
          <w:rFonts w:asciiTheme="majorEastAsia" w:eastAsiaTheme="majorEastAsia" w:hAnsiTheme="majorEastAsia"/>
        </w:rPr>
      </w:pPr>
      <w:r w:rsidRPr="00ED637C">
        <w:rPr>
          <w:rFonts w:asciiTheme="majorEastAsia" w:eastAsiaTheme="majorEastAsia" w:hAnsiTheme="majorEastAsia" w:hint="eastAsia"/>
        </w:rPr>
        <w:t>平成30年7月に募集を終了した「新価値創造展2018（第14回中小企業総合展 東京）」についても、 被災した中小企業・小規模事業者を対象に、その出展料を免除いたします。</w:t>
      </w:r>
    </w:p>
    <w:p w:rsidR="001947D3" w:rsidRPr="00ED637C" w:rsidRDefault="001947D3" w:rsidP="003D31A2">
      <w:pPr>
        <w:rPr>
          <w:rFonts w:asciiTheme="majorEastAsia" w:eastAsiaTheme="majorEastAsia" w:hAnsiTheme="majorEastAsia"/>
        </w:rPr>
      </w:pPr>
      <w:r w:rsidRPr="00ED637C">
        <w:rPr>
          <w:rFonts w:asciiTheme="majorEastAsia" w:eastAsiaTheme="majorEastAsia" w:hAnsiTheme="majorEastAsia" w:hint="eastAsia"/>
        </w:rPr>
        <w:t xml:space="preserve">詳細は以下URLよりご確認いた だけます。 </w:t>
      </w:r>
    </w:p>
    <w:p w:rsidR="001947D3" w:rsidRPr="00ED637C" w:rsidRDefault="009E2740" w:rsidP="003D31A2">
      <w:pPr>
        <w:rPr>
          <w:rFonts w:asciiTheme="majorEastAsia" w:eastAsiaTheme="majorEastAsia" w:hAnsiTheme="majorEastAsia"/>
        </w:rPr>
      </w:pPr>
      <w:hyperlink r:id="rId15" w:history="1">
        <w:r w:rsidR="001947D3" w:rsidRPr="00ED637C">
          <w:rPr>
            <w:rStyle w:val="a9"/>
            <w:rFonts w:asciiTheme="majorEastAsia" w:eastAsiaTheme="majorEastAsia" w:hAnsiTheme="majorEastAsia" w:hint="eastAsia"/>
          </w:rPr>
          <w:t>https://shinkachi-portal.smrj.go.jp/</w:t>
        </w:r>
      </w:hyperlink>
      <w:r w:rsidR="001947D3" w:rsidRPr="00ED637C">
        <w:rPr>
          <w:rFonts w:asciiTheme="majorEastAsia" w:eastAsiaTheme="majorEastAsia" w:hAnsiTheme="majorEastAsia" w:hint="eastAsia"/>
        </w:rPr>
        <w:t xml:space="preserve"> </w:t>
      </w:r>
    </w:p>
    <w:p w:rsidR="001947D3" w:rsidRPr="00ED637C" w:rsidRDefault="001947D3" w:rsidP="003D31A2">
      <w:pPr>
        <w:rPr>
          <w:rFonts w:asciiTheme="majorEastAsia" w:eastAsiaTheme="majorEastAsia" w:hAnsiTheme="majorEastAsia"/>
        </w:rPr>
      </w:pPr>
      <w:r w:rsidRPr="00ED637C">
        <w:rPr>
          <w:rFonts w:asciiTheme="majorEastAsia" w:eastAsiaTheme="majorEastAsia" w:hAnsiTheme="majorEastAsia" w:hint="eastAsia"/>
        </w:rPr>
        <w:t>新価値創造展事務局（博報堂内） 電話：03-6441-4901</w:t>
      </w:r>
    </w:p>
    <w:p w:rsidR="001947D3" w:rsidRPr="00ED637C" w:rsidRDefault="001947D3" w:rsidP="003D31A2">
      <w:pPr>
        <w:rPr>
          <w:rFonts w:asciiTheme="majorEastAsia" w:eastAsiaTheme="majorEastAsia" w:hAnsiTheme="majorEastAsia"/>
          <w:color w:val="FF0000"/>
        </w:rPr>
      </w:pP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3D31A2" w:rsidRPr="00ED637C" w:rsidRDefault="000803CE" w:rsidP="003D31A2">
      <w:pPr>
        <w:rPr>
          <w:rFonts w:asciiTheme="majorEastAsia" w:eastAsiaTheme="majorEastAsia" w:hAnsiTheme="majorEastAsia"/>
        </w:rPr>
      </w:pPr>
      <w:r w:rsidRPr="00ED637C">
        <w:rPr>
          <w:rFonts w:asciiTheme="majorEastAsia" w:eastAsiaTheme="majorEastAsia" w:hAnsiTheme="majorEastAsia" w:hint="eastAsia"/>
        </w:rPr>
        <w:t>災害救助法適用地域で直接被害を受けた中小企業・小規模事業者。</w:t>
      </w:r>
    </w:p>
    <w:p w:rsidR="003D31A2" w:rsidRPr="00ED637C" w:rsidRDefault="003D31A2" w:rsidP="003D31A2">
      <w:pPr>
        <w:rPr>
          <w:rFonts w:asciiTheme="majorEastAsia" w:eastAsiaTheme="majorEastAsia" w:hAnsiTheme="majorEastAsia"/>
          <w:color w:val="FF0000"/>
        </w:rPr>
      </w:pP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0803CE" w:rsidRPr="00ED637C" w:rsidRDefault="000803CE" w:rsidP="003D31A2">
      <w:pPr>
        <w:rPr>
          <w:rFonts w:asciiTheme="majorEastAsia" w:eastAsiaTheme="majorEastAsia" w:hAnsiTheme="majorEastAsia"/>
        </w:rPr>
      </w:pPr>
      <w:r w:rsidRPr="00ED637C">
        <w:rPr>
          <w:rFonts w:asciiTheme="majorEastAsia" w:eastAsiaTheme="majorEastAsia" w:hAnsiTheme="majorEastAsia" w:hint="eastAsia"/>
        </w:rPr>
        <w:t>中小企業基盤整備機構 販路支援部 販路支援課 電話：03-5470-1525</w:t>
      </w:r>
    </w:p>
    <w:p w:rsidR="00130C8A" w:rsidRPr="00ED637C" w:rsidRDefault="00130C8A" w:rsidP="003D31A2">
      <w:pPr>
        <w:rPr>
          <w:rFonts w:asciiTheme="majorEastAsia" w:eastAsiaTheme="majorEastAsia" w:hAnsiTheme="majorEastAsia"/>
        </w:rPr>
      </w:pP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 xml:space="preserve">（株）全国商店街支援センター </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 xml:space="preserve">所在地： 東京都中央区湊 1 丁目 6-11 ACN八丁堀ビル4 階 </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 xml:space="preserve">電話番号： 03-6228-3061 </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メールアドレス： yousei-s@shoutengai-shien.com</w:t>
      </w:r>
    </w:p>
    <w:p w:rsidR="003D31A2" w:rsidRPr="00ED637C" w:rsidRDefault="003D31A2" w:rsidP="003D31A2">
      <w:pPr>
        <w:rPr>
          <w:rFonts w:asciiTheme="majorEastAsia" w:eastAsiaTheme="majorEastAsia" w:hAnsiTheme="majorEastAsia"/>
        </w:rPr>
      </w:pPr>
    </w:p>
    <w:p w:rsidR="003D31A2" w:rsidRPr="00ED637C" w:rsidRDefault="003D31A2" w:rsidP="003D31A2">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10日第4版）」</w:t>
      </w:r>
    </w:p>
    <w:p w:rsidR="003D31A2" w:rsidRPr="00ED637C" w:rsidRDefault="003D31A2" w:rsidP="003D31A2">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3D31A2" w:rsidRPr="00ED637C" w:rsidRDefault="003D31A2" w:rsidP="003D31A2">
      <w:pPr>
        <w:widowControl/>
        <w:jc w:val="left"/>
        <w:rPr>
          <w:rFonts w:asciiTheme="majorEastAsia" w:eastAsiaTheme="majorEastAsia" w:hAnsiTheme="majorEastAsia"/>
        </w:rPr>
      </w:pPr>
    </w:p>
    <w:p w:rsidR="003D31A2" w:rsidRPr="00ED637C" w:rsidRDefault="003D31A2" w:rsidP="003D31A2">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0803CE" w:rsidRPr="00ED637C" w:rsidRDefault="000803CE" w:rsidP="000803CE">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0803CE" w:rsidRPr="00ED637C" w:rsidRDefault="000803CE" w:rsidP="000803CE">
      <w:pPr>
        <w:rPr>
          <w:rFonts w:asciiTheme="majorEastAsia" w:eastAsiaTheme="majorEastAsia" w:hAnsiTheme="majorEastAsia"/>
          <w:color w:val="FF0000"/>
        </w:rPr>
      </w:pPr>
      <w:r w:rsidRPr="00ED637C">
        <w:rPr>
          <w:rFonts w:asciiTheme="majorEastAsia" w:eastAsiaTheme="majorEastAsia" w:hAnsiTheme="majorEastAsia" w:hint="eastAsia"/>
          <w:color w:val="FF0000"/>
        </w:rPr>
        <w:t>130</w:t>
      </w:r>
    </w:p>
    <w:p w:rsidR="000803CE" w:rsidRPr="00ED637C" w:rsidRDefault="000803CE" w:rsidP="000803CE">
      <w:pPr>
        <w:rPr>
          <w:rFonts w:asciiTheme="majorEastAsia" w:eastAsiaTheme="majorEastAsia" w:hAnsiTheme="majorEastAsia"/>
        </w:rPr>
      </w:pPr>
    </w:p>
    <w:p w:rsidR="000803CE" w:rsidRPr="00ED637C" w:rsidRDefault="000803CE" w:rsidP="000803CE">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0803CE" w:rsidRPr="00ED637C" w:rsidRDefault="000803CE" w:rsidP="000803CE">
      <w:pPr>
        <w:pStyle w:val="1"/>
        <w:rPr>
          <w:rFonts w:asciiTheme="majorEastAsia" w:hAnsiTheme="majorEastAsia"/>
        </w:rPr>
      </w:pPr>
      <w:bookmarkStart w:id="116" w:name="_Toc524348845"/>
      <w:r w:rsidRPr="00ED637C">
        <w:rPr>
          <w:rFonts w:asciiTheme="majorEastAsia" w:hAnsiTheme="majorEastAsia" w:hint="eastAsia"/>
          <w:bCs/>
        </w:rPr>
        <w:t>BCP（事業継続計画）の取組支援</w:t>
      </w:r>
      <w:bookmarkEnd w:id="116"/>
    </w:p>
    <w:p w:rsidR="000803CE" w:rsidRPr="00ED637C" w:rsidRDefault="000803CE" w:rsidP="000803CE">
      <w:pPr>
        <w:rPr>
          <w:rFonts w:asciiTheme="majorEastAsia" w:eastAsiaTheme="majorEastAsia" w:hAnsiTheme="majorEastAsia"/>
          <w:b/>
          <w:szCs w:val="21"/>
        </w:rPr>
      </w:pPr>
    </w:p>
    <w:p w:rsidR="000803CE" w:rsidRPr="00ED637C" w:rsidRDefault="000803CE" w:rsidP="000803CE">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その他支援</w:t>
      </w:r>
    </w:p>
    <w:p w:rsidR="000803CE" w:rsidRPr="00ED637C" w:rsidRDefault="000803CE" w:rsidP="000803CE">
      <w:pPr>
        <w:rPr>
          <w:rFonts w:asciiTheme="majorEastAsia" w:eastAsiaTheme="majorEastAsia" w:hAnsiTheme="majorEastAsia"/>
        </w:rPr>
      </w:pPr>
    </w:p>
    <w:p w:rsidR="000803CE" w:rsidRPr="00ED637C" w:rsidRDefault="000803CE" w:rsidP="000803CE">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BCPの策定、運用等を検討している中小企業に対して、無料で専門家を派遣します。</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BCPの策定、運用や見直しに関して、専門家の指導を受けて実効性のある取組みを進めることが可能。</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 • 1社あたり3回まで利用可能で、費用負担なくご利用いただけます。</w:t>
      </w:r>
    </w:p>
    <w:p w:rsidR="000803CE" w:rsidRPr="00ED637C" w:rsidRDefault="000803CE" w:rsidP="000803CE">
      <w:pPr>
        <w:rPr>
          <w:rFonts w:asciiTheme="majorEastAsia" w:eastAsiaTheme="majorEastAsia" w:hAnsiTheme="majorEastAsia"/>
          <w:color w:val="FF0000"/>
        </w:rPr>
      </w:pPr>
    </w:p>
    <w:p w:rsidR="000803CE" w:rsidRPr="00ED637C" w:rsidRDefault="000803CE" w:rsidP="000803CE">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BCPの策定・運用を検討している全国の中小企業・小規模事業者</w:t>
      </w:r>
    </w:p>
    <w:p w:rsidR="000803CE" w:rsidRPr="00ED637C" w:rsidRDefault="000803CE" w:rsidP="000803CE">
      <w:pPr>
        <w:rPr>
          <w:rFonts w:asciiTheme="majorEastAsia" w:eastAsiaTheme="majorEastAsia" w:hAnsiTheme="majorEastAsia"/>
          <w:color w:val="FF0000"/>
        </w:rPr>
      </w:pPr>
    </w:p>
    <w:p w:rsidR="000803CE" w:rsidRPr="00ED637C" w:rsidRDefault="000803CE" w:rsidP="000803CE">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株式会社パソナ 専門家派遣事業事務局 電話：03-5542-1685 ※専門家派遣の流れについては下記ページからご覧ください。 </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URL： </w:t>
      </w:r>
      <w:hyperlink r:id="rId16" w:history="1">
        <w:r w:rsidRPr="00ED637C">
          <w:rPr>
            <w:rStyle w:val="a9"/>
            <w:rFonts w:asciiTheme="majorEastAsia" w:eastAsiaTheme="majorEastAsia" w:hAnsiTheme="majorEastAsia" w:hint="eastAsia"/>
          </w:rPr>
          <w:t>https://www.mirasapo.jp/specialist/flow1.html</w:t>
        </w:r>
      </w:hyperlink>
    </w:p>
    <w:p w:rsidR="000803CE" w:rsidRPr="00ED637C" w:rsidRDefault="000803CE" w:rsidP="000803CE">
      <w:pPr>
        <w:rPr>
          <w:rFonts w:asciiTheme="majorEastAsia" w:eastAsiaTheme="majorEastAsia" w:hAnsiTheme="majorEastAsia"/>
        </w:rPr>
      </w:pPr>
    </w:p>
    <w:p w:rsidR="000803CE" w:rsidRPr="00ED637C" w:rsidRDefault="000803CE" w:rsidP="000803CE">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0日第6版）」</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0803CE" w:rsidRPr="00ED637C" w:rsidRDefault="000803CE">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856EF5" w:rsidRPr="00ED637C" w:rsidRDefault="00856EF5" w:rsidP="00856EF5">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856EF5" w:rsidRPr="00ED637C" w:rsidRDefault="00856EF5" w:rsidP="00856EF5">
      <w:pPr>
        <w:rPr>
          <w:rFonts w:asciiTheme="majorEastAsia" w:eastAsiaTheme="majorEastAsia" w:hAnsiTheme="majorEastAsia"/>
          <w:color w:val="FF0000"/>
        </w:rPr>
      </w:pPr>
      <w:r w:rsidRPr="00ED637C">
        <w:rPr>
          <w:rFonts w:asciiTheme="majorEastAsia" w:eastAsiaTheme="majorEastAsia" w:hAnsiTheme="majorEastAsia" w:hint="eastAsia"/>
          <w:color w:val="FF0000"/>
        </w:rPr>
        <w:t>232</w:t>
      </w:r>
    </w:p>
    <w:p w:rsidR="00856EF5" w:rsidRPr="00ED637C" w:rsidRDefault="00856EF5" w:rsidP="00856EF5">
      <w:pPr>
        <w:rPr>
          <w:rFonts w:asciiTheme="majorEastAsia" w:eastAsiaTheme="majorEastAsia" w:hAnsiTheme="majorEastAsia"/>
        </w:rPr>
      </w:pPr>
    </w:p>
    <w:p w:rsidR="00856EF5" w:rsidRPr="00ED637C" w:rsidRDefault="00856EF5" w:rsidP="00856EF5">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856EF5" w:rsidRPr="00ED637C" w:rsidRDefault="00856EF5" w:rsidP="00856EF5">
      <w:pPr>
        <w:pStyle w:val="1"/>
        <w:rPr>
          <w:rFonts w:asciiTheme="majorEastAsia" w:hAnsiTheme="majorEastAsia"/>
        </w:rPr>
      </w:pPr>
      <w:bookmarkStart w:id="117" w:name="_Toc524348846"/>
      <w:r w:rsidRPr="00ED637C">
        <w:rPr>
          <w:rFonts w:asciiTheme="majorEastAsia" w:hAnsiTheme="majorEastAsia" w:hint="eastAsia"/>
        </w:rPr>
        <w:t>中小企業者を対象とした相談窓口</w:t>
      </w:r>
      <w:bookmarkEnd w:id="117"/>
    </w:p>
    <w:p w:rsidR="00856EF5" w:rsidRPr="00ED637C" w:rsidRDefault="00856EF5" w:rsidP="00856EF5">
      <w:pPr>
        <w:rPr>
          <w:rFonts w:asciiTheme="majorEastAsia" w:eastAsiaTheme="majorEastAsia" w:hAnsiTheme="majorEastAsia"/>
          <w:color w:val="FF0000"/>
        </w:rPr>
      </w:pPr>
    </w:p>
    <w:p w:rsidR="00856EF5" w:rsidRPr="00ED637C" w:rsidRDefault="00856EF5" w:rsidP="00856EF5">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hint="eastAsia"/>
        </w:rPr>
        <w:t>サービス</w:t>
      </w:r>
    </w:p>
    <w:p w:rsidR="00856EF5" w:rsidRPr="00ED637C" w:rsidRDefault="00856EF5" w:rsidP="00856EF5">
      <w:pPr>
        <w:rPr>
          <w:rFonts w:asciiTheme="majorEastAsia" w:eastAsiaTheme="majorEastAsia" w:hAnsiTheme="majorEastAsia"/>
        </w:rPr>
      </w:pPr>
    </w:p>
    <w:p w:rsidR="00856EF5" w:rsidRPr="00ED637C" w:rsidRDefault="00856EF5" w:rsidP="00856EF5">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856EF5" w:rsidRPr="00ED637C" w:rsidRDefault="00856EF5" w:rsidP="00856EF5">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中小企業庁は、平成30年7月豪雨で被災された中小企業・小規模事業者の皆さまの事業の復旧・再開に向け支援策をまとめた「被災中小企業者等支援策ガイドブック」を作成しています。 </w:t>
      </w:r>
    </w:p>
    <w:p w:rsidR="00856EF5" w:rsidRPr="00ED637C" w:rsidRDefault="00856EF5" w:rsidP="00856EF5">
      <w:pPr>
        <w:ind w:left="141" w:hangingChars="67" w:hanging="141"/>
        <w:rPr>
          <w:rFonts w:asciiTheme="majorEastAsia" w:eastAsiaTheme="majorEastAsia" w:hAnsiTheme="majorEastAsia"/>
        </w:rPr>
      </w:pPr>
    </w:p>
    <w:p w:rsidR="00856EF5" w:rsidRPr="00ED637C" w:rsidRDefault="00856EF5" w:rsidP="00856EF5">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hint="eastAsia"/>
        </w:rPr>
        <w:t>中小企業・小規模事業者の皆さま</w:t>
      </w:r>
    </w:p>
    <w:p w:rsidR="00856EF5" w:rsidRPr="00ED637C" w:rsidRDefault="00856EF5" w:rsidP="00856EF5">
      <w:pPr>
        <w:rPr>
          <w:rFonts w:asciiTheme="majorEastAsia" w:eastAsiaTheme="majorEastAsia" w:hAnsiTheme="majorEastAsia"/>
        </w:rPr>
      </w:pPr>
    </w:p>
    <w:p w:rsidR="00856EF5" w:rsidRPr="00ED637C" w:rsidRDefault="00856EF5" w:rsidP="00856EF5">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hint="eastAsia"/>
        </w:rPr>
        <w:t>URL：</w:t>
      </w:r>
      <w:hyperlink r:id="rId17" w:history="1">
        <w:r w:rsidRPr="00ED637C">
          <w:rPr>
            <w:rStyle w:val="a9"/>
            <w:rFonts w:asciiTheme="majorEastAsia" w:eastAsiaTheme="majorEastAsia" w:hAnsiTheme="majorEastAsia" w:hint="eastAsia"/>
          </w:rPr>
          <w:t>http://www.chusho.meti.go.jp/201807gouu/</w:t>
        </w:r>
      </w:hyperlink>
    </w:p>
    <w:p w:rsidR="00856EF5" w:rsidRPr="00ED637C" w:rsidRDefault="00856EF5" w:rsidP="00856EF5">
      <w:pPr>
        <w:rPr>
          <w:rFonts w:asciiTheme="majorEastAsia" w:eastAsiaTheme="majorEastAsia" w:hAnsiTheme="majorEastAsia"/>
        </w:rPr>
      </w:pPr>
    </w:p>
    <w:p w:rsidR="00856EF5" w:rsidRPr="00ED637C" w:rsidRDefault="00856EF5" w:rsidP="00856EF5">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350D0B"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856EF5" w:rsidRPr="00ED637C" w:rsidRDefault="00856EF5" w:rsidP="00856EF5">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856EF5" w:rsidRPr="00ED637C" w:rsidRDefault="00856EF5" w:rsidP="00856EF5">
      <w:pPr>
        <w:rPr>
          <w:rFonts w:asciiTheme="majorEastAsia" w:eastAsiaTheme="majorEastAsia" w:hAnsiTheme="majorEastAsia"/>
        </w:rPr>
      </w:pPr>
    </w:p>
    <w:p w:rsidR="00CA6C1B" w:rsidRPr="00ED637C" w:rsidRDefault="00856EF5" w:rsidP="00CA6C1B">
      <w:pPr>
        <w:pStyle w:val="ae"/>
        <w:numPr>
          <w:ilvl w:val="0"/>
          <w:numId w:val="7"/>
        </w:numPr>
        <w:rPr>
          <w:rFonts w:asciiTheme="majorEastAsia" w:eastAsiaTheme="majorEastAsia" w:hAnsiTheme="majorEastAsia"/>
          <w:color w:val="FF0000"/>
        </w:rPr>
      </w:pPr>
      <w:r w:rsidRPr="00ED637C">
        <w:rPr>
          <w:rFonts w:asciiTheme="majorEastAsia" w:eastAsiaTheme="majorEastAsia" w:hAnsiTheme="majorEastAsia"/>
          <w:color w:val="0000FF"/>
        </w:rPr>
        <w:br w:type="page"/>
      </w:r>
      <w:bookmarkStart w:id="118" w:name="_Toc524348847"/>
      <w:r w:rsidR="00CA6C1B" w:rsidRPr="00ED637C">
        <w:rPr>
          <w:rFonts w:asciiTheme="majorEastAsia" w:eastAsiaTheme="majorEastAsia" w:hAnsiTheme="majorEastAsia" w:hint="eastAsia"/>
        </w:rPr>
        <w:lastRenderedPageBreak/>
        <w:t>農林水産業への支援</w:t>
      </w:r>
      <w:r w:rsidR="009377E0" w:rsidRPr="00ED637C">
        <w:rPr>
          <w:rFonts w:asciiTheme="majorEastAsia" w:eastAsiaTheme="majorEastAsia" w:hAnsiTheme="majorEastAsia" w:hint="eastAsia"/>
        </w:rPr>
        <w:t>（自治体支援を含む）</w:t>
      </w:r>
      <w:bookmarkEnd w:id="118"/>
    </w:p>
    <w:p w:rsidR="00856EF5" w:rsidRPr="00ED637C" w:rsidRDefault="00856EF5" w:rsidP="00856EF5">
      <w:pPr>
        <w:widowControl/>
        <w:jc w:val="left"/>
        <w:rPr>
          <w:rFonts w:asciiTheme="majorEastAsia" w:eastAsiaTheme="majorEastAsia" w:hAnsiTheme="majorEastAsia"/>
          <w:color w:val="0000FF"/>
        </w:rPr>
      </w:pPr>
    </w:p>
    <w:p w:rsidR="009377E0" w:rsidRPr="00ED637C" w:rsidRDefault="009377E0" w:rsidP="009377E0">
      <w:pPr>
        <w:rPr>
          <w:rFonts w:asciiTheme="majorEastAsia" w:eastAsiaTheme="majorEastAsia" w:hAnsiTheme="majorEastAsia"/>
          <w:color w:val="FF0000"/>
        </w:rPr>
      </w:pPr>
      <w:bookmarkStart w:id="119" w:name="_Toc520103156"/>
      <w:r w:rsidRPr="00ED637C">
        <w:rPr>
          <w:rFonts w:asciiTheme="majorEastAsia" w:eastAsiaTheme="majorEastAsia" w:hAnsiTheme="majorEastAsia" w:hint="eastAsia"/>
          <w:color w:val="FF0000"/>
        </w:rPr>
        <w:t>＜ID＞</w:t>
      </w: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301</w:t>
      </w:r>
    </w:p>
    <w:p w:rsidR="009377E0" w:rsidRPr="00ED637C" w:rsidRDefault="009377E0" w:rsidP="009377E0">
      <w:pPr>
        <w:rPr>
          <w:rFonts w:asciiTheme="majorEastAsia" w:eastAsiaTheme="majorEastAsia" w:hAnsiTheme="majorEastAsia"/>
        </w:rPr>
      </w:pP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9377E0" w:rsidRPr="00ED637C" w:rsidRDefault="009377E0" w:rsidP="009377E0">
      <w:pPr>
        <w:pStyle w:val="1"/>
        <w:rPr>
          <w:rFonts w:asciiTheme="majorEastAsia" w:hAnsiTheme="majorEastAsia"/>
        </w:rPr>
      </w:pPr>
      <w:bookmarkStart w:id="120" w:name="_Toc524348848"/>
      <w:r w:rsidRPr="00ED637C">
        <w:rPr>
          <w:rFonts w:asciiTheme="majorEastAsia" w:hAnsiTheme="majorEastAsia" w:hint="eastAsia"/>
        </w:rPr>
        <w:t>被災した農業者の方へ</w:t>
      </w:r>
      <w:bookmarkEnd w:id="120"/>
    </w:p>
    <w:p w:rsidR="009377E0" w:rsidRPr="00ED637C" w:rsidRDefault="009377E0" w:rsidP="009377E0">
      <w:pPr>
        <w:rPr>
          <w:rFonts w:asciiTheme="majorEastAsia" w:eastAsiaTheme="majorEastAsia" w:hAnsiTheme="majorEastAsia"/>
          <w:b/>
          <w:szCs w:val="21"/>
        </w:rPr>
      </w:pP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hint="eastAsia"/>
        </w:rPr>
        <w:t>給付・還付、貸付（融資）</w:t>
      </w:r>
    </w:p>
    <w:p w:rsidR="009377E0" w:rsidRPr="00ED637C" w:rsidRDefault="009377E0" w:rsidP="009377E0">
      <w:pPr>
        <w:rPr>
          <w:rFonts w:asciiTheme="majorEastAsia" w:eastAsiaTheme="majorEastAsia" w:hAnsiTheme="majorEastAsia"/>
        </w:rPr>
      </w:pP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ア 被災した施設等の復旧</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災害復旧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農林水産業共同利用施設災害復旧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災害査定の効率化</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鳥獣被害防止総合対策交付金</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イ 被災した農地等の復旧、耕作条件の改善</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災害復旧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災害査定の効率化</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多面的機能支払交付金の活動組織を活用した災害復旧活動支援</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農業水路等長寿命化防災減災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農地耕作条件改善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鳥獣被害防止総合対策交付金</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農村地域防災減災事業</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ウ 農業用ハウス、畜舎、農業用機械等の導入修理</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経営体育成支援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平成30年梅雨期豪雨対応産地緊急支援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酪農経営支援総合対策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肉用牛経営安定対策補完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養豚経営安定対策補完事業</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エ 被災に伴い必要となる農業資材の購入</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平成30年梅雨期豪雨対応産地緊急支援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粗飼料確保緊急対策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酪農経営支援総合対策事業</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lastRenderedPageBreak/>
        <w:t>オ 被害果樹茶の改植、家畜導入乳房炎対策等</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果樹茶産地再生支援対策</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酪農経営支援総合対策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肉用牛経営安定対策補完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養豚経営安定対策補完事業</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カ 酪農ヘルパーの利用</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酪農経営支援総合対策事業</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キ 被災した農業法人等における雇用の維持</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農の雇用事業（次世代経営者育成派遣研修タイプ）</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hint="eastAsia"/>
        </w:rPr>
        <w:t>【品目】</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ア 水田作・畑作　</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水田活用の直接支払交付金、畑作物の直接支払交付金（被災で栽培継続断念の場合も対象）</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経営所得安定対策の収入減少影響緩和交付金の積立金に係る納付期限延長</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平成30年梅雨期豪雨対応産地緊急支援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経営体育成支援事業</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イ 野菜・果樹・茶</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果樹茶産地再生支援対策</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平成30年梅雨期豪雨対応産地緊急支援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経営体育成支援事業</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ウ 酪農・畜産</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牛マルキン（平成30年10月末日までに納付期限を迎えるもの）、</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豚マルキン（平成30年度第1四半期（平成30年4～6月）分）</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の生産者負担金の納付免除</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酪農経営支援総合対策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肉用牛経営安定対策補完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養豚経営安定対策補完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粗飼料確保緊急対策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経営体育成支援事業</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hint="eastAsia"/>
        </w:rPr>
        <w:t>（2）融資</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被災農業者特別利子助成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農業信用保証保険基盤強化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畜産特別支援資金融通事業</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hint="eastAsia"/>
        </w:rPr>
        <w:t>（3）共済</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農業共済について、損害評価を迅速に行い、共済金・保険金の早期支払を実施します。</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農業共済について、共済掛金の払込期限を延長します。</w:t>
      </w:r>
    </w:p>
    <w:p w:rsidR="009377E0" w:rsidRPr="00ED637C" w:rsidRDefault="009377E0" w:rsidP="009377E0">
      <w:pPr>
        <w:ind w:left="141" w:hangingChars="67" w:hanging="141"/>
        <w:rPr>
          <w:rFonts w:asciiTheme="majorEastAsia" w:eastAsiaTheme="majorEastAsia" w:hAnsiTheme="majorEastAsia"/>
        </w:rPr>
      </w:pPr>
      <w:r w:rsidRPr="00ED637C">
        <w:rPr>
          <w:rFonts w:asciiTheme="majorEastAsia" w:eastAsiaTheme="majorEastAsia" w:hAnsiTheme="majorEastAsia"/>
        </w:rPr>
        <w:lastRenderedPageBreak/>
        <w:t xml:space="preserve"> </w:t>
      </w: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hint="eastAsia"/>
        </w:rPr>
        <w:t>災害により被害を被った農業事業者</w:t>
      </w:r>
    </w:p>
    <w:p w:rsidR="009377E0" w:rsidRPr="00ED637C" w:rsidRDefault="009377E0" w:rsidP="009377E0">
      <w:pPr>
        <w:rPr>
          <w:rFonts w:asciiTheme="majorEastAsia" w:eastAsiaTheme="majorEastAsia" w:hAnsiTheme="majorEastAsia"/>
          <w:color w:val="FF0000"/>
        </w:rPr>
      </w:pP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9377E0" w:rsidRPr="00ED637C" w:rsidRDefault="009377E0" w:rsidP="009377E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農林水産省</w:t>
      </w:r>
    </w:p>
    <w:p w:rsidR="009377E0" w:rsidRPr="00ED637C" w:rsidRDefault="009377E0" w:rsidP="009377E0">
      <w:pPr>
        <w:rPr>
          <w:rFonts w:asciiTheme="majorEastAsia" w:eastAsiaTheme="majorEastAsia" w:hAnsiTheme="majorEastAsia"/>
        </w:rPr>
      </w:pP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9377E0" w:rsidRPr="00ED637C" w:rsidRDefault="009377E0" w:rsidP="009377E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農林水産省「平成30年梅雨期における豪雨及び暴風雨による農林水産関係被害への支援対策」</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rPr>
        <w:t>http://www.maff.go.jp/j/saigai/ooame/h3007/shien_taisaku.html</w:t>
      </w:r>
    </w:p>
    <w:p w:rsidR="009377E0" w:rsidRPr="00ED637C" w:rsidRDefault="009377E0" w:rsidP="009377E0">
      <w:pPr>
        <w:rPr>
          <w:rFonts w:asciiTheme="majorEastAsia" w:eastAsiaTheme="majorEastAsia" w:hAnsiTheme="majorEastAsia"/>
        </w:rPr>
      </w:pPr>
    </w:p>
    <w:p w:rsidR="009377E0" w:rsidRPr="00ED637C" w:rsidRDefault="009377E0" w:rsidP="009377E0">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302</w:t>
      </w:r>
    </w:p>
    <w:p w:rsidR="009377E0" w:rsidRPr="00ED637C" w:rsidRDefault="009377E0" w:rsidP="009377E0">
      <w:pPr>
        <w:rPr>
          <w:rFonts w:asciiTheme="majorEastAsia" w:eastAsiaTheme="majorEastAsia" w:hAnsiTheme="majorEastAsia"/>
        </w:rPr>
      </w:pP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9377E0" w:rsidRPr="00ED637C" w:rsidRDefault="009377E0" w:rsidP="009377E0">
      <w:pPr>
        <w:pStyle w:val="1"/>
        <w:rPr>
          <w:rFonts w:asciiTheme="majorEastAsia" w:hAnsiTheme="majorEastAsia"/>
        </w:rPr>
      </w:pPr>
      <w:bookmarkStart w:id="121" w:name="_Toc524348849"/>
      <w:r w:rsidRPr="00ED637C">
        <w:rPr>
          <w:rFonts w:asciiTheme="majorEastAsia" w:hAnsiTheme="majorEastAsia" w:hint="eastAsia"/>
        </w:rPr>
        <w:t>被災した林業者の方へ</w:t>
      </w:r>
      <w:bookmarkEnd w:id="121"/>
    </w:p>
    <w:p w:rsidR="009377E0" w:rsidRPr="00ED637C" w:rsidRDefault="009377E0" w:rsidP="009377E0">
      <w:pPr>
        <w:rPr>
          <w:rFonts w:asciiTheme="majorEastAsia" w:eastAsiaTheme="majorEastAsia" w:hAnsiTheme="majorEastAsia"/>
          <w:b/>
          <w:szCs w:val="21"/>
        </w:rPr>
      </w:pP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hint="eastAsia"/>
        </w:rPr>
        <w:t>給付・還付、貸付（融資）</w:t>
      </w:r>
    </w:p>
    <w:p w:rsidR="009377E0" w:rsidRPr="00ED637C" w:rsidRDefault="009377E0" w:rsidP="009377E0">
      <w:pPr>
        <w:rPr>
          <w:rFonts w:asciiTheme="majorEastAsia" w:eastAsiaTheme="majorEastAsia" w:hAnsiTheme="majorEastAsia"/>
        </w:rPr>
      </w:pP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hint="eastAsia"/>
        </w:rPr>
        <w:t>（1）補助金</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ア 被災した木材加工流通施設等の撤去復旧整備</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林業木材産業成長産業化促進対策</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イ 被災した林業共同利用施設の復旧</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農林水産業共同利用施設災害復旧事業</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ウ 被災した治山施設及び荒廃した山地の復旧等</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治山施設災害復旧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災害関連緊急治山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林地崩壊防止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治山事業</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エ 被災した林道の復旧</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林道施設災害復旧事業</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オ 被災した森林の整備及び森林作業道の復旧</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森林整備事業</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hint="eastAsia"/>
        </w:rPr>
        <w:t>（2）融資</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林業施設整備等利子助成事業</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hint="eastAsia"/>
        </w:rPr>
        <w:t>（3）共済</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森林保険について、損害評価を迅速に行い、共済金・保険金の早期支払を実施します。</w:t>
      </w:r>
    </w:p>
    <w:p w:rsidR="009377E0" w:rsidRPr="00ED637C" w:rsidRDefault="009377E0" w:rsidP="009377E0">
      <w:pPr>
        <w:ind w:left="141" w:hangingChars="67" w:hanging="141"/>
        <w:rPr>
          <w:rFonts w:asciiTheme="majorEastAsia" w:eastAsiaTheme="majorEastAsia" w:hAnsiTheme="majorEastAsia"/>
        </w:rPr>
      </w:pPr>
      <w:r w:rsidRPr="00ED637C">
        <w:rPr>
          <w:rFonts w:asciiTheme="majorEastAsia" w:eastAsiaTheme="majorEastAsia" w:hAnsiTheme="majorEastAsia"/>
        </w:rPr>
        <w:t xml:space="preserve"> </w:t>
      </w: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hint="eastAsia"/>
        </w:rPr>
        <w:t>災害により被害を被った林業事業者</w:t>
      </w:r>
    </w:p>
    <w:p w:rsidR="009377E0" w:rsidRPr="00ED637C" w:rsidRDefault="009377E0" w:rsidP="009377E0">
      <w:pPr>
        <w:rPr>
          <w:rFonts w:asciiTheme="majorEastAsia" w:eastAsiaTheme="majorEastAsia" w:hAnsiTheme="majorEastAsia"/>
          <w:color w:val="FF0000"/>
        </w:rPr>
      </w:pP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9377E0" w:rsidRPr="00ED637C" w:rsidRDefault="009377E0" w:rsidP="009377E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農林水産省</w:t>
      </w:r>
    </w:p>
    <w:p w:rsidR="009377E0" w:rsidRPr="00ED637C" w:rsidRDefault="009377E0" w:rsidP="009377E0">
      <w:pPr>
        <w:rPr>
          <w:rFonts w:asciiTheme="majorEastAsia" w:eastAsiaTheme="majorEastAsia" w:hAnsiTheme="majorEastAsia"/>
        </w:rPr>
      </w:pP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9377E0" w:rsidRPr="00ED637C" w:rsidRDefault="009377E0" w:rsidP="009377E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lastRenderedPageBreak/>
        <w:t>農林水産省「平成30年梅雨期における豪雨及び暴風雨による農林水産関係被害への支援対策」</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rPr>
        <w:t>http://www.maff.go.jp/j/saigai/ooame/h3007/shien_taisaku.html</w:t>
      </w:r>
    </w:p>
    <w:p w:rsidR="009377E0" w:rsidRPr="00ED637C" w:rsidRDefault="009377E0" w:rsidP="009377E0">
      <w:pPr>
        <w:rPr>
          <w:rFonts w:asciiTheme="majorEastAsia" w:eastAsiaTheme="majorEastAsia" w:hAnsiTheme="majorEastAsia"/>
        </w:rPr>
      </w:pPr>
    </w:p>
    <w:p w:rsidR="009377E0" w:rsidRPr="00ED637C" w:rsidRDefault="009377E0" w:rsidP="009377E0">
      <w:pPr>
        <w:widowControl/>
        <w:jc w:val="left"/>
        <w:rPr>
          <w:rFonts w:asciiTheme="majorEastAsia" w:eastAsiaTheme="majorEastAsia" w:hAnsiTheme="majorEastAsia"/>
        </w:rPr>
      </w:pPr>
    </w:p>
    <w:p w:rsidR="009377E0" w:rsidRPr="00ED637C" w:rsidRDefault="009377E0" w:rsidP="009377E0">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303</w:t>
      </w:r>
    </w:p>
    <w:p w:rsidR="009377E0" w:rsidRPr="00ED637C" w:rsidRDefault="009377E0" w:rsidP="009377E0">
      <w:pPr>
        <w:rPr>
          <w:rFonts w:asciiTheme="majorEastAsia" w:eastAsiaTheme="majorEastAsia" w:hAnsiTheme="majorEastAsia"/>
        </w:rPr>
      </w:pP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9377E0" w:rsidRPr="00ED637C" w:rsidRDefault="009377E0" w:rsidP="009377E0">
      <w:pPr>
        <w:pStyle w:val="1"/>
        <w:rPr>
          <w:rFonts w:asciiTheme="majorEastAsia" w:hAnsiTheme="majorEastAsia"/>
        </w:rPr>
      </w:pPr>
      <w:bookmarkStart w:id="122" w:name="_Toc524348850"/>
      <w:r w:rsidRPr="00ED637C">
        <w:rPr>
          <w:rFonts w:asciiTheme="majorEastAsia" w:hAnsiTheme="majorEastAsia" w:hint="eastAsia"/>
        </w:rPr>
        <w:t>被災した漁業者の方へ</w:t>
      </w:r>
      <w:bookmarkEnd w:id="122"/>
    </w:p>
    <w:p w:rsidR="009377E0" w:rsidRPr="00ED637C" w:rsidRDefault="009377E0" w:rsidP="009377E0">
      <w:pPr>
        <w:rPr>
          <w:rFonts w:asciiTheme="majorEastAsia" w:eastAsiaTheme="majorEastAsia" w:hAnsiTheme="majorEastAsia"/>
          <w:b/>
          <w:szCs w:val="21"/>
        </w:rPr>
      </w:pP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hint="eastAsia"/>
        </w:rPr>
        <w:t>給付・還付、貸付（融資）</w:t>
      </w:r>
    </w:p>
    <w:p w:rsidR="009377E0" w:rsidRPr="00ED637C" w:rsidRDefault="009377E0" w:rsidP="009377E0">
      <w:pPr>
        <w:rPr>
          <w:rFonts w:asciiTheme="majorEastAsia" w:eastAsiaTheme="majorEastAsia" w:hAnsiTheme="majorEastAsia"/>
        </w:rPr>
      </w:pP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hint="eastAsia"/>
        </w:rPr>
        <w:t>（1）補助金</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ア 被災した漁港や海岸等の復旧</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漁港関係等災害復旧事業</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イ 被災した水産業共同利用施設の復旧</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農林水産業共同利用施設災害復旧事業</w:t>
      </w:r>
    </w:p>
    <w:p w:rsidR="009377E0" w:rsidRPr="00ED637C" w:rsidRDefault="009377E0" w:rsidP="009377E0">
      <w:pPr>
        <w:ind w:firstLineChars="100" w:firstLine="210"/>
        <w:rPr>
          <w:rFonts w:asciiTheme="majorEastAsia" w:eastAsiaTheme="majorEastAsia" w:hAnsiTheme="majorEastAsia"/>
        </w:rPr>
      </w:pPr>
      <w:r w:rsidRPr="00ED637C">
        <w:rPr>
          <w:rFonts w:asciiTheme="majorEastAsia" w:eastAsiaTheme="majorEastAsia" w:hAnsiTheme="majorEastAsia" w:hint="eastAsia"/>
        </w:rPr>
        <w:t>ウ 漁場等に堆積した流木等の回収処理</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災害関連緊急大規模漂着流木等処理対策事業</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水産多面的機能発揮対策事業</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hint="eastAsia"/>
        </w:rPr>
        <w:t>（2） 融資</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漁業経営基盤強化金融支援事業</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hint="eastAsia"/>
        </w:rPr>
        <w:t>（3）共済</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漁業共済・漁船保険について、損害評価を迅速に行い、</w:t>
      </w:r>
    </w:p>
    <w:p w:rsidR="009377E0" w:rsidRPr="00ED637C" w:rsidRDefault="009377E0" w:rsidP="009377E0">
      <w:pPr>
        <w:ind w:firstLineChars="300" w:firstLine="630"/>
        <w:rPr>
          <w:rFonts w:asciiTheme="majorEastAsia" w:eastAsiaTheme="majorEastAsia" w:hAnsiTheme="majorEastAsia"/>
        </w:rPr>
      </w:pPr>
      <w:r w:rsidRPr="00ED637C">
        <w:rPr>
          <w:rFonts w:asciiTheme="majorEastAsia" w:eastAsiaTheme="majorEastAsia" w:hAnsiTheme="majorEastAsia" w:hint="eastAsia"/>
        </w:rPr>
        <w:t>共済金・保険金の早期支払を実施します。</w:t>
      </w:r>
    </w:p>
    <w:p w:rsidR="009377E0" w:rsidRPr="00ED637C" w:rsidRDefault="009377E0" w:rsidP="009377E0">
      <w:pPr>
        <w:ind w:left="141" w:hangingChars="67" w:hanging="141"/>
        <w:rPr>
          <w:rFonts w:asciiTheme="majorEastAsia" w:eastAsiaTheme="majorEastAsia" w:hAnsiTheme="majorEastAsia"/>
        </w:rPr>
      </w:pPr>
      <w:r w:rsidRPr="00ED637C">
        <w:rPr>
          <w:rFonts w:asciiTheme="majorEastAsia" w:eastAsiaTheme="majorEastAsia" w:hAnsiTheme="majorEastAsia"/>
        </w:rPr>
        <w:t xml:space="preserve"> </w:t>
      </w: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hint="eastAsia"/>
        </w:rPr>
        <w:t>災害により被害を被った漁業事業者</w:t>
      </w:r>
    </w:p>
    <w:p w:rsidR="009377E0" w:rsidRPr="00ED637C" w:rsidRDefault="009377E0" w:rsidP="009377E0">
      <w:pPr>
        <w:rPr>
          <w:rFonts w:asciiTheme="majorEastAsia" w:eastAsiaTheme="majorEastAsia" w:hAnsiTheme="majorEastAsia"/>
          <w:color w:val="FF0000"/>
        </w:rPr>
      </w:pP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9377E0" w:rsidRPr="00ED637C" w:rsidRDefault="009377E0" w:rsidP="009377E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農林水産省</w:t>
      </w:r>
    </w:p>
    <w:p w:rsidR="009377E0" w:rsidRPr="00ED637C" w:rsidRDefault="009377E0" w:rsidP="009377E0">
      <w:pPr>
        <w:rPr>
          <w:rFonts w:asciiTheme="majorEastAsia" w:eastAsiaTheme="majorEastAsia" w:hAnsiTheme="majorEastAsia"/>
        </w:rPr>
      </w:pPr>
    </w:p>
    <w:p w:rsidR="009377E0" w:rsidRPr="00ED637C" w:rsidRDefault="009377E0" w:rsidP="009377E0">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9377E0" w:rsidRPr="00ED637C" w:rsidRDefault="009377E0" w:rsidP="009377E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農林水産省「平成30年梅雨期における豪雨及び暴風雨による農林水産関係被害への支援対策」</w:t>
      </w:r>
    </w:p>
    <w:p w:rsidR="009377E0" w:rsidRPr="00ED637C" w:rsidRDefault="009377E0" w:rsidP="009377E0">
      <w:pPr>
        <w:rPr>
          <w:rFonts w:asciiTheme="majorEastAsia" w:eastAsiaTheme="majorEastAsia" w:hAnsiTheme="majorEastAsia"/>
        </w:rPr>
      </w:pPr>
      <w:r w:rsidRPr="00ED637C">
        <w:rPr>
          <w:rFonts w:asciiTheme="majorEastAsia" w:eastAsiaTheme="majorEastAsia" w:hAnsiTheme="majorEastAsia"/>
        </w:rPr>
        <w:t>http://www.maff.go.jp/j/saigai/ooame/h3007/shien_taisaku.html</w:t>
      </w:r>
    </w:p>
    <w:p w:rsidR="009377E0" w:rsidRPr="00ED637C" w:rsidRDefault="009377E0" w:rsidP="009377E0">
      <w:pPr>
        <w:rPr>
          <w:rFonts w:asciiTheme="majorEastAsia" w:eastAsiaTheme="majorEastAsia" w:hAnsiTheme="majorEastAsia"/>
        </w:rPr>
      </w:pPr>
    </w:p>
    <w:p w:rsidR="009377E0" w:rsidRPr="00ED637C" w:rsidRDefault="009377E0" w:rsidP="009377E0">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05</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23" w:name="_Toc524348851"/>
      <w:r w:rsidRPr="00ED637C">
        <w:rPr>
          <w:rFonts w:asciiTheme="majorEastAsia" w:hAnsiTheme="majorEastAsia" w:hint="eastAsia"/>
        </w:rPr>
        <w:t>果樹農業好循環形成総合対策事業（果樹・茶産地再生支援対策のうち果樹対策）（30年梅雨期豪雨等対応）</w:t>
      </w:r>
      <w:bookmarkEnd w:id="123"/>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果樹産地において、倒木や枝折れ等の被害が生じた場合に対応し、被害果樹の改植及び未収益期間に対する支援を行い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定額、2分の1</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随時</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maff.go.jp/j/g_biki/hojyo/30/2/05/01/index.html</w:t>
      </w:r>
    </w:p>
    <w:p w:rsidR="00CA6C1B" w:rsidRPr="00ED637C" w:rsidRDefault="00CA6C1B" w:rsidP="00CA6C1B">
      <w:pPr>
        <w:ind w:left="141" w:hangingChars="67" w:hanging="141"/>
        <w:rPr>
          <w:rFonts w:asciiTheme="majorEastAsia" w:eastAsiaTheme="majorEastAsia" w:hAnsiTheme="majorEastAsia"/>
          <w:color w:val="FF0000"/>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民間団体</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06</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24" w:name="_Toc524348852"/>
      <w:r w:rsidRPr="00ED637C">
        <w:rPr>
          <w:rFonts w:asciiTheme="majorEastAsia" w:hAnsiTheme="majorEastAsia" w:hint="eastAsia"/>
        </w:rPr>
        <w:t>茶・薬用作物等地域特産作物体制強化促進事業（果樹・茶産地再生支援対策のうち茶への支援対策）（30年梅雨期豪雨等対応）</w:t>
      </w:r>
      <w:bookmarkEnd w:id="124"/>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茶産地において、倒木や枝折れ等の被害が生じた場合に対応し、被害茶樹の改植及び未収益期間に対する支援を行い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定額</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未定</w:t>
      </w:r>
      <w:r w:rsidRPr="00ED637C">
        <w:rPr>
          <w:rFonts w:asciiTheme="majorEastAsia" w:eastAsiaTheme="majorEastAsia" w:hAnsiTheme="majorEastAsia" w:hint="eastAsia"/>
        </w:rPr>
        <w:tab/>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maff.go.jp/j/g_biki/hojyo/30/2/05/02/index.html</w:t>
      </w:r>
    </w:p>
    <w:p w:rsidR="00CA6C1B" w:rsidRPr="00ED637C" w:rsidRDefault="00CA6C1B" w:rsidP="00CA6C1B">
      <w:pPr>
        <w:ind w:left="141" w:hangingChars="67" w:hanging="141"/>
        <w:rPr>
          <w:rFonts w:asciiTheme="majorEastAsia" w:eastAsiaTheme="majorEastAsia" w:hAnsiTheme="majorEastAsia"/>
          <w:color w:val="FF0000"/>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農業者等の組織する団体</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07</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25" w:name="_Toc524348853"/>
      <w:r w:rsidRPr="00ED637C">
        <w:rPr>
          <w:rFonts w:asciiTheme="majorEastAsia" w:hAnsiTheme="majorEastAsia" w:hint="eastAsia"/>
        </w:rPr>
        <w:t>粗飼料確保緊急対策事業（30年梅雨期豪雨等対応）</w:t>
      </w:r>
      <w:bookmarkEnd w:id="125"/>
      <w:r w:rsidRPr="00ED637C">
        <w:rPr>
          <w:rFonts w:asciiTheme="majorEastAsia" w:hAnsiTheme="majorEastAsia" w:hint="eastAsia"/>
        </w:rPr>
        <w:t xml:space="preserve"> </w:t>
      </w:r>
      <w:r w:rsidRPr="00ED637C">
        <w:rPr>
          <w:rFonts w:asciiTheme="majorEastAsia" w:hAnsiTheme="majorEastAsia" w:hint="eastAsia"/>
        </w:rPr>
        <w:tab/>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平成30年梅雨期豪雨及び暴風雨の影響による30年産自給飼料の品質低下防止のための発酵促進剤及び粗飼料が不足する場合の購入経費の一部等を支援。</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１／２以内､定額（粗飼料の購入費助成は5千円/t以内）</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当省問い合わせ先までお問い合わせください。</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maff.go.jp/j/g_biki/hojyo/30/2/05/03/index.html</w:t>
      </w:r>
    </w:p>
    <w:p w:rsidR="00CA6C1B" w:rsidRPr="00ED637C" w:rsidRDefault="00CA6C1B" w:rsidP="00CA6C1B">
      <w:pPr>
        <w:ind w:left="141" w:hangingChars="67" w:hanging="141"/>
        <w:rPr>
          <w:rFonts w:asciiTheme="majorEastAsia" w:eastAsiaTheme="majorEastAsia" w:hAnsiTheme="majorEastAsia"/>
          <w:color w:val="FF0000"/>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民間団体</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08</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26" w:name="_Toc524348854"/>
      <w:r w:rsidRPr="00ED637C">
        <w:rPr>
          <w:rFonts w:asciiTheme="majorEastAsia" w:hAnsiTheme="majorEastAsia" w:hint="eastAsia"/>
        </w:rPr>
        <w:t>酪農経営支援総合対策事業（30年梅雨期豪雨等対応）</w:t>
      </w:r>
      <w:bookmarkEnd w:id="126"/>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被災された酪農家等に対し、簡易畜舎や生乳流通関連機器等の整備、畜舎や機械等の簡易な修理、家畜導入、乳房炎治療等を支援します。また、被災された酪農家のヘルパー利用を傷病時等の互助基金の対象に追加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2分の1以内（妊娠牛導入は27万5千円/頭、繁殖雌牛導入は17万5千円/頭を上限）、酪農家のヘルパー利用は3分の2以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随時</w:t>
      </w:r>
    </w:p>
    <w:p w:rsidR="00CA6C1B" w:rsidRPr="00ED637C" w:rsidRDefault="00CA6C1B" w:rsidP="00CA6C1B">
      <w:pPr>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maff.go.jp/j/g_biki/hojyo/30/2/05/04/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生産者、生産者集団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09</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b/>
          <w:szCs w:val="21"/>
        </w:rPr>
      </w:pPr>
      <w:bookmarkStart w:id="127" w:name="_Toc524348855"/>
      <w:r w:rsidRPr="00ED637C">
        <w:rPr>
          <w:rFonts w:asciiTheme="majorEastAsia" w:hAnsiTheme="majorEastAsia" w:hint="eastAsia"/>
        </w:rPr>
        <w:t>肉用牛経営安定対策補完事業（30年梅雨期豪雨等対応）</w:t>
      </w:r>
      <w:bookmarkEnd w:id="127"/>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color w:val="FF0000"/>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被災された肉用牛農家に対し、簡易牛舎の整備、畜舎を修理するための資材の供給、飼養管理の附帯施設・機械の簡易な修理、肉用牛の地域内の農家への預託、繁殖雌牛の導入等への支援を優先実施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１／２以内（妊娠牛導入は27万5千円/頭、繁殖雌牛導入は17万5千円/頭を上限）</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随時</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maff.go.jp/j/g_biki/hojyo/30/2/05/05/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生産者・生産者集団等</w:t>
      </w:r>
      <w:r w:rsidRPr="00ED637C">
        <w:rPr>
          <w:rFonts w:asciiTheme="majorEastAsia" w:eastAsiaTheme="majorEastAsia" w:hAnsiTheme="majorEastAsia" w:hint="eastAsia"/>
        </w:rPr>
        <w:tab/>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10</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28" w:name="_Toc524348856"/>
      <w:r w:rsidRPr="00ED637C">
        <w:rPr>
          <w:rFonts w:asciiTheme="majorEastAsia" w:hAnsiTheme="majorEastAsia" w:hint="eastAsia"/>
        </w:rPr>
        <w:t>畜産・酪農経営安定対策のうち肉用牛肥育経営安定特別対策事業（牛マルキン）（30年梅雨期豪雨等対応）</w:t>
      </w:r>
      <w:bookmarkEnd w:id="128"/>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牛マルキンに加入する被災された肥育牛生産者に対し、平成30年3月納付分の生産者積立金の納付免除等の措置を講じ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３／４以内</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新規参入者は随時申請受付中（継続飼養者は平成28～30年度の加入は不可）</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maff.go.jp/j/g_biki/hojyo/30/2/05/06/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市町村から畜産関連施設（６次産業化関連施設を除く。）の被害を証明する書面の交付を受けた肥育牛生産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11</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29" w:name="_Toc524348857"/>
      <w:r w:rsidRPr="00ED637C">
        <w:rPr>
          <w:rFonts w:asciiTheme="majorEastAsia" w:hAnsiTheme="majorEastAsia" w:hint="eastAsia"/>
        </w:rPr>
        <w:t>養豚経営安定対策補完事業（30年梅雨期豪雨等対応）</w:t>
      </w:r>
      <w:bookmarkEnd w:id="129"/>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被災された養豚農家に対し、簡易豚舎の整備、豚舎を修理するための資材の供給、飼養管理の附帯施設・機械の簡易な修理、豚の緊急的な避難、繁殖用雌豚の導入等への支援を優先実施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2分の1以内（繁殖用雌豚の導入については、４万円/頭を上限）</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随時</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maff.go.jp/j/g_biki/hojyo/30/2/05/07/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生産者、生産者集団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12</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30" w:name="_Toc524348858"/>
      <w:r w:rsidRPr="00ED637C">
        <w:rPr>
          <w:rFonts w:asciiTheme="majorEastAsia" w:hAnsiTheme="majorEastAsia" w:hint="eastAsia"/>
        </w:rPr>
        <w:t>畜産・酪農経営安定対策のうち養豚経営安定対策事業（豚マルキン）（30年梅雨期豪雨等対応）</w:t>
      </w:r>
      <w:bookmarkEnd w:id="130"/>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豚マルキンに加入する被災された肉豚生産者に対し、平成30年度第１四半期（平成30年４～６月）の生産者負担金の納付を免除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１／２以内</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新規参入者は随時申請受付中（継続飼養者は平成30～32年度の加入は不可）</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maff.go.jp/j/g_biki/hojyo/30/2/05/08/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市町村から畜産関連施設（６次産業化関連施設を除く。）の被害を証明する書面の交付を受けた肉豚生産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13</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31" w:name="_Toc524348859"/>
      <w:r w:rsidRPr="00ED637C">
        <w:rPr>
          <w:rFonts w:asciiTheme="majorEastAsia" w:hAnsiTheme="majorEastAsia" w:hint="eastAsia"/>
        </w:rPr>
        <w:t>強い農業づくり交付金（30年梅雨期豪雨等対応）</w:t>
      </w:r>
      <w:bookmarkEnd w:id="131"/>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平成30年7月豪雨の被害を受けた産地に対し、共同利用施設や卸売市場施設の整備等を支援。</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都道府県へは定額（事業実施主体へは事業費の2分の1以内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未定</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maff.go.jp/j/g_biki/hojyo/30/2/05/09/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都道府県、市町村、農業者の組織する団体、事業協同組合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14</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32" w:name="_Toc524348860"/>
      <w:r w:rsidRPr="00ED637C">
        <w:rPr>
          <w:rFonts w:asciiTheme="majorEastAsia" w:hAnsiTheme="majorEastAsia" w:hint="eastAsia"/>
        </w:rPr>
        <w:t>被災農業者向け経営体育成支援事業（30年梅雨期豪雨等対応）</w:t>
      </w:r>
      <w:bookmarkEnd w:id="132"/>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平成30年梅雨期における豪雨及び暴風雨により農業被害を受けた農業者が農業経営を維持していくために必要な農産物の生産・加工施設の復旧等の経費を支援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2分の1以内（ただし、園芸施設共済の対象となる施設については、共済加入の場合は共済金の国費相当額を合わせて2分の1、共済未加入の場合は10分の4）。</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平成30年8月20日月曜日から平成30年9月21日金曜日まで</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maff.go.jp/j/g_biki/hojyo/30/2/06/01/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widowControl/>
        <w:jc w:val="left"/>
        <w:rPr>
          <w:rFonts w:asciiTheme="majorEastAsia" w:eastAsiaTheme="majorEastAsia" w:hAnsiTheme="majorEastAsia"/>
        </w:rPr>
      </w:pPr>
      <w:r w:rsidRPr="00ED637C">
        <w:rPr>
          <w:rFonts w:asciiTheme="majorEastAsia" w:eastAsiaTheme="majorEastAsia" w:hAnsiTheme="majorEastAsia" w:hint="eastAsia"/>
        </w:rPr>
        <w:t>農業用施設等が被災した者であって、地方公共団体による支援や融資を受けて、被災施設の復旧等、又は倒壊した施設の撤去等を行うことにより農業経営を継続しようとする農業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w:t>
      </w:r>
      <w:r w:rsidRPr="00ED637C">
        <w:rPr>
          <w:rFonts w:asciiTheme="majorEastAsia" w:eastAsiaTheme="majorEastAsia" w:hAnsiTheme="majorEastAsia"/>
          <w:color w:val="FF0000"/>
        </w:rPr>
        <w:t>15</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33" w:name="_Toc524348861"/>
      <w:r w:rsidRPr="00ED637C">
        <w:rPr>
          <w:rFonts w:asciiTheme="majorEastAsia" w:hAnsiTheme="majorEastAsia" w:hint="eastAsia"/>
        </w:rPr>
        <w:t>被災農業者向け農の雇用事業、農の雇用事業（次世代経営者育成派遣研修タイプ）（30年梅雨期豪雨等対応）</w:t>
      </w:r>
      <w:bookmarkEnd w:id="133"/>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平成30年の梅雨期における豪雨及び暴風雨による被災農業法人等の従業員等の就業の場を確保するとともに、農業技術等を習得するための研修の実施を支援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定額</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随時募集</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maff.go.jp/j/g_biki/hojyo/30/2/06/02/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農業生産法人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16</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34" w:name="_Toc524348862"/>
      <w:r w:rsidRPr="00ED637C">
        <w:rPr>
          <w:rFonts w:asciiTheme="majorEastAsia" w:hAnsiTheme="majorEastAsia" w:hint="eastAsia"/>
        </w:rPr>
        <w:t>農業経営者サポート事業（30年梅雨期豪雨等対応）</w:t>
      </w:r>
      <w:bookmarkEnd w:id="134"/>
      <w:r w:rsidRPr="00ED637C">
        <w:rPr>
          <w:rFonts w:asciiTheme="majorEastAsia" w:hAnsiTheme="majorEastAsia" w:hint="eastAsia"/>
        </w:rPr>
        <w:t xml:space="preserve"> </w:t>
      </w:r>
      <w:r w:rsidRPr="00ED637C">
        <w:rPr>
          <w:rFonts w:asciiTheme="majorEastAsia" w:hAnsiTheme="majorEastAsia" w:hint="eastAsia"/>
        </w:rPr>
        <w:tab/>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被災農業者の農業経営の再開ニーズに対応できるよう、農業団体等と協力して専門家による農業経営の再開に向けた個別訪問相談を実施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定額</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通年（事業実施主体にお尋ね下さい。）</w:t>
      </w:r>
    </w:p>
    <w:p w:rsidR="00CA6C1B" w:rsidRPr="00ED637C" w:rsidRDefault="00CA6C1B" w:rsidP="00CA6C1B">
      <w:pPr>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maff.go.jp/j/g_biki/hojyo/30/2/06/03/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民間団体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17</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35" w:name="_Toc524348863"/>
      <w:r w:rsidRPr="00ED637C">
        <w:rPr>
          <w:rFonts w:asciiTheme="majorEastAsia" w:hAnsiTheme="majorEastAsia" w:hint="eastAsia"/>
        </w:rPr>
        <w:t>多面的機能支払交付金の活動組織を活用した災害復旧活動支援（30年梅雨期豪雨等対応）</w:t>
      </w:r>
      <w:bookmarkEnd w:id="135"/>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多面的機能支払交付金の活動組織を活用し、平成30年梅雨期における豪雨及び暴風雨の影響により損壊等の被害を受けた農地周りの小規模な水路等に対する地域共同の復旧活動を支援します。</w:t>
      </w:r>
      <w:r w:rsidRPr="00ED637C">
        <w:rPr>
          <w:rFonts w:asciiTheme="majorEastAsia" w:eastAsiaTheme="majorEastAsia" w:hAnsiTheme="majorEastAsia" w:hint="eastAsia"/>
        </w:rPr>
        <w:tab/>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定額</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詳細は最寄りの市町村にお問い合わせください。</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left="141"/>
        <w:rPr>
          <w:rFonts w:asciiTheme="majorEastAsia" w:eastAsiaTheme="majorEastAsia" w:hAnsiTheme="majorEastAsia"/>
        </w:rPr>
      </w:pPr>
      <w:r w:rsidRPr="00ED637C">
        <w:rPr>
          <w:rFonts w:asciiTheme="majorEastAsia" w:eastAsiaTheme="majorEastAsia" w:hAnsiTheme="majorEastAsia" w:hint="eastAsia"/>
        </w:rPr>
        <w:t>対象農用地：農振農用地区域内の農用地、または、地方公共団体が多面的機能の発揮の観点から必要と認める農用地※※詳細は最寄りの市町村にお問い合わせください。</w:t>
      </w:r>
    </w:p>
    <w:p w:rsidR="00CA6C1B" w:rsidRPr="00ED637C" w:rsidRDefault="00CA6C1B" w:rsidP="00CA6C1B">
      <w:pPr>
        <w:ind w:left="141"/>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maff.go.jp/j/g_biki/hojyo/30/2/07/02/index.html</w:t>
      </w:r>
    </w:p>
    <w:p w:rsidR="00CA6C1B" w:rsidRPr="00ED637C" w:rsidRDefault="00CA6C1B" w:rsidP="00CA6C1B">
      <w:pPr>
        <w:ind w:left="141"/>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農業者団体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rPr>
        <w:t>https://www.gyakubiki.maff.go.jp/</w:t>
      </w: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18</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36" w:name="_Toc524348864"/>
      <w:r w:rsidRPr="00ED637C">
        <w:rPr>
          <w:rFonts w:asciiTheme="majorEastAsia" w:hAnsiTheme="majorEastAsia" w:hint="eastAsia"/>
        </w:rPr>
        <w:t>災害復旧事業（農地・農業用施設等）（30年梅雨期豪雨等対応）</w:t>
      </w:r>
      <w:bookmarkEnd w:id="136"/>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地震、豪雨等により被災した農地・農業用施設及び海岸保全施設等を早期に復旧します。</w:t>
      </w:r>
      <w:r w:rsidRPr="00ED637C">
        <w:rPr>
          <w:rFonts w:asciiTheme="majorEastAsia" w:eastAsiaTheme="majorEastAsia" w:hAnsiTheme="majorEastAsia" w:hint="eastAsia"/>
        </w:rPr>
        <w:tab/>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50/100、65/100、80/100、2/3、4/5（補助率の嵩上げ制度あり）</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対象災害要件、採択限度額要件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maff.go.jp/j/g_biki/hojyo/30/2/07/01/index.html</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都道府県、市町村、土地改良区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19</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37" w:name="_Toc524348865"/>
      <w:r w:rsidRPr="00ED637C">
        <w:rPr>
          <w:rFonts w:asciiTheme="majorEastAsia" w:hAnsiTheme="majorEastAsia" w:hint="eastAsia"/>
        </w:rPr>
        <w:t>農業水路等長寿命化・防災減災事業（30年梅雨期豪雨等対応）</w:t>
      </w:r>
      <w:bookmarkEnd w:id="137"/>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農業生産活動の基盤となる農業水利施設の機能の安定的な発揮に必要な長寿命化対策及び防災減災対策を、早期に効果が発現する地区を対象に推進するとともに、効果を最大限に発揮するための取組を支援します。</w:t>
      </w:r>
      <w:r w:rsidRPr="00ED637C">
        <w:rPr>
          <w:rFonts w:asciiTheme="majorEastAsia" w:eastAsiaTheme="majorEastAsia" w:hAnsiTheme="majorEastAsia" w:hint="eastAsia"/>
        </w:rPr>
        <w:tab/>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2分の1、定額等</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未定</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総事業費200万円以上</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受益者数2者以上</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事業期間3年以内　等</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maff.go.jp/j/g_biki/hojyo/30/2/07/03/index.html</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都道府県、市町村、土地改良区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20</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38" w:name="_Toc524348866"/>
      <w:r w:rsidRPr="00ED637C">
        <w:rPr>
          <w:rFonts w:asciiTheme="majorEastAsia" w:hAnsiTheme="majorEastAsia" w:hint="eastAsia"/>
        </w:rPr>
        <w:t>農地耕作条件改善事業（30年梅雨期豪雨等対応）</w:t>
      </w:r>
      <w:bookmarkEnd w:id="138"/>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平成30年梅雨期における豪雨及び暴風雨の被災地域において、農地等の復旧と一体的に行う大区画化、畑地化などの耕作条件の改善や、高収益作物への転換等を図る取組を支援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定額、2分の1等</w:t>
      </w:r>
      <w:r w:rsidRPr="00ED637C">
        <w:rPr>
          <w:rFonts w:asciiTheme="majorEastAsia" w:eastAsiaTheme="majorEastAsia" w:hAnsiTheme="majorEastAsia" w:hint="eastAsia"/>
        </w:rPr>
        <w:tab/>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随時（最寄りの地方農政局にお問い合わせください）</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農振農用地のうち農地中間管理事業の重点実施区域、または重点実施区域に指定されることが確実を見込まれる地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総事業費200万円以上</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受益者数2者以上</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農地中間管理機構との連携概要の策定 等</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maff.go.jp/j/g_biki/hojyo/30/2/07/04/index.html</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事業実施主体：農地中間管理機構、都道府県、市町村、土地改良区、農業協同組合、農業法人 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21</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39" w:name="_Toc524348867"/>
      <w:r w:rsidRPr="00ED637C">
        <w:rPr>
          <w:rFonts w:asciiTheme="majorEastAsia" w:hAnsiTheme="majorEastAsia" w:hint="eastAsia"/>
        </w:rPr>
        <w:t>鳥獣被害防止総合対策交付金（30年梅雨期豪雨等対応）</w:t>
      </w:r>
      <w:bookmarkEnd w:id="139"/>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平成30年度梅雨期における豪雨及び暴風雨により被災した鳥獣被害防止施設等の再整備を支援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都道府県へは定額（事業実施主体へは事業費の１／２以内等）</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被害防止計画が作成されていること又は作成されること、受益農家戸数が３戸以上であること、施設の耐用年数が一定年数以上であること、費用対効果が1以上であること等</w:t>
      </w:r>
      <w:r w:rsidRPr="00ED637C">
        <w:rPr>
          <w:rFonts w:asciiTheme="majorEastAsia" w:eastAsiaTheme="majorEastAsia" w:hAnsiTheme="majorEastAsia" w:hint="eastAsia"/>
        </w:rPr>
        <w:tab/>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maff.go.jp/j/g_biki/hojyo/30/2/07/05/index.html</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地域協議会、民間団体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22</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40" w:name="_Toc524348868"/>
      <w:r w:rsidRPr="00ED637C">
        <w:rPr>
          <w:rFonts w:asciiTheme="majorEastAsia" w:hAnsiTheme="majorEastAsia" w:hint="eastAsia"/>
        </w:rPr>
        <w:t>農村地域防災減災事業（30年梅雨期豪雨等対応）</w:t>
      </w:r>
      <w:bookmarkEnd w:id="140"/>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地震・集中豪雨等による災害を防止し、農村地域の防災力の向上を図るための総合的な防災・減災対策を実施します。</w:t>
      </w:r>
      <w:r w:rsidRPr="00ED637C">
        <w:rPr>
          <w:rFonts w:asciiTheme="majorEastAsia" w:eastAsiaTheme="majorEastAsia" w:hAnsiTheme="majorEastAsia" w:hint="eastAsia"/>
        </w:rPr>
        <w:tab/>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2分の1、55％、定額等</w:t>
      </w:r>
      <w:r w:rsidRPr="00ED637C">
        <w:rPr>
          <w:rFonts w:asciiTheme="majorEastAsia" w:eastAsiaTheme="majorEastAsia" w:hAnsiTheme="majorEastAsia" w:hint="eastAsia"/>
        </w:rPr>
        <w:tab/>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maff.go.jp/j/g_biki/hojyo/30/2/07/06/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農村地域防災減災総合計画に位置づけられていること。</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ため池整備（ため池の豪雨対策、地震対策等）は受益面積2ha以上かつ総事業費800万円以上　等</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都道府県、市町村、土地改良区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23</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41" w:name="_Toc524348869"/>
      <w:r w:rsidRPr="00ED637C">
        <w:rPr>
          <w:rFonts w:asciiTheme="majorEastAsia" w:hAnsiTheme="majorEastAsia" w:hint="eastAsia"/>
        </w:rPr>
        <w:t>農村地域防災減災事業、農業水路等長寿命化・防災減災事業（30年梅雨期豪雨等対応）</w:t>
      </w:r>
      <w:bookmarkEnd w:id="141"/>
      <w:r w:rsidRPr="00ED637C">
        <w:rPr>
          <w:rFonts w:asciiTheme="majorEastAsia" w:hAnsiTheme="majorEastAsia" w:hint="eastAsia"/>
        </w:rPr>
        <w:t xml:space="preserve"> </w:t>
      </w:r>
      <w:r w:rsidRPr="00ED637C">
        <w:rPr>
          <w:rFonts w:asciiTheme="majorEastAsia" w:hAnsiTheme="majorEastAsia" w:hint="eastAsia"/>
        </w:rPr>
        <w:tab/>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平成30年梅雨期における豪雨及び暴風雨により発生したため池被害等を踏まえ、ため池の総合的な防災・減災対策を支援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定額、2分の1等</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maff.go.jp/j/g_biki/hojyo/30/2/07/0７/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都道府県、市町村、土地改良区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24</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42" w:name="_Toc524348870"/>
      <w:r w:rsidRPr="00ED637C">
        <w:rPr>
          <w:rFonts w:asciiTheme="majorEastAsia" w:hAnsiTheme="majorEastAsia" w:hint="eastAsia"/>
        </w:rPr>
        <w:t>経営所得安定対策（30年梅雨期豪雨等対応）</w:t>
      </w:r>
      <w:bookmarkEnd w:id="142"/>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ゲタ対策及びナラシ対策について、担い手（認定農業者、集落営農、認定新規就農者）を対象として実施します。このうち、ナラシ対策に係る積立金の納付期限を延長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ゲタ対策（畑作物の直接支払交付金）：定額（単価方式による数量払、面積払）</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ナラシ対策（米・畑作物の収入減少影響緩和対策）：国3：加入者1の割合で拠出</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ナラシ対策に係る積立金の納付期限を延長：現行 平成30年7月31日 → 延長後 平成30年10月1日</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積立金の納付期限の延長については、岐阜県、京都府、兵庫県、鳥取県、岡山県、広島県、愛媛県、高知県、福岡県、佐賀県及び長崎県に住所を有している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maff.go.jp/j/g_biki/hojyo/30/2/08/01/index.html</w:t>
      </w:r>
    </w:p>
    <w:p w:rsidR="00CA6C1B" w:rsidRPr="00ED637C" w:rsidRDefault="00CA6C1B" w:rsidP="00CA6C1B">
      <w:pPr>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認定農業者、集落営農、認定新規就農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rPr>
        <w:t>https://www.gyakubiki.maff.go.jp/</w:t>
      </w: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25</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43" w:name="_Toc524348871"/>
      <w:r w:rsidRPr="00ED637C">
        <w:rPr>
          <w:rFonts w:asciiTheme="majorEastAsia" w:hAnsiTheme="majorEastAsia" w:hint="eastAsia"/>
        </w:rPr>
        <w:t>水田活用の直接支払交付金（30年梅雨期豪雨等対応）</w:t>
      </w:r>
      <w:bookmarkEnd w:id="143"/>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食料自給率・自給力の向上を図るため、飼料用米、麦、大豆など、戦略作物の本作化を進めるとともに、地域の特色のある魅力的な産品の産地づくりに向けた取組を支援することにより、水田のフル活用を図り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定額</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募時期</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平成30年4月1日～平成30年7月2日</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maff.go.jp/j/g_biki/hojyo/30/2/08/02/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販売農家、集落営農</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26</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44" w:name="_Toc524348872"/>
      <w:r w:rsidRPr="00ED637C">
        <w:rPr>
          <w:rFonts w:asciiTheme="majorEastAsia" w:hAnsiTheme="majorEastAsia" w:hint="eastAsia"/>
        </w:rPr>
        <w:t>畜産特別支援資金融通事業（30年梅雨期豪雨等対応）</w:t>
      </w:r>
      <w:bookmarkEnd w:id="144"/>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貸付（融資）</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用途</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経営悪化で負債の償還に支障が生じた経営体に対して、大家畜・養豚特別支援資金について、通常の貸付日（５月及び11月の末日）に加え、当面の間、毎月末に貸付日を追加して、緊急的に融通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金利（参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0.3%（平成30年7月19日現在）</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借入限度額</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都道府県知事等の承認を受けた経営改善計画に定める借入計画額</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償還期限</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大家畜】</w:t>
      </w:r>
    </w:p>
    <w:p w:rsidR="00CA6C1B" w:rsidRPr="00ED637C" w:rsidRDefault="00CA6C1B" w:rsidP="00CA6C1B">
      <w:pPr>
        <w:ind w:firstLineChars="200" w:firstLine="420"/>
        <w:rPr>
          <w:rFonts w:asciiTheme="majorEastAsia" w:eastAsiaTheme="majorEastAsia" w:hAnsiTheme="majorEastAsia"/>
        </w:rPr>
      </w:pPr>
      <w:r w:rsidRPr="00ED637C">
        <w:rPr>
          <w:rFonts w:asciiTheme="majorEastAsia" w:eastAsiaTheme="majorEastAsia" w:hAnsiTheme="majorEastAsia" w:hint="eastAsia"/>
        </w:rPr>
        <w:t>・一般：15年以内（うち据置３年以内）</w:t>
      </w:r>
    </w:p>
    <w:p w:rsidR="00CA6C1B" w:rsidRPr="00ED637C" w:rsidRDefault="00CA6C1B" w:rsidP="00CA6C1B">
      <w:pPr>
        <w:ind w:firstLineChars="200" w:firstLine="420"/>
        <w:rPr>
          <w:rFonts w:asciiTheme="majorEastAsia" w:eastAsiaTheme="majorEastAsia" w:hAnsiTheme="majorEastAsia"/>
        </w:rPr>
      </w:pPr>
      <w:r w:rsidRPr="00ED637C">
        <w:rPr>
          <w:rFonts w:asciiTheme="majorEastAsia" w:eastAsiaTheme="majorEastAsia" w:hAnsiTheme="majorEastAsia" w:hint="eastAsia"/>
        </w:rPr>
        <w:t>・特認・経営継承：25年以内（うち据置５年以内）</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養豚】</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　一般：７年以内（うち据置３年以内）</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　特認・経営継承：15年以内以内（うち据置５年以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独)農畜産業振興機構により実施されます。</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maff.go.jp/j/g_biki/yusi/05/37/index.html</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負債の償還が困難な大家畜経営又は養豚経営</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27</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45" w:name="_Toc524348873"/>
      <w:r w:rsidRPr="00ED637C">
        <w:rPr>
          <w:rFonts w:asciiTheme="majorEastAsia" w:hAnsiTheme="majorEastAsia" w:hint="eastAsia"/>
        </w:rPr>
        <w:t>農林漁業セーフティネット資金（30年梅雨期豪雨等対応）</w:t>
      </w:r>
      <w:bookmarkEnd w:id="145"/>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貸付（融資）</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用途</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平成30年梅雨期における豪雨及び暴風雨により被害を受けた農業者が、経営を再建するために必要な長期かつ低利の運転資金</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金利（参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0.20%（平成30年７月19日現在）</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借入限度額</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1 簿記記帳を行っている場合：年間経営費の12分の12又は粗収益の12分の12に相当する額のいずれか低い額（通常は12分の3）</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2 1以外の場合：1,200万円（通常は600万円）</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償還期限</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10年以内（うち据置期間３年以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利子助成により、貸付当初5年間実質無利子での融資を受けることが可能</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実質無担保・無保証人での融資を受けることが可能。</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maff.go.jp/j/g_biki/yusi/06/62/index.html</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認定農業者、主業農業者、認定新規就農者、集落営農組織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28</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46" w:name="_Toc524348874"/>
      <w:r w:rsidRPr="00ED637C">
        <w:rPr>
          <w:rFonts w:asciiTheme="majorEastAsia" w:hAnsiTheme="majorEastAsia" w:hint="eastAsia"/>
        </w:rPr>
        <w:t>農業経営基盤強化資金（スーパーＬ資金）（30年梅雨期豪雨等対応）</w:t>
      </w:r>
      <w:bookmarkEnd w:id="146"/>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貸付（融資）</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用途</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平成30年梅雨期における豪雨及び暴風雨により被害を受けた農業者が、農業経営改善計画の達成に必要な長期かつ低利の資金</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金利（参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0.20％～0.30％（平成30年７月19日現在）</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借入限度額</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個人 3億円（複数部門経営等は6億円）</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法人 10億円（民間金融機関との協調融資の状況に応じ30億円）</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償還期限</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25年以内(うち据置期間10年以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利子助成により、貸付当初5年間実質無利子での融資を受けることが可能(間接的に被害を受けた農林漁業者を含む)</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実質無担保・無保証人での融資を受けることが可能</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maff.go.jp/j/g_biki/yusi/06/63/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認定農業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29</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47" w:name="_Toc524348875"/>
      <w:r w:rsidRPr="00ED637C">
        <w:rPr>
          <w:rFonts w:asciiTheme="majorEastAsia" w:hAnsiTheme="majorEastAsia" w:hint="eastAsia"/>
        </w:rPr>
        <w:t>経営体育成強化資金（30年梅雨期豪雨等対応）</w:t>
      </w:r>
      <w:bookmarkEnd w:id="147"/>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貸付（融資）</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用途</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平成30年梅雨期における豪雨及び暴風雨(5月20日から7月10日まで)により被害を受けた農業者の、</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1 前向き投資資金</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2 償還負担軽減資金（再建整備資金、償還円滑化資金）</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3 事業再生支援資金</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金利（参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0.30%（平成30年７月19日現在）</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借入限度額</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個人1.5億円、法人5億円の範囲内で（1）～（3）の合計額</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1） 前向き投資資金 負担額の80％</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2） 償還負担軽減資金</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3） 事業再生支援資金 負担額の100％</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償還期限</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25年以内（据置3年以内、果樹の新植等は10年以内）</w:t>
      </w:r>
      <w:r w:rsidRPr="00ED637C">
        <w:rPr>
          <w:rFonts w:asciiTheme="majorEastAsia" w:eastAsiaTheme="majorEastAsia" w:hAnsiTheme="majorEastAsia" w:hint="eastAsia"/>
        </w:rPr>
        <w:tab/>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利子助成により、貸付当初5年間実質無利子での融資を受けることが可能(間接的に被害を受けた農林漁業者を含む)</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実質無担保・無保証人での融資を受けることが可能</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maff.go.jp/j/g_biki/yusi/06/64/index.html</w:t>
      </w:r>
    </w:p>
    <w:p w:rsidR="00CA6C1B" w:rsidRPr="00ED637C" w:rsidRDefault="00CA6C1B" w:rsidP="00CA6C1B">
      <w:pPr>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農業を営む者(主業農業者､認定新規就農者､集落営農組織な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30</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48" w:name="_Toc524348876"/>
      <w:r w:rsidRPr="00ED637C">
        <w:rPr>
          <w:rFonts w:asciiTheme="majorEastAsia" w:hAnsiTheme="majorEastAsia" w:hint="eastAsia"/>
        </w:rPr>
        <w:t>農林漁業施設資金（災害復旧）（30年梅雨期豪雨等対応）</w:t>
      </w:r>
      <w:bookmarkEnd w:id="148"/>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貸付（融資）</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用途</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平成30年梅雨期における豪雨及び暴風雨(5月20日から7月10日まで)により被害を受けた農業者の、</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1) 農舎、畜舎、農機具等の復旧費用</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2) 果樹の改植等の費用</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3) 農産物の生産、流通、加工、販売に必要な共同利用施設等の復旧費用</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金利（参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貸付期間に応じて年0.20～0.22％</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果樹、共同利用施設は年0.20～0.30％）</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平成30年7月19日現在）</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借入限度額</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負担額全額又は1施設あたり1,200万円のいずれか低い額</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通常は負担額の80％の額又は1施設あたり300万円のいずれか低い額）</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償還期限</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1)用途(1)の場合15年以内（うち据置期間3年以内）</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2)用途(2)の場合25年以内（うち据置期間10年以内）</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3)用途(3)の場合20年以内（うち据置期間3年以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利子助成により、貸付当初5年間実質無利子での融資を受けることが可能</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実質無担保・無保証人での融資を受けることが可能</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maff.go.jp/j/g_biki/yusi/06/65/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1)・(2)農業を営む者、</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3)農業協同組合、農業協同組合連合会、農業共済組合、農業共済組合連合会、土地改良区及土地改良区連合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31</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49" w:name="_Toc524348877"/>
      <w:r w:rsidRPr="00ED637C">
        <w:rPr>
          <w:rFonts w:asciiTheme="majorEastAsia" w:hAnsiTheme="majorEastAsia" w:hint="eastAsia"/>
        </w:rPr>
        <w:t>農業基盤整備資金（基盤の復旧）（30年梅雨期豪雨等対応）</w:t>
      </w:r>
      <w:bookmarkEnd w:id="149"/>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貸付（融資）</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用途</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平成30年梅雨期おける豪雨及び暴風雨により被害を受けた農業者等が、かんがい排水、ほ場、農道、農地、牧野、牧道及びその他施設の復旧に要するために必要な長期かつ低利の資金</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金利（参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0.20%～0.30%（平成30年７月19日現在）</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借入限度額</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貸付けを受ける者が当該年度に負担する額</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償還期限</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25年以内(うち据置期間10年以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利子助成により、貸付当初5年間実質無利子での融資を受けることが可能</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実質無担保・無保証人での融資を受けることが可能</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maff.go.jp/j/g_biki/yusi/06/66/index.html</w:t>
      </w:r>
    </w:p>
    <w:p w:rsidR="00CA6C1B" w:rsidRPr="00ED637C" w:rsidRDefault="00CA6C1B" w:rsidP="00CA6C1B">
      <w:pPr>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農業を営む者、土地改良区、土地改良区連合（事業主体になる場合に限る）、農協、農協連合会及び農業振興法人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32</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50" w:name="_Toc524348878"/>
      <w:r w:rsidRPr="00ED637C">
        <w:rPr>
          <w:rFonts w:asciiTheme="majorEastAsia" w:hAnsiTheme="majorEastAsia" w:hint="eastAsia"/>
        </w:rPr>
        <w:t>農業近代化資金（30年梅雨期豪雨等対応）</w:t>
      </w:r>
      <w:bookmarkEnd w:id="150"/>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貸付（融資）</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用途</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平成30年梅雨期における豪雨及び暴風雨により被害を受けた農業者等が、経営改善を図るのに必要な長期かつ低利の資金</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金利（参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0.30%（平成30年7月19日現在）</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借入限度額</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農業を営む者：個人18百万円、法人・団体2億円</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農協等：15億円（大臣が承認した場合はその承認額）</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償還期限</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資金使途に応じ7～20年以内（据置2～7年以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利子助成により、貸付当初5年間実質無利子での融資を受けることが可能(間接的に被害を受けた農林漁業者を含む)</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農業信用基金協会の債務保証に係る保証料を保証当初5年間免除</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実質無担保・無保証人での融資を受けることが可能</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maff.go.jp/j/g_biki/yusi/06/67/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1) 農業を営む者（認定農業者、認定新規就農者、主業農業者、集落営農組織など）</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2) 農協、農協連合会</w:t>
      </w:r>
    </w:p>
    <w:p w:rsidR="00CA6C1B" w:rsidRPr="00ED637C" w:rsidRDefault="00CA6C1B" w:rsidP="00CA6C1B">
      <w:pPr>
        <w:widowControl/>
        <w:jc w:val="left"/>
        <w:rPr>
          <w:rFonts w:asciiTheme="majorEastAsia" w:eastAsiaTheme="majorEastAsia" w:hAnsiTheme="majorEastAsia"/>
        </w:rPr>
      </w:pPr>
      <w:r w:rsidRPr="00ED637C">
        <w:rPr>
          <w:rFonts w:asciiTheme="majorEastAsia" w:eastAsiaTheme="majorEastAsia" w:hAnsiTheme="majorEastAsia" w:hint="eastAsia"/>
        </w:rPr>
        <w:lastRenderedPageBreak/>
        <w:t>(3) (1)～(2) 又は地方公共団体が主たる構成員・出資者になっている団体又は基本財産の過半を拠出している法人</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33</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51" w:name="_Toc524348879"/>
      <w:r w:rsidRPr="00ED637C">
        <w:rPr>
          <w:rFonts w:asciiTheme="majorEastAsia" w:hAnsiTheme="majorEastAsia" w:hint="eastAsia"/>
        </w:rPr>
        <w:t>林業・木材産業成長産業化促進対策（30年梅雨期豪雨等対応）</w:t>
      </w:r>
      <w:bookmarkEnd w:id="151"/>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被災した木材加工流通施設、特用林産施設等、被災地域における林業・木材産業の再建に必要な機械施設の復旧・整備を支援します。また、被災施設の撤去等の費用も支援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定額、2分の1、3分の1以内等</w:t>
      </w:r>
      <w:r w:rsidRPr="00ED637C">
        <w:rPr>
          <w:rFonts w:asciiTheme="majorEastAsia" w:eastAsiaTheme="majorEastAsia" w:hAnsiTheme="majorEastAsia" w:hint="eastAsia"/>
        </w:rPr>
        <w:tab/>
      </w:r>
    </w:p>
    <w:p w:rsidR="00CA6C1B" w:rsidRPr="00ED637C" w:rsidRDefault="00CA6C1B" w:rsidP="00CA6C1B">
      <w:pPr>
        <w:ind w:left="141" w:hangingChars="67" w:hanging="141"/>
        <w:rPr>
          <w:rFonts w:asciiTheme="majorEastAsia" w:eastAsiaTheme="majorEastAsia" w:hAnsiTheme="majorEastAsia"/>
          <w:color w:val="FF0000"/>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rPr>
        <w:t>http://www.rinya.maff.go.jp/j/g_biki/hojyo/30/2/10/01/index.html</w:t>
      </w:r>
    </w:p>
    <w:p w:rsidR="00CA6C1B" w:rsidRPr="00ED637C" w:rsidRDefault="00CA6C1B" w:rsidP="00CA6C1B">
      <w:pPr>
        <w:ind w:left="141" w:hangingChars="67" w:hanging="141"/>
        <w:rPr>
          <w:rFonts w:asciiTheme="majorEastAsia" w:eastAsiaTheme="majorEastAsia" w:hAnsiTheme="majorEastAsia"/>
          <w:color w:val="FF0000"/>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都道府県、市町村、森林組合、林業者等の組織する団体、木材関連業者等の組織する団体、森林整備法人等</w:t>
      </w:r>
      <w:r w:rsidRPr="00ED637C">
        <w:rPr>
          <w:rFonts w:asciiTheme="majorEastAsia" w:eastAsiaTheme="majorEastAsia" w:hAnsiTheme="majorEastAsia" w:hint="eastAsia"/>
        </w:rPr>
        <w:tab/>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rPr>
          <w:rFonts w:asciiTheme="majorEastAsia" w:eastAsiaTheme="majorEastAsia" w:hAnsiTheme="majorEastAsia"/>
        </w:rPr>
      </w:pP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34</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52" w:name="_Toc524348880"/>
      <w:r w:rsidRPr="00ED637C">
        <w:rPr>
          <w:rFonts w:asciiTheme="majorEastAsia" w:hAnsiTheme="majorEastAsia" w:hint="eastAsia"/>
        </w:rPr>
        <w:t>森林整備事業（30年梅雨期豪雨等対応）</w:t>
      </w:r>
      <w:bookmarkEnd w:id="152"/>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梅雨期における豪雨及び暴風雨により被災した森林の整備及び森林作業道の復旧を実施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３／１０等</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rinya.maff.go.jp/j/g_biki/hojyo/30/2/10/02/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都道府県、市町村、森林組合、森林所有者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35</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53" w:name="_Toc524348881"/>
      <w:r w:rsidRPr="00ED637C">
        <w:rPr>
          <w:rFonts w:asciiTheme="majorEastAsia" w:hAnsiTheme="majorEastAsia" w:hint="eastAsia"/>
        </w:rPr>
        <w:t>林道施設災害復旧事業（30年梅雨期豪雨等対応）</w:t>
      </w:r>
      <w:bookmarkEnd w:id="153"/>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林地の利用または森林の保全・管理のため、地方公共団体、森林組合等が管理する林道が、自然災害により被災した場合の復旧事業</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基本補助率：奥地幹線林道10分の6.5、その他林道10分の5</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rinya.maff.go.jp/j/g_biki/hojyo/30/2/10/03/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都道府県、市町村、森林組合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rPr>
          <w:rFonts w:asciiTheme="majorEastAsia" w:eastAsiaTheme="majorEastAsia" w:hAnsiTheme="majorEastAsia"/>
        </w:rPr>
      </w:pP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36</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54" w:name="_Toc524348882"/>
      <w:r w:rsidRPr="00ED637C">
        <w:rPr>
          <w:rFonts w:asciiTheme="majorEastAsia" w:hAnsiTheme="majorEastAsia" w:hint="eastAsia"/>
        </w:rPr>
        <w:t>災害関連緊急治山事業（30年梅雨期豪雨等対応）</w:t>
      </w:r>
      <w:bookmarkEnd w:id="154"/>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再度災害を防止するため、災害により新たに発生し、又は拡大した荒廃山地又はなだれ発生地を当該災害発生年に緊急に復旧整備する保安施設事業であって、それに要する費用の一部を国が補助するもので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3分の2</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rinya.maff.go.jp/j/g_biki/hojyo/30/2/10/04/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都道府県</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rPr>
          <w:rFonts w:asciiTheme="majorEastAsia" w:eastAsiaTheme="majorEastAsia" w:hAnsiTheme="majorEastAsia"/>
        </w:rPr>
      </w:pP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37</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55" w:name="_Toc524348883"/>
      <w:r w:rsidRPr="00ED637C">
        <w:rPr>
          <w:rFonts w:asciiTheme="majorEastAsia" w:hAnsiTheme="majorEastAsia" w:hint="eastAsia"/>
        </w:rPr>
        <w:t>林地崩壊防止事業（30年梅雨期豪雨等対応）</w:t>
      </w:r>
      <w:bookmarkEnd w:id="155"/>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激甚災害法により激甚災害として指定され、集落等に隣接する林地に崩壊等が発生し、人命財産等に直接危害を及ぼすおそれがあるものについて、林地の保全上必要な施設を新設し再度災害を防止するための事業で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事業費の2分の1以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rinya.maff.go.jp/j/g_biki/hojyo/30/2/10/06/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市町村</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rPr>
          <w:rFonts w:asciiTheme="majorEastAsia" w:eastAsiaTheme="majorEastAsia" w:hAnsiTheme="majorEastAsia"/>
        </w:rPr>
      </w:pP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38</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56" w:name="_Toc524348884"/>
      <w:r w:rsidRPr="00ED637C">
        <w:rPr>
          <w:rFonts w:asciiTheme="majorEastAsia" w:hAnsiTheme="majorEastAsia" w:hint="eastAsia"/>
        </w:rPr>
        <w:t>治山事業（30年梅雨期豪雨等対応）</w:t>
      </w:r>
      <w:bookmarkEnd w:id="156"/>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平成30年の梅雨期における豪雨及び暴風雨により発生した山地災害等に対応するため、荒廃山地等の復旧整備を実施するとともに、山地災害の危険性が高い地区の事前防災・減災対策を推進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定率、2分の1等</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rinya.maff.go.jp/j/g_biki/hojyo/30/2/10/07/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都道府県</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39</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57" w:name="_Toc524348885"/>
      <w:r w:rsidRPr="00ED637C">
        <w:rPr>
          <w:rFonts w:asciiTheme="majorEastAsia" w:hAnsiTheme="majorEastAsia" w:hint="eastAsia"/>
        </w:rPr>
        <w:t>治山施設災害復旧事業（30年梅雨期豪雨等対応）</w:t>
      </w:r>
      <w:bookmarkEnd w:id="157"/>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公共土木施設災害復旧事業費国庫負担法」に基づき、地方公共団体が施行管理している林地荒廃防止施設及び地すべり防止施設が被災した場合の復旧に要する経費の一部を国が補助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3分の2、(6.5分の10）</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rinya.maff.go.jp/j/g_biki/hojyo/30/2/10/05/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40</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58" w:name="_Toc524348886"/>
      <w:r w:rsidRPr="00ED637C">
        <w:rPr>
          <w:rFonts w:asciiTheme="majorEastAsia" w:hAnsiTheme="majorEastAsia" w:hint="eastAsia"/>
        </w:rPr>
        <w:t>林業施設整備等利子助成事業（30年梅雨期豪雨等対応）</w:t>
      </w:r>
      <w:bookmarkEnd w:id="158"/>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貸付（融資）</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用途</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平成30年の梅雨期における豪雨及び暴風雨等の自然災害による被害を受けた林業者等が行う災害からの復旧・復興</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金利（参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最長10年間実質無利子化</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最新の金利については、取扱金融機関にお問い合わせ下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借入限度額</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農林漁業セーフティネット資金、林業基盤整備資金、農林漁業施設資金に同じ</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償還期限</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農林漁業セーフティネット資金、林業基盤整備資金、農林漁業施設資金に同じ</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全国木材協同組合連合会に申請し、審査委員会によって承認されれば、最大2％、最長10年間の利子助成を受けることができる</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rinya.maff.go.jp/j/g_biki/yusi/10/34/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自然災害の被害を受け、市町村による罹災証明等により被害内容を証明できる林業者等</w:t>
      </w:r>
      <w:r w:rsidRPr="00ED637C">
        <w:rPr>
          <w:rFonts w:asciiTheme="majorEastAsia" w:eastAsiaTheme="majorEastAsia" w:hAnsiTheme="majorEastAsia" w:hint="eastAsia"/>
        </w:rPr>
        <w:tab/>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41</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59" w:name="_Toc524348887"/>
      <w:r w:rsidRPr="00ED637C">
        <w:rPr>
          <w:rFonts w:asciiTheme="majorEastAsia" w:hAnsiTheme="majorEastAsia" w:hint="eastAsia"/>
        </w:rPr>
        <w:t>漁業経営基盤強化金融支援事業（30年梅雨期豪雨等対応）</w:t>
      </w:r>
      <w:bookmarkEnd w:id="159"/>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平成30年7月豪雨により影響を受け、資金を必要とする漁業を営む個人又は法人が負担する災害関連資金等の金利を最大2%助成し、負担の軽減（実質無利子化）を図り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定額</w:t>
      </w:r>
    </w:p>
    <w:p w:rsidR="00CA6C1B" w:rsidRPr="00ED637C" w:rsidRDefault="00CA6C1B" w:rsidP="00CA6C1B">
      <w:pPr>
        <w:ind w:firstLineChars="100" w:firstLine="210"/>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市町村長等からの罹災証明が必要</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jfa.maff.go.jp/j/g_biki/hojyo/30/2/11/01/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平成30年7月豪雨による被災漁業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42</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60" w:name="_Toc524348888"/>
      <w:r w:rsidRPr="00ED637C">
        <w:rPr>
          <w:rFonts w:asciiTheme="majorEastAsia" w:hAnsiTheme="majorEastAsia" w:hint="eastAsia"/>
        </w:rPr>
        <w:t>水産多面的機能発揮対策事業（30年梅雨期豪雨等対応）</w:t>
      </w:r>
      <w:bookmarkEnd w:id="160"/>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漁業者等が行う水産業・漁村の持つ多面的機能の発揮に資する藻場・干潟等の保全や海難救助など地域の取組を支援します。</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定額、2分の1以内</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今般の流木等により影響を受けた沿岸海域等の環境を緊急に改善するため、漁業者等の活動組織が行う環境・生態系保全活動を優先採択可能とするとともに、災害対策として行う同一活動項目の重複実施制限を不適用。</w:t>
      </w:r>
    </w:p>
    <w:p w:rsidR="00CA6C1B" w:rsidRPr="00ED637C" w:rsidRDefault="00CA6C1B" w:rsidP="00CA6C1B">
      <w:pPr>
        <w:ind w:left="141" w:hangingChars="67" w:hanging="141"/>
        <w:rPr>
          <w:rFonts w:asciiTheme="majorEastAsia" w:eastAsiaTheme="majorEastAsia" w:hAnsiTheme="majorEastAsia"/>
          <w:color w:val="FF0000"/>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rPr>
        <w:t>http://www.jfa.maff.go.jp/j/g_biki/hojyo/30/2/11/02/index.html</w:t>
      </w:r>
    </w:p>
    <w:p w:rsidR="00CA6C1B" w:rsidRPr="00ED637C" w:rsidRDefault="00CA6C1B" w:rsidP="00CA6C1B">
      <w:pPr>
        <w:ind w:left="141" w:hangingChars="67" w:hanging="141"/>
        <w:rPr>
          <w:rFonts w:asciiTheme="majorEastAsia" w:eastAsiaTheme="majorEastAsia" w:hAnsiTheme="majorEastAsia"/>
          <w:color w:val="FF0000"/>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地域協議会、活動組織</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rPr>
          <w:rFonts w:asciiTheme="majorEastAsia" w:eastAsiaTheme="majorEastAsia" w:hAnsiTheme="majorEastAsia"/>
        </w:rPr>
      </w:pP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tabs>
          <w:tab w:val="left" w:pos="567"/>
        </w:tabs>
        <w:rPr>
          <w:rFonts w:asciiTheme="majorEastAsia" w:eastAsiaTheme="majorEastAsia" w:hAnsiTheme="majorEastAsia"/>
          <w:color w:val="FF0000"/>
        </w:rPr>
      </w:pPr>
      <w:r w:rsidRPr="00ED637C">
        <w:rPr>
          <w:rFonts w:asciiTheme="majorEastAsia" w:eastAsiaTheme="majorEastAsia" w:hAnsiTheme="majorEastAsia" w:hint="eastAsia"/>
          <w:color w:val="FF0000"/>
        </w:rPr>
        <w:t>343</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61" w:name="_Toc524348889"/>
      <w:r w:rsidRPr="00ED637C">
        <w:rPr>
          <w:rFonts w:asciiTheme="majorEastAsia" w:hAnsiTheme="majorEastAsia" w:hint="eastAsia"/>
        </w:rPr>
        <w:t>災害復旧事業等（30年梅雨期豪雨等対応）</w:t>
      </w:r>
      <w:bookmarkEnd w:id="161"/>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被災した漁港施設等の復旧</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3分の2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1箇所の工事の費用が都道府県等の場合120万円以上、市町村の場合60万円以上 等</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http://www.jfa.maff.go.jp/j/g_biki/hojyo/30/2/11/03/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漁港管理者等</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rPr>
          <w:rFonts w:asciiTheme="majorEastAsia" w:eastAsiaTheme="majorEastAsia" w:hAnsiTheme="majorEastAsia"/>
        </w:rPr>
      </w:pP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44</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62" w:name="_Toc524348890"/>
      <w:r w:rsidRPr="00ED637C">
        <w:rPr>
          <w:rFonts w:asciiTheme="majorEastAsia" w:hAnsiTheme="majorEastAsia" w:hint="eastAsia"/>
        </w:rPr>
        <w:t>災害関連緊急大規模漂着流木等処理対策事業（30年梅雨期豪雨等対応）</w:t>
      </w:r>
      <w:bookmarkEnd w:id="162"/>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洪水、台風等により海岸に漂着した流木等が海岸保全施設の機能を阻害する場合に、緊急的に流木等の回収・処理。</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2分の1</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海岸保全区域内に漂着、海岸保全施設又は区域から1km以内の区域に漂着。漂着量が1,000平方メートル以上</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本事業は海岸に漂着した流木等を回収するものであり、漂流物（海面を漂流しているもの）は対象になりません。</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jfa.maff.go.jp/j/g_biki/hojyo/30/2/11/04/index.html</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海岸管理者である都道府県、市町村</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45</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63" w:name="_Toc524348891"/>
      <w:r w:rsidRPr="00ED637C">
        <w:rPr>
          <w:rFonts w:asciiTheme="majorEastAsia" w:hAnsiTheme="majorEastAsia" w:hint="eastAsia"/>
        </w:rPr>
        <w:t>漁業者保証円滑化対策事業（30年梅雨期豪雨等対応）</w:t>
      </w:r>
      <w:bookmarkEnd w:id="163"/>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助成・補助</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平成30年5月20日から7月10日までの間の豪雨及び暴風雨による災害の被災漁業者が、実質無担保・無保証人で保証を受けられるよう、当該保証に係る回収金の減少見合について保証機関に交付。</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補助率</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2分の1、5分の2</w:t>
      </w:r>
    </w:p>
    <w:p w:rsidR="00CA6C1B" w:rsidRPr="00ED637C" w:rsidRDefault="00CA6C1B" w:rsidP="00CA6C1B">
      <w:pPr>
        <w:ind w:left="141" w:hangingChars="67" w:hanging="141"/>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市町村等からの罹災証明書が必要</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jfa.maff.go.jp/j/g_biki/hojyo/30/2/11/05/index.html</w:t>
      </w:r>
    </w:p>
    <w:p w:rsidR="00CA6C1B" w:rsidRPr="00ED637C" w:rsidRDefault="00CA6C1B" w:rsidP="00CA6C1B">
      <w:pPr>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平成30年5月20日から7月10日までの間の豪雨及び暴風雨による災害による被災漁業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46</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64" w:name="_Toc524348892"/>
      <w:r w:rsidRPr="00ED637C">
        <w:rPr>
          <w:rFonts w:asciiTheme="majorEastAsia" w:hAnsiTheme="majorEastAsia" w:hint="eastAsia"/>
        </w:rPr>
        <w:t>農林漁業セーフティネット資金（30年梅雨期豪雨等対応）</w:t>
      </w:r>
      <w:bookmarkEnd w:id="164"/>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貸付（融資）</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用途</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自然災害や、社会的・経済的環境変化等により、漁業経営の維持安定が困難な漁業者が、一時的影響に緊急的に対応するために必要な長期資金。</w:t>
      </w:r>
      <w:r w:rsidRPr="00ED637C">
        <w:rPr>
          <w:rFonts w:asciiTheme="majorEastAsia" w:eastAsiaTheme="majorEastAsia" w:hAnsiTheme="majorEastAsia" w:hint="eastAsia"/>
        </w:rPr>
        <w:tab/>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金利（参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0.2%（平成30年7月19日現在）</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最新の金利については、取扱金融機関にお問い合わせ下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借入限度額</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600万円</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ただし、簿記記帳を行っている場合、年間経営費の12分の3又は粗収益の12分の3に相当する額のいずれか低い額</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償還期限</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10年以内（うち据置期間3年以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漁業経営基盤強化金融支援事業」により貸付当初約5年間実質無利子化</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jfa.maff.go.jp/j/g_biki/yusi/11/34/index.html</w:t>
      </w:r>
    </w:p>
    <w:p w:rsidR="00CA6C1B" w:rsidRPr="00ED637C" w:rsidRDefault="00CA6C1B" w:rsidP="00CA6C1B">
      <w:pPr>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認定漁業者、主として漁業を営む者（個人・法人）</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4</w:t>
      </w:r>
      <w:r w:rsidRPr="00ED637C">
        <w:rPr>
          <w:rFonts w:asciiTheme="majorEastAsia" w:eastAsiaTheme="majorEastAsia" w:hAnsiTheme="majorEastAsia"/>
          <w:color w:val="FF0000"/>
        </w:rPr>
        <w:t>7</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65" w:name="_Toc524348893"/>
      <w:r w:rsidRPr="00ED637C">
        <w:rPr>
          <w:rFonts w:asciiTheme="majorEastAsia" w:hAnsiTheme="majorEastAsia" w:hint="eastAsia"/>
        </w:rPr>
        <w:t>農林漁業施設資金（共同利用施設）（30年梅雨期豪雨等対応）</w:t>
      </w:r>
      <w:bookmarkEnd w:id="165"/>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貸付（融資）</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用途</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共同利用施設等の復旧を行うためにご利用いただける資金。</w:t>
      </w:r>
      <w:r w:rsidRPr="00ED637C">
        <w:rPr>
          <w:rFonts w:asciiTheme="majorEastAsia" w:eastAsiaTheme="majorEastAsia" w:hAnsiTheme="majorEastAsia" w:hint="eastAsia"/>
        </w:rPr>
        <w:tab/>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金利（参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借入期間に応じて0.20～0.30％（平成30年7月19日現在）</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最新の金利については、取扱金融機関にお問い合わせ下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借入限度額</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負担額の80％に相当する額</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償還期限</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20年以内（うち据置期間3年以内）</w:t>
      </w:r>
    </w:p>
    <w:p w:rsidR="00CA6C1B" w:rsidRPr="00ED637C" w:rsidRDefault="00CA6C1B" w:rsidP="00CA6C1B">
      <w:pPr>
        <w:ind w:left="141" w:hangingChars="67" w:hanging="141"/>
        <w:rPr>
          <w:rFonts w:asciiTheme="majorEastAsia" w:eastAsiaTheme="majorEastAsia" w:hAnsiTheme="majorEastAsia"/>
          <w:color w:val="FF0000"/>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rPr>
        <w:t>http://www.jfa.maff.go.jp/j/g_biki/yusi/11/35/index.html</w:t>
      </w:r>
    </w:p>
    <w:p w:rsidR="00CA6C1B" w:rsidRPr="00ED637C" w:rsidRDefault="00CA6C1B" w:rsidP="00CA6C1B">
      <w:pPr>
        <w:ind w:left="141" w:hangingChars="67" w:hanging="141"/>
        <w:rPr>
          <w:rFonts w:asciiTheme="majorEastAsia" w:eastAsiaTheme="majorEastAsia" w:hAnsiTheme="majorEastAsia"/>
          <w:color w:val="FF0000"/>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水産業協同組合（漁業生産組合を除く）</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48</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66" w:name="_Toc524348894"/>
      <w:r w:rsidRPr="00ED637C">
        <w:rPr>
          <w:rFonts w:asciiTheme="majorEastAsia" w:hAnsiTheme="majorEastAsia" w:hint="eastAsia"/>
        </w:rPr>
        <w:t>農林漁業施設資金（災害復旧）（30年梅雨期豪雨等対応）</w:t>
      </w:r>
      <w:bookmarkEnd w:id="166"/>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貸付（融資）</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用途</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被災した漁船の復旧、被災した漁具・内水面養殖施設・海面養殖施設・漁船漁業用施設等の復旧を行うためにご利用いただける資金。</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金利（参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借入期間に応じて0.20～0.22％（平成30年7月19日現在）</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最新の金利については、取扱金融機関にお問い合わせ下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借入限度額</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水産施設（漁船を除く）1施設あたり300万円（特認600万円）</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漁船 20トン未満 1隻あたり1,000万円、20トン以上 1席あたり4.5億円（特例：漁業種類に応じて6億円～11億円）</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償還期限</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15年以内（うち据置期間3年以内）</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漁業経営基盤強化金融支援事業」により貸付当初約5年間実質無利子化</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http://www.jfa.maff.go.jp/j/g_biki/yusi/11/36/index.html</w:t>
      </w:r>
    </w:p>
    <w:p w:rsidR="00CA6C1B" w:rsidRPr="00ED637C" w:rsidRDefault="00CA6C1B" w:rsidP="00CA6C1B">
      <w:pPr>
        <w:rPr>
          <w:rFonts w:asciiTheme="majorEastAsia" w:eastAsiaTheme="majorEastAsia" w:hAnsiTheme="majorEastAsia"/>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漁業者（個人・法人（従業員数が300人以下であり、かつ使用漁船の総トン数が3,000トン以下の者に限る））</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lastRenderedPageBreak/>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rsidP="00CA6C1B">
      <w:pPr>
        <w:rPr>
          <w:rFonts w:asciiTheme="majorEastAsia" w:eastAsiaTheme="majorEastAsia" w:hAnsiTheme="majorEastAsia"/>
        </w:rPr>
      </w:pPr>
    </w:p>
    <w:p w:rsidR="00CA6C1B" w:rsidRPr="00ED637C" w:rsidRDefault="00CA6C1B" w:rsidP="00CA6C1B">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3</w:t>
      </w:r>
      <w:r w:rsidRPr="00ED637C">
        <w:rPr>
          <w:rFonts w:asciiTheme="majorEastAsia" w:eastAsiaTheme="majorEastAsia" w:hAnsiTheme="majorEastAsia"/>
          <w:color w:val="FF0000"/>
        </w:rPr>
        <w:t>49</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A6C1B" w:rsidRPr="00ED637C" w:rsidRDefault="00CA6C1B" w:rsidP="00CA6C1B">
      <w:pPr>
        <w:pStyle w:val="1"/>
        <w:rPr>
          <w:rFonts w:asciiTheme="majorEastAsia" w:hAnsiTheme="majorEastAsia"/>
        </w:rPr>
      </w:pPr>
      <w:bookmarkStart w:id="167" w:name="_Toc524348895"/>
      <w:r w:rsidRPr="00ED637C">
        <w:rPr>
          <w:rFonts w:asciiTheme="majorEastAsia" w:hAnsiTheme="majorEastAsia" w:hint="eastAsia"/>
        </w:rPr>
        <w:t>漁業近代化資金（30年梅雨期豪雨等対応）</w:t>
      </w:r>
      <w:bookmarkEnd w:id="167"/>
      <w:r w:rsidRPr="00ED637C">
        <w:rPr>
          <w:rFonts w:asciiTheme="majorEastAsia" w:hAnsiTheme="majorEastAsia" w:hint="eastAsia"/>
        </w:rPr>
        <w:t xml:space="preserve"> </w:t>
      </w:r>
    </w:p>
    <w:p w:rsidR="00CA6C1B" w:rsidRPr="00ED637C" w:rsidRDefault="00CA6C1B" w:rsidP="00CA6C1B">
      <w:pPr>
        <w:rPr>
          <w:rFonts w:asciiTheme="majorEastAsia" w:eastAsiaTheme="majorEastAsia" w:hAnsiTheme="majorEastAsia"/>
          <w:b/>
          <w:szCs w:val="21"/>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貸付（融資）</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用途</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漁船の改造・建造又は取得、漁具、養殖施設（種苗・餌料含む）、水産物処理施設、水産物保蔵施設、水産物加工施設その他の施設の改良、造成又は取得にご利用頂ける資金。</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金利（参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0.30～0.35%（平成30年7月19日現在）</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最新の金利については、取扱金融機関にお問い合わせ下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借入限度額</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漁船漁業者：9千万円（20トン未満漁船を使用する者）、3億6千万円（20トン以上漁船を使用する者）</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養殖業者：9千万円（個人）、3億6千万円（法人）</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漁協等：12億円</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償還期限</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20年以内（うち据置期間3年以内）（償還期限は資金使途により異なる）</w:t>
      </w:r>
      <w:r w:rsidRPr="00ED637C">
        <w:rPr>
          <w:rFonts w:asciiTheme="majorEastAsia" w:eastAsiaTheme="majorEastAsia" w:hAnsiTheme="majorEastAsia" w:hint="eastAsia"/>
        </w:rPr>
        <w:tab/>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備考</w:t>
      </w:r>
    </w:p>
    <w:p w:rsidR="00CA6C1B" w:rsidRPr="00ED637C" w:rsidRDefault="00CA6C1B" w:rsidP="00CA6C1B">
      <w:pPr>
        <w:ind w:firstLineChars="100" w:firstLine="210"/>
        <w:rPr>
          <w:rFonts w:asciiTheme="majorEastAsia" w:eastAsiaTheme="majorEastAsia" w:hAnsiTheme="majorEastAsia"/>
        </w:rPr>
      </w:pPr>
      <w:r w:rsidRPr="00ED637C">
        <w:rPr>
          <w:rFonts w:asciiTheme="majorEastAsia" w:eastAsiaTheme="majorEastAsia" w:hAnsiTheme="majorEastAsia" w:hint="eastAsia"/>
        </w:rPr>
        <w:t>「漁業経営基盤強化金融支援事業」により貸付当初約5年間実質無利子化</w:t>
      </w:r>
      <w:r w:rsidRPr="00ED637C">
        <w:rPr>
          <w:rFonts w:asciiTheme="majorEastAsia" w:eastAsiaTheme="majorEastAsia" w:hAnsiTheme="majorEastAsia" w:hint="eastAsia"/>
        </w:rPr>
        <w:tab/>
      </w:r>
    </w:p>
    <w:p w:rsidR="00CA6C1B" w:rsidRPr="00ED637C" w:rsidRDefault="00CA6C1B" w:rsidP="00CA6C1B">
      <w:pPr>
        <w:ind w:left="141" w:hangingChars="67" w:hanging="141"/>
        <w:rPr>
          <w:rFonts w:asciiTheme="majorEastAsia" w:eastAsiaTheme="majorEastAsia" w:hAnsiTheme="majorEastAsia"/>
          <w:color w:val="FF0000"/>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rPr>
        <w:t>http://www.jfa.maff.go.jp/j/g_biki/yusi/11/37/index.html</w:t>
      </w:r>
    </w:p>
    <w:p w:rsidR="00CA6C1B" w:rsidRPr="00ED637C" w:rsidRDefault="00CA6C1B" w:rsidP="00CA6C1B">
      <w:pPr>
        <w:ind w:left="141" w:hangingChars="67" w:hanging="141"/>
        <w:rPr>
          <w:rFonts w:asciiTheme="majorEastAsia" w:eastAsiaTheme="majorEastAsia" w:hAnsiTheme="majorEastAsia"/>
          <w:color w:val="FF0000"/>
        </w:rPr>
      </w:pPr>
    </w:p>
    <w:p w:rsidR="00CA6C1B" w:rsidRPr="00ED637C" w:rsidRDefault="00CA6C1B" w:rsidP="00CA6C1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hint="eastAsia"/>
        </w:rPr>
        <w:t>漁業者（個人、法人）、水産加工業者（個人、法人）、漁業生産組合、漁業協同組合、水産加工業協同組合等</w:t>
      </w:r>
      <w:r w:rsidRPr="00ED637C">
        <w:rPr>
          <w:rFonts w:asciiTheme="majorEastAsia" w:eastAsiaTheme="majorEastAsia" w:hAnsiTheme="majorEastAsia" w:hint="eastAsia"/>
        </w:rPr>
        <w:tab/>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お問い合わせ＞</w:t>
      </w:r>
    </w:p>
    <w:p w:rsidR="00CA6C1B" w:rsidRPr="00ED637C" w:rsidRDefault="00CA6C1B" w:rsidP="00CA6C1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詳細は情報源をご確認ください</w:t>
      </w:r>
    </w:p>
    <w:p w:rsidR="00CA6C1B" w:rsidRPr="00ED637C" w:rsidRDefault="00CA6C1B" w:rsidP="00CA6C1B">
      <w:pPr>
        <w:rPr>
          <w:rFonts w:asciiTheme="majorEastAsia" w:eastAsiaTheme="majorEastAsia" w:hAnsiTheme="majorEastAsia"/>
        </w:rPr>
      </w:pPr>
    </w:p>
    <w:p w:rsidR="00CA6C1B" w:rsidRPr="00ED637C" w:rsidRDefault="00CA6C1B" w:rsidP="00CA6C1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A6C1B" w:rsidRPr="00ED637C" w:rsidRDefault="009E2740" w:rsidP="00CA6C1B">
      <w:pPr>
        <w:rPr>
          <w:rFonts w:asciiTheme="majorEastAsia" w:eastAsiaTheme="majorEastAsia" w:hAnsiTheme="majorEastAsia"/>
        </w:rPr>
      </w:pPr>
      <w:r>
        <w:rPr>
          <w:rFonts w:asciiTheme="majorEastAsia" w:eastAsiaTheme="majorEastAsia" w:hAnsiTheme="majorEastAsia" w:hint="eastAsia"/>
        </w:rPr>
        <w:t>農林水産省「逆引き事典」</w:t>
      </w:r>
      <w:r w:rsidR="00CA6C1B" w:rsidRPr="00ED637C">
        <w:rPr>
          <w:rFonts w:asciiTheme="majorEastAsia" w:eastAsiaTheme="majorEastAsia" w:hAnsiTheme="majorEastAsia" w:hint="eastAsia"/>
        </w:rPr>
        <w:t>（2018年9月7日時点）</w:t>
      </w:r>
    </w:p>
    <w:p w:rsidR="00CA6C1B" w:rsidRPr="00ED637C" w:rsidRDefault="00CA6C1B" w:rsidP="00CA6C1B">
      <w:pPr>
        <w:rPr>
          <w:rFonts w:asciiTheme="majorEastAsia" w:eastAsiaTheme="majorEastAsia" w:hAnsiTheme="majorEastAsia"/>
        </w:rPr>
      </w:pPr>
      <w:r w:rsidRPr="00ED637C">
        <w:rPr>
          <w:rFonts w:asciiTheme="majorEastAsia" w:eastAsiaTheme="majorEastAsia" w:hAnsiTheme="majorEastAsia"/>
        </w:rPr>
        <w:t>https://www.gyakubiki.maff.go.jp/</w:t>
      </w:r>
    </w:p>
    <w:p w:rsidR="00CA6C1B" w:rsidRPr="00ED637C" w:rsidRDefault="00CA6C1B">
      <w:pPr>
        <w:widowControl/>
        <w:jc w:val="left"/>
        <w:rPr>
          <w:rFonts w:asciiTheme="majorEastAsia" w:eastAsiaTheme="majorEastAsia" w:hAnsiTheme="majorEastAsia" w:cstheme="majorBidi"/>
          <w:sz w:val="32"/>
          <w:szCs w:val="32"/>
        </w:rPr>
      </w:pPr>
      <w:r w:rsidRPr="00ED637C">
        <w:rPr>
          <w:rFonts w:asciiTheme="majorEastAsia" w:eastAsiaTheme="majorEastAsia" w:hAnsiTheme="majorEastAsia"/>
        </w:rPr>
        <w:br w:type="page"/>
      </w:r>
    </w:p>
    <w:p w:rsidR="00BB3378" w:rsidRPr="00ED637C" w:rsidRDefault="00BB3378" w:rsidP="00BB3378">
      <w:pPr>
        <w:pStyle w:val="ae"/>
        <w:numPr>
          <w:ilvl w:val="0"/>
          <w:numId w:val="7"/>
        </w:numPr>
        <w:rPr>
          <w:rFonts w:asciiTheme="majorEastAsia" w:eastAsiaTheme="majorEastAsia" w:hAnsiTheme="majorEastAsia"/>
          <w:color w:val="FF0000"/>
        </w:rPr>
      </w:pPr>
      <w:bookmarkStart w:id="168" w:name="_Toc524348896"/>
      <w:r w:rsidRPr="00ED637C">
        <w:rPr>
          <w:rFonts w:asciiTheme="majorEastAsia" w:eastAsiaTheme="majorEastAsia" w:hAnsiTheme="majorEastAsia" w:hint="eastAsia"/>
        </w:rPr>
        <w:lastRenderedPageBreak/>
        <w:t>安全な地域づくりへの支援</w:t>
      </w:r>
      <w:bookmarkEnd w:id="119"/>
      <w:bookmarkEnd w:id="168"/>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53</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69" w:name="_Toc524348897"/>
      <w:r w:rsidRPr="00ED637C">
        <w:rPr>
          <w:rFonts w:asciiTheme="majorEastAsia" w:hAnsiTheme="majorEastAsia" w:hint="eastAsia"/>
        </w:rPr>
        <w:t>災害公営住宅の整備</w:t>
      </w:r>
      <w:bookmarkEnd w:id="169"/>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助成・補助</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により住宅を失った低額所得者に賃貸するための公営住宅を整備等する場合に、国が支援を行うことで地方公共団体の負担を軽減する特例制度で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公営住宅の整備については、緊急かつ機動的な対応が求められることから、地域住宅計画への位置付けを必要としません。</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地方公共団体</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99238C" w:rsidRPr="00ED637C" w:rsidRDefault="0099238C"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54</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70" w:name="_Toc524348898"/>
      <w:r w:rsidRPr="00ED637C">
        <w:rPr>
          <w:rFonts w:asciiTheme="majorEastAsia" w:hAnsiTheme="majorEastAsia" w:hint="eastAsia"/>
        </w:rPr>
        <w:t>既設公営住宅の復旧</w:t>
      </w:r>
      <w:bookmarkEnd w:id="170"/>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助成・補助</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により被害を受けた既設公営住宅等（改良住宅・地域優良賃貸住宅（公共供給型））や共同施設（集会所、管理事務所等）を復旧する場合に、国が支援を行うことで地方公共団体の負担を軽減する特例制度です。</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　１．公営住宅等が滅失した場合の再建</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　２．公営住宅等が損傷した場合の補修</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　３．公営住宅等を再建するための宅地の復旧</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既設公営住宅等の復旧については、緊急かつ機動的な対応が求められることから、地域住宅計画への位置付けを必要としません。</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地方公共団体</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99238C" w:rsidRPr="00ED637C" w:rsidRDefault="0099238C"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55</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71" w:name="_Toc524348899"/>
      <w:r w:rsidRPr="00ED637C">
        <w:rPr>
          <w:rFonts w:asciiTheme="majorEastAsia" w:hAnsiTheme="majorEastAsia" w:hint="eastAsia"/>
        </w:rPr>
        <w:t>市街地再開発事業</w:t>
      </w:r>
      <w:bookmarkEnd w:id="171"/>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助成・補助</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市街地再開発事業は、中心市街地等の木造家屋が密集して防災上危険な地区や、駅前広場等の公共施設の整備の遅れている地区を再整備する事業です。 </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敷地を共同化し、高度利用することによって、多くの床や公共施設用地を生み出します。従前権利者の権利は、原則として等価で新しい再開発ビルの床に置き換えられます。高度利用によって新たに生み出された床の処分金収入は事業費にあてられ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基本計画作成や調査設計、土地整備、共同施設整備などが助成対象となっておりま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個人施行者、市街地再開発組合、再開発会社、地方公共団体、独立行政法人都市再生機構、地方住宅供給公社等</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99238C" w:rsidRPr="00ED637C" w:rsidRDefault="0099238C"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56</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72" w:name="_Toc524348900"/>
      <w:r w:rsidRPr="00ED637C">
        <w:rPr>
          <w:rFonts w:asciiTheme="majorEastAsia" w:hAnsiTheme="majorEastAsia" w:hint="eastAsia"/>
        </w:rPr>
        <w:t>宅地耐震化推進事業</w:t>
      </w:r>
      <w:bookmarkEnd w:id="172"/>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助成・補助</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大地震時における大規模盛土造成地の滑動崩落及び宅地の液状化による被害を防止するため、大規模盛土造成地などの変動予測調査及び防止対策を推進する事業で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滑動崩落防止工事及び液状化防止工事を行うための地盤等調査及び設計に要する費用が交付対象で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排水工、アンカー工、擁壁工等の滑動崩落防止工事及び地下水位低下工法等の宅地と公共施設との一体的な液状化対策に要する費用が交付対象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規模や家屋数などの一定の要件を満たしていることが必要で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地方公共団体</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国土交通省都市局都市安全課都市防災対策企画室</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TEL：０３－５２５３－８４０２</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FAX：０３－５２５３－１５８７</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99238C" w:rsidRPr="00ED637C" w:rsidRDefault="0099238C"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57</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73" w:name="_Toc524348901"/>
      <w:r w:rsidRPr="00ED637C">
        <w:rPr>
          <w:rFonts w:asciiTheme="majorEastAsia" w:hAnsiTheme="majorEastAsia" w:hint="eastAsia"/>
        </w:rPr>
        <w:t>都市防災総合推進事業</w:t>
      </w:r>
      <w:bookmarkEnd w:id="173"/>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助成・補助</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地震等による都市災害を対象として防災上重点的かつ緊急に整備を要する地域を明確にし、住民等の防災意識の向上等を図るために行う災害危険度判定調査が交付対象で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防災上危険な密集市街地等において、住民等のまちづくり活動を活性化するために行う事業が交付対象で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避難地・避難路等の地区公共施設の整備、避難所・津波避難タワー・耐震性貯水槽・備蓄倉庫等の防災まちづくり施設の整備などが交付対象で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激甚災害に指定された市町村を対象に、復興まちづくり計画の策定から公共施設や共同施設・修景施設等の整備までを一体的に支援するメニューがありま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地方公共団体</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国土交通省都市局都市安全課</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TEL：０３－５２５３－８４０１</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FAX：０３－５２５３－１５８７</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58</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74" w:name="_Toc524348902"/>
      <w:r w:rsidRPr="00ED637C">
        <w:rPr>
          <w:rFonts w:asciiTheme="majorEastAsia" w:hAnsiTheme="majorEastAsia" w:hint="eastAsia"/>
        </w:rPr>
        <w:t>土地区画整理事業</w:t>
      </w:r>
      <w:bookmarkEnd w:id="174"/>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助成・補助</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用地買収方式によらず、換地手法を用いて、道路、公園、河川等の公共施設を整備し、土地の区画を整え宅地の利用の増進を図ることにより、健全な市街地の形成と良好な宅地の供給に資する事業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調査設計費や公共施設工事費、移転移設補償費などが助成対象となっておりま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地方公共団体等</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59</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75" w:name="_Toc524348903"/>
      <w:r w:rsidRPr="00ED637C">
        <w:rPr>
          <w:rFonts w:asciiTheme="majorEastAsia" w:hAnsiTheme="majorEastAsia" w:hint="eastAsia"/>
        </w:rPr>
        <w:t>街なみ環境整備事業</w:t>
      </w:r>
      <w:bookmarkEnd w:id="175"/>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助成・補助</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生活道路や公園・広場等の地区施設が未整備であったり、街並みが良好な美観を有していないなど、住環境の整備改善を必要とする区域において、住宅や地区施設等の整備改善を行う事業で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地区内の権利者等で構成される協議会組織による良好な街なみ形成のための活動や、街なみ環境整備方針及び街なみ環境整備事業計画の策定、生活道路や小公園などの地区施設整備のほか、地区住民の行う門・塀等の移設や住宅等の修景なども補助対象となっており、補助率は１／２又は１／３で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地方公共団体、土地所有者等</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060</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76" w:name="_Toc524348904"/>
      <w:r w:rsidRPr="00ED637C">
        <w:rPr>
          <w:rFonts w:asciiTheme="majorEastAsia" w:hAnsiTheme="majorEastAsia" w:hint="eastAsia"/>
        </w:rPr>
        <w:t>住宅市街地基盤整備事業</w:t>
      </w:r>
      <w:bookmarkEnd w:id="176"/>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助成・補助</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住宅及び宅地の供給を促進することが必要な地域における住宅建設事業及び宅地開発事業の推進を図るため、住宅宅地事業に係る関連公共施設等の整備を総合的に行う事業で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道路、都市公園、下水道、河川、砂防設備等の公共施設整備のほか、多目的広場、公開空地、電線類の地下埋設等の居住環境基盤施設整備等が補助対象となっていま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地方公共団体、独立行政法人都市再生機構、地方住宅供給公社、民間事業者等</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61</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77" w:name="_Toc524348905"/>
      <w:r w:rsidRPr="00ED637C">
        <w:rPr>
          <w:rFonts w:asciiTheme="majorEastAsia" w:hAnsiTheme="majorEastAsia" w:hint="eastAsia"/>
        </w:rPr>
        <w:t>住宅市街地総合整備事業</w:t>
      </w:r>
      <w:bookmarkEnd w:id="177"/>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助成・補助</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既成市街地において、快適な居住環境の創出、都市機能の更新、密集市街地の整備改善など都市再生の推進に必要な課題に、より機動的に対応するため、住宅市街地の再生・整備を総合的に行う事業で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整備計画策定、住宅整備、公共施設の整備などが補助対象となっていま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地方公共団体、独立行政法人都市再生機構、地方住宅供給公社、民間事業者等</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62</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78" w:name="_Toc524348906"/>
      <w:r w:rsidRPr="00ED637C">
        <w:rPr>
          <w:rFonts w:asciiTheme="majorEastAsia" w:hAnsiTheme="majorEastAsia" w:hint="eastAsia"/>
        </w:rPr>
        <w:t>住宅地区改良事業</w:t>
      </w:r>
      <w:bookmarkEnd w:id="178"/>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助成・補助</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不良住宅が密集する地区の環境の整備改善を図り、健康で文化的な生活を営むに足りる住宅の集団的建設を促進する事業で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不良住宅の買収除却、公共施設や地区施設の設備、改良住宅（賃貸）建設、改良住宅（賃貸）用地取得造成、一時収容施設設置費、改良住宅（分譲）の共同施設整備などが補助対象となっていま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地方公共団体</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63</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79" w:name="_Toc524348907"/>
      <w:r w:rsidRPr="00ED637C">
        <w:rPr>
          <w:rFonts w:asciiTheme="majorEastAsia" w:hAnsiTheme="majorEastAsia" w:hint="eastAsia"/>
        </w:rPr>
        <w:t>小規模住宅地区等改良事業</w:t>
      </w:r>
      <w:bookmarkEnd w:id="179"/>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助成・補助</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不良住宅が集合すること等により生活環境の整備が遅れている地区において、住環境の整備改善又は災害の防止のために、住宅の集団的建設、建築物の敷地の整備等を実施する事業で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不良住宅の買収除却、公共施設や地区施設の設備、小規模改良住宅の建設などが補助対象となっていま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地方公共団体</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64</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825A7C" w:rsidP="00620F7B">
      <w:pPr>
        <w:pStyle w:val="1"/>
        <w:rPr>
          <w:rFonts w:asciiTheme="majorEastAsia" w:hAnsiTheme="majorEastAsia"/>
        </w:rPr>
      </w:pPr>
      <w:bookmarkStart w:id="180" w:name="_Toc524348908"/>
      <w:r w:rsidRPr="00ED637C">
        <w:rPr>
          <w:rFonts w:asciiTheme="majorEastAsia" w:hAnsiTheme="majorEastAsia" w:hint="eastAsia"/>
        </w:rPr>
        <w:t>優良建築物</w:t>
      </w:r>
      <w:r w:rsidR="00185EFD" w:rsidRPr="00ED637C">
        <w:rPr>
          <w:rFonts w:asciiTheme="majorEastAsia" w:hAnsiTheme="majorEastAsia" w:hint="eastAsia"/>
        </w:rPr>
        <w:t>等</w:t>
      </w:r>
      <w:r w:rsidRPr="00ED637C">
        <w:rPr>
          <w:rFonts w:asciiTheme="majorEastAsia" w:hAnsiTheme="majorEastAsia" w:hint="eastAsia"/>
        </w:rPr>
        <w:t>整備</w:t>
      </w:r>
      <w:r w:rsidR="00185EFD" w:rsidRPr="00ED637C">
        <w:rPr>
          <w:rFonts w:asciiTheme="majorEastAsia" w:hAnsiTheme="majorEastAsia" w:hint="eastAsia"/>
        </w:rPr>
        <w:t>事業</w:t>
      </w:r>
      <w:bookmarkEnd w:id="180"/>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助成・補助</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市街地の改善整備、良好な市街地住宅の供給等の促進を図るための事業で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一定割合以上の空地確保や、土地の利用の共同化、高度化等に寄与する優れた建築物等の整備に対して、共同通行部分や空地等の整備などが補助対象となっていま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この事業には、「優良再開発型」「市街地住宅供給型」「既存ストック再生型」「都市再構築型」の４つのタイプがあり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マンション再建に活用できま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地方公共団体、独立行政法人都市再生機構、地方住宅供給公社、民間事業者等</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65</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81" w:name="_Toc524348909"/>
      <w:r w:rsidRPr="00ED637C">
        <w:rPr>
          <w:rFonts w:asciiTheme="majorEastAsia" w:hAnsiTheme="majorEastAsia" w:hint="eastAsia"/>
        </w:rPr>
        <w:t>防災集団移転促進事業</w:t>
      </w:r>
      <w:bookmarkEnd w:id="181"/>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助成・補助</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災害が発生した地域又は災害危険区域のうち、住民の居住に適当でないと認められる区域内にある住居の集団的移転を促進する事業で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住宅団地の用地取得造成、移転者の住宅建設・土地購入（ローン利子相当額）、住宅団地の公共施設の整備、移転促進区域内の宅地等の買い取り、移転者の住居の移転費用などが補助対象となっておりま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住宅団地について、１０戸以上（移転しようとする住居の数が２０戸を超える場合には、その半数以上の戸数）の規模であることが必要で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市町村（特別な場合は都道府県）</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国土交通省都市局都市安全課</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TEL：０３－５２５３－８４０１</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FAX：０３－５２５３－１５８７</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66</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82" w:name="_Toc524348910"/>
      <w:r w:rsidRPr="00ED637C">
        <w:rPr>
          <w:rFonts w:asciiTheme="majorEastAsia" w:hAnsiTheme="majorEastAsia" w:hint="eastAsia"/>
        </w:rPr>
        <w:t>がけ地近接等危険住宅移転事業</w:t>
      </w:r>
      <w:bookmarkEnd w:id="182"/>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助成・補助</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がけ地の崩壊等により住民の生命に危険を及ぼすおそれのある区域に建っている危険住宅の移転を行う方に対して、住宅の除却費や新築する住宅の建設費、土地の取得等に要する経費の一部を補助する事業です。補助率は１／２で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市町村（原則として）</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67</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183" w:name="_Toc524348911"/>
      <w:r w:rsidRPr="00ED637C">
        <w:rPr>
          <w:rFonts w:asciiTheme="majorEastAsia" w:hAnsiTheme="majorEastAsia" w:hint="eastAsia"/>
        </w:rPr>
        <w:t>災害関連地域防災がけ崩れ対策事業</w:t>
      </w:r>
      <w:bookmarkEnd w:id="183"/>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助成・補助</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市町村地域防災計画に危険箇所として記載され、又は記載されることが確実であるがけ地のうち、激甚災害に伴い崩壊等が発生し、放置すると人家２戸以上に倒壊等著しい被害を及ぼすと認められる箇所においてがけ崩れ防止工事を実施する事業です。補助率は１／２です。</w:t>
      </w:r>
    </w:p>
    <w:p w:rsidR="00185EFD" w:rsidRPr="00ED637C" w:rsidRDefault="00185EFD" w:rsidP="00620F7B">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市町村</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市町村</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6A2420" w:rsidRPr="00ED637C" w:rsidRDefault="006A2420" w:rsidP="00D67663">
      <w:pPr>
        <w:pStyle w:val="ae"/>
        <w:numPr>
          <w:ilvl w:val="0"/>
          <w:numId w:val="7"/>
        </w:numPr>
        <w:rPr>
          <w:rFonts w:asciiTheme="majorEastAsia" w:eastAsiaTheme="majorEastAsia" w:hAnsiTheme="majorEastAsia"/>
        </w:rPr>
      </w:pPr>
      <w:bookmarkStart w:id="184" w:name="_Toc524348912"/>
      <w:r w:rsidRPr="00ED637C">
        <w:rPr>
          <w:rFonts w:asciiTheme="majorEastAsia" w:eastAsiaTheme="majorEastAsia" w:hAnsiTheme="majorEastAsia" w:hint="eastAsia"/>
        </w:rPr>
        <w:lastRenderedPageBreak/>
        <w:t>相談窓口</w:t>
      </w:r>
      <w:bookmarkEnd w:id="184"/>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68</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相談窓口名＞</w:t>
      </w:r>
    </w:p>
    <w:p w:rsidR="00185EFD" w:rsidRPr="00ED637C" w:rsidRDefault="00185EFD" w:rsidP="00620F7B">
      <w:pPr>
        <w:pStyle w:val="1"/>
        <w:rPr>
          <w:rFonts w:asciiTheme="majorEastAsia" w:hAnsiTheme="majorEastAsia"/>
        </w:rPr>
      </w:pPr>
      <w:bookmarkStart w:id="185" w:name="_Toc524348913"/>
      <w:r w:rsidRPr="00ED637C">
        <w:rPr>
          <w:rFonts w:asciiTheme="majorEastAsia" w:hAnsiTheme="majorEastAsia" w:hint="eastAsia"/>
        </w:rPr>
        <w:t>事業資金相談ダイヤル</w:t>
      </w:r>
      <w:bookmarkEnd w:id="185"/>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サービス</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相談内容、概要等＞</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中小企業、小規模事業者及び農林漁業者向けの融資制度やお申込み手続き等に関する相談を受付けています。</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受付時間は平日午前９時から午後7時まで。</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事業資金相談ダイヤル</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０１２０－１５４―５０５</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http://www.jfc.go.jp/（日本政策金融公庫）</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災害が発生した場合の特別相談窓口等も設置してい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特別相談窓口一覧（日本政策金融公庫）</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http://www.jfc.go.jp/n/finance/saftynet/index.html</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沖縄においての相談窓口一覧</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http://www.okinawakouko.go.jp/consultation/</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101</w:t>
      </w: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E2EA0" w:rsidRPr="00ED637C" w:rsidRDefault="00CE2EA0" w:rsidP="00CE2EA0">
      <w:pPr>
        <w:pStyle w:val="1"/>
        <w:rPr>
          <w:rFonts w:asciiTheme="majorEastAsia" w:hAnsiTheme="majorEastAsia"/>
        </w:rPr>
      </w:pPr>
      <w:bookmarkStart w:id="186" w:name="_Toc524348914"/>
      <w:r w:rsidRPr="00ED637C">
        <w:rPr>
          <w:rFonts w:asciiTheme="majorEastAsia" w:hAnsiTheme="majorEastAsia" w:hint="eastAsia"/>
        </w:rPr>
        <w:t>特別相談窓口での電話相談や窓口相談</w:t>
      </w:r>
      <w:bookmarkEnd w:id="186"/>
    </w:p>
    <w:p w:rsidR="00CE2EA0" w:rsidRPr="00ED637C" w:rsidRDefault="00CE2EA0" w:rsidP="00CE2EA0">
      <w:pPr>
        <w:rPr>
          <w:rFonts w:asciiTheme="majorEastAsia" w:eastAsiaTheme="majorEastAsia" w:hAnsiTheme="majorEastAsia"/>
          <w:b/>
          <w:szCs w:val="21"/>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サービス</w:t>
      </w:r>
    </w:p>
    <w:p w:rsidR="00CE2EA0" w:rsidRPr="00ED637C" w:rsidRDefault="00CE2EA0" w:rsidP="00CE2EA0">
      <w:pPr>
        <w:rPr>
          <w:rFonts w:asciiTheme="majorEastAsia" w:eastAsiaTheme="majorEastAsia" w:hAnsiTheme="majorEastAsia"/>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E2EA0" w:rsidRPr="00ED637C" w:rsidRDefault="00590D1B" w:rsidP="00CE2EA0">
      <w:pPr>
        <w:rPr>
          <w:rFonts w:asciiTheme="majorEastAsia" w:eastAsiaTheme="majorEastAsia" w:hAnsiTheme="majorEastAsia"/>
        </w:rPr>
      </w:pPr>
      <w:r w:rsidRPr="00ED637C">
        <w:rPr>
          <w:rFonts w:asciiTheme="majorEastAsia" w:eastAsiaTheme="majorEastAsia" w:hAnsiTheme="majorEastAsia" w:hint="eastAsia"/>
        </w:rPr>
        <w:t>●今次災害で影響を受けられた中小企業・小規模事業者の方々が各種相談をできるよう、地方経済産業局等の政府機関、中小企業支援機関、政府系金融機関等に特別相談窓口を設置しています。</w:t>
      </w:r>
    </w:p>
    <w:p w:rsidR="00CE2EA0" w:rsidRPr="00ED637C" w:rsidRDefault="00CE2EA0" w:rsidP="00CE2EA0">
      <w:pPr>
        <w:rPr>
          <w:rFonts w:asciiTheme="majorEastAsia" w:eastAsiaTheme="majorEastAsia" w:hAnsiTheme="majorEastAsia"/>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E2EA0" w:rsidRPr="00ED637C" w:rsidRDefault="00590D1B" w:rsidP="00CE2EA0">
      <w:pPr>
        <w:rPr>
          <w:rFonts w:asciiTheme="majorEastAsia" w:eastAsiaTheme="majorEastAsia" w:hAnsiTheme="majorEastAsia"/>
        </w:rPr>
      </w:pPr>
      <w:r w:rsidRPr="00ED637C">
        <w:rPr>
          <w:rFonts w:asciiTheme="majorEastAsia" w:eastAsiaTheme="majorEastAsia" w:hAnsiTheme="majorEastAsia" w:hint="eastAsia"/>
        </w:rPr>
        <w:t>平成30年７月豪雨により被害を受けた中小企業・小規模事業者</w:t>
      </w:r>
    </w:p>
    <w:p w:rsidR="00CE2EA0" w:rsidRPr="00ED637C" w:rsidRDefault="00CE2EA0" w:rsidP="00CE2EA0">
      <w:pPr>
        <w:rPr>
          <w:rFonts w:asciiTheme="majorEastAsia" w:eastAsiaTheme="majorEastAsia" w:hAnsiTheme="majorEastAsia"/>
          <w:color w:val="FF0000"/>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各機関の窓口は、情報元のお問合せ一覧をご覧ください。</w:t>
      </w:r>
    </w:p>
    <w:p w:rsidR="00CE2EA0" w:rsidRPr="00ED637C" w:rsidRDefault="00CE2EA0" w:rsidP="00CE2EA0">
      <w:pPr>
        <w:rPr>
          <w:rFonts w:asciiTheme="majorEastAsia" w:eastAsiaTheme="majorEastAsia" w:hAnsiTheme="majorEastAsia"/>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中小企業庁「</w:t>
      </w:r>
      <w:r w:rsidR="00590D1B" w:rsidRPr="00ED637C">
        <w:rPr>
          <w:rFonts w:asciiTheme="majorEastAsia" w:eastAsiaTheme="majorEastAsia" w:hAnsiTheme="majorEastAsia" w:hint="eastAsia"/>
        </w:rPr>
        <w:t>被災中小企業者等支援策ガイドブック（第3.2版）平成30年8月3日付</w:t>
      </w:r>
      <w:r w:rsidRPr="00ED637C">
        <w:rPr>
          <w:rFonts w:asciiTheme="majorEastAsia" w:eastAsiaTheme="majorEastAsia" w:hAnsiTheme="majorEastAsia" w:hint="eastAsia"/>
        </w:rPr>
        <w:t>」</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CE2EA0" w:rsidRPr="00ED637C" w:rsidRDefault="00CE2EA0" w:rsidP="00CE2EA0">
      <w:pPr>
        <w:rPr>
          <w:rFonts w:asciiTheme="majorEastAsia" w:eastAsiaTheme="majorEastAsia" w:hAnsiTheme="majorEastAsia"/>
        </w:rPr>
      </w:pPr>
    </w:p>
    <w:p w:rsidR="00CE2EA0" w:rsidRPr="00ED637C" w:rsidRDefault="00CE2EA0" w:rsidP="00CE2EA0">
      <w:pPr>
        <w:rPr>
          <w:rFonts w:asciiTheme="majorEastAsia" w:eastAsiaTheme="majorEastAsia" w:hAnsiTheme="majorEastAsia"/>
        </w:rPr>
      </w:pPr>
    </w:p>
    <w:p w:rsidR="00CE2EA0" w:rsidRPr="00ED637C" w:rsidRDefault="00CE2EA0" w:rsidP="00CE2EA0">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16</w:t>
      </w:r>
    </w:p>
    <w:p w:rsidR="00DE4768" w:rsidRPr="00ED637C" w:rsidRDefault="00DE4768" w:rsidP="00DE4768">
      <w:pPr>
        <w:rPr>
          <w:rFonts w:asciiTheme="majorEastAsia" w:eastAsiaTheme="majorEastAsia" w:hAnsiTheme="majorEastAsia"/>
        </w:rPr>
      </w:pP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DE4768" w:rsidRPr="00ED637C" w:rsidRDefault="00DE4768" w:rsidP="00DE4768">
      <w:pPr>
        <w:pStyle w:val="1"/>
        <w:rPr>
          <w:rFonts w:asciiTheme="majorEastAsia" w:hAnsiTheme="majorEastAsia"/>
        </w:rPr>
      </w:pPr>
      <w:bookmarkStart w:id="187" w:name="_Toc524348915"/>
      <w:r w:rsidRPr="00ED637C">
        <w:rPr>
          <w:rFonts w:asciiTheme="majorEastAsia" w:hAnsiTheme="majorEastAsia" w:hint="eastAsia"/>
          <w:bCs/>
        </w:rPr>
        <w:t>財務状況の改善に関する相談・支援（二重ローンを含む）</w:t>
      </w:r>
      <w:bookmarkEnd w:id="187"/>
    </w:p>
    <w:p w:rsidR="00DE4768" w:rsidRPr="00ED637C" w:rsidRDefault="00DE4768" w:rsidP="00DE4768">
      <w:pPr>
        <w:rPr>
          <w:rFonts w:asciiTheme="majorEastAsia" w:eastAsiaTheme="majorEastAsia" w:hAnsiTheme="majorEastAsia"/>
          <w:b/>
          <w:szCs w:val="21"/>
        </w:rPr>
      </w:pP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サービス</w:t>
      </w:r>
    </w:p>
    <w:p w:rsidR="00DE4768" w:rsidRPr="00ED637C" w:rsidRDefault="00DE4768" w:rsidP="00DE4768">
      <w:pPr>
        <w:rPr>
          <w:rFonts w:asciiTheme="majorEastAsia" w:eastAsiaTheme="majorEastAsia" w:hAnsiTheme="majorEastAsia"/>
        </w:rPr>
      </w:pP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公的な第三者機関である中小企業再生支援協議会が、既往債務の返済繰り延べや債務免除などの抜本的な金融支援を必要とする事業者に対し、事業再生計画の策定や債権者間調整などの支援を行います。</w:t>
      </w:r>
    </w:p>
    <w:p w:rsidR="00DE4768" w:rsidRPr="00ED637C" w:rsidRDefault="00DE4768" w:rsidP="00DE4768">
      <w:pPr>
        <w:rPr>
          <w:rFonts w:asciiTheme="majorEastAsia" w:eastAsiaTheme="majorEastAsia" w:hAnsiTheme="majorEastAsia"/>
        </w:rPr>
      </w:pP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支援内容】</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中小企業再生支援協議会が事業者の個別の事情に応じて以下の対応を行います。</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財務状況の改善や資金繰りに関する窓口相談</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課題の解決に向けた助言、適切な支援策や支援機関の紹介</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既往債務の返済繰り延べや債務免除などのための債権者調整</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既往債務の金融支援や災害復旧のための新規融資などを含めた再生計画の策定支援</w:t>
      </w:r>
    </w:p>
    <w:p w:rsidR="00DE4768" w:rsidRPr="00ED637C" w:rsidRDefault="00DE4768" w:rsidP="00DE4768">
      <w:pPr>
        <w:rPr>
          <w:rFonts w:asciiTheme="majorEastAsia" w:eastAsiaTheme="majorEastAsia" w:hAnsiTheme="majorEastAsia"/>
        </w:rPr>
      </w:pP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平成30年７月豪雨により被害を受けた中小企業・小規模事業者で、</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既存の借金が負担となって経営に支障が生じている、もしくは生じる懸念のある方</w:t>
      </w:r>
    </w:p>
    <w:p w:rsidR="00DE4768" w:rsidRPr="00ED637C" w:rsidRDefault="00DE4768" w:rsidP="00DE4768">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既存の借金が負担となって復旧などのための新規借り入れが困難など資金繰りにお困りの方（いわゆる二重ローンでお困りの方）</w:t>
      </w:r>
    </w:p>
    <w:p w:rsidR="00DE4768" w:rsidRPr="00ED637C" w:rsidRDefault="00DE4768" w:rsidP="00DE4768">
      <w:pPr>
        <w:rPr>
          <w:rFonts w:asciiTheme="majorEastAsia" w:eastAsiaTheme="majorEastAsia" w:hAnsiTheme="majorEastAsia"/>
          <w:color w:val="FF0000"/>
        </w:rPr>
      </w:pP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各機関の窓口は、情報元のお問合せ一覧をご覧ください。</w:t>
      </w:r>
    </w:p>
    <w:p w:rsidR="00DE4768" w:rsidRPr="00ED637C" w:rsidRDefault="00DE4768" w:rsidP="00DE4768">
      <w:pPr>
        <w:rPr>
          <w:rFonts w:asciiTheme="majorEastAsia" w:eastAsiaTheme="majorEastAsia" w:hAnsiTheme="majorEastAsia"/>
        </w:rPr>
      </w:pPr>
    </w:p>
    <w:p w:rsidR="00DE4768" w:rsidRPr="00ED637C" w:rsidRDefault="00DE4768" w:rsidP="00DE4768">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DE4768" w:rsidRPr="00ED637C" w:rsidRDefault="00DE4768" w:rsidP="00DE4768">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DE4768" w:rsidRPr="00ED637C" w:rsidRDefault="00DE4768" w:rsidP="00DE4768">
      <w:pPr>
        <w:widowControl/>
        <w:jc w:val="left"/>
        <w:rPr>
          <w:rFonts w:asciiTheme="majorEastAsia" w:eastAsiaTheme="majorEastAsia" w:hAnsiTheme="majorEastAsia"/>
        </w:rPr>
      </w:pPr>
    </w:p>
    <w:p w:rsidR="00DE4768" w:rsidRPr="00ED637C" w:rsidRDefault="00DE4768" w:rsidP="00DE4768">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B40D01" w:rsidRPr="00ED637C" w:rsidRDefault="00B40D01" w:rsidP="00B40D01">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B40D01" w:rsidRPr="00ED637C" w:rsidRDefault="00B40D01" w:rsidP="00B40D01">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10</w:t>
      </w:r>
    </w:p>
    <w:p w:rsidR="00B40D01" w:rsidRPr="00ED637C" w:rsidRDefault="00B40D01" w:rsidP="00B40D01">
      <w:pPr>
        <w:rPr>
          <w:rFonts w:asciiTheme="majorEastAsia" w:eastAsiaTheme="majorEastAsia" w:hAnsiTheme="majorEastAsia"/>
        </w:rPr>
      </w:pPr>
    </w:p>
    <w:p w:rsidR="00B40D01" w:rsidRPr="00ED637C" w:rsidRDefault="00B40D01" w:rsidP="00B40D01">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B40D01" w:rsidRPr="00ED637C" w:rsidRDefault="00B40D01" w:rsidP="00B40D01">
      <w:pPr>
        <w:pStyle w:val="1"/>
        <w:rPr>
          <w:rFonts w:asciiTheme="majorEastAsia" w:hAnsiTheme="majorEastAsia"/>
        </w:rPr>
      </w:pPr>
      <w:bookmarkStart w:id="188" w:name="_Toc524348916"/>
      <w:r w:rsidRPr="00ED637C">
        <w:rPr>
          <w:rFonts w:asciiTheme="majorEastAsia" w:hAnsiTheme="majorEastAsia" w:hint="eastAsia"/>
          <w:bCs/>
        </w:rPr>
        <w:t>ミラサポ専門家派遣</w:t>
      </w:r>
      <w:bookmarkEnd w:id="188"/>
    </w:p>
    <w:p w:rsidR="00B40D01" w:rsidRPr="00ED637C" w:rsidRDefault="00B40D01" w:rsidP="00B40D01">
      <w:pPr>
        <w:rPr>
          <w:rFonts w:asciiTheme="majorEastAsia" w:eastAsiaTheme="majorEastAsia" w:hAnsiTheme="majorEastAsia"/>
          <w:b/>
          <w:szCs w:val="21"/>
        </w:rPr>
      </w:pPr>
    </w:p>
    <w:p w:rsidR="00B40D01" w:rsidRPr="00ED637C" w:rsidRDefault="00B40D01" w:rsidP="00B40D01">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t>サービス</w:t>
      </w:r>
    </w:p>
    <w:p w:rsidR="00B40D01" w:rsidRPr="00ED637C" w:rsidRDefault="00B40D01" w:rsidP="00B40D01">
      <w:pPr>
        <w:rPr>
          <w:rFonts w:asciiTheme="majorEastAsia" w:eastAsiaTheme="majorEastAsia" w:hAnsiTheme="majorEastAsia"/>
        </w:rPr>
      </w:pPr>
    </w:p>
    <w:p w:rsidR="00B40D01" w:rsidRPr="00ED637C" w:rsidRDefault="00B40D01" w:rsidP="00B40D01">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t>●よろず支援拠点や、地域プラットフォーム（※）にご来訪いただくか、お電話をいただければ、経営や資金繰り、税務、会計、雇用、ＩＴなどの専門家を派遣します。</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t xml:space="preserve">　通常は、窓口訪問後、一定のコンサルティングを受けてから専門家の派遣を行っていますが、被災された事業者のご負担を考慮して、お電話のみのご相談後に、専門家の派遣を行うこととします。</w:t>
      </w:r>
    </w:p>
    <w:p w:rsidR="00B40D01" w:rsidRPr="00ED637C" w:rsidRDefault="00B40D01" w:rsidP="00B40D01">
      <w:pPr>
        <w:ind w:firstLineChars="67" w:firstLine="141"/>
        <w:rPr>
          <w:rFonts w:asciiTheme="majorEastAsia" w:eastAsiaTheme="majorEastAsia" w:hAnsiTheme="majorEastAsia"/>
        </w:rPr>
      </w:pPr>
      <w:r w:rsidRPr="00ED637C">
        <w:rPr>
          <w:rFonts w:asciiTheme="majorEastAsia" w:eastAsiaTheme="majorEastAsia" w:hAnsiTheme="majorEastAsia" w:hint="eastAsia"/>
        </w:rPr>
        <w:t>※地域プラットフォームは、商工会・商工会議所や金融機関など地域の支援機関が中小企業支援を目的に連携したグループです。</w:t>
      </w:r>
    </w:p>
    <w:p w:rsidR="00B40D01" w:rsidRPr="00ED637C" w:rsidRDefault="00B40D01" w:rsidP="00B40D01">
      <w:pPr>
        <w:rPr>
          <w:rFonts w:asciiTheme="majorEastAsia" w:eastAsiaTheme="majorEastAsia" w:hAnsiTheme="majorEastAsia"/>
        </w:rPr>
      </w:pP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t>【支援内容】</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t xml:space="preserve">　収益性の改善が図れず、売上回復が困難な企業に対して経営改善のためのアドバイスを行うなど、多種多様な経営課題に対応します。</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t xml:space="preserve">　専門家の派遣は3回(事業承継に係る課題の場合は5回)まで無料です（「ミラサポ」に登録されている全国の約7,000名の専門家の中から派遣）。 </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t xml:space="preserve"> </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t xml:space="preserve">【主な想定事例】 </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t>・運転資金確保が困難となった企業に対し、資金繰り計画と需要見通しの整理や事業計画の策定を支援。</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t>・顧客離れで経営が困難となった企業に対し、新規顧客獲得等に向けた取組を支援。</w:t>
      </w:r>
    </w:p>
    <w:p w:rsidR="00B40D01" w:rsidRPr="00ED637C" w:rsidRDefault="00B40D01" w:rsidP="00B40D01">
      <w:pPr>
        <w:rPr>
          <w:rFonts w:asciiTheme="majorEastAsia" w:eastAsiaTheme="majorEastAsia" w:hAnsiTheme="majorEastAsia"/>
        </w:rPr>
      </w:pPr>
    </w:p>
    <w:p w:rsidR="00B40D01" w:rsidRPr="00ED637C" w:rsidRDefault="00B40D01" w:rsidP="00B40D01">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t>平成30年７月豪雨により被害を受けた中小企業・小規模事業者</w:t>
      </w:r>
    </w:p>
    <w:p w:rsidR="00B40D01" w:rsidRPr="00ED637C" w:rsidRDefault="00B40D01" w:rsidP="00B40D01">
      <w:pPr>
        <w:rPr>
          <w:rFonts w:asciiTheme="majorEastAsia" w:eastAsiaTheme="majorEastAsia" w:hAnsiTheme="majorEastAsia"/>
          <w:color w:val="FF0000"/>
        </w:rPr>
      </w:pPr>
    </w:p>
    <w:p w:rsidR="00B40D01" w:rsidRPr="00ED637C" w:rsidRDefault="00B40D01" w:rsidP="00B40D01">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t>専門家派遣事業事務局</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t>平日：9：00～17：00　（電話）03-5542-1685</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t>専門家派遣制度について、詳しくは以下のＵＲＬをご覧ください。</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lastRenderedPageBreak/>
        <w:t>URL：</w:t>
      </w:r>
      <w:hyperlink r:id="rId18" w:history="1">
        <w:r w:rsidRPr="00ED637C">
          <w:rPr>
            <w:rStyle w:val="a9"/>
            <w:rFonts w:asciiTheme="majorEastAsia" w:eastAsiaTheme="majorEastAsia" w:hAnsiTheme="majorEastAsia" w:hint="eastAsia"/>
          </w:rPr>
          <w:t>https://</w:t>
        </w:r>
      </w:hyperlink>
      <w:hyperlink r:id="rId19" w:history="1">
        <w:r w:rsidRPr="00ED637C">
          <w:rPr>
            <w:rStyle w:val="a9"/>
            <w:rFonts w:asciiTheme="majorEastAsia" w:eastAsiaTheme="majorEastAsia" w:hAnsiTheme="majorEastAsia" w:hint="eastAsia"/>
          </w:rPr>
          <w:t>www.mirasapo.jp/specialist</w:t>
        </w:r>
      </w:hyperlink>
    </w:p>
    <w:p w:rsidR="00B40D01" w:rsidRPr="00ED637C" w:rsidRDefault="00B40D01" w:rsidP="00B40D01">
      <w:pPr>
        <w:rPr>
          <w:rFonts w:asciiTheme="majorEastAsia" w:eastAsiaTheme="majorEastAsia" w:hAnsiTheme="majorEastAsia"/>
        </w:rPr>
      </w:pPr>
    </w:p>
    <w:p w:rsidR="00B40D01" w:rsidRPr="00ED637C" w:rsidRDefault="00B40D01" w:rsidP="00B40D01">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B40D01" w:rsidRPr="00ED637C" w:rsidRDefault="00B40D01" w:rsidP="00B40D01">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0803CE" w:rsidRPr="00ED637C" w:rsidRDefault="00CE2EA0" w:rsidP="000803CE">
      <w:pPr>
        <w:rPr>
          <w:rFonts w:asciiTheme="majorEastAsia" w:eastAsiaTheme="majorEastAsia" w:hAnsiTheme="majorEastAsia"/>
          <w:color w:val="FF0000"/>
        </w:rPr>
      </w:pPr>
      <w:r w:rsidRPr="00ED637C">
        <w:rPr>
          <w:rFonts w:asciiTheme="majorEastAsia" w:eastAsiaTheme="majorEastAsia" w:hAnsiTheme="majorEastAsia"/>
          <w:color w:val="FF0000"/>
        </w:rPr>
        <w:br w:type="page"/>
      </w:r>
      <w:r w:rsidR="000803CE" w:rsidRPr="00ED637C">
        <w:rPr>
          <w:rFonts w:asciiTheme="majorEastAsia" w:eastAsiaTheme="majorEastAsia" w:hAnsiTheme="majorEastAsia" w:hint="eastAsia"/>
          <w:color w:val="FF0000"/>
        </w:rPr>
        <w:lastRenderedPageBreak/>
        <w:t>＜ID＞</w:t>
      </w:r>
    </w:p>
    <w:p w:rsidR="000803CE" w:rsidRPr="00ED637C" w:rsidRDefault="000803CE" w:rsidP="000803CE">
      <w:pPr>
        <w:rPr>
          <w:rFonts w:asciiTheme="majorEastAsia" w:eastAsiaTheme="majorEastAsia" w:hAnsiTheme="majorEastAsia"/>
          <w:color w:val="FF0000"/>
        </w:rPr>
      </w:pPr>
      <w:r w:rsidRPr="00ED637C">
        <w:rPr>
          <w:rFonts w:asciiTheme="majorEastAsia" w:eastAsiaTheme="majorEastAsia" w:hAnsiTheme="majorEastAsia" w:hint="eastAsia"/>
          <w:color w:val="FF0000"/>
        </w:rPr>
        <w:t>131</w:t>
      </w:r>
    </w:p>
    <w:p w:rsidR="000803CE" w:rsidRPr="00ED637C" w:rsidRDefault="000803CE" w:rsidP="000803CE">
      <w:pPr>
        <w:rPr>
          <w:rFonts w:asciiTheme="majorEastAsia" w:eastAsiaTheme="majorEastAsia" w:hAnsiTheme="majorEastAsia"/>
        </w:rPr>
      </w:pPr>
    </w:p>
    <w:p w:rsidR="000803CE" w:rsidRPr="00ED637C" w:rsidRDefault="000803CE" w:rsidP="000803CE">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0803CE" w:rsidRPr="00ED637C" w:rsidRDefault="000803CE" w:rsidP="000803CE">
      <w:pPr>
        <w:pStyle w:val="1"/>
        <w:rPr>
          <w:rFonts w:asciiTheme="majorEastAsia" w:hAnsiTheme="majorEastAsia"/>
        </w:rPr>
      </w:pPr>
      <w:bookmarkStart w:id="189" w:name="_Toc524348917"/>
      <w:r w:rsidRPr="00ED637C">
        <w:rPr>
          <w:rFonts w:asciiTheme="majorEastAsia" w:hAnsiTheme="majorEastAsia" w:hint="eastAsia"/>
          <w:bCs/>
        </w:rPr>
        <w:t>被災商店街への専門家等の派遣</w:t>
      </w:r>
      <w:bookmarkEnd w:id="189"/>
    </w:p>
    <w:p w:rsidR="000803CE" w:rsidRPr="00ED637C" w:rsidRDefault="000803CE" w:rsidP="000803CE">
      <w:pPr>
        <w:rPr>
          <w:rFonts w:asciiTheme="majorEastAsia" w:eastAsiaTheme="majorEastAsia" w:hAnsiTheme="majorEastAsia"/>
          <w:b/>
          <w:szCs w:val="21"/>
        </w:rPr>
      </w:pPr>
    </w:p>
    <w:p w:rsidR="000803CE" w:rsidRPr="00ED637C" w:rsidRDefault="000803CE" w:rsidP="000803CE">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サービス</w:t>
      </w:r>
    </w:p>
    <w:p w:rsidR="000803CE" w:rsidRPr="00ED637C" w:rsidRDefault="000803CE" w:rsidP="000803CE">
      <w:pPr>
        <w:rPr>
          <w:rFonts w:asciiTheme="majorEastAsia" w:eastAsiaTheme="majorEastAsia" w:hAnsiTheme="majorEastAsia"/>
        </w:rPr>
      </w:pPr>
    </w:p>
    <w:p w:rsidR="000803CE" w:rsidRPr="00ED637C" w:rsidRDefault="000803CE" w:rsidP="000803CE">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被災商店街の復興に向けて商店街よろず相談アドバイザーの派遣や、情報・ノウハウ提供事業を行います。</w:t>
      </w:r>
    </w:p>
    <w:p w:rsidR="000803CE" w:rsidRPr="00ED637C" w:rsidRDefault="000803CE" w:rsidP="000803CE">
      <w:pPr>
        <w:rPr>
          <w:rFonts w:asciiTheme="majorEastAsia" w:eastAsiaTheme="majorEastAsia" w:hAnsiTheme="majorEastAsia"/>
        </w:rPr>
      </w:pP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商店街よろず相談アドバイザーを派遣します。 </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株）全国商店街支援センターは、専門家（商店街相談アドバイザー等）を派遣し、被災された商店街 及び周辺商店街に対するよろず相談への対応を行います。 </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お受けできる相談の内容】 ・商店街の復旧・復興に係る課題の抽出 ・上記検討のための現状分析 ・課題の特定と商店街の復旧・復興に向けた取組みと具体策等 </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相談にかかる費用】 </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無料（※原則３回）</w:t>
      </w:r>
    </w:p>
    <w:p w:rsidR="000803CE" w:rsidRPr="00ED637C" w:rsidRDefault="000803CE" w:rsidP="000803CE">
      <w:pPr>
        <w:rPr>
          <w:rFonts w:asciiTheme="majorEastAsia" w:eastAsiaTheme="majorEastAsia" w:hAnsiTheme="majorEastAsia"/>
        </w:rPr>
      </w:pP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商店街の復興に向けた情報・ノウハウ提供事業を行います。</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株）全国商店街支援センターは、豪雨の被害を受けた商店街の求めに応じ、阪神大震災、新潟中越 地震、東日本大震災、熊本地震等の災害からの復旧・復興に携わった経験を持つ実務家等を派遣し、 復旧・復興に係る取組事例やノウハウ等を伝えるための研修を行います。 </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研修会の内容】 </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過去の災害の事例を中心とした情報提供（被災状況、復興のためのビジョン、プロセス等の紹介） </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研修にかかる費用】 </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無料</w:t>
      </w:r>
    </w:p>
    <w:p w:rsidR="000803CE" w:rsidRPr="00ED637C" w:rsidRDefault="000803CE" w:rsidP="000803CE">
      <w:pPr>
        <w:rPr>
          <w:rFonts w:asciiTheme="majorEastAsia" w:eastAsiaTheme="majorEastAsia" w:hAnsiTheme="majorEastAsia"/>
        </w:rPr>
      </w:pPr>
    </w:p>
    <w:p w:rsidR="000803CE" w:rsidRPr="00ED637C" w:rsidRDefault="000803CE" w:rsidP="000803CE">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平成30年７月豪雨により被害を受けた中小企業・小規模事業者</w:t>
      </w:r>
    </w:p>
    <w:p w:rsidR="000803CE" w:rsidRPr="00ED637C" w:rsidRDefault="000803CE" w:rsidP="000803CE">
      <w:pPr>
        <w:rPr>
          <w:rFonts w:asciiTheme="majorEastAsia" w:eastAsiaTheme="majorEastAsia" w:hAnsiTheme="majorEastAsia"/>
          <w:color w:val="FF0000"/>
        </w:rPr>
      </w:pPr>
    </w:p>
    <w:p w:rsidR="000803CE" w:rsidRPr="00ED637C" w:rsidRDefault="000803CE" w:rsidP="000803CE">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lastRenderedPageBreak/>
        <w:t xml:space="preserve">（株）全国商店街支援センター </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所在地： 東京都中央区湊 1 丁目 6-11 ACN八丁堀ビル4 階 </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電話番号： 03-6228-3061 </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メールアドレス： yousei-s@shoutengai-shien.com </w:t>
      </w:r>
    </w:p>
    <w:p w:rsidR="000803CE" w:rsidRPr="00ED637C" w:rsidRDefault="000803CE" w:rsidP="000803CE">
      <w:pPr>
        <w:rPr>
          <w:rFonts w:asciiTheme="majorEastAsia" w:eastAsiaTheme="majorEastAsia" w:hAnsiTheme="majorEastAsia"/>
        </w:rPr>
      </w:pPr>
    </w:p>
    <w:p w:rsidR="000803CE" w:rsidRPr="00ED637C" w:rsidRDefault="000803CE" w:rsidP="000803CE">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0日第6版）」</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0803CE" w:rsidRPr="00ED637C" w:rsidRDefault="000803CE" w:rsidP="000803CE">
      <w:pPr>
        <w:widowControl/>
        <w:jc w:val="left"/>
        <w:rPr>
          <w:rFonts w:asciiTheme="majorEastAsia" w:eastAsiaTheme="majorEastAsia" w:hAnsiTheme="majorEastAsia"/>
        </w:rPr>
      </w:pPr>
    </w:p>
    <w:p w:rsidR="000803CE" w:rsidRPr="00ED637C" w:rsidRDefault="000803CE" w:rsidP="000803CE">
      <w:pPr>
        <w:widowControl/>
        <w:jc w:val="left"/>
        <w:rPr>
          <w:rFonts w:asciiTheme="majorEastAsia" w:eastAsiaTheme="majorEastAsia" w:hAnsiTheme="majorEastAsia"/>
        </w:rPr>
      </w:pPr>
    </w:p>
    <w:p w:rsidR="000803CE" w:rsidRPr="00ED637C" w:rsidRDefault="000803CE" w:rsidP="000803CE">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1F1C23" w:rsidRPr="00ED637C" w:rsidRDefault="001F1C23" w:rsidP="001F1C23">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F1C23" w:rsidRPr="00ED637C" w:rsidRDefault="001F1C23" w:rsidP="001F1C23">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000803CE" w:rsidRPr="00ED637C">
        <w:rPr>
          <w:rFonts w:asciiTheme="majorEastAsia" w:eastAsiaTheme="majorEastAsia" w:hAnsiTheme="majorEastAsia" w:hint="eastAsia"/>
          <w:color w:val="FF0000"/>
        </w:rPr>
        <w:t>32</w:t>
      </w:r>
    </w:p>
    <w:p w:rsidR="001F1C23" w:rsidRPr="00ED637C" w:rsidRDefault="001F1C23" w:rsidP="001F1C23">
      <w:pPr>
        <w:rPr>
          <w:rFonts w:asciiTheme="majorEastAsia" w:eastAsiaTheme="majorEastAsia" w:hAnsiTheme="majorEastAsia"/>
        </w:rPr>
      </w:pPr>
    </w:p>
    <w:p w:rsidR="001F1C23" w:rsidRPr="00ED637C" w:rsidRDefault="001F1C23" w:rsidP="001F1C23">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F1C23" w:rsidRPr="00ED637C" w:rsidRDefault="000803CE" w:rsidP="001F1C23">
      <w:pPr>
        <w:pStyle w:val="1"/>
        <w:rPr>
          <w:rFonts w:asciiTheme="majorEastAsia" w:hAnsiTheme="majorEastAsia"/>
        </w:rPr>
      </w:pPr>
      <w:bookmarkStart w:id="190" w:name="_Toc524348918"/>
      <w:r w:rsidRPr="00ED637C">
        <w:rPr>
          <w:rFonts w:asciiTheme="majorEastAsia" w:hAnsiTheme="majorEastAsia" w:hint="eastAsia"/>
          <w:bCs/>
        </w:rPr>
        <w:t>復興支援アドバイザー制度</w:t>
      </w:r>
      <w:bookmarkEnd w:id="190"/>
    </w:p>
    <w:p w:rsidR="001F1C23" w:rsidRPr="00ED637C" w:rsidRDefault="001F1C23" w:rsidP="001F1C23">
      <w:pPr>
        <w:rPr>
          <w:rFonts w:asciiTheme="majorEastAsia" w:eastAsiaTheme="majorEastAsia" w:hAnsiTheme="majorEastAsia"/>
          <w:b/>
          <w:szCs w:val="21"/>
        </w:rPr>
      </w:pPr>
    </w:p>
    <w:p w:rsidR="001F1C23" w:rsidRPr="00ED637C" w:rsidRDefault="001F1C23" w:rsidP="001F1C23">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F1C23" w:rsidRPr="00ED637C" w:rsidRDefault="001F1C23" w:rsidP="001F1C23">
      <w:pPr>
        <w:rPr>
          <w:rFonts w:asciiTheme="majorEastAsia" w:eastAsiaTheme="majorEastAsia" w:hAnsiTheme="majorEastAsia"/>
        </w:rPr>
      </w:pPr>
      <w:r w:rsidRPr="00ED637C">
        <w:rPr>
          <w:rFonts w:asciiTheme="majorEastAsia" w:eastAsiaTheme="majorEastAsia" w:hAnsiTheme="majorEastAsia" w:hint="eastAsia"/>
        </w:rPr>
        <w:t>サービス</w:t>
      </w:r>
    </w:p>
    <w:p w:rsidR="001F1C23" w:rsidRPr="00ED637C" w:rsidRDefault="001F1C23" w:rsidP="001F1C23">
      <w:pPr>
        <w:rPr>
          <w:rFonts w:asciiTheme="majorEastAsia" w:eastAsiaTheme="majorEastAsia" w:hAnsiTheme="majorEastAsia"/>
        </w:rPr>
      </w:pPr>
    </w:p>
    <w:p w:rsidR="001F1C23" w:rsidRPr="00ED637C" w:rsidRDefault="001F1C23" w:rsidP="001F1C23">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平成３０年７月豪雨により被災された中小企業者等の方々に復興支援アドバイザーを派遣し、復旧・ 復興を地元支援機関等と供に支援します。</w:t>
      </w:r>
    </w:p>
    <w:p w:rsidR="000803CE" w:rsidRPr="00ED637C" w:rsidRDefault="000803CE" w:rsidP="000803CE">
      <w:pPr>
        <w:rPr>
          <w:rFonts w:asciiTheme="majorEastAsia" w:eastAsiaTheme="majorEastAsia" w:hAnsiTheme="majorEastAsia"/>
        </w:rPr>
      </w:pP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平成３０年７月豪雨で被災した地域で、広島県、岡山県、愛媛県など主に中小企業等グループ補助金 等を活用して復旧・復興しようとしている中小企業者等に、企業経営や店舗経営の経験者や中小企業診断 士、公認会計士、税理士等の様々な分野のアドバイザーを無料で派遣し、事業計画の作成や店舗運営等 に係るアドバイスを行うことにより、今後の中小企業者等の事業再建に向けた支援を行う。</w:t>
      </w:r>
    </w:p>
    <w:p w:rsidR="000803CE" w:rsidRPr="00ED637C" w:rsidRDefault="000803CE" w:rsidP="000803CE">
      <w:pPr>
        <w:rPr>
          <w:rFonts w:asciiTheme="majorEastAsia" w:eastAsiaTheme="majorEastAsia" w:hAnsiTheme="majorEastAsia"/>
        </w:rPr>
      </w:pP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主な想定事例】 </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事例１：中小企業等グループ補助金の活用策をアドバイザーが助言） </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グループ補助金の申請に先立って策定する復興事業計画にあたり、グループ形成や共同事業の進め方等 について、支援機関等と連携して助言。</w:t>
      </w:r>
    </w:p>
    <w:p w:rsidR="000803CE"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 xml:space="preserve">（事例２：アドバイザーと相談しながら復旧・復興計画の作成） </w:t>
      </w:r>
    </w:p>
    <w:p w:rsidR="001F1C23" w:rsidRPr="00ED637C" w:rsidRDefault="000803CE" w:rsidP="000803CE">
      <w:pPr>
        <w:rPr>
          <w:rFonts w:asciiTheme="majorEastAsia" w:eastAsiaTheme="majorEastAsia" w:hAnsiTheme="majorEastAsia"/>
        </w:rPr>
      </w:pPr>
      <w:r w:rsidRPr="00ED637C">
        <w:rPr>
          <w:rFonts w:asciiTheme="majorEastAsia" w:eastAsiaTheme="majorEastAsia" w:hAnsiTheme="majorEastAsia" w:hint="eastAsia"/>
        </w:rPr>
        <w:t>製造部門が被害を受け、この先の見通しが立たない事業者に対して、SWOT分析や、財務分析の助言など を受けて復旧・復興にむけた新たな事業計画書を作成。補助金や新規融資獲得に活用。</w:t>
      </w:r>
    </w:p>
    <w:p w:rsidR="000803CE" w:rsidRPr="00ED637C" w:rsidRDefault="000803CE" w:rsidP="000803CE">
      <w:pPr>
        <w:rPr>
          <w:rFonts w:asciiTheme="majorEastAsia" w:eastAsiaTheme="majorEastAsia" w:hAnsiTheme="majorEastAsia"/>
        </w:rPr>
      </w:pPr>
    </w:p>
    <w:p w:rsidR="001F1C23" w:rsidRPr="00ED637C" w:rsidRDefault="001F1C23" w:rsidP="001F1C23">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F1C23" w:rsidRPr="00ED637C" w:rsidRDefault="001F1C23" w:rsidP="001F1C23">
      <w:pPr>
        <w:rPr>
          <w:rFonts w:asciiTheme="majorEastAsia" w:eastAsiaTheme="majorEastAsia" w:hAnsiTheme="majorEastAsia"/>
        </w:rPr>
      </w:pPr>
      <w:r w:rsidRPr="00ED637C">
        <w:rPr>
          <w:rFonts w:asciiTheme="majorEastAsia" w:eastAsiaTheme="majorEastAsia" w:hAnsiTheme="majorEastAsia" w:hint="eastAsia"/>
        </w:rPr>
        <w:t>平成30年７月豪雨により被害を受けた中小企業・小規模事業者</w:t>
      </w:r>
    </w:p>
    <w:p w:rsidR="001F1C23" w:rsidRPr="00ED637C" w:rsidRDefault="001F1C23" w:rsidP="001F1C23">
      <w:pPr>
        <w:rPr>
          <w:rFonts w:asciiTheme="majorEastAsia" w:eastAsiaTheme="majorEastAsia" w:hAnsiTheme="majorEastAsia"/>
          <w:color w:val="FF0000"/>
        </w:rPr>
      </w:pPr>
    </w:p>
    <w:p w:rsidR="001F1C23" w:rsidRPr="00ED637C" w:rsidRDefault="001F1C23" w:rsidP="001F1C23">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F1C23" w:rsidRPr="00ED637C" w:rsidRDefault="000803CE" w:rsidP="001F1C23">
      <w:pPr>
        <w:rPr>
          <w:rFonts w:asciiTheme="majorEastAsia" w:eastAsiaTheme="majorEastAsia" w:hAnsiTheme="majorEastAsia"/>
        </w:rPr>
      </w:pPr>
      <w:r w:rsidRPr="00ED637C">
        <w:rPr>
          <w:rFonts w:asciiTheme="majorEastAsia" w:eastAsiaTheme="majorEastAsia" w:hAnsiTheme="majorEastAsia" w:hint="eastAsia"/>
        </w:rPr>
        <w:t>中小企業基盤整備機構 震災復興支援部 （電話）03-5470-1501</w:t>
      </w:r>
    </w:p>
    <w:p w:rsidR="001F1C23" w:rsidRPr="00ED637C" w:rsidRDefault="001F1C23" w:rsidP="001F1C23">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F1C23" w:rsidRPr="00ED637C" w:rsidRDefault="001F1C23" w:rsidP="001F1C23">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w:t>
      </w:r>
      <w:r w:rsidR="000803CE" w:rsidRPr="00ED637C">
        <w:rPr>
          <w:rFonts w:asciiTheme="majorEastAsia" w:eastAsiaTheme="majorEastAsia" w:hAnsiTheme="majorEastAsia" w:hint="eastAsia"/>
        </w:rPr>
        <w:t>0</w:t>
      </w:r>
      <w:r w:rsidRPr="00ED637C">
        <w:rPr>
          <w:rFonts w:asciiTheme="majorEastAsia" w:eastAsiaTheme="majorEastAsia" w:hAnsiTheme="majorEastAsia" w:hint="eastAsia"/>
        </w:rPr>
        <w:t>日第</w:t>
      </w:r>
      <w:r w:rsidR="000803CE" w:rsidRPr="00ED637C">
        <w:rPr>
          <w:rFonts w:asciiTheme="majorEastAsia" w:eastAsiaTheme="majorEastAsia" w:hAnsiTheme="majorEastAsia" w:hint="eastAsia"/>
        </w:rPr>
        <w:t>6</w:t>
      </w:r>
      <w:r w:rsidRPr="00ED637C">
        <w:rPr>
          <w:rFonts w:asciiTheme="majorEastAsia" w:eastAsiaTheme="majorEastAsia" w:hAnsiTheme="majorEastAsia" w:hint="eastAsia"/>
        </w:rPr>
        <w:t>版）」</w:t>
      </w:r>
    </w:p>
    <w:p w:rsidR="001F1C23" w:rsidRPr="00ED637C" w:rsidRDefault="001F1C23" w:rsidP="001F1C23">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106</w:t>
      </w:r>
    </w:p>
    <w:p w:rsidR="00CE2EA0" w:rsidRPr="00ED637C" w:rsidRDefault="00CE2EA0" w:rsidP="00CE2EA0">
      <w:pPr>
        <w:rPr>
          <w:rFonts w:asciiTheme="majorEastAsia" w:eastAsiaTheme="majorEastAsia" w:hAnsiTheme="majorEastAsia"/>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E2EA0" w:rsidRPr="00ED637C" w:rsidRDefault="00CE2EA0" w:rsidP="00CE2EA0">
      <w:pPr>
        <w:pStyle w:val="1"/>
        <w:rPr>
          <w:rFonts w:asciiTheme="majorEastAsia" w:hAnsiTheme="majorEastAsia"/>
        </w:rPr>
      </w:pPr>
      <w:bookmarkStart w:id="191" w:name="_Toc524348919"/>
      <w:r w:rsidRPr="00ED637C">
        <w:rPr>
          <w:rFonts w:asciiTheme="majorEastAsia" w:hAnsiTheme="majorEastAsia" w:hint="eastAsia"/>
        </w:rPr>
        <w:t>金融庁相談ダイヤル（金融機関とのトラブル等）</w:t>
      </w:r>
      <w:bookmarkEnd w:id="191"/>
    </w:p>
    <w:p w:rsidR="00CE2EA0" w:rsidRPr="00ED637C" w:rsidRDefault="00CE2EA0" w:rsidP="00CE2EA0">
      <w:pPr>
        <w:rPr>
          <w:rFonts w:asciiTheme="majorEastAsia" w:eastAsiaTheme="majorEastAsia" w:hAnsiTheme="majorEastAsia"/>
          <w:b/>
          <w:szCs w:val="21"/>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サービス</w:t>
      </w:r>
    </w:p>
    <w:p w:rsidR="00CE2EA0" w:rsidRPr="00ED637C" w:rsidRDefault="00CE2EA0" w:rsidP="00CE2EA0">
      <w:pPr>
        <w:rPr>
          <w:rFonts w:asciiTheme="majorEastAsia" w:eastAsiaTheme="majorEastAsia" w:hAnsiTheme="majorEastAsia"/>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E2EA0" w:rsidRPr="00ED637C" w:rsidRDefault="00CE2EA0" w:rsidP="00CE2EA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金融サービス利用者相談室においては、平成３０年７月豪雨発生に際し、被災者等からの各種金融機関の窓口のお問合せや金融機関等とのお取引に関するご相談等への対応のため、「平成３０年７月豪雨金融庁相談ダイヤル」を下記のとおり、開設しました。</w:t>
      </w:r>
    </w:p>
    <w:p w:rsidR="00CE2EA0" w:rsidRPr="00ED637C" w:rsidRDefault="00CE2EA0" w:rsidP="00CE2EA0">
      <w:pPr>
        <w:ind w:left="141" w:hangingChars="67" w:hanging="141"/>
        <w:rPr>
          <w:rFonts w:asciiTheme="majorEastAsia" w:eastAsiaTheme="majorEastAsia" w:hAnsiTheme="majorEastAsia"/>
        </w:rPr>
      </w:pP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受付時間</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平日10：00～17：00（電話での受付） ※ファックス、メールは24 時間受付</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電話での受付　　0120-156-811（フリーダイヤル） ※IP電話からは 03-5251-6813 におかけください。</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ファックスでの受付　03-3506-6699</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メールでの受付　　 saigai@fsa.go.jp</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文書での受付    〒100－8967 東京都千代田区霞が関3-2-1 中央合同庁舎第7号館</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金融庁 金融サービス利用者相談室</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注）ファックス、メール、文書で受け付けさせて頂いた場合には、相談室より、原則平日10：00～17：00 の間に、お電話をお返し致します。なお、フリーダイヤルは通話料金無料です。</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注）一般の「金融機関との間の個別トラブルに関する相談等や金融行政に関する意見・要望等」については、</w:t>
      </w:r>
      <w:r w:rsidRPr="00ED637C">
        <w:rPr>
          <w:rFonts w:asciiTheme="majorEastAsia" w:eastAsiaTheme="majorEastAsia" w:hAnsiTheme="majorEastAsia"/>
        </w:rPr>
        <w:t>0570-016811</w:t>
      </w:r>
      <w:r w:rsidRPr="00ED637C">
        <w:rPr>
          <w:rFonts w:asciiTheme="majorEastAsia" w:eastAsiaTheme="majorEastAsia" w:hAnsiTheme="majorEastAsia" w:hint="eastAsia"/>
        </w:rPr>
        <w:t>（ＩＰ電話からは、</w:t>
      </w:r>
      <w:r w:rsidRPr="00ED637C">
        <w:rPr>
          <w:rFonts w:asciiTheme="majorEastAsia" w:eastAsiaTheme="majorEastAsia" w:hAnsiTheme="majorEastAsia"/>
        </w:rPr>
        <w:t>03-5251-6811</w:t>
      </w:r>
      <w:r w:rsidRPr="00ED637C">
        <w:rPr>
          <w:rFonts w:asciiTheme="majorEastAsia" w:eastAsiaTheme="majorEastAsia" w:hAnsiTheme="majorEastAsia" w:hint="eastAsia"/>
        </w:rPr>
        <w:t>）におかけください。</w:t>
      </w:r>
    </w:p>
    <w:p w:rsidR="00CE2EA0" w:rsidRPr="00ED637C" w:rsidRDefault="00CE2EA0" w:rsidP="00CE2EA0">
      <w:pPr>
        <w:rPr>
          <w:rFonts w:asciiTheme="majorEastAsia" w:eastAsiaTheme="majorEastAsia" w:hAnsiTheme="majorEastAsia"/>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災害により被害を被った中小企業・小規模事業者</w:t>
      </w:r>
    </w:p>
    <w:p w:rsidR="00CE2EA0" w:rsidRPr="00ED637C" w:rsidRDefault="00CE2EA0" w:rsidP="00CE2EA0">
      <w:pPr>
        <w:rPr>
          <w:rFonts w:asciiTheme="majorEastAsia" w:eastAsiaTheme="majorEastAsia" w:hAnsiTheme="majorEastAsia"/>
          <w:color w:val="FF0000"/>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各機関の窓口は、情報元のお問合せ一覧をご覧ください。</w:t>
      </w:r>
    </w:p>
    <w:p w:rsidR="00CE2EA0" w:rsidRPr="00ED637C" w:rsidRDefault="00CE2EA0" w:rsidP="00CE2EA0">
      <w:pPr>
        <w:rPr>
          <w:rFonts w:asciiTheme="majorEastAsia" w:eastAsiaTheme="majorEastAsia" w:hAnsiTheme="majorEastAsia"/>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中小企業庁「</w:t>
      </w:r>
      <w:r w:rsidR="00590D1B" w:rsidRPr="00ED637C">
        <w:rPr>
          <w:rFonts w:asciiTheme="majorEastAsia" w:eastAsiaTheme="majorEastAsia" w:hAnsiTheme="majorEastAsia" w:hint="eastAsia"/>
        </w:rPr>
        <w:t>被災中小企業者等支援策ガイドブック（第3.2版）平成30年8月3日付</w:t>
      </w:r>
      <w:r w:rsidRPr="00ED637C">
        <w:rPr>
          <w:rFonts w:asciiTheme="majorEastAsia" w:eastAsiaTheme="majorEastAsia" w:hAnsiTheme="majorEastAsia" w:hint="eastAsia"/>
        </w:rPr>
        <w:t>」</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rPr>
        <w:lastRenderedPageBreak/>
        <w:t>http://www.chusho.meti.go.jp/201807gouu/index.html</w:t>
      </w:r>
    </w:p>
    <w:p w:rsidR="00CE2EA0" w:rsidRPr="00ED637C" w:rsidRDefault="00CE2EA0" w:rsidP="00CE2EA0">
      <w:pPr>
        <w:rPr>
          <w:rFonts w:asciiTheme="majorEastAsia" w:eastAsiaTheme="majorEastAsia" w:hAnsiTheme="majorEastAsia"/>
        </w:rPr>
      </w:pPr>
    </w:p>
    <w:p w:rsidR="008D40F3" w:rsidRPr="00ED637C" w:rsidRDefault="008D40F3">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107</w:t>
      </w:r>
    </w:p>
    <w:p w:rsidR="00CE2EA0" w:rsidRPr="00ED637C" w:rsidRDefault="00CE2EA0" w:rsidP="00CE2EA0">
      <w:pPr>
        <w:rPr>
          <w:rFonts w:asciiTheme="majorEastAsia" w:eastAsiaTheme="majorEastAsia" w:hAnsiTheme="majorEastAsia"/>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CE2EA0" w:rsidRPr="00ED637C" w:rsidRDefault="00CE2EA0" w:rsidP="00CE2EA0">
      <w:pPr>
        <w:pStyle w:val="1"/>
        <w:rPr>
          <w:rFonts w:asciiTheme="majorEastAsia" w:hAnsiTheme="majorEastAsia"/>
        </w:rPr>
      </w:pPr>
      <w:bookmarkStart w:id="192" w:name="_Toc524348920"/>
      <w:r w:rsidRPr="00ED637C">
        <w:rPr>
          <w:rFonts w:asciiTheme="majorEastAsia" w:hAnsiTheme="majorEastAsia" w:hint="eastAsia"/>
        </w:rPr>
        <w:t>下請取引について、親事業者への配慮要請</w:t>
      </w:r>
      <w:bookmarkEnd w:id="192"/>
    </w:p>
    <w:p w:rsidR="00CE2EA0" w:rsidRPr="00ED637C" w:rsidRDefault="00CE2EA0" w:rsidP="00CE2EA0">
      <w:pPr>
        <w:rPr>
          <w:rFonts w:asciiTheme="majorEastAsia" w:eastAsiaTheme="majorEastAsia" w:hAnsiTheme="majorEastAsia"/>
          <w:b/>
          <w:szCs w:val="21"/>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サービス</w:t>
      </w:r>
    </w:p>
    <w:p w:rsidR="00CE2EA0" w:rsidRPr="00ED637C" w:rsidRDefault="00CE2EA0" w:rsidP="00CE2EA0">
      <w:pPr>
        <w:rPr>
          <w:rFonts w:asciiTheme="majorEastAsia" w:eastAsiaTheme="majorEastAsia" w:hAnsiTheme="majorEastAsia"/>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CE2EA0" w:rsidRPr="00ED637C" w:rsidRDefault="00CE2EA0" w:rsidP="00CE2EA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平成30年7月豪雨の発生に伴い、工場の操業停止や交通インフラの損害が確認される等、取引上の影響は、全国の親事業者、下請事業者に広がる可能性があります。</w:t>
      </w:r>
    </w:p>
    <w:p w:rsidR="00CE2EA0" w:rsidRPr="00ED637C" w:rsidRDefault="00CE2EA0" w:rsidP="00CE2EA0">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経営基盤の弱い中小企業・小規模事業者に対する影響を最小限とするため、経済産業大臣名（他省庁所管の業界については主務大臣との連名）で、業界団体代表者（1,</w:t>
      </w:r>
      <w:r w:rsidR="00BD5919" w:rsidRPr="00ED637C">
        <w:rPr>
          <w:rFonts w:asciiTheme="majorEastAsia" w:eastAsiaTheme="majorEastAsia" w:hAnsiTheme="majorEastAsia"/>
        </w:rPr>
        <w:t>228</w:t>
      </w:r>
      <w:r w:rsidRPr="00ED637C">
        <w:rPr>
          <w:rFonts w:asciiTheme="majorEastAsia" w:eastAsiaTheme="majorEastAsia" w:hAnsiTheme="majorEastAsia" w:hint="eastAsia"/>
        </w:rPr>
        <w:t>団体）に、不当な取引条件の押し付けが無いよう、親事業者の必要な配慮等について要請しています。</w:t>
      </w:r>
    </w:p>
    <w:p w:rsidR="00CE2EA0" w:rsidRPr="00ED637C" w:rsidRDefault="00CE2EA0" w:rsidP="00CE2EA0">
      <w:pPr>
        <w:ind w:left="141" w:hangingChars="67" w:hanging="141"/>
        <w:rPr>
          <w:rFonts w:asciiTheme="majorEastAsia" w:eastAsiaTheme="majorEastAsia" w:hAnsiTheme="majorEastAsia"/>
        </w:rPr>
      </w:pP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要請事項）</w:t>
      </w:r>
    </w:p>
    <w:p w:rsidR="00CE2EA0" w:rsidRPr="00ED637C" w:rsidRDefault="00BD5919" w:rsidP="00BD5919">
      <w:pPr>
        <w:ind w:left="283" w:hangingChars="135" w:hanging="283"/>
        <w:rPr>
          <w:rFonts w:asciiTheme="majorEastAsia" w:eastAsiaTheme="majorEastAsia" w:hAnsiTheme="majorEastAsia"/>
        </w:rPr>
      </w:pPr>
      <w:r w:rsidRPr="00ED637C">
        <w:rPr>
          <w:rFonts w:asciiTheme="majorEastAsia" w:eastAsiaTheme="majorEastAsia" w:hAnsiTheme="majorEastAsia" w:hint="eastAsia"/>
        </w:rPr>
        <w:t xml:space="preserve">　</w:t>
      </w:r>
      <w:r w:rsidR="00CE2EA0" w:rsidRPr="00ED637C">
        <w:rPr>
          <w:rFonts w:asciiTheme="majorEastAsia" w:eastAsiaTheme="majorEastAsia" w:hAnsiTheme="majorEastAsia" w:hint="eastAsia"/>
        </w:rPr>
        <w:t>①親事業者においては、今回の豪雨の発生を理由として、下請事業者に一方的に負担を押しつけることがないよう、十分に留意すること。</w:t>
      </w:r>
    </w:p>
    <w:p w:rsidR="00CE2EA0" w:rsidRPr="00ED637C" w:rsidRDefault="00BD5919" w:rsidP="00BD5919">
      <w:pPr>
        <w:ind w:left="283" w:hangingChars="135" w:hanging="283"/>
        <w:rPr>
          <w:rFonts w:asciiTheme="majorEastAsia" w:eastAsiaTheme="majorEastAsia" w:hAnsiTheme="majorEastAsia"/>
        </w:rPr>
      </w:pPr>
      <w:r w:rsidRPr="00ED637C">
        <w:rPr>
          <w:rFonts w:asciiTheme="majorEastAsia" w:eastAsiaTheme="majorEastAsia" w:hAnsiTheme="majorEastAsia" w:hint="eastAsia"/>
        </w:rPr>
        <w:t xml:space="preserve">　</w:t>
      </w:r>
      <w:r w:rsidR="00CE2EA0" w:rsidRPr="00ED637C">
        <w:rPr>
          <w:rFonts w:asciiTheme="majorEastAsia" w:eastAsiaTheme="majorEastAsia" w:hAnsiTheme="majorEastAsia" w:hint="eastAsia"/>
        </w:rPr>
        <w:t>②親事業者においては、今回の豪雨によって影響を受けた下請事業者が、事業活動を維持し、又は今後再開させる場合に、できる限り従来の取引関係を継続し、あるいは優先的に発注を行うよう配慮すること。</w:t>
      </w:r>
    </w:p>
    <w:p w:rsidR="00CE2EA0" w:rsidRPr="00ED637C" w:rsidRDefault="00CE2EA0" w:rsidP="00CE2EA0">
      <w:pPr>
        <w:rPr>
          <w:rFonts w:asciiTheme="majorEastAsia" w:eastAsiaTheme="majorEastAsia" w:hAnsiTheme="majorEastAsia"/>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災害により被害を被った中小企業・小規模事業者</w:t>
      </w:r>
    </w:p>
    <w:p w:rsidR="00CE2EA0" w:rsidRPr="00ED637C" w:rsidRDefault="00CE2EA0" w:rsidP="00CE2EA0">
      <w:pPr>
        <w:rPr>
          <w:rFonts w:asciiTheme="majorEastAsia" w:eastAsiaTheme="majorEastAsia" w:hAnsiTheme="majorEastAsia"/>
          <w:color w:val="FF0000"/>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下請かけこみ寺」</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〇一般的な取引関係のご相談</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TEL：0120-418-618（お近くの「下請かけこみ寺」につながります）</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〇消費税転嫁に関するご相談</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TEL：0120‐300‐217</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中小企業庁取引課　　TEL：03-3501-1669。</w:t>
      </w:r>
    </w:p>
    <w:p w:rsidR="00CE2EA0" w:rsidRPr="00ED637C" w:rsidRDefault="00CE2EA0" w:rsidP="00CE2EA0">
      <w:pPr>
        <w:rPr>
          <w:rFonts w:asciiTheme="majorEastAsia" w:eastAsiaTheme="majorEastAsia" w:hAnsiTheme="majorEastAsia"/>
        </w:rPr>
      </w:pPr>
    </w:p>
    <w:p w:rsidR="00BD5919" w:rsidRPr="00ED637C" w:rsidRDefault="00BD5919" w:rsidP="00CE2EA0">
      <w:pPr>
        <w:rPr>
          <w:rFonts w:asciiTheme="majorEastAsia" w:eastAsiaTheme="majorEastAsia" w:hAnsiTheme="majorEastAsia"/>
        </w:rPr>
      </w:pPr>
    </w:p>
    <w:p w:rsidR="00CE2EA0" w:rsidRPr="00ED637C" w:rsidRDefault="00CE2EA0" w:rsidP="00CE2EA0">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情報元＞</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hint="eastAsia"/>
        </w:rPr>
        <w:t>中小企業庁「</w:t>
      </w:r>
      <w:r w:rsidR="00590D1B" w:rsidRPr="00ED637C">
        <w:rPr>
          <w:rFonts w:asciiTheme="majorEastAsia" w:eastAsiaTheme="majorEastAsia" w:hAnsiTheme="majorEastAsia" w:hint="eastAsia"/>
        </w:rPr>
        <w:t>被災中小企業者等支援策ガイドブック（第3.2版）平成30年8月3日付</w:t>
      </w:r>
      <w:r w:rsidRPr="00ED637C">
        <w:rPr>
          <w:rFonts w:asciiTheme="majorEastAsia" w:eastAsiaTheme="majorEastAsia" w:hAnsiTheme="majorEastAsia" w:hint="eastAsia"/>
        </w:rPr>
        <w:t>」</w:t>
      </w:r>
    </w:p>
    <w:p w:rsidR="00CE2EA0" w:rsidRPr="00ED637C" w:rsidRDefault="00CE2EA0" w:rsidP="00CE2EA0">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CE2EA0" w:rsidRPr="00ED637C" w:rsidRDefault="00CE2EA0" w:rsidP="00CE2EA0">
      <w:pPr>
        <w:rPr>
          <w:rFonts w:asciiTheme="majorEastAsia" w:eastAsiaTheme="majorEastAsia" w:hAnsiTheme="majorEastAsia"/>
        </w:rPr>
      </w:pPr>
    </w:p>
    <w:p w:rsidR="00CE2EA0" w:rsidRPr="00ED637C" w:rsidRDefault="00CE2EA0" w:rsidP="00CE2EA0">
      <w:pPr>
        <w:rPr>
          <w:rFonts w:asciiTheme="majorEastAsia" w:eastAsiaTheme="majorEastAsia" w:hAnsiTheme="majorEastAsia"/>
        </w:rPr>
      </w:pPr>
    </w:p>
    <w:p w:rsidR="008D40F3" w:rsidRPr="00ED637C" w:rsidRDefault="008D40F3">
      <w:pPr>
        <w:widowControl/>
        <w:jc w:val="left"/>
        <w:rPr>
          <w:rFonts w:asciiTheme="majorEastAsia" w:eastAsiaTheme="majorEastAsia" w:hAnsiTheme="majorEastAsia"/>
          <w:color w:val="FF0000"/>
        </w:rPr>
      </w:pPr>
      <w:r w:rsidRPr="00ED637C">
        <w:rPr>
          <w:rFonts w:asciiTheme="majorEastAsia" w:eastAsiaTheme="majorEastAsia" w:hAnsiTheme="majorEastAsia"/>
          <w:color w:val="FF0000"/>
        </w:rPr>
        <w:br w:type="page"/>
      </w: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18</w:t>
      </w:r>
    </w:p>
    <w:p w:rsidR="00EA658C" w:rsidRPr="00ED637C" w:rsidRDefault="00EA658C" w:rsidP="00EA658C">
      <w:pPr>
        <w:rPr>
          <w:rFonts w:asciiTheme="majorEastAsia" w:eastAsiaTheme="majorEastAsia" w:hAnsiTheme="majorEastAsia"/>
        </w:rPr>
      </w:pP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EA658C" w:rsidRPr="00ED637C" w:rsidRDefault="00EA658C" w:rsidP="00EA658C">
      <w:pPr>
        <w:pStyle w:val="1"/>
        <w:rPr>
          <w:rFonts w:asciiTheme="majorEastAsia" w:hAnsiTheme="majorEastAsia"/>
        </w:rPr>
      </w:pPr>
      <w:bookmarkStart w:id="193" w:name="_Toc524348921"/>
      <w:r w:rsidRPr="00ED637C">
        <w:rPr>
          <w:rFonts w:asciiTheme="majorEastAsia" w:hAnsiTheme="majorEastAsia" w:hint="eastAsia"/>
          <w:bCs/>
        </w:rPr>
        <w:t>型の保管・管理に関してお困りの方</w:t>
      </w:r>
      <w:bookmarkEnd w:id="193"/>
    </w:p>
    <w:p w:rsidR="00EA658C" w:rsidRPr="00ED637C" w:rsidRDefault="00EA658C" w:rsidP="00EA658C">
      <w:pPr>
        <w:rPr>
          <w:rFonts w:asciiTheme="majorEastAsia" w:eastAsiaTheme="majorEastAsia" w:hAnsiTheme="majorEastAsia"/>
          <w:b/>
          <w:szCs w:val="21"/>
        </w:rPr>
      </w:pP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hint="eastAsia"/>
        </w:rPr>
        <w:t>サービス</w:t>
      </w:r>
    </w:p>
    <w:p w:rsidR="00EA658C" w:rsidRPr="00ED637C" w:rsidRDefault="00EA658C" w:rsidP="00EA658C">
      <w:pPr>
        <w:rPr>
          <w:rFonts w:asciiTheme="majorEastAsia" w:eastAsiaTheme="majorEastAsia" w:hAnsiTheme="majorEastAsia"/>
        </w:rPr>
      </w:pP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hint="eastAsia"/>
        </w:rPr>
        <w:t>●今回の豪雨によって、親事業者から預かっていた金型等が、破損や消失、汚損等してしまった際に、自然災害を理由として、下請事業者が責任を負わなくてもよい場合がございます。</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hint="eastAsia"/>
        </w:rPr>
        <w:t xml:space="preserve">　金型等について破損等があった場合には、まずは発注者・取引先にご相談ください。</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hint="eastAsia"/>
        </w:rPr>
        <w:t xml:space="preserve">　また、取引関係でお困りごとがある場合は、「下請かけこみ寺」までご連絡ください。</w:t>
      </w:r>
    </w:p>
    <w:p w:rsidR="00EA658C" w:rsidRPr="00ED637C" w:rsidRDefault="00EA658C" w:rsidP="00EA658C">
      <w:pPr>
        <w:rPr>
          <w:rFonts w:asciiTheme="majorEastAsia" w:eastAsiaTheme="majorEastAsia" w:hAnsiTheme="majorEastAsia"/>
        </w:rPr>
      </w:pP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EA658C" w:rsidRPr="00ED637C" w:rsidRDefault="00EA658C" w:rsidP="00EA658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今般の自然災害による型に関してお困りの中小企業・小規模事業者</w:t>
      </w:r>
    </w:p>
    <w:p w:rsidR="00EA658C" w:rsidRPr="00ED637C" w:rsidRDefault="00EA658C" w:rsidP="00EA658C">
      <w:pPr>
        <w:rPr>
          <w:rFonts w:asciiTheme="majorEastAsia" w:eastAsiaTheme="majorEastAsia" w:hAnsiTheme="majorEastAsia"/>
          <w:color w:val="FF0000"/>
        </w:rPr>
      </w:pP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hint="eastAsia"/>
        </w:rPr>
        <w:t>「下請かけこみ寺」</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hint="eastAsia"/>
        </w:rPr>
        <w:t xml:space="preserve">  （電話）0120-418-618（お近くの「下請かけこみ寺」につながります）</w:t>
      </w:r>
    </w:p>
    <w:p w:rsidR="00EA658C" w:rsidRPr="00ED637C" w:rsidRDefault="00EA658C" w:rsidP="00EA658C">
      <w:pPr>
        <w:rPr>
          <w:rFonts w:asciiTheme="majorEastAsia" w:eastAsiaTheme="majorEastAsia" w:hAnsiTheme="majorEastAsia"/>
        </w:rPr>
      </w:pP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EA658C" w:rsidRPr="00ED637C" w:rsidRDefault="00EA658C" w:rsidP="00EA658C">
      <w:pPr>
        <w:widowControl/>
        <w:jc w:val="left"/>
        <w:rPr>
          <w:rFonts w:asciiTheme="majorEastAsia" w:eastAsiaTheme="majorEastAsia" w:hAnsiTheme="majorEastAsia"/>
        </w:rPr>
      </w:pPr>
    </w:p>
    <w:p w:rsidR="00EA658C" w:rsidRPr="00ED637C" w:rsidRDefault="00EA658C" w:rsidP="00EA658C">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t>1</w:t>
      </w:r>
      <w:r w:rsidRPr="00ED637C">
        <w:rPr>
          <w:rFonts w:asciiTheme="majorEastAsia" w:eastAsiaTheme="majorEastAsia" w:hAnsiTheme="majorEastAsia"/>
          <w:color w:val="FF0000"/>
        </w:rPr>
        <w:t>19</w:t>
      </w:r>
    </w:p>
    <w:p w:rsidR="00EA658C" w:rsidRPr="00ED637C" w:rsidRDefault="00EA658C" w:rsidP="00EA658C">
      <w:pPr>
        <w:rPr>
          <w:rFonts w:asciiTheme="majorEastAsia" w:eastAsiaTheme="majorEastAsia" w:hAnsiTheme="majorEastAsia"/>
        </w:rPr>
      </w:pP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EA658C" w:rsidRPr="00ED637C" w:rsidRDefault="00EA658C" w:rsidP="00EA658C">
      <w:pPr>
        <w:pStyle w:val="1"/>
        <w:rPr>
          <w:rFonts w:asciiTheme="majorEastAsia" w:hAnsiTheme="majorEastAsia"/>
        </w:rPr>
      </w:pPr>
      <w:bookmarkStart w:id="194" w:name="_Toc524348922"/>
      <w:r w:rsidRPr="00ED637C">
        <w:rPr>
          <w:rFonts w:asciiTheme="majorEastAsia" w:hAnsiTheme="majorEastAsia" w:hint="eastAsia"/>
          <w:bCs/>
        </w:rPr>
        <w:t>リース相談窓口（公益社団法人リース事業協会）</w:t>
      </w:r>
      <w:bookmarkEnd w:id="194"/>
    </w:p>
    <w:p w:rsidR="00EA658C" w:rsidRPr="00ED637C" w:rsidRDefault="00EA658C" w:rsidP="00EA658C">
      <w:pPr>
        <w:rPr>
          <w:rFonts w:asciiTheme="majorEastAsia" w:eastAsiaTheme="majorEastAsia" w:hAnsiTheme="majorEastAsia"/>
          <w:b/>
          <w:szCs w:val="21"/>
        </w:rPr>
      </w:pP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hint="eastAsia"/>
        </w:rPr>
        <w:t>サービス</w:t>
      </w:r>
    </w:p>
    <w:p w:rsidR="00EA658C" w:rsidRPr="00ED637C" w:rsidRDefault="00EA658C" w:rsidP="00EA658C">
      <w:pPr>
        <w:rPr>
          <w:rFonts w:asciiTheme="majorEastAsia" w:eastAsiaTheme="majorEastAsia" w:hAnsiTheme="majorEastAsia"/>
        </w:rPr>
      </w:pP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hint="eastAsia"/>
        </w:rPr>
        <w:t>●リース相談窓口（公益社団法人リース事業協会）では、リース料のお支払いや災害で使えなくなったリース物件に関するご相談に応じ、助言、リース会社の相談窓口をご案内します。</w:t>
      </w:r>
    </w:p>
    <w:p w:rsidR="00EA658C" w:rsidRPr="00ED637C" w:rsidRDefault="00EA658C" w:rsidP="00EA658C">
      <w:pPr>
        <w:rPr>
          <w:rFonts w:asciiTheme="majorEastAsia" w:eastAsiaTheme="majorEastAsia" w:hAnsiTheme="majorEastAsia"/>
        </w:rPr>
      </w:pP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hint="eastAsia"/>
        </w:rPr>
        <w:t>【ご相談例】</w:t>
      </w:r>
    </w:p>
    <w:p w:rsidR="00EA658C" w:rsidRPr="00ED637C" w:rsidRDefault="00EA658C" w:rsidP="00EA658C">
      <w:pPr>
        <w:ind w:left="567" w:hangingChars="270" w:hanging="567"/>
        <w:rPr>
          <w:rFonts w:asciiTheme="majorEastAsia" w:eastAsiaTheme="majorEastAsia" w:hAnsiTheme="majorEastAsia"/>
        </w:rPr>
      </w:pPr>
      <w:r w:rsidRPr="00ED637C">
        <w:rPr>
          <w:rFonts w:asciiTheme="majorEastAsia" w:eastAsiaTheme="majorEastAsia" w:hAnsiTheme="majorEastAsia" w:hint="eastAsia"/>
        </w:rPr>
        <w:t xml:space="preserve">　　①リース物件のリース料について、事業が軌道にのるまで、その支払いを止めることができないか。</w:t>
      </w:r>
    </w:p>
    <w:p w:rsidR="00EA658C" w:rsidRPr="00ED637C" w:rsidRDefault="00EA658C" w:rsidP="00EA658C">
      <w:pPr>
        <w:ind w:left="567" w:hangingChars="270" w:hanging="567"/>
        <w:rPr>
          <w:rFonts w:asciiTheme="majorEastAsia" w:eastAsiaTheme="majorEastAsia" w:hAnsiTheme="majorEastAsia"/>
        </w:rPr>
      </w:pPr>
      <w:r w:rsidRPr="00ED637C">
        <w:rPr>
          <w:rFonts w:asciiTheme="majorEastAsia" w:eastAsiaTheme="majorEastAsia" w:hAnsiTheme="majorEastAsia" w:hint="eastAsia"/>
        </w:rPr>
        <w:t xml:space="preserve">　　②リース物件が水災で使用できなくなった場合にリース料の支払いをどうすればよいのか。</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hint="eastAsia"/>
        </w:rPr>
        <w:t xml:space="preserve">　　③リース物件に付保されている動産総合保険（※）の手続き</w:t>
      </w:r>
    </w:p>
    <w:p w:rsidR="00EA658C" w:rsidRPr="00ED637C" w:rsidRDefault="00EA658C" w:rsidP="00EA658C">
      <w:pPr>
        <w:ind w:left="567" w:hangingChars="270" w:hanging="567"/>
        <w:rPr>
          <w:rFonts w:asciiTheme="majorEastAsia" w:eastAsiaTheme="majorEastAsia" w:hAnsiTheme="majorEastAsia"/>
        </w:rPr>
      </w:pPr>
      <w:r w:rsidRPr="00ED637C">
        <w:rPr>
          <w:rFonts w:asciiTheme="majorEastAsia" w:eastAsiaTheme="majorEastAsia" w:hAnsiTheme="majorEastAsia" w:hint="eastAsia"/>
        </w:rPr>
        <w:t xml:space="preserve">　　　（※）通常は、この保険によって、リース物件が滅失したときの損害賠償金＝残りのリース料相当額のお支払いが免除されます。</w:t>
      </w:r>
    </w:p>
    <w:p w:rsidR="00EA658C" w:rsidRPr="00ED637C" w:rsidRDefault="00EA658C" w:rsidP="00EA658C">
      <w:pPr>
        <w:rPr>
          <w:rFonts w:asciiTheme="majorEastAsia" w:eastAsiaTheme="majorEastAsia" w:hAnsiTheme="majorEastAsia"/>
        </w:rPr>
      </w:pP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EA658C" w:rsidRPr="00ED637C" w:rsidRDefault="00EA658C" w:rsidP="00EA658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平成30年7月豪雨により被害を受けた中小企業・小規模事業者、リース契約の保証人</w:t>
      </w:r>
    </w:p>
    <w:p w:rsidR="00EA658C" w:rsidRPr="00ED637C" w:rsidRDefault="00EA658C" w:rsidP="00EA658C">
      <w:pPr>
        <w:rPr>
          <w:rFonts w:asciiTheme="majorEastAsia" w:eastAsiaTheme="majorEastAsia" w:hAnsiTheme="majorEastAsia"/>
          <w:color w:val="FF0000"/>
        </w:rPr>
      </w:pP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hint="eastAsia"/>
        </w:rPr>
        <w:t xml:space="preserve">　リース相談窓口（公益社団法人リース事業協会）</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hint="eastAsia"/>
        </w:rPr>
        <w:t xml:space="preserve">　　　（電話）　０３－３５９５－２８０１</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hint="eastAsia"/>
        </w:rPr>
        <w:t xml:space="preserve">　　　　　　　（受付　平日10時～12時、13時～16時）</w:t>
      </w:r>
    </w:p>
    <w:p w:rsidR="00EA658C" w:rsidRPr="00ED637C" w:rsidRDefault="00EA658C" w:rsidP="00EA658C">
      <w:pPr>
        <w:rPr>
          <w:rFonts w:asciiTheme="majorEastAsia" w:eastAsiaTheme="majorEastAsia" w:hAnsiTheme="majorEastAsia"/>
        </w:rPr>
      </w:pPr>
    </w:p>
    <w:p w:rsidR="00EA658C" w:rsidRPr="00ED637C" w:rsidRDefault="00EA658C" w:rsidP="00EA658C">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hint="eastAsia"/>
        </w:rPr>
        <w:t>中小企業庁「被災中小企業者等支援策ガイドブック（平成30年8月3日第3</w:t>
      </w:r>
      <w:r w:rsidRPr="00ED637C">
        <w:rPr>
          <w:rFonts w:asciiTheme="majorEastAsia" w:eastAsiaTheme="majorEastAsia" w:hAnsiTheme="majorEastAsia"/>
        </w:rPr>
        <w:t>.2</w:t>
      </w:r>
      <w:r w:rsidRPr="00ED637C">
        <w:rPr>
          <w:rFonts w:asciiTheme="majorEastAsia" w:eastAsiaTheme="majorEastAsia" w:hAnsiTheme="majorEastAsia" w:hint="eastAsia"/>
        </w:rPr>
        <w:t>版）」</w:t>
      </w:r>
    </w:p>
    <w:p w:rsidR="00EA658C" w:rsidRPr="00ED637C" w:rsidRDefault="00EA658C" w:rsidP="00EA658C">
      <w:pPr>
        <w:rPr>
          <w:rFonts w:asciiTheme="majorEastAsia" w:eastAsiaTheme="majorEastAsia" w:hAnsiTheme="majorEastAsia"/>
        </w:rPr>
      </w:pPr>
      <w:r w:rsidRPr="00ED637C">
        <w:rPr>
          <w:rFonts w:asciiTheme="majorEastAsia" w:eastAsiaTheme="majorEastAsia" w:hAnsiTheme="majorEastAsia"/>
        </w:rPr>
        <w:t>http://www.chusho.meti.go.jp/201807gouu/index.html</w:t>
      </w:r>
    </w:p>
    <w:p w:rsidR="00EA658C" w:rsidRPr="00ED637C" w:rsidRDefault="00EA658C" w:rsidP="00EA658C">
      <w:pPr>
        <w:widowControl/>
        <w:jc w:val="left"/>
        <w:rPr>
          <w:rFonts w:asciiTheme="majorEastAsia" w:eastAsiaTheme="majorEastAsia" w:hAnsiTheme="majorEastAsia"/>
        </w:rPr>
      </w:pPr>
    </w:p>
    <w:p w:rsidR="00EA658C" w:rsidRPr="00ED637C" w:rsidRDefault="00EA658C" w:rsidP="00EA658C">
      <w:pPr>
        <w:widowControl/>
        <w:jc w:val="left"/>
        <w:rPr>
          <w:rFonts w:asciiTheme="majorEastAsia" w:eastAsiaTheme="majorEastAsia" w:hAnsiTheme="majorEastAsia"/>
        </w:rPr>
      </w:pPr>
      <w:r w:rsidRPr="00ED637C">
        <w:rPr>
          <w:rFonts w:asciiTheme="majorEastAsia" w:eastAsiaTheme="majorEastAsia" w:hAnsiTheme="majorEastAsia"/>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69</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相談窓口名＞</w:t>
      </w:r>
    </w:p>
    <w:p w:rsidR="00185EFD" w:rsidRPr="00ED637C" w:rsidRDefault="00185EFD" w:rsidP="00620F7B">
      <w:pPr>
        <w:pStyle w:val="1"/>
        <w:rPr>
          <w:rFonts w:asciiTheme="majorEastAsia" w:hAnsiTheme="majorEastAsia"/>
        </w:rPr>
      </w:pPr>
      <w:bookmarkStart w:id="195" w:name="_Toc524348923"/>
      <w:r w:rsidRPr="00ED637C">
        <w:rPr>
          <w:rFonts w:asciiTheme="majorEastAsia" w:hAnsiTheme="majorEastAsia" w:hint="eastAsia"/>
        </w:rPr>
        <w:t>こころの健康相談</w:t>
      </w:r>
      <w:bookmarkEnd w:id="195"/>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サービス</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相談内容、概要等＞</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こころの健康についての相談を行っています。電話や面接で相談ができます。センターの規模によって異なりますが、医師、看護師、保健師、精神保健福祉士、臨床心理技術者、作業療法士などの専門職がいます。</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都道府県・指定都市の精神保健福祉センター一覧</w:t>
      </w:r>
    </w:p>
    <w:p w:rsidR="00185EFD" w:rsidRPr="00ED637C" w:rsidRDefault="00185EFD" w:rsidP="00620F7B">
      <w:pPr>
        <w:rPr>
          <w:rFonts w:asciiTheme="majorEastAsia" w:eastAsiaTheme="majorEastAsia" w:hAnsiTheme="majorEastAsia" w:cs="ＭＳ 明朝"/>
          <w:color w:val="000000"/>
          <w:kern w:val="0"/>
          <w:szCs w:val="21"/>
        </w:rPr>
      </w:pPr>
      <w:r w:rsidRPr="00ED637C">
        <w:rPr>
          <w:rFonts w:asciiTheme="majorEastAsia" w:eastAsiaTheme="majorEastAsia" w:hAnsiTheme="majorEastAsia" w:cs="ＭＳ 明朝" w:hint="eastAsia"/>
          <w:color w:val="000000"/>
          <w:kern w:val="0"/>
          <w:szCs w:val="21"/>
        </w:rPr>
        <w:t>【北海道】</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北海道立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11-864-712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札幌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札幌市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11-622-0556</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青森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青森県立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17-787-395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岩手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岩手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19-629-9617</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宮城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宮城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229-23-002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仙台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仙台市精神保健福祉総合センター（はあとぽーと仙台）</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22-265-219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秋田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秋田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lastRenderedPageBreak/>
        <w:t>電話番号（代表）：</w:t>
      </w:r>
      <w:r w:rsidRPr="00ED637C">
        <w:rPr>
          <w:rFonts w:asciiTheme="majorEastAsia" w:eastAsiaTheme="majorEastAsia" w:hAnsiTheme="majorEastAsia" w:cs="ＭＳ 明朝"/>
          <w:color w:val="000000"/>
          <w:kern w:val="0"/>
          <w:szCs w:val="21"/>
        </w:rPr>
        <w:t>018-831-3946</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山形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山形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23-624-1217</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福島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福島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24-535-3556</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茨城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茨城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29-243-2870</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栃木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栃木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28-673-8785</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群馬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群馬県こころの健康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27-263-1166</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埼玉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埼玉県立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48-723-</w:t>
      </w:r>
      <w:r w:rsidRPr="00ED637C">
        <w:rPr>
          <w:rFonts w:asciiTheme="majorEastAsia" w:eastAsiaTheme="majorEastAsia" w:hAnsiTheme="majorEastAsia" w:cs="ＭＳ 明朝" w:hint="eastAsia"/>
          <w:color w:val="000000"/>
          <w:kern w:val="0"/>
          <w:szCs w:val="21"/>
        </w:rPr>
        <w:t>3333</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さいたま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さいたま市こころの健康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48-851-5665</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千葉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千葉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43-263-389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千葉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千葉市こころの健康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43-204-1582</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東京都】</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東京都立中部総合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3-3302-7575</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東京都】</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東京都立多摩総合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42-376-111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東京都】</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東京都立精神保健福祉センター</w:t>
      </w:r>
    </w:p>
    <w:p w:rsidR="00185EFD" w:rsidRPr="00ED637C" w:rsidRDefault="00185EFD" w:rsidP="00620F7B">
      <w:pPr>
        <w:ind w:firstLineChars="100" w:firstLine="210"/>
        <w:rPr>
          <w:rFonts w:asciiTheme="majorEastAsia" w:eastAsiaTheme="majorEastAsia" w:hAnsiTheme="majorEastAsia" w:cs="ＭＳ 明朝"/>
          <w:color w:val="000000"/>
          <w:kern w:val="0"/>
          <w:szCs w:val="21"/>
        </w:rPr>
      </w:pPr>
      <w:r w:rsidRPr="00ED637C">
        <w:rPr>
          <w:rFonts w:asciiTheme="majorEastAsia" w:eastAsiaTheme="majorEastAsia" w:hAnsiTheme="majorEastAsia" w:cs="ＭＳ 明朝" w:hint="eastAsia"/>
          <w:color w:val="000000"/>
          <w:kern w:val="0"/>
          <w:szCs w:val="21"/>
        </w:rPr>
        <w:lastRenderedPageBreak/>
        <w:t>電話番号（代表）：</w:t>
      </w:r>
      <w:r w:rsidRPr="00ED637C">
        <w:rPr>
          <w:rFonts w:asciiTheme="majorEastAsia" w:eastAsiaTheme="majorEastAsia" w:hAnsiTheme="majorEastAsia" w:cs="ＭＳ 明朝"/>
          <w:color w:val="000000"/>
          <w:kern w:val="0"/>
          <w:szCs w:val="21"/>
        </w:rPr>
        <w:t>03-</w:t>
      </w:r>
      <w:r w:rsidRPr="00ED637C">
        <w:rPr>
          <w:rFonts w:asciiTheme="majorEastAsia" w:eastAsiaTheme="majorEastAsia" w:hAnsiTheme="majorEastAsia" w:cs="ＭＳ 明朝" w:hint="eastAsia"/>
          <w:color w:val="000000"/>
          <w:kern w:val="0"/>
          <w:szCs w:val="21"/>
        </w:rPr>
        <w:t>3834-4100</w:t>
      </w:r>
    </w:p>
    <w:p w:rsidR="00185EFD" w:rsidRPr="00ED637C" w:rsidRDefault="00185EFD" w:rsidP="00620F7B">
      <w:pPr>
        <w:rPr>
          <w:rFonts w:asciiTheme="majorEastAsia" w:eastAsiaTheme="majorEastAsia" w:hAnsiTheme="majorEastAsia" w:cs="ＭＳ 明朝"/>
          <w:color w:val="000000"/>
          <w:kern w:val="0"/>
          <w:szCs w:val="21"/>
        </w:rPr>
      </w:pPr>
      <w:r w:rsidRPr="00ED637C">
        <w:rPr>
          <w:rFonts w:asciiTheme="majorEastAsia" w:eastAsiaTheme="majorEastAsia" w:hAnsiTheme="majorEastAsia" w:cs="ＭＳ 明朝" w:hint="eastAsia"/>
          <w:color w:val="000000"/>
          <w:kern w:val="0"/>
          <w:szCs w:val="21"/>
        </w:rPr>
        <w:t>【神奈川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神奈川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45-821-8822</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横浜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横浜市こころの健康相談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45-671-4455</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川崎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川崎市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44-200-3195</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相模原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相模原市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42-769-9818</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新潟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新潟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25-280-011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新潟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新潟市こころの健康センター</w:t>
      </w:r>
    </w:p>
    <w:p w:rsidR="00185EFD" w:rsidRPr="00ED637C" w:rsidRDefault="00185EFD" w:rsidP="00620F7B">
      <w:pPr>
        <w:ind w:firstLineChars="100" w:firstLine="210"/>
        <w:rPr>
          <w:rFonts w:asciiTheme="majorEastAsia" w:eastAsiaTheme="majorEastAsia" w:hAnsiTheme="majorEastAsia" w:cs="ＭＳ 明朝"/>
          <w:color w:val="000000"/>
          <w:kern w:val="0"/>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25-232-</w:t>
      </w:r>
      <w:r w:rsidRPr="00ED637C">
        <w:rPr>
          <w:rFonts w:asciiTheme="majorEastAsia" w:eastAsiaTheme="majorEastAsia" w:hAnsiTheme="majorEastAsia" w:cs="ＭＳ 明朝" w:hint="eastAsia"/>
          <w:color w:val="000000"/>
          <w:kern w:val="0"/>
          <w:szCs w:val="21"/>
        </w:rPr>
        <w:t>555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富山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富山県心の健康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76-428-151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石川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石川県こころの健康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76-238-576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福井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福井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0776-24-5135</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山梨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山梨県立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55-254-8644</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長野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長野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26-227-1810</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岐阜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岐阜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lastRenderedPageBreak/>
        <w:t>電話番号（代表）：</w:t>
      </w:r>
      <w:r w:rsidRPr="00ED637C">
        <w:rPr>
          <w:rFonts w:asciiTheme="majorEastAsia" w:eastAsiaTheme="majorEastAsia" w:hAnsiTheme="majorEastAsia" w:cs="ＭＳ 明朝"/>
          <w:color w:val="000000"/>
          <w:kern w:val="0"/>
          <w:szCs w:val="21"/>
        </w:rPr>
        <w:t>058-</w:t>
      </w:r>
      <w:r w:rsidRPr="00ED637C">
        <w:rPr>
          <w:rFonts w:asciiTheme="majorEastAsia" w:eastAsiaTheme="majorEastAsia" w:hAnsiTheme="majorEastAsia" w:cs="ＭＳ 明朝" w:hint="eastAsia"/>
          <w:color w:val="000000"/>
          <w:kern w:val="0"/>
          <w:szCs w:val="21"/>
        </w:rPr>
        <w:t>231-9724</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静岡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静岡県精神保健福祉</w:t>
      </w:r>
      <w:r w:rsidRPr="00ED637C">
        <w:rPr>
          <w:rFonts w:asciiTheme="majorEastAsia" w:eastAsiaTheme="majorEastAsia" w:hAnsiTheme="majorEastAsia" w:hint="eastAsia"/>
          <w:szCs w:val="21"/>
        </w:rPr>
        <w:t>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54-286-9245</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静岡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静岡市こころの健康</w:t>
      </w:r>
      <w:r w:rsidRPr="00ED637C">
        <w:rPr>
          <w:rFonts w:asciiTheme="majorEastAsia" w:eastAsiaTheme="majorEastAsia" w:hAnsiTheme="majorEastAsia" w:hint="eastAsia"/>
          <w:szCs w:val="21"/>
        </w:rPr>
        <w:t>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54-285-</w:t>
      </w:r>
      <w:r w:rsidRPr="00ED637C">
        <w:rPr>
          <w:rFonts w:asciiTheme="majorEastAsia" w:eastAsiaTheme="majorEastAsia" w:hAnsiTheme="majorEastAsia" w:cs="ＭＳ 明朝" w:hint="eastAsia"/>
          <w:color w:val="000000"/>
          <w:kern w:val="0"/>
          <w:szCs w:val="21"/>
        </w:rPr>
        <w:t>301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浜松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浜松市精神保健福祉</w:t>
      </w:r>
      <w:r w:rsidRPr="00ED637C">
        <w:rPr>
          <w:rFonts w:asciiTheme="majorEastAsia" w:eastAsiaTheme="majorEastAsia" w:hAnsiTheme="majorEastAsia" w:hint="eastAsia"/>
          <w:szCs w:val="21"/>
        </w:rPr>
        <w:t>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53-457-2709</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愛知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愛知県精神保健福祉</w:t>
      </w:r>
      <w:r w:rsidRPr="00ED637C">
        <w:rPr>
          <w:rFonts w:asciiTheme="majorEastAsia" w:eastAsiaTheme="majorEastAsia" w:hAnsiTheme="majorEastAsia" w:hint="eastAsia"/>
          <w:szCs w:val="21"/>
        </w:rPr>
        <w:t>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52-962-5377</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名古屋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名古屋市精神保健福祉</w:t>
      </w:r>
      <w:r w:rsidRPr="00ED637C">
        <w:rPr>
          <w:rFonts w:asciiTheme="majorEastAsia" w:eastAsiaTheme="majorEastAsia" w:hAnsiTheme="majorEastAsia" w:hint="eastAsia"/>
          <w:szCs w:val="21"/>
        </w:rPr>
        <w:t>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52-483-2095</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三重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三重県こころの健康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59-223-524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滋賀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滋賀県立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77-567-5010</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京都府】</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京都府精神保健福祉総合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75-641-1810</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京都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京都市こころの健康増進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75-314-0355</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大阪府】</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大阪府こころの健康総合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6-6691-281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大阪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大阪市こころの健康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6-6922-8520</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堺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堺市こころの健康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lastRenderedPageBreak/>
        <w:t>電話番号（代表）：</w:t>
      </w:r>
      <w:r w:rsidRPr="00ED637C">
        <w:rPr>
          <w:rFonts w:asciiTheme="majorEastAsia" w:eastAsiaTheme="majorEastAsia" w:hAnsiTheme="majorEastAsia" w:cs="ＭＳ 明朝"/>
          <w:color w:val="000000"/>
          <w:kern w:val="0"/>
          <w:szCs w:val="21"/>
        </w:rPr>
        <w:t>072-</w:t>
      </w:r>
      <w:r w:rsidRPr="00ED637C">
        <w:rPr>
          <w:rFonts w:asciiTheme="majorEastAsia" w:eastAsiaTheme="majorEastAsia" w:hAnsiTheme="majorEastAsia" w:cs="ＭＳ 明朝" w:hint="eastAsia"/>
          <w:color w:val="000000"/>
          <w:kern w:val="0"/>
          <w:szCs w:val="21"/>
        </w:rPr>
        <w:t>245-9192</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兵庫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兵庫県立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78-252-4980</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神戸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神戸市こころの健康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78-371-1900</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奈良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奈良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744-43-313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和歌山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和歌山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73-435-5194</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鳥取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鳥取県立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857-21-303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島根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島根県立心と体の相談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852-32-5905</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岡山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岡山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86-272-8839</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岡山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岡山市こころの健康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86-803-1273</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広島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広島県立総合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82-884-1051</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広島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広島市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82-245-77</w:t>
      </w:r>
      <w:r w:rsidRPr="00ED637C">
        <w:rPr>
          <w:rFonts w:asciiTheme="majorEastAsia" w:eastAsiaTheme="majorEastAsia" w:hAnsiTheme="majorEastAsia" w:cs="ＭＳ 明朝" w:hint="eastAsia"/>
          <w:color w:val="000000"/>
          <w:kern w:val="0"/>
          <w:szCs w:val="21"/>
        </w:rPr>
        <w:t>46</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山口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山口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835-27-3480</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徳島県】</w:t>
      </w:r>
    </w:p>
    <w:p w:rsidR="00185EFD" w:rsidRPr="00ED637C" w:rsidRDefault="00185EFD" w:rsidP="00620F7B">
      <w:pPr>
        <w:ind w:firstLineChars="100" w:firstLine="210"/>
        <w:rPr>
          <w:rFonts w:asciiTheme="majorEastAsia" w:eastAsiaTheme="majorEastAsia" w:hAnsiTheme="majorEastAsia" w:cs="ＭＳ 明朝"/>
          <w:color w:val="000000"/>
          <w:kern w:val="0"/>
          <w:szCs w:val="21"/>
        </w:rPr>
      </w:pPr>
      <w:r w:rsidRPr="00ED637C">
        <w:rPr>
          <w:rFonts w:asciiTheme="majorEastAsia" w:eastAsiaTheme="majorEastAsia" w:hAnsiTheme="majorEastAsia" w:cs="ＭＳ 明朝" w:hint="eastAsia"/>
          <w:color w:val="000000"/>
          <w:kern w:val="0"/>
          <w:szCs w:val="21"/>
        </w:rPr>
        <w:t>センター名：徳島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lastRenderedPageBreak/>
        <w:t>電話番号（代表）：</w:t>
      </w:r>
      <w:r w:rsidRPr="00ED637C">
        <w:rPr>
          <w:rFonts w:asciiTheme="majorEastAsia" w:eastAsiaTheme="majorEastAsia" w:hAnsiTheme="majorEastAsia" w:cs="ＭＳ 明朝"/>
          <w:color w:val="000000"/>
          <w:kern w:val="0"/>
          <w:szCs w:val="21"/>
        </w:rPr>
        <w:t>088-625-0610</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香川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香川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87-804-5565</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愛媛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愛媛県心と体の健康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89-911-3880</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高知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高知県立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88-821-4966</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福岡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福岡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92-582-7500</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北九州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北九州市立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93-522-8729</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福岡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福岡市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92-737-8825</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佐賀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佐賀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952-73-5060</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長崎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長崎こども・女性・障害者支援センター障害者支援部精神保健福祉課</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95-84</w:t>
      </w:r>
      <w:r w:rsidRPr="00ED637C">
        <w:rPr>
          <w:rFonts w:asciiTheme="majorEastAsia" w:eastAsiaTheme="majorEastAsia" w:hAnsiTheme="majorEastAsia" w:cs="ＭＳ 明朝" w:hint="eastAsia"/>
          <w:color w:val="000000"/>
          <w:kern w:val="0"/>
          <w:szCs w:val="21"/>
        </w:rPr>
        <w:t>4-5132</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熊本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熊本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96-386-1255</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熊本市】</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熊本市こころの健康センター</w:t>
      </w:r>
    </w:p>
    <w:p w:rsidR="00185EFD" w:rsidRPr="00ED637C" w:rsidRDefault="00185EFD" w:rsidP="00620F7B">
      <w:pPr>
        <w:ind w:firstLineChars="100" w:firstLine="210"/>
        <w:rPr>
          <w:rFonts w:asciiTheme="majorEastAsia" w:eastAsiaTheme="majorEastAsia" w:hAnsiTheme="majorEastAsia" w:cs="ＭＳ 明朝"/>
          <w:color w:val="000000"/>
          <w:kern w:val="0"/>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96-362-8100</w:t>
      </w:r>
    </w:p>
    <w:p w:rsidR="00185EFD" w:rsidRPr="00ED637C" w:rsidRDefault="00185EFD" w:rsidP="00620F7B">
      <w:pPr>
        <w:rPr>
          <w:rFonts w:asciiTheme="majorEastAsia" w:eastAsiaTheme="majorEastAsia" w:hAnsiTheme="majorEastAsia" w:cs="ＭＳ 明朝"/>
          <w:color w:val="000000"/>
          <w:kern w:val="0"/>
          <w:szCs w:val="21"/>
        </w:rPr>
      </w:pPr>
      <w:r w:rsidRPr="00ED637C">
        <w:rPr>
          <w:rFonts w:asciiTheme="majorEastAsia" w:eastAsiaTheme="majorEastAsia" w:hAnsiTheme="majorEastAsia" w:cs="ＭＳ 明朝" w:hint="eastAsia"/>
          <w:color w:val="000000"/>
          <w:kern w:val="0"/>
          <w:szCs w:val="21"/>
        </w:rPr>
        <w:t>【大分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大分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97-541-5276</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宮崎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宮崎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lastRenderedPageBreak/>
        <w:t>電話番号（代表）：</w:t>
      </w:r>
      <w:r w:rsidRPr="00ED637C">
        <w:rPr>
          <w:rFonts w:asciiTheme="majorEastAsia" w:eastAsiaTheme="majorEastAsia" w:hAnsiTheme="majorEastAsia" w:cs="ＭＳ 明朝"/>
          <w:color w:val="000000"/>
          <w:kern w:val="0"/>
          <w:szCs w:val="21"/>
        </w:rPr>
        <w:t>0985-27-5663</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鹿児島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鹿児島県精神保健福祉センター</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99-218-4755</w:t>
      </w:r>
    </w:p>
    <w:p w:rsidR="00185EFD" w:rsidRPr="00ED637C" w:rsidRDefault="00185EFD" w:rsidP="00620F7B">
      <w:pPr>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沖縄県】</w:t>
      </w:r>
    </w:p>
    <w:p w:rsidR="00185EFD" w:rsidRPr="00ED637C" w:rsidRDefault="00185EFD" w:rsidP="00620F7B">
      <w:pPr>
        <w:ind w:firstLineChars="100" w:firstLine="210"/>
        <w:rPr>
          <w:rFonts w:asciiTheme="majorEastAsia" w:eastAsiaTheme="majorEastAsia" w:hAnsiTheme="majorEastAsia"/>
          <w:szCs w:val="21"/>
        </w:rPr>
      </w:pPr>
      <w:r w:rsidRPr="00ED637C">
        <w:rPr>
          <w:rFonts w:asciiTheme="majorEastAsia" w:eastAsiaTheme="majorEastAsia" w:hAnsiTheme="majorEastAsia" w:cs="ＭＳ 明朝" w:hint="eastAsia"/>
          <w:color w:val="000000"/>
          <w:kern w:val="0"/>
          <w:szCs w:val="21"/>
        </w:rPr>
        <w:t>センター名：沖縄県立総合精神保健福祉センター</w:t>
      </w:r>
    </w:p>
    <w:p w:rsidR="00185EFD" w:rsidRPr="00ED637C" w:rsidRDefault="00185EFD" w:rsidP="00620F7B">
      <w:pPr>
        <w:ind w:firstLineChars="100" w:firstLine="210"/>
        <w:rPr>
          <w:rFonts w:asciiTheme="majorEastAsia" w:eastAsiaTheme="majorEastAsia" w:hAnsiTheme="majorEastAsia" w:cs="ＭＳ 明朝"/>
          <w:color w:val="000000"/>
          <w:kern w:val="0"/>
          <w:szCs w:val="21"/>
        </w:rPr>
      </w:pPr>
      <w:r w:rsidRPr="00ED637C">
        <w:rPr>
          <w:rFonts w:asciiTheme="majorEastAsia" w:eastAsiaTheme="majorEastAsia" w:hAnsiTheme="majorEastAsia" w:cs="ＭＳ 明朝" w:hint="eastAsia"/>
          <w:color w:val="000000"/>
          <w:kern w:val="0"/>
          <w:szCs w:val="21"/>
        </w:rPr>
        <w:t>電話番号（代表）：</w:t>
      </w:r>
      <w:r w:rsidRPr="00ED637C">
        <w:rPr>
          <w:rFonts w:asciiTheme="majorEastAsia" w:eastAsiaTheme="majorEastAsia" w:hAnsiTheme="majorEastAsia" w:cs="ＭＳ 明朝"/>
          <w:color w:val="000000"/>
          <w:kern w:val="0"/>
          <w:szCs w:val="21"/>
        </w:rPr>
        <w:t>098-888-1443</w:t>
      </w:r>
    </w:p>
    <w:p w:rsidR="00185EFD" w:rsidRPr="00ED637C" w:rsidRDefault="00185EFD" w:rsidP="00620F7B">
      <w:pPr>
        <w:ind w:firstLineChars="100" w:firstLine="210"/>
        <w:rPr>
          <w:rFonts w:asciiTheme="majorEastAsia" w:eastAsiaTheme="majorEastAsia" w:hAnsiTheme="majorEastAsia" w:cs="ＭＳ 明朝"/>
          <w:color w:val="000000"/>
          <w:kern w:val="0"/>
          <w:szCs w:val="21"/>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ind w:firstLineChars="100" w:firstLine="210"/>
        <w:rPr>
          <w:rFonts w:asciiTheme="majorEastAsia" w:eastAsiaTheme="majorEastAsia" w:hAnsiTheme="majorEastAsia" w:cs="ＭＳ 明朝"/>
          <w:color w:val="000000"/>
          <w:kern w:val="0"/>
          <w:szCs w:val="21"/>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70</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相談窓口名＞</w:t>
      </w:r>
    </w:p>
    <w:p w:rsidR="00185EFD" w:rsidRPr="00ED637C" w:rsidRDefault="00185EFD" w:rsidP="00620F7B">
      <w:pPr>
        <w:pStyle w:val="1"/>
        <w:rPr>
          <w:rFonts w:asciiTheme="majorEastAsia" w:hAnsiTheme="majorEastAsia"/>
        </w:rPr>
      </w:pPr>
      <w:bookmarkStart w:id="196" w:name="_Toc524348924"/>
      <w:r w:rsidRPr="00ED637C">
        <w:rPr>
          <w:rFonts w:asciiTheme="majorEastAsia" w:hAnsiTheme="majorEastAsia" w:hint="eastAsia"/>
        </w:rPr>
        <w:t>法的トラブル解決のための総合案内所（法テラス）</w:t>
      </w:r>
      <w:bookmarkEnd w:id="196"/>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サービス</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相談内容、概要等＞</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全国の日本司法支援センター（法テラス）地方事務所や全国統一窓口である法テラス・サポートダイヤル等において、利用者から面談、電話等によって問い合わせを受け付け、その内容に応じて、法的トラブルの解決に役立つ法制度や適切な窓口を無料で案内しています。</w:t>
      </w:r>
    </w:p>
    <w:p w:rsidR="00185EFD" w:rsidRPr="00ED637C" w:rsidRDefault="00185EFD" w:rsidP="00620F7B">
      <w:pPr>
        <w:ind w:leftChars="67" w:left="141" w:firstLineChars="32" w:firstLine="67"/>
        <w:rPr>
          <w:rFonts w:asciiTheme="majorEastAsia" w:eastAsiaTheme="majorEastAsia" w:hAnsiTheme="majorEastAsia"/>
        </w:rPr>
      </w:pPr>
      <w:r w:rsidRPr="00ED637C">
        <w:rPr>
          <w:rFonts w:asciiTheme="majorEastAsia" w:eastAsiaTheme="majorEastAsia" w:hAnsiTheme="majorEastAsia" w:hint="eastAsia"/>
        </w:rPr>
        <w:t>また、「収入が一定額以下」などの条件を満たす方には、弁護士等による無料法律相談や弁護士費用等の立替え等の援助を行っています。</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法テラス・サポートダイヤル（0570－078374(おなやみなし)）、法テラス各地方事務所</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法テラスホームページ　http://www.houterasu.or.jp</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法テラス携帯サイト　　http://www.houterasu.or.jp/k</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825A7C" w:rsidRPr="00ED637C" w:rsidRDefault="00825A7C" w:rsidP="00825A7C">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825A7C" w:rsidRPr="00ED637C" w:rsidRDefault="00825A7C" w:rsidP="00825A7C">
      <w:pPr>
        <w:rPr>
          <w:rFonts w:asciiTheme="majorEastAsia" w:eastAsiaTheme="majorEastAsia" w:hAnsiTheme="majorEastAsia"/>
          <w:color w:val="FF0000"/>
        </w:rPr>
      </w:pPr>
      <w:r w:rsidRPr="00ED637C">
        <w:rPr>
          <w:rFonts w:asciiTheme="majorEastAsia" w:eastAsiaTheme="majorEastAsia" w:hAnsiTheme="majorEastAsia" w:hint="eastAsia"/>
          <w:color w:val="FF0000"/>
        </w:rPr>
        <w:t>234</w:t>
      </w:r>
    </w:p>
    <w:p w:rsidR="00825A7C" w:rsidRPr="00ED637C" w:rsidRDefault="00825A7C" w:rsidP="00825A7C">
      <w:pPr>
        <w:rPr>
          <w:rFonts w:asciiTheme="majorEastAsia" w:eastAsiaTheme="majorEastAsia" w:hAnsiTheme="majorEastAsia"/>
        </w:rPr>
      </w:pPr>
    </w:p>
    <w:p w:rsidR="00825A7C" w:rsidRPr="00ED637C" w:rsidRDefault="00825A7C" w:rsidP="00825A7C">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825A7C" w:rsidRPr="00ED637C" w:rsidRDefault="00825A7C" w:rsidP="00825A7C">
      <w:pPr>
        <w:pStyle w:val="1"/>
        <w:rPr>
          <w:rFonts w:asciiTheme="majorEastAsia" w:hAnsiTheme="majorEastAsia"/>
        </w:rPr>
      </w:pPr>
      <w:bookmarkStart w:id="197" w:name="_Toc524348925"/>
      <w:r w:rsidRPr="00ED637C">
        <w:rPr>
          <w:rFonts w:asciiTheme="majorEastAsia" w:hAnsiTheme="majorEastAsia" w:hint="eastAsia"/>
        </w:rPr>
        <w:t>法律相談等の窓口</w:t>
      </w:r>
      <w:bookmarkEnd w:id="197"/>
    </w:p>
    <w:p w:rsidR="00825A7C" w:rsidRPr="00ED637C" w:rsidRDefault="00825A7C" w:rsidP="00825A7C">
      <w:pPr>
        <w:rPr>
          <w:rFonts w:asciiTheme="majorEastAsia" w:eastAsiaTheme="majorEastAsia" w:hAnsiTheme="majorEastAsia"/>
          <w:color w:val="FF0000"/>
        </w:rPr>
      </w:pPr>
    </w:p>
    <w:p w:rsidR="00825A7C" w:rsidRPr="00ED637C" w:rsidRDefault="00825A7C" w:rsidP="00825A7C">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825A7C" w:rsidRPr="00ED637C" w:rsidRDefault="00825A7C" w:rsidP="00825A7C">
      <w:pPr>
        <w:rPr>
          <w:rFonts w:asciiTheme="majorEastAsia" w:eastAsiaTheme="majorEastAsia" w:hAnsiTheme="majorEastAsia"/>
        </w:rPr>
      </w:pPr>
      <w:r w:rsidRPr="00ED637C">
        <w:rPr>
          <w:rFonts w:asciiTheme="majorEastAsia" w:eastAsiaTheme="majorEastAsia" w:hAnsiTheme="majorEastAsia" w:hint="eastAsia"/>
        </w:rPr>
        <w:t>サービス</w:t>
      </w:r>
    </w:p>
    <w:p w:rsidR="00825A7C" w:rsidRPr="00ED637C" w:rsidRDefault="00825A7C" w:rsidP="00825A7C">
      <w:pPr>
        <w:rPr>
          <w:rFonts w:asciiTheme="majorEastAsia" w:eastAsiaTheme="majorEastAsia" w:hAnsiTheme="majorEastAsia"/>
        </w:rPr>
      </w:pPr>
    </w:p>
    <w:p w:rsidR="00825A7C" w:rsidRPr="00ED637C" w:rsidRDefault="00825A7C" w:rsidP="00825A7C">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825A7C" w:rsidRPr="00ED637C" w:rsidRDefault="00825A7C" w:rsidP="00825A7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法テラスでは、生活再建に必要な法律のほか、金銭、相続など民事に関する問題について、無料法律相談（被災者法律相談援助）を実施しています。対象となる要件は以下のとおりです。</w:t>
      </w:r>
    </w:p>
    <w:p w:rsidR="00825A7C" w:rsidRPr="00ED637C" w:rsidRDefault="00825A7C" w:rsidP="00825A7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①平成30年6月28日（平成30年7月豪雨発災日）において、災害救助法適用区域内に、住所、居所、営業所又は事務所を有していた国民（又は我が国に住所を有し適法に在留する外国人）であること（法人は対象になりません。）。</w:t>
      </w:r>
    </w:p>
    <w:p w:rsidR="00825A7C" w:rsidRPr="00ED637C" w:rsidRDefault="00825A7C" w:rsidP="00825A7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②平成30年7月14日から平成31年6月27日までの間に被災者法律相談援助の申込みがなされていること（利用者が同期間内に援助申込書を提出していることが必要となります。）。</w:t>
      </w:r>
    </w:p>
    <w:p w:rsidR="00825A7C" w:rsidRPr="00ED637C" w:rsidRDefault="00825A7C" w:rsidP="00825A7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③民事法律扶助の趣旨に適すること。</w:t>
      </w:r>
    </w:p>
    <w:p w:rsidR="00825A7C" w:rsidRPr="00ED637C" w:rsidRDefault="00825A7C" w:rsidP="00825A7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受付時間は9:00～17:00で、電話での事前予約が必要です。</w:t>
      </w:r>
    </w:p>
    <w:p w:rsidR="00825A7C" w:rsidRPr="00ED637C" w:rsidRDefault="00825A7C" w:rsidP="00825A7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被災者法律相談援助では資力は問いません。</w:t>
      </w:r>
    </w:p>
    <w:p w:rsidR="00825A7C" w:rsidRPr="00ED637C" w:rsidRDefault="00825A7C" w:rsidP="00825A7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刑事事件は対象になりません。</w:t>
      </w:r>
    </w:p>
    <w:p w:rsidR="00825A7C" w:rsidRPr="00ED637C" w:rsidRDefault="00825A7C" w:rsidP="00825A7C">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1人の相談者に対する相談は、同一問題につき、一般法律相談援助及び特定援助対象者法律相談援助と合わせて、3回までとなります。</w:t>
      </w:r>
    </w:p>
    <w:p w:rsidR="00825A7C" w:rsidRPr="00ED637C" w:rsidRDefault="00825A7C" w:rsidP="00825A7C">
      <w:pPr>
        <w:ind w:left="141" w:hangingChars="67" w:hanging="141"/>
        <w:rPr>
          <w:rFonts w:asciiTheme="majorEastAsia" w:eastAsiaTheme="majorEastAsia" w:hAnsiTheme="majorEastAsia"/>
        </w:rPr>
      </w:pPr>
    </w:p>
    <w:p w:rsidR="00825A7C" w:rsidRPr="00ED637C" w:rsidRDefault="00825A7C" w:rsidP="00825A7C">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825A7C" w:rsidRPr="00ED637C" w:rsidRDefault="00825A7C" w:rsidP="00825A7C">
      <w:pPr>
        <w:rPr>
          <w:rFonts w:asciiTheme="majorEastAsia" w:eastAsiaTheme="majorEastAsia" w:hAnsiTheme="majorEastAsia"/>
        </w:rPr>
      </w:pPr>
      <w:r w:rsidRPr="00ED637C">
        <w:rPr>
          <w:rFonts w:asciiTheme="majorEastAsia" w:eastAsiaTheme="majorEastAsia" w:hAnsiTheme="majorEastAsia" w:hint="eastAsia"/>
        </w:rPr>
        <w:t>災害救助法適用区域内に、住所、居所、営業所又は事務所を有していた国民</w:t>
      </w:r>
    </w:p>
    <w:p w:rsidR="00825A7C" w:rsidRPr="00ED637C" w:rsidRDefault="00825A7C" w:rsidP="00825A7C">
      <w:pPr>
        <w:rPr>
          <w:rFonts w:asciiTheme="majorEastAsia" w:eastAsiaTheme="majorEastAsia" w:hAnsiTheme="majorEastAsia"/>
        </w:rPr>
      </w:pPr>
    </w:p>
    <w:p w:rsidR="00825A7C" w:rsidRPr="00ED637C" w:rsidRDefault="00825A7C" w:rsidP="00825A7C">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825A7C" w:rsidRPr="00ED637C" w:rsidRDefault="00825A7C" w:rsidP="00825A7C">
      <w:pPr>
        <w:rPr>
          <w:rFonts w:asciiTheme="majorEastAsia" w:eastAsiaTheme="majorEastAsia" w:hAnsiTheme="majorEastAsia"/>
        </w:rPr>
      </w:pPr>
      <w:r w:rsidRPr="00ED637C">
        <w:rPr>
          <w:rFonts w:asciiTheme="majorEastAsia" w:eastAsiaTheme="majorEastAsia" w:hAnsiTheme="majorEastAsia" w:hint="eastAsia"/>
        </w:rPr>
        <w:t>法テラス</w:t>
      </w:r>
    </w:p>
    <w:p w:rsidR="00825A7C" w:rsidRPr="00ED637C" w:rsidRDefault="00825A7C" w:rsidP="00CC68FB">
      <w:pPr>
        <w:ind w:left="141"/>
        <w:rPr>
          <w:rFonts w:asciiTheme="majorEastAsia" w:eastAsiaTheme="majorEastAsia" w:hAnsiTheme="majorEastAsia"/>
        </w:rPr>
      </w:pPr>
      <w:r w:rsidRPr="00ED637C">
        <w:rPr>
          <w:rFonts w:asciiTheme="majorEastAsia" w:eastAsiaTheme="majorEastAsia" w:hAnsiTheme="majorEastAsia" w:hint="eastAsia"/>
        </w:rPr>
        <w:t>電　　話：0120-078309（おなやみレスキュー）</w:t>
      </w:r>
    </w:p>
    <w:p w:rsidR="00825A7C" w:rsidRPr="00ED637C" w:rsidRDefault="00825A7C" w:rsidP="00CC68FB">
      <w:pPr>
        <w:ind w:left="141"/>
        <w:rPr>
          <w:rFonts w:asciiTheme="majorEastAsia" w:eastAsiaTheme="majorEastAsia" w:hAnsiTheme="majorEastAsia"/>
        </w:rPr>
      </w:pPr>
      <w:r w:rsidRPr="00ED637C">
        <w:rPr>
          <w:rFonts w:asciiTheme="majorEastAsia" w:eastAsiaTheme="majorEastAsia" w:hAnsiTheme="majorEastAsia" w:hint="eastAsia"/>
        </w:rPr>
        <w:t>受付日時：平日9時～21時、土曜9時～17時</w:t>
      </w:r>
    </w:p>
    <w:p w:rsidR="00825A7C" w:rsidRPr="00ED637C" w:rsidRDefault="00825A7C" w:rsidP="00825A7C">
      <w:pPr>
        <w:rPr>
          <w:rFonts w:asciiTheme="majorEastAsia" w:eastAsiaTheme="majorEastAsia" w:hAnsiTheme="majorEastAsia"/>
        </w:rPr>
      </w:pPr>
    </w:p>
    <w:p w:rsidR="00825A7C" w:rsidRPr="00ED637C" w:rsidRDefault="00825A7C" w:rsidP="00825A7C">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825A7C" w:rsidRPr="00ED637C" w:rsidRDefault="00825A7C" w:rsidP="00825A7C">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平成</w:t>
      </w:r>
      <w:r w:rsidRPr="00ED637C">
        <w:rPr>
          <w:rFonts w:asciiTheme="majorEastAsia" w:eastAsiaTheme="majorEastAsia" w:hAnsiTheme="majorEastAsia" w:hint="eastAsia"/>
        </w:rPr>
        <w:lastRenderedPageBreak/>
        <w:t>30年8月6日付第8版」</w:t>
      </w:r>
    </w:p>
    <w:p w:rsidR="00825A7C" w:rsidRPr="00ED637C" w:rsidRDefault="00825A7C" w:rsidP="00825A7C">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825A7C" w:rsidRPr="00ED637C" w:rsidRDefault="00825A7C" w:rsidP="00825A7C">
      <w:pPr>
        <w:rPr>
          <w:rFonts w:asciiTheme="majorEastAsia" w:eastAsiaTheme="majorEastAsia" w:hAnsiTheme="majorEastAsia"/>
        </w:rPr>
      </w:pPr>
    </w:p>
    <w:p w:rsidR="00825A7C" w:rsidRPr="00ED637C" w:rsidRDefault="00825A7C" w:rsidP="00825A7C">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7A43FC" w:rsidRPr="00ED637C" w:rsidRDefault="007A43FC">
      <w:pPr>
        <w:widowControl/>
        <w:jc w:val="left"/>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71</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相談窓口名＞</w:t>
      </w:r>
    </w:p>
    <w:p w:rsidR="00185EFD" w:rsidRPr="00ED637C" w:rsidRDefault="00185EFD" w:rsidP="00620F7B">
      <w:pPr>
        <w:pStyle w:val="1"/>
        <w:rPr>
          <w:rFonts w:asciiTheme="majorEastAsia" w:hAnsiTheme="majorEastAsia"/>
        </w:rPr>
      </w:pPr>
      <w:bookmarkStart w:id="198" w:name="_Toc524348926"/>
      <w:r w:rsidRPr="00ED637C">
        <w:rPr>
          <w:rFonts w:asciiTheme="majorEastAsia" w:hAnsiTheme="majorEastAsia" w:hint="eastAsia"/>
        </w:rPr>
        <w:t>人権相談</w:t>
      </w:r>
      <w:bookmarkEnd w:id="198"/>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サービス</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相談内容、概要等＞</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差別や虐待、プライバシー侵害など、様々な人権問題について、法務局職員又は人権擁護委員が面談、電話又はインターネット（パソコン・携帯電話）で相談に応じます。相談は無料で、相談内容の秘密は厳守します。面談・電話による相談は平日午前８時３０分から午後５時１５分まで受け付けています。</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みんなの人権１１０番【全国共通人権相談ダイヤルです。】</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０５７０－００３－１１０（全国共通・ナビダイヤル）</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子どもの人権１１０番【いじめ，虐待など子どもの人権問題に関する専用相談電話です。】</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０１２０－００７－１１０（全国共通・フリーダイヤル）</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女性の人権ホットライン【セクシュアル・ハラスメント，ＤＶなど女性の人権問題に関する専用相談電話です。】</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０５７０－０７０－８１０（全国共通・ナビダイヤル）</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インターネット人権相談受付窓口</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パソコン）　http://www.moj.go.jp/JINKEN/jinken113.html</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携帯電話）　</w:t>
      </w:r>
      <w:hyperlink r:id="rId20" w:history="1">
        <w:r w:rsidRPr="00ED637C">
          <w:rPr>
            <w:rStyle w:val="a9"/>
            <w:rFonts w:asciiTheme="majorEastAsia" w:eastAsiaTheme="majorEastAsia" w:hAnsiTheme="majorEastAsia" w:hint="eastAsia"/>
          </w:rPr>
          <w:t>https://www.jinken.go.jp/soudan/mobile/001.html</w:t>
        </w:r>
      </w:hyperlink>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ind w:firstLineChars="100" w:firstLine="210"/>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72</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相談窓口名＞</w:t>
      </w:r>
    </w:p>
    <w:p w:rsidR="00185EFD" w:rsidRPr="00ED637C" w:rsidRDefault="00185EFD" w:rsidP="00620F7B">
      <w:pPr>
        <w:pStyle w:val="1"/>
        <w:rPr>
          <w:rFonts w:asciiTheme="majorEastAsia" w:hAnsiTheme="majorEastAsia"/>
        </w:rPr>
      </w:pPr>
      <w:bookmarkStart w:id="199" w:name="_Toc524348927"/>
      <w:r w:rsidRPr="00ED637C">
        <w:rPr>
          <w:rFonts w:asciiTheme="majorEastAsia" w:hAnsiTheme="majorEastAsia" w:hint="eastAsia"/>
        </w:rPr>
        <w:t>行政苦情１１０番</w:t>
      </w:r>
      <w:bookmarkEnd w:id="199"/>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サービス</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相談内容、概要等＞</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国の行政全般について、皆様の苦情や意見・要望を受け付けます。</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また、「どんな支援策があるか知りたい」、「困っていることがあるが、どこに相談したらよいか分からない」など、被災者からの相談に応じるとともに、被災者に不足しがちな各種支援対策の情報を提供しています。</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全国共通番号</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０５７０－０９０１１０</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月～金  ８:３０～１７:００）</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管区行政評価局、行政評価事務所によって受付終了時間が異なります。</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夜間・土日祝日は留守番電話対応 </w:t>
      </w:r>
    </w:p>
    <w:p w:rsidR="00185EFD" w:rsidRPr="00ED637C" w:rsidRDefault="00185EFD" w:rsidP="00620F7B">
      <w:pPr>
        <w:ind w:left="424" w:hangingChars="202" w:hanging="424"/>
        <w:rPr>
          <w:rFonts w:asciiTheme="majorEastAsia" w:eastAsiaTheme="majorEastAsia" w:hAnsiTheme="majorEastAsia"/>
        </w:rPr>
      </w:pPr>
      <w:r w:rsidRPr="00ED637C">
        <w:rPr>
          <w:rFonts w:asciiTheme="majorEastAsia" w:eastAsiaTheme="majorEastAsia" w:hAnsiTheme="majorEastAsia" w:hint="eastAsia"/>
        </w:rPr>
        <w:t xml:space="preserve">　※最寄りの管区行政評価局・行政評価事務所につながります。一部のIP電話では利用できない場合があります。その場合は、管区行政評価局・行政評価事務所の電話番号におかけください。</w:t>
      </w:r>
    </w:p>
    <w:p w:rsidR="00185EFD" w:rsidRPr="00ED637C" w:rsidRDefault="00185EFD" w:rsidP="00620F7B">
      <w:pPr>
        <w:ind w:firstLineChars="200" w:firstLine="420"/>
        <w:rPr>
          <w:rFonts w:asciiTheme="majorEastAsia" w:eastAsiaTheme="majorEastAsia" w:hAnsiTheme="majorEastAsia"/>
        </w:rPr>
      </w:pPr>
      <w:r w:rsidRPr="00ED637C">
        <w:rPr>
          <w:rFonts w:asciiTheme="majorEastAsia" w:eastAsiaTheme="majorEastAsia" w:hAnsiTheme="majorEastAsia" w:hint="eastAsia"/>
        </w:rPr>
        <w:t>《管区行政評価局及び行政評価事務所の所在地等一覧》</w:t>
      </w:r>
    </w:p>
    <w:p w:rsidR="00185EFD" w:rsidRPr="00ED637C" w:rsidRDefault="00185EFD" w:rsidP="00620F7B">
      <w:pPr>
        <w:ind w:firstLineChars="200" w:firstLine="420"/>
        <w:rPr>
          <w:rFonts w:asciiTheme="majorEastAsia" w:eastAsiaTheme="majorEastAsia" w:hAnsiTheme="majorEastAsia"/>
        </w:rPr>
      </w:pPr>
      <w:r w:rsidRPr="00ED637C">
        <w:rPr>
          <w:rFonts w:asciiTheme="majorEastAsia" w:eastAsiaTheme="majorEastAsia" w:hAnsiTheme="majorEastAsia"/>
        </w:rPr>
        <w:t>http://www.soumu.go.jp/main_sosiki/hyouka/soudan_n/kyokusyo_madoguchi.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73</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200" w:name="_Toc524348928"/>
      <w:r w:rsidRPr="00ED637C">
        <w:rPr>
          <w:rFonts w:asciiTheme="majorEastAsia" w:hAnsiTheme="majorEastAsia" w:hint="eastAsia"/>
        </w:rPr>
        <w:t>よりそいホットライン</w:t>
      </w:r>
      <w:bookmarkEnd w:id="200"/>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サービス</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よりそいホットライン」は、生きにくさ、暮らしにくさを抱える人が、いつでもどこでも相談でき、適切な支援を迅速に受けられるための拠り所として、24時間365日、無料電話によって、相談者のどんな相談にも寄り添い、一緒に解決する方法を探します。</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生きにくさ、暮らしにくさを抱える人</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０１２０－２７９－３３８</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74</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85EFD" w:rsidRPr="00ED637C" w:rsidRDefault="00185EFD" w:rsidP="00620F7B">
      <w:pPr>
        <w:pStyle w:val="1"/>
        <w:rPr>
          <w:rFonts w:asciiTheme="majorEastAsia" w:hAnsiTheme="majorEastAsia"/>
        </w:rPr>
      </w:pPr>
      <w:bookmarkStart w:id="201" w:name="_Toc524348929"/>
      <w:r w:rsidRPr="00ED637C">
        <w:rPr>
          <w:rFonts w:asciiTheme="majorEastAsia" w:hAnsiTheme="majorEastAsia" w:hint="eastAsia"/>
        </w:rPr>
        <w:t>ＮＨＫふれあいセンター</w:t>
      </w:r>
      <w:bookmarkEnd w:id="201"/>
    </w:p>
    <w:p w:rsidR="00185EFD" w:rsidRPr="00ED637C" w:rsidRDefault="00185EFD">
      <w:pPr>
        <w:rPr>
          <w:rFonts w:asciiTheme="majorEastAsia" w:eastAsiaTheme="majorEastAsia" w:hAnsiTheme="majorEastAsia"/>
          <w:b/>
          <w:szCs w:val="21"/>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85EFD" w:rsidRPr="00ED637C" w:rsidRDefault="00185EFD">
      <w:pPr>
        <w:rPr>
          <w:rFonts w:asciiTheme="majorEastAsia" w:eastAsiaTheme="majorEastAsia" w:hAnsiTheme="majorEastAsia"/>
        </w:rPr>
      </w:pPr>
      <w:r w:rsidRPr="00ED637C">
        <w:rPr>
          <w:rFonts w:asciiTheme="majorEastAsia" w:eastAsiaTheme="majorEastAsia" w:hAnsiTheme="majorEastAsia" w:hint="eastAsia"/>
        </w:rPr>
        <w:t>サービス</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放送受信料に関するお問い合わせ </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災害免除に関するお問い合わせ </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住所変更等のご連絡 </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ＮＨＫのテレビ、ラジオなど受信に関する技術的な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https://www.nhk.or.jp/css/communication/callcenter.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窓口にお問合せください。</w:t>
      </w:r>
    </w:p>
    <w:p w:rsidR="00185EFD" w:rsidRPr="00ED637C" w:rsidRDefault="00185EFD" w:rsidP="00620F7B">
      <w:pPr>
        <w:rPr>
          <w:rFonts w:asciiTheme="majorEastAsia" w:eastAsiaTheme="majorEastAsia" w:hAnsiTheme="majorEastAsia"/>
          <w:color w:val="FF0000"/>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災害免除に関する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０５７０－０７７０７７（９：００－２０：００  年末年始を除く）</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上記電話番号がご利用になれない場合は、</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０５０－３７８６－５００３　（９：００－２０：００　年末年始を除く）</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 xml:space="preserve"> </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住所変更等のご連絡）</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０１２０－１５１５１５（９：００－２０：００　年末年始を除く）</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上記電話番号がご利用になれない場合は、</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 xml:space="preserve">　０５０－３７８６－５００３（９：００－２０：００　年末年始を除く）</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ＮＨＫのテレビ、ラジオなど受信に関する技術的なお問い合わせ）</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 xml:space="preserve">　０５７０－００３４３４（９：００－２０：００  年末年始を除く）</w:t>
      </w:r>
    </w:p>
    <w:p w:rsidR="00185EFD" w:rsidRPr="00ED637C" w:rsidRDefault="00185EFD" w:rsidP="00620F7B">
      <w:pPr>
        <w:ind w:firstLineChars="100" w:firstLine="210"/>
        <w:rPr>
          <w:rFonts w:asciiTheme="majorEastAsia" w:eastAsiaTheme="majorEastAsia" w:hAnsiTheme="majorEastAsia"/>
        </w:rPr>
      </w:pPr>
      <w:r w:rsidRPr="00ED637C">
        <w:rPr>
          <w:rFonts w:asciiTheme="majorEastAsia" w:eastAsiaTheme="majorEastAsia" w:hAnsiTheme="majorEastAsia" w:hint="eastAsia"/>
        </w:rPr>
        <w:t>上記電話番号がご利用になれない場合は、</w:t>
      </w:r>
    </w:p>
    <w:p w:rsidR="00185EFD" w:rsidRPr="00ED637C" w:rsidRDefault="00185EFD" w:rsidP="00620F7B">
      <w:pPr>
        <w:ind w:firstLineChars="200" w:firstLine="420"/>
        <w:rPr>
          <w:rFonts w:asciiTheme="majorEastAsia" w:eastAsiaTheme="majorEastAsia" w:hAnsiTheme="majorEastAsia"/>
        </w:rPr>
      </w:pPr>
      <w:r w:rsidRPr="00ED637C">
        <w:rPr>
          <w:rFonts w:asciiTheme="majorEastAsia" w:eastAsiaTheme="majorEastAsia" w:hAnsiTheme="majorEastAsia" w:hint="eastAsia"/>
        </w:rPr>
        <w:t>東日本  ０５０－３７８６－５００５（北海道、東北、関東、甲信越、東海・北陸）</w:t>
      </w:r>
    </w:p>
    <w:p w:rsidR="00185EFD" w:rsidRPr="00ED637C" w:rsidRDefault="00185EFD" w:rsidP="00620F7B">
      <w:pPr>
        <w:ind w:firstLineChars="200" w:firstLine="420"/>
        <w:rPr>
          <w:rFonts w:asciiTheme="majorEastAsia" w:eastAsiaTheme="majorEastAsia" w:hAnsiTheme="majorEastAsia"/>
        </w:rPr>
      </w:pPr>
      <w:r w:rsidRPr="00ED637C">
        <w:rPr>
          <w:rFonts w:asciiTheme="majorEastAsia" w:eastAsiaTheme="majorEastAsia" w:hAnsiTheme="majorEastAsia" w:hint="eastAsia"/>
        </w:rPr>
        <w:t>西日本  ０５０－３７８６－５００６（関西、中国、四国、九州）</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情報元＞</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185EFD" w:rsidRPr="00ED637C" w:rsidRDefault="00185EFD" w:rsidP="00620F7B">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185EFD" w:rsidRPr="00ED637C" w:rsidRDefault="00185EFD" w:rsidP="00620F7B">
      <w:pPr>
        <w:rPr>
          <w:rFonts w:asciiTheme="majorEastAsia" w:eastAsiaTheme="majorEastAsia" w:hAnsiTheme="majorEastAsia"/>
        </w:rPr>
      </w:pPr>
    </w:p>
    <w:p w:rsidR="00185EFD" w:rsidRPr="00ED637C" w:rsidRDefault="00185EFD" w:rsidP="00620F7B">
      <w:pPr>
        <w:rPr>
          <w:rFonts w:asciiTheme="majorEastAsia" w:eastAsiaTheme="majorEastAsia" w:hAnsiTheme="majorEastAsia"/>
        </w:rPr>
      </w:pPr>
    </w:p>
    <w:p w:rsidR="00D84B72" w:rsidRPr="00ED637C" w:rsidRDefault="00D84B72" w:rsidP="00620F7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075</w:t>
      </w:r>
    </w:p>
    <w:p w:rsidR="00185EFD" w:rsidRPr="00ED637C" w:rsidRDefault="00185EFD">
      <w:pPr>
        <w:rPr>
          <w:rFonts w:asciiTheme="majorEastAsia" w:eastAsiaTheme="majorEastAsia" w:hAnsiTheme="majorEastAsia"/>
        </w:rPr>
      </w:pPr>
    </w:p>
    <w:p w:rsidR="00185EFD" w:rsidRPr="00ED637C" w:rsidRDefault="00185EFD">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5D1C62" w:rsidRPr="00ED637C" w:rsidRDefault="005D1C62" w:rsidP="005D1C62">
      <w:pPr>
        <w:pStyle w:val="1"/>
        <w:rPr>
          <w:rFonts w:asciiTheme="majorEastAsia" w:hAnsiTheme="majorEastAsia"/>
        </w:rPr>
      </w:pPr>
      <w:bookmarkStart w:id="202" w:name="_Toc524348930"/>
      <w:r w:rsidRPr="00ED637C">
        <w:rPr>
          <w:rFonts w:asciiTheme="majorEastAsia" w:hAnsiTheme="majorEastAsia" w:hint="eastAsia"/>
        </w:rPr>
        <w:t>消費者ホットライン</w:t>
      </w:r>
      <w:bookmarkEnd w:id="202"/>
    </w:p>
    <w:p w:rsidR="005D1C62" w:rsidRPr="00ED637C" w:rsidRDefault="005D1C62" w:rsidP="005D1C62">
      <w:pPr>
        <w:rPr>
          <w:rFonts w:asciiTheme="majorEastAsia" w:eastAsiaTheme="majorEastAsia" w:hAnsiTheme="majorEastAsia"/>
          <w:b/>
          <w:szCs w:val="21"/>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サービス</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5D1C62" w:rsidRPr="00ED637C" w:rsidRDefault="005D1C62" w:rsidP="005D1C62">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消費者ホットラインは、消費生活センター等の消費生活相談窓口の存在をご存知ない消費者の方に、地方自治体が設置している身近な消費生活相談窓口をご案内することにより、消費生活相談の最初の一歩をお手伝いするものです。</w:t>
      </w:r>
    </w:p>
    <w:p w:rsidR="005D1C62" w:rsidRPr="00ED637C" w:rsidRDefault="005D1C62" w:rsidP="005D1C62">
      <w:pPr>
        <w:ind w:firstLineChars="100" w:firstLine="210"/>
        <w:rPr>
          <w:rFonts w:asciiTheme="majorEastAsia" w:eastAsiaTheme="majorEastAsia" w:hAnsiTheme="majorEastAsia"/>
        </w:rPr>
      </w:pPr>
      <w:r w:rsidRPr="00ED637C">
        <w:rPr>
          <w:rFonts w:asciiTheme="majorEastAsia" w:eastAsiaTheme="majorEastAsia" w:hAnsiTheme="majorEastAsia"/>
        </w:rPr>
        <w:t>http://www.caa.go.jp/region/shohisha_hotline.html</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消費生活センター等の消費生活相談窓口の存在をご存知ない消費者の方</w:t>
      </w:r>
    </w:p>
    <w:p w:rsidR="005D1C62" w:rsidRPr="00ED637C" w:rsidRDefault="005D1C62" w:rsidP="005D1C62">
      <w:pPr>
        <w:rPr>
          <w:rFonts w:asciiTheme="majorEastAsia" w:eastAsiaTheme="majorEastAsia" w:hAnsiTheme="majorEastAsia"/>
          <w:color w:val="FF0000"/>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消費者ホットライン</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 xml:space="preserve">　188</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hint="eastAsia"/>
        </w:rPr>
        <w:t>内閣府防災「被災者支援に関する各種制度の概要」</w:t>
      </w:r>
    </w:p>
    <w:p w:rsidR="005D1C62" w:rsidRPr="00ED637C" w:rsidRDefault="005D1C62" w:rsidP="005D1C62">
      <w:pPr>
        <w:rPr>
          <w:rFonts w:asciiTheme="majorEastAsia" w:eastAsiaTheme="majorEastAsia" w:hAnsiTheme="majorEastAsia"/>
        </w:rPr>
      </w:pPr>
      <w:r w:rsidRPr="00ED637C">
        <w:rPr>
          <w:rFonts w:asciiTheme="majorEastAsia" w:eastAsiaTheme="majorEastAsia" w:hAnsiTheme="majorEastAsia"/>
        </w:rPr>
        <w:t>http://www.bousai.go.jp/taisaku/hisaisyagyousei/seido.html</w:t>
      </w: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rPr>
      </w:pPr>
    </w:p>
    <w:p w:rsidR="005D1C62" w:rsidRPr="00ED637C" w:rsidRDefault="005D1C62" w:rsidP="005D1C62">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A71E0B" w:rsidRPr="00ED637C" w:rsidRDefault="00A71E0B" w:rsidP="00A71E0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A71E0B" w:rsidRPr="00ED637C" w:rsidRDefault="00A71E0B" w:rsidP="00A71E0B">
      <w:pPr>
        <w:rPr>
          <w:rFonts w:asciiTheme="majorEastAsia" w:eastAsiaTheme="majorEastAsia" w:hAnsiTheme="majorEastAsia"/>
          <w:color w:val="FF0000"/>
        </w:rPr>
      </w:pPr>
      <w:r w:rsidRPr="00ED637C">
        <w:rPr>
          <w:rFonts w:asciiTheme="majorEastAsia" w:eastAsiaTheme="majorEastAsia" w:hAnsiTheme="majorEastAsia" w:hint="eastAsia"/>
          <w:color w:val="FF0000"/>
        </w:rPr>
        <w:t>204</w:t>
      </w:r>
    </w:p>
    <w:p w:rsidR="00A71E0B" w:rsidRPr="00ED637C" w:rsidRDefault="00A71E0B" w:rsidP="00A71E0B">
      <w:pPr>
        <w:rPr>
          <w:rFonts w:asciiTheme="majorEastAsia" w:eastAsiaTheme="majorEastAsia" w:hAnsiTheme="majorEastAsia"/>
        </w:rPr>
      </w:pPr>
    </w:p>
    <w:p w:rsidR="00A71E0B" w:rsidRPr="00ED637C" w:rsidRDefault="00A71E0B" w:rsidP="00A71E0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A71E0B" w:rsidRPr="00ED637C" w:rsidRDefault="00A71E0B" w:rsidP="00454BDA">
      <w:pPr>
        <w:pStyle w:val="1"/>
        <w:rPr>
          <w:rFonts w:asciiTheme="majorEastAsia" w:hAnsiTheme="majorEastAsia"/>
        </w:rPr>
      </w:pPr>
      <w:bookmarkStart w:id="203" w:name="_Toc524348931"/>
      <w:r w:rsidRPr="00ED637C">
        <w:rPr>
          <w:rFonts w:asciiTheme="majorEastAsia" w:hAnsiTheme="majorEastAsia" w:hint="eastAsia"/>
        </w:rPr>
        <w:t>消費生活相談窓</w:t>
      </w:r>
      <w:r w:rsidR="003D04D2" w:rsidRPr="00ED637C">
        <w:rPr>
          <w:rFonts w:asciiTheme="majorEastAsia" w:hAnsiTheme="majorEastAsia" w:hint="eastAsia"/>
        </w:rPr>
        <w:t>口</w:t>
      </w:r>
      <w:bookmarkEnd w:id="203"/>
    </w:p>
    <w:p w:rsidR="00A71E0B" w:rsidRPr="00ED637C" w:rsidRDefault="00A71E0B" w:rsidP="00A71E0B">
      <w:pPr>
        <w:rPr>
          <w:rFonts w:asciiTheme="majorEastAsia" w:eastAsiaTheme="majorEastAsia" w:hAnsiTheme="majorEastAsia"/>
          <w:b/>
          <w:szCs w:val="21"/>
        </w:rPr>
      </w:pPr>
    </w:p>
    <w:p w:rsidR="00A71E0B" w:rsidRPr="00ED637C" w:rsidRDefault="00A71E0B" w:rsidP="00A71E0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A71E0B" w:rsidRPr="00ED637C" w:rsidRDefault="00A71E0B" w:rsidP="00A71E0B">
      <w:pPr>
        <w:rPr>
          <w:rFonts w:asciiTheme="majorEastAsia" w:eastAsiaTheme="majorEastAsia" w:hAnsiTheme="majorEastAsia"/>
        </w:rPr>
      </w:pPr>
      <w:r w:rsidRPr="00ED637C">
        <w:rPr>
          <w:rFonts w:asciiTheme="majorEastAsia" w:eastAsiaTheme="majorEastAsia" w:hAnsiTheme="majorEastAsia" w:hint="eastAsia"/>
        </w:rPr>
        <w:t>サービス</w:t>
      </w:r>
    </w:p>
    <w:p w:rsidR="00A71E0B" w:rsidRPr="00ED637C" w:rsidRDefault="00A71E0B" w:rsidP="00A71E0B">
      <w:pPr>
        <w:rPr>
          <w:rFonts w:asciiTheme="majorEastAsia" w:eastAsiaTheme="majorEastAsia" w:hAnsiTheme="majorEastAsia"/>
        </w:rPr>
      </w:pPr>
    </w:p>
    <w:p w:rsidR="00A71E0B" w:rsidRPr="00ED637C" w:rsidRDefault="00A71E0B" w:rsidP="00A71E0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A71E0B" w:rsidRPr="00ED637C" w:rsidRDefault="00A71E0B" w:rsidP="00A71E0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国民生活センターでは、平成30年７月豪雨の被災地域および被災者の方を対象として、 「平成30年7月豪雨消費者トラブル110番」を開設し、フリーダイヤル （通話料無料）で、消費生活に関する相談を受け付けています。 </w:t>
      </w:r>
    </w:p>
    <w:p w:rsidR="00A71E0B" w:rsidRPr="00ED637C" w:rsidRDefault="00A71E0B" w:rsidP="00A71E0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相談受付時間】 10時～16時（土曜日曜祝日含む） </w:t>
      </w:r>
    </w:p>
    <w:p w:rsidR="00A71E0B" w:rsidRPr="00ED637C" w:rsidRDefault="00A71E0B" w:rsidP="00A71E0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相談特設番号】 フリーダイヤル：0120-7934-48 </w:t>
      </w:r>
    </w:p>
    <w:p w:rsidR="00A71E0B" w:rsidRPr="00ED637C" w:rsidRDefault="00A71E0B" w:rsidP="00A71E0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050から始まるIP電話からはつながりません。 </w:t>
      </w:r>
    </w:p>
    <w:p w:rsidR="00A71E0B" w:rsidRPr="00ED637C" w:rsidRDefault="00A71E0B" w:rsidP="00A71E0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平成30年7月豪雨消費者トラブル110番」は、03-5793-4110でも受け付けており、 IP電話からもつながりますが、その際の通話料は相談される方の負担となりますので ご注意ください。 </w:t>
      </w:r>
    </w:p>
    <w:p w:rsidR="00A71E0B" w:rsidRPr="00ED637C" w:rsidRDefault="00A71E0B" w:rsidP="00A71E0B">
      <w:pPr>
        <w:ind w:left="141" w:hangingChars="67" w:hanging="141"/>
        <w:rPr>
          <w:rFonts w:asciiTheme="majorEastAsia" w:eastAsiaTheme="majorEastAsia" w:hAnsiTheme="majorEastAsia"/>
        </w:rPr>
      </w:pPr>
      <w:r w:rsidRPr="00ED637C">
        <w:rPr>
          <w:rFonts w:asciiTheme="majorEastAsia" w:eastAsiaTheme="majorEastAsia" w:hAnsiTheme="majorEastAsia"/>
        </w:rPr>
        <w:t xml:space="preserve"> </w:t>
      </w:r>
    </w:p>
    <w:p w:rsidR="00A71E0B" w:rsidRPr="00ED637C" w:rsidRDefault="00A71E0B" w:rsidP="00A71E0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相談例】 </w:t>
      </w:r>
    </w:p>
    <w:p w:rsidR="00A71E0B" w:rsidRPr="00ED637C" w:rsidRDefault="00A71E0B" w:rsidP="00A71E0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清掃に来ました」、「何か困っていることはありませんか」などと、公的機関やボラン ティアを装い、頼んだ後で法外な料金を請求する。 </w:t>
      </w:r>
    </w:p>
    <w:p w:rsidR="00A71E0B" w:rsidRPr="00ED637C" w:rsidRDefault="00A71E0B" w:rsidP="00A71E0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豪雨で壊れた家屋の修理工事を「火災保険の保険金の額で行う」と言う業者が信用できない。</w:t>
      </w:r>
    </w:p>
    <w:p w:rsidR="00A71E0B" w:rsidRPr="00ED637C" w:rsidRDefault="00A71E0B" w:rsidP="00A71E0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xml:space="preserve">・ 住んでいるアパートが豪雨により雨漏りするようになり、修理しても直らない。このまま家賃を払わなければいけないか。 </w:t>
      </w:r>
    </w:p>
    <w:p w:rsidR="00A71E0B" w:rsidRPr="00ED637C" w:rsidRDefault="00A71E0B" w:rsidP="00A71E0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 訪問してきた工事業者に「大雨で屋根が壊れている。すぐに工事をしないとまた雨が降ったら雨漏りする」と言われた。</w:t>
      </w:r>
    </w:p>
    <w:p w:rsidR="00A71E0B" w:rsidRPr="00ED637C" w:rsidRDefault="00A71E0B" w:rsidP="00A71E0B">
      <w:pPr>
        <w:ind w:left="141" w:hangingChars="67" w:hanging="141"/>
        <w:rPr>
          <w:rFonts w:asciiTheme="majorEastAsia" w:eastAsiaTheme="majorEastAsia" w:hAnsiTheme="majorEastAsia"/>
        </w:rPr>
      </w:pPr>
    </w:p>
    <w:p w:rsidR="00A71E0B" w:rsidRPr="00ED637C" w:rsidRDefault="00A71E0B" w:rsidP="00A71E0B">
      <w:pPr>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A71E0B" w:rsidRPr="00ED637C" w:rsidRDefault="00A71E0B" w:rsidP="00A71E0B">
      <w:pPr>
        <w:ind w:firstLineChars="100" w:firstLine="210"/>
        <w:rPr>
          <w:rFonts w:asciiTheme="majorEastAsia" w:eastAsiaTheme="majorEastAsia" w:hAnsiTheme="majorEastAsia"/>
        </w:rPr>
      </w:pPr>
      <w:r w:rsidRPr="00ED637C">
        <w:rPr>
          <w:rFonts w:asciiTheme="majorEastAsia" w:eastAsiaTheme="majorEastAsia" w:hAnsiTheme="majorEastAsia" w:hint="eastAsia"/>
        </w:rPr>
        <w:t>被災者の方</w:t>
      </w:r>
    </w:p>
    <w:p w:rsidR="00A71E0B" w:rsidRPr="00ED637C" w:rsidRDefault="00A71E0B" w:rsidP="00A71E0B">
      <w:pPr>
        <w:rPr>
          <w:rFonts w:asciiTheme="majorEastAsia" w:eastAsiaTheme="majorEastAsia" w:hAnsiTheme="majorEastAsia"/>
        </w:rPr>
      </w:pPr>
    </w:p>
    <w:p w:rsidR="00A71E0B" w:rsidRPr="00ED637C" w:rsidRDefault="00A71E0B" w:rsidP="00A71E0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A71E0B" w:rsidRPr="00ED637C" w:rsidRDefault="00A71E0B" w:rsidP="00A71E0B">
      <w:pPr>
        <w:rPr>
          <w:rFonts w:asciiTheme="majorEastAsia" w:eastAsiaTheme="majorEastAsia" w:hAnsiTheme="majorEastAsia"/>
        </w:rPr>
      </w:pPr>
      <w:r w:rsidRPr="00ED637C">
        <w:rPr>
          <w:rFonts w:asciiTheme="majorEastAsia" w:eastAsiaTheme="majorEastAsia" w:hAnsiTheme="majorEastAsia" w:hint="eastAsia"/>
        </w:rPr>
        <w:t>国民生活センター</w:t>
      </w:r>
    </w:p>
    <w:p w:rsidR="00A71E0B" w:rsidRPr="00ED637C" w:rsidRDefault="00A71E0B" w:rsidP="00A71E0B">
      <w:pPr>
        <w:rPr>
          <w:rFonts w:asciiTheme="majorEastAsia" w:eastAsiaTheme="majorEastAsia" w:hAnsiTheme="majorEastAsia"/>
        </w:rPr>
      </w:pPr>
    </w:p>
    <w:p w:rsidR="00A71E0B" w:rsidRPr="00ED637C" w:rsidRDefault="00A71E0B" w:rsidP="00A71E0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情報元＞</w:t>
      </w:r>
    </w:p>
    <w:p w:rsidR="00A71E0B" w:rsidRPr="00ED637C" w:rsidRDefault="00A71E0B" w:rsidP="00A71E0B">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BB51BD"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A71E0B" w:rsidRPr="00ED637C" w:rsidRDefault="00A71E0B" w:rsidP="00A71E0B">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DA6DA7" w:rsidRPr="00ED637C" w:rsidRDefault="00DA6DA7" w:rsidP="00A71E0B">
      <w:pPr>
        <w:rPr>
          <w:rFonts w:asciiTheme="majorEastAsia" w:eastAsiaTheme="majorEastAsia" w:hAnsiTheme="majorEastAsia"/>
        </w:rPr>
      </w:pPr>
    </w:p>
    <w:p w:rsidR="00A71E0B" w:rsidRPr="00ED637C" w:rsidRDefault="00A71E0B" w:rsidP="00A71E0B">
      <w:pPr>
        <w:rPr>
          <w:rFonts w:asciiTheme="majorEastAsia" w:eastAsiaTheme="majorEastAsia" w:hAnsiTheme="majorEastAsia"/>
        </w:rPr>
      </w:pPr>
    </w:p>
    <w:p w:rsidR="00D84B72" w:rsidRPr="00ED637C" w:rsidRDefault="00D84B72" w:rsidP="00A71E0B">
      <w:pPr>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3334B" w:rsidRPr="00ED637C" w:rsidRDefault="0013334B" w:rsidP="0013334B">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3334B" w:rsidRPr="00ED637C" w:rsidRDefault="0013334B" w:rsidP="0013334B">
      <w:pPr>
        <w:rPr>
          <w:rFonts w:asciiTheme="majorEastAsia" w:eastAsiaTheme="majorEastAsia" w:hAnsiTheme="majorEastAsia"/>
          <w:color w:val="FF0000"/>
        </w:rPr>
      </w:pPr>
      <w:r w:rsidRPr="00ED637C">
        <w:rPr>
          <w:rFonts w:asciiTheme="majorEastAsia" w:eastAsiaTheme="majorEastAsia" w:hAnsiTheme="majorEastAsia" w:hint="eastAsia"/>
          <w:color w:val="FF0000"/>
        </w:rPr>
        <w:t>230</w:t>
      </w:r>
    </w:p>
    <w:p w:rsidR="0013334B" w:rsidRPr="00ED637C" w:rsidRDefault="0013334B" w:rsidP="0013334B">
      <w:pPr>
        <w:rPr>
          <w:rFonts w:asciiTheme="majorEastAsia" w:eastAsiaTheme="majorEastAsia" w:hAnsiTheme="majorEastAsia"/>
        </w:rPr>
      </w:pPr>
    </w:p>
    <w:p w:rsidR="0013334B" w:rsidRPr="00ED637C" w:rsidRDefault="0013334B" w:rsidP="0013334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3334B" w:rsidRPr="00ED637C" w:rsidRDefault="0013334B" w:rsidP="0013334B">
      <w:pPr>
        <w:pStyle w:val="1"/>
        <w:rPr>
          <w:rFonts w:asciiTheme="majorEastAsia" w:hAnsiTheme="majorEastAsia"/>
        </w:rPr>
      </w:pPr>
      <w:bookmarkStart w:id="204" w:name="_Toc524348932"/>
      <w:r w:rsidRPr="00ED637C">
        <w:rPr>
          <w:rFonts w:asciiTheme="majorEastAsia" w:hAnsiTheme="majorEastAsia" w:hint="eastAsia"/>
        </w:rPr>
        <w:t>こころの悩みや健康に関する相談</w:t>
      </w:r>
      <w:bookmarkEnd w:id="204"/>
    </w:p>
    <w:p w:rsidR="0013334B" w:rsidRPr="00ED637C" w:rsidRDefault="0013334B" w:rsidP="0013334B">
      <w:pPr>
        <w:rPr>
          <w:rFonts w:asciiTheme="majorEastAsia" w:eastAsiaTheme="majorEastAsia" w:hAnsiTheme="majorEastAsia"/>
          <w:color w:val="FF0000"/>
        </w:rPr>
      </w:pPr>
    </w:p>
    <w:p w:rsidR="0013334B" w:rsidRPr="00ED637C" w:rsidRDefault="0013334B" w:rsidP="0013334B">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3334B" w:rsidRPr="00ED637C" w:rsidRDefault="0013334B" w:rsidP="0013334B">
      <w:pPr>
        <w:rPr>
          <w:rFonts w:asciiTheme="majorEastAsia" w:eastAsiaTheme="majorEastAsia" w:hAnsiTheme="majorEastAsia"/>
        </w:rPr>
      </w:pPr>
      <w:r w:rsidRPr="00ED637C">
        <w:rPr>
          <w:rFonts w:asciiTheme="majorEastAsia" w:eastAsiaTheme="majorEastAsia" w:hAnsiTheme="majorEastAsia" w:hint="eastAsia"/>
        </w:rPr>
        <w:t>サービス</w:t>
      </w:r>
    </w:p>
    <w:p w:rsidR="0013334B" w:rsidRPr="00ED637C" w:rsidRDefault="0013334B" w:rsidP="0013334B">
      <w:pPr>
        <w:rPr>
          <w:rFonts w:asciiTheme="majorEastAsia" w:eastAsiaTheme="majorEastAsia" w:hAnsiTheme="majorEastAsia"/>
        </w:rPr>
      </w:pPr>
    </w:p>
    <w:p w:rsidR="0013334B" w:rsidRPr="00ED637C" w:rsidRDefault="0013334B" w:rsidP="0013334B">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3334B" w:rsidRPr="00ED637C" w:rsidRDefault="0013334B" w:rsidP="00CC68F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こころの悩みや健康に関する相談を電話でお受けしています。</w:t>
      </w:r>
    </w:p>
    <w:p w:rsidR="0013334B" w:rsidRPr="00ED637C" w:rsidRDefault="0013334B" w:rsidP="0013334B">
      <w:pPr>
        <w:ind w:left="141" w:hangingChars="67" w:hanging="141"/>
        <w:rPr>
          <w:rFonts w:asciiTheme="majorEastAsia" w:eastAsiaTheme="majorEastAsia" w:hAnsiTheme="majorEastAsia"/>
        </w:rPr>
      </w:pPr>
    </w:p>
    <w:p w:rsidR="0013334B" w:rsidRPr="00ED637C" w:rsidRDefault="0013334B" w:rsidP="0013334B">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3334B" w:rsidRPr="00ED637C" w:rsidRDefault="0013334B" w:rsidP="0013334B">
      <w:pPr>
        <w:rPr>
          <w:rFonts w:asciiTheme="majorEastAsia" w:eastAsiaTheme="majorEastAsia" w:hAnsiTheme="majorEastAsia"/>
        </w:rPr>
      </w:pPr>
      <w:r w:rsidRPr="00ED637C">
        <w:rPr>
          <w:rFonts w:asciiTheme="majorEastAsia" w:eastAsiaTheme="majorEastAsia" w:hAnsiTheme="majorEastAsia" w:hint="eastAsia"/>
        </w:rPr>
        <w:t>被災者の方</w:t>
      </w:r>
    </w:p>
    <w:p w:rsidR="0013334B" w:rsidRPr="00ED637C" w:rsidRDefault="0013334B" w:rsidP="0013334B">
      <w:pPr>
        <w:rPr>
          <w:rFonts w:asciiTheme="majorEastAsia" w:eastAsiaTheme="majorEastAsia" w:hAnsiTheme="majorEastAsia"/>
        </w:rPr>
      </w:pPr>
    </w:p>
    <w:p w:rsidR="0013334B" w:rsidRPr="00ED637C" w:rsidRDefault="0013334B" w:rsidP="0013334B">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3334B" w:rsidRPr="00ED637C" w:rsidRDefault="0013334B" w:rsidP="0013334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平成30年7月豪雨被災者のための心の相談ダイヤル　　0120-202-518</w:t>
      </w:r>
    </w:p>
    <w:p w:rsidR="0013334B" w:rsidRPr="00ED637C" w:rsidRDefault="0013334B" w:rsidP="0013334B">
      <w:pPr>
        <w:ind w:left="141" w:firstLineChars="2600" w:firstLine="5460"/>
        <w:rPr>
          <w:rFonts w:asciiTheme="majorEastAsia" w:eastAsiaTheme="majorEastAsia" w:hAnsiTheme="majorEastAsia"/>
        </w:rPr>
      </w:pPr>
      <w:r w:rsidRPr="00ED637C">
        <w:rPr>
          <w:rFonts w:asciiTheme="majorEastAsia" w:eastAsiaTheme="majorEastAsia" w:hAnsiTheme="majorEastAsia" w:hint="eastAsia"/>
        </w:rPr>
        <w:t>平日10:00～17:00</w:t>
      </w:r>
    </w:p>
    <w:p w:rsidR="0013334B" w:rsidRPr="00ED637C" w:rsidRDefault="0013334B" w:rsidP="0013334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平成30年7月豪雨被災者のための健康相談ダイヤル　　0120-401-281</w:t>
      </w:r>
    </w:p>
    <w:p w:rsidR="0013334B" w:rsidRPr="00ED637C" w:rsidRDefault="0013334B" w:rsidP="0013334B">
      <w:pPr>
        <w:ind w:left="141" w:firstLineChars="2600" w:firstLine="5460"/>
        <w:rPr>
          <w:rFonts w:asciiTheme="majorEastAsia" w:eastAsiaTheme="majorEastAsia" w:hAnsiTheme="majorEastAsia"/>
        </w:rPr>
      </w:pPr>
      <w:r w:rsidRPr="00ED637C">
        <w:rPr>
          <w:rFonts w:asciiTheme="majorEastAsia" w:eastAsiaTheme="majorEastAsia" w:hAnsiTheme="majorEastAsia" w:hint="eastAsia"/>
        </w:rPr>
        <w:t>月・水・金13:00～17:00</w:t>
      </w:r>
    </w:p>
    <w:p w:rsidR="0013334B" w:rsidRPr="00ED637C" w:rsidRDefault="0013334B" w:rsidP="0013334B">
      <w:pPr>
        <w:ind w:left="141" w:firstLineChars="2600" w:firstLine="5460"/>
        <w:rPr>
          <w:rFonts w:asciiTheme="majorEastAsia" w:eastAsiaTheme="majorEastAsia" w:hAnsiTheme="majorEastAsia"/>
        </w:rPr>
      </w:pPr>
      <w:r w:rsidRPr="00ED637C">
        <w:rPr>
          <w:rFonts w:asciiTheme="majorEastAsia" w:eastAsiaTheme="majorEastAsia" w:hAnsiTheme="majorEastAsia" w:hint="eastAsia"/>
        </w:rPr>
        <w:t>（祝日を除く）</w:t>
      </w:r>
    </w:p>
    <w:p w:rsidR="0013334B" w:rsidRPr="00ED637C" w:rsidRDefault="0013334B" w:rsidP="0013334B">
      <w:pPr>
        <w:rPr>
          <w:rFonts w:asciiTheme="majorEastAsia" w:eastAsiaTheme="majorEastAsia" w:hAnsiTheme="majorEastAsia"/>
        </w:rPr>
      </w:pPr>
    </w:p>
    <w:p w:rsidR="0013334B" w:rsidRPr="00ED637C" w:rsidRDefault="0013334B" w:rsidP="0013334B">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3334B" w:rsidRPr="00ED637C" w:rsidRDefault="0013334B" w:rsidP="0013334B">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w:t>
      </w:r>
      <w:r w:rsidR="00350D0B" w:rsidRPr="00ED637C">
        <w:rPr>
          <w:rFonts w:asciiTheme="majorEastAsia" w:eastAsiaTheme="majorEastAsia" w:hAnsiTheme="majorEastAsia" w:hint="eastAsia"/>
        </w:rPr>
        <w:t>平成30年8月6日付第8版</w:t>
      </w:r>
      <w:r w:rsidRPr="00ED637C">
        <w:rPr>
          <w:rFonts w:asciiTheme="majorEastAsia" w:eastAsiaTheme="majorEastAsia" w:hAnsiTheme="majorEastAsia" w:hint="eastAsia"/>
        </w:rPr>
        <w:t>」</w:t>
      </w:r>
    </w:p>
    <w:p w:rsidR="0013334B" w:rsidRPr="00ED637C" w:rsidRDefault="0013334B" w:rsidP="0013334B">
      <w:pPr>
        <w:rPr>
          <w:rFonts w:asciiTheme="majorEastAsia" w:eastAsiaTheme="majorEastAsia" w:hAnsiTheme="majorEastAsia"/>
        </w:rPr>
      </w:pPr>
      <w:r w:rsidRPr="00ED637C">
        <w:rPr>
          <w:rFonts w:asciiTheme="majorEastAsia" w:eastAsiaTheme="majorEastAsia" w:hAnsiTheme="majorEastAsia"/>
        </w:rPr>
        <w:t>http://www.soumu.go.jp/menu_kyotsuu/important/kinkyu02_000281.html</w:t>
      </w:r>
    </w:p>
    <w:p w:rsidR="0013334B" w:rsidRPr="00ED637C" w:rsidRDefault="0013334B" w:rsidP="0013334B">
      <w:pPr>
        <w:rPr>
          <w:rFonts w:asciiTheme="majorEastAsia" w:eastAsiaTheme="majorEastAsia" w:hAnsiTheme="majorEastAsia"/>
        </w:rPr>
      </w:pPr>
    </w:p>
    <w:p w:rsidR="0013334B" w:rsidRPr="00ED637C" w:rsidRDefault="0013334B" w:rsidP="0013334B">
      <w:pPr>
        <w:rPr>
          <w:rFonts w:asciiTheme="majorEastAsia" w:eastAsiaTheme="majorEastAsia" w:hAnsiTheme="majorEastAsia"/>
        </w:rPr>
      </w:pPr>
    </w:p>
    <w:p w:rsidR="0013334B" w:rsidRPr="00ED637C" w:rsidRDefault="0013334B" w:rsidP="0013334B">
      <w:pPr>
        <w:widowControl/>
        <w:jc w:val="left"/>
        <w:rPr>
          <w:rFonts w:asciiTheme="majorEastAsia" w:eastAsiaTheme="majorEastAsia" w:hAnsiTheme="majorEastAsia"/>
          <w:color w:val="0000FF"/>
        </w:rPr>
      </w:pPr>
      <w:r w:rsidRPr="00ED637C">
        <w:rPr>
          <w:rFonts w:asciiTheme="majorEastAsia" w:eastAsiaTheme="majorEastAsia" w:hAnsiTheme="majorEastAsia"/>
          <w:color w:val="0000FF"/>
        </w:rPr>
        <w:br w:type="page"/>
      </w:r>
    </w:p>
    <w:p w:rsidR="001A0CF6" w:rsidRPr="00ED637C" w:rsidRDefault="001A0CF6" w:rsidP="001A0CF6">
      <w:pPr>
        <w:rPr>
          <w:rFonts w:asciiTheme="majorEastAsia" w:eastAsiaTheme="majorEastAsia" w:hAnsiTheme="majorEastAsia"/>
          <w:color w:val="FF0000"/>
        </w:rPr>
      </w:pPr>
      <w:r w:rsidRPr="00ED637C">
        <w:rPr>
          <w:rFonts w:asciiTheme="majorEastAsia" w:eastAsiaTheme="majorEastAsia" w:hAnsiTheme="majorEastAsia" w:hint="eastAsia"/>
          <w:color w:val="FF0000"/>
        </w:rPr>
        <w:lastRenderedPageBreak/>
        <w:t>＜ID＞</w:t>
      </w:r>
    </w:p>
    <w:p w:rsidR="001A0CF6" w:rsidRPr="00ED637C" w:rsidRDefault="001A0CF6" w:rsidP="001A0CF6">
      <w:pPr>
        <w:rPr>
          <w:rFonts w:asciiTheme="majorEastAsia" w:eastAsiaTheme="majorEastAsia" w:hAnsiTheme="majorEastAsia"/>
          <w:color w:val="FF0000"/>
        </w:rPr>
      </w:pPr>
      <w:r w:rsidRPr="00ED637C">
        <w:rPr>
          <w:rFonts w:asciiTheme="majorEastAsia" w:eastAsiaTheme="majorEastAsia" w:hAnsiTheme="majorEastAsia" w:hint="eastAsia"/>
          <w:color w:val="FF0000"/>
        </w:rPr>
        <w:t>231</w:t>
      </w:r>
    </w:p>
    <w:p w:rsidR="001A0CF6" w:rsidRPr="00ED637C" w:rsidRDefault="001A0CF6" w:rsidP="001A0CF6">
      <w:pPr>
        <w:rPr>
          <w:rFonts w:asciiTheme="majorEastAsia" w:eastAsiaTheme="majorEastAsia" w:hAnsiTheme="majorEastAsia"/>
        </w:rPr>
      </w:pPr>
    </w:p>
    <w:p w:rsidR="001A0CF6" w:rsidRPr="00ED637C" w:rsidRDefault="001A0CF6" w:rsidP="001A0CF6">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名称＞</w:t>
      </w:r>
    </w:p>
    <w:p w:rsidR="001A0CF6" w:rsidRPr="00ED637C" w:rsidRDefault="001A0CF6" w:rsidP="001A0CF6">
      <w:pPr>
        <w:pStyle w:val="1"/>
        <w:rPr>
          <w:rFonts w:asciiTheme="majorEastAsia" w:hAnsiTheme="majorEastAsia"/>
        </w:rPr>
      </w:pPr>
      <w:bookmarkStart w:id="205" w:name="_Toc524348933"/>
      <w:r w:rsidRPr="00ED637C">
        <w:rPr>
          <w:rFonts w:asciiTheme="majorEastAsia" w:hAnsiTheme="majorEastAsia" w:hint="eastAsia"/>
        </w:rPr>
        <w:t>子どもの相談窓口</w:t>
      </w:r>
      <w:bookmarkEnd w:id="205"/>
    </w:p>
    <w:p w:rsidR="001A0CF6" w:rsidRPr="00ED637C" w:rsidRDefault="001A0CF6" w:rsidP="001A0CF6">
      <w:pPr>
        <w:rPr>
          <w:rFonts w:asciiTheme="majorEastAsia" w:eastAsiaTheme="majorEastAsia" w:hAnsiTheme="majorEastAsia"/>
          <w:color w:val="FF0000"/>
        </w:rPr>
      </w:pPr>
    </w:p>
    <w:p w:rsidR="001A0CF6" w:rsidRPr="00ED637C" w:rsidRDefault="001A0CF6" w:rsidP="001A0CF6">
      <w:pPr>
        <w:rPr>
          <w:rFonts w:asciiTheme="majorEastAsia" w:eastAsiaTheme="majorEastAsia" w:hAnsiTheme="majorEastAsia"/>
          <w:color w:val="FF0000"/>
        </w:rPr>
      </w:pPr>
      <w:r w:rsidRPr="00ED637C">
        <w:rPr>
          <w:rFonts w:asciiTheme="majorEastAsia" w:eastAsiaTheme="majorEastAsia" w:hAnsiTheme="majorEastAsia" w:hint="eastAsia"/>
          <w:color w:val="FF0000"/>
        </w:rPr>
        <w:t>＜支援の種類＞</w:t>
      </w:r>
    </w:p>
    <w:p w:rsidR="001A0CF6" w:rsidRPr="00ED637C" w:rsidRDefault="001A0CF6" w:rsidP="001A0CF6">
      <w:pPr>
        <w:rPr>
          <w:rFonts w:asciiTheme="majorEastAsia" w:eastAsiaTheme="majorEastAsia" w:hAnsiTheme="majorEastAsia"/>
        </w:rPr>
      </w:pPr>
      <w:r w:rsidRPr="00ED637C">
        <w:rPr>
          <w:rFonts w:asciiTheme="majorEastAsia" w:eastAsiaTheme="majorEastAsia" w:hAnsiTheme="majorEastAsia" w:hint="eastAsia"/>
        </w:rPr>
        <w:t>サービス</w:t>
      </w:r>
    </w:p>
    <w:p w:rsidR="001A0CF6" w:rsidRPr="00ED637C" w:rsidRDefault="001A0CF6" w:rsidP="001A0CF6">
      <w:pPr>
        <w:rPr>
          <w:rFonts w:asciiTheme="majorEastAsia" w:eastAsiaTheme="majorEastAsia" w:hAnsiTheme="majorEastAsia"/>
        </w:rPr>
      </w:pPr>
    </w:p>
    <w:p w:rsidR="001A0CF6" w:rsidRPr="00ED637C" w:rsidRDefault="001A0CF6" w:rsidP="001A0CF6">
      <w:pPr>
        <w:rPr>
          <w:rFonts w:asciiTheme="majorEastAsia" w:eastAsiaTheme="majorEastAsia" w:hAnsiTheme="majorEastAsia"/>
          <w:color w:val="FF0000"/>
        </w:rPr>
      </w:pPr>
      <w:r w:rsidRPr="00ED637C">
        <w:rPr>
          <w:rFonts w:asciiTheme="majorEastAsia" w:eastAsiaTheme="majorEastAsia" w:hAnsiTheme="majorEastAsia" w:hint="eastAsia"/>
          <w:color w:val="FF0000"/>
        </w:rPr>
        <w:t>＜制度の内容＞</w:t>
      </w:r>
    </w:p>
    <w:p w:rsidR="001A0CF6" w:rsidRPr="00ED637C" w:rsidRDefault="001A0CF6" w:rsidP="00CC68FB">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被災した子供を含め、悩みのある子供や保護者等が、いつでも相談機関に相談できるよう、夜間・休日を含めて 24 時間対応可能な相談窓口を設置しています（下記のダイヤルに電話すれば、原則として電話をかけた所在地の教育委員会の相談機関に接続されます。）。</w:t>
      </w:r>
    </w:p>
    <w:p w:rsidR="001A0CF6" w:rsidRPr="00ED637C" w:rsidRDefault="001A0CF6" w:rsidP="001A0CF6">
      <w:pPr>
        <w:ind w:left="141" w:hangingChars="67" w:hanging="141"/>
        <w:rPr>
          <w:rFonts w:asciiTheme="majorEastAsia" w:eastAsiaTheme="majorEastAsia" w:hAnsiTheme="majorEastAsia"/>
        </w:rPr>
      </w:pPr>
    </w:p>
    <w:p w:rsidR="001A0CF6" w:rsidRPr="00ED637C" w:rsidRDefault="001A0CF6" w:rsidP="001A0CF6">
      <w:pPr>
        <w:ind w:left="141" w:hangingChars="67" w:hanging="141"/>
        <w:rPr>
          <w:rFonts w:asciiTheme="majorEastAsia" w:eastAsiaTheme="majorEastAsia" w:hAnsiTheme="majorEastAsia"/>
          <w:color w:val="FF0000"/>
        </w:rPr>
      </w:pPr>
      <w:r w:rsidRPr="00ED637C">
        <w:rPr>
          <w:rFonts w:asciiTheme="majorEastAsia" w:eastAsiaTheme="majorEastAsia" w:hAnsiTheme="majorEastAsia" w:hint="eastAsia"/>
          <w:color w:val="FF0000"/>
        </w:rPr>
        <w:t>＜活用できる方＞</w:t>
      </w:r>
    </w:p>
    <w:p w:rsidR="001A0CF6" w:rsidRPr="00ED637C" w:rsidRDefault="001A0CF6" w:rsidP="001A0CF6">
      <w:pPr>
        <w:rPr>
          <w:rFonts w:asciiTheme="majorEastAsia" w:eastAsiaTheme="majorEastAsia" w:hAnsiTheme="majorEastAsia"/>
        </w:rPr>
      </w:pPr>
      <w:r w:rsidRPr="00ED637C">
        <w:rPr>
          <w:rFonts w:asciiTheme="majorEastAsia" w:eastAsiaTheme="majorEastAsia" w:hAnsiTheme="majorEastAsia" w:hint="eastAsia"/>
        </w:rPr>
        <w:t>被災者の方</w:t>
      </w:r>
    </w:p>
    <w:p w:rsidR="001A0CF6" w:rsidRPr="00ED637C" w:rsidRDefault="001A0CF6" w:rsidP="001A0CF6">
      <w:pPr>
        <w:rPr>
          <w:rFonts w:asciiTheme="majorEastAsia" w:eastAsiaTheme="majorEastAsia" w:hAnsiTheme="majorEastAsia"/>
        </w:rPr>
      </w:pPr>
    </w:p>
    <w:p w:rsidR="001A0CF6" w:rsidRPr="00ED637C" w:rsidRDefault="001A0CF6" w:rsidP="001A0CF6">
      <w:pPr>
        <w:rPr>
          <w:rFonts w:asciiTheme="majorEastAsia" w:eastAsiaTheme="majorEastAsia" w:hAnsiTheme="majorEastAsia"/>
          <w:color w:val="FF0000"/>
        </w:rPr>
      </w:pPr>
      <w:r w:rsidRPr="00ED637C">
        <w:rPr>
          <w:rFonts w:asciiTheme="majorEastAsia" w:eastAsiaTheme="majorEastAsia" w:hAnsiTheme="majorEastAsia" w:hint="eastAsia"/>
          <w:color w:val="FF0000"/>
        </w:rPr>
        <w:t>＜お問い合わせ＞</w:t>
      </w:r>
    </w:p>
    <w:p w:rsidR="001A0CF6" w:rsidRPr="00ED637C" w:rsidRDefault="001A0CF6" w:rsidP="001A0CF6">
      <w:pPr>
        <w:ind w:left="141" w:hangingChars="67" w:hanging="141"/>
        <w:rPr>
          <w:rFonts w:asciiTheme="majorEastAsia" w:eastAsiaTheme="majorEastAsia" w:hAnsiTheme="majorEastAsia"/>
        </w:rPr>
      </w:pPr>
      <w:r w:rsidRPr="00ED637C">
        <w:rPr>
          <w:rFonts w:asciiTheme="majorEastAsia" w:eastAsiaTheme="majorEastAsia" w:hAnsiTheme="majorEastAsia" w:hint="eastAsia"/>
        </w:rPr>
        <w:t>・【24 時間子供 SOS ダイヤル】：0120-0-78310（なやみ言おう）</w:t>
      </w:r>
    </w:p>
    <w:p w:rsidR="001A0CF6" w:rsidRPr="00ED637C" w:rsidRDefault="001A0CF6" w:rsidP="001A0CF6">
      <w:pPr>
        <w:rPr>
          <w:rFonts w:asciiTheme="majorEastAsia" w:eastAsiaTheme="majorEastAsia" w:hAnsiTheme="majorEastAsia"/>
        </w:rPr>
      </w:pPr>
    </w:p>
    <w:p w:rsidR="001A0CF6" w:rsidRPr="00ED637C" w:rsidRDefault="001A0CF6" w:rsidP="001A0CF6">
      <w:pPr>
        <w:rPr>
          <w:rFonts w:asciiTheme="majorEastAsia" w:eastAsiaTheme="majorEastAsia" w:hAnsiTheme="majorEastAsia"/>
          <w:color w:val="FF0000"/>
        </w:rPr>
      </w:pPr>
      <w:r w:rsidRPr="00ED637C">
        <w:rPr>
          <w:rFonts w:asciiTheme="majorEastAsia" w:eastAsiaTheme="majorEastAsia" w:hAnsiTheme="majorEastAsia" w:hint="eastAsia"/>
          <w:color w:val="FF0000"/>
        </w:rPr>
        <w:t>＜情報元＞</w:t>
      </w:r>
    </w:p>
    <w:p w:rsidR="001A0CF6" w:rsidRPr="00ED637C" w:rsidRDefault="001A0CF6" w:rsidP="001A0CF6">
      <w:pPr>
        <w:rPr>
          <w:rFonts w:asciiTheme="majorEastAsia" w:eastAsiaTheme="majorEastAsia" w:hAnsiTheme="majorEastAsia"/>
        </w:rPr>
      </w:pPr>
      <w:r w:rsidRPr="00ED637C">
        <w:rPr>
          <w:rFonts w:asciiTheme="majorEastAsia" w:eastAsiaTheme="majorEastAsia" w:hAnsiTheme="majorEastAsia" w:hint="eastAsia"/>
        </w:rPr>
        <w:t>総務省「平成30年7月豪雨災害被災者の皆様への生活支援窓口案内（ガイドライン）平成30年8月11日付第9版」</w:t>
      </w:r>
    </w:p>
    <w:p w:rsidR="001A0CF6" w:rsidRPr="00ED637C" w:rsidRDefault="009E2740" w:rsidP="008D40F3">
      <w:pPr>
        <w:rPr>
          <w:rFonts w:asciiTheme="majorEastAsia" w:eastAsiaTheme="majorEastAsia" w:hAnsiTheme="majorEastAsia"/>
        </w:rPr>
      </w:pPr>
      <w:hyperlink r:id="rId21" w:history="1">
        <w:r w:rsidR="00836FD9" w:rsidRPr="00ED637C">
          <w:rPr>
            <w:rStyle w:val="a9"/>
            <w:rFonts w:asciiTheme="majorEastAsia" w:eastAsiaTheme="majorEastAsia" w:hAnsiTheme="majorEastAsia"/>
          </w:rPr>
          <w:t>http://www.soumu.go.jp/menu_kyotsuu/important/kinkyu02_000281.html</w:t>
        </w:r>
      </w:hyperlink>
    </w:p>
    <w:p w:rsidR="00836FD9" w:rsidRPr="00ED637C" w:rsidRDefault="00836FD9" w:rsidP="00ED637C">
      <w:pPr>
        <w:widowControl/>
        <w:jc w:val="left"/>
        <w:rPr>
          <w:rFonts w:asciiTheme="majorEastAsia" w:eastAsiaTheme="majorEastAsia" w:hAnsiTheme="majorEastAsia"/>
        </w:rPr>
      </w:pPr>
    </w:p>
    <w:sectPr w:rsidR="00836FD9" w:rsidRPr="00ED637C" w:rsidSect="00CF05DD">
      <w:headerReference w:type="default" r:id="rId22"/>
      <w:footerReference w:type="default" r:id="rId23"/>
      <w:type w:val="continuous"/>
      <w:pgSz w:w="11906" w:h="16838"/>
      <w:pgMar w:top="1985" w:right="1701" w:bottom="1701" w:left="1701" w:header="851" w:footer="992" w:gutter="0"/>
      <w:pgNumType w:start="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72B7" w:rsidRDefault="001072B7" w:rsidP="00BB5961">
      <w:r>
        <w:separator/>
      </w:r>
    </w:p>
  </w:endnote>
  <w:endnote w:type="continuationSeparator" w:id="0">
    <w:p w:rsidR="001072B7" w:rsidRDefault="001072B7" w:rsidP="00BB59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ＤＦ平成ゴシック体W5">
    <w:panose1 w:val="020B0509000000000000"/>
    <w:charset w:val="80"/>
    <w:family w:val="modern"/>
    <w:pitch w:val="fixed"/>
    <w:sig w:usb0="80000283" w:usb1="2AC76CF8" w:usb2="00000010" w:usb3="00000000" w:csb0="00020001" w:csb1="00000000"/>
  </w:font>
  <w:font w:name="MeiryoUI">
    <w:altName w:val="ＭＳ 明朝"/>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5400591"/>
      <w:docPartObj>
        <w:docPartGallery w:val="Page Numbers (Bottom of Page)"/>
        <w:docPartUnique/>
      </w:docPartObj>
    </w:sdtPr>
    <w:sdtEndPr/>
    <w:sdtContent>
      <w:p w:rsidR="00CA6C1B" w:rsidRDefault="00CA6C1B">
        <w:pPr>
          <w:pStyle w:val="a5"/>
          <w:jc w:val="right"/>
        </w:pPr>
        <w:r>
          <w:fldChar w:fldCharType="begin"/>
        </w:r>
        <w:r>
          <w:instrText>PAGE   \* MERGEFORMAT</w:instrText>
        </w:r>
        <w:r>
          <w:fldChar w:fldCharType="separate"/>
        </w:r>
        <w:r w:rsidR="009E2740" w:rsidRPr="009E2740">
          <w:rPr>
            <w:noProof/>
            <w:lang w:val="ja-JP"/>
          </w:rPr>
          <w:t>0</w:t>
        </w:r>
        <w:r>
          <w:fldChar w:fldCharType="end"/>
        </w:r>
      </w:p>
    </w:sdtContent>
  </w:sdt>
  <w:p w:rsidR="00CA6C1B" w:rsidRDefault="00CA6C1B">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72B7" w:rsidRDefault="001072B7" w:rsidP="00BB5961">
      <w:r>
        <w:separator/>
      </w:r>
    </w:p>
  </w:footnote>
  <w:footnote w:type="continuationSeparator" w:id="0">
    <w:p w:rsidR="001072B7" w:rsidRDefault="001072B7" w:rsidP="00BB596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6C1B" w:rsidRDefault="00CA6C1B">
    <w:pPr>
      <w:pStyle w:val="a3"/>
    </w:pPr>
    <w:r>
      <w:rPr>
        <w:rFonts w:hint="eastAsia"/>
      </w:rPr>
      <w:t>支援制度冊子（ひな形）</w:t>
    </w:r>
  </w:p>
  <w:p w:rsidR="00CA6C1B" w:rsidRPr="00CF255E" w:rsidRDefault="00CA6C1B" w:rsidP="00CF255E">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35803"/>
    <w:multiLevelType w:val="hybridMultilevel"/>
    <w:tmpl w:val="60CCFBCA"/>
    <w:lvl w:ilvl="0" w:tplc="BD6C486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681082A"/>
    <w:multiLevelType w:val="hybridMultilevel"/>
    <w:tmpl w:val="921CBFBA"/>
    <w:lvl w:ilvl="0" w:tplc="6D6E6ED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D8A70B8"/>
    <w:multiLevelType w:val="hybridMultilevel"/>
    <w:tmpl w:val="01044580"/>
    <w:lvl w:ilvl="0" w:tplc="9C887426">
      <w:start w:val="1"/>
      <w:numFmt w:val="bullet"/>
      <w:lvlText w:val="•"/>
      <w:lvlJc w:val="left"/>
      <w:pPr>
        <w:tabs>
          <w:tab w:val="num" w:pos="720"/>
        </w:tabs>
        <w:ind w:left="720" w:hanging="360"/>
      </w:pPr>
      <w:rPr>
        <w:rFonts w:ascii="Arial" w:hAnsi="Arial" w:hint="default"/>
      </w:rPr>
    </w:lvl>
    <w:lvl w:ilvl="1" w:tplc="366650C4" w:tentative="1">
      <w:start w:val="1"/>
      <w:numFmt w:val="bullet"/>
      <w:lvlText w:val="•"/>
      <w:lvlJc w:val="left"/>
      <w:pPr>
        <w:tabs>
          <w:tab w:val="num" w:pos="1440"/>
        </w:tabs>
        <w:ind w:left="1440" w:hanging="360"/>
      </w:pPr>
      <w:rPr>
        <w:rFonts w:ascii="Arial" w:hAnsi="Arial" w:hint="default"/>
      </w:rPr>
    </w:lvl>
    <w:lvl w:ilvl="2" w:tplc="D6449E80" w:tentative="1">
      <w:start w:val="1"/>
      <w:numFmt w:val="bullet"/>
      <w:lvlText w:val="•"/>
      <w:lvlJc w:val="left"/>
      <w:pPr>
        <w:tabs>
          <w:tab w:val="num" w:pos="2160"/>
        </w:tabs>
        <w:ind w:left="2160" w:hanging="360"/>
      </w:pPr>
      <w:rPr>
        <w:rFonts w:ascii="Arial" w:hAnsi="Arial" w:hint="default"/>
      </w:rPr>
    </w:lvl>
    <w:lvl w:ilvl="3" w:tplc="FF587072" w:tentative="1">
      <w:start w:val="1"/>
      <w:numFmt w:val="bullet"/>
      <w:lvlText w:val="•"/>
      <w:lvlJc w:val="left"/>
      <w:pPr>
        <w:tabs>
          <w:tab w:val="num" w:pos="2880"/>
        </w:tabs>
        <w:ind w:left="2880" w:hanging="360"/>
      </w:pPr>
      <w:rPr>
        <w:rFonts w:ascii="Arial" w:hAnsi="Arial" w:hint="default"/>
      </w:rPr>
    </w:lvl>
    <w:lvl w:ilvl="4" w:tplc="628ABB9E" w:tentative="1">
      <w:start w:val="1"/>
      <w:numFmt w:val="bullet"/>
      <w:lvlText w:val="•"/>
      <w:lvlJc w:val="left"/>
      <w:pPr>
        <w:tabs>
          <w:tab w:val="num" w:pos="3600"/>
        </w:tabs>
        <w:ind w:left="3600" w:hanging="360"/>
      </w:pPr>
      <w:rPr>
        <w:rFonts w:ascii="Arial" w:hAnsi="Arial" w:hint="default"/>
      </w:rPr>
    </w:lvl>
    <w:lvl w:ilvl="5" w:tplc="4802CD4A" w:tentative="1">
      <w:start w:val="1"/>
      <w:numFmt w:val="bullet"/>
      <w:lvlText w:val="•"/>
      <w:lvlJc w:val="left"/>
      <w:pPr>
        <w:tabs>
          <w:tab w:val="num" w:pos="4320"/>
        </w:tabs>
        <w:ind w:left="4320" w:hanging="360"/>
      </w:pPr>
      <w:rPr>
        <w:rFonts w:ascii="Arial" w:hAnsi="Arial" w:hint="default"/>
      </w:rPr>
    </w:lvl>
    <w:lvl w:ilvl="6" w:tplc="0A6C0DB4" w:tentative="1">
      <w:start w:val="1"/>
      <w:numFmt w:val="bullet"/>
      <w:lvlText w:val="•"/>
      <w:lvlJc w:val="left"/>
      <w:pPr>
        <w:tabs>
          <w:tab w:val="num" w:pos="5040"/>
        </w:tabs>
        <w:ind w:left="5040" w:hanging="360"/>
      </w:pPr>
      <w:rPr>
        <w:rFonts w:ascii="Arial" w:hAnsi="Arial" w:hint="default"/>
      </w:rPr>
    </w:lvl>
    <w:lvl w:ilvl="7" w:tplc="FBB62770" w:tentative="1">
      <w:start w:val="1"/>
      <w:numFmt w:val="bullet"/>
      <w:lvlText w:val="•"/>
      <w:lvlJc w:val="left"/>
      <w:pPr>
        <w:tabs>
          <w:tab w:val="num" w:pos="5760"/>
        </w:tabs>
        <w:ind w:left="5760" w:hanging="360"/>
      </w:pPr>
      <w:rPr>
        <w:rFonts w:ascii="Arial" w:hAnsi="Arial" w:hint="default"/>
      </w:rPr>
    </w:lvl>
    <w:lvl w:ilvl="8" w:tplc="7FB4B0D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EEA2CC0"/>
    <w:multiLevelType w:val="hybridMultilevel"/>
    <w:tmpl w:val="EDFED8D4"/>
    <w:lvl w:ilvl="0" w:tplc="DB24A304">
      <w:start w:val="1"/>
      <w:numFmt w:val="bullet"/>
      <w:lvlText w:val="•"/>
      <w:lvlJc w:val="left"/>
      <w:pPr>
        <w:tabs>
          <w:tab w:val="num" w:pos="720"/>
        </w:tabs>
        <w:ind w:left="720" w:hanging="360"/>
      </w:pPr>
      <w:rPr>
        <w:rFonts w:ascii="Arial" w:hAnsi="Arial" w:hint="default"/>
      </w:rPr>
    </w:lvl>
    <w:lvl w:ilvl="1" w:tplc="416ACE1E" w:tentative="1">
      <w:start w:val="1"/>
      <w:numFmt w:val="bullet"/>
      <w:lvlText w:val="•"/>
      <w:lvlJc w:val="left"/>
      <w:pPr>
        <w:tabs>
          <w:tab w:val="num" w:pos="1440"/>
        </w:tabs>
        <w:ind w:left="1440" w:hanging="360"/>
      </w:pPr>
      <w:rPr>
        <w:rFonts w:ascii="Arial" w:hAnsi="Arial" w:hint="default"/>
      </w:rPr>
    </w:lvl>
    <w:lvl w:ilvl="2" w:tplc="D1044028" w:tentative="1">
      <w:start w:val="1"/>
      <w:numFmt w:val="bullet"/>
      <w:lvlText w:val="•"/>
      <w:lvlJc w:val="left"/>
      <w:pPr>
        <w:tabs>
          <w:tab w:val="num" w:pos="2160"/>
        </w:tabs>
        <w:ind w:left="2160" w:hanging="360"/>
      </w:pPr>
      <w:rPr>
        <w:rFonts w:ascii="Arial" w:hAnsi="Arial" w:hint="default"/>
      </w:rPr>
    </w:lvl>
    <w:lvl w:ilvl="3" w:tplc="9D789512" w:tentative="1">
      <w:start w:val="1"/>
      <w:numFmt w:val="bullet"/>
      <w:lvlText w:val="•"/>
      <w:lvlJc w:val="left"/>
      <w:pPr>
        <w:tabs>
          <w:tab w:val="num" w:pos="2880"/>
        </w:tabs>
        <w:ind w:left="2880" w:hanging="360"/>
      </w:pPr>
      <w:rPr>
        <w:rFonts w:ascii="Arial" w:hAnsi="Arial" w:hint="default"/>
      </w:rPr>
    </w:lvl>
    <w:lvl w:ilvl="4" w:tplc="47305BEC" w:tentative="1">
      <w:start w:val="1"/>
      <w:numFmt w:val="bullet"/>
      <w:lvlText w:val="•"/>
      <w:lvlJc w:val="left"/>
      <w:pPr>
        <w:tabs>
          <w:tab w:val="num" w:pos="3600"/>
        </w:tabs>
        <w:ind w:left="3600" w:hanging="360"/>
      </w:pPr>
      <w:rPr>
        <w:rFonts w:ascii="Arial" w:hAnsi="Arial" w:hint="default"/>
      </w:rPr>
    </w:lvl>
    <w:lvl w:ilvl="5" w:tplc="F2AC60EC" w:tentative="1">
      <w:start w:val="1"/>
      <w:numFmt w:val="bullet"/>
      <w:lvlText w:val="•"/>
      <w:lvlJc w:val="left"/>
      <w:pPr>
        <w:tabs>
          <w:tab w:val="num" w:pos="4320"/>
        </w:tabs>
        <w:ind w:left="4320" w:hanging="360"/>
      </w:pPr>
      <w:rPr>
        <w:rFonts w:ascii="Arial" w:hAnsi="Arial" w:hint="default"/>
      </w:rPr>
    </w:lvl>
    <w:lvl w:ilvl="6" w:tplc="93A6B032" w:tentative="1">
      <w:start w:val="1"/>
      <w:numFmt w:val="bullet"/>
      <w:lvlText w:val="•"/>
      <w:lvlJc w:val="left"/>
      <w:pPr>
        <w:tabs>
          <w:tab w:val="num" w:pos="5040"/>
        </w:tabs>
        <w:ind w:left="5040" w:hanging="360"/>
      </w:pPr>
      <w:rPr>
        <w:rFonts w:ascii="Arial" w:hAnsi="Arial" w:hint="default"/>
      </w:rPr>
    </w:lvl>
    <w:lvl w:ilvl="7" w:tplc="01A8E1FE" w:tentative="1">
      <w:start w:val="1"/>
      <w:numFmt w:val="bullet"/>
      <w:lvlText w:val="•"/>
      <w:lvlJc w:val="left"/>
      <w:pPr>
        <w:tabs>
          <w:tab w:val="num" w:pos="5760"/>
        </w:tabs>
        <w:ind w:left="5760" w:hanging="360"/>
      </w:pPr>
      <w:rPr>
        <w:rFonts w:ascii="Arial" w:hAnsi="Arial" w:hint="default"/>
      </w:rPr>
    </w:lvl>
    <w:lvl w:ilvl="8" w:tplc="542A3B9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80B5811"/>
    <w:multiLevelType w:val="hybridMultilevel"/>
    <w:tmpl w:val="541E811C"/>
    <w:lvl w:ilvl="0" w:tplc="6FB8700A">
      <w:start w:val="1"/>
      <w:numFmt w:val="decimal"/>
      <w:lvlText w:val="%1."/>
      <w:lvlJc w:val="left"/>
      <w:pPr>
        <w:ind w:left="420" w:hanging="420"/>
      </w:pPr>
      <w:rPr>
        <w:rFonts w:asciiTheme="majorEastAsia" w:eastAsiaTheme="majorEastAsia" w:hAnsiTheme="major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36BF79D6"/>
    <w:multiLevelType w:val="hybridMultilevel"/>
    <w:tmpl w:val="0084464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45F20EF3"/>
    <w:multiLevelType w:val="hybridMultilevel"/>
    <w:tmpl w:val="5DEC7AD0"/>
    <w:lvl w:ilvl="0" w:tplc="834C79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30A0075"/>
    <w:multiLevelType w:val="hybridMultilevel"/>
    <w:tmpl w:val="FE023C68"/>
    <w:lvl w:ilvl="0" w:tplc="1F102A2A">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7F227BE"/>
    <w:multiLevelType w:val="hybridMultilevel"/>
    <w:tmpl w:val="3F4A56CC"/>
    <w:lvl w:ilvl="0" w:tplc="495A8CC6">
      <w:start w:val="2"/>
      <w:numFmt w:val="decimal"/>
      <w:lvlText w:val="%1."/>
      <w:lvlJc w:val="left"/>
      <w:pPr>
        <w:ind w:left="420" w:hanging="420"/>
      </w:pPr>
      <w:rPr>
        <w:rFonts w:asciiTheme="majorEastAsia" w:eastAsiaTheme="majorEastAsia" w:hAnsiTheme="majorEastAsia" w:hint="eastAsia"/>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1744EDB"/>
    <w:multiLevelType w:val="hybridMultilevel"/>
    <w:tmpl w:val="83968576"/>
    <w:lvl w:ilvl="0" w:tplc="971CB0D2">
      <w:start w:val="1"/>
      <w:numFmt w:val="bullet"/>
      <w:lvlText w:val="※"/>
      <w:lvlJc w:val="left"/>
      <w:pPr>
        <w:ind w:left="621" w:hanging="420"/>
      </w:pPr>
      <w:rPr>
        <w:rFonts w:ascii="HG丸ｺﾞｼｯｸM-PRO" w:eastAsia="HG丸ｺﾞｼｯｸM-PRO" w:hAnsi="HG丸ｺﾞｼｯｸM-PRO"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9"/>
  </w:num>
  <w:num w:numId="2">
    <w:abstractNumId w:val="5"/>
  </w:num>
  <w:num w:numId="3">
    <w:abstractNumId w:val="0"/>
  </w:num>
  <w:num w:numId="4">
    <w:abstractNumId w:val="1"/>
  </w:num>
  <w:num w:numId="5">
    <w:abstractNumId w:val="6"/>
  </w:num>
  <w:num w:numId="6">
    <w:abstractNumId w:val="4"/>
  </w:num>
  <w:num w:numId="7">
    <w:abstractNumId w:val="8"/>
  </w:num>
  <w:num w:numId="8">
    <w:abstractNumId w:val="3"/>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bordersDoNotSurroundHeader/>
  <w:bordersDoNotSurroundFooter/>
  <w:hideSpellingErrors/>
  <w:proofState w:grammar="dirty"/>
  <w:revisionView w:inkAnnotations="0"/>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3MDc0NDS1MDU3MjJS0lEKTi0uzszPAykwrQUAA4mSzywAAAA="/>
  </w:docVars>
  <w:rsids>
    <w:rsidRoot w:val="003B4DA8"/>
    <w:rsid w:val="00023DF8"/>
    <w:rsid w:val="00041E9A"/>
    <w:rsid w:val="00076D90"/>
    <w:rsid w:val="000803CE"/>
    <w:rsid w:val="000B2A44"/>
    <w:rsid w:val="000E1A7E"/>
    <w:rsid w:val="000E549F"/>
    <w:rsid w:val="000E7053"/>
    <w:rsid w:val="001072B7"/>
    <w:rsid w:val="00130C8A"/>
    <w:rsid w:val="0013334B"/>
    <w:rsid w:val="00150A5B"/>
    <w:rsid w:val="00167E0A"/>
    <w:rsid w:val="00170F5D"/>
    <w:rsid w:val="00185EFD"/>
    <w:rsid w:val="001947D3"/>
    <w:rsid w:val="001954DE"/>
    <w:rsid w:val="0019680A"/>
    <w:rsid w:val="001A0CF6"/>
    <w:rsid w:val="001B225A"/>
    <w:rsid w:val="001C0A4E"/>
    <w:rsid w:val="001D5D0F"/>
    <w:rsid w:val="001F1C23"/>
    <w:rsid w:val="001F2A73"/>
    <w:rsid w:val="0020088D"/>
    <w:rsid w:val="00201F5F"/>
    <w:rsid w:val="00212FC3"/>
    <w:rsid w:val="0022554B"/>
    <w:rsid w:val="00282363"/>
    <w:rsid w:val="0029336A"/>
    <w:rsid w:val="002B00FA"/>
    <w:rsid w:val="002C6E30"/>
    <w:rsid w:val="002D6247"/>
    <w:rsid w:val="002E34A3"/>
    <w:rsid w:val="002E7A2E"/>
    <w:rsid w:val="002F2946"/>
    <w:rsid w:val="002F4DBA"/>
    <w:rsid w:val="00350A2C"/>
    <w:rsid w:val="00350D0B"/>
    <w:rsid w:val="00365639"/>
    <w:rsid w:val="003B4DA8"/>
    <w:rsid w:val="003B6FC1"/>
    <w:rsid w:val="003D04D2"/>
    <w:rsid w:val="003D0EF0"/>
    <w:rsid w:val="003D238B"/>
    <w:rsid w:val="003D31A2"/>
    <w:rsid w:val="003D5AD6"/>
    <w:rsid w:val="003E57EA"/>
    <w:rsid w:val="003F433F"/>
    <w:rsid w:val="003F63CD"/>
    <w:rsid w:val="0040064A"/>
    <w:rsid w:val="00403805"/>
    <w:rsid w:val="00442223"/>
    <w:rsid w:val="0044285C"/>
    <w:rsid w:val="00454BDA"/>
    <w:rsid w:val="004614F9"/>
    <w:rsid w:val="00463608"/>
    <w:rsid w:val="00465DA3"/>
    <w:rsid w:val="00482B69"/>
    <w:rsid w:val="004856F0"/>
    <w:rsid w:val="004A1597"/>
    <w:rsid w:val="004A6DCF"/>
    <w:rsid w:val="004A763B"/>
    <w:rsid w:val="004C3058"/>
    <w:rsid w:val="004E3599"/>
    <w:rsid w:val="004F4009"/>
    <w:rsid w:val="00505EDB"/>
    <w:rsid w:val="005143DB"/>
    <w:rsid w:val="00535332"/>
    <w:rsid w:val="00546547"/>
    <w:rsid w:val="00546FE4"/>
    <w:rsid w:val="00574EFE"/>
    <w:rsid w:val="00583B73"/>
    <w:rsid w:val="00590D1B"/>
    <w:rsid w:val="005B2135"/>
    <w:rsid w:val="005D1C62"/>
    <w:rsid w:val="005D7A4B"/>
    <w:rsid w:val="005E15E9"/>
    <w:rsid w:val="005E3637"/>
    <w:rsid w:val="00600C96"/>
    <w:rsid w:val="006025C6"/>
    <w:rsid w:val="006048E0"/>
    <w:rsid w:val="00605DEA"/>
    <w:rsid w:val="00620997"/>
    <w:rsid w:val="00620F7B"/>
    <w:rsid w:val="00631167"/>
    <w:rsid w:val="00672602"/>
    <w:rsid w:val="00685F55"/>
    <w:rsid w:val="00687129"/>
    <w:rsid w:val="0069022D"/>
    <w:rsid w:val="00693270"/>
    <w:rsid w:val="006A2420"/>
    <w:rsid w:val="006B3DFC"/>
    <w:rsid w:val="006D4D57"/>
    <w:rsid w:val="006E5FEE"/>
    <w:rsid w:val="00703042"/>
    <w:rsid w:val="00705FC0"/>
    <w:rsid w:val="00720991"/>
    <w:rsid w:val="00721854"/>
    <w:rsid w:val="0074504F"/>
    <w:rsid w:val="007576CD"/>
    <w:rsid w:val="0076665D"/>
    <w:rsid w:val="00785F29"/>
    <w:rsid w:val="007A31E1"/>
    <w:rsid w:val="007A43FC"/>
    <w:rsid w:val="007B1737"/>
    <w:rsid w:val="007C6BAC"/>
    <w:rsid w:val="00822A2C"/>
    <w:rsid w:val="00823991"/>
    <w:rsid w:val="00825A7C"/>
    <w:rsid w:val="00827950"/>
    <w:rsid w:val="00831978"/>
    <w:rsid w:val="00835BCF"/>
    <w:rsid w:val="00836FD9"/>
    <w:rsid w:val="008400A3"/>
    <w:rsid w:val="008443FB"/>
    <w:rsid w:val="00856EF5"/>
    <w:rsid w:val="00857B9F"/>
    <w:rsid w:val="008840C7"/>
    <w:rsid w:val="00886029"/>
    <w:rsid w:val="008B7F7F"/>
    <w:rsid w:val="008C4383"/>
    <w:rsid w:val="008D40F3"/>
    <w:rsid w:val="008F6B9E"/>
    <w:rsid w:val="009012AB"/>
    <w:rsid w:val="00927CC7"/>
    <w:rsid w:val="0093165A"/>
    <w:rsid w:val="009377E0"/>
    <w:rsid w:val="00971C3E"/>
    <w:rsid w:val="00971C74"/>
    <w:rsid w:val="009727F5"/>
    <w:rsid w:val="0099238C"/>
    <w:rsid w:val="009B7319"/>
    <w:rsid w:val="009D17C1"/>
    <w:rsid w:val="009D5899"/>
    <w:rsid w:val="009D5CAB"/>
    <w:rsid w:val="009E2740"/>
    <w:rsid w:val="00A01DDF"/>
    <w:rsid w:val="00A20138"/>
    <w:rsid w:val="00A24985"/>
    <w:rsid w:val="00A46FCB"/>
    <w:rsid w:val="00A71E0B"/>
    <w:rsid w:val="00A766B1"/>
    <w:rsid w:val="00A97FA8"/>
    <w:rsid w:val="00AD3604"/>
    <w:rsid w:val="00AE186E"/>
    <w:rsid w:val="00AF1A36"/>
    <w:rsid w:val="00AF31C7"/>
    <w:rsid w:val="00B024F5"/>
    <w:rsid w:val="00B0262C"/>
    <w:rsid w:val="00B22501"/>
    <w:rsid w:val="00B40D01"/>
    <w:rsid w:val="00B900F8"/>
    <w:rsid w:val="00B9612D"/>
    <w:rsid w:val="00BA4E59"/>
    <w:rsid w:val="00BB3378"/>
    <w:rsid w:val="00BB51BD"/>
    <w:rsid w:val="00BB5961"/>
    <w:rsid w:val="00BD5919"/>
    <w:rsid w:val="00BE51C5"/>
    <w:rsid w:val="00C0649A"/>
    <w:rsid w:val="00C1173A"/>
    <w:rsid w:val="00C146D0"/>
    <w:rsid w:val="00C1591B"/>
    <w:rsid w:val="00C15CEC"/>
    <w:rsid w:val="00C32AD3"/>
    <w:rsid w:val="00C37634"/>
    <w:rsid w:val="00C61C53"/>
    <w:rsid w:val="00C70B26"/>
    <w:rsid w:val="00C71927"/>
    <w:rsid w:val="00C72E7E"/>
    <w:rsid w:val="00C80243"/>
    <w:rsid w:val="00C8508B"/>
    <w:rsid w:val="00C8565A"/>
    <w:rsid w:val="00CA110F"/>
    <w:rsid w:val="00CA1F1F"/>
    <w:rsid w:val="00CA6C1B"/>
    <w:rsid w:val="00CC64DB"/>
    <w:rsid w:val="00CC68FB"/>
    <w:rsid w:val="00CE2EA0"/>
    <w:rsid w:val="00CF05DD"/>
    <w:rsid w:val="00CF255E"/>
    <w:rsid w:val="00D23FE3"/>
    <w:rsid w:val="00D27AD4"/>
    <w:rsid w:val="00D603EC"/>
    <w:rsid w:val="00D67663"/>
    <w:rsid w:val="00D76BB3"/>
    <w:rsid w:val="00D84B72"/>
    <w:rsid w:val="00DA6DA7"/>
    <w:rsid w:val="00DB68F4"/>
    <w:rsid w:val="00DC1870"/>
    <w:rsid w:val="00DE2071"/>
    <w:rsid w:val="00DE4768"/>
    <w:rsid w:val="00DF0EDA"/>
    <w:rsid w:val="00E319BB"/>
    <w:rsid w:val="00E43E1B"/>
    <w:rsid w:val="00E539F9"/>
    <w:rsid w:val="00E56066"/>
    <w:rsid w:val="00E60936"/>
    <w:rsid w:val="00E803B1"/>
    <w:rsid w:val="00EA658C"/>
    <w:rsid w:val="00ED637C"/>
    <w:rsid w:val="00F06DD2"/>
    <w:rsid w:val="00F21E7C"/>
    <w:rsid w:val="00F42E6A"/>
    <w:rsid w:val="00F61A2E"/>
    <w:rsid w:val="00F745D1"/>
    <w:rsid w:val="00F84830"/>
    <w:rsid w:val="00FB2986"/>
    <w:rsid w:val="00FE1B39"/>
    <w:rsid w:val="00FF2C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8C4383"/>
    <w:pPr>
      <w:keepNext/>
      <w:outlineLvl w:val="0"/>
    </w:pPr>
    <w:rPr>
      <w:rFonts w:asciiTheme="majorHAnsi" w:eastAsiaTheme="majorEastAsia" w:hAnsiTheme="majorHAnsi" w:cstheme="majorBid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8C4383"/>
    <w:rPr>
      <w:rFonts w:asciiTheme="majorHAnsi" w:eastAsiaTheme="majorEastAsia" w:hAnsiTheme="majorHAnsi" w:cstheme="majorBidi"/>
      <w:sz w:val="24"/>
      <w:szCs w:val="24"/>
    </w:rPr>
  </w:style>
  <w:style w:type="paragraph" w:styleId="a3">
    <w:name w:val="header"/>
    <w:basedOn w:val="a"/>
    <w:link w:val="a4"/>
    <w:uiPriority w:val="99"/>
    <w:unhideWhenUsed/>
    <w:rsid w:val="00DE2071"/>
    <w:pPr>
      <w:tabs>
        <w:tab w:val="center" w:pos="4252"/>
        <w:tab w:val="right" w:pos="8504"/>
      </w:tabs>
      <w:snapToGrid w:val="0"/>
    </w:pPr>
  </w:style>
  <w:style w:type="character" w:customStyle="1" w:styleId="a4">
    <w:name w:val="ヘッダー (文字)"/>
    <w:basedOn w:val="a0"/>
    <w:link w:val="a3"/>
    <w:uiPriority w:val="99"/>
    <w:rsid w:val="00DE2071"/>
  </w:style>
  <w:style w:type="paragraph" w:styleId="a5">
    <w:name w:val="footer"/>
    <w:basedOn w:val="a"/>
    <w:link w:val="a6"/>
    <w:uiPriority w:val="99"/>
    <w:unhideWhenUsed/>
    <w:rsid w:val="00DE2071"/>
    <w:pPr>
      <w:tabs>
        <w:tab w:val="center" w:pos="4252"/>
        <w:tab w:val="right" w:pos="8504"/>
      </w:tabs>
      <w:snapToGrid w:val="0"/>
    </w:pPr>
  </w:style>
  <w:style w:type="character" w:customStyle="1" w:styleId="a6">
    <w:name w:val="フッター (文字)"/>
    <w:basedOn w:val="a0"/>
    <w:link w:val="a5"/>
    <w:uiPriority w:val="99"/>
    <w:rsid w:val="00DE2071"/>
  </w:style>
  <w:style w:type="paragraph" w:styleId="a7">
    <w:name w:val="Balloon Text"/>
    <w:basedOn w:val="a"/>
    <w:link w:val="a8"/>
    <w:uiPriority w:val="99"/>
    <w:semiHidden/>
    <w:unhideWhenUsed/>
    <w:rsid w:val="00023DF8"/>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023DF8"/>
    <w:rPr>
      <w:rFonts w:asciiTheme="majorHAnsi" w:eastAsiaTheme="majorEastAsia" w:hAnsiTheme="majorHAnsi" w:cstheme="majorBidi"/>
      <w:sz w:val="18"/>
      <w:szCs w:val="18"/>
    </w:rPr>
  </w:style>
  <w:style w:type="character" w:styleId="a9">
    <w:name w:val="Hyperlink"/>
    <w:basedOn w:val="a0"/>
    <w:uiPriority w:val="99"/>
    <w:unhideWhenUsed/>
    <w:rsid w:val="00705FC0"/>
    <w:rPr>
      <w:color w:val="0000FF" w:themeColor="hyperlink"/>
      <w:u w:val="single"/>
    </w:rPr>
  </w:style>
  <w:style w:type="paragraph" w:customStyle="1" w:styleId="aa">
    <w:name w:val="お問い合わせ"/>
    <w:rsid w:val="00705FC0"/>
    <w:pPr>
      <w:widowControl w:val="0"/>
      <w:autoSpaceDE w:val="0"/>
      <w:autoSpaceDN w:val="0"/>
      <w:jc w:val="both"/>
    </w:pPr>
    <w:rPr>
      <w:rFonts w:ascii="ＤＦ平成ゴシック体W5" w:eastAsia="ＤＦ平成ゴシック体W5" w:hAnsi="Century" w:cs="Times New Roman"/>
      <w:sz w:val="22"/>
    </w:rPr>
  </w:style>
  <w:style w:type="paragraph" w:styleId="ab">
    <w:name w:val="TOC Heading"/>
    <w:basedOn w:val="1"/>
    <w:next w:val="a"/>
    <w:uiPriority w:val="39"/>
    <w:unhideWhenUsed/>
    <w:qFormat/>
    <w:rsid w:val="008C4383"/>
    <w:pPr>
      <w:keepLines/>
      <w:widowControl/>
      <w:spacing w:before="240" w:line="259" w:lineRule="auto"/>
      <w:jc w:val="left"/>
      <w:outlineLvl w:val="9"/>
    </w:pPr>
    <w:rPr>
      <w:color w:val="365F91" w:themeColor="accent1" w:themeShade="BF"/>
      <w:kern w:val="0"/>
      <w:sz w:val="32"/>
      <w:szCs w:val="32"/>
    </w:rPr>
  </w:style>
  <w:style w:type="paragraph" w:styleId="11">
    <w:name w:val="toc 1"/>
    <w:basedOn w:val="a"/>
    <w:next w:val="a"/>
    <w:autoRedefine/>
    <w:uiPriority w:val="39"/>
    <w:unhideWhenUsed/>
    <w:rsid w:val="003D04D2"/>
    <w:pPr>
      <w:tabs>
        <w:tab w:val="left" w:pos="630"/>
        <w:tab w:val="right" w:leader="dot" w:pos="8494"/>
      </w:tabs>
    </w:pPr>
    <w:rPr>
      <w:rFonts w:asciiTheme="majorEastAsia" w:eastAsiaTheme="majorEastAsia" w:hAnsiTheme="majorEastAsia"/>
      <w:noProof/>
    </w:rPr>
  </w:style>
  <w:style w:type="paragraph" w:styleId="ac">
    <w:name w:val="No Spacing"/>
    <w:link w:val="ad"/>
    <w:uiPriority w:val="1"/>
    <w:qFormat/>
    <w:rsid w:val="00185EFD"/>
    <w:rPr>
      <w:kern w:val="0"/>
      <w:sz w:val="22"/>
    </w:rPr>
  </w:style>
  <w:style w:type="character" w:customStyle="1" w:styleId="ad">
    <w:name w:val="行間詰め (文字)"/>
    <w:basedOn w:val="a0"/>
    <w:link w:val="ac"/>
    <w:uiPriority w:val="1"/>
    <w:rsid w:val="00185EFD"/>
    <w:rPr>
      <w:kern w:val="0"/>
      <w:sz w:val="22"/>
    </w:rPr>
  </w:style>
  <w:style w:type="paragraph" w:styleId="ae">
    <w:name w:val="Title"/>
    <w:basedOn w:val="a"/>
    <w:next w:val="a"/>
    <w:link w:val="af"/>
    <w:uiPriority w:val="10"/>
    <w:qFormat/>
    <w:rsid w:val="00BB5961"/>
    <w:pPr>
      <w:spacing w:before="240" w:after="120"/>
      <w:jc w:val="center"/>
      <w:outlineLvl w:val="0"/>
    </w:pPr>
    <w:rPr>
      <w:rFonts w:asciiTheme="majorHAnsi" w:eastAsia="ＭＳ ゴシック" w:hAnsiTheme="majorHAnsi" w:cstheme="majorBidi"/>
      <w:sz w:val="32"/>
      <w:szCs w:val="32"/>
    </w:rPr>
  </w:style>
  <w:style w:type="character" w:customStyle="1" w:styleId="af">
    <w:name w:val="表題 (文字)"/>
    <w:basedOn w:val="a0"/>
    <w:link w:val="ae"/>
    <w:uiPriority w:val="10"/>
    <w:rsid w:val="00BB5961"/>
    <w:rPr>
      <w:rFonts w:asciiTheme="majorHAnsi" w:eastAsia="ＭＳ ゴシック" w:hAnsiTheme="majorHAnsi" w:cstheme="majorBidi"/>
      <w:sz w:val="32"/>
      <w:szCs w:val="32"/>
    </w:rPr>
  </w:style>
  <w:style w:type="paragraph" w:styleId="af0">
    <w:name w:val="List Paragraph"/>
    <w:basedOn w:val="a"/>
    <w:uiPriority w:val="34"/>
    <w:qFormat/>
    <w:rsid w:val="00546FE4"/>
    <w:pPr>
      <w:ind w:leftChars="400" w:left="840"/>
    </w:pPr>
  </w:style>
  <w:style w:type="paragraph" w:styleId="2">
    <w:name w:val="toc 2"/>
    <w:basedOn w:val="a"/>
    <w:next w:val="a"/>
    <w:autoRedefine/>
    <w:uiPriority w:val="39"/>
    <w:unhideWhenUsed/>
    <w:rsid w:val="00823991"/>
    <w:pPr>
      <w:ind w:leftChars="100" w:left="210"/>
    </w:pPr>
  </w:style>
  <w:style w:type="paragraph" w:styleId="3">
    <w:name w:val="toc 3"/>
    <w:basedOn w:val="a"/>
    <w:next w:val="a"/>
    <w:autoRedefine/>
    <w:uiPriority w:val="39"/>
    <w:unhideWhenUsed/>
    <w:rsid w:val="00823991"/>
    <w:pPr>
      <w:ind w:leftChars="200" w:left="420"/>
    </w:pPr>
  </w:style>
  <w:style w:type="paragraph" w:styleId="4">
    <w:name w:val="toc 4"/>
    <w:basedOn w:val="a"/>
    <w:next w:val="a"/>
    <w:autoRedefine/>
    <w:uiPriority w:val="39"/>
    <w:unhideWhenUsed/>
    <w:rsid w:val="00823991"/>
    <w:pPr>
      <w:ind w:leftChars="300" w:left="630"/>
    </w:pPr>
  </w:style>
  <w:style w:type="paragraph" w:styleId="5">
    <w:name w:val="toc 5"/>
    <w:basedOn w:val="a"/>
    <w:next w:val="a"/>
    <w:autoRedefine/>
    <w:uiPriority w:val="39"/>
    <w:unhideWhenUsed/>
    <w:rsid w:val="00823991"/>
    <w:pPr>
      <w:ind w:leftChars="400" w:left="840"/>
    </w:pPr>
  </w:style>
  <w:style w:type="paragraph" w:styleId="6">
    <w:name w:val="toc 6"/>
    <w:basedOn w:val="a"/>
    <w:next w:val="a"/>
    <w:autoRedefine/>
    <w:uiPriority w:val="39"/>
    <w:unhideWhenUsed/>
    <w:rsid w:val="00823991"/>
    <w:pPr>
      <w:ind w:leftChars="500" w:left="1050"/>
    </w:pPr>
  </w:style>
  <w:style w:type="paragraph" w:styleId="7">
    <w:name w:val="toc 7"/>
    <w:basedOn w:val="a"/>
    <w:next w:val="a"/>
    <w:autoRedefine/>
    <w:uiPriority w:val="39"/>
    <w:unhideWhenUsed/>
    <w:rsid w:val="00823991"/>
    <w:pPr>
      <w:ind w:leftChars="600" w:left="1260"/>
    </w:pPr>
  </w:style>
  <w:style w:type="paragraph" w:styleId="8">
    <w:name w:val="toc 8"/>
    <w:basedOn w:val="a"/>
    <w:next w:val="a"/>
    <w:autoRedefine/>
    <w:uiPriority w:val="39"/>
    <w:unhideWhenUsed/>
    <w:rsid w:val="00823991"/>
    <w:pPr>
      <w:ind w:leftChars="700" w:left="1470"/>
    </w:pPr>
  </w:style>
  <w:style w:type="paragraph" w:styleId="9">
    <w:name w:val="toc 9"/>
    <w:basedOn w:val="a"/>
    <w:next w:val="a"/>
    <w:autoRedefine/>
    <w:uiPriority w:val="39"/>
    <w:unhideWhenUsed/>
    <w:rsid w:val="00823991"/>
    <w:pPr>
      <w:ind w:leftChars="800" w:left="16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giftshow.smrj.go.jp" TargetMode="External"/><Relationship Id="rId18" Type="http://schemas.openxmlformats.org/officeDocument/2006/relationships/hyperlink" Target="https://www.mirasapo.jp/specialist" TargetMode="External"/><Relationship Id="rId3" Type="http://schemas.openxmlformats.org/officeDocument/2006/relationships/numbering" Target="numbering.xml"/><Relationship Id="rId21" Type="http://schemas.openxmlformats.org/officeDocument/2006/relationships/hyperlink" Target="http://www.soumu.go.jp/menu_kyotsuu/important/kinkyu02_000281.html" TargetMode="External"/><Relationship Id="rId7" Type="http://schemas.openxmlformats.org/officeDocument/2006/relationships/footnotes" Target="footnotes.xml"/><Relationship Id="rId12" Type="http://schemas.openxmlformats.org/officeDocument/2006/relationships/hyperlink" Target="http://www.houterasu.or.jp/chihoujimusho/index.html" TargetMode="External"/><Relationship Id="rId17" Type="http://schemas.openxmlformats.org/officeDocument/2006/relationships/hyperlink" Target="http://www.chusho.meti.go.jp/201807gou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irasapo.jp/specialist/flow1.html" TargetMode="External"/><Relationship Id="rId20" Type="http://schemas.openxmlformats.org/officeDocument/2006/relationships/hyperlink" Target="https://www.jinken.go.jp/soudan/mobile/001.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hlw.go.jp/bunya/roudoukijun/location.html"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shinkachi-portal.smrj.go.jp/" TargetMode="External"/><Relationship Id="rId23" Type="http://schemas.openxmlformats.org/officeDocument/2006/relationships/footer" Target="footer1.xml"/><Relationship Id="rId10" Type="http://schemas.openxmlformats.org/officeDocument/2006/relationships/hyperlink" Target="http://www.bousai.go.jp/taisaku/hisaisyagyousei/seido.html" TargetMode="External"/><Relationship Id="rId19" Type="http://schemas.openxmlformats.org/officeDocument/2006/relationships/hyperlink" Target="https://www.mirasapo.jp/specialist" TargetMode="External"/><Relationship Id="rId4" Type="http://schemas.openxmlformats.org/officeDocument/2006/relationships/styles" Target="styles.xml"/><Relationship Id="rId9" Type="http://schemas.openxmlformats.org/officeDocument/2006/relationships/hyperlink" Target="http://www.bousai.go.jp/taisaku/seikatsusaiken/shiensya.html" TargetMode="External"/><Relationship Id="rId14" Type="http://schemas.openxmlformats.org/officeDocument/2006/relationships/hyperlink" Target="http://foodex.smrj.go.jp" TargetMode="External"/><Relationship Id="rId22"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55CA14-B8E0-45B8-9DDB-C266B0C1A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5</Pages>
  <Words>18492</Words>
  <Characters>105411</Characters>
  <Application>Microsoft Office Word</Application>
  <DocSecurity>0</DocSecurity>
  <Lines>878</Lines>
  <Paragraphs>24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3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1T07:01:00Z</dcterms:created>
  <dcterms:modified xsi:type="dcterms:W3CDTF">2018-09-11T07:02:00Z</dcterms:modified>
</cp:coreProperties>
</file>